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F336A" w14:textId="77777777" w:rsidR="00E72097" w:rsidRPr="00777BCE" w:rsidRDefault="00E72097" w:rsidP="00AE50B4">
      <w:pPr>
        <w:spacing w:line="276" w:lineRule="auto"/>
        <w:jc w:val="center"/>
        <w:rPr>
          <w:b/>
          <w:bCs/>
          <w:sz w:val="28"/>
          <w:szCs w:val="28"/>
        </w:rPr>
      </w:pPr>
      <w:r w:rsidRPr="00777BCE">
        <w:rPr>
          <w:b/>
          <w:bCs/>
          <w:sz w:val="28"/>
          <w:szCs w:val="28"/>
        </w:rPr>
        <w:t>TACKLING INDIGENOUS SMOKING PROGRAM</w:t>
      </w:r>
    </w:p>
    <w:p w14:paraId="6A5445F8" w14:textId="77777777" w:rsidR="00E72097" w:rsidRPr="00777BCE" w:rsidRDefault="00E72097" w:rsidP="00AE50B4">
      <w:pPr>
        <w:spacing w:line="276" w:lineRule="auto"/>
        <w:jc w:val="center"/>
        <w:rPr>
          <w:b/>
          <w:bCs/>
          <w:sz w:val="28"/>
          <w:szCs w:val="28"/>
        </w:rPr>
      </w:pPr>
      <w:r w:rsidRPr="00777BCE">
        <w:rPr>
          <w:b/>
          <w:bCs/>
          <w:sz w:val="28"/>
          <w:szCs w:val="28"/>
        </w:rPr>
        <w:t>6-MONTH PERFORMANCE REPORT</w:t>
      </w:r>
    </w:p>
    <w:p w14:paraId="3E0D1A7A" w14:textId="77777777" w:rsidR="00E72097" w:rsidRDefault="00E72097" w:rsidP="00AE50B4">
      <w:pPr>
        <w:spacing w:after="0" w:line="276" w:lineRule="auto"/>
        <w:ind w:right="5978" w:hanging="10"/>
        <w:rPr>
          <w:b/>
        </w:rPr>
      </w:pPr>
    </w:p>
    <w:p w14:paraId="17BD9CEE" w14:textId="77777777" w:rsidR="00E72097" w:rsidRDefault="00E72097" w:rsidP="00AE50B4">
      <w:pPr>
        <w:spacing w:after="0" w:line="276" w:lineRule="auto"/>
        <w:ind w:right="5978" w:hanging="10"/>
      </w:pPr>
      <w:r>
        <w:rPr>
          <w:b/>
        </w:rPr>
        <w:t xml:space="preserve">General information </w:t>
      </w:r>
      <w:r>
        <w:rPr>
          <w:b/>
        </w:rPr>
        <w:tab/>
        <w:t xml:space="preserve"> </w:t>
      </w:r>
      <w:r>
        <w:rPr>
          <w:rFonts w:ascii="Times New Roman" w:eastAsia="Times New Roman" w:hAnsi="Times New Roman" w:cs="Times New Roman"/>
          <w:sz w:val="20"/>
        </w:rPr>
        <w:t xml:space="preserve"> </w:t>
      </w:r>
    </w:p>
    <w:p w14:paraId="603A0B6F" w14:textId="77777777" w:rsidR="00E72097" w:rsidRPr="00071003" w:rsidRDefault="00E72097" w:rsidP="00AE50B4">
      <w:pPr>
        <w:pStyle w:val="ListParagraph"/>
        <w:numPr>
          <w:ilvl w:val="0"/>
          <w:numId w:val="1"/>
        </w:numPr>
        <w:spacing w:after="0" w:line="276" w:lineRule="auto"/>
        <w:rPr>
          <w:i/>
        </w:rPr>
      </w:pPr>
      <w:r w:rsidRPr="00071003">
        <w:rPr>
          <w:i/>
        </w:rPr>
        <w:t xml:space="preserve">Please refer to the guidelines provided for help </w:t>
      </w:r>
      <w:r>
        <w:rPr>
          <w:i/>
        </w:rPr>
        <w:t xml:space="preserve">in </w:t>
      </w:r>
      <w:r w:rsidRPr="00071003">
        <w:rPr>
          <w:i/>
        </w:rPr>
        <w:t xml:space="preserve">completing this template.  </w:t>
      </w:r>
    </w:p>
    <w:p w14:paraId="2DD58B46" w14:textId="77777777" w:rsidR="00E72097" w:rsidRDefault="00E72097" w:rsidP="00AE50B4">
      <w:pPr>
        <w:pStyle w:val="ListParagraph"/>
        <w:numPr>
          <w:ilvl w:val="0"/>
          <w:numId w:val="1"/>
        </w:numPr>
        <w:spacing w:after="0" w:line="276" w:lineRule="auto"/>
      </w:pPr>
      <w:r w:rsidRPr="00071003">
        <w:rPr>
          <w:i/>
        </w:rPr>
        <w:t xml:space="preserve">National Performance Indicators, outcomes related to each </w:t>
      </w:r>
      <w:r>
        <w:rPr>
          <w:i/>
        </w:rPr>
        <w:t>i</w:t>
      </w:r>
      <w:r w:rsidRPr="00071003">
        <w:rPr>
          <w:i/>
        </w:rPr>
        <w:t>ndicator and data measures are outlined at the end of this document.</w:t>
      </w:r>
    </w:p>
    <w:p w14:paraId="744CD01F" w14:textId="77777777" w:rsidR="00E72097" w:rsidRPr="000E1800" w:rsidRDefault="00E72097" w:rsidP="00AE50B4">
      <w:pPr>
        <w:pStyle w:val="ListParagraph"/>
        <w:numPr>
          <w:ilvl w:val="0"/>
          <w:numId w:val="1"/>
        </w:numPr>
        <w:tabs>
          <w:tab w:val="center" w:pos="7129"/>
        </w:tabs>
        <w:spacing w:after="0" w:line="276" w:lineRule="auto"/>
      </w:pPr>
      <w:r w:rsidRPr="00071003">
        <w:rPr>
          <w:i/>
        </w:rPr>
        <w:t xml:space="preserve">Tick </w:t>
      </w:r>
      <w:r>
        <w:rPr>
          <w:i/>
        </w:rPr>
        <w:t>Y</w:t>
      </w:r>
      <w:r w:rsidRPr="00071003">
        <w:rPr>
          <w:i/>
        </w:rPr>
        <w:t>es/</w:t>
      </w:r>
      <w:r>
        <w:rPr>
          <w:i/>
        </w:rPr>
        <w:t>N</w:t>
      </w:r>
      <w:r w:rsidRPr="00071003">
        <w:rPr>
          <w:i/>
        </w:rPr>
        <w:t>o boxes.</w:t>
      </w:r>
    </w:p>
    <w:p w14:paraId="41D93158" w14:textId="77777777" w:rsidR="00E72097" w:rsidRPr="00FC3525" w:rsidRDefault="00E72097" w:rsidP="00AE50B4">
      <w:pPr>
        <w:pStyle w:val="ListParagraph"/>
        <w:numPr>
          <w:ilvl w:val="0"/>
          <w:numId w:val="1"/>
        </w:numPr>
        <w:tabs>
          <w:tab w:val="center" w:pos="7129"/>
        </w:tabs>
        <w:spacing w:after="0" w:line="276" w:lineRule="auto"/>
      </w:pPr>
      <w:r w:rsidRPr="00071003">
        <w:rPr>
          <w:i/>
        </w:rPr>
        <w:t xml:space="preserve">Supply numbers where you have them available and provide further explanation if required.  </w:t>
      </w:r>
    </w:p>
    <w:p w14:paraId="4446CF04" w14:textId="77777777" w:rsidR="00E72097" w:rsidRPr="00700C2E" w:rsidRDefault="00E72097" w:rsidP="00AE50B4">
      <w:pPr>
        <w:pStyle w:val="ListParagraph"/>
        <w:numPr>
          <w:ilvl w:val="0"/>
          <w:numId w:val="1"/>
        </w:numPr>
        <w:tabs>
          <w:tab w:val="center" w:pos="7129"/>
        </w:tabs>
        <w:spacing w:after="0" w:line="276" w:lineRule="auto"/>
      </w:pPr>
      <w:r>
        <w:rPr>
          <w:i/>
        </w:rPr>
        <w:t>Additional space is provided for case studies and challenges/mitigation.</w:t>
      </w:r>
      <w:r w:rsidRPr="00071003">
        <w:rPr>
          <w:i/>
        </w:rPr>
        <w:tab/>
        <w:t xml:space="preserve"> </w:t>
      </w:r>
    </w:p>
    <w:p w14:paraId="6B80A252" w14:textId="77777777" w:rsidR="00E72097" w:rsidRPr="00700C2E" w:rsidRDefault="00E72097" w:rsidP="00AE50B4">
      <w:pPr>
        <w:pStyle w:val="ListParagraph"/>
        <w:numPr>
          <w:ilvl w:val="0"/>
          <w:numId w:val="1"/>
        </w:numPr>
        <w:tabs>
          <w:tab w:val="center" w:pos="7129"/>
        </w:tabs>
        <w:spacing w:after="0" w:line="276" w:lineRule="auto"/>
        <w:rPr>
          <w:i/>
          <w:color w:val="C00000"/>
        </w:rPr>
      </w:pPr>
      <w:r w:rsidRPr="00700C2E">
        <w:rPr>
          <w:i/>
          <w:color w:val="C00000"/>
        </w:rPr>
        <w:t xml:space="preserve">When your report is finalised, please also ensure that the Certification by Organisation form is completed. </w:t>
      </w:r>
    </w:p>
    <w:p w14:paraId="40E003C6" w14:textId="77777777" w:rsidR="00E72097" w:rsidRDefault="00E72097" w:rsidP="00AE50B4">
      <w:pPr>
        <w:spacing w:after="0" w:line="276" w:lineRule="auto"/>
        <w:ind w:left="5"/>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tbl>
      <w:tblPr>
        <w:tblStyle w:val="TableGrid"/>
        <w:tblW w:w="15309" w:type="dxa"/>
        <w:tblInd w:w="0"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CellMar>
          <w:top w:w="45" w:type="dxa"/>
          <w:left w:w="108" w:type="dxa"/>
          <w:bottom w:w="45" w:type="dxa"/>
          <w:right w:w="104" w:type="dxa"/>
        </w:tblCellMar>
        <w:tblLook w:val="04A0" w:firstRow="1" w:lastRow="0" w:firstColumn="1" w:lastColumn="0" w:noHBand="0" w:noVBand="1"/>
      </w:tblPr>
      <w:tblGrid>
        <w:gridCol w:w="5633"/>
        <w:gridCol w:w="9676"/>
      </w:tblGrid>
      <w:tr w:rsidR="00E72097" w14:paraId="2D1E1243" w14:textId="77777777" w:rsidTr="00E72097">
        <w:tc>
          <w:tcPr>
            <w:tcW w:w="5633" w:type="dxa"/>
            <w:vAlign w:val="center"/>
          </w:tcPr>
          <w:p w14:paraId="6CFD90A1" w14:textId="77777777" w:rsidR="00E72097" w:rsidRDefault="00E72097" w:rsidP="00AE50B4">
            <w:pPr>
              <w:tabs>
                <w:tab w:val="center" w:pos="6191"/>
                <w:tab w:val="center" w:pos="6500"/>
                <w:tab w:val="center" w:pos="6812"/>
              </w:tabs>
              <w:spacing w:before="60" w:after="60" w:line="276" w:lineRule="auto"/>
            </w:pPr>
            <w:r>
              <w:rPr>
                <w:b/>
              </w:rPr>
              <w:t>Name of your organisation</w:t>
            </w:r>
          </w:p>
        </w:tc>
        <w:sdt>
          <w:sdtPr>
            <w:rPr>
              <w:color w:val="3B3838" w:themeColor="background2" w:themeShade="40"/>
            </w:rPr>
            <w:id w:val="1504088725"/>
            <w:placeholder>
              <w:docPart w:val="DefaultPlaceholder_-1854013440"/>
            </w:placeholder>
            <w:showingPlcHdr/>
          </w:sdtPr>
          <w:sdtEndPr/>
          <w:sdtContent>
            <w:tc>
              <w:tcPr>
                <w:tcW w:w="9676" w:type="dxa"/>
                <w:vAlign w:val="center"/>
              </w:tcPr>
              <w:p w14:paraId="56A25830" w14:textId="5A26E34D" w:rsidR="00E72097" w:rsidRPr="00CE074E" w:rsidRDefault="00DD3D8F" w:rsidP="00AE50B4">
                <w:pPr>
                  <w:spacing w:before="60" w:after="60" w:line="276" w:lineRule="auto"/>
                  <w:rPr>
                    <w:color w:val="3B3838" w:themeColor="background2" w:themeShade="40"/>
                  </w:rPr>
                </w:pPr>
                <w:r w:rsidRPr="004D7587">
                  <w:rPr>
                    <w:rStyle w:val="PlaceholderText"/>
                  </w:rPr>
                  <w:t>Click or tap here to enter text.</w:t>
                </w:r>
              </w:p>
            </w:tc>
          </w:sdtContent>
        </w:sdt>
      </w:tr>
      <w:tr w:rsidR="00E72097" w14:paraId="45766C9D" w14:textId="77777777" w:rsidTr="00E72097">
        <w:tc>
          <w:tcPr>
            <w:tcW w:w="5633" w:type="dxa"/>
            <w:vAlign w:val="center"/>
          </w:tcPr>
          <w:p w14:paraId="75AF7299" w14:textId="77777777" w:rsidR="00E72097" w:rsidRDefault="00E72097" w:rsidP="00AE50B4">
            <w:pPr>
              <w:tabs>
                <w:tab w:val="center" w:pos="6191"/>
                <w:tab w:val="center" w:pos="6500"/>
                <w:tab w:val="center" w:pos="6812"/>
              </w:tabs>
              <w:spacing w:before="60" w:after="60" w:line="276" w:lineRule="auto"/>
              <w:rPr>
                <w:b/>
              </w:rPr>
            </w:pPr>
            <w:r>
              <w:rPr>
                <w:b/>
              </w:rPr>
              <w:t>Name of your TIS program</w:t>
            </w:r>
          </w:p>
        </w:tc>
        <w:sdt>
          <w:sdtPr>
            <w:rPr>
              <w:color w:val="3B3838" w:themeColor="background2" w:themeShade="40"/>
            </w:rPr>
            <w:id w:val="1667981377"/>
            <w:placeholder>
              <w:docPart w:val="DefaultPlaceholder_-1854013440"/>
            </w:placeholder>
            <w:showingPlcHdr/>
          </w:sdtPr>
          <w:sdtEndPr/>
          <w:sdtContent>
            <w:tc>
              <w:tcPr>
                <w:tcW w:w="9676" w:type="dxa"/>
                <w:vAlign w:val="center"/>
              </w:tcPr>
              <w:p w14:paraId="66CC44C0" w14:textId="0265EC13" w:rsidR="00E72097" w:rsidRPr="00CB37B0" w:rsidRDefault="00DD3D8F" w:rsidP="00AE50B4">
                <w:pPr>
                  <w:spacing w:before="60" w:after="60" w:line="276" w:lineRule="auto"/>
                  <w:rPr>
                    <w:color w:val="3B3838" w:themeColor="background2" w:themeShade="40"/>
                  </w:rPr>
                </w:pPr>
                <w:r w:rsidRPr="004D7587">
                  <w:rPr>
                    <w:rStyle w:val="PlaceholderText"/>
                  </w:rPr>
                  <w:t>Click or tap here to enter text.</w:t>
                </w:r>
              </w:p>
            </w:tc>
          </w:sdtContent>
        </w:sdt>
      </w:tr>
      <w:tr w:rsidR="00E72097" w14:paraId="7DCC2B29" w14:textId="77777777" w:rsidTr="00E72097">
        <w:tc>
          <w:tcPr>
            <w:tcW w:w="5633" w:type="dxa"/>
            <w:vAlign w:val="center"/>
          </w:tcPr>
          <w:p w14:paraId="6B31AE55" w14:textId="77777777" w:rsidR="00E72097" w:rsidRDefault="00E72097" w:rsidP="00AE50B4">
            <w:pPr>
              <w:tabs>
                <w:tab w:val="center" w:pos="6191"/>
                <w:tab w:val="center" w:pos="6500"/>
                <w:tab w:val="center" w:pos="6812"/>
              </w:tabs>
              <w:spacing w:before="60" w:after="60" w:line="276" w:lineRule="auto"/>
              <w:rPr>
                <w:b/>
              </w:rPr>
            </w:pPr>
            <w:r>
              <w:rPr>
                <w:b/>
              </w:rPr>
              <w:t>Funding stream for TIS program (please tick one)</w:t>
            </w:r>
          </w:p>
        </w:tc>
        <w:tc>
          <w:tcPr>
            <w:tcW w:w="9676" w:type="dxa"/>
            <w:vAlign w:val="center"/>
          </w:tcPr>
          <w:p w14:paraId="6BF9D0E9" w14:textId="4269997C" w:rsidR="00E72097" w:rsidRPr="00FE3DB3" w:rsidRDefault="005F7D88" w:rsidP="00FE3DB3">
            <w:pPr>
              <w:spacing w:before="60" w:after="60" w:line="276" w:lineRule="auto"/>
              <w:ind w:left="360"/>
              <w:jc w:val="both"/>
              <w:rPr>
                <w:color w:val="3B3838" w:themeColor="background2" w:themeShade="40"/>
              </w:rPr>
            </w:pPr>
            <w:sdt>
              <w:sdtPr>
                <w:rPr>
                  <w:rFonts w:ascii="MS Gothic" w:eastAsia="MS Gothic" w:hAnsi="MS Gothic"/>
                  <w:color w:val="3B3838" w:themeColor="background2" w:themeShade="40"/>
                </w:rPr>
                <w:id w:val="594833796"/>
                <w14:checkbox>
                  <w14:checked w14:val="0"/>
                  <w14:checkedState w14:val="2612" w14:font="MS Gothic"/>
                  <w14:uncheckedState w14:val="2610" w14:font="MS Gothic"/>
                </w14:checkbox>
              </w:sdtPr>
              <w:sdtEndPr/>
              <w:sdtContent>
                <w:r w:rsidR="00FE3DB3">
                  <w:rPr>
                    <w:rFonts w:ascii="MS Gothic" w:eastAsia="MS Gothic" w:hAnsi="MS Gothic" w:hint="eastAsia"/>
                    <w:color w:val="3B3838" w:themeColor="background2" w:themeShade="40"/>
                  </w:rPr>
                  <w:t>☐</w:t>
                </w:r>
              </w:sdtContent>
            </w:sdt>
            <w:r w:rsidR="00E72097" w:rsidRPr="00FE3DB3">
              <w:rPr>
                <w:color w:val="3B3838" w:themeColor="background2" w:themeShade="40"/>
              </w:rPr>
              <w:t xml:space="preserve">RTCG (Regional Tobacco Control Grants), </w:t>
            </w:r>
            <w:r w:rsidR="00E72097" w:rsidRPr="00FE3DB3">
              <w:rPr>
                <w:i/>
                <w:sz w:val="20"/>
                <w:szCs w:val="20"/>
              </w:rPr>
              <w:t>funding received in 2018 by 37 organisations</w:t>
            </w:r>
          </w:p>
          <w:p w14:paraId="69D07959" w14:textId="68A0172E" w:rsidR="00E72097" w:rsidRPr="00FE3DB3" w:rsidRDefault="005F7D88" w:rsidP="00FE3DB3">
            <w:pPr>
              <w:spacing w:before="60" w:after="60" w:line="276" w:lineRule="auto"/>
              <w:ind w:left="360"/>
              <w:jc w:val="both"/>
              <w:rPr>
                <w:color w:val="3B3838" w:themeColor="background2" w:themeShade="40"/>
              </w:rPr>
            </w:pPr>
            <w:sdt>
              <w:sdtPr>
                <w:rPr>
                  <w:rFonts w:ascii="MS Gothic" w:eastAsia="MS Gothic" w:hAnsi="MS Gothic"/>
                  <w:color w:val="3B3838" w:themeColor="background2" w:themeShade="40"/>
                </w:rPr>
                <w:id w:val="388149091"/>
                <w14:checkbox>
                  <w14:checked w14:val="0"/>
                  <w14:checkedState w14:val="2612" w14:font="MS Gothic"/>
                  <w14:uncheckedState w14:val="2610" w14:font="MS Gothic"/>
                </w14:checkbox>
              </w:sdtPr>
              <w:sdtEndPr/>
              <w:sdtContent>
                <w:r w:rsidR="00FE3DB3" w:rsidRPr="00FE3DB3">
                  <w:rPr>
                    <w:rFonts w:ascii="MS Gothic" w:eastAsia="MS Gothic" w:hAnsi="MS Gothic" w:hint="eastAsia"/>
                    <w:color w:val="3B3838" w:themeColor="background2" w:themeShade="40"/>
                  </w:rPr>
                  <w:t>☐</w:t>
                </w:r>
              </w:sdtContent>
            </w:sdt>
            <w:r w:rsidR="00E72097" w:rsidRPr="00FE3DB3">
              <w:rPr>
                <w:color w:val="3B3838" w:themeColor="background2" w:themeShade="40"/>
              </w:rPr>
              <w:t xml:space="preserve">RPGG (Remote Priority Group Grant), </w:t>
            </w:r>
            <w:r w:rsidR="00E72097" w:rsidRPr="00FE3DB3">
              <w:rPr>
                <w:i/>
                <w:sz w:val="20"/>
                <w:szCs w:val="20"/>
              </w:rPr>
              <w:t>funding received in 2020 by 4 organisations</w:t>
            </w:r>
          </w:p>
        </w:tc>
      </w:tr>
      <w:tr w:rsidR="00E72097" w14:paraId="0357256D" w14:textId="77777777" w:rsidTr="00E72097">
        <w:tc>
          <w:tcPr>
            <w:tcW w:w="5633" w:type="dxa"/>
            <w:vAlign w:val="center"/>
          </w:tcPr>
          <w:p w14:paraId="1CA0D050" w14:textId="77777777" w:rsidR="00E72097" w:rsidRDefault="00E72097" w:rsidP="00AE50B4">
            <w:pPr>
              <w:spacing w:before="60" w:after="60" w:line="276" w:lineRule="auto"/>
            </w:pPr>
            <w:r>
              <w:rPr>
                <w:b/>
              </w:rPr>
              <w:t xml:space="preserve">Period the report applies </w:t>
            </w:r>
            <w:proofErr w:type="gramStart"/>
            <w:r>
              <w:rPr>
                <w:b/>
              </w:rPr>
              <w:t>to?</w:t>
            </w:r>
            <w:proofErr w:type="gramEnd"/>
            <w:r>
              <w:rPr>
                <w:b/>
              </w:rPr>
              <w:t xml:space="preserve"> </w:t>
            </w:r>
          </w:p>
        </w:tc>
        <w:sdt>
          <w:sdtPr>
            <w:rPr>
              <w:color w:val="3B3838" w:themeColor="background2" w:themeShade="40"/>
            </w:rPr>
            <w:id w:val="1743755342"/>
            <w:placeholder>
              <w:docPart w:val="DefaultPlaceholder_-1854013440"/>
            </w:placeholder>
            <w:showingPlcHdr/>
          </w:sdtPr>
          <w:sdtEndPr/>
          <w:sdtContent>
            <w:tc>
              <w:tcPr>
                <w:tcW w:w="9676" w:type="dxa"/>
                <w:vAlign w:val="center"/>
              </w:tcPr>
              <w:p w14:paraId="60644FD2" w14:textId="25C82553" w:rsidR="00E72097" w:rsidRPr="00CE074E" w:rsidRDefault="00DD3D8F" w:rsidP="00AE50B4">
                <w:pPr>
                  <w:spacing w:before="60" w:after="60" w:line="276" w:lineRule="auto"/>
                  <w:rPr>
                    <w:color w:val="3B3838" w:themeColor="background2" w:themeShade="40"/>
                  </w:rPr>
                </w:pPr>
                <w:r w:rsidRPr="004D7587">
                  <w:rPr>
                    <w:rStyle w:val="PlaceholderText"/>
                  </w:rPr>
                  <w:t>Click or tap here to enter text.</w:t>
                </w:r>
              </w:p>
            </w:tc>
          </w:sdtContent>
        </w:sdt>
      </w:tr>
      <w:tr w:rsidR="00E72097" w14:paraId="369024A3" w14:textId="77777777" w:rsidTr="00E72097">
        <w:tc>
          <w:tcPr>
            <w:tcW w:w="5633" w:type="dxa"/>
            <w:vAlign w:val="center"/>
          </w:tcPr>
          <w:p w14:paraId="41437CEC" w14:textId="77777777" w:rsidR="00E72097" w:rsidRDefault="00E72097" w:rsidP="00AE50B4">
            <w:pPr>
              <w:spacing w:before="60" w:after="60" w:line="276" w:lineRule="auto"/>
            </w:pPr>
            <w:r>
              <w:rPr>
                <w:b/>
              </w:rPr>
              <w:t xml:space="preserve">Date the report was </w:t>
            </w:r>
            <w:proofErr w:type="gramStart"/>
            <w:r>
              <w:rPr>
                <w:b/>
              </w:rPr>
              <w:t>completed?</w:t>
            </w:r>
            <w:proofErr w:type="gramEnd"/>
            <w:r>
              <w:rPr>
                <w:b/>
              </w:rPr>
              <w:t xml:space="preserve"> </w:t>
            </w:r>
          </w:p>
        </w:tc>
        <w:sdt>
          <w:sdtPr>
            <w:rPr>
              <w:color w:val="3B3838" w:themeColor="background2" w:themeShade="40"/>
            </w:rPr>
            <w:id w:val="1415820890"/>
            <w:placeholder>
              <w:docPart w:val="917885539DB54980B0F7D46D791CD07A"/>
            </w:placeholder>
            <w:showingPlcHdr/>
            <w:date>
              <w:dateFormat w:val="d/MM/yyyy"/>
              <w:lid w:val="en-AU"/>
              <w:storeMappedDataAs w:val="dateTime"/>
              <w:calendar w:val="gregorian"/>
            </w:date>
          </w:sdtPr>
          <w:sdtEndPr/>
          <w:sdtContent>
            <w:tc>
              <w:tcPr>
                <w:tcW w:w="9676" w:type="dxa"/>
                <w:vAlign w:val="center"/>
              </w:tcPr>
              <w:p w14:paraId="551C37A9" w14:textId="77777777" w:rsidR="00E72097" w:rsidRPr="00CE074E" w:rsidRDefault="00E72097" w:rsidP="00AE50B4">
                <w:pPr>
                  <w:spacing w:before="60" w:after="60" w:line="276" w:lineRule="auto"/>
                  <w:rPr>
                    <w:color w:val="3B3838" w:themeColor="background2" w:themeShade="40"/>
                  </w:rPr>
                </w:pPr>
                <w:r w:rsidRPr="00CE074E">
                  <w:rPr>
                    <w:rStyle w:val="PlaceholderText"/>
                    <w:color w:val="3B3838" w:themeColor="background2" w:themeShade="40"/>
                  </w:rPr>
                  <w:t>Date</w:t>
                </w:r>
              </w:p>
            </w:tc>
          </w:sdtContent>
        </w:sdt>
      </w:tr>
    </w:tbl>
    <w:p w14:paraId="52DA5DAD" w14:textId="77777777" w:rsidR="00E72097" w:rsidRDefault="00E72097" w:rsidP="00AE50B4">
      <w:pPr>
        <w:spacing w:line="276" w:lineRule="auto"/>
      </w:pPr>
    </w:p>
    <w:p w14:paraId="27C74AC3" w14:textId="449B3F5B" w:rsidR="00E72097" w:rsidRDefault="00E72097" w:rsidP="00AE50B4">
      <w:pPr>
        <w:spacing w:line="276" w:lineRule="auto"/>
      </w:pPr>
      <w:r>
        <w:br w:type="page"/>
      </w:r>
    </w:p>
    <w:p w14:paraId="12DA5DCD" w14:textId="695ECAE2" w:rsidR="00A72AFB" w:rsidRDefault="00E72097" w:rsidP="00AE50B4">
      <w:pPr>
        <w:pStyle w:val="Heading1"/>
        <w:spacing w:line="276" w:lineRule="auto"/>
      </w:pPr>
      <w:r>
        <w:lastRenderedPageBreak/>
        <w:t>INDICATOR 1 – Implementation of evidence-based population health promotion activities aimed at preventing uptake of smoking and supporting the promotion of cessation.</w:t>
      </w:r>
    </w:p>
    <w:p w14:paraId="749A33B7" w14:textId="6218D4D0" w:rsidR="00E72097" w:rsidRPr="00E72097" w:rsidRDefault="00E72097" w:rsidP="00AE50B4">
      <w:pPr>
        <w:spacing w:line="276" w:lineRule="auto"/>
        <w:rPr>
          <w:b/>
          <w:bCs/>
        </w:rPr>
      </w:pPr>
      <w:r w:rsidRPr="00E72097">
        <w:rPr>
          <w:b/>
          <w:bCs/>
        </w:rPr>
        <w:t xml:space="preserve">Please include details of each of the population health promotion activities you have delivered in the past 6 months. </w:t>
      </w:r>
    </w:p>
    <w:p w14:paraId="6DA92127" w14:textId="0532F5A7" w:rsidR="00E72097" w:rsidRDefault="00E72097" w:rsidP="00AE50B4">
      <w:pPr>
        <w:spacing w:line="276" w:lineRule="auto"/>
      </w:pPr>
      <w:r w:rsidRPr="00E72097">
        <w:rPr>
          <w:b/>
          <w:bCs/>
          <w:u w:val="single"/>
        </w:rPr>
        <w:t>NOTE:</w:t>
      </w:r>
      <w:r>
        <w:t xml:space="preserve"> Activities that target priority groups and have increased reach into communities should be reported on under Indicator 5 (priority groups) and Indicator 6 (reach).</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2835"/>
        <w:gridCol w:w="2552"/>
        <w:gridCol w:w="1984"/>
        <w:gridCol w:w="2154"/>
        <w:gridCol w:w="2154"/>
      </w:tblGrid>
      <w:tr w:rsidR="00E72097" w14:paraId="64ED7E02" w14:textId="77777777" w:rsidTr="00AE50B4">
        <w:tc>
          <w:tcPr>
            <w:tcW w:w="3539" w:type="dxa"/>
            <w:shd w:val="clear" w:color="auto" w:fill="D9D9D9" w:themeFill="background1" w:themeFillShade="D9"/>
          </w:tcPr>
          <w:p w14:paraId="560144D0" w14:textId="77777777" w:rsidR="00E72097" w:rsidRPr="00DB0120" w:rsidRDefault="00E72097" w:rsidP="00AE50B4">
            <w:pPr>
              <w:spacing w:line="276" w:lineRule="auto"/>
              <w:rPr>
                <w:b/>
                <w:bCs/>
              </w:rPr>
            </w:pPr>
            <w:r w:rsidRPr="00DB0120">
              <w:rPr>
                <w:b/>
                <w:bCs/>
              </w:rPr>
              <w:t xml:space="preserve">Type of activity </w:t>
            </w:r>
          </w:p>
          <w:p w14:paraId="09B9C7F1" w14:textId="675666AF" w:rsidR="00E72097" w:rsidRDefault="00E72097" w:rsidP="00AE50B4">
            <w:pPr>
              <w:spacing w:line="276" w:lineRule="auto"/>
            </w:pPr>
            <w:r>
              <w:t>(Please choose fr</w:t>
            </w:r>
            <w:r w:rsidR="00DD3D8F">
              <w:t>o</w:t>
            </w:r>
            <w:r>
              <w:t>m the drop</w:t>
            </w:r>
            <w:r w:rsidR="00904F9F">
              <w:t>-</w:t>
            </w:r>
            <w:r>
              <w:t>down list below</w:t>
            </w:r>
            <w:r w:rsidR="00904F9F">
              <w:t>)</w:t>
            </w:r>
          </w:p>
        </w:tc>
        <w:tc>
          <w:tcPr>
            <w:tcW w:w="2835" w:type="dxa"/>
            <w:shd w:val="clear" w:color="auto" w:fill="D9D9D9" w:themeFill="background1" w:themeFillShade="D9"/>
          </w:tcPr>
          <w:p w14:paraId="37381D00" w14:textId="77777777" w:rsidR="00E72097" w:rsidRPr="00DB0120" w:rsidRDefault="00E72097" w:rsidP="00AE50B4">
            <w:pPr>
              <w:spacing w:line="276" w:lineRule="auto"/>
              <w:rPr>
                <w:b/>
                <w:bCs/>
              </w:rPr>
            </w:pPr>
            <w:r w:rsidRPr="00DB0120">
              <w:rPr>
                <w:b/>
                <w:bCs/>
              </w:rPr>
              <w:t xml:space="preserve">Name of population health promotion activity </w:t>
            </w:r>
          </w:p>
        </w:tc>
        <w:tc>
          <w:tcPr>
            <w:tcW w:w="2552" w:type="dxa"/>
            <w:shd w:val="clear" w:color="auto" w:fill="D9D9D9" w:themeFill="background1" w:themeFillShade="D9"/>
          </w:tcPr>
          <w:p w14:paraId="7EBD6888" w14:textId="77777777" w:rsidR="00E72097" w:rsidRPr="00DB0120" w:rsidRDefault="00E72097" w:rsidP="00AE50B4">
            <w:pPr>
              <w:spacing w:line="276" w:lineRule="auto"/>
              <w:rPr>
                <w:b/>
                <w:bCs/>
              </w:rPr>
            </w:pPr>
            <w:r w:rsidRPr="00DB0120">
              <w:rPr>
                <w:b/>
                <w:bCs/>
              </w:rPr>
              <w:t>How many times was the activity delivered/ done in the past 6 months?</w:t>
            </w:r>
          </w:p>
        </w:tc>
        <w:tc>
          <w:tcPr>
            <w:tcW w:w="1984" w:type="dxa"/>
            <w:shd w:val="clear" w:color="auto" w:fill="D9D9D9" w:themeFill="background1" w:themeFillShade="D9"/>
          </w:tcPr>
          <w:p w14:paraId="436019F3" w14:textId="77777777" w:rsidR="00E72097" w:rsidRPr="00DB0120" w:rsidRDefault="00E72097" w:rsidP="00AE50B4">
            <w:pPr>
              <w:spacing w:line="276" w:lineRule="auto"/>
              <w:rPr>
                <w:b/>
                <w:bCs/>
              </w:rPr>
            </w:pPr>
            <w:r w:rsidRPr="00DB0120">
              <w:rPr>
                <w:b/>
                <w:bCs/>
              </w:rPr>
              <w:t xml:space="preserve">Location. </w:t>
            </w:r>
          </w:p>
          <w:p w14:paraId="58D05286" w14:textId="77777777" w:rsidR="00E72097" w:rsidRDefault="00E72097" w:rsidP="00AE50B4">
            <w:pPr>
              <w:spacing w:line="276" w:lineRule="auto"/>
            </w:pPr>
            <w:r>
              <w:t>Include name of neighbourhood(s), postcode(s), Town(s), or region(s).</w:t>
            </w:r>
          </w:p>
          <w:p w14:paraId="4AFAB0F3" w14:textId="77777777" w:rsidR="00E72097" w:rsidRDefault="00E72097" w:rsidP="00AE50B4">
            <w:pPr>
              <w:spacing w:line="276" w:lineRule="auto"/>
            </w:pPr>
            <w:r>
              <w:t>N/A if activity is development of resources</w:t>
            </w:r>
          </w:p>
        </w:tc>
        <w:tc>
          <w:tcPr>
            <w:tcW w:w="2154" w:type="dxa"/>
            <w:shd w:val="clear" w:color="auto" w:fill="D9D9D9" w:themeFill="background1" w:themeFillShade="D9"/>
          </w:tcPr>
          <w:p w14:paraId="0E63450E" w14:textId="77777777" w:rsidR="00E72097" w:rsidRDefault="00E72097" w:rsidP="00AE50B4">
            <w:pPr>
              <w:spacing w:line="276" w:lineRule="auto"/>
            </w:pPr>
            <w:r w:rsidRPr="00DB0120">
              <w:rPr>
                <w:b/>
                <w:bCs/>
              </w:rPr>
              <w:t>Approximately how many community members were reached by the activity?</w:t>
            </w:r>
            <w:r>
              <w:t xml:space="preserve"> Enter number below. N/A if activity is development of resources</w:t>
            </w:r>
          </w:p>
        </w:tc>
        <w:tc>
          <w:tcPr>
            <w:tcW w:w="2154" w:type="dxa"/>
            <w:shd w:val="clear" w:color="auto" w:fill="D9D9D9" w:themeFill="background1" w:themeFillShade="D9"/>
          </w:tcPr>
          <w:p w14:paraId="115CD759" w14:textId="77777777" w:rsidR="00E72097" w:rsidRDefault="00E72097" w:rsidP="00AE50B4">
            <w:pPr>
              <w:spacing w:line="276" w:lineRule="auto"/>
            </w:pPr>
            <w:r w:rsidRPr="00DB0120">
              <w:rPr>
                <w:b/>
                <w:bCs/>
              </w:rPr>
              <w:t>Approximately how many community members, total, are in your TIS service delivery area</w:t>
            </w:r>
            <w:r>
              <w:t xml:space="preserve">? </w:t>
            </w:r>
          </w:p>
          <w:p w14:paraId="31BE19B8" w14:textId="77777777" w:rsidR="00E72097" w:rsidRDefault="00E72097" w:rsidP="00AE50B4">
            <w:pPr>
              <w:spacing w:line="276" w:lineRule="auto"/>
            </w:pPr>
            <w:r>
              <w:t>Enter a number below.</w:t>
            </w:r>
          </w:p>
        </w:tc>
      </w:tr>
      <w:tr w:rsidR="00680962" w14:paraId="7087B6A0" w14:textId="77777777" w:rsidTr="00AE50B4">
        <w:tc>
          <w:tcPr>
            <w:tcW w:w="3539" w:type="dxa"/>
          </w:tcPr>
          <w:p w14:paraId="06080E96" w14:textId="77777777" w:rsidR="00680962" w:rsidRDefault="005F7D88" w:rsidP="00AE50B4">
            <w:pPr>
              <w:tabs>
                <w:tab w:val="right" w:pos="3323"/>
              </w:tabs>
              <w:spacing w:line="276" w:lineRule="auto"/>
            </w:pPr>
            <w:sdt>
              <w:sdtPr>
                <w:alias w:val="Type of Activity"/>
                <w:tag w:val="Type of Activity"/>
                <w:id w:val="-734089586"/>
                <w:placeholder>
                  <w:docPart w:val="B2758C4A138749A7A987248DEB3D2B1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680962" w:rsidRPr="00504C23">
                  <w:rPr>
                    <w:rStyle w:val="PlaceholderText"/>
                  </w:rPr>
                  <w:t>Choose an item.</w:t>
                </w:r>
              </w:sdtContent>
            </w:sdt>
          </w:p>
          <w:sdt>
            <w:sdtPr>
              <w:alias w:val="Other, please specify"/>
              <w:tag w:val="Other, please specify"/>
              <w:id w:val="371741246"/>
              <w:placeholder>
                <w:docPart w:val="AD3BB905862848278342479693C36C7C"/>
              </w:placeholder>
              <w:showingPlcHdr/>
              <w:text/>
            </w:sdtPr>
            <w:sdtEndPr/>
            <w:sdtContent>
              <w:p w14:paraId="7E244DA1" w14:textId="77777777" w:rsidR="00680962" w:rsidRDefault="00680962" w:rsidP="00AE50B4">
                <w:pPr>
                  <w:tabs>
                    <w:tab w:val="right" w:pos="3323"/>
                  </w:tabs>
                  <w:spacing w:line="276" w:lineRule="auto"/>
                </w:pPr>
                <w:r w:rsidRPr="00504C23">
                  <w:rPr>
                    <w:rStyle w:val="PlaceholderText"/>
                  </w:rPr>
                  <w:t>Click or tap here to enter text.</w:t>
                </w:r>
              </w:p>
            </w:sdtContent>
          </w:sdt>
        </w:tc>
        <w:sdt>
          <w:sdtPr>
            <w:id w:val="916601568"/>
            <w:placeholder>
              <w:docPart w:val="BB0621AF25854649A6E8D7BD269B7AFB"/>
            </w:placeholder>
            <w:showingPlcHdr/>
          </w:sdtPr>
          <w:sdtEndPr/>
          <w:sdtContent>
            <w:tc>
              <w:tcPr>
                <w:tcW w:w="2835" w:type="dxa"/>
              </w:tcPr>
              <w:p w14:paraId="51C32215" w14:textId="7E9384BC" w:rsidR="00680962" w:rsidRDefault="00680962" w:rsidP="00AE50B4">
                <w:pPr>
                  <w:spacing w:line="276" w:lineRule="auto"/>
                </w:pPr>
                <w:r w:rsidRPr="00FB5782">
                  <w:rPr>
                    <w:rStyle w:val="PlaceholderText"/>
                  </w:rPr>
                  <w:t>Click or tap here to enter text.</w:t>
                </w:r>
              </w:p>
            </w:tc>
          </w:sdtContent>
        </w:sdt>
        <w:tc>
          <w:tcPr>
            <w:tcW w:w="2552" w:type="dxa"/>
          </w:tcPr>
          <w:p w14:paraId="45FF5E90" w14:textId="77777777" w:rsidR="00680962" w:rsidRDefault="005F7D88" w:rsidP="00AE50B4">
            <w:pPr>
              <w:spacing w:line="276" w:lineRule="auto"/>
            </w:pPr>
            <w:sdt>
              <w:sdtPr>
                <w:alias w:val="Frequency "/>
                <w:tag w:val="Frequency "/>
                <w:id w:val="1736661016"/>
                <w:placeholder>
                  <w:docPart w:val="7547D6DC870D45B48CD0CFFB5A3FD2A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680962" w:rsidRPr="000D6B31">
                  <w:rPr>
                    <w:rStyle w:val="PlaceholderText"/>
                  </w:rPr>
                  <w:t>Choose an item.</w:t>
                </w:r>
              </w:sdtContent>
            </w:sdt>
          </w:p>
        </w:tc>
        <w:sdt>
          <w:sdtPr>
            <w:id w:val="1512574427"/>
            <w:placeholder>
              <w:docPart w:val="AA2096C7C6DE4A699122F5F08B5A83B8"/>
            </w:placeholder>
            <w:showingPlcHdr/>
          </w:sdtPr>
          <w:sdtEndPr/>
          <w:sdtContent>
            <w:tc>
              <w:tcPr>
                <w:tcW w:w="1984" w:type="dxa"/>
              </w:tcPr>
              <w:p w14:paraId="70DB9978" w14:textId="70172B5A" w:rsidR="00680962" w:rsidRDefault="00680962" w:rsidP="00AE50B4">
                <w:pPr>
                  <w:spacing w:line="276" w:lineRule="auto"/>
                </w:pPr>
                <w:r w:rsidRPr="004D7587">
                  <w:rPr>
                    <w:rStyle w:val="PlaceholderText"/>
                  </w:rPr>
                  <w:t>Click or tap here to enter text.</w:t>
                </w:r>
              </w:p>
            </w:tc>
          </w:sdtContent>
        </w:sdt>
        <w:sdt>
          <w:sdtPr>
            <w:id w:val="1173844012"/>
            <w:placeholder>
              <w:docPart w:val="F4A08CB471C74A56990F0C0B9B32B594"/>
            </w:placeholder>
            <w:showingPlcHdr/>
          </w:sdtPr>
          <w:sdtEndPr/>
          <w:sdtContent>
            <w:tc>
              <w:tcPr>
                <w:tcW w:w="2154" w:type="dxa"/>
              </w:tcPr>
              <w:p w14:paraId="339B84A9" w14:textId="4E70C68A" w:rsidR="00680962" w:rsidRDefault="00680962" w:rsidP="00AE50B4">
                <w:pPr>
                  <w:spacing w:line="276" w:lineRule="auto"/>
                </w:pPr>
                <w:r w:rsidRPr="00034DF0">
                  <w:rPr>
                    <w:rStyle w:val="PlaceholderText"/>
                  </w:rPr>
                  <w:t>Click or tap here to enter text.</w:t>
                </w:r>
              </w:p>
            </w:tc>
          </w:sdtContent>
        </w:sdt>
        <w:sdt>
          <w:sdtPr>
            <w:id w:val="-23176889"/>
            <w:placeholder>
              <w:docPart w:val="F96D2C8BFF45407C875387D90C8D6F71"/>
            </w:placeholder>
            <w:showingPlcHdr/>
          </w:sdtPr>
          <w:sdtEndPr/>
          <w:sdtContent>
            <w:tc>
              <w:tcPr>
                <w:tcW w:w="2154" w:type="dxa"/>
              </w:tcPr>
              <w:p w14:paraId="703D08CE" w14:textId="28B54325" w:rsidR="00680962" w:rsidRDefault="00680962" w:rsidP="00AE50B4">
                <w:pPr>
                  <w:spacing w:line="276" w:lineRule="auto"/>
                </w:pPr>
                <w:r w:rsidRPr="00034DF0">
                  <w:rPr>
                    <w:rStyle w:val="PlaceholderText"/>
                  </w:rPr>
                  <w:t>Click or tap here to enter text.</w:t>
                </w:r>
              </w:p>
            </w:tc>
          </w:sdtContent>
        </w:sdt>
      </w:tr>
      <w:tr w:rsidR="00136461" w14:paraId="4F758C25" w14:textId="77777777" w:rsidTr="00AE50B4">
        <w:tc>
          <w:tcPr>
            <w:tcW w:w="3539" w:type="dxa"/>
          </w:tcPr>
          <w:p w14:paraId="6A1D4387" w14:textId="77777777" w:rsidR="00136461" w:rsidRDefault="005F7D88" w:rsidP="00136461">
            <w:pPr>
              <w:tabs>
                <w:tab w:val="right" w:pos="3323"/>
              </w:tabs>
              <w:spacing w:line="276" w:lineRule="auto"/>
            </w:pPr>
            <w:sdt>
              <w:sdtPr>
                <w:alias w:val="Type of Activity"/>
                <w:tag w:val="Type of Activity"/>
                <w:id w:val="1442186644"/>
                <w:placeholder>
                  <w:docPart w:val="44FF57FF06944CCAAFDFB0F709BC823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240294001"/>
              <w:placeholder>
                <w:docPart w:val="E3003E360F2B447C905C6AD4820C22BC"/>
              </w:placeholder>
              <w:showingPlcHdr/>
              <w:text/>
            </w:sdtPr>
            <w:sdtEndPr/>
            <w:sdtContent>
              <w:p w14:paraId="4A9B9FBF" w14:textId="7FB48907" w:rsidR="00136461" w:rsidRDefault="00136461" w:rsidP="00136461">
                <w:pPr>
                  <w:tabs>
                    <w:tab w:val="right" w:pos="3323"/>
                  </w:tabs>
                  <w:spacing w:line="276" w:lineRule="auto"/>
                </w:pPr>
                <w:r w:rsidRPr="00504C23">
                  <w:rPr>
                    <w:rStyle w:val="PlaceholderText"/>
                  </w:rPr>
                  <w:t>Click or tap here to enter text.</w:t>
                </w:r>
              </w:p>
            </w:sdtContent>
          </w:sdt>
        </w:tc>
        <w:sdt>
          <w:sdtPr>
            <w:id w:val="403728732"/>
            <w:placeholder>
              <w:docPart w:val="B2A12745A7FF41DEA4BEE5E751086FCC"/>
            </w:placeholder>
            <w:showingPlcHdr/>
          </w:sdtPr>
          <w:sdtEndPr/>
          <w:sdtContent>
            <w:tc>
              <w:tcPr>
                <w:tcW w:w="2835" w:type="dxa"/>
              </w:tcPr>
              <w:p w14:paraId="4F4C3242" w14:textId="25FC9E4B" w:rsidR="00136461" w:rsidRDefault="00136461" w:rsidP="00136461">
                <w:pPr>
                  <w:spacing w:line="276" w:lineRule="auto"/>
                </w:pPr>
                <w:r w:rsidRPr="00FB5782">
                  <w:rPr>
                    <w:rStyle w:val="PlaceholderText"/>
                  </w:rPr>
                  <w:t>Click or tap here to enter text.</w:t>
                </w:r>
              </w:p>
            </w:tc>
          </w:sdtContent>
        </w:sdt>
        <w:tc>
          <w:tcPr>
            <w:tcW w:w="2552" w:type="dxa"/>
          </w:tcPr>
          <w:p w14:paraId="3930FFF1" w14:textId="0F5E77B1" w:rsidR="00136461" w:rsidRPr="0022644D" w:rsidRDefault="005F7D88" w:rsidP="00136461">
            <w:pPr>
              <w:spacing w:line="276" w:lineRule="auto"/>
              <w:rPr>
                <w:rStyle w:val="PlaceholderText"/>
              </w:rPr>
            </w:pPr>
            <w:sdt>
              <w:sdtPr>
                <w:rPr>
                  <w:rStyle w:val="PlaceholderText"/>
                </w:rPr>
                <w:alias w:val="Frequency "/>
                <w:tag w:val="Frequency "/>
                <w:id w:val="628127926"/>
                <w:placeholder>
                  <w:docPart w:val="9D64861D995C41D6A7240F881A26184A"/>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248117656"/>
            <w:placeholder>
              <w:docPart w:val="16DDDC49498F41FB971A0C5862E74820"/>
            </w:placeholder>
            <w:showingPlcHdr/>
          </w:sdtPr>
          <w:sdtEndPr>
            <w:rPr>
              <w:color w:val="000000"/>
            </w:rPr>
          </w:sdtEndPr>
          <w:sdtContent>
            <w:tc>
              <w:tcPr>
                <w:tcW w:w="1984" w:type="dxa"/>
              </w:tcPr>
              <w:p w14:paraId="27D7A4F5" w14:textId="424FE2A2" w:rsidR="00136461" w:rsidRDefault="00136461" w:rsidP="00136461">
                <w:pPr>
                  <w:spacing w:line="276" w:lineRule="auto"/>
                </w:pPr>
                <w:r w:rsidRPr="005649E8">
                  <w:rPr>
                    <w:rStyle w:val="PlaceholderText"/>
                  </w:rPr>
                  <w:t>Click or tap here to enter text.</w:t>
                </w:r>
              </w:p>
            </w:tc>
          </w:sdtContent>
        </w:sdt>
        <w:sdt>
          <w:sdtPr>
            <w:id w:val="1458917455"/>
            <w:placeholder>
              <w:docPart w:val="E0624CE422BB4B8C88F9EBB74B0281BB"/>
            </w:placeholder>
            <w:showingPlcHdr/>
          </w:sdtPr>
          <w:sdtEndPr/>
          <w:sdtContent>
            <w:tc>
              <w:tcPr>
                <w:tcW w:w="2154" w:type="dxa"/>
              </w:tcPr>
              <w:p w14:paraId="16E00DC5" w14:textId="242E7CFB" w:rsidR="00136461" w:rsidRDefault="00136461" w:rsidP="00136461">
                <w:pPr>
                  <w:spacing w:line="276" w:lineRule="auto"/>
                </w:pPr>
                <w:r w:rsidRPr="005649E8">
                  <w:rPr>
                    <w:rStyle w:val="PlaceholderText"/>
                  </w:rPr>
                  <w:t>Click or tap here to enter text.</w:t>
                </w:r>
              </w:p>
            </w:tc>
          </w:sdtContent>
        </w:sdt>
        <w:sdt>
          <w:sdtPr>
            <w:id w:val="-2052919962"/>
            <w:placeholder>
              <w:docPart w:val="4F68A9D0FC5D4762BDC9401DBD73F217"/>
            </w:placeholder>
            <w:showingPlcHdr/>
          </w:sdtPr>
          <w:sdtEndPr/>
          <w:sdtContent>
            <w:tc>
              <w:tcPr>
                <w:tcW w:w="2154" w:type="dxa"/>
              </w:tcPr>
              <w:p w14:paraId="2C7CEBF9" w14:textId="67AE3D6A" w:rsidR="00136461" w:rsidRDefault="00136461" w:rsidP="00136461">
                <w:pPr>
                  <w:spacing w:line="276" w:lineRule="auto"/>
                </w:pPr>
                <w:r w:rsidRPr="005649E8">
                  <w:rPr>
                    <w:rStyle w:val="PlaceholderText"/>
                  </w:rPr>
                  <w:t>Click or tap here to enter text.</w:t>
                </w:r>
              </w:p>
            </w:tc>
          </w:sdtContent>
        </w:sdt>
      </w:tr>
      <w:tr w:rsidR="00136461" w14:paraId="6F033CD9" w14:textId="77777777" w:rsidTr="00AE50B4">
        <w:tc>
          <w:tcPr>
            <w:tcW w:w="3539" w:type="dxa"/>
          </w:tcPr>
          <w:p w14:paraId="58C91C7C" w14:textId="77777777" w:rsidR="00136461" w:rsidRDefault="005F7D88" w:rsidP="00136461">
            <w:pPr>
              <w:tabs>
                <w:tab w:val="right" w:pos="3323"/>
              </w:tabs>
              <w:spacing w:line="276" w:lineRule="auto"/>
            </w:pPr>
            <w:sdt>
              <w:sdtPr>
                <w:alias w:val="Type of Activity"/>
                <w:tag w:val="Type of Activity"/>
                <w:id w:val="1122971348"/>
                <w:placeholder>
                  <w:docPart w:val="064BA7EACB82469B8B05AAEBD8C7542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41152676"/>
              <w:placeholder>
                <w:docPart w:val="EFA8279F4C334B1089AB8F85FFD16A53"/>
              </w:placeholder>
              <w:showingPlcHdr/>
              <w:text/>
            </w:sdtPr>
            <w:sdtEndPr/>
            <w:sdtContent>
              <w:p w14:paraId="49A22D64" w14:textId="3656A574" w:rsidR="00136461" w:rsidRDefault="00136461" w:rsidP="00136461">
                <w:pPr>
                  <w:tabs>
                    <w:tab w:val="right" w:pos="3323"/>
                  </w:tabs>
                  <w:spacing w:line="276" w:lineRule="auto"/>
                </w:pPr>
                <w:r w:rsidRPr="00504C23">
                  <w:rPr>
                    <w:rStyle w:val="PlaceholderText"/>
                  </w:rPr>
                  <w:t>Click or tap here to enter text.</w:t>
                </w:r>
              </w:p>
            </w:sdtContent>
          </w:sdt>
        </w:tc>
        <w:sdt>
          <w:sdtPr>
            <w:id w:val="1786150967"/>
            <w:placeholder>
              <w:docPart w:val="1522069BB69A4BFC88235302802CE08B"/>
            </w:placeholder>
            <w:showingPlcHdr/>
          </w:sdtPr>
          <w:sdtEndPr/>
          <w:sdtContent>
            <w:tc>
              <w:tcPr>
                <w:tcW w:w="2835" w:type="dxa"/>
              </w:tcPr>
              <w:p w14:paraId="6DB431DD" w14:textId="03C2BF2C" w:rsidR="00136461" w:rsidRDefault="00136461" w:rsidP="00136461">
                <w:pPr>
                  <w:spacing w:line="276" w:lineRule="auto"/>
                </w:pPr>
                <w:r w:rsidRPr="00FB5782">
                  <w:rPr>
                    <w:rStyle w:val="PlaceholderText"/>
                  </w:rPr>
                  <w:t>Click or tap here to enter text.</w:t>
                </w:r>
              </w:p>
            </w:tc>
          </w:sdtContent>
        </w:sdt>
        <w:tc>
          <w:tcPr>
            <w:tcW w:w="2552" w:type="dxa"/>
          </w:tcPr>
          <w:p w14:paraId="34E9D1A3" w14:textId="0BC824B6" w:rsidR="00136461" w:rsidRPr="0022644D" w:rsidRDefault="005F7D88" w:rsidP="00136461">
            <w:pPr>
              <w:spacing w:line="276" w:lineRule="auto"/>
              <w:rPr>
                <w:rStyle w:val="PlaceholderText"/>
              </w:rPr>
            </w:pPr>
            <w:sdt>
              <w:sdtPr>
                <w:rPr>
                  <w:rStyle w:val="PlaceholderText"/>
                </w:rPr>
                <w:alias w:val="Frequency "/>
                <w:tag w:val="Frequency "/>
                <w:id w:val="1645089306"/>
                <w:placeholder>
                  <w:docPart w:val="2888B6A4DBEC4D7F985ACC59B70F4AF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196234616"/>
            <w:placeholder>
              <w:docPart w:val="81FFAAB38E2D4682B409A3442DAA5852"/>
            </w:placeholder>
            <w:showingPlcHdr/>
          </w:sdtPr>
          <w:sdtEndPr>
            <w:rPr>
              <w:color w:val="000000"/>
            </w:rPr>
          </w:sdtEndPr>
          <w:sdtContent>
            <w:tc>
              <w:tcPr>
                <w:tcW w:w="1984" w:type="dxa"/>
              </w:tcPr>
              <w:p w14:paraId="091C38DA" w14:textId="026FA44F" w:rsidR="00136461" w:rsidRDefault="00136461" w:rsidP="00136461">
                <w:pPr>
                  <w:spacing w:line="276" w:lineRule="auto"/>
                </w:pPr>
                <w:r w:rsidRPr="005649E8">
                  <w:rPr>
                    <w:rStyle w:val="PlaceholderText"/>
                  </w:rPr>
                  <w:t>Click or tap here to enter text.</w:t>
                </w:r>
              </w:p>
            </w:tc>
          </w:sdtContent>
        </w:sdt>
        <w:sdt>
          <w:sdtPr>
            <w:id w:val="-543062606"/>
            <w:placeholder>
              <w:docPart w:val="D63D2EAE0A7F4A318CE0ECB5F545FD72"/>
            </w:placeholder>
            <w:showingPlcHdr/>
          </w:sdtPr>
          <w:sdtEndPr/>
          <w:sdtContent>
            <w:tc>
              <w:tcPr>
                <w:tcW w:w="2154" w:type="dxa"/>
              </w:tcPr>
              <w:p w14:paraId="1ABDC67C" w14:textId="2A84421F" w:rsidR="00136461" w:rsidRDefault="00136461" w:rsidP="00136461">
                <w:pPr>
                  <w:spacing w:line="276" w:lineRule="auto"/>
                </w:pPr>
                <w:r w:rsidRPr="005649E8">
                  <w:rPr>
                    <w:rStyle w:val="PlaceholderText"/>
                  </w:rPr>
                  <w:t>Click or tap here to enter text.</w:t>
                </w:r>
              </w:p>
            </w:tc>
          </w:sdtContent>
        </w:sdt>
        <w:sdt>
          <w:sdtPr>
            <w:id w:val="1599369043"/>
            <w:placeholder>
              <w:docPart w:val="CC78BBDB7555402AB1408E4171B1A0E2"/>
            </w:placeholder>
            <w:showingPlcHdr/>
          </w:sdtPr>
          <w:sdtEndPr/>
          <w:sdtContent>
            <w:tc>
              <w:tcPr>
                <w:tcW w:w="2154" w:type="dxa"/>
              </w:tcPr>
              <w:p w14:paraId="7D743ADD" w14:textId="0984D4B7" w:rsidR="00136461" w:rsidRDefault="00136461" w:rsidP="00136461">
                <w:pPr>
                  <w:spacing w:line="276" w:lineRule="auto"/>
                </w:pPr>
                <w:r w:rsidRPr="005649E8">
                  <w:rPr>
                    <w:rStyle w:val="PlaceholderText"/>
                  </w:rPr>
                  <w:t>Click or tap here to enter text.</w:t>
                </w:r>
              </w:p>
            </w:tc>
          </w:sdtContent>
        </w:sdt>
      </w:tr>
      <w:tr w:rsidR="00136461" w14:paraId="20ABE80A" w14:textId="77777777" w:rsidTr="00AE50B4">
        <w:tc>
          <w:tcPr>
            <w:tcW w:w="3539" w:type="dxa"/>
          </w:tcPr>
          <w:p w14:paraId="522A727F" w14:textId="77777777" w:rsidR="00136461" w:rsidRDefault="005F7D88" w:rsidP="00136461">
            <w:pPr>
              <w:tabs>
                <w:tab w:val="right" w:pos="3323"/>
              </w:tabs>
              <w:spacing w:line="276" w:lineRule="auto"/>
            </w:pPr>
            <w:sdt>
              <w:sdtPr>
                <w:alias w:val="Type of Activity"/>
                <w:tag w:val="Type of Activity"/>
                <w:id w:val="385696669"/>
                <w:placeholder>
                  <w:docPart w:val="5B46F48466D042A5937231D8B72AA72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050730929"/>
              <w:placeholder>
                <w:docPart w:val="0AC0770BDAA949518183FB3D74757013"/>
              </w:placeholder>
              <w:showingPlcHdr/>
              <w:text/>
            </w:sdtPr>
            <w:sdtEndPr/>
            <w:sdtContent>
              <w:p w14:paraId="0BC7280E" w14:textId="41775C29" w:rsidR="00136461" w:rsidRDefault="00136461" w:rsidP="00136461">
                <w:pPr>
                  <w:tabs>
                    <w:tab w:val="right" w:pos="3323"/>
                  </w:tabs>
                  <w:spacing w:line="276" w:lineRule="auto"/>
                </w:pPr>
                <w:r w:rsidRPr="00504C23">
                  <w:rPr>
                    <w:rStyle w:val="PlaceholderText"/>
                  </w:rPr>
                  <w:t>Click or tap here to enter text.</w:t>
                </w:r>
              </w:p>
            </w:sdtContent>
          </w:sdt>
        </w:tc>
        <w:sdt>
          <w:sdtPr>
            <w:id w:val="861864555"/>
            <w:placeholder>
              <w:docPart w:val="8FDF2AF555B94EFF8EEAD5E18CE8D5DB"/>
            </w:placeholder>
            <w:showingPlcHdr/>
          </w:sdtPr>
          <w:sdtEndPr/>
          <w:sdtContent>
            <w:tc>
              <w:tcPr>
                <w:tcW w:w="2835" w:type="dxa"/>
              </w:tcPr>
              <w:p w14:paraId="7258675E" w14:textId="0B506FC4" w:rsidR="00136461" w:rsidRDefault="00136461" w:rsidP="00136461">
                <w:pPr>
                  <w:spacing w:line="276" w:lineRule="auto"/>
                </w:pPr>
                <w:r w:rsidRPr="00FB5782">
                  <w:rPr>
                    <w:rStyle w:val="PlaceholderText"/>
                  </w:rPr>
                  <w:t>Click or tap here to enter text.</w:t>
                </w:r>
              </w:p>
            </w:tc>
          </w:sdtContent>
        </w:sdt>
        <w:tc>
          <w:tcPr>
            <w:tcW w:w="2552" w:type="dxa"/>
          </w:tcPr>
          <w:p w14:paraId="44826986" w14:textId="57FEEBF7" w:rsidR="00136461" w:rsidRPr="0022644D" w:rsidRDefault="005F7D88" w:rsidP="00136461">
            <w:pPr>
              <w:spacing w:line="276" w:lineRule="auto"/>
              <w:rPr>
                <w:rStyle w:val="PlaceholderText"/>
              </w:rPr>
            </w:pPr>
            <w:sdt>
              <w:sdtPr>
                <w:rPr>
                  <w:rStyle w:val="PlaceholderText"/>
                </w:rPr>
                <w:alias w:val="Frequency "/>
                <w:tag w:val="Frequency "/>
                <w:id w:val="-210955451"/>
                <w:placeholder>
                  <w:docPart w:val="538159055A9A4455A9CC1D4356513CB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519839689"/>
            <w:placeholder>
              <w:docPart w:val="0F68CF5D242C483CA5B9F341FCC54EF2"/>
            </w:placeholder>
            <w:showingPlcHdr/>
          </w:sdtPr>
          <w:sdtEndPr>
            <w:rPr>
              <w:color w:val="000000"/>
            </w:rPr>
          </w:sdtEndPr>
          <w:sdtContent>
            <w:tc>
              <w:tcPr>
                <w:tcW w:w="1984" w:type="dxa"/>
              </w:tcPr>
              <w:p w14:paraId="5A171491" w14:textId="49555C88" w:rsidR="00136461" w:rsidRDefault="00136461" w:rsidP="00136461">
                <w:pPr>
                  <w:spacing w:line="276" w:lineRule="auto"/>
                </w:pPr>
                <w:r w:rsidRPr="005649E8">
                  <w:rPr>
                    <w:rStyle w:val="PlaceholderText"/>
                  </w:rPr>
                  <w:t>Click or tap here to enter text.</w:t>
                </w:r>
              </w:p>
            </w:tc>
          </w:sdtContent>
        </w:sdt>
        <w:sdt>
          <w:sdtPr>
            <w:id w:val="-1010597629"/>
            <w:placeholder>
              <w:docPart w:val="31F2289771474F48B5FE590F8BE2CA8B"/>
            </w:placeholder>
            <w:showingPlcHdr/>
          </w:sdtPr>
          <w:sdtEndPr/>
          <w:sdtContent>
            <w:tc>
              <w:tcPr>
                <w:tcW w:w="2154" w:type="dxa"/>
              </w:tcPr>
              <w:p w14:paraId="427CE52E" w14:textId="57CE4E39" w:rsidR="00136461" w:rsidRDefault="00136461" w:rsidP="00136461">
                <w:pPr>
                  <w:spacing w:line="276" w:lineRule="auto"/>
                </w:pPr>
                <w:r w:rsidRPr="005649E8">
                  <w:rPr>
                    <w:rStyle w:val="PlaceholderText"/>
                  </w:rPr>
                  <w:t>Click or tap here to enter text.</w:t>
                </w:r>
              </w:p>
            </w:tc>
          </w:sdtContent>
        </w:sdt>
        <w:sdt>
          <w:sdtPr>
            <w:id w:val="-217045995"/>
            <w:placeholder>
              <w:docPart w:val="CECE80FE8DBB46348E62515DBF771B07"/>
            </w:placeholder>
            <w:showingPlcHdr/>
          </w:sdtPr>
          <w:sdtEndPr/>
          <w:sdtContent>
            <w:tc>
              <w:tcPr>
                <w:tcW w:w="2154" w:type="dxa"/>
              </w:tcPr>
              <w:p w14:paraId="4C70DBC5" w14:textId="3B49D1BB" w:rsidR="00136461" w:rsidRDefault="00136461" w:rsidP="00136461">
                <w:pPr>
                  <w:spacing w:line="276" w:lineRule="auto"/>
                </w:pPr>
                <w:r w:rsidRPr="005649E8">
                  <w:rPr>
                    <w:rStyle w:val="PlaceholderText"/>
                  </w:rPr>
                  <w:t>Click or tap here to enter text.</w:t>
                </w:r>
              </w:p>
            </w:tc>
          </w:sdtContent>
        </w:sdt>
      </w:tr>
      <w:tr w:rsidR="00136461" w14:paraId="6EA32716" w14:textId="77777777" w:rsidTr="00AE50B4">
        <w:tc>
          <w:tcPr>
            <w:tcW w:w="3539" w:type="dxa"/>
          </w:tcPr>
          <w:p w14:paraId="1240EE52" w14:textId="77777777" w:rsidR="00136461" w:rsidRDefault="005F7D88" w:rsidP="00136461">
            <w:pPr>
              <w:tabs>
                <w:tab w:val="right" w:pos="3323"/>
              </w:tabs>
              <w:spacing w:line="276" w:lineRule="auto"/>
            </w:pPr>
            <w:sdt>
              <w:sdtPr>
                <w:alias w:val="Type of Activity"/>
                <w:tag w:val="Type of Activity"/>
                <w:id w:val="-287595727"/>
                <w:placeholder>
                  <w:docPart w:val="675A26D1698642439DF57C0DF88F46D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463117242"/>
              <w:placeholder>
                <w:docPart w:val="A16CF0F9D4A34B34A56F7AFA7C6CD59E"/>
              </w:placeholder>
              <w:showingPlcHdr/>
              <w:text/>
            </w:sdtPr>
            <w:sdtEndPr/>
            <w:sdtContent>
              <w:p w14:paraId="360C5BD3" w14:textId="600383F9" w:rsidR="00136461" w:rsidRDefault="00136461" w:rsidP="00136461">
                <w:pPr>
                  <w:tabs>
                    <w:tab w:val="right" w:pos="3323"/>
                  </w:tabs>
                  <w:spacing w:line="276" w:lineRule="auto"/>
                </w:pPr>
                <w:r w:rsidRPr="00504C23">
                  <w:rPr>
                    <w:rStyle w:val="PlaceholderText"/>
                  </w:rPr>
                  <w:t>Click or tap here to enter text.</w:t>
                </w:r>
              </w:p>
            </w:sdtContent>
          </w:sdt>
        </w:tc>
        <w:sdt>
          <w:sdtPr>
            <w:id w:val="662982559"/>
            <w:placeholder>
              <w:docPart w:val="06675F1C4A03496BAB968C28AA3E2ECF"/>
            </w:placeholder>
            <w:showingPlcHdr/>
          </w:sdtPr>
          <w:sdtEndPr/>
          <w:sdtContent>
            <w:tc>
              <w:tcPr>
                <w:tcW w:w="2835" w:type="dxa"/>
              </w:tcPr>
              <w:p w14:paraId="132B8266" w14:textId="6BD3E263" w:rsidR="00136461" w:rsidRDefault="00136461" w:rsidP="00136461">
                <w:pPr>
                  <w:spacing w:line="276" w:lineRule="auto"/>
                </w:pPr>
                <w:r w:rsidRPr="00FB5782">
                  <w:rPr>
                    <w:rStyle w:val="PlaceholderText"/>
                  </w:rPr>
                  <w:t>Click or tap here to enter text.</w:t>
                </w:r>
              </w:p>
            </w:tc>
          </w:sdtContent>
        </w:sdt>
        <w:tc>
          <w:tcPr>
            <w:tcW w:w="2552" w:type="dxa"/>
          </w:tcPr>
          <w:p w14:paraId="0736473E" w14:textId="5E67DAB0" w:rsidR="00136461" w:rsidRPr="0022644D" w:rsidRDefault="005F7D88" w:rsidP="00136461">
            <w:pPr>
              <w:spacing w:line="276" w:lineRule="auto"/>
              <w:rPr>
                <w:rStyle w:val="PlaceholderText"/>
              </w:rPr>
            </w:pPr>
            <w:sdt>
              <w:sdtPr>
                <w:rPr>
                  <w:rStyle w:val="PlaceholderText"/>
                </w:rPr>
                <w:alias w:val="Frequency "/>
                <w:tag w:val="Frequency "/>
                <w:id w:val="2031521192"/>
                <w:placeholder>
                  <w:docPart w:val="A6C727BEB95843AE9F3F01B013C6EEC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459494412"/>
            <w:placeholder>
              <w:docPart w:val="BDB97151724049099F4293A7579B9AFB"/>
            </w:placeholder>
            <w:showingPlcHdr/>
          </w:sdtPr>
          <w:sdtEndPr>
            <w:rPr>
              <w:color w:val="000000"/>
            </w:rPr>
          </w:sdtEndPr>
          <w:sdtContent>
            <w:tc>
              <w:tcPr>
                <w:tcW w:w="1984" w:type="dxa"/>
              </w:tcPr>
              <w:p w14:paraId="4857D43D" w14:textId="63B98DC5" w:rsidR="00136461" w:rsidRDefault="00136461" w:rsidP="00136461">
                <w:pPr>
                  <w:spacing w:line="276" w:lineRule="auto"/>
                </w:pPr>
                <w:r w:rsidRPr="005649E8">
                  <w:rPr>
                    <w:rStyle w:val="PlaceholderText"/>
                  </w:rPr>
                  <w:t>Click or tap here to enter text.</w:t>
                </w:r>
              </w:p>
            </w:tc>
          </w:sdtContent>
        </w:sdt>
        <w:sdt>
          <w:sdtPr>
            <w:id w:val="1600368797"/>
            <w:placeholder>
              <w:docPart w:val="3662652548704988B77EAEF3162D6230"/>
            </w:placeholder>
            <w:showingPlcHdr/>
          </w:sdtPr>
          <w:sdtEndPr/>
          <w:sdtContent>
            <w:tc>
              <w:tcPr>
                <w:tcW w:w="2154" w:type="dxa"/>
              </w:tcPr>
              <w:p w14:paraId="6C760345" w14:textId="72C2ABAE" w:rsidR="00136461" w:rsidRDefault="00136461" w:rsidP="00136461">
                <w:pPr>
                  <w:spacing w:line="276" w:lineRule="auto"/>
                </w:pPr>
                <w:r w:rsidRPr="005649E8">
                  <w:rPr>
                    <w:rStyle w:val="PlaceholderText"/>
                  </w:rPr>
                  <w:t>Click or tap here to enter text.</w:t>
                </w:r>
              </w:p>
            </w:tc>
          </w:sdtContent>
        </w:sdt>
        <w:sdt>
          <w:sdtPr>
            <w:id w:val="-105502129"/>
            <w:placeholder>
              <w:docPart w:val="1548B68B83AB45258CF80F299C2B9FF3"/>
            </w:placeholder>
            <w:showingPlcHdr/>
          </w:sdtPr>
          <w:sdtEndPr/>
          <w:sdtContent>
            <w:tc>
              <w:tcPr>
                <w:tcW w:w="2154" w:type="dxa"/>
              </w:tcPr>
              <w:p w14:paraId="0668697A" w14:textId="33F3167C" w:rsidR="00136461" w:rsidRDefault="00136461" w:rsidP="00136461">
                <w:pPr>
                  <w:spacing w:line="276" w:lineRule="auto"/>
                </w:pPr>
                <w:r w:rsidRPr="005649E8">
                  <w:rPr>
                    <w:rStyle w:val="PlaceholderText"/>
                  </w:rPr>
                  <w:t>Click or tap here to enter text.</w:t>
                </w:r>
              </w:p>
            </w:tc>
          </w:sdtContent>
        </w:sdt>
      </w:tr>
      <w:tr w:rsidR="00136461" w14:paraId="35E24BEB" w14:textId="77777777" w:rsidTr="00AE50B4">
        <w:tc>
          <w:tcPr>
            <w:tcW w:w="3539" w:type="dxa"/>
          </w:tcPr>
          <w:p w14:paraId="7AFFB403" w14:textId="77777777" w:rsidR="00136461" w:rsidRDefault="005F7D88" w:rsidP="00136461">
            <w:pPr>
              <w:tabs>
                <w:tab w:val="right" w:pos="3323"/>
              </w:tabs>
              <w:spacing w:line="276" w:lineRule="auto"/>
            </w:pPr>
            <w:sdt>
              <w:sdtPr>
                <w:alias w:val="Type of Activity"/>
                <w:tag w:val="Type of Activity"/>
                <w:id w:val="-424353257"/>
                <w:placeholder>
                  <w:docPart w:val="CA82D888A0D34D04ADE098B8A24ADD0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70143320"/>
              <w:placeholder>
                <w:docPart w:val="F8D979A4501246F8A2A98774B802B34B"/>
              </w:placeholder>
              <w:showingPlcHdr/>
              <w:text/>
            </w:sdtPr>
            <w:sdtEndPr/>
            <w:sdtContent>
              <w:p w14:paraId="466EA803" w14:textId="3EA9CA54" w:rsidR="00136461" w:rsidRDefault="00136461" w:rsidP="00136461">
                <w:pPr>
                  <w:tabs>
                    <w:tab w:val="right" w:pos="3323"/>
                  </w:tabs>
                  <w:spacing w:line="276" w:lineRule="auto"/>
                </w:pPr>
                <w:r w:rsidRPr="00504C23">
                  <w:rPr>
                    <w:rStyle w:val="PlaceholderText"/>
                  </w:rPr>
                  <w:t>Click or tap here to enter text.</w:t>
                </w:r>
              </w:p>
            </w:sdtContent>
          </w:sdt>
        </w:tc>
        <w:sdt>
          <w:sdtPr>
            <w:id w:val="2056043084"/>
            <w:placeholder>
              <w:docPart w:val="0A10A7E667D74EA4837432560F93657F"/>
            </w:placeholder>
            <w:showingPlcHdr/>
          </w:sdtPr>
          <w:sdtEndPr/>
          <w:sdtContent>
            <w:tc>
              <w:tcPr>
                <w:tcW w:w="2835" w:type="dxa"/>
              </w:tcPr>
              <w:p w14:paraId="1E30505C" w14:textId="2C0F039F" w:rsidR="00136461" w:rsidRDefault="00136461" w:rsidP="00136461">
                <w:pPr>
                  <w:spacing w:line="276" w:lineRule="auto"/>
                </w:pPr>
                <w:r w:rsidRPr="00FB5782">
                  <w:rPr>
                    <w:rStyle w:val="PlaceholderText"/>
                  </w:rPr>
                  <w:t>Click or tap here to enter text.</w:t>
                </w:r>
              </w:p>
            </w:tc>
          </w:sdtContent>
        </w:sdt>
        <w:tc>
          <w:tcPr>
            <w:tcW w:w="2552" w:type="dxa"/>
          </w:tcPr>
          <w:p w14:paraId="3E87A806" w14:textId="19EF1B7D" w:rsidR="00136461" w:rsidRPr="0022644D" w:rsidRDefault="005F7D88" w:rsidP="00136461">
            <w:pPr>
              <w:spacing w:line="276" w:lineRule="auto"/>
              <w:rPr>
                <w:rStyle w:val="PlaceholderText"/>
              </w:rPr>
            </w:pPr>
            <w:sdt>
              <w:sdtPr>
                <w:rPr>
                  <w:rStyle w:val="PlaceholderText"/>
                </w:rPr>
                <w:alias w:val="Frequency "/>
                <w:tag w:val="Frequency "/>
                <w:id w:val="-274876644"/>
                <w:placeholder>
                  <w:docPart w:val="FA42E2CE76E54FE88B2EB36196FA9C9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299913602"/>
            <w:placeholder>
              <w:docPart w:val="DE12CEA125C645499CF78F763D12EECE"/>
            </w:placeholder>
            <w:showingPlcHdr/>
          </w:sdtPr>
          <w:sdtEndPr>
            <w:rPr>
              <w:color w:val="000000"/>
            </w:rPr>
          </w:sdtEndPr>
          <w:sdtContent>
            <w:tc>
              <w:tcPr>
                <w:tcW w:w="1984" w:type="dxa"/>
              </w:tcPr>
              <w:p w14:paraId="7545B668" w14:textId="07EB2112" w:rsidR="00136461" w:rsidRDefault="00136461" w:rsidP="00136461">
                <w:pPr>
                  <w:spacing w:line="276" w:lineRule="auto"/>
                </w:pPr>
                <w:r w:rsidRPr="005649E8">
                  <w:rPr>
                    <w:rStyle w:val="PlaceholderText"/>
                  </w:rPr>
                  <w:t>Click or tap here to enter text.</w:t>
                </w:r>
              </w:p>
            </w:tc>
          </w:sdtContent>
        </w:sdt>
        <w:sdt>
          <w:sdtPr>
            <w:id w:val="2027902146"/>
            <w:placeholder>
              <w:docPart w:val="EB47F7D51E08476783B559E323D152B0"/>
            </w:placeholder>
            <w:showingPlcHdr/>
          </w:sdtPr>
          <w:sdtEndPr/>
          <w:sdtContent>
            <w:tc>
              <w:tcPr>
                <w:tcW w:w="2154" w:type="dxa"/>
              </w:tcPr>
              <w:p w14:paraId="0E73B7E2" w14:textId="727CA133" w:rsidR="00136461" w:rsidRDefault="00136461" w:rsidP="00136461">
                <w:pPr>
                  <w:spacing w:line="276" w:lineRule="auto"/>
                </w:pPr>
                <w:r w:rsidRPr="005649E8">
                  <w:rPr>
                    <w:rStyle w:val="PlaceholderText"/>
                  </w:rPr>
                  <w:t>Click or tap here to enter text.</w:t>
                </w:r>
              </w:p>
            </w:tc>
          </w:sdtContent>
        </w:sdt>
        <w:sdt>
          <w:sdtPr>
            <w:id w:val="2091964858"/>
            <w:placeholder>
              <w:docPart w:val="7BC80A4EB71D4538805B6A0794C676D3"/>
            </w:placeholder>
            <w:showingPlcHdr/>
          </w:sdtPr>
          <w:sdtEndPr/>
          <w:sdtContent>
            <w:tc>
              <w:tcPr>
                <w:tcW w:w="2154" w:type="dxa"/>
              </w:tcPr>
              <w:p w14:paraId="08621593" w14:textId="18204730" w:rsidR="00136461" w:rsidRDefault="00136461" w:rsidP="00136461">
                <w:pPr>
                  <w:spacing w:line="276" w:lineRule="auto"/>
                </w:pPr>
                <w:r w:rsidRPr="005649E8">
                  <w:rPr>
                    <w:rStyle w:val="PlaceholderText"/>
                  </w:rPr>
                  <w:t>Click or tap here to enter text.</w:t>
                </w:r>
              </w:p>
            </w:tc>
          </w:sdtContent>
        </w:sdt>
      </w:tr>
      <w:tr w:rsidR="00136461" w14:paraId="407B095C" w14:textId="77777777" w:rsidTr="00AE50B4">
        <w:tc>
          <w:tcPr>
            <w:tcW w:w="3539" w:type="dxa"/>
          </w:tcPr>
          <w:p w14:paraId="4C195BAB" w14:textId="77777777" w:rsidR="00136461" w:rsidRDefault="005F7D88" w:rsidP="00136461">
            <w:pPr>
              <w:tabs>
                <w:tab w:val="right" w:pos="3323"/>
              </w:tabs>
              <w:spacing w:line="276" w:lineRule="auto"/>
            </w:pPr>
            <w:sdt>
              <w:sdtPr>
                <w:alias w:val="Type of Activity"/>
                <w:tag w:val="Type of Activity"/>
                <w:id w:val="1985582565"/>
                <w:placeholder>
                  <w:docPart w:val="5F5B16D001A447A58107789AC248104D"/>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583530814"/>
              <w:placeholder>
                <w:docPart w:val="657D1A42688541C0AD99C0DC1180BD39"/>
              </w:placeholder>
              <w:showingPlcHdr/>
              <w:text/>
            </w:sdtPr>
            <w:sdtEndPr/>
            <w:sdtContent>
              <w:p w14:paraId="73ACB2D2" w14:textId="03DE897D" w:rsidR="00136461" w:rsidRDefault="00136461" w:rsidP="00136461">
                <w:pPr>
                  <w:tabs>
                    <w:tab w:val="right" w:pos="3323"/>
                  </w:tabs>
                  <w:spacing w:line="276" w:lineRule="auto"/>
                </w:pPr>
                <w:r w:rsidRPr="00504C23">
                  <w:rPr>
                    <w:rStyle w:val="PlaceholderText"/>
                  </w:rPr>
                  <w:t>Click or tap here to enter text.</w:t>
                </w:r>
              </w:p>
            </w:sdtContent>
          </w:sdt>
        </w:tc>
        <w:sdt>
          <w:sdtPr>
            <w:id w:val="-1632250743"/>
            <w:placeholder>
              <w:docPart w:val="84EDB01516AE403EA64085864C6C974A"/>
            </w:placeholder>
            <w:showingPlcHdr/>
          </w:sdtPr>
          <w:sdtEndPr/>
          <w:sdtContent>
            <w:tc>
              <w:tcPr>
                <w:tcW w:w="2835" w:type="dxa"/>
              </w:tcPr>
              <w:p w14:paraId="435513CE" w14:textId="79421972" w:rsidR="00136461" w:rsidRDefault="00136461" w:rsidP="00136461">
                <w:pPr>
                  <w:spacing w:line="276" w:lineRule="auto"/>
                </w:pPr>
                <w:r w:rsidRPr="00FB5782">
                  <w:rPr>
                    <w:rStyle w:val="PlaceholderText"/>
                  </w:rPr>
                  <w:t>Click or tap here to enter text.</w:t>
                </w:r>
              </w:p>
            </w:tc>
          </w:sdtContent>
        </w:sdt>
        <w:tc>
          <w:tcPr>
            <w:tcW w:w="2552" w:type="dxa"/>
          </w:tcPr>
          <w:p w14:paraId="31E5A6DF" w14:textId="4B68E0EC" w:rsidR="00136461" w:rsidRPr="0022644D" w:rsidRDefault="005F7D88" w:rsidP="00136461">
            <w:pPr>
              <w:spacing w:line="276" w:lineRule="auto"/>
              <w:rPr>
                <w:rStyle w:val="PlaceholderText"/>
              </w:rPr>
            </w:pPr>
            <w:sdt>
              <w:sdtPr>
                <w:rPr>
                  <w:rStyle w:val="PlaceholderText"/>
                </w:rPr>
                <w:alias w:val="Frequency "/>
                <w:tag w:val="Frequency "/>
                <w:id w:val="758180214"/>
                <w:placeholder>
                  <w:docPart w:val="732EAF3B974C4AF48F72D62146B7D292"/>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812976616"/>
            <w:placeholder>
              <w:docPart w:val="702353BCBFAB408F8BA5A29B3EF5A5E9"/>
            </w:placeholder>
            <w:showingPlcHdr/>
          </w:sdtPr>
          <w:sdtEndPr>
            <w:rPr>
              <w:color w:val="000000"/>
            </w:rPr>
          </w:sdtEndPr>
          <w:sdtContent>
            <w:tc>
              <w:tcPr>
                <w:tcW w:w="1984" w:type="dxa"/>
              </w:tcPr>
              <w:p w14:paraId="523F751A" w14:textId="61C9C780" w:rsidR="00136461" w:rsidRDefault="00136461" w:rsidP="00136461">
                <w:pPr>
                  <w:spacing w:line="276" w:lineRule="auto"/>
                </w:pPr>
                <w:r w:rsidRPr="005649E8">
                  <w:rPr>
                    <w:rStyle w:val="PlaceholderText"/>
                  </w:rPr>
                  <w:t>Click or tap here to enter text.</w:t>
                </w:r>
              </w:p>
            </w:tc>
          </w:sdtContent>
        </w:sdt>
        <w:sdt>
          <w:sdtPr>
            <w:id w:val="-965500107"/>
            <w:placeholder>
              <w:docPart w:val="064D232B033146E88161F8A7861DB91D"/>
            </w:placeholder>
            <w:showingPlcHdr/>
          </w:sdtPr>
          <w:sdtEndPr/>
          <w:sdtContent>
            <w:tc>
              <w:tcPr>
                <w:tcW w:w="2154" w:type="dxa"/>
              </w:tcPr>
              <w:p w14:paraId="677C5A35" w14:textId="404F96E6" w:rsidR="00136461" w:rsidRDefault="00136461" w:rsidP="00136461">
                <w:pPr>
                  <w:spacing w:line="276" w:lineRule="auto"/>
                </w:pPr>
                <w:r w:rsidRPr="005649E8">
                  <w:rPr>
                    <w:rStyle w:val="PlaceholderText"/>
                  </w:rPr>
                  <w:t>Click or tap here to enter text.</w:t>
                </w:r>
              </w:p>
            </w:tc>
          </w:sdtContent>
        </w:sdt>
        <w:sdt>
          <w:sdtPr>
            <w:id w:val="-167705671"/>
            <w:placeholder>
              <w:docPart w:val="48D92EBD514540A58E1290A3E8C157D8"/>
            </w:placeholder>
            <w:showingPlcHdr/>
          </w:sdtPr>
          <w:sdtEndPr/>
          <w:sdtContent>
            <w:tc>
              <w:tcPr>
                <w:tcW w:w="2154" w:type="dxa"/>
              </w:tcPr>
              <w:p w14:paraId="289D9572" w14:textId="0E9EF072" w:rsidR="00136461" w:rsidRDefault="00136461" w:rsidP="00136461">
                <w:pPr>
                  <w:spacing w:line="276" w:lineRule="auto"/>
                </w:pPr>
                <w:r w:rsidRPr="005649E8">
                  <w:rPr>
                    <w:rStyle w:val="PlaceholderText"/>
                  </w:rPr>
                  <w:t>Click or tap here to enter text.</w:t>
                </w:r>
              </w:p>
            </w:tc>
          </w:sdtContent>
        </w:sdt>
      </w:tr>
      <w:tr w:rsidR="00136461" w14:paraId="18AF4FED" w14:textId="77777777" w:rsidTr="00AE50B4">
        <w:tc>
          <w:tcPr>
            <w:tcW w:w="3539" w:type="dxa"/>
          </w:tcPr>
          <w:p w14:paraId="12C80AA4" w14:textId="77777777" w:rsidR="00136461" w:rsidRDefault="005F7D88" w:rsidP="00136461">
            <w:pPr>
              <w:tabs>
                <w:tab w:val="right" w:pos="3323"/>
              </w:tabs>
              <w:spacing w:line="276" w:lineRule="auto"/>
            </w:pPr>
            <w:sdt>
              <w:sdtPr>
                <w:alias w:val="Type of Activity"/>
                <w:tag w:val="Type of Activity"/>
                <w:id w:val="-223839722"/>
                <w:placeholder>
                  <w:docPart w:val="01574EADA81442E2B09345823290687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91213785"/>
              <w:placeholder>
                <w:docPart w:val="5B7D9A33812D4EC885E9D0B1EDED98E9"/>
              </w:placeholder>
              <w:showingPlcHdr/>
              <w:text/>
            </w:sdtPr>
            <w:sdtEndPr/>
            <w:sdtContent>
              <w:p w14:paraId="15A53EF9" w14:textId="1F4CEE73" w:rsidR="00136461" w:rsidRDefault="00136461" w:rsidP="00136461">
                <w:pPr>
                  <w:tabs>
                    <w:tab w:val="right" w:pos="3323"/>
                  </w:tabs>
                  <w:spacing w:line="276" w:lineRule="auto"/>
                </w:pPr>
                <w:r w:rsidRPr="00504C23">
                  <w:rPr>
                    <w:rStyle w:val="PlaceholderText"/>
                  </w:rPr>
                  <w:t>Click or tap here to enter text.</w:t>
                </w:r>
              </w:p>
            </w:sdtContent>
          </w:sdt>
        </w:tc>
        <w:sdt>
          <w:sdtPr>
            <w:id w:val="-1456707165"/>
            <w:placeholder>
              <w:docPart w:val="C8FEA1305B3646EDAA4FA464606957C2"/>
            </w:placeholder>
            <w:showingPlcHdr/>
          </w:sdtPr>
          <w:sdtEndPr/>
          <w:sdtContent>
            <w:tc>
              <w:tcPr>
                <w:tcW w:w="2835" w:type="dxa"/>
              </w:tcPr>
              <w:p w14:paraId="7F6D8236" w14:textId="7D237A0A" w:rsidR="00136461" w:rsidRDefault="00136461" w:rsidP="00136461">
                <w:pPr>
                  <w:spacing w:line="276" w:lineRule="auto"/>
                </w:pPr>
                <w:r w:rsidRPr="00FB5782">
                  <w:rPr>
                    <w:rStyle w:val="PlaceholderText"/>
                  </w:rPr>
                  <w:t>Click or tap here to enter text.</w:t>
                </w:r>
              </w:p>
            </w:tc>
          </w:sdtContent>
        </w:sdt>
        <w:tc>
          <w:tcPr>
            <w:tcW w:w="2552" w:type="dxa"/>
          </w:tcPr>
          <w:p w14:paraId="272954D2" w14:textId="50FBB7DA" w:rsidR="00136461" w:rsidRPr="0022644D" w:rsidRDefault="005F7D88" w:rsidP="00136461">
            <w:pPr>
              <w:spacing w:line="276" w:lineRule="auto"/>
              <w:rPr>
                <w:rStyle w:val="PlaceholderText"/>
              </w:rPr>
            </w:pPr>
            <w:sdt>
              <w:sdtPr>
                <w:rPr>
                  <w:rStyle w:val="PlaceholderText"/>
                </w:rPr>
                <w:alias w:val="Frequency "/>
                <w:tag w:val="Frequency "/>
                <w:id w:val="-2100324635"/>
                <w:placeholder>
                  <w:docPart w:val="E95B64D44C2E4000B07E0F36EC73D79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890302540"/>
            <w:placeholder>
              <w:docPart w:val="3DF8AACC1CEE4A59B5A2453948A38D50"/>
            </w:placeholder>
            <w:showingPlcHdr/>
          </w:sdtPr>
          <w:sdtEndPr>
            <w:rPr>
              <w:color w:val="000000"/>
            </w:rPr>
          </w:sdtEndPr>
          <w:sdtContent>
            <w:tc>
              <w:tcPr>
                <w:tcW w:w="1984" w:type="dxa"/>
              </w:tcPr>
              <w:p w14:paraId="77A7B1DC" w14:textId="0776BC8A" w:rsidR="00136461" w:rsidRDefault="00136461" w:rsidP="00136461">
                <w:pPr>
                  <w:spacing w:line="276" w:lineRule="auto"/>
                </w:pPr>
                <w:r w:rsidRPr="005649E8">
                  <w:rPr>
                    <w:rStyle w:val="PlaceholderText"/>
                  </w:rPr>
                  <w:t>Click or tap here to enter text.</w:t>
                </w:r>
              </w:p>
            </w:tc>
          </w:sdtContent>
        </w:sdt>
        <w:sdt>
          <w:sdtPr>
            <w:id w:val="-1216115033"/>
            <w:placeholder>
              <w:docPart w:val="5582FA4663AA41CEBE8B4EC862405F8E"/>
            </w:placeholder>
            <w:showingPlcHdr/>
          </w:sdtPr>
          <w:sdtEndPr/>
          <w:sdtContent>
            <w:tc>
              <w:tcPr>
                <w:tcW w:w="2154" w:type="dxa"/>
              </w:tcPr>
              <w:p w14:paraId="775F4040" w14:textId="04948016" w:rsidR="00136461" w:rsidRDefault="00136461" w:rsidP="00136461">
                <w:pPr>
                  <w:spacing w:line="276" w:lineRule="auto"/>
                </w:pPr>
                <w:r w:rsidRPr="005649E8">
                  <w:rPr>
                    <w:rStyle w:val="PlaceholderText"/>
                  </w:rPr>
                  <w:t>Click or tap here to enter text.</w:t>
                </w:r>
              </w:p>
            </w:tc>
          </w:sdtContent>
        </w:sdt>
        <w:sdt>
          <w:sdtPr>
            <w:id w:val="1279057188"/>
            <w:placeholder>
              <w:docPart w:val="D6574CB3013446AE964A2BCFFA443A1D"/>
            </w:placeholder>
            <w:showingPlcHdr/>
          </w:sdtPr>
          <w:sdtEndPr/>
          <w:sdtContent>
            <w:tc>
              <w:tcPr>
                <w:tcW w:w="2154" w:type="dxa"/>
              </w:tcPr>
              <w:p w14:paraId="1C30D6DB" w14:textId="02A9EE21" w:rsidR="00136461" w:rsidRDefault="00136461" w:rsidP="00136461">
                <w:pPr>
                  <w:spacing w:line="276" w:lineRule="auto"/>
                </w:pPr>
                <w:r w:rsidRPr="005649E8">
                  <w:rPr>
                    <w:rStyle w:val="PlaceholderText"/>
                  </w:rPr>
                  <w:t>Click or tap here to enter text.</w:t>
                </w:r>
              </w:p>
            </w:tc>
          </w:sdtContent>
        </w:sdt>
      </w:tr>
      <w:tr w:rsidR="00136461" w14:paraId="74EBBE17" w14:textId="77777777" w:rsidTr="00AE50B4">
        <w:tc>
          <w:tcPr>
            <w:tcW w:w="3539" w:type="dxa"/>
          </w:tcPr>
          <w:p w14:paraId="740CF662" w14:textId="77777777" w:rsidR="00136461" w:rsidRDefault="005F7D88" w:rsidP="00136461">
            <w:pPr>
              <w:tabs>
                <w:tab w:val="right" w:pos="3323"/>
              </w:tabs>
              <w:spacing w:line="276" w:lineRule="auto"/>
            </w:pPr>
            <w:sdt>
              <w:sdtPr>
                <w:alias w:val="Type of Activity"/>
                <w:tag w:val="Type of Activity"/>
                <w:id w:val="704920946"/>
                <w:placeholder>
                  <w:docPart w:val="14FB3464A62346408DC4513FA0FD131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949535456"/>
              <w:placeholder>
                <w:docPart w:val="AB9931200BD34886BE2C0C915C17D5E3"/>
              </w:placeholder>
              <w:showingPlcHdr/>
              <w:text/>
            </w:sdtPr>
            <w:sdtEndPr/>
            <w:sdtContent>
              <w:p w14:paraId="63F3F922" w14:textId="305514A0" w:rsidR="00136461" w:rsidRDefault="00136461" w:rsidP="00136461">
                <w:pPr>
                  <w:tabs>
                    <w:tab w:val="right" w:pos="3323"/>
                  </w:tabs>
                  <w:spacing w:line="276" w:lineRule="auto"/>
                </w:pPr>
                <w:r w:rsidRPr="00504C23">
                  <w:rPr>
                    <w:rStyle w:val="PlaceholderText"/>
                  </w:rPr>
                  <w:t>Click or tap here to enter text.</w:t>
                </w:r>
              </w:p>
            </w:sdtContent>
          </w:sdt>
        </w:tc>
        <w:sdt>
          <w:sdtPr>
            <w:id w:val="1684093178"/>
            <w:placeholder>
              <w:docPart w:val="355E84619E9540B08A86885B0202F419"/>
            </w:placeholder>
            <w:showingPlcHdr/>
          </w:sdtPr>
          <w:sdtEndPr/>
          <w:sdtContent>
            <w:tc>
              <w:tcPr>
                <w:tcW w:w="2835" w:type="dxa"/>
              </w:tcPr>
              <w:p w14:paraId="21A975A7" w14:textId="194B3A6C" w:rsidR="00136461" w:rsidRDefault="00136461" w:rsidP="00136461">
                <w:pPr>
                  <w:spacing w:line="276" w:lineRule="auto"/>
                </w:pPr>
                <w:r w:rsidRPr="00FB5782">
                  <w:rPr>
                    <w:rStyle w:val="PlaceholderText"/>
                  </w:rPr>
                  <w:t>Click or tap here to enter text.</w:t>
                </w:r>
              </w:p>
            </w:tc>
          </w:sdtContent>
        </w:sdt>
        <w:tc>
          <w:tcPr>
            <w:tcW w:w="2552" w:type="dxa"/>
          </w:tcPr>
          <w:p w14:paraId="7D135B82" w14:textId="79D652F1" w:rsidR="00136461" w:rsidRPr="0022644D" w:rsidRDefault="005F7D88" w:rsidP="00136461">
            <w:pPr>
              <w:spacing w:line="276" w:lineRule="auto"/>
              <w:rPr>
                <w:rStyle w:val="PlaceholderText"/>
              </w:rPr>
            </w:pPr>
            <w:sdt>
              <w:sdtPr>
                <w:rPr>
                  <w:rStyle w:val="PlaceholderText"/>
                </w:rPr>
                <w:alias w:val="Frequency "/>
                <w:tag w:val="Frequency "/>
                <w:id w:val="-1849247008"/>
                <w:placeholder>
                  <w:docPart w:val="3E91F7149E0F46D9958FBA9EB36ECCC1"/>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262212492"/>
            <w:placeholder>
              <w:docPart w:val="1B113942BFFF4AA3B5A61443CDC4F7B4"/>
            </w:placeholder>
            <w:showingPlcHdr/>
          </w:sdtPr>
          <w:sdtEndPr>
            <w:rPr>
              <w:color w:val="000000"/>
            </w:rPr>
          </w:sdtEndPr>
          <w:sdtContent>
            <w:tc>
              <w:tcPr>
                <w:tcW w:w="1984" w:type="dxa"/>
              </w:tcPr>
              <w:p w14:paraId="6AAA943E" w14:textId="02D5E642" w:rsidR="00136461" w:rsidRDefault="00136461" w:rsidP="00136461">
                <w:pPr>
                  <w:spacing w:line="276" w:lineRule="auto"/>
                </w:pPr>
                <w:r w:rsidRPr="005649E8">
                  <w:rPr>
                    <w:rStyle w:val="PlaceholderText"/>
                  </w:rPr>
                  <w:t>Click or tap here to enter text.</w:t>
                </w:r>
              </w:p>
            </w:tc>
          </w:sdtContent>
        </w:sdt>
        <w:sdt>
          <w:sdtPr>
            <w:id w:val="-386495427"/>
            <w:placeholder>
              <w:docPart w:val="5C31E0D78D42430BB9A18FAC79954EBF"/>
            </w:placeholder>
            <w:showingPlcHdr/>
          </w:sdtPr>
          <w:sdtEndPr/>
          <w:sdtContent>
            <w:tc>
              <w:tcPr>
                <w:tcW w:w="2154" w:type="dxa"/>
              </w:tcPr>
              <w:p w14:paraId="2D05FED8" w14:textId="32A78773" w:rsidR="00136461" w:rsidRDefault="00136461" w:rsidP="00136461">
                <w:pPr>
                  <w:spacing w:line="276" w:lineRule="auto"/>
                </w:pPr>
                <w:r w:rsidRPr="005649E8">
                  <w:rPr>
                    <w:rStyle w:val="PlaceholderText"/>
                  </w:rPr>
                  <w:t>Click or tap here to enter text.</w:t>
                </w:r>
              </w:p>
            </w:tc>
          </w:sdtContent>
        </w:sdt>
        <w:sdt>
          <w:sdtPr>
            <w:id w:val="571395772"/>
            <w:placeholder>
              <w:docPart w:val="50A818145F7D431E9EF119ACC7BF41E2"/>
            </w:placeholder>
            <w:showingPlcHdr/>
          </w:sdtPr>
          <w:sdtEndPr/>
          <w:sdtContent>
            <w:tc>
              <w:tcPr>
                <w:tcW w:w="2154" w:type="dxa"/>
              </w:tcPr>
              <w:p w14:paraId="5A0E62A8" w14:textId="2C4E213B" w:rsidR="00136461" w:rsidRDefault="00136461" w:rsidP="00136461">
                <w:pPr>
                  <w:spacing w:line="276" w:lineRule="auto"/>
                </w:pPr>
                <w:r w:rsidRPr="005649E8">
                  <w:rPr>
                    <w:rStyle w:val="PlaceholderText"/>
                  </w:rPr>
                  <w:t>Click or tap here to enter text.</w:t>
                </w:r>
              </w:p>
            </w:tc>
          </w:sdtContent>
        </w:sdt>
      </w:tr>
      <w:tr w:rsidR="00136461" w14:paraId="3BD2B058" w14:textId="77777777" w:rsidTr="00AE50B4">
        <w:tc>
          <w:tcPr>
            <w:tcW w:w="3539" w:type="dxa"/>
          </w:tcPr>
          <w:p w14:paraId="7D88FA93" w14:textId="77777777" w:rsidR="00136461" w:rsidRDefault="005F7D88" w:rsidP="00136461">
            <w:pPr>
              <w:tabs>
                <w:tab w:val="right" w:pos="3323"/>
              </w:tabs>
              <w:spacing w:line="276" w:lineRule="auto"/>
            </w:pPr>
            <w:sdt>
              <w:sdtPr>
                <w:alias w:val="Type of Activity"/>
                <w:tag w:val="Type of Activity"/>
                <w:id w:val="2032685424"/>
                <w:placeholder>
                  <w:docPart w:val="A2629FFD8AE14293AF1AC736ECE5FAE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088827435"/>
              <w:placeholder>
                <w:docPart w:val="59FF5D0E89F6401D9B5AFBBB4C1032F5"/>
              </w:placeholder>
              <w:showingPlcHdr/>
              <w:text/>
            </w:sdtPr>
            <w:sdtEndPr/>
            <w:sdtContent>
              <w:p w14:paraId="7940D052" w14:textId="0B01CAED" w:rsidR="00136461" w:rsidRDefault="00136461" w:rsidP="00136461">
                <w:pPr>
                  <w:tabs>
                    <w:tab w:val="right" w:pos="3323"/>
                  </w:tabs>
                  <w:spacing w:line="276" w:lineRule="auto"/>
                </w:pPr>
                <w:r w:rsidRPr="00504C23">
                  <w:rPr>
                    <w:rStyle w:val="PlaceholderText"/>
                  </w:rPr>
                  <w:t>Click or tap here to enter text.</w:t>
                </w:r>
              </w:p>
            </w:sdtContent>
          </w:sdt>
        </w:tc>
        <w:sdt>
          <w:sdtPr>
            <w:id w:val="-1657300515"/>
            <w:placeholder>
              <w:docPart w:val="83418F4AB4E34D07A452FC84696775A1"/>
            </w:placeholder>
            <w:showingPlcHdr/>
          </w:sdtPr>
          <w:sdtEndPr/>
          <w:sdtContent>
            <w:tc>
              <w:tcPr>
                <w:tcW w:w="2835" w:type="dxa"/>
              </w:tcPr>
              <w:p w14:paraId="4684C709" w14:textId="024D4F15" w:rsidR="00136461" w:rsidRDefault="00136461" w:rsidP="00136461">
                <w:pPr>
                  <w:spacing w:line="276" w:lineRule="auto"/>
                </w:pPr>
                <w:r w:rsidRPr="00FB5782">
                  <w:rPr>
                    <w:rStyle w:val="PlaceholderText"/>
                  </w:rPr>
                  <w:t>Click or tap here to enter text.</w:t>
                </w:r>
              </w:p>
            </w:tc>
          </w:sdtContent>
        </w:sdt>
        <w:tc>
          <w:tcPr>
            <w:tcW w:w="2552" w:type="dxa"/>
          </w:tcPr>
          <w:p w14:paraId="6ED477D0" w14:textId="4BF94CAF" w:rsidR="00136461" w:rsidRPr="0022644D" w:rsidRDefault="005F7D88" w:rsidP="00136461">
            <w:pPr>
              <w:spacing w:line="276" w:lineRule="auto"/>
              <w:rPr>
                <w:rStyle w:val="PlaceholderText"/>
              </w:rPr>
            </w:pPr>
            <w:sdt>
              <w:sdtPr>
                <w:rPr>
                  <w:rStyle w:val="PlaceholderText"/>
                </w:rPr>
                <w:alias w:val="Frequency "/>
                <w:tag w:val="Frequency "/>
                <w:id w:val="-1066488265"/>
                <w:placeholder>
                  <w:docPart w:val="68246DDD39D342EE8BC3B907AD15C5CB"/>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318687704"/>
            <w:placeholder>
              <w:docPart w:val="168F6EAD75F4420EB2DF406E4A1C3430"/>
            </w:placeholder>
            <w:showingPlcHdr/>
          </w:sdtPr>
          <w:sdtEndPr>
            <w:rPr>
              <w:color w:val="000000"/>
            </w:rPr>
          </w:sdtEndPr>
          <w:sdtContent>
            <w:tc>
              <w:tcPr>
                <w:tcW w:w="1984" w:type="dxa"/>
              </w:tcPr>
              <w:p w14:paraId="680554B4" w14:textId="15CEA96E" w:rsidR="00136461" w:rsidRDefault="00136461" w:rsidP="00136461">
                <w:pPr>
                  <w:spacing w:line="276" w:lineRule="auto"/>
                </w:pPr>
                <w:r w:rsidRPr="005649E8">
                  <w:rPr>
                    <w:rStyle w:val="PlaceholderText"/>
                  </w:rPr>
                  <w:t>Click or tap here to enter text.</w:t>
                </w:r>
              </w:p>
            </w:tc>
          </w:sdtContent>
        </w:sdt>
        <w:sdt>
          <w:sdtPr>
            <w:id w:val="-1109352723"/>
            <w:placeholder>
              <w:docPart w:val="BB92D05505C446B2871D70AD9BD17FF3"/>
            </w:placeholder>
            <w:showingPlcHdr/>
          </w:sdtPr>
          <w:sdtEndPr/>
          <w:sdtContent>
            <w:tc>
              <w:tcPr>
                <w:tcW w:w="2154" w:type="dxa"/>
              </w:tcPr>
              <w:p w14:paraId="2F8F7E32" w14:textId="1C910599" w:rsidR="00136461" w:rsidRDefault="00136461" w:rsidP="00136461">
                <w:pPr>
                  <w:spacing w:line="276" w:lineRule="auto"/>
                </w:pPr>
                <w:r w:rsidRPr="005649E8">
                  <w:rPr>
                    <w:rStyle w:val="PlaceholderText"/>
                  </w:rPr>
                  <w:t>Click or tap here to enter text.</w:t>
                </w:r>
              </w:p>
            </w:tc>
          </w:sdtContent>
        </w:sdt>
        <w:sdt>
          <w:sdtPr>
            <w:id w:val="-624925491"/>
            <w:placeholder>
              <w:docPart w:val="DEA4D08D7A524A48BE72B12AA6261392"/>
            </w:placeholder>
            <w:showingPlcHdr/>
          </w:sdtPr>
          <w:sdtEndPr/>
          <w:sdtContent>
            <w:tc>
              <w:tcPr>
                <w:tcW w:w="2154" w:type="dxa"/>
              </w:tcPr>
              <w:p w14:paraId="2EE900DB" w14:textId="35A548AE" w:rsidR="00136461" w:rsidRDefault="00136461" w:rsidP="00136461">
                <w:pPr>
                  <w:spacing w:line="276" w:lineRule="auto"/>
                </w:pPr>
                <w:r w:rsidRPr="005649E8">
                  <w:rPr>
                    <w:rStyle w:val="PlaceholderText"/>
                  </w:rPr>
                  <w:t>Click or tap here to enter text.</w:t>
                </w:r>
              </w:p>
            </w:tc>
          </w:sdtContent>
        </w:sdt>
      </w:tr>
      <w:tr w:rsidR="00136461" w14:paraId="09DC2E70" w14:textId="77777777" w:rsidTr="00AE50B4">
        <w:tc>
          <w:tcPr>
            <w:tcW w:w="3539" w:type="dxa"/>
          </w:tcPr>
          <w:p w14:paraId="5C4A5038" w14:textId="77777777" w:rsidR="00136461" w:rsidRDefault="005F7D88" w:rsidP="00136461">
            <w:pPr>
              <w:tabs>
                <w:tab w:val="right" w:pos="3323"/>
              </w:tabs>
              <w:spacing w:line="276" w:lineRule="auto"/>
            </w:pPr>
            <w:sdt>
              <w:sdtPr>
                <w:alias w:val="Type of Activity"/>
                <w:tag w:val="Type of Activity"/>
                <w:id w:val="-344325483"/>
                <w:placeholder>
                  <w:docPart w:val="E1C860508EEA459F93DBE8CD8C5BD19B"/>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496997438"/>
              <w:placeholder>
                <w:docPart w:val="E87DD45249604504B73E73DF78F46E25"/>
              </w:placeholder>
              <w:showingPlcHdr/>
              <w:text/>
            </w:sdtPr>
            <w:sdtEndPr/>
            <w:sdtContent>
              <w:p w14:paraId="2408BABF" w14:textId="29F44C20" w:rsidR="00136461" w:rsidRDefault="00136461" w:rsidP="00136461">
                <w:pPr>
                  <w:tabs>
                    <w:tab w:val="right" w:pos="3323"/>
                  </w:tabs>
                  <w:spacing w:line="276" w:lineRule="auto"/>
                </w:pPr>
                <w:r w:rsidRPr="00504C23">
                  <w:rPr>
                    <w:rStyle w:val="PlaceholderText"/>
                  </w:rPr>
                  <w:t>Click or tap here to enter text.</w:t>
                </w:r>
              </w:p>
            </w:sdtContent>
          </w:sdt>
        </w:tc>
        <w:sdt>
          <w:sdtPr>
            <w:id w:val="-1039509964"/>
            <w:placeholder>
              <w:docPart w:val="0C9D4B785D8945258D84285AE340DE15"/>
            </w:placeholder>
            <w:showingPlcHdr/>
          </w:sdtPr>
          <w:sdtEndPr/>
          <w:sdtContent>
            <w:tc>
              <w:tcPr>
                <w:tcW w:w="2835" w:type="dxa"/>
              </w:tcPr>
              <w:p w14:paraId="7DF0F1F9" w14:textId="28766898" w:rsidR="00136461" w:rsidRDefault="00136461" w:rsidP="00136461">
                <w:pPr>
                  <w:spacing w:line="276" w:lineRule="auto"/>
                </w:pPr>
                <w:r w:rsidRPr="00FB5782">
                  <w:rPr>
                    <w:rStyle w:val="PlaceholderText"/>
                  </w:rPr>
                  <w:t>Click or tap here to enter text.</w:t>
                </w:r>
              </w:p>
            </w:tc>
          </w:sdtContent>
        </w:sdt>
        <w:tc>
          <w:tcPr>
            <w:tcW w:w="2552" w:type="dxa"/>
          </w:tcPr>
          <w:p w14:paraId="1F7FCD54" w14:textId="1F2C24F1" w:rsidR="00136461" w:rsidRPr="0022644D" w:rsidRDefault="005F7D88" w:rsidP="00136461">
            <w:pPr>
              <w:spacing w:line="276" w:lineRule="auto"/>
              <w:rPr>
                <w:rStyle w:val="PlaceholderText"/>
              </w:rPr>
            </w:pPr>
            <w:sdt>
              <w:sdtPr>
                <w:rPr>
                  <w:rStyle w:val="PlaceholderText"/>
                </w:rPr>
                <w:alias w:val="Frequency "/>
                <w:tag w:val="Frequency "/>
                <w:id w:val="454768465"/>
                <w:placeholder>
                  <w:docPart w:val="694B0BC871FF40279153FA491C93D1D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538550562"/>
            <w:placeholder>
              <w:docPart w:val="E9C2BF6098C641D38A4AACFC200A24F2"/>
            </w:placeholder>
            <w:showingPlcHdr/>
          </w:sdtPr>
          <w:sdtEndPr>
            <w:rPr>
              <w:color w:val="000000"/>
            </w:rPr>
          </w:sdtEndPr>
          <w:sdtContent>
            <w:tc>
              <w:tcPr>
                <w:tcW w:w="1984" w:type="dxa"/>
              </w:tcPr>
              <w:p w14:paraId="04F4CA57" w14:textId="30EA18F3" w:rsidR="00136461" w:rsidRDefault="00136461" w:rsidP="00136461">
                <w:pPr>
                  <w:spacing w:line="276" w:lineRule="auto"/>
                </w:pPr>
                <w:r w:rsidRPr="005649E8">
                  <w:rPr>
                    <w:rStyle w:val="PlaceholderText"/>
                  </w:rPr>
                  <w:t>Click or tap here to enter text.</w:t>
                </w:r>
              </w:p>
            </w:tc>
          </w:sdtContent>
        </w:sdt>
        <w:sdt>
          <w:sdtPr>
            <w:id w:val="286703219"/>
            <w:placeholder>
              <w:docPart w:val="2AEBCF55177D4A9F95165E4DD016BE95"/>
            </w:placeholder>
            <w:showingPlcHdr/>
          </w:sdtPr>
          <w:sdtEndPr/>
          <w:sdtContent>
            <w:tc>
              <w:tcPr>
                <w:tcW w:w="2154" w:type="dxa"/>
              </w:tcPr>
              <w:p w14:paraId="3E030F46" w14:textId="5C2F17E9" w:rsidR="00136461" w:rsidRDefault="00136461" w:rsidP="00136461">
                <w:pPr>
                  <w:spacing w:line="276" w:lineRule="auto"/>
                </w:pPr>
                <w:r w:rsidRPr="005649E8">
                  <w:rPr>
                    <w:rStyle w:val="PlaceholderText"/>
                  </w:rPr>
                  <w:t>Click or tap here to enter text.</w:t>
                </w:r>
              </w:p>
            </w:tc>
          </w:sdtContent>
        </w:sdt>
        <w:sdt>
          <w:sdtPr>
            <w:id w:val="-2514833"/>
            <w:placeholder>
              <w:docPart w:val="C4DF8D135F204BAE891858600FA0F440"/>
            </w:placeholder>
            <w:showingPlcHdr/>
          </w:sdtPr>
          <w:sdtEndPr/>
          <w:sdtContent>
            <w:tc>
              <w:tcPr>
                <w:tcW w:w="2154" w:type="dxa"/>
              </w:tcPr>
              <w:p w14:paraId="166DB597" w14:textId="0CD9113F" w:rsidR="00136461" w:rsidRDefault="00136461" w:rsidP="00136461">
                <w:pPr>
                  <w:spacing w:line="276" w:lineRule="auto"/>
                </w:pPr>
                <w:r w:rsidRPr="005649E8">
                  <w:rPr>
                    <w:rStyle w:val="PlaceholderText"/>
                  </w:rPr>
                  <w:t>Click or tap here to enter text.</w:t>
                </w:r>
              </w:p>
            </w:tc>
          </w:sdtContent>
        </w:sdt>
      </w:tr>
      <w:tr w:rsidR="00136461" w14:paraId="71355464" w14:textId="77777777" w:rsidTr="00AE50B4">
        <w:tc>
          <w:tcPr>
            <w:tcW w:w="3539" w:type="dxa"/>
          </w:tcPr>
          <w:p w14:paraId="7C4AAB73" w14:textId="77777777" w:rsidR="00136461" w:rsidRDefault="005F7D88" w:rsidP="00136461">
            <w:pPr>
              <w:tabs>
                <w:tab w:val="right" w:pos="3323"/>
              </w:tabs>
              <w:spacing w:line="276" w:lineRule="auto"/>
            </w:pPr>
            <w:sdt>
              <w:sdtPr>
                <w:alias w:val="Type of Activity"/>
                <w:tag w:val="Type of Activity"/>
                <w:id w:val="-1459641835"/>
                <w:placeholder>
                  <w:docPart w:val="382AA65D515A4E448FF7089E03E674E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733423180"/>
              <w:placeholder>
                <w:docPart w:val="E664A6E6EB2843B88CD14A600831C0A4"/>
              </w:placeholder>
              <w:showingPlcHdr/>
              <w:text/>
            </w:sdtPr>
            <w:sdtEndPr/>
            <w:sdtContent>
              <w:p w14:paraId="70F09EFB" w14:textId="57A0562F" w:rsidR="00136461" w:rsidRDefault="00136461" w:rsidP="00136461">
                <w:pPr>
                  <w:tabs>
                    <w:tab w:val="right" w:pos="3323"/>
                  </w:tabs>
                  <w:spacing w:line="276" w:lineRule="auto"/>
                </w:pPr>
                <w:r w:rsidRPr="00504C23">
                  <w:rPr>
                    <w:rStyle w:val="PlaceholderText"/>
                  </w:rPr>
                  <w:t>Click or tap here to enter text.</w:t>
                </w:r>
              </w:p>
            </w:sdtContent>
          </w:sdt>
        </w:tc>
        <w:sdt>
          <w:sdtPr>
            <w:id w:val="-115909863"/>
            <w:placeholder>
              <w:docPart w:val="B806EEB49D604CF789629758B9F88567"/>
            </w:placeholder>
            <w:showingPlcHdr/>
          </w:sdtPr>
          <w:sdtEndPr/>
          <w:sdtContent>
            <w:tc>
              <w:tcPr>
                <w:tcW w:w="2835" w:type="dxa"/>
              </w:tcPr>
              <w:p w14:paraId="5A100230" w14:textId="11905067" w:rsidR="00136461" w:rsidRDefault="00136461" w:rsidP="00136461">
                <w:pPr>
                  <w:spacing w:line="276" w:lineRule="auto"/>
                </w:pPr>
                <w:r w:rsidRPr="00FB5782">
                  <w:rPr>
                    <w:rStyle w:val="PlaceholderText"/>
                  </w:rPr>
                  <w:t>Click or tap here to enter text.</w:t>
                </w:r>
              </w:p>
            </w:tc>
          </w:sdtContent>
        </w:sdt>
        <w:tc>
          <w:tcPr>
            <w:tcW w:w="2552" w:type="dxa"/>
          </w:tcPr>
          <w:p w14:paraId="3330C0C8" w14:textId="117805FB" w:rsidR="00136461" w:rsidRPr="0022644D" w:rsidRDefault="005F7D88" w:rsidP="00136461">
            <w:pPr>
              <w:spacing w:line="276" w:lineRule="auto"/>
              <w:rPr>
                <w:rStyle w:val="PlaceholderText"/>
              </w:rPr>
            </w:pPr>
            <w:sdt>
              <w:sdtPr>
                <w:rPr>
                  <w:rStyle w:val="PlaceholderText"/>
                </w:rPr>
                <w:alias w:val="Frequency "/>
                <w:tag w:val="Frequency "/>
                <w:id w:val="1378205110"/>
                <w:placeholder>
                  <w:docPart w:val="BF9893C9985E45BEA0905D1ABF36B9D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946456639"/>
            <w:placeholder>
              <w:docPart w:val="FB4A57D89FEB4CFF99AD7E94A8982D74"/>
            </w:placeholder>
            <w:showingPlcHdr/>
          </w:sdtPr>
          <w:sdtEndPr>
            <w:rPr>
              <w:color w:val="000000"/>
            </w:rPr>
          </w:sdtEndPr>
          <w:sdtContent>
            <w:tc>
              <w:tcPr>
                <w:tcW w:w="1984" w:type="dxa"/>
              </w:tcPr>
              <w:p w14:paraId="70608E39" w14:textId="1CAC5402" w:rsidR="00136461" w:rsidRDefault="00136461" w:rsidP="00136461">
                <w:pPr>
                  <w:spacing w:line="276" w:lineRule="auto"/>
                </w:pPr>
                <w:r w:rsidRPr="005649E8">
                  <w:rPr>
                    <w:rStyle w:val="PlaceholderText"/>
                  </w:rPr>
                  <w:t>Click or tap here to enter text.</w:t>
                </w:r>
              </w:p>
            </w:tc>
          </w:sdtContent>
        </w:sdt>
        <w:sdt>
          <w:sdtPr>
            <w:id w:val="-1192750930"/>
            <w:placeholder>
              <w:docPart w:val="17AEA5FEB3EC4266B98235CDE6C42E57"/>
            </w:placeholder>
            <w:showingPlcHdr/>
          </w:sdtPr>
          <w:sdtEndPr/>
          <w:sdtContent>
            <w:tc>
              <w:tcPr>
                <w:tcW w:w="2154" w:type="dxa"/>
              </w:tcPr>
              <w:p w14:paraId="433D0B2E" w14:textId="0F108AFD" w:rsidR="00136461" w:rsidRDefault="00136461" w:rsidP="00136461">
                <w:pPr>
                  <w:spacing w:line="276" w:lineRule="auto"/>
                </w:pPr>
                <w:r w:rsidRPr="005649E8">
                  <w:rPr>
                    <w:rStyle w:val="PlaceholderText"/>
                  </w:rPr>
                  <w:t>Click or tap here to enter text.</w:t>
                </w:r>
              </w:p>
            </w:tc>
          </w:sdtContent>
        </w:sdt>
        <w:sdt>
          <w:sdtPr>
            <w:id w:val="-1173481355"/>
            <w:placeholder>
              <w:docPart w:val="301BC5FC19B1459CB30C5DBFB4446905"/>
            </w:placeholder>
            <w:showingPlcHdr/>
          </w:sdtPr>
          <w:sdtEndPr/>
          <w:sdtContent>
            <w:tc>
              <w:tcPr>
                <w:tcW w:w="2154" w:type="dxa"/>
              </w:tcPr>
              <w:p w14:paraId="17E2C1E6" w14:textId="428CFBA3" w:rsidR="00136461" w:rsidRDefault="00136461" w:rsidP="00136461">
                <w:pPr>
                  <w:spacing w:line="276" w:lineRule="auto"/>
                </w:pPr>
                <w:r w:rsidRPr="005649E8">
                  <w:rPr>
                    <w:rStyle w:val="PlaceholderText"/>
                  </w:rPr>
                  <w:t>Click or tap here to enter text.</w:t>
                </w:r>
              </w:p>
            </w:tc>
          </w:sdtContent>
        </w:sdt>
      </w:tr>
      <w:tr w:rsidR="00136461" w14:paraId="47138E1F" w14:textId="77777777" w:rsidTr="00AE50B4">
        <w:tc>
          <w:tcPr>
            <w:tcW w:w="3539" w:type="dxa"/>
          </w:tcPr>
          <w:p w14:paraId="7F598881" w14:textId="77777777" w:rsidR="00136461" w:rsidRDefault="005F7D88" w:rsidP="00136461">
            <w:pPr>
              <w:tabs>
                <w:tab w:val="right" w:pos="3323"/>
              </w:tabs>
              <w:spacing w:line="276" w:lineRule="auto"/>
            </w:pPr>
            <w:sdt>
              <w:sdtPr>
                <w:alias w:val="Type of Activity"/>
                <w:tag w:val="Type of Activity"/>
                <w:id w:val="-521475033"/>
                <w:placeholder>
                  <w:docPart w:val="B1858ADA57A8452FA7D590D325C6288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87252040"/>
              <w:placeholder>
                <w:docPart w:val="DC71482EE6D74C4CBDFBF02D478B2F45"/>
              </w:placeholder>
              <w:showingPlcHdr/>
              <w:text/>
            </w:sdtPr>
            <w:sdtEndPr/>
            <w:sdtContent>
              <w:p w14:paraId="08324331" w14:textId="28D6A77D" w:rsidR="00136461" w:rsidRDefault="00136461" w:rsidP="00136461">
                <w:pPr>
                  <w:tabs>
                    <w:tab w:val="right" w:pos="3323"/>
                  </w:tabs>
                  <w:spacing w:line="276" w:lineRule="auto"/>
                </w:pPr>
                <w:r w:rsidRPr="00504C23">
                  <w:rPr>
                    <w:rStyle w:val="PlaceholderText"/>
                  </w:rPr>
                  <w:t>Click or tap here to enter text.</w:t>
                </w:r>
              </w:p>
            </w:sdtContent>
          </w:sdt>
        </w:tc>
        <w:sdt>
          <w:sdtPr>
            <w:id w:val="-1306622761"/>
            <w:placeholder>
              <w:docPart w:val="803B0D352BBF4070963011206F96E2D6"/>
            </w:placeholder>
            <w:showingPlcHdr/>
          </w:sdtPr>
          <w:sdtEndPr/>
          <w:sdtContent>
            <w:tc>
              <w:tcPr>
                <w:tcW w:w="2835" w:type="dxa"/>
              </w:tcPr>
              <w:p w14:paraId="0B487516" w14:textId="3F3D1E5F" w:rsidR="00136461" w:rsidRDefault="00136461" w:rsidP="00136461">
                <w:pPr>
                  <w:spacing w:line="276" w:lineRule="auto"/>
                </w:pPr>
                <w:r w:rsidRPr="00FB5782">
                  <w:rPr>
                    <w:rStyle w:val="PlaceholderText"/>
                  </w:rPr>
                  <w:t>Click or tap here to enter text.</w:t>
                </w:r>
              </w:p>
            </w:tc>
          </w:sdtContent>
        </w:sdt>
        <w:tc>
          <w:tcPr>
            <w:tcW w:w="2552" w:type="dxa"/>
          </w:tcPr>
          <w:p w14:paraId="75C08F00" w14:textId="168E9703" w:rsidR="00136461" w:rsidRPr="0022644D" w:rsidRDefault="005F7D88" w:rsidP="00136461">
            <w:pPr>
              <w:spacing w:line="276" w:lineRule="auto"/>
              <w:rPr>
                <w:rStyle w:val="PlaceholderText"/>
              </w:rPr>
            </w:pPr>
            <w:sdt>
              <w:sdtPr>
                <w:rPr>
                  <w:rStyle w:val="PlaceholderText"/>
                </w:rPr>
                <w:alias w:val="Frequency "/>
                <w:tag w:val="Frequency "/>
                <w:id w:val="-1917774141"/>
                <w:placeholder>
                  <w:docPart w:val="A3621AFF379040C1BA12E0FF0F6E6EF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684138704"/>
            <w:placeholder>
              <w:docPart w:val="0BB6D7887BE74298856D9BB57F39E2FC"/>
            </w:placeholder>
            <w:showingPlcHdr/>
          </w:sdtPr>
          <w:sdtEndPr>
            <w:rPr>
              <w:color w:val="000000"/>
            </w:rPr>
          </w:sdtEndPr>
          <w:sdtContent>
            <w:tc>
              <w:tcPr>
                <w:tcW w:w="1984" w:type="dxa"/>
              </w:tcPr>
              <w:p w14:paraId="773AF42C" w14:textId="4CE4EE9A" w:rsidR="00136461" w:rsidRDefault="00136461" w:rsidP="00136461">
                <w:pPr>
                  <w:spacing w:line="276" w:lineRule="auto"/>
                </w:pPr>
                <w:r w:rsidRPr="005649E8">
                  <w:rPr>
                    <w:rStyle w:val="PlaceholderText"/>
                  </w:rPr>
                  <w:t>Click or tap here to enter text.</w:t>
                </w:r>
              </w:p>
            </w:tc>
          </w:sdtContent>
        </w:sdt>
        <w:sdt>
          <w:sdtPr>
            <w:id w:val="1169065467"/>
            <w:placeholder>
              <w:docPart w:val="AF126751276F454C8319E9C077F568BB"/>
            </w:placeholder>
            <w:showingPlcHdr/>
          </w:sdtPr>
          <w:sdtEndPr/>
          <w:sdtContent>
            <w:tc>
              <w:tcPr>
                <w:tcW w:w="2154" w:type="dxa"/>
              </w:tcPr>
              <w:p w14:paraId="2BB641E2" w14:textId="2D848E33" w:rsidR="00136461" w:rsidRDefault="00136461" w:rsidP="00136461">
                <w:pPr>
                  <w:spacing w:line="276" w:lineRule="auto"/>
                </w:pPr>
                <w:r w:rsidRPr="005649E8">
                  <w:rPr>
                    <w:rStyle w:val="PlaceholderText"/>
                  </w:rPr>
                  <w:t>Click or tap here to enter text.</w:t>
                </w:r>
              </w:p>
            </w:tc>
          </w:sdtContent>
        </w:sdt>
        <w:sdt>
          <w:sdtPr>
            <w:id w:val="165215082"/>
            <w:placeholder>
              <w:docPart w:val="4E6A5D2D8EF2402A81F91737F50DC297"/>
            </w:placeholder>
            <w:showingPlcHdr/>
          </w:sdtPr>
          <w:sdtEndPr/>
          <w:sdtContent>
            <w:tc>
              <w:tcPr>
                <w:tcW w:w="2154" w:type="dxa"/>
              </w:tcPr>
              <w:p w14:paraId="0A0A455C" w14:textId="457D55F0" w:rsidR="00136461" w:rsidRDefault="00136461" w:rsidP="00136461">
                <w:pPr>
                  <w:spacing w:line="276" w:lineRule="auto"/>
                </w:pPr>
                <w:r w:rsidRPr="005649E8">
                  <w:rPr>
                    <w:rStyle w:val="PlaceholderText"/>
                  </w:rPr>
                  <w:t>Click or tap here to enter text.</w:t>
                </w:r>
              </w:p>
            </w:tc>
          </w:sdtContent>
        </w:sdt>
      </w:tr>
      <w:tr w:rsidR="00136461" w14:paraId="191DC38B" w14:textId="77777777" w:rsidTr="00AE50B4">
        <w:tc>
          <w:tcPr>
            <w:tcW w:w="3539" w:type="dxa"/>
          </w:tcPr>
          <w:p w14:paraId="2F9F3258" w14:textId="77777777" w:rsidR="00136461" w:rsidRDefault="005F7D88" w:rsidP="00136461">
            <w:pPr>
              <w:tabs>
                <w:tab w:val="right" w:pos="3323"/>
              </w:tabs>
              <w:spacing w:line="276" w:lineRule="auto"/>
            </w:pPr>
            <w:sdt>
              <w:sdtPr>
                <w:alias w:val="Type of Activity"/>
                <w:tag w:val="Type of Activity"/>
                <w:id w:val="-2136782488"/>
                <w:placeholder>
                  <w:docPart w:val="8E319A0E29414E159FC86395EBE7084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976185243"/>
              <w:placeholder>
                <w:docPart w:val="AD62F4379E8E4004899640E5CB358872"/>
              </w:placeholder>
              <w:showingPlcHdr/>
              <w:text/>
            </w:sdtPr>
            <w:sdtEndPr/>
            <w:sdtContent>
              <w:p w14:paraId="3B5F0222" w14:textId="095B39CE" w:rsidR="00136461" w:rsidRDefault="00136461" w:rsidP="00136461">
                <w:pPr>
                  <w:tabs>
                    <w:tab w:val="right" w:pos="3323"/>
                  </w:tabs>
                  <w:spacing w:line="276" w:lineRule="auto"/>
                </w:pPr>
                <w:r w:rsidRPr="00504C23">
                  <w:rPr>
                    <w:rStyle w:val="PlaceholderText"/>
                  </w:rPr>
                  <w:t>Click or tap here to enter text.</w:t>
                </w:r>
              </w:p>
            </w:sdtContent>
          </w:sdt>
        </w:tc>
        <w:sdt>
          <w:sdtPr>
            <w:id w:val="466487244"/>
            <w:placeholder>
              <w:docPart w:val="9D20E3FA377B4308BD5AC79F4AFC712E"/>
            </w:placeholder>
            <w:showingPlcHdr/>
          </w:sdtPr>
          <w:sdtEndPr/>
          <w:sdtContent>
            <w:tc>
              <w:tcPr>
                <w:tcW w:w="2835" w:type="dxa"/>
              </w:tcPr>
              <w:p w14:paraId="46E1A1B3" w14:textId="37C9A806" w:rsidR="00136461" w:rsidRDefault="00136461" w:rsidP="00136461">
                <w:pPr>
                  <w:spacing w:line="276" w:lineRule="auto"/>
                </w:pPr>
                <w:r w:rsidRPr="00FB5782">
                  <w:rPr>
                    <w:rStyle w:val="PlaceholderText"/>
                  </w:rPr>
                  <w:t>Click or tap here to enter text.</w:t>
                </w:r>
              </w:p>
            </w:tc>
          </w:sdtContent>
        </w:sdt>
        <w:tc>
          <w:tcPr>
            <w:tcW w:w="2552" w:type="dxa"/>
          </w:tcPr>
          <w:p w14:paraId="59053794" w14:textId="472BC92E" w:rsidR="00136461" w:rsidRPr="0022644D" w:rsidRDefault="005F7D88" w:rsidP="00136461">
            <w:pPr>
              <w:spacing w:line="276" w:lineRule="auto"/>
              <w:rPr>
                <w:rStyle w:val="PlaceholderText"/>
              </w:rPr>
            </w:pPr>
            <w:sdt>
              <w:sdtPr>
                <w:rPr>
                  <w:rStyle w:val="PlaceholderText"/>
                </w:rPr>
                <w:alias w:val="Frequency "/>
                <w:tag w:val="Frequency "/>
                <w:id w:val="1033303251"/>
                <w:placeholder>
                  <w:docPart w:val="A754E6B4737D493A833014204892D95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481662473"/>
            <w:placeholder>
              <w:docPart w:val="CCC3A581F5694840A143E3755310D6C5"/>
            </w:placeholder>
            <w:showingPlcHdr/>
          </w:sdtPr>
          <w:sdtEndPr>
            <w:rPr>
              <w:color w:val="000000"/>
            </w:rPr>
          </w:sdtEndPr>
          <w:sdtContent>
            <w:tc>
              <w:tcPr>
                <w:tcW w:w="1984" w:type="dxa"/>
              </w:tcPr>
              <w:p w14:paraId="383203A8" w14:textId="1EF6065C" w:rsidR="00136461" w:rsidRDefault="00136461" w:rsidP="00136461">
                <w:pPr>
                  <w:spacing w:line="276" w:lineRule="auto"/>
                </w:pPr>
                <w:r w:rsidRPr="005649E8">
                  <w:rPr>
                    <w:rStyle w:val="PlaceholderText"/>
                  </w:rPr>
                  <w:t>Click or tap here to enter text.</w:t>
                </w:r>
              </w:p>
            </w:tc>
          </w:sdtContent>
        </w:sdt>
        <w:sdt>
          <w:sdtPr>
            <w:id w:val="869257621"/>
            <w:placeholder>
              <w:docPart w:val="2AD2471D4C1C45E9A0B0D8E89B0E2776"/>
            </w:placeholder>
            <w:showingPlcHdr/>
          </w:sdtPr>
          <w:sdtEndPr/>
          <w:sdtContent>
            <w:tc>
              <w:tcPr>
                <w:tcW w:w="2154" w:type="dxa"/>
              </w:tcPr>
              <w:p w14:paraId="71C3042B" w14:textId="4D7BE31C" w:rsidR="00136461" w:rsidRDefault="00136461" w:rsidP="00136461">
                <w:pPr>
                  <w:spacing w:line="276" w:lineRule="auto"/>
                </w:pPr>
                <w:r w:rsidRPr="005649E8">
                  <w:rPr>
                    <w:rStyle w:val="PlaceholderText"/>
                  </w:rPr>
                  <w:t>Click or tap here to enter text.</w:t>
                </w:r>
              </w:p>
            </w:tc>
          </w:sdtContent>
        </w:sdt>
        <w:sdt>
          <w:sdtPr>
            <w:id w:val="469567243"/>
            <w:placeholder>
              <w:docPart w:val="539354F1B7D04B7C8C67BB1FE0D29420"/>
            </w:placeholder>
            <w:showingPlcHdr/>
          </w:sdtPr>
          <w:sdtEndPr/>
          <w:sdtContent>
            <w:tc>
              <w:tcPr>
                <w:tcW w:w="2154" w:type="dxa"/>
              </w:tcPr>
              <w:p w14:paraId="6183D20A" w14:textId="3641345F" w:rsidR="00136461" w:rsidRDefault="00136461" w:rsidP="00136461">
                <w:pPr>
                  <w:spacing w:line="276" w:lineRule="auto"/>
                </w:pPr>
                <w:r w:rsidRPr="005649E8">
                  <w:rPr>
                    <w:rStyle w:val="PlaceholderText"/>
                  </w:rPr>
                  <w:t>Click or tap here to enter text.</w:t>
                </w:r>
              </w:p>
            </w:tc>
          </w:sdtContent>
        </w:sdt>
      </w:tr>
      <w:tr w:rsidR="00136461" w14:paraId="72FDDCFD" w14:textId="77777777" w:rsidTr="00AE50B4">
        <w:tc>
          <w:tcPr>
            <w:tcW w:w="3539" w:type="dxa"/>
          </w:tcPr>
          <w:p w14:paraId="09128977" w14:textId="77777777" w:rsidR="00136461" w:rsidRDefault="005F7D88" w:rsidP="00136461">
            <w:pPr>
              <w:tabs>
                <w:tab w:val="right" w:pos="3323"/>
              </w:tabs>
              <w:spacing w:line="276" w:lineRule="auto"/>
            </w:pPr>
            <w:sdt>
              <w:sdtPr>
                <w:alias w:val="Type of Activity"/>
                <w:tag w:val="Type of Activity"/>
                <w:id w:val="2057885503"/>
                <w:placeholder>
                  <w:docPart w:val="8571FE9D4E41443B9AD0D1F04118BA1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24512173"/>
              <w:placeholder>
                <w:docPart w:val="BDA5CF5A14FF43E9B38E6F7568E4E263"/>
              </w:placeholder>
              <w:showingPlcHdr/>
              <w:text/>
            </w:sdtPr>
            <w:sdtEndPr/>
            <w:sdtContent>
              <w:p w14:paraId="21CA4515" w14:textId="27304D7C" w:rsidR="00136461" w:rsidRDefault="00136461" w:rsidP="00136461">
                <w:pPr>
                  <w:tabs>
                    <w:tab w:val="right" w:pos="3323"/>
                  </w:tabs>
                  <w:spacing w:line="276" w:lineRule="auto"/>
                </w:pPr>
                <w:r w:rsidRPr="00504C23">
                  <w:rPr>
                    <w:rStyle w:val="PlaceholderText"/>
                  </w:rPr>
                  <w:t>Click or tap here to enter text.</w:t>
                </w:r>
              </w:p>
            </w:sdtContent>
          </w:sdt>
        </w:tc>
        <w:sdt>
          <w:sdtPr>
            <w:id w:val="-857269311"/>
            <w:placeholder>
              <w:docPart w:val="35EE0B2435E84973AF01F69C6D660DFF"/>
            </w:placeholder>
            <w:showingPlcHdr/>
          </w:sdtPr>
          <w:sdtEndPr/>
          <w:sdtContent>
            <w:tc>
              <w:tcPr>
                <w:tcW w:w="2835" w:type="dxa"/>
              </w:tcPr>
              <w:p w14:paraId="67C90BBF" w14:textId="031DC4B2" w:rsidR="00136461" w:rsidRDefault="00136461" w:rsidP="00136461">
                <w:pPr>
                  <w:spacing w:line="276" w:lineRule="auto"/>
                </w:pPr>
                <w:r w:rsidRPr="00FB5782">
                  <w:rPr>
                    <w:rStyle w:val="PlaceholderText"/>
                  </w:rPr>
                  <w:t>Click or tap here to enter text.</w:t>
                </w:r>
              </w:p>
            </w:tc>
          </w:sdtContent>
        </w:sdt>
        <w:tc>
          <w:tcPr>
            <w:tcW w:w="2552" w:type="dxa"/>
          </w:tcPr>
          <w:p w14:paraId="26D4856A" w14:textId="076D0265" w:rsidR="00136461" w:rsidRPr="0022644D" w:rsidRDefault="005F7D88" w:rsidP="00136461">
            <w:pPr>
              <w:spacing w:line="276" w:lineRule="auto"/>
              <w:rPr>
                <w:rStyle w:val="PlaceholderText"/>
              </w:rPr>
            </w:pPr>
            <w:sdt>
              <w:sdtPr>
                <w:rPr>
                  <w:rStyle w:val="PlaceholderText"/>
                </w:rPr>
                <w:alias w:val="Frequency "/>
                <w:tag w:val="Frequency "/>
                <w:id w:val="-1935893822"/>
                <w:placeholder>
                  <w:docPart w:val="8C6BBDA0AE9B4D93BFFE8C7FF0CF3CC2"/>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358462189"/>
            <w:placeholder>
              <w:docPart w:val="E69ACBA1D53548018012F5C1729141DB"/>
            </w:placeholder>
            <w:showingPlcHdr/>
          </w:sdtPr>
          <w:sdtEndPr>
            <w:rPr>
              <w:color w:val="000000"/>
            </w:rPr>
          </w:sdtEndPr>
          <w:sdtContent>
            <w:tc>
              <w:tcPr>
                <w:tcW w:w="1984" w:type="dxa"/>
              </w:tcPr>
              <w:p w14:paraId="420F03FB" w14:textId="6D1EA719" w:rsidR="00136461" w:rsidRDefault="00136461" w:rsidP="00136461">
                <w:pPr>
                  <w:spacing w:line="276" w:lineRule="auto"/>
                </w:pPr>
                <w:r w:rsidRPr="005649E8">
                  <w:rPr>
                    <w:rStyle w:val="PlaceholderText"/>
                  </w:rPr>
                  <w:t>Click or tap here to enter text.</w:t>
                </w:r>
              </w:p>
            </w:tc>
          </w:sdtContent>
        </w:sdt>
        <w:sdt>
          <w:sdtPr>
            <w:id w:val="663443245"/>
            <w:placeholder>
              <w:docPart w:val="701D33D6D05C44B5B450427A6398BC48"/>
            </w:placeholder>
            <w:showingPlcHdr/>
          </w:sdtPr>
          <w:sdtEndPr/>
          <w:sdtContent>
            <w:tc>
              <w:tcPr>
                <w:tcW w:w="2154" w:type="dxa"/>
              </w:tcPr>
              <w:p w14:paraId="5518912B" w14:textId="59E297CE" w:rsidR="00136461" w:rsidRDefault="00136461" w:rsidP="00136461">
                <w:pPr>
                  <w:spacing w:line="276" w:lineRule="auto"/>
                </w:pPr>
                <w:r w:rsidRPr="005649E8">
                  <w:rPr>
                    <w:rStyle w:val="PlaceholderText"/>
                  </w:rPr>
                  <w:t>Click or tap here to enter text.</w:t>
                </w:r>
              </w:p>
            </w:tc>
          </w:sdtContent>
        </w:sdt>
        <w:sdt>
          <w:sdtPr>
            <w:id w:val="-1358034329"/>
            <w:placeholder>
              <w:docPart w:val="96C4918917594E7FA64DE66ED9DCB7E1"/>
            </w:placeholder>
            <w:showingPlcHdr/>
          </w:sdtPr>
          <w:sdtEndPr/>
          <w:sdtContent>
            <w:tc>
              <w:tcPr>
                <w:tcW w:w="2154" w:type="dxa"/>
              </w:tcPr>
              <w:p w14:paraId="2A86086C" w14:textId="2D298107" w:rsidR="00136461" w:rsidRDefault="00136461" w:rsidP="00136461">
                <w:pPr>
                  <w:spacing w:line="276" w:lineRule="auto"/>
                </w:pPr>
                <w:r w:rsidRPr="005649E8">
                  <w:rPr>
                    <w:rStyle w:val="PlaceholderText"/>
                  </w:rPr>
                  <w:t>Click or tap here to enter text.</w:t>
                </w:r>
              </w:p>
            </w:tc>
          </w:sdtContent>
        </w:sdt>
      </w:tr>
      <w:tr w:rsidR="00136461" w14:paraId="14AB57DE" w14:textId="77777777" w:rsidTr="00AE50B4">
        <w:tc>
          <w:tcPr>
            <w:tcW w:w="3539" w:type="dxa"/>
          </w:tcPr>
          <w:p w14:paraId="747472DC" w14:textId="77777777" w:rsidR="00136461" w:rsidRDefault="005F7D88" w:rsidP="00136461">
            <w:pPr>
              <w:tabs>
                <w:tab w:val="right" w:pos="3323"/>
              </w:tabs>
              <w:spacing w:line="276" w:lineRule="auto"/>
            </w:pPr>
            <w:sdt>
              <w:sdtPr>
                <w:alias w:val="Type of Activity"/>
                <w:tag w:val="Type of Activity"/>
                <w:id w:val="792331229"/>
                <w:placeholder>
                  <w:docPart w:val="EDB467F0E5C94447B8BE711BDE78224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091344644"/>
              <w:placeholder>
                <w:docPart w:val="8272F432DD8A4DFA87B823225A153526"/>
              </w:placeholder>
              <w:showingPlcHdr/>
              <w:text/>
            </w:sdtPr>
            <w:sdtEndPr/>
            <w:sdtContent>
              <w:p w14:paraId="64A8013E" w14:textId="32676319" w:rsidR="00136461" w:rsidRDefault="00136461" w:rsidP="00136461">
                <w:pPr>
                  <w:tabs>
                    <w:tab w:val="right" w:pos="3323"/>
                  </w:tabs>
                  <w:spacing w:line="276" w:lineRule="auto"/>
                </w:pPr>
                <w:r w:rsidRPr="00504C23">
                  <w:rPr>
                    <w:rStyle w:val="PlaceholderText"/>
                  </w:rPr>
                  <w:t>Click or tap here to enter text.</w:t>
                </w:r>
              </w:p>
            </w:sdtContent>
          </w:sdt>
        </w:tc>
        <w:sdt>
          <w:sdtPr>
            <w:id w:val="-1908524809"/>
            <w:placeholder>
              <w:docPart w:val="AE58449645E74242A33AC2FE52A2BED3"/>
            </w:placeholder>
            <w:showingPlcHdr/>
          </w:sdtPr>
          <w:sdtEndPr/>
          <w:sdtContent>
            <w:tc>
              <w:tcPr>
                <w:tcW w:w="2835" w:type="dxa"/>
              </w:tcPr>
              <w:p w14:paraId="1C449260" w14:textId="5E7EC796" w:rsidR="00136461" w:rsidRDefault="00136461" w:rsidP="00136461">
                <w:pPr>
                  <w:spacing w:line="276" w:lineRule="auto"/>
                </w:pPr>
                <w:r w:rsidRPr="00FB5782">
                  <w:rPr>
                    <w:rStyle w:val="PlaceholderText"/>
                  </w:rPr>
                  <w:t>Click or tap here to enter text.</w:t>
                </w:r>
              </w:p>
            </w:tc>
          </w:sdtContent>
        </w:sdt>
        <w:tc>
          <w:tcPr>
            <w:tcW w:w="2552" w:type="dxa"/>
          </w:tcPr>
          <w:p w14:paraId="0DB0211A" w14:textId="70E2BA97" w:rsidR="00136461" w:rsidRPr="0022644D" w:rsidRDefault="005F7D88" w:rsidP="00136461">
            <w:pPr>
              <w:spacing w:line="276" w:lineRule="auto"/>
              <w:rPr>
                <w:rStyle w:val="PlaceholderText"/>
              </w:rPr>
            </w:pPr>
            <w:sdt>
              <w:sdtPr>
                <w:rPr>
                  <w:rStyle w:val="PlaceholderText"/>
                </w:rPr>
                <w:alias w:val="Frequency "/>
                <w:tag w:val="Frequency "/>
                <w:id w:val="-601800957"/>
                <w:placeholder>
                  <w:docPart w:val="AF14670892BE4BDC812040B37791C7D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741632708"/>
            <w:placeholder>
              <w:docPart w:val="FD43A0512C7D47F78ACBD5B34C7C4574"/>
            </w:placeholder>
            <w:showingPlcHdr/>
          </w:sdtPr>
          <w:sdtEndPr>
            <w:rPr>
              <w:color w:val="000000"/>
            </w:rPr>
          </w:sdtEndPr>
          <w:sdtContent>
            <w:tc>
              <w:tcPr>
                <w:tcW w:w="1984" w:type="dxa"/>
              </w:tcPr>
              <w:p w14:paraId="38F2AD13" w14:textId="128B3DF9" w:rsidR="00136461" w:rsidRDefault="00136461" w:rsidP="00136461">
                <w:pPr>
                  <w:spacing w:line="276" w:lineRule="auto"/>
                </w:pPr>
                <w:r w:rsidRPr="005649E8">
                  <w:rPr>
                    <w:rStyle w:val="PlaceholderText"/>
                  </w:rPr>
                  <w:t>Click or tap here to enter text.</w:t>
                </w:r>
              </w:p>
            </w:tc>
          </w:sdtContent>
        </w:sdt>
        <w:sdt>
          <w:sdtPr>
            <w:id w:val="270365402"/>
            <w:placeholder>
              <w:docPart w:val="735C23C8BD124BF38D8AC7C9AF37FC42"/>
            </w:placeholder>
            <w:showingPlcHdr/>
          </w:sdtPr>
          <w:sdtEndPr/>
          <w:sdtContent>
            <w:tc>
              <w:tcPr>
                <w:tcW w:w="2154" w:type="dxa"/>
              </w:tcPr>
              <w:p w14:paraId="50E68872" w14:textId="329EC434" w:rsidR="00136461" w:rsidRDefault="00136461" w:rsidP="00136461">
                <w:pPr>
                  <w:spacing w:line="276" w:lineRule="auto"/>
                </w:pPr>
                <w:r w:rsidRPr="005649E8">
                  <w:rPr>
                    <w:rStyle w:val="PlaceholderText"/>
                  </w:rPr>
                  <w:t>Click or tap here to enter text.</w:t>
                </w:r>
              </w:p>
            </w:tc>
          </w:sdtContent>
        </w:sdt>
        <w:sdt>
          <w:sdtPr>
            <w:id w:val="1319541284"/>
            <w:placeholder>
              <w:docPart w:val="A24324E4A6A64F5FB6A61B21992775EB"/>
            </w:placeholder>
            <w:showingPlcHdr/>
          </w:sdtPr>
          <w:sdtEndPr/>
          <w:sdtContent>
            <w:tc>
              <w:tcPr>
                <w:tcW w:w="2154" w:type="dxa"/>
              </w:tcPr>
              <w:p w14:paraId="370D4F63" w14:textId="625C430C" w:rsidR="00136461" w:rsidRDefault="00136461" w:rsidP="00136461">
                <w:pPr>
                  <w:spacing w:line="276" w:lineRule="auto"/>
                </w:pPr>
                <w:r w:rsidRPr="005649E8">
                  <w:rPr>
                    <w:rStyle w:val="PlaceholderText"/>
                  </w:rPr>
                  <w:t>Click or tap here to enter text.</w:t>
                </w:r>
              </w:p>
            </w:tc>
          </w:sdtContent>
        </w:sdt>
      </w:tr>
      <w:tr w:rsidR="00136461" w14:paraId="7D16583B" w14:textId="77777777" w:rsidTr="00AE50B4">
        <w:tc>
          <w:tcPr>
            <w:tcW w:w="3539" w:type="dxa"/>
          </w:tcPr>
          <w:p w14:paraId="2EF81414" w14:textId="77777777" w:rsidR="00136461" w:rsidRDefault="005F7D88" w:rsidP="00136461">
            <w:pPr>
              <w:tabs>
                <w:tab w:val="right" w:pos="3323"/>
              </w:tabs>
              <w:spacing w:line="276" w:lineRule="auto"/>
            </w:pPr>
            <w:sdt>
              <w:sdtPr>
                <w:alias w:val="Type of Activity"/>
                <w:tag w:val="Type of Activity"/>
                <w:id w:val="392622076"/>
                <w:placeholder>
                  <w:docPart w:val="D328A386396241138B5B97C1AEDCBD7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66927558"/>
              <w:placeholder>
                <w:docPart w:val="B20419ED67854B0CAA92490C4600EC9D"/>
              </w:placeholder>
              <w:showingPlcHdr/>
              <w:text/>
            </w:sdtPr>
            <w:sdtEndPr/>
            <w:sdtContent>
              <w:p w14:paraId="71E0D294" w14:textId="7E271921" w:rsidR="00136461" w:rsidRDefault="00136461" w:rsidP="00136461">
                <w:pPr>
                  <w:tabs>
                    <w:tab w:val="right" w:pos="3323"/>
                  </w:tabs>
                  <w:spacing w:line="276" w:lineRule="auto"/>
                </w:pPr>
                <w:r w:rsidRPr="00504C23">
                  <w:rPr>
                    <w:rStyle w:val="PlaceholderText"/>
                  </w:rPr>
                  <w:t>Click or tap here to enter text.</w:t>
                </w:r>
              </w:p>
            </w:sdtContent>
          </w:sdt>
        </w:tc>
        <w:sdt>
          <w:sdtPr>
            <w:id w:val="1555033008"/>
            <w:placeholder>
              <w:docPart w:val="7EC795941403410B8F31B2769FFDBEF5"/>
            </w:placeholder>
            <w:showingPlcHdr/>
          </w:sdtPr>
          <w:sdtEndPr/>
          <w:sdtContent>
            <w:tc>
              <w:tcPr>
                <w:tcW w:w="2835" w:type="dxa"/>
              </w:tcPr>
              <w:p w14:paraId="58FB5C05" w14:textId="1E7131C0" w:rsidR="00136461" w:rsidRDefault="00136461" w:rsidP="00136461">
                <w:pPr>
                  <w:spacing w:line="276" w:lineRule="auto"/>
                </w:pPr>
                <w:r w:rsidRPr="00FB5782">
                  <w:rPr>
                    <w:rStyle w:val="PlaceholderText"/>
                  </w:rPr>
                  <w:t>Click or tap here to enter text.</w:t>
                </w:r>
              </w:p>
            </w:tc>
          </w:sdtContent>
        </w:sdt>
        <w:tc>
          <w:tcPr>
            <w:tcW w:w="2552" w:type="dxa"/>
          </w:tcPr>
          <w:p w14:paraId="3E060728" w14:textId="4FCCB86D" w:rsidR="00136461" w:rsidRPr="0022644D" w:rsidRDefault="005F7D88" w:rsidP="00136461">
            <w:pPr>
              <w:spacing w:line="276" w:lineRule="auto"/>
              <w:rPr>
                <w:rStyle w:val="PlaceholderText"/>
              </w:rPr>
            </w:pPr>
            <w:sdt>
              <w:sdtPr>
                <w:rPr>
                  <w:rStyle w:val="PlaceholderText"/>
                </w:rPr>
                <w:alias w:val="Frequency "/>
                <w:tag w:val="Frequency "/>
                <w:id w:val="-1346091935"/>
                <w:placeholder>
                  <w:docPart w:val="BB4DD27FF50D462E82807DD27490206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778018449"/>
            <w:placeholder>
              <w:docPart w:val="06C83B56EC6349428890267AE07779E6"/>
            </w:placeholder>
            <w:showingPlcHdr/>
          </w:sdtPr>
          <w:sdtEndPr>
            <w:rPr>
              <w:color w:val="000000"/>
            </w:rPr>
          </w:sdtEndPr>
          <w:sdtContent>
            <w:tc>
              <w:tcPr>
                <w:tcW w:w="1984" w:type="dxa"/>
              </w:tcPr>
              <w:p w14:paraId="084D4D1F" w14:textId="6CBD41D7" w:rsidR="00136461" w:rsidRDefault="00136461" w:rsidP="00136461">
                <w:pPr>
                  <w:spacing w:line="276" w:lineRule="auto"/>
                </w:pPr>
                <w:r w:rsidRPr="005649E8">
                  <w:rPr>
                    <w:rStyle w:val="PlaceholderText"/>
                  </w:rPr>
                  <w:t>Click or tap here to enter text.</w:t>
                </w:r>
              </w:p>
            </w:tc>
          </w:sdtContent>
        </w:sdt>
        <w:sdt>
          <w:sdtPr>
            <w:id w:val="-990719369"/>
            <w:placeholder>
              <w:docPart w:val="D773DECD60A64942AC5F85A9F0239FF3"/>
            </w:placeholder>
            <w:showingPlcHdr/>
          </w:sdtPr>
          <w:sdtEndPr/>
          <w:sdtContent>
            <w:tc>
              <w:tcPr>
                <w:tcW w:w="2154" w:type="dxa"/>
              </w:tcPr>
              <w:p w14:paraId="18944B99" w14:textId="4426D5CC" w:rsidR="00136461" w:rsidRDefault="00136461" w:rsidP="00136461">
                <w:pPr>
                  <w:spacing w:line="276" w:lineRule="auto"/>
                </w:pPr>
                <w:r w:rsidRPr="005649E8">
                  <w:rPr>
                    <w:rStyle w:val="PlaceholderText"/>
                  </w:rPr>
                  <w:t>Click or tap here to enter text.</w:t>
                </w:r>
              </w:p>
            </w:tc>
          </w:sdtContent>
        </w:sdt>
        <w:sdt>
          <w:sdtPr>
            <w:id w:val="1582179701"/>
            <w:placeholder>
              <w:docPart w:val="D4995D825FB94DFB88BB37B6329CE9CB"/>
            </w:placeholder>
            <w:showingPlcHdr/>
          </w:sdtPr>
          <w:sdtEndPr/>
          <w:sdtContent>
            <w:tc>
              <w:tcPr>
                <w:tcW w:w="2154" w:type="dxa"/>
              </w:tcPr>
              <w:p w14:paraId="0C24DBF1" w14:textId="1B5CD3E8" w:rsidR="00136461" w:rsidRDefault="00136461" w:rsidP="00136461">
                <w:pPr>
                  <w:spacing w:line="276" w:lineRule="auto"/>
                </w:pPr>
                <w:r w:rsidRPr="005649E8">
                  <w:rPr>
                    <w:rStyle w:val="PlaceholderText"/>
                  </w:rPr>
                  <w:t>Click or tap here to enter text.</w:t>
                </w:r>
              </w:p>
            </w:tc>
          </w:sdtContent>
        </w:sdt>
      </w:tr>
      <w:tr w:rsidR="00136461" w14:paraId="45FE3629" w14:textId="77777777" w:rsidTr="00AE50B4">
        <w:tc>
          <w:tcPr>
            <w:tcW w:w="3539" w:type="dxa"/>
          </w:tcPr>
          <w:p w14:paraId="5BB1855A" w14:textId="77777777" w:rsidR="00136461" w:rsidRDefault="005F7D88" w:rsidP="00136461">
            <w:pPr>
              <w:tabs>
                <w:tab w:val="right" w:pos="3323"/>
              </w:tabs>
              <w:spacing w:line="276" w:lineRule="auto"/>
            </w:pPr>
            <w:sdt>
              <w:sdtPr>
                <w:alias w:val="Type of Activity"/>
                <w:tag w:val="Type of Activity"/>
                <w:id w:val="-1552381860"/>
                <w:placeholder>
                  <w:docPart w:val="D926E81E28E243D8883E19A6E110BA6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147342464"/>
              <w:placeholder>
                <w:docPart w:val="E332AB03F1B841A68ABD809C953F770B"/>
              </w:placeholder>
              <w:showingPlcHdr/>
              <w:text/>
            </w:sdtPr>
            <w:sdtEndPr/>
            <w:sdtContent>
              <w:p w14:paraId="0CE918E5" w14:textId="4455B219" w:rsidR="00136461" w:rsidRDefault="00136461" w:rsidP="00136461">
                <w:pPr>
                  <w:tabs>
                    <w:tab w:val="right" w:pos="3323"/>
                  </w:tabs>
                  <w:spacing w:line="276" w:lineRule="auto"/>
                </w:pPr>
                <w:r w:rsidRPr="00504C23">
                  <w:rPr>
                    <w:rStyle w:val="PlaceholderText"/>
                  </w:rPr>
                  <w:t>Click or tap here to enter text.</w:t>
                </w:r>
              </w:p>
            </w:sdtContent>
          </w:sdt>
        </w:tc>
        <w:sdt>
          <w:sdtPr>
            <w:id w:val="465319978"/>
            <w:placeholder>
              <w:docPart w:val="FE40F1F02665475D8AC3C6DF277A92CE"/>
            </w:placeholder>
            <w:showingPlcHdr/>
          </w:sdtPr>
          <w:sdtEndPr/>
          <w:sdtContent>
            <w:tc>
              <w:tcPr>
                <w:tcW w:w="2835" w:type="dxa"/>
              </w:tcPr>
              <w:p w14:paraId="656CBE63" w14:textId="7BAD99E6" w:rsidR="00136461" w:rsidRDefault="00136461" w:rsidP="00136461">
                <w:pPr>
                  <w:spacing w:line="276" w:lineRule="auto"/>
                </w:pPr>
                <w:r w:rsidRPr="00FB5782">
                  <w:rPr>
                    <w:rStyle w:val="PlaceholderText"/>
                  </w:rPr>
                  <w:t>Click or tap here to enter text.</w:t>
                </w:r>
              </w:p>
            </w:tc>
          </w:sdtContent>
        </w:sdt>
        <w:tc>
          <w:tcPr>
            <w:tcW w:w="2552" w:type="dxa"/>
          </w:tcPr>
          <w:p w14:paraId="17D0DAD2" w14:textId="6AFAE2F7" w:rsidR="00136461" w:rsidRPr="0022644D" w:rsidRDefault="005F7D88" w:rsidP="00136461">
            <w:pPr>
              <w:spacing w:line="276" w:lineRule="auto"/>
              <w:rPr>
                <w:rStyle w:val="PlaceholderText"/>
              </w:rPr>
            </w:pPr>
            <w:sdt>
              <w:sdtPr>
                <w:rPr>
                  <w:rStyle w:val="PlaceholderText"/>
                </w:rPr>
                <w:alias w:val="Frequency "/>
                <w:tag w:val="Frequency "/>
                <w:id w:val="1062759356"/>
                <w:placeholder>
                  <w:docPart w:val="89E5E1E27D3C4EAAB3871E7D4230E36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672770030"/>
            <w:placeholder>
              <w:docPart w:val="AFB90936203B4211BD1AE9902AC2A512"/>
            </w:placeholder>
            <w:showingPlcHdr/>
          </w:sdtPr>
          <w:sdtEndPr>
            <w:rPr>
              <w:color w:val="000000"/>
            </w:rPr>
          </w:sdtEndPr>
          <w:sdtContent>
            <w:tc>
              <w:tcPr>
                <w:tcW w:w="1984" w:type="dxa"/>
              </w:tcPr>
              <w:p w14:paraId="4267719F" w14:textId="5B8A59BF" w:rsidR="00136461" w:rsidRDefault="00136461" w:rsidP="00136461">
                <w:pPr>
                  <w:spacing w:line="276" w:lineRule="auto"/>
                </w:pPr>
                <w:r w:rsidRPr="005649E8">
                  <w:rPr>
                    <w:rStyle w:val="PlaceholderText"/>
                  </w:rPr>
                  <w:t>Click or tap here to enter text.</w:t>
                </w:r>
              </w:p>
            </w:tc>
          </w:sdtContent>
        </w:sdt>
        <w:sdt>
          <w:sdtPr>
            <w:id w:val="-128789602"/>
            <w:placeholder>
              <w:docPart w:val="1F902781CE9040948E8AFD98D6C92524"/>
            </w:placeholder>
            <w:showingPlcHdr/>
          </w:sdtPr>
          <w:sdtEndPr/>
          <w:sdtContent>
            <w:tc>
              <w:tcPr>
                <w:tcW w:w="2154" w:type="dxa"/>
              </w:tcPr>
              <w:p w14:paraId="157EB79B" w14:textId="67BE73CF" w:rsidR="00136461" w:rsidRDefault="00136461" w:rsidP="00136461">
                <w:pPr>
                  <w:spacing w:line="276" w:lineRule="auto"/>
                </w:pPr>
                <w:r w:rsidRPr="005649E8">
                  <w:rPr>
                    <w:rStyle w:val="PlaceholderText"/>
                  </w:rPr>
                  <w:t>Click or tap here to enter text.</w:t>
                </w:r>
              </w:p>
            </w:tc>
          </w:sdtContent>
        </w:sdt>
        <w:sdt>
          <w:sdtPr>
            <w:id w:val="823016367"/>
            <w:placeholder>
              <w:docPart w:val="01E58A0EB9264C37AB7A6320750DC4BD"/>
            </w:placeholder>
            <w:showingPlcHdr/>
          </w:sdtPr>
          <w:sdtEndPr/>
          <w:sdtContent>
            <w:tc>
              <w:tcPr>
                <w:tcW w:w="2154" w:type="dxa"/>
              </w:tcPr>
              <w:p w14:paraId="39567CCA" w14:textId="02B04468" w:rsidR="00136461" w:rsidRDefault="00136461" w:rsidP="00136461">
                <w:pPr>
                  <w:spacing w:line="276" w:lineRule="auto"/>
                </w:pPr>
                <w:r w:rsidRPr="005649E8">
                  <w:rPr>
                    <w:rStyle w:val="PlaceholderText"/>
                  </w:rPr>
                  <w:t>Click or tap here to enter text.</w:t>
                </w:r>
              </w:p>
            </w:tc>
          </w:sdtContent>
        </w:sdt>
      </w:tr>
      <w:tr w:rsidR="00136461" w14:paraId="3D7469F5" w14:textId="77777777" w:rsidTr="00AE50B4">
        <w:tc>
          <w:tcPr>
            <w:tcW w:w="3539" w:type="dxa"/>
          </w:tcPr>
          <w:p w14:paraId="720D6BEF" w14:textId="77777777" w:rsidR="00136461" w:rsidRDefault="005F7D88" w:rsidP="00136461">
            <w:pPr>
              <w:tabs>
                <w:tab w:val="right" w:pos="3323"/>
              </w:tabs>
              <w:spacing w:line="276" w:lineRule="auto"/>
            </w:pPr>
            <w:sdt>
              <w:sdtPr>
                <w:alias w:val="Type of Activity"/>
                <w:tag w:val="Type of Activity"/>
                <w:id w:val="397712775"/>
                <w:placeholder>
                  <w:docPart w:val="7D9B04DB5538463FBD4A76173678E92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626384680"/>
              <w:placeholder>
                <w:docPart w:val="FA775A6F7C394CA6A71DB0EF21A9F642"/>
              </w:placeholder>
              <w:showingPlcHdr/>
              <w:text/>
            </w:sdtPr>
            <w:sdtEndPr/>
            <w:sdtContent>
              <w:p w14:paraId="30FCF5AA" w14:textId="07F2A072" w:rsidR="00136461" w:rsidRDefault="00136461" w:rsidP="00136461">
                <w:pPr>
                  <w:tabs>
                    <w:tab w:val="right" w:pos="3323"/>
                  </w:tabs>
                  <w:spacing w:line="276" w:lineRule="auto"/>
                </w:pPr>
                <w:r w:rsidRPr="00504C23">
                  <w:rPr>
                    <w:rStyle w:val="PlaceholderText"/>
                  </w:rPr>
                  <w:t>Click or tap here to enter text.</w:t>
                </w:r>
              </w:p>
            </w:sdtContent>
          </w:sdt>
        </w:tc>
        <w:sdt>
          <w:sdtPr>
            <w:id w:val="-707638841"/>
            <w:placeholder>
              <w:docPart w:val="65A48CFA9A674389AB3D3AF3FD862A1E"/>
            </w:placeholder>
            <w:showingPlcHdr/>
          </w:sdtPr>
          <w:sdtEndPr/>
          <w:sdtContent>
            <w:tc>
              <w:tcPr>
                <w:tcW w:w="2835" w:type="dxa"/>
              </w:tcPr>
              <w:p w14:paraId="73695951" w14:textId="56454FD4" w:rsidR="00136461" w:rsidRDefault="00136461" w:rsidP="00136461">
                <w:pPr>
                  <w:spacing w:line="276" w:lineRule="auto"/>
                </w:pPr>
                <w:r w:rsidRPr="00FB5782">
                  <w:rPr>
                    <w:rStyle w:val="PlaceholderText"/>
                  </w:rPr>
                  <w:t>Click or tap here to enter text.</w:t>
                </w:r>
              </w:p>
            </w:tc>
          </w:sdtContent>
        </w:sdt>
        <w:tc>
          <w:tcPr>
            <w:tcW w:w="2552" w:type="dxa"/>
          </w:tcPr>
          <w:p w14:paraId="2B945B1C" w14:textId="204A3FDA" w:rsidR="00136461" w:rsidRPr="0022644D" w:rsidRDefault="005F7D88" w:rsidP="00136461">
            <w:pPr>
              <w:spacing w:line="276" w:lineRule="auto"/>
              <w:rPr>
                <w:rStyle w:val="PlaceholderText"/>
              </w:rPr>
            </w:pPr>
            <w:sdt>
              <w:sdtPr>
                <w:rPr>
                  <w:rStyle w:val="PlaceholderText"/>
                </w:rPr>
                <w:alias w:val="Frequency "/>
                <w:tag w:val="Frequency "/>
                <w:id w:val="-332145063"/>
                <w:placeholder>
                  <w:docPart w:val="7367AC5FB0144683B5257AE1EE43145A"/>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719358179"/>
            <w:placeholder>
              <w:docPart w:val="AA083F87B96644EEA56FE74745A993B6"/>
            </w:placeholder>
            <w:showingPlcHdr/>
          </w:sdtPr>
          <w:sdtEndPr>
            <w:rPr>
              <w:color w:val="000000"/>
            </w:rPr>
          </w:sdtEndPr>
          <w:sdtContent>
            <w:tc>
              <w:tcPr>
                <w:tcW w:w="1984" w:type="dxa"/>
              </w:tcPr>
              <w:p w14:paraId="7577FD30" w14:textId="72D4FF65" w:rsidR="00136461" w:rsidRDefault="00136461" w:rsidP="00136461">
                <w:pPr>
                  <w:spacing w:line="276" w:lineRule="auto"/>
                </w:pPr>
                <w:r w:rsidRPr="005649E8">
                  <w:rPr>
                    <w:rStyle w:val="PlaceholderText"/>
                  </w:rPr>
                  <w:t>Click or tap here to enter text.</w:t>
                </w:r>
              </w:p>
            </w:tc>
          </w:sdtContent>
        </w:sdt>
        <w:sdt>
          <w:sdtPr>
            <w:id w:val="-156301296"/>
            <w:placeholder>
              <w:docPart w:val="58CC4151CAA44CAEACA20A3957FA981B"/>
            </w:placeholder>
            <w:showingPlcHdr/>
          </w:sdtPr>
          <w:sdtEndPr/>
          <w:sdtContent>
            <w:tc>
              <w:tcPr>
                <w:tcW w:w="2154" w:type="dxa"/>
              </w:tcPr>
              <w:p w14:paraId="1739073C" w14:textId="4EC78F70" w:rsidR="00136461" w:rsidRDefault="00136461" w:rsidP="00136461">
                <w:pPr>
                  <w:spacing w:line="276" w:lineRule="auto"/>
                </w:pPr>
                <w:r w:rsidRPr="005649E8">
                  <w:rPr>
                    <w:rStyle w:val="PlaceholderText"/>
                  </w:rPr>
                  <w:t>Click or tap here to enter text.</w:t>
                </w:r>
              </w:p>
            </w:tc>
          </w:sdtContent>
        </w:sdt>
        <w:sdt>
          <w:sdtPr>
            <w:id w:val="828329167"/>
            <w:placeholder>
              <w:docPart w:val="F119EE875FEB457EB538A4F911DDAD6F"/>
            </w:placeholder>
            <w:showingPlcHdr/>
          </w:sdtPr>
          <w:sdtEndPr/>
          <w:sdtContent>
            <w:tc>
              <w:tcPr>
                <w:tcW w:w="2154" w:type="dxa"/>
              </w:tcPr>
              <w:p w14:paraId="01D758C0" w14:textId="7727E3A1" w:rsidR="00136461" w:rsidRDefault="00136461" w:rsidP="00136461">
                <w:pPr>
                  <w:spacing w:line="276" w:lineRule="auto"/>
                </w:pPr>
                <w:r w:rsidRPr="005649E8">
                  <w:rPr>
                    <w:rStyle w:val="PlaceholderText"/>
                  </w:rPr>
                  <w:t>Click or tap here to enter text.</w:t>
                </w:r>
              </w:p>
            </w:tc>
          </w:sdtContent>
        </w:sdt>
      </w:tr>
      <w:tr w:rsidR="00136461" w14:paraId="15AB26CE" w14:textId="77777777" w:rsidTr="00AE50B4">
        <w:tc>
          <w:tcPr>
            <w:tcW w:w="3539" w:type="dxa"/>
          </w:tcPr>
          <w:p w14:paraId="07BF9772" w14:textId="77777777" w:rsidR="00136461" w:rsidRDefault="005F7D88" w:rsidP="00136461">
            <w:pPr>
              <w:tabs>
                <w:tab w:val="right" w:pos="3323"/>
              </w:tabs>
              <w:spacing w:line="276" w:lineRule="auto"/>
            </w:pPr>
            <w:sdt>
              <w:sdtPr>
                <w:alias w:val="Type of Activity"/>
                <w:tag w:val="Type of Activity"/>
                <w:id w:val="1663895095"/>
                <w:placeholder>
                  <w:docPart w:val="FEBBCF0AD9954BEF9FD50F4E5ADEE25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501189072"/>
              <w:placeholder>
                <w:docPart w:val="DC6A038F53D749268B7275FAB4FDD102"/>
              </w:placeholder>
              <w:showingPlcHdr/>
              <w:text/>
            </w:sdtPr>
            <w:sdtEndPr/>
            <w:sdtContent>
              <w:p w14:paraId="61713D05" w14:textId="5C21A46A" w:rsidR="00136461" w:rsidRDefault="00136461" w:rsidP="00136461">
                <w:pPr>
                  <w:tabs>
                    <w:tab w:val="right" w:pos="3323"/>
                  </w:tabs>
                  <w:spacing w:line="276" w:lineRule="auto"/>
                </w:pPr>
                <w:r w:rsidRPr="00504C23">
                  <w:rPr>
                    <w:rStyle w:val="PlaceholderText"/>
                  </w:rPr>
                  <w:t>Click or tap here to enter text.</w:t>
                </w:r>
              </w:p>
            </w:sdtContent>
          </w:sdt>
        </w:tc>
        <w:sdt>
          <w:sdtPr>
            <w:id w:val="-2013437562"/>
            <w:placeholder>
              <w:docPart w:val="AD223948DB68464090C28B0C61D15866"/>
            </w:placeholder>
            <w:showingPlcHdr/>
          </w:sdtPr>
          <w:sdtEndPr/>
          <w:sdtContent>
            <w:tc>
              <w:tcPr>
                <w:tcW w:w="2835" w:type="dxa"/>
              </w:tcPr>
              <w:p w14:paraId="503ED65C" w14:textId="51FAB8C3" w:rsidR="00136461" w:rsidRDefault="00136461" w:rsidP="00136461">
                <w:pPr>
                  <w:spacing w:line="276" w:lineRule="auto"/>
                </w:pPr>
                <w:r w:rsidRPr="00FB5782">
                  <w:rPr>
                    <w:rStyle w:val="PlaceholderText"/>
                  </w:rPr>
                  <w:t>Click or tap here to enter text.</w:t>
                </w:r>
              </w:p>
            </w:tc>
          </w:sdtContent>
        </w:sdt>
        <w:tc>
          <w:tcPr>
            <w:tcW w:w="2552" w:type="dxa"/>
          </w:tcPr>
          <w:p w14:paraId="15B276B1" w14:textId="3E32AD59" w:rsidR="00136461" w:rsidRPr="0022644D" w:rsidRDefault="005F7D88" w:rsidP="00136461">
            <w:pPr>
              <w:spacing w:line="276" w:lineRule="auto"/>
              <w:rPr>
                <w:rStyle w:val="PlaceholderText"/>
              </w:rPr>
            </w:pPr>
            <w:sdt>
              <w:sdtPr>
                <w:rPr>
                  <w:rStyle w:val="PlaceholderText"/>
                </w:rPr>
                <w:alias w:val="Frequency "/>
                <w:tag w:val="Frequency "/>
                <w:id w:val="-1777021778"/>
                <w:placeholder>
                  <w:docPart w:val="801B69C1665F46848477203096D4839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004361079"/>
            <w:placeholder>
              <w:docPart w:val="B4F3D087C293495D82CC32CD96503F27"/>
            </w:placeholder>
            <w:showingPlcHdr/>
          </w:sdtPr>
          <w:sdtEndPr>
            <w:rPr>
              <w:color w:val="000000"/>
            </w:rPr>
          </w:sdtEndPr>
          <w:sdtContent>
            <w:tc>
              <w:tcPr>
                <w:tcW w:w="1984" w:type="dxa"/>
              </w:tcPr>
              <w:p w14:paraId="7A803405" w14:textId="56F5DBA8" w:rsidR="00136461" w:rsidRDefault="00136461" w:rsidP="00136461">
                <w:pPr>
                  <w:spacing w:line="276" w:lineRule="auto"/>
                </w:pPr>
                <w:r w:rsidRPr="005649E8">
                  <w:rPr>
                    <w:rStyle w:val="PlaceholderText"/>
                  </w:rPr>
                  <w:t>Click or tap here to enter text.</w:t>
                </w:r>
              </w:p>
            </w:tc>
          </w:sdtContent>
        </w:sdt>
        <w:sdt>
          <w:sdtPr>
            <w:id w:val="147877248"/>
            <w:placeholder>
              <w:docPart w:val="53FD366447524EBAB398771E7B4922F8"/>
            </w:placeholder>
            <w:showingPlcHdr/>
          </w:sdtPr>
          <w:sdtEndPr/>
          <w:sdtContent>
            <w:tc>
              <w:tcPr>
                <w:tcW w:w="2154" w:type="dxa"/>
              </w:tcPr>
              <w:p w14:paraId="2358AE36" w14:textId="0915A27E" w:rsidR="00136461" w:rsidRDefault="00136461" w:rsidP="00136461">
                <w:pPr>
                  <w:spacing w:line="276" w:lineRule="auto"/>
                </w:pPr>
                <w:r w:rsidRPr="005649E8">
                  <w:rPr>
                    <w:rStyle w:val="PlaceholderText"/>
                  </w:rPr>
                  <w:t>Click or tap here to enter text.</w:t>
                </w:r>
              </w:p>
            </w:tc>
          </w:sdtContent>
        </w:sdt>
        <w:sdt>
          <w:sdtPr>
            <w:id w:val="1488362409"/>
            <w:placeholder>
              <w:docPart w:val="E69461B4343C4B96A09919E90268B91A"/>
            </w:placeholder>
            <w:showingPlcHdr/>
          </w:sdtPr>
          <w:sdtEndPr/>
          <w:sdtContent>
            <w:tc>
              <w:tcPr>
                <w:tcW w:w="2154" w:type="dxa"/>
              </w:tcPr>
              <w:p w14:paraId="1C2013FA" w14:textId="090081C5" w:rsidR="00136461" w:rsidRDefault="00136461" w:rsidP="00136461">
                <w:pPr>
                  <w:spacing w:line="276" w:lineRule="auto"/>
                </w:pPr>
                <w:r w:rsidRPr="005649E8">
                  <w:rPr>
                    <w:rStyle w:val="PlaceholderText"/>
                  </w:rPr>
                  <w:t>Click or tap here to enter text.</w:t>
                </w:r>
              </w:p>
            </w:tc>
          </w:sdtContent>
        </w:sdt>
      </w:tr>
      <w:tr w:rsidR="00136461" w14:paraId="76D57DE6" w14:textId="77777777" w:rsidTr="00AE50B4">
        <w:tc>
          <w:tcPr>
            <w:tcW w:w="3539" w:type="dxa"/>
          </w:tcPr>
          <w:p w14:paraId="1DD80857" w14:textId="77777777" w:rsidR="00136461" w:rsidRDefault="005F7D88" w:rsidP="00136461">
            <w:pPr>
              <w:tabs>
                <w:tab w:val="right" w:pos="3323"/>
              </w:tabs>
              <w:spacing w:line="276" w:lineRule="auto"/>
            </w:pPr>
            <w:sdt>
              <w:sdtPr>
                <w:alias w:val="Type of Activity"/>
                <w:tag w:val="Type of Activity"/>
                <w:id w:val="1231265919"/>
                <w:placeholder>
                  <w:docPart w:val="685F72D9DF0A46FF9A0E10F56892C89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2097166108"/>
              <w:placeholder>
                <w:docPart w:val="A9E3601E71A74244BD19CBE9440586E8"/>
              </w:placeholder>
              <w:showingPlcHdr/>
              <w:text/>
            </w:sdtPr>
            <w:sdtEndPr/>
            <w:sdtContent>
              <w:p w14:paraId="298EF42B" w14:textId="03C4A3E3" w:rsidR="00136461" w:rsidRDefault="00136461" w:rsidP="00136461">
                <w:pPr>
                  <w:tabs>
                    <w:tab w:val="right" w:pos="3323"/>
                  </w:tabs>
                  <w:spacing w:line="276" w:lineRule="auto"/>
                </w:pPr>
                <w:r w:rsidRPr="00504C23">
                  <w:rPr>
                    <w:rStyle w:val="PlaceholderText"/>
                  </w:rPr>
                  <w:t>Click or tap here to enter text.</w:t>
                </w:r>
              </w:p>
            </w:sdtContent>
          </w:sdt>
        </w:tc>
        <w:sdt>
          <w:sdtPr>
            <w:id w:val="1069238933"/>
            <w:placeholder>
              <w:docPart w:val="1EE4C769E870460CA156C10756094FC0"/>
            </w:placeholder>
            <w:showingPlcHdr/>
          </w:sdtPr>
          <w:sdtEndPr/>
          <w:sdtContent>
            <w:tc>
              <w:tcPr>
                <w:tcW w:w="2835" w:type="dxa"/>
              </w:tcPr>
              <w:p w14:paraId="6C39DC47" w14:textId="49C4C7E2" w:rsidR="00136461" w:rsidRDefault="00136461" w:rsidP="00136461">
                <w:pPr>
                  <w:spacing w:line="276" w:lineRule="auto"/>
                </w:pPr>
                <w:r w:rsidRPr="00FB5782">
                  <w:rPr>
                    <w:rStyle w:val="PlaceholderText"/>
                  </w:rPr>
                  <w:t>Click or tap here to enter text.</w:t>
                </w:r>
              </w:p>
            </w:tc>
          </w:sdtContent>
        </w:sdt>
        <w:tc>
          <w:tcPr>
            <w:tcW w:w="2552" w:type="dxa"/>
          </w:tcPr>
          <w:p w14:paraId="02C474A7" w14:textId="555B0DB6" w:rsidR="00136461" w:rsidRPr="0022644D" w:rsidRDefault="005F7D88" w:rsidP="00136461">
            <w:pPr>
              <w:spacing w:line="276" w:lineRule="auto"/>
              <w:rPr>
                <w:rStyle w:val="PlaceholderText"/>
              </w:rPr>
            </w:pPr>
            <w:sdt>
              <w:sdtPr>
                <w:rPr>
                  <w:rStyle w:val="PlaceholderText"/>
                </w:rPr>
                <w:alias w:val="Frequency "/>
                <w:tag w:val="Frequency "/>
                <w:id w:val="1394477283"/>
                <w:placeholder>
                  <w:docPart w:val="BB79417431A0497D9017E8E1F01E50DA"/>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916232832"/>
            <w:placeholder>
              <w:docPart w:val="3CA9912A274041709A2A6B30A0ADA3B4"/>
            </w:placeholder>
            <w:showingPlcHdr/>
          </w:sdtPr>
          <w:sdtEndPr>
            <w:rPr>
              <w:color w:val="000000"/>
            </w:rPr>
          </w:sdtEndPr>
          <w:sdtContent>
            <w:tc>
              <w:tcPr>
                <w:tcW w:w="1984" w:type="dxa"/>
              </w:tcPr>
              <w:p w14:paraId="45BBCAAA" w14:textId="68E02AEE" w:rsidR="00136461" w:rsidRDefault="00136461" w:rsidP="00136461">
                <w:pPr>
                  <w:spacing w:line="276" w:lineRule="auto"/>
                </w:pPr>
                <w:r w:rsidRPr="005649E8">
                  <w:rPr>
                    <w:rStyle w:val="PlaceholderText"/>
                  </w:rPr>
                  <w:t>Click or tap here to enter text.</w:t>
                </w:r>
              </w:p>
            </w:tc>
          </w:sdtContent>
        </w:sdt>
        <w:sdt>
          <w:sdtPr>
            <w:id w:val="1859397549"/>
            <w:placeholder>
              <w:docPart w:val="F2CD6E3EDE1C44F589473998818E6F6B"/>
            </w:placeholder>
            <w:showingPlcHdr/>
          </w:sdtPr>
          <w:sdtEndPr/>
          <w:sdtContent>
            <w:tc>
              <w:tcPr>
                <w:tcW w:w="2154" w:type="dxa"/>
              </w:tcPr>
              <w:p w14:paraId="505AA4BD" w14:textId="2F5A3F69" w:rsidR="00136461" w:rsidRDefault="00136461" w:rsidP="00136461">
                <w:pPr>
                  <w:spacing w:line="276" w:lineRule="auto"/>
                </w:pPr>
                <w:r w:rsidRPr="005649E8">
                  <w:rPr>
                    <w:rStyle w:val="PlaceholderText"/>
                  </w:rPr>
                  <w:t>Click or tap here to enter text.</w:t>
                </w:r>
              </w:p>
            </w:tc>
          </w:sdtContent>
        </w:sdt>
        <w:sdt>
          <w:sdtPr>
            <w:id w:val="-123552946"/>
            <w:placeholder>
              <w:docPart w:val="7CABE1C37FC245BC8CED9F934F6D6637"/>
            </w:placeholder>
            <w:showingPlcHdr/>
          </w:sdtPr>
          <w:sdtEndPr/>
          <w:sdtContent>
            <w:tc>
              <w:tcPr>
                <w:tcW w:w="2154" w:type="dxa"/>
              </w:tcPr>
              <w:p w14:paraId="406ED45B" w14:textId="7C0A0C58" w:rsidR="00136461" w:rsidRDefault="00136461" w:rsidP="00136461">
                <w:pPr>
                  <w:spacing w:line="276" w:lineRule="auto"/>
                </w:pPr>
                <w:r w:rsidRPr="005649E8">
                  <w:rPr>
                    <w:rStyle w:val="PlaceholderText"/>
                  </w:rPr>
                  <w:t>Click or tap here to enter text.</w:t>
                </w:r>
              </w:p>
            </w:tc>
          </w:sdtContent>
        </w:sdt>
      </w:tr>
      <w:tr w:rsidR="00136461" w14:paraId="5DF3CAAB" w14:textId="77777777" w:rsidTr="00AE50B4">
        <w:tc>
          <w:tcPr>
            <w:tcW w:w="3539" w:type="dxa"/>
          </w:tcPr>
          <w:p w14:paraId="53F37FF0" w14:textId="77777777" w:rsidR="00136461" w:rsidRDefault="005F7D88" w:rsidP="00136461">
            <w:pPr>
              <w:tabs>
                <w:tab w:val="right" w:pos="3323"/>
              </w:tabs>
              <w:spacing w:line="276" w:lineRule="auto"/>
            </w:pPr>
            <w:sdt>
              <w:sdtPr>
                <w:alias w:val="Type of Activity"/>
                <w:tag w:val="Type of Activity"/>
                <w:id w:val="-1851016256"/>
                <w:placeholder>
                  <w:docPart w:val="18691158170A4910A6963EDE0D1F80F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83604451"/>
              <w:placeholder>
                <w:docPart w:val="A6A1FF2DCC8F4234877DCB4BE5345926"/>
              </w:placeholder>
              <w:showingPlcHdr/>
              <w:text/>
            </w:sdtPr>
            <w:sdtEndPr/>
            <w:sdtContent>
              <w:p w14:paraId="323A03FC" w14:textId="3F800EC7" w:rsidR="00136461" w:rsidRDefault="00136461" w:rsidP="00136461">
                <w:pPr>
                  <w:tabs>
                    <w:tab w:val="right" w:pos="3323"/>
                  </w:tabs>
                  <w:spacing w:line="276" w:lineRule="auto"/>
                </w:pPr>
                <w:r w:rsidRPr="00504C23">
                  <w:rPr>
                    <w:rStyle w:val="PlaceholderText"/>
                  </w:rPr>
                  <w:t>Click or tap here to enter text.</w:t>
                </w:r>
              </w:p>
            </w:sdtContent>
          </w:sdt>
        </w:tc>
        <w:sdt>
          <w:sdtPr>
            <w:id w:val="643636327"/>
            <w:placeholder>
              <w:docPart w:val="AEA283100586490A9029B785B2501767"/>
            </w:placeholder>
            <w:showingPlcHdr/>
          </w:sdtPr>
          <w:sdtEndPr/>
          <w:sdtContent>
            <w:tc>
              <w:tcPr>
                <w:tcW w:w="2835" w:type="dxa"/>
              </w:tcPr>
              <w:p w14:paraId="76B7A7CC" w14:textId="7CEDD19A" w:rsidR="00136461" w:rsidRDefault="00136461" w:rsidP="00136461">
                <w:pPr>
                  <w:spacing w:line="276" w:lineRule="auto"/>
                </w:pPr>
                <w:r w:rsidRPr="00FB5782">
                  <w:rPr>
                    <w:rStyle w:val="PlaceholderText"/>
                  </w:rPr>
                  <w:t>Click or tap here to enter text.</w:t>
                </w:r>
              </w:p>
            </w:tc>
          </w:sdtContent>
        </w:sdt>
        <w:tc>
          <w:tcPr>
            <w:tcW w:w="2552" w:type="dxa"/>
          </w:tcPr>
          <w:p w14:paraId="7EAD215C" w14:textId="655B41F0" w:rsidR="00136461" w:rsidRPr="0022644D" w:rsidRDefault="005F7D88" w:rsidP="00136461">
            <w:pPr>
              <w:spacing w:line="276" w:lineRule="auto"/>
              <w:rPr>
                <w:rStyle w:val="PlaceholderText"/>
              </w:rPr>
            </w:pPr>
            <w:sdt>
              <w:sdtPr>
                <w:rPr>
                  <w:rStyle w:val="PlaceholderText"/>
                </w:rPr>
                <w:alias w:val="Frequency "/>
                <w:tag w:val="Frequency "/>
                <w:id w:val="937035285"/>
                <w:placeholder>
                  <w:docPart w:val="97039625E2164BFB89AFB225C68C06A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446928150"/>
            <w:placeholder>
              <w:docPart w:val="5316258EA3074697B0B71BB8AA6D292F"/>
            </w:placeholder>
            <w:showingPlcHdr/>
          </w:sdtPr>
          <w:sdtEndPr>
            <w:rPr>
              <w:color w:val="000000"/>
            </w:rPr>
          </w:sdtEndPr>
          <w:sdtContent>
            <w:tc>
              <w:tcPr>
                <w:tcW w:w="1984" w:type="dxa"/>
              </w:tcPr>
              <w:p w14:paraId="52E5C81F" w14:textId="49C8F37F" w:rsidR="00136461" w:rsidRDefault="00136461" w:rsidP="00136461">
                <w:pPr>
                  <w:spacing w:line="276" w:lineRule="auto"/>
                </w:pPr>
                <w:r w:rsidRPr="005649E8">
                  <w:rPr>
                    <w:rStyle w:val="PlaceholderText"/>
                  </w:rPr>
                  <w:t>Click or tap here to enter text.</w:t>
                </w:r>
              </w:p>
            </w:tc>
          </w:sdtContent>
        </w:sdt>
        <w:sdt>
          <w:sdtPr>
            <w:id w:val="-1146433451"/>
            <w:placeholder>
              <w:docPart w:val="93F281FFA411434BA4C1FDDEFAD76D85"/>
            </w:placeholder>
            <w:showingPlcHdr/>
          </w:sdtPr>
          <w:sdtEndPr/>
          <w:sdtContent>
            <w:tc>
              <w:tcPr>
                <w:tcW w:w="2154" w:type="dxa"/>
              </w:tcPr>
              <w:p w14:paraId="543B3749" w14:textId="5FBD42FA" w:rsidR="00136461" w:rsidRDefault="00136461" w:rsidP="00136461">
                <w:pPr>
                  <w:spacing w:line="276" w:lineRule="auto"/>
                </w:pPr>
                <w:r w:rsidRPr="005649E8">
                  <w:rPr>
                    <w:rStyle w:val="PlaceholderText"/>
                  </w:rPr>
                  <w:t>Click or tap here to enter text.</w:t>
                </w:r>
              </w:p>
            </w:tc>
          </w:sdtContent>
        </w:sdt>
        <w:sdt>
          <w:sdtPr>
            <w:id w:val="-1502432639"/>
            <w:placeholder>
              <w:docPart w:val="E3C268D51BA14CA98AEB3731C77DE3AF"/>
            </w:placeholder>
            <w:showingPlcHdr/>
          </w:sdtPr>
          <w:sdtEndPr/>
          <w:sdtContent>
            <w:tc>
              <w:tcPr>
                <w:tcW w:w="2154" w:type="dxa"/>
              </w:tcPr>
              <w:p w14:paraId="7EC4C62E" w14:textId="3098A5A0" w:rsidR="00136461" w:rsidRDefault="00136461" w:rsidP="00136461">
                <w:pPr>
                  <w:spacing w:line="276" w:lineRule="auto"/>
                </w:pPr>
                <w:r w:rsidRPr="005649E8">
                  <w:rPr>
                    <w:rStyle w:val="PlaceholderText"/>
                  </w:rPr>
                  <w:t>Click or tap here to enter text.</w:t>
                </w:r>
              </w:p>
            </w:tc>
          </w:sdtContent>
        </w:sdt>
      </w:tr>
      <w:tr w:rsidR="00136461" w14:paraId="416F6928" w14:textId="77777777" w:rsidTr="00AE50B4">
        <w:tc>
          <w:tcPr>
            <w:tcW w:w="3539" w:type="dxa"/>
          </w:tcPr>
          <w:p w14:paraId="5787EDF9" w14:textId="77777777" w:rsidR="00136461" w:rsidRDefault="005F7D88" w:rsidP="00136461">
            <w:pPr>
              <w:tabs>
                <w:tab w:val="right" w:pos="3323"/>
              </w:tabs>
              <w:spacing w:line="276" w:lineRule="auto"/>
            </w:pPr>
            <w:sdt>
              <w:sdtPr>
                <w:alias w:val="Type of Activity"/>
                <w:tag w:val="Type of Activity"/>
                <w:id w:val="2118480407"/>
                <w:placeholder>
                  <w:docPart w:val="505C9F108EEF496290F648B5AB282A0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984273575"/>
              <w:placeholder>
                <w:docPart w:val="DA39D16758074098B8C669FBDE6B1D4A"/>
              </w:placeholder>
              <w:showingPlcHdr/>
              <w:text/>
            </w:sdtPr>
            <w:sdtEndPr/>
            <w:sdtContent>
              <w:p w14:paraId="29534880" w14:textId="14C149E5" w:rsidR="00136461" w:rsidRPr="008F3D62" w:rsidRDefault="00136461" w:rsidP="00136461">
                <w:pPr>
                  <w:tabs>
                    <w:tab w:val="right" w:pos="3323"/>
                  </w:tabs>
                  <w:spacing w:line="276" w:lineRule="auto"/>
                  <w:rPr>
                    <w:b/>
                    <w:bCs/>
                  </w:rPr>
                </w:pPr>
                <w:r w:rsidRPr="00504C23">
                  <w:rPr>
                    <w:rStyle w:val="PlaceholderText"/>
                  </w:rPr>
                  <w:t>Click or tap here to enter text.</w:t>
                </w:r>
              </w:p>
            </w:sdtContent>
          </w:sdt>
        </w:tc>
        <w:sdt>
          <w:sdtPr>
            <w:id w:val="-1497181419"/>
            <w:placeholder>
              <w:docPart w:val="FD38B16D438E4E708F781FA98DED6AF0"/>
            </w:placeholder>
            <w:showingPlcHdr/>
          </w:sdtPr>
          <w:sdtEndPr/>
          <w:sdtContent>
            <w:tc>
              <w:tcPr>
                <w:tcW w:w="2835" w:type="dxa"/>
              </w:tcPr>
              <w:p w14:paraId="7B111DC1" w14:textId="19AAAC82" w:rsidR="00136461" w:rsidRDefault="00136461" w:rsidP="00136461">
                <w:pPr>
                  <w:spacing w:line="276" w:lineRule="auto"/>
                </w:pPr>
                <w:r w:rsidRPr="00FB5782">
                  <w:rPr>
                    <w:rStyle w:val="PlaceholderText"/>
                  </w:rPr>
                  <w:t>Click or tap here to enter text.</w:t>
                </w:r>
              </w:p>
            </w:tc>
          </w:sdtContent>
        </w:sdt>
        <w:tc>
          <w:tcPr>
            <w:tcW w:w="2552" w:type="dxa"/>
          </w:tcPr>
          <w:p w14:paraId="5AAF6B59" w14:textId="42E3196A" w:rsidR="00136461" w:rsidRPr="0022644D" w:rsidRDefault="005F7D88" w:rsidP="00136461">
            <w:pPr>
              <w:spacing w:line="276" w:lineRule="auto"/>
              <w:rPr>
                <w:rStyle w:val="PlaceholderText"/>
              </w:rPr>
            </w:pPr>
            <w:sdt>
              <w:sdtPr>
                <w:rPr>
                  <w:rStyle w:val="PlaceholderText"/>
                </w:rPr>
                <w:alias w:val="Frequency "/>
                <w:tag w:val="Frequency "/>
                <w:id w:val="-1321503054"/>
                <w:placeholder>
                  <w:docPart w:val="925F0509DB994C31BBECC09EABABD35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2080017290"/>
            <w:placeholder>
              <w:docPart w:val="7D4CB7CF094E47E9A18802F9884585A1"/>
            </w:placeholder>
            <w:showingPlcHdr/>
          </w:sdtPr>
          <w:sdtEndPr>
            <w:rPr>
              <w:color w:val="000000"/>
            </w:rPr>
          </w:sdtEndPr>
          <w:sdtContent>
            <w:tc>
              <w:tcPr>
                <w:tcW w:w="1984" w:type="dxa"/>
              </w:tcPr>
              <w:p w14:paraId="16B62773" w14:textId="46120052" w:rsidR="00136461" w:rsidRDefault="00136461" w:rsidP="00136461">
                <w:pPr>
                  <w:spacing w:line="276" w:lineRule="auto"/>
                </w:pPr>
                <w:r w:rsidRPr="005649E8">
                  <w:rPr>
                    <w:rStyle w:val="PlaceholderText"/>
                  </w:rPr>
                  <w:t>Click or tap here to enter text.</w:t>
                </w:r>
              </w:p>
            </w:tc>
          </w:sdtContent>
        </w:sdt>
        <w:sdt>
          <w:sdtPr>
            <w:id w:val="-771245463"/>
            <w:placeholder>
              <w:docPart w:val="7BA5724CD5934470AB377535F7D73480"/>
            </w:placeholder>
            <w:showingPlcHdr/>
          </w:sdtPr>
          <w:sdtEndPr/>
          <w:sdtContent>
            <w:tc>
              <w:tcPr>
                <w:tcW w:w="2154" w:type="dxa"/>
              </w:tcPr>
              <w:p w14:paraId="651432C1" w14:textId="54B72557" w:rsidR="00136461" w:rsidRDefault="00136461" w:rsidP="00136461">
                <w:pPr>
                  <w:spacing w:line="276" w:lineRule="auto"/>
                </w:pPr>
                <w:r w:rsidRPr="005649E8">
                  <w:rPr>
                    <w:rStyle w:val="PlaceholderText"/>
                  </w:rPr>
                  <w:t>Click or tap here to enter text.</w:t>
                </w:r>
              </w:p>
            </w:tc>
          </w:sdtContent>
        </w:sdt>
        <w:sdt>
          <w:sdtPr>
            <w:id w:val="-1023397068"/>
            <w:placeholder>
              <w:docPart w:val="89154F7155A7432DA3DB163B07C72A61"/>
            </w:placeholder>
            <w:showingPlcHdr/>
          </w:sdtPr>
          <w:sdtEndPr/>
          <w:sdtContent>
            <w:tc>
              <w:tcPr>
                <w:tcW w:w="2154" w:type="dxa"/>
              </w:tcPr>
              <w:p w14:paraId="52EBF6FF" w14:textId="57628FBA" w:rsidR="00136461" w:rsidRDefault="00136461" w:rsidP="00136461">
                <w:pPr>
                  <w:spacing w:line="276" w:lineRule="auto"/>
                </w:pPr>
                <w:r w:rsidRPr="005649E8">
                  <w:rPr>
                    <w:rStyle w:val="PlaceholderText"/>
                  </w:rPr>
                  <w:t>Click or tap here to enter text.</w:t>
                </w:r>
              </w:p>
            </w:tc>
          </w:sdtContent>
        </w:sdt>
      </w:tr>
      <w:tr w:rsidR="00136461" w14:paraId="06FC7382" w14:textId="77777777" w:rsidTr="00AE50B4">
        <w:tc>
          <w:tcPr>
            <w:tcW w:w="3539" w:type="dxa"/>
          </w:tcPr>
          <w:p w14:paraId="6692D907" w14:textId="77777777" w:rsidR="00136461" w:rsidRDefault="005F7D88" w:rsidP="00136461">
            <w:pPr>
              <w:tabs>
                <w:tab w:val="right" w:pos="3323"/>
              </w:tabs>
              <w:spacing w:line="276" w:lineRule="auto"/>
            </w:pPr>
            <w:sdt>
              <w:sdtPr>
                <w:alias w:val="Type of Activity"/>
                <w:tag w:val="Type of Activity"/>
                <w:id w:val="-1191527621"/>
                <w:placeholder>
                  <w:docPart w:val="FFB2D84CE4BC4BD199B3659D7794A92A"/>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96324243"/>
              <w:placeholder>
                <w:docPart w:val="5F86A231469745BBAC1077CD0AE52C1C"/>
              </w:placeholder>
              <w:showingPlcHdr/>
              <w:text/>
            </w:sdtPr>
            <w:sdtEndPr/>
            <w:sdtContent>
              <w:p w14:paraId="3460FE6D" w14:textId="2A9CDD8D" w:rsidR="00136461" w:rsidRPr="009A6D63" w:rsidRDefault="00136461" w:rsidP="00136461">
                <w:pPr>
                  <w:tabs>
                    <w:tab w:val="right" w:pos="3323"/>
                  </w:tabs>
                  <w:spacing w:line="276" w:lineRule="auto"/>
                  <w:rPr>
                    <w:b/>
                    <w:bCs/>
                  </w:rPr>
                </w:pPr>
                <w:r w:rsidRPr="00504C23">
                  <w:rPr>
                    <w:rStyle w:val="PlaceholderText"/>
                  </w:rPr>
                  <w:t>Click or tap here to enter text.</w:t>
                </w:r>
              </w:p>
            </w:sdtContent>
          </w:sdt>
        </w:tc>
        <w:sdt>
          <w:sdtPr>
            <w:id w:val="129211776"/>
            <w:placeholder>
              <w:docPart w:val="4373003DBBC0441391F04A0714404F99"/>
            </w:placeholder>
            <w:showingPlcHdr/>
          </w:sdtPr>
          <w:sdtEndPr/>
          <w:sdtContent>
            <w:tc>
              <w:tcPr>
                <w:tcW w:w="2835" w:type="dxa"/>
              </w:tcPr>
              <w:p w14:paraId="080D7597" w14:textId="501DA480" w:rsidR="00136461" w:rsidRDefault="00136461" w:rsidP="00136461">
                <w:pPr>
                  <w:spacing w:line="276" w:lineRule="auto"/>
                </w:pPr>
                <w:r w:rsidRPr="00FB5782">
                  <w:rPr>
                    <w:rStyle w:val="PlaceholderText"/>
                  </w:rPr>
                  <w:t>Click or tap here to enter text.</w:t>
                </w:r>
              </w:p>
            </w:tc>
          </w:sdtContent>
        </w:sdt>
        <w:tc>
          <w:tcPr>
            <w:tcW w:w="2552" w:type="dxa"/>
          </w:tcPr>
          <w:p w14:paraId="0764DB1B" w14:textId="5E9CC450" w:rsidR="00136461" w:rsidRPr="0022644D" w:rsidRDefault="005F7D88" w:rsidP="00136461">
            <w:pPr>
              <w:spacing w:line="276" w:lineRule="auto"/>
              <w:rPr>
                <w:rStyle w:val="PlaceholderText"/>
              </w:rPr>
            </w:pPr>
            <w:sdt>
              <w:sdtPr>
                <w:rPr>
                  <w:rStyle w:val="PlaceholderText"/>
                </w:rPr>
                <w:alias w:val="Frequency "/>
                <w:tag w:val="Frequency "/>
                <w:id w:val="1630124248"/>
                <w:placeholder>
                  <w:docPart w:val="6F24F3FBF4D64FD0908ED05840074308"/>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335681345"/>
            <w:placeholder>
              <w:docPart w:val="BF863CC02B294C6B9AEAFD8F0A362463"/>
            </w:placeholder>
            <w:showingPlcHdr/>
          </w:sdtPr>
          <w:sdtEndPr>
            <w:rPr>
              <w:color w:val="000000"/>
            </w:rPr>
          </w:sdtEndPr>
          <w:sdtContent>
            <w:tc>
              <w:tcPr>
                <w:tcW w:w="1984" w:type="dxa"/>
              </w:tcPr>
              <w:p w14:paraId="43364598" w14:textId="65CD8E9F" w:rsidR="00136461" w:rsidRDefault="00136461" w:rsidP="00136461">
                <w:pPr>
                  <w:spacing w:line="276" w:lineRule="auto"/>
                </w:pPr>
                <w:r w:rsidRPr="005649E8">
                  <w:rPr>
                    <w:rStyle w:val="PlaceholderText"/>
                  </w:rPr>
                  <w:t>Click or tap here to enter text.</w:t>
                </w:r>
              </w:p>
            </w:tc>
          </w:sdtContent>
        </w:sdt>
        <w:sdt>
          <w:sdtPr>
            <w:id w:val="-1311014619"/>
            <w:placeholder>
              <w:docPart w:val="09655B92B0034D88BCBDDC3F6B3523B2"/>
            </w:placeholder>
            <w:showingPlcHdr/>
          </w:sdtPr>
          <w:sdtEndPr/>
          <w:sdtContent>
            <w:tc>
              <w:tcPr>
                <w:tcW w:w="2154" w:type="dxa"/>
              </w:tcPr>
              <w:p w14:paraId="1418A732" w14:textId="61433C73" w:rsidR="00136461" w:rsidRDefault="00136461" w:rsidP="00136461">
                <w:pPr>
                  <w:spacing w:line="276" w:lineRule="auto"/>
                </w:pPr>
                <w:r w:rsidRPr="005649E8">
                  <w:rPr>
                    <w:rStyle w:val="PlaceholderText"/>
                  </w:rPr>
                  <w:t>Click or tap here to enter text.</w:t>
                </w:r>
              </w:p>
            </w:tc>
          </w:sdtContent>
        </w:sdt>
        <w:sdt>
          <w:sdtPr>
            <w:id w:val="-992331234"/>
            <w:placeholder>
              <w:docPart w:val="21D13203706A405CA37E6E5E3381B5AC"/>
            </w:placeholder>
            <w:showingPlcHdr/>
          </w:sdtPr>
          <w:sdtEndPr/>
          <w:sdtContent>
            <w:tc>
              <w:tcPr>
                <w:tcW w:w="2154" w:type="dxa"/>
              </w:tcPr>
              <w:p w14:paraId="10D2EDE0" w14:textId="732D6AA9" w:rsidR="00136461" w:rsidRDefault="00136461" w:rsidP="00136461">
                <w:pPr>
                  <w:spacing w:line="276" w:lineRule="auto"/>
                </w:pPr>
                <w:r w:rsidRPr="005649E8">
                  <w:rPr>
                    <w:rStyle w:val="PlaceholderText"/>
                  </w:rPr>
                  <w:t>Click or tap here to enter text.</w:t>
                </w:r>
              </w:p>
            </w:tc>
          </w:sdtContent>
        </w:sdt>
      </w:tr>
      <w:tr w:rsidR="00136461" w14:paraId="37E18FFD" w14:textId="77777777" w:rsidTr="00AE50B4">
        <w:tc>
          <w:tcPr>
            <w:tcW w:w="3539" w:type="dxa"/>
          </w:tcPr>
          <w:p w14:paraId="7478838D" w14:textId="77777777" w:rsidR="00136461" w:rsidRDefault="005F7D88" w:rsidP="00136461">
            <w:pPr>
              <w:tabs>
                <w:tab w:val="right" w:pos="3323"/>
              </w:tabs>
              <w:spacing w:line="276" w:lineRule="auto"/>
            </w:pPr>
            <w:sdt>
              <w:sdtPr>
                <w:alias w:val="Type of Activity"/>
                <w:tag w:val="Type of Activity"/>
                <w:id w:val="-1246645638"/>
                <w:placeholder>
                  <w:docPart w:val="EAC86BC1A0084802AF0EB316A730E2A6"/>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536852549"/>
              <w:placeholder>
                <w:docPart w:val="E367D97027D042C2B8CA315FFABD7092"/>
              </w:placeholder>
              <w:showingPlcHdr/>
              <w:text/>
            </w:sdtPr>
            <w:sdtEndPr/>
            <w:sdtContent>
              <w:p w14:paraId="6867B970" w14:textId="4E5B9C7A" w:rsidR="00136461" w:rsidRDefault="00136461" w:rsidP="00136461">
                <w:pPr>
                  <w:tabs>
                    <w:tab w:val="right" w:pos="3323"/>
                  </w:tabs>
                  <w:spacing w:line="276" w:lineRule="auto"/>
                </w:pPr>
                <w:r w:rsidRPr="00504C23">
                  <w:rPr>
                    <w:rStyle w:val="PlaceholderText"/>
                  </w:rPr>
                  <w:t>Click or tap here to enter text.</w:t>
                </w:r>
              </w:p>
            </w:sdtContent>
          </w:sdt>
        </w:tc>
        <w:sdt>
          <w:sdtPr>
            <w:id w:val="398947806"/>
            <w:placeholder>
              <w:docPart w:val="27F39BC81CBE407D90DBF5D4858D234D"/>
            </w:placeholder>
            <w:showingPlcHdr/>
          </w:sdtPr>
          <w:sdtEndPr/>
          <w:sdtContent>
            <w:tc>
              <w:tcPr>
                <w:tcW w:w="2835" w:type="dxa"/>
              </w:tcPr>
              <w:p w14:paraId="6E41EB74" w14:textId="15FBE98D" w:rsidR="00136461" w:rsidRDefault="00136461" w:rsidP="00136461">
                <w:pPr>
                  <w:spacing w:line="276" w:lineRule="auto"/>
                </w:pPr>
                <w:r w:rsidRPr="00FB5782">
                  <w:rPr>
                    <w:rStyle w:val="PlaceholderText"/>
                  </w:rPr>
                  <w:t>Click or tap here to enter text.</w:t>
                </w:r>
              </w:p>
            </w:tc>
          </w:sdtContent>
        </w:sdt>
        <w:tc>
          <w:tcPr>
            <w:tcW w:w="2552" w:type="dxa"/>
          </w:tcPr>
          <w:p w14:paraId="71F2C550" w14:textId="1908CD6A" w:rsidR="00136461" w:rsidRPr="0022644D" w:rsidRDefault="005F7D88" w:rsidP="00136461">
            <w:pPr>
              <w:spacing w:line="276" w:lineRule="auto"/>
              <w:rPr>
                <w:rStyle w:val="PlaceholderText"/>
              </w:rPr>
            </w:pPr>
            <w:sdt>
              <w:sdtPr>
                <w:rPr>
                  <w:rStyle w:val="PlaceholderText"/>
                </w:rPr>
                <w:alias w:val="Frequency "/>
                <w:tag w:val="Frequency "/>
                <w:id w:val="765734000"/>
                <w:placeholder>
                  <w:docPart w:val="814B1CEB034B4079957EF6EE62ADB23F"/>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rPr>
                  <w:rStyle w:val="PlaceholderText"/>
                </w:rPr>
              </w:sdtEndPr>
              <w:sdtContent>
                <w:r w:rsidR="00136461" w:rsidRPr="00AF56D1">
                  <w:rPr>
                    <w:rStyle w:val="PlaceholderText"/>
                  </w:rPr>
                  <w:t>Choose an item.</w:t>
                </w:r>
              </w:sdtContent>
            </w:sdt>
          </w:p>
        </w:tc>
        <w:sdt>
          <w:sdtPr>
            <w:rPr>
              <w:color w:val="808080"/>
            </w:rPr>
            <w:id w:val="1927763884"/>
            <w:placeholder>
              <w:docPart w:val="5F568687F82A4436BAD60120790A4533"/>
            </w:placeholder>
            <w:showingPlcHdr/>
          </w:sdtPr>
          <w:sdtEndPr>
            <w:rPr>
              <w:color w:val="000000"/>
            </w:rPr>
          </w:sdtEndPr>
          <w:sdtContent>
            <w:tc>
              <w:tcPr>
                <w:tcW w:w="1984" w:type="dxa"/>
              </w:tcPr>
              <w:p w14:paraId="098877CA" w14:textId="6158566F" w:rsidR="00136461" w:rsidRDefault="00136461" w:rsidP="00136461">
                <w:pPr>
                  <w:spacing w:line="276" w:lineRule="auto"/>
                </w:pPr>
                <w:r w:rsidRPr="005649E8">
                  <w:rPr>
                    <w:rStyle w:val="PlaceholderText"/>
                  </w:rPr>
                  <w:t>Click or tap here to enter text.</w:t>
                </w:r>
              </w:p>
            </w:tc>
          </w:sdtContent>
        </w:sdt>
        <w:sdt>
          <w:sdtPr>
            <w:id w:val="18520596"/>
            <w:placeholder>
              <w:docPart w:val="960FB533970C4F5D9C5FC2BF4A541A6F"/>
            </w:placeholder>
            <w:showingPlcHdr/>
          </w:sdtPr>
          <w:sdtEndPr/>
          <w:sdtContent>
            <w:tc>
              <w:tcPr>
                <w:tcW w:w="2154" w:type="dxa"/>
              </w:tcPr>
              <w:p w14:paraId="53683F3F" w14:textId="227B79A8" w:rsidR="00136461" w:rsidRDefault="00136461" w:rsidP="00136461">
                <w:pPr>
                  <w:spacing w:line="276" w:lineRule="auto"/>
                </w:pPr>
                <w:r w:rsidRPr="005649E8">
                  <w:rPr>
                    <w:rStyle w:val="PlaceholderText"/>
                  </w:rPr>
                  <w:t>Click or tap here to enter text.</w:t>
                </w:r>
              </w:p>
            </w:tc>
          </w:sdtContent>
        </w:sdt>
        <w:sdt>
          <w:sdtPr>
            <w:id w:val="-201721848"/>
            <w:placeholder>
              <w:docPart w:val="CB4AF09A3F334534BA411FDB0B4FE3DF"/>
            </w:placeholder>
            <w:showingPlcHdr/>
          </w:sdtPr>
          <w:sdtEndPr/>
          <w:sdtContent>
            <w:tc>
              <w:tcPr>
                <w:tcW w:w="2154" w:type="dxa"/>
              </w:tcPr>
              <w:p w14:paraId="614F3CEF" w14:textId="5C6A9BF1" w:rsidR="00136461" w:rsidRDefault="00136461" w:rsidP="00136461">
                <w:pPr>
                  <w:spacing w:line="276" w:lineRule="auto"/>
                </w:pPr>
                <w:r w:rsidRPr="005649E8">
                  <w:rPr>
                    <w:rStyle w:val="PlaceholderText"/>
                  </w:rPr>
                  <w:t>Click or tap here to enter text.</w:t>
                </w:r>
              </w:p>
            </w:tc>
          </w:sdtContent>
        </w:sdt>
      </w:tr>
      <w:tr w:rsidR="00680962" w:rsidRPr="00680962" w14:paraId="5368D96A" w14:textId="77777777" w:rsidTr="00AE50B4">
        <w:trPr>
          <w:trHeight w:val="510"/>
        </w:trPr>
        <w:tc>
          <w:tcPr>
            <w:tcW w:w="10910" w:type="dxa"/>
            <w:gridSpan w:val="4"/>
            <w:shd w:val="clear" w:color="auto" w:fill="D9D9D9" w:themeFill="background1" w:themeFillShade="D9"/>
            <w:vAlign w:val="center"/>
          </w:tcPr>
          <w:p w14:paraId="4911E8CD" w14:textId="77777777" w:rsidR="00680962" w:rsidRPr="00680962" w:rsidRDefault="00680962" w:rsidP="00AE50B4">
            <w:pPr>
              <w:spacing w:line="276" w:lineRule="auto"/>
              <w:rPr>
                <w:b/>
                <w:bCs/>
              </w:rPr>
            </w:pPr>
            <w:r w:rsidRPr="00680962">
              <w:rPr>
                <w:b/>
                <w:bCs/>
              </w:rPr>
              <w:lastRenderedPageBreak/>
              <w:t>At your organisation</w:t>
            </w:r>
          </w:p>
        </w:tc>
        <w:tc>
          <w:tcPr>
            <w:tcW w:w="4308" w:type="dxa"/>
            <w:gridSpan w:val="2"/>
            <w:shd w:val="clear" w:color="auto" w:fill="D9D9D9" w:themeFill="background1" w:themeFillShade="D9"/>
            <w:vAlign w:val="center"/>
          </w:tcPr>
          <w:p w14:paraId="236E2407" w14:textId="2FAE874F" w:rsidR="00680962" w:rsidRPr="00680962" w:rsidRDefault="00680962" w:rsidP="00AE50B4">
            <w:pPr>
              <w:spacing w:line="276" w:lineRule="auto"/>
              <w:rPr>
                <w:b/>
                <w:bCs/>
              </w:rPr>
            </w:pPr>
            <w:r w:rsidRPr="00680962">
              <w:rPr>
                <w:b/>
                <w:bCs/>
              </w:rPr>
              <w:t>Yes/ No</w:t>
            </w:r>
          </w:p>
        </w:tc>
      </w:tr>
      <w:tr w:rsidR="00E72097" w14:paraId="3E96DC38" w14:textId="77777777" w:rsidTr="00AE50B4">
        <w:tc>
          <w:tcPr>
            <w:tcW w:w="10910" w:type="dxa"/>
            <w:gridSpan w:val="4"/>
          </w:tcPr>
          <w:p w14:paraId="78698C2C" w14:textId="77777777" w:rsidR="00E72097" w:rsidRDefault="00E72097" w:rsidP="00AE50B4">
            <w:pPr>
              <w:spacing w:line="276" w:lineRule="auto"/>
            </w:pPr>
            <w:r>
              <w:t>Have you produced at least one tobacco control poster/ banner featuring an Aboriginal and/ or Torres Strait Islander person or artwork?</w:t>
            </w:r>
          </w:p>
        </w:tc>
        <w:tc>
          <w:tcPr>
            <w:tcW w:w="2154" w:type="dxa"/>
          </w:tcPr>
          <w:p w14:paraId="04337DEE" w14:textId="77777777" w:rsidR="00E72097" w:rsidRDefault="00E72097" w:rsidP="00AE50B4">
            <w:pPr>
              <w:spacing w:line="276" w:lineRule="auto"/>
            </w:pPr>
            <w:r>
              <w:t xml:space="preserve">Yes  </w:t>
            </w:r>
            <w:sdt>
              <w:sdtPr>
                <w:id w:val="-147729155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4672D65F" w14:textId="77777777" w:rsidR="00E72097" w:rsidRDefault="00E72097" w:rsidP="00AE50B4">
            <w:pPr>
              <w:spacing w:line="276" w:lineRule="auto"/>
            </w:pPr>
            <w:r>
              <w:t xml:space="preserve">No  </w:t>
            </w:r>
            <w:sdt>
              <w:sdtPr>
                <w:id w:val="193555474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492037EB" w14:textId="77777777" w:rsidTr="00AE50B4">
        <w:tc>
          <w:tcPr>
            <w:tcW w:w="10910" w:type="dxa"/>
            <w:gridSpan w:val="4"/>
          </w:tcPr>
          <w:p w14:paraId="3C8B24CA" w14:textId="77777777" w:rsidR="00E72097" w:rsidRDefault="00E72097" w:rsidP="00AE50B4">
            <w:pPr>
              <w:spacing w:line="276" w:lineRule="auto"/>
            </w:pPr>
            <w:r>
              <w:t>Is there at least one tobacco control poster/ banner promoting smoke-free homes or cars in a public space in your organisation?</w:t>
            </w:r>
          </w:p>
        </w:tc>
        <w:tc>
          <w:tcPr>
            <w:tcW w:w="2154" w:type="dxa"/>
          </w:tcPr>
          <w:p w14:paraId="410F280F" w14:textId="77777777" w:rsidR="00E72097" w:rsidRDefault="00E72097" w:rsidP="00AE50B4">
            <w:pPr>
              <w:spacing w:line="276" w:lineRule="auto"/>
            </w:pPr>
            <w:r>
              <w:t xml:space="preserve">Yes  </w:t>
            </w:r>
            <w:sdt>
              <w:sdtPr>
                <w:id w:val="-173978751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7D8096A5" w14:textId="77777777" w:rsidR="00E72097" w:rsidRDefault="00E72097" w:rsidP="00AE50B4">
            <w:pPr>
              <w:spacing w:line="276" w:lineRule="auto"/>
            </w:pPr>
            <w:r>
              <w:t xml:space="preserve">No  </w:t>
            </w:r>
            <w:sdt>
              <w:sdtPr>
                <w:id w:val="176110276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AE50B4" w:rsidRPr="00AE50B4" w14:paraId="457C418A" w14:textId="77777777" w:rsidTr="00AE50B4">
        <w:trPr>
          <w:trHeight w:val="567"/>
        </w:trPr>
        <w:tc>
          <w:tcPr>
            <w:tcW w:w="10910" w:type="dxa"/>
            <w:gridSpan w:val="4"/>
            <w:shd w:val="clear" w:color="auto" w:fill="D9D9D9" w:themeFill="background1" w:themeFillShade="D9"/>
            <w:vAlign w:val="center"/>
          </w:tcPr>
          <w:p w14:paraId="740E1580" w14:textId="77777777" w:rsidR="00AE50B4" w:rsidRPr="00AE50B4" w:rsidRDefault="00AE50B4" w:rsidP="00AE50B4">
            <w:pPr>
              <w:spacing w:line="276" w:lineRule="auto"/>
              <w:rPr>
                <w:b/>
                <w:bCs/>
              </w:rPr>
            </w:pPr>
            <w:r w:rsidRPr="00AE50B4">
              <w:rPr>
                <w:b/>
                <w:bCs/>
              </w:rPr>
              <w:t>In your service delivery region</w:t>
            </w:r>
          </w:p>
        </w:tc>
        <w:tc>
          <w:tcPr>
            <w:tcW w:w="4308" w:type="dxa"/>
            <w:gridSpan w:val="2"/>
            <w:shd w:val="clear" w:color="auto" w:fill="D9D9D9" w:themeFill="background1" w:themeFillShade="D9"/>
            <w:vAlign w:val="center"/>
          </w:tcPr>
          <w:p w14:paraId="68454BDD" w14:textId="6597B9DB" w:rsidR="00AE50B4" w:rsidRPr="00AE50B4" w:rsidRDefault="00AE50B4" w:rsidP="00AE50B4">
            <w:pPr>
              <w:spacing w:line="276" w:lineRule="auto"/>
              <w:rPr>
                <w:b/>
                <w:bCs/>
              </w:rPr>
            </w:pPr>
            <w:r w:rsidRPr="00AE50B4">
              <w:rPr>
                <w:b/>
                <w:bCs/>
              </w:rPr>
              <w:t>Enter a number</w:t>
            </w:r>
          </w:p>
        </w:tc>
      </w:tr>
      <w:tr w:rsidR="00E72097" w14:paraId="767ADB68" w14:textId="77777777" w:rsidTr="00AE50B4">
        <w:tc>
          <w:tcPr>
            <w:tcW w:w="10910" w:type="dxa"/>
            <w:gridSpan w:val="4"/>
          </w:tcPr>
          <w:p w14:paraId="4AEB2652" w14:textId="5C401281" w:rsidR="00E72097" w:rsidRDefault="00E72097" w:rsidP="00AE50B4">
            <w:pPr>
              <w:spacing w:line="276" w:lineRule="auto"/>
            </w:pPr>
            <w:r>
              <w:t xml:space="preserve">In the past 6 months, how many events have you </w:t>
            </w:r>
            <w:r w:rsidR="00931ED0">
              <w:t xml:space="preserve">held </w:t>
            </w:r>
            <w:r>
              <w:t>to support prevention of uptake of smoking and/ or smoking cessation?</w:t>
            </w:r>
          </w:p>
        </w:tc>
        <w:sdt>
          <w:sdtPr>
            <w:id w:val="-1548062131"/>
            <w:placeholder>
              <w:docPart w:val="DefaultPlaceholder_-1854013440"/>
            </w:placeholder>
            <w:showingPlcHdr/>
          </w:sdtPr>
          <w:sdtEndPr/>
          <w:sdtContent>
            <w:tc>
              <w:tcPr>
                <w:tcW w:w="4308" w:type="dxa"/>
                <w:gridSpan w:val="2"/>
              </w:tcPr>
              <w:p w14:paraId="3A29F3CD" w14:textId="282EBEBF" w:rsidR="00E72097" w:rsidRDefault="00680962" w:rsidP="00AE50B4">
                <w:pPr>
                  <w:spacing w:line="276" w:lineRule="auto"/>
                </w:pPr>
                <w:r w:rsidRPr="004D7587">
                  <w:rPr>
                    <w:rStyle w:val="PlaceholderText"/>
                  </w:rPr>
                  <w:t>Click or tap here to enter text.</w:t>
                </w:r>
              </w:p>
            </w:tc>
          </w:sdtContent>
        </w:sdt>
      </w:tr>
      <w:tr w:rsidR="00E72097" w14:paraId="59A87F95" w14:textId="77777777" w:rsidTr="00AE50B4">
        <w:tc>
          <w:tcPr>
            <w:tcW w:w="10910" w:type="dxa"/>
            <w:gridSpan w:val="4"/>
          </w:tcPr>
          <w:p w14:paraId="6240201D" w14:textId="77777777" w:rsidR="00E72097" w:rsidRDefault="00E72097" w:rsidP="00AE50B4">
            <w:pPr>
              <w:spacing w:line="276" w:lineRule="auto"/>
            </w:pPr>
            <w:r>
              <w:t>In the past 6 months, how many community leaders have participated in population health promotion activities and events</w:t>
            </w:r>
          </w:p>
        </w:tc>
        <w:sdt>
          <w:sdtPr>
            <w:id w:val="927847911"/>
            <w:placeholder>
              <w:docPart w:val="DefaultPlaceholder_-1854013440"/>
            </w:placeholder>
            <w:showingPlcHdr/>
          </w:sdtPr>
          <w:sdtEndPr/>
          <w:sdtContent>
            <w:tc>
              <w:tcPr>
                <w:tcW w:w="4308" w:type="dxa"/>
                <w:gridSpan w:val="2"/>
              </w:tcPr>
              <w:p w14:paraId="511CD1C6" w14:textId="3CD6002A" w:rsidR="00E72097" w:rsidRDefault="00680962" w:rsidP="00AE50B4">
                <w:pPr>
                  <w:spacing w:line="276" w:lineRule="auto"/>
                </w:pPr>
                <w:r w:rsidRPr="004D7587">
                  <w:rPr>
                    <w:rStyle w:val="PlaceholderText"/>
                  </w:rPr>
                  <w:t>Click or tap here to enter text.</w:t>
                </w:r>
              </w:p>
            </w:tc>
          </w:sdtContent>
        </w:sdt>
      </w:tr>
    </w:tbl>
    <w:p w14:paraId="5589AC1A" w14:textId="77777777" w:rsidR="00680962" w:rsidRDefault="00680962"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0910"/>
        <w:gridCol w:w="2154"/>
        <w:gridCol w:w="2154"/>
      </w:tblGrid>
      <w:tr w:rsidR="00E72097" w:rsidRPr="00680962" w14:paraId="399720A1" w14:textId="77777777" w:rsidTr="00AE50B4">
        <w:trPr>
          <w:trHeight w:val="567"/>
        </w:trPr>
        <w:tc>
          <w:tcPr>
            <w:tcW w:w="10910" w:type="dxa"/>
            <w:shd w:val="clear" w:color="auto" w:fill="D9D9D9" w:themeFill="background1" w:themeFillShade="D9"/>
            <w:vAlign w:val="center"/>
          </w:tcPr>
          <w:p w14:paraId="30334B20" w14:textId="77777777" w:rsidR="00E72097" w:rsidRPr="00680962" w:rsidRDefault="00E72097" w:rsidP="00AE50B4">
            <w:pPr>
              <w:spacing w:line="276" w:lineRule="auto"/>
              <w:rPr>
                <w:b/>
                <w:bCs/>
              </w:rPr>
            </w:pPr>
            <w:r w:rsidRPr="00680962">
              <w:rPr>
                <w:b/>
                <w:bCs/>
              </w:rPr>
              <w:t>Electronic Media</w:t>
            </w:r>
          </w:p>
        </w:tc>
        <w:tc>
          <w:tcPr>
            <w:tcW w:w="2154" w:type="dxa"/>
            <w:shd w:val="clear" w:color="auto" w:fill="D9D9D9" w:themeFill="background1" w:themeFillShade="D9"/>
            <w:vAlign w:val="center"/>
          </w:tcPr>
          <w:p w14:paraId="3AD5D5DB" w14:textId="77777777" w:rsidR="00E72097" w:rsidRPr="00680962" w:rsidRDefault="00E72097" w:rsidP="00AE50B4">
            <w:pPr>
              <w:spacing w:line="276" w:lineRule="auto"/>
              <w:rPr>
                <w:b/>
                <w:bCs/>
              </w:rPr>
            </w:pPr>
            <w:r w:rsidRPr="00680962">
              <w:rPr>
                <w:b/>
                <w:bCs/>
              </w:rPr>
              <w:t>Yes/ No</w:t>
            </w:r>
          </w:p>
        </w:tc>
        <w:tc>
          <w:tcPr>
            <w:tcW w:w="2154" w:type="dxa"/>
            <w:shd w:val="clear" w:color="auto" w:fill="D9D9D9" w:themeFill="background1" w:themeFillShade="D9"/>
            <w:vAlign w:val="center"/>
          </w:tcPr>
          <w:p w14:paraId="3879F41F" w14:textId="77777777" w:rsidR="00E72097" w:rsidRPr="00680962" w:rsidRDefault="00E72097" w:rsidP="00AE50B4">
            <w:pPr>
              <w:spacing w:line="276" w:lineRule="auto"/>
              <w:rPr>
                <w:b/>
                <w:bCs/>
              </w:rPr>
            </w:pPr>
          </w:p>
        </w:tc>
      </w:tr>
      <w:tr w:rsidR="00E72097" w14:paraId="795BA9BF" w14:textId="77777777" w:rsidTr="00AE50B4">
        <w:tc>
          <w:tcPr>
            <w:tcW w:w="10910" w:type="dxa"/>
          </w:tcPr>
          <w:p w14:paraId="75CB9262" w14:textId="77777777" w:rsidR="00E72097" w:rsidRDefault="00E72097" w:rsidP="00AE50B4">
            <w:pPr>
              <w:spacing w:line="276" w:lineRule="auto"/>
            </w:pPr>
            <w:r>
              <w:t xml:space="preserve">In the past 6 months, have you organised a broadcast on radio or television of a tobacco control advertisement? </w:t>
            </w:r>
          </w:p>
        </w:tc>
        <w:tc>
          <w:tcPr>
            <w:tcW w:w="2154" w:type="dxa"/>
          </w:tcPr>
          <w:p w14:paraId="1DBBA7E6" w14:textId="77777777" w:rsidR="00E72097" w:rsidRDefault="00E72097" w:rsidP="00AE50B4">
            <w:pPr>
              <w:spacing w:line="276" w:lineRule="auto"/>
            </w:pPr>
            <w:r>
              <w:t xml:space="preserve">Yes  </w:t>
            </w:r>
            <w:sdt>
              <w:sdtPr>
                <w:id w:val="-21913045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4324E46B" w14:textId="77777777" w:rsidR="00E72097" w:rsidRDefault="00E72097" w:rsidP="00AE50B4">
            <w:pPr>
              <w:spacing w:line="276" w:lineRule="auto"/>
            </w:pPr>
            <w:r>
              <w:t xml:space="preserve">No  </w:t>
            </w:r>
            <w:sdt>
              <w:sdtPr>
                <w:id w:val="-15539122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500C9256" w14:textId="77777777" w:rsidTr="00AE50B4">
        <w:tc>
          <w:tcPr>
            <w:tcW w:w="10910" w:type="dxa"/>
          </w:tcPr>
          <w:p w14:paraId="4C8BEC29" w14:textId="77777777" w:rsidR="00E72097" w:rsidRDefault="00E72097" w:rsidP="00AE50B4">
            <w:pPr>
              <w:spacing w:line="276" w:lineRule="auto"/>
            </w:pPr>
            <w:r>
              <w:t xml:space="preserve">In the past 6 months, have you shared tobacco control information on social media? </w:t>
            </w:r>
          </w:p>
        </w:tc>
        <w:tc>
          <w:tcPr>
            <w:tcW w:w="2154" w:type="dxa"/>
          </w:tcPr>
          <w:p w14:paraId="2EEFD0C4" w14:textId="77777777" w:rsidR="00E72097" w:rsidRDefault="00E72097" w:rsidP="00AE50B4">
            <w:pPr>
              <w:spacing w:line="276" w:lineRule="auto"/>
            </w:pPr>
            <w:r>
              <w:t xml:space="preserve">Yes  </w:t>
            </w:r>
            <w:sdt>
              <w:sdtPr>
                <w:id w:val="75587079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4128A9F2" w14:textId="77777777" w:rsidR="00E72097" w:rsidRDefault="00E72097" w:rsidP="00AE50B4">
            <w:pPr>
              <w:spacing w:line="276" w:lineRule="auto"/>
            </w:pPr>
            <w:r>
              <w:t xml:space="preserve">No  </w:t>
            </w:r>
            <w:sdt>
              <w:sdtPr>
                <w:id w:val="-137707894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3675B204" w14:textId="77777777" w:rsidTr="00AE50B4">
        <w:tc>
          <w:tcPr>
            <w:tcW w:w="10910" w:type="dxa"/>
          </w:tcPr>
          <w:p w14:paraId="0D56DCE4" w14:textId="77777777" w:rsidR="00E72097" w:rsidRDefault="00E72097" w:rsidP="00AE50B4">
            <w:pPr>
              <w:spacing w:line="276" w:lineRule="auto"/>
            </w:pPr>
            <w:r>
              <w:t xml:space="preserve">Does your organisation have tobacco control information on the website? </w:t>
            </w:r>
          </w:p>
        </w:tc>
        <w:tc>
          <w:tcPr>
            <w:tcW w:w="2154" w:type="dxa"/>
          </w:tcPr>
          <w:p w14:paraId="5864BCAA" w14:textId="77777777" w:rsidR="00E72097" w:rsidRDefault="00E72097" w:rsidP="00AE50B4">
            <w:pPr>
              <w:spacing w:line="276" w:lineRule="auto"/>
            </w:pPr>
            <w:r>
              <w:t xml:space="preserve">Yes  </w:t>
            </w:r>
            <w:sdt>
              <w:sdtPr>
                <w:id w:val="-185587410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2BA6BB8C" w14:textId="77777777" w:rsidR="00E72097" w:rsidRDefault="00E72097" w:rsidP="00AE50B4">
            <w:pPr>
              <w:spacing w:line="276" w:lineRule="auto"/>
            </w:pPr>
            <w:r>
              <w:t xml:space="preserve">No  </w:t>
            </w:r>
            <w:sdt>
              <w:sdtPr>
                <w:id w:val="186039282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E72097" w14:paraId="73CF8DC0" w14:textId="77777777" w:rsidTr="00AE50B4">
        <w:tc>
          <w:tcPr>
            <w:tcW w:w="10910" w:type="dxa"/>
          </w:tcPr>
          <w:p w14:paraId="5C3B1A38" w14:textId="103477E9" w:rsidR="00E72097" w:rsidRDefault="00E72097" w:rsidP="00AE50B4">
            <w:pPr>
              <w:spacing w:line="276" w:lineRule="auto"/>
            </w:pPr>
            <w:r>
              <w:t>Does your TIS program have its own dedicated website and/ or social media pages?</w:t>
            </w:r>
          </w:p>
        </w:tc>
        <w:tc>
          <w:tcPr>
            <w:tcW w:w="2154" w:type="dxa"/>
          </w:tcPr>
          <w:p w14:paraId="6269BD38" w14:textId="77777777" w:rsidR="00E72097" w:rsidRDefault="00E72097" w:rsidP="00AE50B4">
            <w:pPr>
              <w:spacing w:line="276" w:lineRule="auto"/>
            </w:pPr>
            <w:r>
              <w:t xml:space="preserve">Yes  </w:t>
            </w:r>
            <w:sdt>
              <w:sdtPr>
                <w:id w:val="67700984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2154" w:type="dxa"/>
          </w:tcPr>
          <w:p w14:paraId="0D8CF63F" w14:textId="77777777" w:rsidR="00E72097" w:rsidRDefault="00E72097" w:rsidP="00AE50B4">
            <w:pPr>
              <w:spacing w:line="276" w:lineRule="auto"/>
            </w:pPr>
            <w:r>
              <w:t xml:space="preserve">No  </w:t>
            </w:r>
            <w:sdt>
              <w:sdtPr>
                <w:id w:val="-47066810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4832346C" w14:textId="736FA150" w:rsidR="00E72097" w:rsidRDefault="00E72097"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AE50B4" w:rsidRPr="00680962" w14:paraId="7611CE69" w14:textId="77777777" w:rsidTr="00AE50B4">
        <w:trPr>
          <w:trHeight w:val="1020"/>
        </w:trPr>
        <w:tc>
          <w:tcPr>
            <w:tcW w:w="15304" w:type="dxa"/>
            <w:shd w:val="clear" w:color="auto" w:fill="D9D9D9" w:themeFill="background1" w:themeFillShade="D9"/>
            <w:vAlign w:val="center"/>
          </w:tcPr>
          <w:p w14:paraId="533C76F6" w14:textId="6DB89758" w:rsidR="00AE50B4" w:rsidRPr="00AE50B4" w:rsidRDefault="00AE50B4" w:rsidP="00AE50B4">
            <w:pPr>
              <w:spacing w:before="60" w:after="60" w:line="276" w:lineRule="auto"/>
              <w:rPr>
                <w:b/>
                <w:bCs/>
              </w:rPr>
            </w:pPr>
            <w:r w:rsidRPr="00AE50B4">
              <w:rPr>
                <w:b/>
                <w:bCs/>
              </w:rPr>
              <w:t>Case Study or Success Story</w:t>
            </w:r>
          </w:p>
          <w:p w14:paraId="02404132" w14:textId="09566A66" w:rsidR="00AE50B4" w:rsidRPr="00680962" w:rsidRDefault="00AE50B4" w:rsidP="00AE50B4">
            <w:pPr>
              <w:spacing w:before="120" w:after="60" w:line="276" w:lineRule="auto"/>
              <w:rPr>
                <w:b/>
                <w:bCs/>
              </w:rPr>
            </w:pPr>
            <w:r>
              <w:t xml:space="preserve">Please provide an example of a successful population health promotion activity you have carried out in the last 6 months. Please include how you have monitored this activity and provide any data or information that demonstrates the success of this activity against Indicator 1. </w:t>
            </w:r>
          </w:p>
        </w:tc>
      </w:tr>
      <w:tr w:rsidR="00AE50B4" w14:paraId="601074EA" w14:textId="77777777" w:rsidTr="00AE50B4">
        <w:trPr>
          <w:trHeight w:val="624"/>
        </w:trPr>
        <w:sdt>
          <w:sdtPr>
            <w:id w:val="-559546168"/>
            <w:placeholder>
              <w:docPart w:val="FC971C1203AD459A922E42796202BC00"/>
            </w:placeholder>
            <w:showingPlcHdr/>
          </w:sdtPr>
          <w:sdtEndPr/>
          <w:sdtContent>
            <w:tc>
              <w:tcPr>
                <w:tcW w:w="15304" w:type="dxa"/>
                <w:vAlign w:val="center"/>
              </w:tcPr>
              <w:p w14:paraId="08AFEC7F" w14:textId="77777777" w:rsidR="00AE50B4" w:rsidRDefault="00AE50B4" w:rsidP="00AE50B4">
                <w:pPr>
                  <w:spacing w:line="276" w:lineRule="auto"/>
                </w:pPr>
                <w:r w:rsidRPr="000D6B31">
                  <w:rPr>
                    <w:rStyle w:val="PlaceholderText"/>
                  </w:rPr>
                  <w:t>Click or tap here to enter text.</w:t>
                </w:r>
              </w:p>
            </w:tc>
          </w:sdtContent>
        </w:sdt>
      </w:tr>
      <w:tr w:rsidR="00AE50B4" w:rsidRPr="00680962" w14:paraId="384D7C15" w14:textId="77777777" w:rsidTr="00AE50B4">
        <w:trPr>
          <w:trHeight w:val="510"/>
        </w:trPr>
        <w:tc>
          <w:tcPr>
            <w:tcW w:w="15304" w:type="dxa"/>
            <w:shd w:val="clear" w:color="auto" w:fill="D9D9D9" w:themeFill="background1" w:themeFillShade="D9"/>
          </w:tcPr>
          <w:p w14:paraId="18ECD6DD" w14:textId="3C23FDF2" w:rsidR="00AE50B4" w:rsidRPr="00AE50B4" w:rsidRDefault="00AE50B4" w:rsidP="00AE50B4">
            <w:pPr>
              <w:spacing w:before="60" w:after="60" w:line="276" w:lineRule="auto"/>
              <w:rPr>
                <w:b/>
                <w:bCs/>
              </w:rPr>
            </w:pPr>
            <w:r w:rsidRPr="00AE50B4">
              <w:rPr>
                <w:b/>
                <w:bCs/>
              </w:rPr>
              <w:t>Description of challenges and mitigation</w:t>
            </w:r>
          </w:p>
          <w:p w14:paraId="7262185C" w14:textId="601ECEB5" w:rsidR="00AE50B4" w:rsidRPr="00680962" w:rsidRDefault="00AE50B4" w:rsidP="00AE50B4">
            <w:pPr>
              <w:spacing w:before="120" w:after="60" w:line="276" w:lineRule="auto"/>
              <w:rPr>
                <w:b/>
                <w:bCs/>
              </w:rPr>
            </w:pPr>
            <w:r>
              <w:t xml:space="preserve">Please provide key challenges/ risks in delivering results against Indicator 1 and any strategies or approaches that you are using to address these. </w:t>
            </w:r>
          </w:p>
        </w:tc>
      </w:tr>
      <w:tr w:rsidR="00AE50B4" w14:paraId="63909138" w14:textId="77777777" w:rsidTr="00AE50B4">
        <w:trPr>
          <w:trHeight w:val="624"/>
        </w:trPr>
        <w:sdt>
          <w:sdtPr>
            <w:id w:val="-462804529"/>
            <w:placeholder>
              <w:docPart w:val="E950EC63060F4A70A6F3B8935F65B402"/>
            </w:placeholder>
            <w:showingPlcHdr/>
          </w:sdtPr>
          <w:sdtEndPr/>
          <w:sdtContent>
            <w:tc>
              <w:tcPr>
                <w:tcW w:w="15304" w:type="dxa"/>
                <w:vAlign w:val="center"/>
              </w:tcPr>
              <w:p w14:paraId="4E0CFE9C" w14:textId="671059F5" w:rsidR="00AE50B4" w:rsidRDefault="00AE50B4" w:rsidP="00AE50B4">
                <w:pPr>
                  <w:spacing w:line="276" w:lineRule="auto"/>
                </w:pPr>
                <w:r w:rsidRPr="000D6B31">
                  <w:rPr>
                    <w:rStyle w:val="PlaceholderText"/>
                  </w:rPr>
                  <w:t>Click or tap here to enter text.</w:t>
                </w:r>
              </w:p>
            </w:tc>
          </w:sdtContent>
        </w:sdt>
      </w:tr>
    </w:tbl>
    <w:p w14:paraId="0857A505" w14:textId="77777777" w:rsidR="007F5510" w:rsidRDefault="007F5510" w:rsidP="00AE50B4">
      <w:pPr>
        <w:spacing w:line="276" w:lineRule="auto"/>
        <w:rPr>
          <w:rFonts w:asciiTheme="majorHAnsi" w:eastAsiaTheme="majorEastAsia" w:hAnsiTheme="majorHAnsi" w:cstheme="majorBidi"/>
          <w:b/>
          <w:color w:val="FF0000"/>
          <w:sz w:val="28"/>
          <w:szCs w:val="32"/>
        </w:rPr>
      </w:pPr>
      <w:r>
        <w:br w:type="page"/>
      </w:r>
    </w:p>
    <w:p w14:paraId="2A3064F6" w14:textId="2A93EF7F" w:rsidR="00E72097" w:rsidRDefault="00E72097" w:rsidP="00AE50B4">
      <w:pPr>
        <w:pStyle w:val="Heading1"/>
        <w:spacing w:after="120" w:line="276" w:lineRule="auto"/>
      </w:pPr>
      <w:r>
        <w:lastRenderedPageBreak/>
        <w:t xml:space="preserve">INDICATOR 2 – Partnerships and collaborations facilitate support for tobacco control </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2422"/>
        <w:gridCol w:w="1397"/>
        <w:gridCol w:w="996"/>
        <w:gridCol w:w="992"/>
        <w:gridCol w:w="1701"/>
        <w:gridCol w:w="1559"/>
        <w:gridCol w:w="1276"/>
        <w:gridCol w:w="1418"/>
        <w:gridCol w:w="1842"/>
        <w:gridCol w:w="1785"/>
      </w:tblGrid>
      <w:tr w:rsidR="007B3052" w14:paraId="3B9DA6E0" w14:textId="5A325E80" w:rsidTr="00AE50B4">
        <w:tc>
          <w:tcPr>
            <w:tcW w:w="2422" w:type="dxa"/>
            <w:shd w:val="clear" w:color="auto" w:fill="D9D9D9" w:themeFill="background1" w:themeFillShade="D9"/>
          </w:tcPr>
          <w:p w14:paraId="3C1FF66C" w14:textId="77777777" w:rsidR="007B3052" w:rsidRDefault="007B3052" w:rsidP="00AE50B4">
            <w:pPr>
              <w:spacing w:line="276" w:lineRule="auto"/>
            </w:pPr>
          </w:p>
        </w:tc>
        <w:tc>
          <w:tcPr>
            <w:tcW w:w="1397" w:type="dxa"/>
            <w:shd w:val="clear" w:color="auto" w:fill="D9D9D9" w:themeFill="background1" w:themeFillShade="D9"/>
          </w:tcPr>
          <w:p w14:paraId="313D6859" w14:textId="0A9E4316" w:rsidR="007B3052" w:rsidRPr="007B3052" w:rsidRDefault="007B3052" w:rsidP="00AE50B4">
            <w:pPr>
              <w:spacing w:line="276" w:lineRule="auto"/>
              <w:rPr>
                <w:b/>
                <w:bCs/>
              </w:rPr>
            </w:pPr>
            <w:r w:rsidRPr="007B3052">
              <w:rPr>
                <w:b/>
                <w:bCs/>
              </w:rPr>
              <w:t># of mainstream health services</w:t>
            </w:r>
          </w:p>
        </w:tc>
        <w:tc>
          <w:tcPr>
            <w:tcW w:w="996" w:type="dxa"/>
            <w:shd w:val="clear" w:color="auto" w:fill="D9D9D9" w:themeFill="background1" w:themeFillShade="D9"/>
          </w:tcPr>
          <w:p w14:paraId="1BD8F361" w14:textId="7480520B" w:rsidR="007B3052" w:rsidRPr="007B3052" w:rsidRDefault="007B3052" w:rsidP="00AE50B4">
            <w:pPr>
              <w:spacing w:line="276" w:lineRule="auto"/>
              <w:rPr>
                <w:b/>
                <w:bCs/>
              </w:rPr>
            </w:pPr>
            <w:r w:rsidRPr="007B3052">
              <w:rPr>
                <w:b/>
                <w:bCs/>
              </w:rPr>
              <w:t># of other ACCHS</w:t>
            </w:r>
          </w:p>
        </w:tc>
        <w:tc>
          <w:tcPr>
            <w:tcW w:w="992" w:type="dxa"/>
            <w:shd w:val="clear" w:color="auto" w:fill="D9D9D9" w:themeFill="background1" w:themeFillShade="D9"/>
          </w:tcPr>
          <w:p w14:paraId="6CFD89EE" w14:textId="79D872E5" w:rsidR="007B3052" w:rsidRPr="007B3052" w:rsidRDefault="007B3052" w:rsidP="00AE50B4">
            <w:pPr>
              <w:spacing w:line="276" w:lineRule="auto"/>
              <w:rPr>
                <w:b/>
                <w:bCs/>
              </w:rPr>
            </w:pPr>
            <w:r w:rsidRPr="007B3052">
              <w:rPr>
                <w:b/>
                <w:bCs/>
              </w:rPr>
              <w:t># of schools</w:t>
            </w:r>
          </w:p>
        </w:tc>
        <w:tc>
          <w:tcPr>
            <w:tcW w:w="1701" w:type="dxa"/>
            <w:shd w:val="clear" w:color="auto" w:fill="D9D9D9" w:themeFill="background1" w:themeFillShade="D9"/>
          </w:tcPr>
          <w:p w14:paraId="55A16A6B" w14:textId="7FBCA19D" w:rsidR="007B3052" w:rsidRPr="007B3052" w:rsidRDefault="007B3052" w:rsidP="00AE50B4">
            <w:pPr>
              <w:spacing w:line="276" w:lineRule="auto"/>
              <w:rPr>
                <w:b/>
                <w:bCs/>
              </w:rPr>
            </w:pPr>
            <w:r w:rsidRPr="007B3052">
              <w:rPr>
                <w:b/>
                <w:bCs/>
              </w:rPr>
              <w:t># of community organisations/ sporting clubs</w:t>
            </w:r>
          </w:p>
        </w:tc>
        <w:tc>
          <w:tcPr>
            <w:tcW w:w="1559" w:type="dxa"/>
            <w:shd w:val="clear" w:color="auto" w:fill="D9D9D9" w:themeFill="background1" w:themeFillShade="D9"/>
          </w:tcPr>
          <w:p w14:paraId="2C7C678F" w14:textId="02910FEE" w:rsidR="007B3052" w:rsidRPr="007B3052" w:rsidRDefault="007B3052" w:rsidP="00AE50B4">
            <w:pPr>
              <w:spacing w:line="276" w:lineRule="auto"/>
              <w:rPr>
                <w:b/>
                <w:bCs/>
              </w:rPr>
            </w:pPr>
            <w:r w:rsidRPr="007B3052">
              <w:rPr>
                <w:b/>
                <w:bCs/>
              </w:rPr>
              <w:t># of Government departments (local, state and federal)</w:t>
            </w:r>
          </w:p>
        </w:tc>
        <w:tc>
          <w:tcPr>
            <w:tcW w:w="1276" w:type="dxa"/>
            <w:shd w:val="clear" w:color="auto" w:fill="D9D9D9" w:themeFill="background1" w:themeFillShade="D9"/>
          </w:tcPr>
          <w:p w14:paraId="424FEB9F" w14:textId="121CD5BC" w:rsidR="007B3052" w:rsidRPr="007B3052" w:rsidRDefault="007B3052" w:rsidP="00AE50B4">
            <w:pPr>
              <w:spacing w:line="276" w:lineRule="auto"/>
              <w:rPr>
                <w:b/>
                <w:bCs/>
              </w:rPr>
            </w:pPr>
            <w:r w:rsidRPr="007B3052">
              <w:rPr>
                <w:b/>
                <w:bCs/>
              </w:rPr>
              <w:t># of individual community leaders</w:t>
            </w:r>
          </w:p>
        </w:tc>
        <w:tc>
          <w:tcPr>
            <w:tcW w:w="1418" w:type="dxa"/>
            <w:shd w:val="clear" w:color="auto" w:fill="D9D9D9" w:themeFill="background1" w:themeFillShade="D9"/>
          </w:tcPr>
          <w:p w14:paraId="53487785" w14:textId="77405095" w:rsidR="007B3052" w:rsidRPr="007B3052" w:rsidRDefault="007B3052" w:rsidP="00AE50B4">
            <w:pPr>
              <w:spacing w:line="276" w:lineRule="auto"/>
              <w:rPr>
                <w:b/>
                <w:bCs/>
              </w:rPr>
            </w:pPr>
            <w:r w:rsidRPr="007B3052">
              <w:rPr>
                <w:b/>
                <w:bCs/>
              </w:rPr>
              <w:t># of networks or interagency groups</w:t>
            </w:r>
          </w:p>
        </w:tc>
        <w:tc>
          <w:tcPr>
            <w:tcW w:w="1842" w:type="dxa"/>
            <w:shd w:val="clear" w:color="auto" w:fill="D9D9D9" w:themeFill="background1" w:themeFillShade="D9"/>
          </w:tcPr>
          <w:p w14:paraId="701D74D1" w14:textId="79605950" w:rsidR="007B3052" w:rsidRPr="007B3052" w:rsidRDefault="007B3052" w:rsidP="00AE50B4">
            <w:pPr>
              <w:spacing w:line="276" w:lineRule="auto"/>
              <w:rPr>
                <w:b/>
                <w:bCs/>
              </w:rPr>
            </w:pPr>
            <w:r w:rsidRPr="007B3052">
              <w:rPr>
                <w:b/>
                <w:bCs/>
              </w:rPr>
              <w:t># of partnerships with other parts of your organisation or programs your organisation runs</w:t>
            </w:r>
          </w:p>
        </w:tc>
        <w:tc>
          <w:tcPr>
            <w:tcW w:w="1785" w:type="dxa"/>
            <w:shd w:val="clear" w:color="auto" w:fill="D9D9D9" w:themeFill="background1" w:themeFillShade="D9"/>
          </w:tcPr>
          <w:p w14:paraId="596034EE" w14:textId="004F5591" w:rsidR="007B3052" w:rsidRPr="007B3052" w:rsidRDefault="007B3052" w:rsidP="00AE50B4">
            <w:pPr>
              <w:spacing w:line="276" w:lineRule="auto"/>
              <w:rPr>
                <w:b/>
                <w:bCs/>
              </w:rPr>
            </w:pPr>
            <w:r w:rsidRPr="007B3052">
              <w:rPr>
                <w:b/>
                <w:bCs/>
              </w:rPr>
              <w:t># of other (please specify)</w:t>
            </w:r>
          </w:p>
        </w:tc>
      </w:tr>
      <w:tr w:rsidR="00680962" w14:paraId="54544E73" w14:textId="5ADB85E5" w:rsidTr="00AE50B4">
        <w:tc>
          <w:tcPr>
            <w:tcW w:w="2422" w:type="dxa"/>
          </w:tcPr>
          <w:p w14:paraId="6698319E" w14:textId="128BEC63" w:rsidR="00680962" w:rsidRDefault="00680962" w:rsidP="00AE50B4">
            <w:pPr>
              <w:spacing w:line="276" w:lineRule="auto"/>
            </w:pPr>
            <w:r>
              <w:t>How many organisations/ community leaders have you partnered with to assist in increasing the reach of TIS messages or activities to community members?</w:t>
            </w:r>
          </w:p>
        </w:tc>
        <w:sdt>
          <w:sdtPr>
            <w:id w:val="-462888906"/>
            <w:placeholder>
              <w:docPart w:val="9F71B54E051D46188F5A06CA8A76B117"/>
            </w:placeholder>
            <w:showingPlcHdr/>
          </w:sdtPr>
          <w:sdtEndPr/>
          <w:sdtContent>
            <w:tc>
              <w:tcPr>
                <w:tcW w:w="1397" w:type="dxa"/>
              </w:tcPr>
              <w:p w14:paraId="77B461DF" w14:textId="38595760" w:rsidR="00680962" w:rsidRPr="00DB0120" w:rsidRDefault="00680962" w:rsidP="00AE50B4">
                <w:pPr>
                  <w:spacing w:line="276" w:lineRule="auto"/>
                  <w:rPr>
                    <w:b/>
                    <w:bCs/>
                  </w:rPr>
                </w:pPr>
                <w:r w:rsidRPr="000B21F6">
                  <w:rPr>
                    <w:rStyle w:val="PlaceholderText"/>
                  </w:rPr>
                  <w:t>Click or tap here to enter text.</w:t>
                </w:r>
              </w:p>
            </w:tc>
          </w:sdtContent>
        </w:sdt>
        <w:sdt>
          <w:sdtPr>
            <w:id w:val="-1565721753"/>
            <w:placeholder>
              <w:docPart w:val="EA1E7A2A601F454CA62FFF5026879480"/>
            </w:placeholder>
            <w:showingPlcHdr/>
          </w:sdtPr>
          <w:sdtEndPr/>
          <w:sdtContent>
            <w:tc>
              <w:tcPr>
                <w:tcW w:w="996" w:type="dxa"/>
              </w:tcPr>
              <w:p w14:paraId="5E1BA24B" w14:textId="098F33A9" w:rsidR="00680962" w:rsidRPr="00DB0120" w:rsidRDefault="00680962" w:rsidP="00AE50B4">
                <w:pPr>
                  <w:spacing w:line="276" w:lineRule="auto"/>
                  <w:rPr>
                    <w:b/>
                    <w:bCs/>
                  </w:rPr>
                </w:pPr>
                <w:r w:rsidRPr="000B21F6">
                  <w:rPr>
                    <w:rStyle w:val="PlaceholderText"/>
                  </w:rPr>
                  <w:t>Click or tap here to enter text.</w:t>
                </w:r>
              </w:p>
            </w:tc>
          </w:sdtContent>
        </w:sdt>
        <w:sdt>
          <w:sdtPr>
            <w:id w:val="-1721206096"/>
            <w:placeholder>
              <w:docPart w:val="D7CFADC2104142CCB05118E9BFB591A4"/>
            </w:placeholder>
            <w:showingPlcHdr/>
          </w:sdtPr>
          <w:sdtEndPr/>
          <w:sdtContent>
            <w:tc>
              <w:tcPr>
                <w:tcW w:w="992" w:type="dxa"/>
              </w:tcPr>
              <w:p w14:paraId="652E01DE" w14:textId="08EC75BC" w:rsidR="00680962" w:rsidRDefault="00680962" w:rsidP="00AE50B4">
                <w:pPr>
                  <w:spacing w:line="276" w:lineRule="auto"/>
                </w:pPr>
                <w:r w:rsidRPr="000B21F6">
                  <w:rPr>
                    <w:rStyle w:val="PlaceholderText"/>
                  </w:rPr>
                  <w:t>Click or tap here to enter text.</w:t>
                </w:r>
              </w:p>
            </w:tc>
          </w:sdtContent>
        </w:sdt>
        <w:sdt>
          <w:sdtPr>
            <w:id w:val="-1340696515"/>
            <w:placeholder>
              <w:docPart w:val="9E31537899BB4AA290CCD3E285E02133"/>
            </w:placeholder>
            <w:showingPlcHdr/>
          </w:sdtPr>
          <w:sdtEndPr/>
          <w:sdtContent>
            <w:tc>
              <w:tcPr>
                <w:tcW w:w="1701" w:type="dxa"/>
              </w:tcPr>
              <w:p w14:paraId="310A8DB2" w14:textId="632CC4DF" w:rsidR="00680962" w:rsidRDefault="00680962" w:rsidP="00AE50B4">
                <w:pPr>
                  <w:spacing w:line="276" w:lineRule="auto"/>
                </w:pPr>
                <w:r w:rsidRPr="000B21F6">
                  <w:rPr>
                    <w:rStyle w:val="PlaceholderText"/>
                  </w:rPr>
                  <w:t>Click or tap here to enter text.</w:t>
                </w:r>
              </w:p>
            </w:tc>
          </w:sdtContent>
        </w:sdt>
        <w:sdt>
          <w:sdtPr>
            <w:id w:val="-899828819"/>
            <w:placeholder>
              <w:docPart w:val="C76CC25F067345F8B7E3F5981FC06BB9"/>
            </w:placeholder>
            <w:showingPlcHdr/>
          </w:sdtPr>
          <w:sdtEndPr/>
          <w:sdtContent>
            <w:tc>
              <w:tcPr>
                <w:tcW w:w="1559" w:type="dxa"/>
              </w:tcPr>
              <w:p w14:paraId="7CEABCA7" w14:textId="29907B9A" w:rsidR="00680962" w:rsidRDefault="00680962" w:rsidP="00AE50B4">
                <w:pPr>
                  <w:spacing w:line="276" w:lineRule="auto"/>
                </w:pPr>
                <w:r w:rsidRPr="000B21F6">
                  <w:rPr>
                    <w:rStyle w:val="PlaceholderText"/>
                  </w:rPr>
                  <w:t>Click or tap here to enter text.</w:t>
                </w:r>
              </w:p>
            </w:tc>
          </w:sdtContent>
        </w:sdt>
        <w:sdt>
          <w:sdtPr>
            <w:id w:val="1985734331"/>
            <w:placeholder>
              <w:docPart w:val="1E8B664C2A2241F586E00F7D86847A6D"/>
            </w:placeholder>
            <w:showingPlcHdr/>
          </w:sdtPr>
          <w:sdtEndPr/>
          <w:sdtContent>
            <w:tc>
              <w:tcPr>
                <w:tcW w:w="1276" w:type="dxa"/>
              </w:tcPr>
              <w:p w14:paraId="4CB44087" w14:textId="77A2D094" w:rsidR="00680962" w:rsidRDefault="00680962" w:rsidP="00AE50B4">
                <w:pPr>
                  <w:spacing w:line="276" w:lineRule="auto"/>
                </w:pPr>
                <w:r w:rsidRPr="000B21F6">
                  <w:rPr>
                    <w:rStyle w:val="PlaceholderText"/>
                  </w:rPr>
                  <w:t>Click or tap here to enter text.</w:t>
                </w:r>
              </w:p>
            </w:tc>
          </w:sdtContent>
        </w:sdt>
        <w:sdt>
          <w:sdtPr>
            <w:id w:val="-2144953915"/>
            <w:placeholder>
              <w:docPart w:val="4849270C45C74461A3211CF60E91DBD7"/>
            </w:placeholder>
            <w:showingPlcHdr/>
          </w:sdtPr>
          <w:sdtEndPr/>
          <w:sdtContent>
            <w:tc>
              <w:tcPr>
                <w:tcW w:w="1418" w:type="dxa"/>
              </w:tcPr>
              <w:p w14:paraId="00240A71" w14:textId="340E4BA1" w:rsidR="00680962" w:rsidRDefault="00680962" w:rsidP="00AE50B4">
                <w:pPr>
                  <w:spacing w:line="276" w:lineRule="auto"/>
                </w:pPr>
                <w:r w:rsidRPr="000B21F6">
                  <w:rPr>
                    <w:rStyle w:val="PlaceholderText"/>
                  </w:rPr>
                  <w:t>Click or tap here to enter text.</w:t>
                </w:r>
              </w:p>
            </w:tc>
          </w:sdtContent>
        </w:sdt>
        <w:sdt>
          <w:sdtPr>
            <w:id w:val="1958295481"/>
            <w:placeholder>
              <w:docPart w:val="F70A496465D94945949B89680B1B4932"/>
            </w:placeholder>
            <w:showingPlcHdr/>
          </w:sdtPr>
          <w:sdtEndPr/>
          <w:sdtContent>
            <w:tc>
              <w:tcPr>
                <w:tcW w:w="1842" w:type="dxa"/>
              </w:tcPr>
              <w:p w14:paraId="6057FEF1" w14:textId="03659BA4" w:rsidR="00680962" w:rsidRDefault="00680962" w:rsidP="00AE50B4">
                <w:pPr>
                  <w:spacing w:line="276" w:lineRule="auto"/>
                </w:pPr>
                <w:r w:rsidRPr="000B21F6">
                  <w:rPr>
                    <w:rStyle w:val="PlaceholderText"/>
                  </w:rPr>
                  <w:t>Click or tap here to enter text.</w:t>
                </w:r>
              </w:p>
            </w:tc>
          </w:sdtContent>
        </w:sdt>
        <w:sdt>
          <w:sdtPr>
            <w:id w:val="621113514"/>
            <w:placeholder>
              <w:docPart w:val="9E3D41DEF3174A219C482593226335DA"/>
            </w:placeholder>
            <w:showingPlcHdr/>
          </w:sdtPr>
          <w:sdtEndPr/>
          <w:sdtContent>
            <w:tc>
              <w:tcPr>
                <w:tcW w:w="1785" w:type="dxa"/>
              </w:tcPr>
              <w:p w14:paraId="32AC9090" w14:textId="40A26EA4" w:rsidR="00680962" w:rsidRDefault="00680962" w:rsidP="00AE50B4">
                <w:pPr>
                  <w:spacing w:line="276" w:lineRule="auto"/>
                </w:pPr>
                <w:r w:rsidRPr="004D7587">
                  <w:rPr>
                    <w:rStyle w:val="PlaceholderText"/>
                  </w:rPr>
                  <w:t>Click or tap here to enter text.</w:t>
                </w:r>
              </w:p>
            </w:tc>
          </w:sdtContent>
        </w:sdt>
      </w:tr>
      <w:tr w:rsidR="00680962" w14:paraId="5ABCF1B8" w14:textId="2132AD25" w:rsidTr="00AE50B4">
        <w:tc>
          <w:tcPr>
            <w:tcW w:w="2422" w:type="dxa"/>
          </w:tcPr>
          <w:p w14:paraId="2450F03D" w14:textId="2FB51925" w:rsidR="00680962" w:rsidRDefault="00680962" w:rsidP="00AE50B4">
            <w:pPr>
              <w:spacing w:line="276" w:lineRule="auto"/>
            </w:pPr>
            <w:r>
              <w:t>How many of these partnerships were established in the last 6 months?</w:t>
            </w:r>
          </w:p>
        </w:tc>
        <w:sdt>
          <w:sdtPr>
            <w:id w:val="1545947462"/>
            <w:placeholder>
              <w:docPart w:val="6D332E9250424C8C991F950BEFF469B2"/>
            </w:placeholder>
            <w:showingPlcHdr/>
          </w:sdtPr>
          <w:sdtEndPr/>
          <w:sdtContent>
            <w:tc>
              <w:tcPr>
                <w:tcW w:w="1397" w:type="dxa"/>
              </w:tcPr>
              <w:p w14:paraId="501D1499" w14:textId="2BD61DF4" w:rsidR="00680962" w:rsidRPr="00DB0120" w:rsidRDefault="00680962" w:rsidP="00AE50B4">
                <w:pPr>
                  <w:spacing w:line="276" w:lineRule="auto"/>
                  <w:rPr>
                    <w:b/>
                    <w:bCs/>
                  </w:rPr>
                </w:pPr>
                <w:r w:rsidRPr="000B21F6">
                  <w:rPr>
                    <w:rStyle w:val="PlaceholderText"/>
                  </w:rPr>
                  <w:t>Click or tap here to enter text.</w:t>
                </w:r>
              </w:p>
            </w:tc>
          </w:sdtContent>
        </w:sdt>
        <w:sdt>
          <w:sdtPr>
            <w:id w:val="-1069964927"/>
            <w:placeholder>
              <w:docPart w:val="9E0258812EC54C03A93B28090137394F"/>
            </w:placeholder>
            <w:showingPlcHdr/>
          </w:sdtPr>
          <w:sdtEndPr/>
          <w:sdtContent>
            <w:tc>
              <w:tcPr>
                <w:tcW w:w="996" w:type="dxa"/>
              </w:tcPr>
              <w:p w14:paraId="06AC1384" w14:textId="1DCF6917" w:rsidR="00680962" w:rsidRPr="00DB0120" w:rsidRDefault="00680962" w:rsidP="00AE50B4">
                <w:pPr>
                  <w:spacing w:line="276" w:lineRule="auto"/>
                  <w:rPr>
                    <w:b/>
                    <w:bCs/>
                  </w:rPr>
                </w:pPr>
                <w:r w:rsidRPr="000B21F6">
                  <w:rPr>
                    <w:rStyle w:val="PlaceholderText"/>
                  </w:rPr>
                  <w:t>Click or tap here to enter text.</w:t>
                </w:r>
              </w:p>
            </w:tc>
          </w:sdtContent>
        </w:sdt>
        <w:sdt>
          <w:sdtPr>
            <w:id w:val="-817649935"/>
            <w:placeholder>
              <w:docPart w:val="E49405E8BC5A4A118E54CDAFBDF37D6A"/>
            </w:placeholder>
            <w:showingPlcHdr/>
          </w:sdtPr>
          <w:sdtEndPr/>
          <w:sdtContent>
            <w:tc>
              <w:tcPr>
                <w:tcW w:w="992" w:type="dxa"/>
              </w:tcPr>
              <w:p w14:paraId="127571F1" w14:textId="66C1DD76" w:rsidR="00680962" w:rsidRDefault="00680962" w:rsidP="00AE50B4">
                <w:pPr>
                  <w:spacing w:line="276" w:lineRule="auto"/>
                </w:pPr>
                <w:r w:rsidRPr="000B21F6">
                  <w:rPr>
                    <w:rStyle w:val="PlaceholderText"/>
                  </w:rPr>
                  <w:t>Click or tap here to enter text.</w:t>
                </w:r>
              </w:p>
            </w:tc>
          </w:sdtContent>
        </w:sdt>
        <w:sdt>
          <w:sdtPr>
            <w:id w:val="1825474246"/>
            <w:placeholder>
              <w:docPart w:val="CDAFF03B981649FF8B4C3ADAC6CA6C2F"/>
            </w:placeholder>
            <w:showingPlcHdr/>
          </w:sdtPr>
          <w:sdtEndPr/>
          <w:sdtContent>
            <w:tc>
              <w:tcPr>
                <w:tcW w:w="1701" w:type="dxa"/>
              </w:tcPr>
              <w:p w14:paraId="3EA0ECDD" w14:textId="555CCDBF" w:rsidR="00680962" w:rsidRDefault="00680962" w:rsidP="00AE50B4">
                <w:pPr>
                  <w:spacing w:line="276" w:lineRule="auto"/>
                </w:pPr>
                <w:r w:rsidRPr="000B21F6">
                  <w:rPr>
                    <w:rStyle w:val="PlaceholderText"/>
                  </w:rPr>
                  <w:t>Click or tap here to enter text.</w:t>
                </w:r>
              </w:p>
            </w:tc>
          </w:sdtContent>
        </w:sdt>
        <w:sdt>
          <w:sdtPr>
            <w:id w:val="-280879387"/>
            <w:placeholder>
              <w:docPart w:val="005F2704EBB14B58B58DDEE459146C8F"/>
            </w:placeholder>
            <w:showingPlcHdr/>
          </w:sdtPr>
          <w:sdtEndPr/>
          <w:sdtContent>
            <w:tc>
              <w:tcPr>
                <w:tcW w:w="1559" w:type="dxa"/>
              </w:tcPr>
              <w:p w14:paraId="3EABAA9C" w14:textId="4A926859" w:rsidR="00680962" w:rsidRDefault="00680962" w:rsidP="00AE50B4">
                <w:pPr>
                  <w:spacing w:line="276" w:lineRule="auto"/>
                </w:pPr>
                <w:r w:rsidRPr="000B21F6">
                  <w:rPr>
                    <w:rStyle w:val="PlaceholderText"/>
                  </w:rPr>
                  <w:t>Click or tap here to enter text.</w:t>
                </w:r>
              </w:p>
            </w:tc>
          </w:sdtContent>
        </w:sdt>
        <w:sdt>
          <w:sdtPr>
            <w:id w:val="-1478288051"/>
            <w:placeholder>
              <w:docPart w:val="CCA844A9F60C4E64B57979A21E8BF172"/>
            </w:placeholder>
            <w:showingPlcHdr/>
          </w:sdtPr>
          <w:sdtEndPr/>
          <w:sdtContent>
            <w:tc>
              <w:tcPr>
                <w:tcW w:w="1276" w:type="dxa"/>
              </w:tcPr>
              <w:p w14:paraId="69FFEA25" w14:textId="34E2207C" w:rsidR="00680962" w:rsidRDefault="00680962" w:rsidP="00AE50B4">
                <w:pPr>
                  <w:spacing w:line="276" w:lineRule="auto"/>
                </w:pPr>
                <w:r w:rsidRPr="000B21F6">
                  <w:rPr>
                    <w:rStyle w:val="PlaceholderText"/>
                  </w:rPr>
                  <w:t>Click or tap here to enter text.</w:t>
                </w:r>
              </w:p>
            </w:tc>
          </w:sdtContent>
        </w:sdt>
        <w:sdt>
          <w:sdtPr>
            <w:id w:val="-738320817"/>
            <w:placeholder>
              <w:docPart w:val="7CED856B4B6A4B4189A598EE3D127EF1"/>
            </w:placeholder>
            <w:showingPlcHdr/>
          </w:sdtPr>
          <w:sdtEndPr/>
          <w:sdtContent>
            <w:tc>
              <w:tcPr>
                <w:tcW w:w="1418" w:type="dxa"/>
              </w:tcPr>
              <w:p w14:paraId="06BEB651" w14:textId="0A593429" w:rsidR="00680962" w:rsidRDefault="00680962" w:rsidP="00AE50B4">
                <w:pPr>
                  <w:spacing w:line="276" w:lineRule="auto"/>
                </w:pPr>
                <w:r w:rsidRPr="000B21F6">
                  <w:rPr>
                    <w:rStyle w:val="PlaceholderText"/>
                  </w:rPr>
                  <w:t>Click or tap here to enter text.</w:t>
                </w:r>
              </w:p>
            </w:tc>
          </w:sdtContent>
        </w:sdt>
        <w:sdt>
          <w:sdtPr>
            <w:id w:val="1075471824"/>
            <w:placeholder>
              <w:docPart w:val="99D88670C8B547BAB2FE1582DC92E079"/>
            </w:placeholder>
            <w:showingPlcHdr/>
          </w:sdtPr>
          <w:sdtEndPr/>
          <w:sdtContent>
            <w:tc>
              <w:tcPr>
                <w:tcW w:w="1842" w:type="dxa"/>
              </w:tcPr>
              <w:p w14:paraId="6261E680" w14:textId="1DC9BC18" w:rsidR="00680962" w:rsidRDefault="00680962" w:rsidP="00AE50B4">
                <w:pPr>
                  <w:spacing w:line="276" w:lineRule="auto"/>
                </w:pPr>
                <w:r w:rsidRPr="000B21F6">
                  <w:rPr>
                    <w:rStyle w:val="PlaceholderText"/>
                  </w:rPr>
                  <w:t>Click or tap here to enter text.</w:t>
                </w:r>
              </w:p>
            </w:tc>
          </w:sdtContent>
        </w:sdt>
        <w:sdt>
          <w:sdtPr>
            <w:id w:val="-981916128"/>
            <w:placeholder>
              <w:docPart w:val="9E3D41DEF3174A219C482593226335DA"/>
            </w:placeholder>
            <w:showingPlcHdr/>
          </w:sdtPr>
          <w:sdtEndPr/>
          <w:sdtContent>
            <w:tc>
              <w:tcPr>
                <w:tcW w:w="1785" w:type="dxa"/>
              </w:tcPr>
              <w:p w14:paraId="30292D33" w14:textId="71E9CB19" w:rsidR="00680962" w:rsidRDefault="00680962" w:rsidP="00AE50B4">
                <w:pPr>
                  <w:spacing w:line="276" w:lineRule="auto"/>
                </w:pPr>
                <w:r w:rsidRPr="004D7587">
                  <w:rPr>
                    <w:rStyle w:val="PlaceholderText"/>
                  </w:rPr>
                  <w:t>Click or tap here to enter text.</w:t>
                </w:r>
              </w:p>
            </w:tc>
          </w:sdtContent>
        </w:sdt>
      </w:tr>
    </w:tbl>
    <w:p w14:paraId="6B36F39C" w14:textId="77777777" w:rsidR="00680962" w:rsidRDefault="00680962"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2422"/>
        <w:gridCol w:w="1397"/>
        <w:gridCol w:w="996"/>
        <w:gridCol w:w="992"/>
        <w:gridCol w:w="1701"/>
        <w:gridCol w:w="1559"/>
        <w:gridCol w:w="1276"/>
        <w:gridCol w:w="1418"/>
        <w:gridCol w:w="1842"/>
        <w:gridCol w:w="1785"/>
      </w:tblGrid>
      <w:tr w:rsidR="007B3052" w14:paraId="434F4FBD" w14:textId="77777777" w:rsidTr="00AE50B4">
        <w:tc>
          <w:tcPr>
            <w:tcW w:w="2422" w:type="dxa"/>
            <w:shd w:val="clear" w:color="auto" w:fill="D9D9D9" w:themeFill="background1" w:themeFillShade="D9"/>
          </w:tcPr>
          <w:p w14:paraId="4C0189D6" w14:textId="54B2E44B" w:rsidR="007B3052" w:rsidRDefault="007B3052" w:rsidP="00AE50B4">
            <w:pPr>
              <w:spacing w:line="276" w:lineRule="auto"/>
            </w:pPr>
          </w:p>
        </w:tc>
        <w:tc>
          <w:tcPr>
            <w:tcW w:w="1397" w:type="dxa"/>
            <w:shd w:val="clear" w:color="auto" w:fill="D9D9D9" w:themeFill="background1" w:themeFillShade="D9"/>
          </w:tcPr>
          <w:p w14:paraId="7211A32B" w14:textId="07D80D80" w:rsidR="007B3052" w:rsidRPr="00DB0120" w:rsidRDefault="007B3052" w:rsidP="00AE50B4">
            <w:pPr>
              <w:spacing w:line="276" w:lineRule="auto"/>
              <w:rPr>
                <w:b/>
                <w:bCs/>
              </w:rPr>
            </w:pPr>
            <w:r w:rsidRPr="007B3052">
              <w:rPr>
                <w:b/>
                <w:bCs/>
              </w:rPr>
              <w:t># of mainstream health services</w:t>
            </w:r>
          </w:p>
        </w:tc>
        <w:tc>
          <w:tcPr>
            <w:tcW w:w="996" w:type="dxa"/>
            <w:shd w:val="clear" w:color="auto" w:fill="D9D9D9" w:themeFill="background1" w:themeFillShade="D9"/>
          </w:tcPr>
          <w:p w14:paraId="29AD8CF4" w14:textId="068A90CA" w:rsidR="007B3052" w:rsidRPr="00DB0120" w:rsidRDefault="007B3052" w:rsidP="00AE50B4">
            <w:pPr>
              <w:spacing w:line="276" w:lineRule="auto"/>
              <w:rPr>
                <w:b/>
                <w:bCs/>
              </w:rPr>
            </w:pPr>
            <w:r w:rsidRPr="007B3052">
              <w:rPr>
                <w:b/>
                <w:bCs/>
              </w:rPr>
              <w:t># of other ACCHS</w:t>
            </w:r>
          </w:p>
        </w:tc>
        <w:tc>
          <w:tcPr>
            <w:tcW w:w="992" w:type="dxa"/>
            <w:shd w:val="clear" w:color="auto" w:fill="D9D9D9" w:themeFill="background1" w:themeFillShade="D9"/>
          </w:tcPr>
          <w:p w14:paraId="02052883" w14:textId="0CE14C15" w:rsidR="007B3052" w:rsidRDefault="007B3052" w:rsidP="00AE50B4">
            <w:pPr>
              <w:spacing w:line="276" w:lineRule="auto"/>
            </w:pPr>
            <w:r w:rsidRPr="007B3052">
              <w:rPr>
                <w:b/>
                <w:bCs/>
              </w:rPr>
              <w:t># of schools</w:t>
            </w:r>
          </w:p>
        </w:tc>
        <w:tc>
          <w:tcPr>
            <w:tcW w:w="1701" w:type="dxa"/>
            <w:shd w:val="clear" w:color="auto" w:fill="D9D9D9" w:themeFill="background1" w:themeFillShade="D9"/>
          </w:tcPr>
          <w:p w14:paraId="1AEFE217" w14:textId="3A308C09" w:rsidR="007B3052" w:rsidRDefault="007B3052" w:rsidP="00AE50B4">
            <w:pPr>
              <w:spacing w:line="276" w:lineRule="auto"/>
            </w:pPr>
            <w:r w:rsidRPr="007B3052">
              <w:rPr>
                <w:b/>
                <w:bCs/>
              </w:rPr>
              <w:t># of community organisations/ sporting clubs</w:t>
            </w:r>
          </w:p>
        </w:tc>
        <w:tc>
          <w:tcPr>
            <w:tcW w:w="1559" w:type="dxa"/>
            <w:shd w:val="clear" w:color="auto" w:fill="D9D9D9" w:themeFill="background1" w:themeFillShade="D9"/>
          </w:tcPr>
          <w:p w14:paraId="7FC13E2E" w14:textId="7378F6E7" w:rsidR="007B3052" w:rsidRDefault="007B3052" w:rsidP="00AE50B4">
            <w:pPr>
              <w:spacing w:line="276" w:lineRule="auto"/>
            </w:pPr>
            <w:r w:rsidRPr="007B3052">
              <w:rPr>
                <w:b/>
                <w:bCs/>
              </w:rPr>
              <w:t># of Government departments (local, state and federal)</w:t>
            </w:r>
          </w:p>
        </w:tc>
        <w:tc>
          <w:tcPr>
            <w:tcW w:w="1276" w:type="dxa"/>
            <w:shd w:val="clear" w:color="auto" w:fill="D9D9D9" w:themeFill="background1" w:themeFillShade="D9"/>
          </w:tcPr>
          <w:p w14:paraId="337B79E6" w14:textId="02A5009F" w:rsidR="007B3052" w:rsidRDefault="007B3052" w:rsidP="00AE50B4">
            <w:pPr>
              <w:spacing w:line="276" w:lineRule="auto"/>
            </w:pPr>
            <w:r w:rsidRPr="007B3052">
              <w:rPr>
                <w:b/>
                <w:bCs/>
              </w:rPr>
              <w:t># of individual community leaders</w:t>
            </w:r>
          </w:p>
        </w:tc>
        <w:tc>
          <w:tcPr>
            <w:tcW w:w="1418" w:type="dxa"/>
            <w:shd w:val="clear" w:color="auto" w:fill="D9D9D9" w:themeFill="background1" w:themeFillShade="D9"/>
          </w:tcPr>
          <w:p w14:paraId="23004AE4" w14:textId="0F157B41" w:rsidR="007B3052" w:rsidRDefault="007B3052" w:rsidP="00AE50B4">
            <w:pPr>
              <w:spacing w:line="276" w:lineRule="auto"/>
            </w:pPr>
            <w:r w:rsidRPr="007B3052">
              <w:rPr>
                <w:b/>
                <w:bCs/>
              </w:rPr>
              <w:t># of networks or interagency groups</w:t>
            </w:r>
          </w:p>
        </w:tc>
        <w:tc>
          <w:tcPr>
            <w:tcW w:w="1842" w:type="dxa"/>
            <w:shd w:val="clear" w:color="auto" w:fill="D9D9D9" w:themeFill="background1" w:themeFillShade="D9"/>
          </w:tcPr>
          <w:p w14:paraId="5D45DA9A" w14:textId="46261587" w:rsidR="007B3052" w:rsidRDefault="007B3052" w:rsidP="00AE50B4">
            <w:pPr>
              <w:spacing w:line="276" w:lineRule="auto"/>
            </w:pPr>
            <w:r w:rsidRPr="007B3052">
              <w:rPr>
                <w:b/>
                <w:bCs/>
              </w:rPr>
              <w:t># of partnerships with other parts of your organisation or programs your organisation runs</w:t>
            </w:r>
          </w:p>
        </w:tc>
        <w:tc>
          <w:tcPr>
            <w:tcW w:w="1785" w:type="dxa"/>
            <w:shd w:val="clear" w:color="auto" w:fill="D9D9D9" w:themeFill="background1" w:themeFillShade="D9"/>
          </w:tcPr>
          <w:p w14:paraId="5BE0349D" w14:textId="3E14AD44" w:rsidR="007B3052" w:rsidRDefault="007B3052" w:rsidP="00AE50B4">
            <w:pPr>
              <w:spacing w:line="276" w:lineRule="auto"/>
            </w:pPr>
            <w:r w:rsidRPr="007B3052">
              <w:rPr>
                <w:b/>
                <w:bCs/>
              </w:rPr>
              <w:t># of other (please specify)</w:t>
            </w:r>
          </w:p>
        </w:tc>
      </w:tr>
      <w:tr w:rsidR="00680962" w14:paraId="6518CCF3" w14:textId="77777777" w:rsidTr="00AE50B4">
        <w:tc>
          <w:tcPr>
            <w:tcW w:w="2422" w:type="dxa"/>
          </w:tcPr>
          <w:p w14:paraId="0769FADA" w14:textId="77777777" w:rsidR="00680962" w:rsidRDefault="00680962" w:rsidP="00AE50B4">
            <w:pPr>
              <w:spacing w:line="276" w:lineRule="auto"/>
            </w:pPr>
            <w:r>
              <w:t xml:space="preserve">How many organisations/ community leaders have you partnered with to assist in reaching any identified priority </w:t>
            </w:r>
            <w:r>
              <w:lastRenderedPageBreak/>
              <w:t>groups in your service delivery region (e.g. pregnant women, your children, elder, etc…)?</w:t>
            </w:r>
          </w:p>
          <w:p w14:paraId="07C920DD" w14:textId="68321365" w:rsidR="00680962" w:rsidRDefault="00680962" w:rsidP="00AE50B4">
            <w:pPr>
              <w:spacing w:line="276" w:lineRule="auto"/>
            </w:pPr>
            <w:r>
              <w:t>Please specify your priority group(s):</w:t>
            </w:r>
          </w:p>
          <w:sdt>
            <w:sdtPr>
              <w:id w:val="489289282"/>
              <w:placeholder>
                <w:docPart w:val="DefaultPlaceholder_-1854013440"/>
              </w:placeholder>
              <w:showingPlcHdr/>
            </w:sdtPr>
            <w:sdtEndPr/>
            <w:sdtContent>
              <w:p w14:paraId="1140A1F4" w14:textId="60EDB06D" w:rsidR="00680962" w:rsidRDefault="00680962" w:rsidP="00AE50B4">
                <w:pPr>
                  <w:spacing w:line="276" w:lineRule="auto"/>
                </w:pPr>
                <w:r w:rsidRPr="004D7587">
                  <w:rPr>
                    <w:rStyle w:val="PlaceholderText"/>
                  </w:rPr>
                  <w:t>Click or tap here to enter text.</w:t>
                </w:r>
              </w:p>
            </w:sdtContent>
          </w:sdt>
        </w:tc>
        <w:sdt>
          <w:sdtPr>
            <w:id w:val="-972595756"/>
            <w:placeholder>
              <w:docPart w:val="E6C5BA96505A4480B86DC12E65832145"/>
            </w:placeholder>
            <w:showingPlcHdr/>
          </w:sdtPr>
          <w:sdtEndPr/>
          <w:sdtContent>
            <w:tc>
              <w:tcPr>
                <w:tcW w:w="1397" w:type="dxa"/>
              </w:tcPr>
              <w:p w14:paraId="7791C2E9" w14:textId="42D8AD04" w:rsidR="00680962" w:rsidRPr="00DB0120" w:rsidRDefault="00680962" w:rsidP="00AE50B4">
                <w:pPr>
                  <w:spacing w:line="276" w:lineRule="auto"/>
                  <w:rPr>
                    <w:b/>
                    <w:bCs/>
                  </w:rPr>
                </w:pPr>
                <w:r w:rsidRPr="009B69C2">
                  <w:rPr>
                    <w:rStyle w:val="PlaceholderText"/>
                  </w:rPr>
                  <w:t>Click or tap here to enter text.</w:t>
                </w:r>
              </w:p>
            </w:tc>
          </w:sdtContent>
        </w:sdt>
        <w:sdt>
          <w:sdtPr>
            <w:id w:val="989212531"/>
            <w:placeholder>
              <w:docPart w:val="9993F18A4B4C4B89872AE69ECB6921EB"/>
            </w:placeholder>
            <w:showingPlcHdr/>
          </w:sdtPr>
          <w:sdtEndPr/>
          <w:sdtContent>
            <w:tc>
              <w:tcPr>
                <w:tcW w:w="996" w:type="dxa"/>
              </w:tcPr>
              <w:p w14:paraId="2DEF6A78" w14:textId="4F1175F1" w:rsidR="00680962" w:rsidRPr="00DB0120" w:rsidRDefault="00680962" w:rsidP="00AE50B4">
                <w:pPr>
                  <w:spacing w:line="276" w:lineRule="auto"/>
                  <w:rPr>
                    <w:b/>
                    <w:bCs/>
                  </w:rPr>
                </w:pPr>
                <w:r w:rsidRPr="009B69C2">
                  <w:rPr>
                    <w:rStyle w:val="PlaceholderText"/>
                  </w:rPr>
                  <w:t>Click or tap here to enter text.</w:t>
                </w:r>
              </w:p>
            </w:tc>
          </w:sdtContent>
        </w:sdt>
        <w:sdt>
          <w:sdtPr>
            <w:id w:val="2068455637"/>
            <w:placeholder>
              <w:docPart w:val="301BD913A1AB46BC9B5FBCC13799F6BA"/>
            </w:placeholder>
            <w:showingPlcHdr/>
          </w:sdtPr>
          <w:sdtEndPr/>
          <w:sdtContent>
            <w:tc>
              <w:tcPr>
                <w:tcW w:w="992" w:type="dxa"/>
              </w:tcPr>
              <w:p w14:paraId="54D440F4" w14:textId="6594BCFB" w:rsidR="00680962" w:rsidRDefault="00680962" w:rsidP="00AE50B4">
                <w:pPr>
                  <w:spacing w:line="276" w:lineRule="auto"/>
                </w:pPr>
                <w:r w:rsidRPr="009B69C2">
                  <w:rPr>
                    <w:rStyle w:val="PlaceholderText"/>
                  </w:rPr>
                  <w:t>Click or tap here to enter text.</w:t>
                </w:r>
              </w:p>
            </w:tc>
          </w:sdtContent>
        </w:sdt>
        <w:sdt>
          <w:sdtPr>
            <w:id w:val="-1044822383"/>
            <w:placeholder>
              <w:docPart w:val="A77331D005DC4D078B640626F0A4CAED"/>
            </w:placeholder>
            <w:showingPlcHdr/>
          </w:sdtPr>
          <w:sdtEndPr/>
          <w:sdtContent>
            <w:tc>
              <w:tcPr>
                <w:tcW w:w="1701" w:type="dxa"/>
              </w:tcPr>
              <w:p w14:paraId="6DCCB5CB" w14:textId="3B8671DF" w:rsidR="00680962" w:rsidRDefault="00680962" w:rsidP="00AE50B4">
                <w:pPr>
                  <w:spacing w:line="276" w:lineRule="auto"/>
                </w:pPr>
                <w:r w:rsidRPr="009B69C2">
                  <w:rPr>
                    <w:rStyle w:val="PlaceholderText"/>
                  </w:rPr>
                  <w:t>Click or tap here to enter text.</w:t>
                </w:r>
              </w:p>
            </w:tc>
          </w:sdtContent>
        </w:sdt>
        <w:sdt>
          <w:sdtPr>
            <w:id w:val="-687758911"/>
            <w:placeholder>
              <w:docPart w:val="E26289015C7F43459687CAE80FF2C258"/>
            </w:placeholder>
            <w:showingPlcHdr/>
          </w:sdtPr>
          <w:sdtEndPr/>
          <w:sdtContent>
            <w:tc>
              <w:tcPr>
                <w:tcW w:w="1559" w:type="dxa"/>
              </w:tcPr>
              <w:p w14:paraId="61670ED3" w14:textId="5DD28925" w:rsidR="00680962" w:rsidRDefault="00680962" w:rsidP="00AE50B4">
                <w:pPr>
                  <w:spacing w:line="276" w:lineRule="auto"/>
                </w:pPr>
                <w:r w:rsidRPr="009B69C2">
                  <w:rPr>
                    <w:rStyle w:val="PlaceholderText"/>
                  </w:rPr>
                  <w:t>Click or tap here to enter text.</w:t>
                </w:r>
              </w:p>
            </w:tc>
          </w:sdtContent>
        </w:sdt>
        <w:sdt>
          <w:sdtPr>
            <w:id w:val="225500989"/>
            <w:placeholder>
              <w:docPart w:val="91F0D02DEEBA4EB086C7B1D04DBD85E9"/>
            </w:placeholder>
            <w:showingPlcHdr/>
          </w:sdtPr>
          <w:sdtEndPr/>
          <w:sdtContent>
            <w:tc>
              <w:tcPr>
                <w:tcW w:w="1276" w:type="dxa"/>
              </w:tcPr>
              <w:p w14:paraId="49B0AC03" w14:textId="5188011E" w:rsidR="00680962" w:rsidRDefault="00680962" w:rsidP="00AE50B4">
                <w:pPr>
                  <w:spacing w:line="276" w:lineRule="auto"/>
                </w:pPr>
                <w:r w:rsidRPr="009B69C2">
                  <w:rPr>
                    <w:rStyle w:val="PlaceholderText"/>
                  </w:rPr>
                  <w:t>Click or tap here to enter text.</w:t>
                </w:r>
              </w:p>
            </w:tc>
          </w:sdtContent>
        </w:sdt>
        <w:sdt>
          <w:sdtPr>
            <w:id w:val="-1194924634"/>
            <w:placeholder>
              <w:docPart w:val="751FDC9A6D4D4CE6A3BD95817EC0EA29"/>
            </w:placeholder>
            <w:showingPlcHdr/>
          </w:sdtPr>
          <w:sdtEndPr/>
          <w:sdtContent>
            <w:tc>
              <w:tcPr>
                <w:tcW w:w="1418" w:type="dxa"/>
              </w:tcPr>
              <w:p w14:paraId="19C3D67E" w14:textId="47BC028E" w:rsidR="00680962" w:rsidRDefault="00680962" w:rsidP="00AE50B4">
                <w:pPr>
                  <w:spacing w:line="276" w:lineRule="auto"/>
                </w:pPr>
                <w:r w:rsidRPr="009B69C2">
                  <w:rPr>
                    <w:rStyle w:val="PlaceholderText"/>
                  </w:rPr>
                  <w:t>Click or tap here to enter text.</w:t>
                </w:r>
              </w:p>
            </w:tc>
          </w:sdtContent>
        </w:sdt>
        <w:sdt>
          <w:sdtPr>
            <w:id w:val="-1454329380"/>
            <w:placeholder>
              <w:docPart w:val="F7B1D7E4F4E9441C982434626DEDCEA1"/>
            </w:placeholder>
            <w:showingPlcHdr/>
          </w:sdtPr>
          <w:sdtEndPr/>
          <w:sdtContent>
            <w:tc>
              <w:tcPr>
                <w:tcW w:w="1842" w:type="dxa"/>
              </w:tcPr>
              <w:p w14:paraId="09086CBA" w14:textId="5928520D" w:rsidR="00680962" w:rsidRDefault="00680962" w:rsidP="00AE50B4">
                <w:pPr>
                  <w:spacing w:line="276" w:lineRule="auto"/>
                </w:pPr>
                <w:r w:rsidRPr="009B69C2">
                  <w:rPr>
                    <w:rStyle w:val="PlaceholderText"/>
                  </w:rPr>
                  <w:t>Click or tap here to enter text.</w:t>
                </w:r>
              </w:p>
            </w:tc>
          </w:sdtContent>
        </w:sdt>
        <w:sdt>
          <w:sdtPr>
            <w:id w:val="596365501"/>
            <w:placeholder>
              <w:docPart w:val="AA62138F9D874BB98A3D92608300E394"/>
            </w:placeholder>
            <w:showingPlcHdr/>
          </w:sdtPr>
          <w:sdtEndPr/>
          <w:sdtContent>
            <w:tc>
              <w:tcPr>
                <w:tcW w:w="1785" w:type="dxa"/>
              </w:tcPr>
              <w:p w14:paraId="233FE3F4" w14:textId="27FE6444" w:rsidR="00680962" w:rsidRDefault="00680962" w:rsidP="00AE50B4">
                <w:pPr>
                  <w:spacing w:line="276" w:lineRule="auto"/>
                </w:pPr>
                <w:r w:rsidRPr="004D7587">
                  <w:rPr>
                    <w:rStyle w:val="PlaceholderText"/>
                  </w:rPr>
                  <w:t>Click or tap here to enter text.</w:t>
                </w:r>
              </w:p>
            </w:tc>
          </w:sdtContent>
        </w:sdt>
      </w:tr>
      <w:tr w:rsidR="00680962" w14:paraId="31AB0600" w14:textId="77777777" w:rsidTr="00AE50B4">
        <w:tc>
          <w:tcPr>
            <w:tcW w:w="2422" w:type="dxa"/>
          </w:tcPr>
          <w:p w14:paraId="5A1274DF" w14:textId="6D6462F7" w:rsidR="00680962" w:rsidRDefault="00680962" w:rsidP="00AE50B4">
            <w:pPr>
              <w:spacing w:line="276" w:lineRule="auto"/>
            </w:pPr>
            <w:r>
              <w:t>How many of these partnerships were established in the last 6 months?</w:t>
            </w:r>
          </w:p>
        </w:tc>
        <w:sdt>
          <w:sdtPr>
            <w:id w:val="1393536148"/>
            <w:placeholder>
              <w:docPart w:val="97E27E3A754D4C0B9AB6F3FD03CFE666"/>
            </w:placeholder>
            <w:showingPlcHdr/>
          </w:sdtPr>
          <w:sdtEndPr/>
          <w:sdtContent>
            <w:tc>
              <w:tcPr>
                <w:tcW w:w="1397" w:type="dxa"/>
              </w:tcPr>
              <w:p w14:paraId="111A83C1" w14:textId="0E6E3C88" w:rsidR="00680962" w:rsidRPr="00DB0120" w:rsidRDefault="00680962" w:rsidP="00AE50B4">
                <w:pPr>
                  <w:spacing w:line="276" w:lineRule="auto"/>
                  <w:rPr>
                    <w:b/>
                    <w:bCs/>
                  </w:rPr>
                </w:pPr>
                <w:r w:rsidRPr="009B69C2">
                  <w:rPr>
                    <w:rStyle w:val="PlaceholderText"/>
                  </w:rPr>
                  <w:t>Click or tap here to enter text.</w:t>
                </w:r>
              </w:p>
            </w:tc>
          </w:sdtContent>
        </w:sdt>
        <w:sdt>
          <w:sdtPr>
            <w:id w:val="593138407"/>
            <w:placeholder>
              <w:docPart w:val="1B61E37ADAB14F5881FBF8A5BE227583"/>
            </w:placeholder>
            <w:showingPlcHdr/>
          </w:sdtPr>
          <w:sdtEndPr/>
          <w:sdtContent>
            <w:tc>
              <w:tcPr>
                <w:tcW w:w="996" w:type="dxa"/>
              </w:tcPr>
              <w:p w14:paraId="413D3670" w14:textId="0C8FF57F" w:rsidR="00680962" w:rsidRPr="00DB0120" w:rsidRDefault="00680962" w:rsidP="00AE50B4">
                <w:pPr>
                  <w:spacing w:line="276" w:lineRule="auto"/>
                  <w:rPr>
                    <w:b/>
                    <w:bCs/>
                  </w:rPr>
                </w:pPr>
                <w:r w:rsidRPr="009B69C2">
                  <w:rPr>
                    <w:rStyle w:val="PlaceholderText"/>
                  </w:rPr>
                  <w:t>Click or tap here to enter text.</w:t>
                </w:r>
              </w:p>
            </w:tc>
          </w:sdtContent>
        </w:sdt>
        <w:sdt>
          <w:sdtPr>
            <w:id w:val="-1465194739"/>
            <w:placeholder>
              <w:docPart w:val="54D42078409F4BCBAD1233550AD9C653"/>
            </w:placeholder>
            <w:showingPlcHdr/>
          </w:sdtPr>
          <w:sdtEndPr/>
          <w:sdtContent>
            <w:tc>
              <w:tcPr>
                <w:tcW w:w="992" w:type="dxa"/>
              </w:tcPr>
              <w:p w14:paraId="645E50C9" w14:textId="2E207BDF" w:rsidR="00680962" w:rsidRDefault="00680962" w:rsidP="00AE50B4">
                <w:pPr>
                  <w:spacing w:line="276" w:lineRule="auto"/>
                </w:pPr>
                <w:r w:rsidRPr="009B69C2">
                  <w:rPr>
                    <w:rStyle w:val="PlaceholderText"/>
                  </w:rPr>
                  <w:t>Click or tap here to enter text.</w:t>
                </w:r>
              </w:p>
            </w:tc>
          </w:sdtContent>
        </w:sdt>
        <w:sdt>
          <w:sdtPr>
            <w:id w:val="-760914731"/>
            <w:placeholder>
              <w:docPart w:val="D32BB5ECEAC6405794406C5CD72D7590"/>
            </w:placeholder>
            <w:showingPlcHdr/>
          </w:sdtPr>
          <w:sdtEndPr/>
          <w:sdtContent>
            <w:tc>
              <w:tcPr>
                <w:tcW w:w="1701" w:type="dxa"/>
              </w:tcPr>
              <w:p w14:paraId="114E10A7" w14:textId="53D32AC5" w:rsidR="00680962" w:rsidRDefault="00680962" w:rsidP="00AE50B4">
                <w:pPr>
                  <w:spacing w:line="276" w:lineRule="auto"/>
                </w:pPr>
                <w:r w:rsidRPr="009B69C2">
                  <w:rPr>
                    <w:rStyle w:val="PlaceholderText"/>
                  </w:rPr>
                  <w:t>Click or tap here to enter text.</w:t>
                </w:r>
              </w:p>
            </w:tc>
          </w:sdtContent>
        </w:sdt>
        <w:sdt>
          <w:sdtPr>
            <w:id w:val="-557698014"/>
            <w:placeholder>
              <w:docPart w:val="75B443D693594C9E8650A16F0B0A6E6F"/>
            </w:placeholder>
            <w:showingPlcHdr/>
          </w:sdtPr>
          <w:sdtEndPr/>
          <w:sdtContent>
            <w:tc>
              <w:tcPr>
                <w:tcW w:w="1559" w:type="dxa"/>
              </w:tcPr>
              <w:p w14:paraId="7AE1A424" w14:textId="2AC349B6" w:rsidR="00680962" w:rsidRDefault="00680962" w:rsidP="00AE50B4">
                <w:pPr>
                  <w:spacing w:line="276" w:lineRule="auto"/>
                </w:pPr>
                <w:r w:rsidRPr="009B69C2">
                  <w:rPr>
                    <w:rStyle w:val="PlaceholderText"/>
                  </w:rPr>
                  <w:t>Click or tap here to enter text.</w:t>
                </w:r>
              </w:p>
            </w:tc>
          </w:sdtContent>
        </w:sdt>
        <w:sdt>
          <w:sdtPr>
            <w:id w:val="-860436133"/>
            <w:placeholder>
              <w:docPart w:val="EBED7AC153D740DF903595C9A073573D"/>
            </w:placeholder>
            <w:showingPlcHdr/>
          </w:sdtPr>
          <w:sdtEndPr/>
          <w:sdtContent>
            <w:tc>
              <w:tcPr>
                <w:tcW w:w="1276" w:type="dxa"/>
              </w:tcPr>
              <w:p w14:paraId="3D62F23D" w14:textId="0EA9CB60" w:rsidR="00680962" w:rsidRDefault="00680962" w:rsidP="00AE50B4">
                <w:pPr>
                  <w:spacing w:line="276" w:lineRule="auto"/>
                </w:pPr>
                <w:r w:rsidRPr="009B69C2">
                  <w:rPr>
                    <w:rStyle w:val="PlaceholderText"/>
                  </w:rPr>
                  <w:t>Click or tap here to enter text.</w:t>
                </w:r>
              </w:p>
            </w:tc>
          </w:sdtContent>
        </w:sdt>
        <w:sdt>
          <w:sdtPr>
            <w:id w:val="-694219232"/>
            <w:placeholder>
              <w:docPart w:val="CBF0FA784E4349BC8F9D3223F0C5D136"/>
            </w:placeholder>
            <w:showingPlcHdr/>
          </w:sdtPr>
          <w:sdtEndPr/>
          <w:sdtContent>
            <w:tc>
              <w:tcPr>
                <w:tcW w:w="1418" w:type="dxa"/>
              </w:tcPr>
              <w:p w14:paraId="17F3DD10" w14:textId="0F5677D0" w:rsidR="00680962" w:rsidRDefault="00680962" w:rsidP="00AE50B4">
                <w:pPr>
                  <w:spacing w:line="276" w:lineRule="auto"/>
                </w:pPr>
                <w:r w:rsidRPr="009B69C2">
                  <w:rPr>
                    <w:rStyle w:val="PlaceholderText"/>
                  </w:rPr>
                  <w:t>Click or tap here to enter text.</w:t>
                </w:r>
              </w:p>
            </w:tc>
          </w:sdtContent>
        </w:sdt>
        <w:sdt>
          <w:sdtPr>
            <w:id w:val="-135642114"/>
            <w:placeholder>
              <w:docPart w:val="0F0591B859984156ABC48BD6FE8E3E62"/>
            </w:placeholder>
            <w:showingPlcHdr/>
          </w:sdtPr>
          <w:sdtEndPr/>
          <w:sdtContent>
            <w:tc>
              <w:tcPr>
                <w:tcW w:w="1842" w:type="dxa"/>
              </w:tcPr>
              <w:p w14:paraId="01746C8F" w14:textId="5CF826F3" w:rsidR="00680962" w:rsidRDefault="00680962" w:rsidP="00AE50B4">
                <w:pPr>
                  <w:spacing w:line="276" w:lineRule="auto"/>
                </w:pPr>
                <w:r w:rsidRPr="009B69C2">
                  <w:rPr>
                    <w:rStyle w:val="PlaceholderText"/>
                  </w:rPr>
                  <w:t>Click or tap here to enter text.</w:t>
                </w:r>
              </w:p>
            </w:tc>
          </w:sdtContent>
        </w:sdt>
        <w:sdt>
          <w:sdtPr>
            <w:id w:val="-954486793"/>
            <w:placeholder>
              <w:docPart w:val="AA62138F9D874BB98A3D92608300E394"/>
            </w:placeholder>
            <w:showingPlcHdr/>
          </w:sdtPr>
          <w:sdtEndPr/>
          <w:sdtContent>
            <w:tc>
              <w:tcPr>
                <w:tcW w:w="1785" w:type="dxa"/>
              </w:tcPr>
              <w:p w14:paraId="6A7550D6" w14:textId="7AE54688" w:rsidR="00680962" w:rsidRDefault="00680962" w:rsidP="00AE50B4">
                <w:pPr>
                  <w:spacing w:line="276" w:lineRule="auto"/>
                </w:pPr>
                <w:r w:rsidRPr="004D7587">
                  <w:rPr>
                    <w:rStyle w:val="PlaceholderText"/>
                  </w:rPr>
                  <w:t>Click or tap here to enter text.</w:t>
                </w:r>
              </w:p>
            </w:tc>
          </w:sdtContent>
        </w:sdt>
      </w:tr>
    </w:tbl>
    <w:p w14:paraId="1C8C7EB0" w14:textId="3F3585A8" w:rsidR="00E72097" w:rsidRDefault="00E72097"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7B3052" w:rsidRPr="00680962" w14:paraId="5A43C338" w14:textId="77777777" w:rsidTr="00AE50B4">
        <w:trPr>
          <w:trHeight w:val="567"/>
        </w:trPr>
        <w:tc>
          <w:tcPr>
            <w:tcW w:w="15304" w:type="dxa"/>
            <w:shd w:val="clear" w:color="auto" w:fill="D9D9D9" w:themeFill="background1" w:themeFillShade="D9"/>
            <w:vAlign w:val="center"/>
          </w:tcPr>
          <w:p w14:paraId="15B14E3F" w14:textId="77777777" w:rsidR="007B3052" w:rsidRDefault="007B3052" w:rsidP="00AE50B4">
            <w:pPr>
              <w:spacing w:before="60" w:line="276" w:lineRule="auto"/>
              <w:rPr>
                <w:b/>
                <w:bCs/>
              </w:rPr>
            </w:pPr>
            <w:r w:rsidRPr="00680962">
              <w:rPr>
                <w:b/>
                <w:bCs/>
              </w:rPr>
              <w:t xml:space="preserve">Case Study or Success Story </w:t>
            </w:r>
          </w:p>
          <w:p w14:paraId="0A5AD901" w14:textId="08399365" w:rsidR="00AE50B4" w:rsidRPr="00680962" w:rsidRDefault="00AE50B4" w:rsidP="00AE50B4">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2.</w:t>
            </w:r>
          </w:p>
        </w:tc>
      </w:tr>
      <w:tr w:rsidR="007B3052" w14:paraId="0636418B" w14:textId="77777777" w:rsidTr="00AE50B4">
        <w:trPr>
          <w:trHeight w:val="624"/>
        </w:trPr>
        <w:sdt>
          <w:sdtPr>
            <w:id w:val="1081344009"/>
            <w:placeholder>
              <w:docPart w:val="6B403676970C402AA61BFF214F70EC81"/>
            </w:placeholder>
            <w:showingPlcHdr/>
          </w:sdtPr>
          <w:sdtEndPr/>
          <w:sdtContent>
            <w:tc>
              <w:tcPr>
                <w:tcW w:w="15304" w:type="dxa"/>
                <w:vAlign w:val="center"/>
              </w:tcPr>
              <w:p w14:paraId="2A61D507" w14:textId="77777777" w:rsidR="007B3052" w:rsidRDefault="007B3052" w:rsidP="00AE50B4">
                <w:pPr>
                  <w:spacing w:line="276" w:lineRule="auto"/>
                </w:pPr>
                <w:r w:rsidRPr="000D6B31">
                  <w:rPr>
                    <w:rStyle w:val="PlaceholderText"/>
                  </w:rPr>
                  <w:t>Click or tap here to enter text.</w:t>
                </w:r>
              </w:p>
            </w:tc>
          </w:sdtContent>
        </w:sdt>
      </w:tr>
      <w:tr w:rsidR="007B3052" w:rsidRPr="00680962" w14:paraId="5BCFAF59" w14:textId="77777777" w:rsidTr="00AE50B4">
        <w:trPr>
          <w:trHeight w:val="567"/>
        </w:trPr>
        <w:tc>
          <w:tcPr>
            <w:tcW w:w="15304" w:type="dxa"/>
            <w:shd w:val="clear" w:color="auto" w:fill="D9D9D9" w:themeFill="background1" w:themeFillShade="D9"/>
            <w:vAlign w:val="center"/>
          </w:tcPr>
          <w:p w14:paraId="039A3D19" w14:textId="77777777" w:rsidR="007B3052" w:rsidRDefault="007B3052" w:rsidP="00AE50B4">
            <w:pPr>
              <w:spacing w:before="60" w:line="276" w:lineRule="auto"/>
              <w:rPr>
                <w:b/>
                <w:bCs/>
              </w:rPr>
            </w:pPr>
            <w:r w:rsidRPr="00680962">
              <w:rPr>
                <w:b/>
                <w:bCs/>
              </w:rPr>
              <w:t>Description of Challenges and mitigation</w:t>
            </w:r>
          </w:p>
          <w:p w14:paraId="6A7D165C" w14:textId="3A4AA54F" w:rsidR="00AE50B4" w:rsidRPr="00680962" w:rsidRDefault="00AE50B4" w:rsidP="00AE50B4">
            <w:pPr>
              <w:spacing w:before="120" w:after="60" w:line="276" w:lineRule="auto"/>
              <w:rPr>
                <w:b/>
                <w:bCs/>
              </w:rPr>
            </w:pPr>
            <w:r>
              <w:t>Please provide key challenges/ risks in delivering results against Indicator 2 and any strategies or approaches that you are using to address these.</w:t>
            </w:r>
          </w:p>
        </w:tc>
      </w:tr>
      <w:tr w:rsidR="007B3052" w14:paraId="0EB714C6" w14:textId="77777777" w:rsidTr="00AE50B4">
        <w:trPr>
          <w:trHeight w:val="624"/>
        </w:trPr>
        <w:sdt>
          <w:sdtPr>
            <w:id w:val="-1581518825"/>
            <w:placeholder>
              <w:docPart w:val="6B403676970C402AA61BFF214F70EC81"/>
            </w:placeholder>
            <w:showingPlcHdr/>
          </w:sdtPr>
          <w:sdtEndPr/>
          <w:sdtContent>
            <w:tc>
              <w:tcPr>
                <w:tcW w:w="15304" w:type="dxa"/>
                <w:vAlign w:val="center"/>
              </w:tcPr>
              <w:p w14:paraId="517BA007" w14:textId="412CA6B0" w:rsidR="007B3052" w:rsidRDefault="004820E4" w:rsidP="00AE50B4">
                <w:pPr>
                  <w:spacing w:line="276" w:lineRule="auto"/>
                </w:pPr>
                <w:r w:rsidRPr="000D6B31">
                  <w:rPr>
                    <w:rStyle w:val="PlaceholderText"/>
                  </w:rPr>
                  <w:t>Click or tap here to enter text.</w:t>
                </w:r>
              </w:p>
            </w:tc>
          </w:sdtContent>
        </w:sdt>
      </w:tr>
    </w:tbl>
    <w:p w14:paraId="4B3E1C74" w14:textId="77777777" w:rsidR="007F5510" w:rsidRDefault="007F5510" w:rsidP="00AE50B4">
      <w:pPr>
        <w:spacing w:line="276" w:lineRule="auto"/>
      </w:pPr>
      <w:r>
        <w:br w:type="page"/>
      </w:r>
    </w:p>
    <w:p w14:paraId="003B2A06" w14:textId="2562680A" w:rsidR="007B3052" w:rsidRDefault="007B3052" w:rsidP="00AE50B4">
      <w:pPr>
        <w:pStyle w:val="Heading1"/>
        <w:spacing w:after="120" w:line="276" w:lineRule="auto"/>
      </w:pPr>
      <w:r>
        <w:lastRenderedPageBreak/>
        <w:t>INDICATOR 3 – Increased access to Quit support through capacity building</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3603"/>
        <w:gridCol w:w="1785"/>
      </w:tblGrid>
      <w:tr w:rsidR="006E5FBF" w:rsidRPr="00680962" w14:paraId="4A6D7274" w14:textId="77777777" w:rsidTr="00AE50B4">
        <w:trPr>
          <w:trHeight w:val="567"/>
        </w:trPr>
        <w:tc>
          <w:tcPr>
            <w:tcW w:w="13603" w:type="dxa"/>
            <w:shd w:val="clear" w:color="auto" w:fill="D9D9D9" w:themeFill="background1" w:themeFillShade="D9"/>
            <w:vAlign w:val="center"/>
          </w:tcPr>
          <w:p w14:paraId="6737EBA8" w14:textId="5CFC82B4" w:rsidR="006E5FBF" w:rsidRPr="00680962" w:rsidRDefault="006E5FBF" w:rsidP="00AE50B4">
            <w:pPr>
              <w:spacing w:line="276" w:lineRule="auto"/>
              <w:rPr>
                <w:b/>
                <w:bCs/>
              </w:rPr>
            </w:pPr>
            <w:r w:rsidRPr="00680962">
              <w:rPr>
                <w:b/>
                <w:bCs/>
              </w:rPr>
              <w:t>Quitline Referrals</w:t>
            </w:r>
          </w:p>
        </w:tc>
        <w:tc>
          <w:tcPr>
            <w:tcW w:w="1785" w:type="dxa"/>
            <w:shd w:val="clear" w:color="auto" w:fill="D9D9D9" w:themeFill="background1" w:themeFillShade="D9"/>
            <w:vAlign w:val="center"/>
          </w:tcPr>
          <w:p w14:paraId="6758882F" w14:textId="49EAEAD4" w:rsidR="006E5FBF" w:rsidRPr="00680962" w:rsidRDefault="006E5FBF" w:rsidP="00AE50B4">
            <w:pPr>
              <w:spacing w:line="276" w:lineRule="auto"/>
              <w:rPr>
                <w:b/>
                <w:bCs/>
              </w:rPr>
            </w:pPr>
            <w:r w:rsidRPr="00680962">
              <w:rPr>
                <w:b/>
                <w:bCs/>
              </w:rPr>
              <w:t>Number</w:t>
            </w:r>
          </w:p>
        </w:tc>
      </w:tr>
      <w:tr w:rsidR="006E5FBF" w14:paraId="7D7F131E" w14:textId="77777777" w:rsidTr="00AE50B4">
        <w:tc>
          <w:tcPr>
            <w:tcW w:w="13603" w:type="dxa"/>
          </w:tcPr>
          <w:p w14:paraId="2FDCFD1E" w14:textId="01EC6C41" w:rsidR="006E5FBF" w:rsidRPr="007B3052" w:rsidRDefault="006E5FBF" w:rsidP="00AE50B4">
            <w:pPr>
              <w:spacing w:line="276" w:lineRule="auto"/>
            </w:pPr>
            <w:r>
              <w:t>Number of written referrals your TIS team has made to Quitline in the past 6 months.</w:t>
            </w:r>
          </w:p>
        </w:tc>
        <w:sdt>
          <w:sdtPr>
            <w:id w:val="-528869314"/>
            <w:placeholder>
              <w:docPart w:val="DefaultPlaceholder_-1854013440"/>
            </w:placeholder>
            <w:showingPlcHdr/>
          </w:sdtPr>
          <w:sdtEndPr/>
          <w:sdtContent>
            <w:tc>
              <w:tcPr>
                <w:tcW w:w="1785" w:type="dxa"/>
              </w:tcPr>
              <w:p w14:paraId="4BE724E4" w14:textId="2B1DFB29" w:rsidR="006E5FBF" w:rsidRPr="007B3052" w:rsidRDefault="00721CC7" w:rsidP="00AE50B4">
                <w:pPr>
                  <w:spacing w:line="276" w:lineRule="auto"/>
                </w:pPr>
                <w:r w:rsidRPr="004D7587">
                  <w:rPr>
                    <w:rStyle w:val="PlaceholderText"/>
                  </w:rPr>
                  <w:t>Click or tap here to enter text.</w:t>
                </w:r>
              </w:p>
            </w:tc>
          </w:sdtContent>
        </w:sdt>
      </w:tr>
      <w:tr w:rsidR="006E5FBF" w14:paraId="0C1223BF" w14:textId="77777777" w:rsidTr="00AE50B4">
        <w:tc>
          <w:tcPr>
            <w:tcW w:w="13603" w:type="dxa"/>
          </w:tcPr>
          <w:p w14:paraId="3783A45D" w14:textId="584B6146" w:rsidR="006E5FBF" w:rsidRPr="007B3052" w:rsidRDefault="006E5FBF" w:rsidP="00AE50B4">
            <w:pPr>
              <w:spacing w:line="276" w:lineRule="auto"/>
            </w:pPr>
            <w:r>
              <w:t>Number of referrals your TIS team has made to other services for Quit support in the past 6 months, e.g. medical service, Quit support group.</w:t>
            </w:r>
          </w:p>
        </w:tc>
        <w:sdt>
          <w:sdtPr>
            <w:id w:val="629824325"/>
            <w:placeholder>
              <w:docPart w:val="DefaultPlaceholder_-1854013440"/>
            </w:placeholder>
            <w:showingPlcHdr/>
          </w:sdtPr>
          <w:sdtEndPr/>
          <w:sdtContent>
            <w:tc>
              <w:tcPr>
                <w:tcW w:w="1785" w:type="dxa"/>
              </w:tcPr>
              <w:p w14:paraId="5045426D" w14:textId="592A5F72" w:rsidR="006E5FBF" w:rsidRPr="007B3052" w:rsidRDefault="00721CC7" w:rsidP="00AE50B4">
                <w:pPr>
                  <w:spacing w:line="276" w:lineRule="auto"/>
                </w:pPr>
                <w:r w:rsidRPr="004D7587">
                  <w:rPr>
                    <w:rStyle w:val="PlaceholderText"/>
                  </w:rPr>
                  <w:t>Click or tap here to enter text.</w:t>
                </w:r>
              </w:p>
            </w:tc>
          </w:sdtContent>
        </w:sdt>
      </w:tr>
    </w:tbl>
    <w:p w14:paraId="4561490B" w14:textId="77777777" w:rsidR="006E5FBF" w:rsidRDefault="006E5FBF" w:rsidP="00AE50B4">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0627"/>
        <w:gridCol w:w="2268"/>
        <w:gridCol w:w="2493"/>
      </w:tblGrid>
      <w:tr w:rsidR="006E5FBF" w:rsidRPr="00680962" w14:paraId="28E6706A" w14:textId="77777777" w:rsidTr="00C34BF5">
        <w:trPr>
          <w:trHeight w:val="567"/>
        </w:trPr>
        <w:tc>
          <w:tcPr>
            <w:tcW w:w="10627" w:type="dxa"/>
            <w:shd w:val="clear" w:color="auto" w:fill="D9D9D9" w:themeFill="background1" w:themeFillShade="D9"/>
            <w:vAlign w:val="center"/>
          </w:tcPr>
          <w:p w14:paraId="779E0129" w14:textId="5B138D3D" w:rsidR="006E5FBF" w:rsidRPr="00680962" w:rsidRDefault="006E5FBF" w:rsidP="00AE50B4">
            <w:pPr>
              <w:spacing w:line="276" w:lineRule="auto"/>
              <w:rPr>
                <w:b/>
                <w:bCs/>
              </w:rPr>
            </w:pPr>
            <w:r w:rsidRPr="00680962">
              <w:rPr>
                <w:b/>
                <w:bCs/>
              </w:rPr>
              <w:t>Capacity building</w:t>
            </w:r>
          </w:p>
        </w:tc>
        <w:tc>
          <w:tcPr>
            <w:tcW w:w="2268" w:type="dxa"/>
            <w:shd w:val="clear" w:color="auto" w:fill="D9D9D9" w:themeFill="background1" w:themeFillShade="D9"/>
            <w:vAlign w:val="center"/>
          </w:tcPr>
          <w:p w14:paraId="039F75BD" w14:textId="5CAD67F0" w:rsidR="006E5FBF" w:rsidRPr="00680962" w:rsidRDefault="006E5FBF" w:rsidP="00AE50B4">
            <w:pPr>
              <w:spacing w:line="276" w:lineRule="auto"/>
              <w:rPr>
                <w:b/>
                <w:bCs/>
              </w:rPr>
            </w:pPr>
            <w:r w:rsidRPr="00680962">
              <w:rPr>
                <w:b/>
                <w:bCs/>
              </w:rPr>
              <w:t>Number</w:t>
            </w:r>
          </w:p>
        </w:tc>
        <w:tc>
          <w:tcPr>
            <w:tcW w:w="2493" w:type="dxa"/>
            <w:shd w:val="clear" w:color="auto" w:fill="D9D9D9" w:themeFill="background1" w:themeFillShade="D9"/>
            <w:vAlign w:val="center"/>
          </w:tcPr>
          <w:p w14:paraId="6B68A748" w14:textId="619A8B61" w:rsidR="006E5FBF" w:rsidRPr="00680962" w:rsidRDefault="006E5FBF" w:rsidP="00AE50B4">
            <w:pPr>
              <w:spacing w:line="276" w:lineRule="auto"/>
              <w:rPr>
                <w:b/>
                <w:bCs/>
              </w:rPr>
            </w:pPr>
            <w:r w:rsidRPr="00680962">
              <w:rPr>
                <w:b/>
                <w:bCs/>
              </w:rPr>
              <w:t>Text</w:t>
            </w:r>
          </w:p>
        </w:tc>
      </w:tr>
      <w:tr w:rsidR="006E5FBF" w14:paraId="7F0FAF12" w14:textId="77777777" w:rsidTr="00C34BF5">
        <w:tc>
          <w:tcPr>
            <w:tcW w:w="10627" w:type="dxa"/>
          </w:tcPr>
          <w:p w14:paraId="61FA7104" w14:textId="76B922FC" w:rsidR="006E5FBF" w:rsidRPr="007B3052" w:rsidRDefault="006E5FBF" w:rsidP="00AE50B4">
            <w:pPr>
              <w:spacing w:line="276" w:lineRule="auto"/>
            </w:pPr>
            <w:r w:rsidRPr="009A0A1C">
              <w:t xml:space="preserve">How many TIS funded positions does your organisation have, expressed in Full-Time Equivalency terms (FTE)? </w:t>
            </w:r>
          </w:p>
        </w:tc>
        <w:sdt>
          <w:sdtPr>
            <w:id w:val="-1698297704"/>
            <w:placeholder>
              <w:docPart w:val="DefaultPlaceholder_-1854013440"/>
            </w:placeholder>
            <w:showingPlcHdr/>
          </w:sdtPr>
          <w:sdtEndPr/>
          <w:sdtContent>
            <w:tc>
              <w:tcPr>
                <w:tcW w:w="2268" w:type="dxa"/>
              </w:tcPr>
              <w:p w14:paraId="5FCE9BA4" w14:textId="78253E9F"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6D08A0DA" w14:textId="77777777" w:rsidR="006E5FBF" w:rsidRPr="007B3052" w:rsidRDefault="006E5FBF" w:rsidP="00AE50B4">
            <w:pPr>
              <w:spacing w:line="276" w:lineRule="auto"/>
            </w:pPr>
          </w:p>
        </w:tc>
      </w:tr>
      <w:tr w:rsidR="006E5FBF" w14:paraId="48F7FEA6" w14:textId="77777777" w:rsidTr="00C34BF5">
        <w:tc>
          <w:tcPr>
            <w:tcW w:w="10627" w:type="dxa"/>
          </w:tcPr>
          <w:p w14:paraId="1D5604E7" w14:textId="708CAA97" w:rsidR="006E5FBF" w:rsidRPr="007B3052" w:rsidRDefault="006E5FBF" w:rsidP="00AE50B4">
            <w:pPr>
              <w:spacing w:line="276" w:lineRule="auto"/>
            </w:pPr>
            <w:r w:rsidRPr="009A0A1C">
              <w:t xml:space="preserve">How many TIS funded positions does your organisation have that are currently filled, expressed in Full-Time Equivalency terms (FTE)? </w:t>
            </w:r>
          </w:p>
        </w:tc>
        <w:sdt>
          <w:sdtPr>
            <w:id w:val="-434903756"/>
            <w:placeholder>
              <w:docPart w:val="DefaultPlaceholder_-1854013440"/>
            </w:placeholder>
            <w:showingPlcHdr/>
          </w:sdtPr>
          <w:sdtEndPr/>
          <w:sdtContent>
            <w:tc>
              <w:tcPr>
                <w:tcW w:w="2268" w:type="dxa"/>
              </w:tcPr>
              <w:p w14:paraId="0806DD13" w14:textId="2F811099"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0126CFA1" w14:textId="77777777" w:rsidR="006E5FBF" w:rsidRPr="007B3052" w:rsidRDefault="006E5FBF" w:rsidP="00AE50B4">
            <w:pPr>
              <w:spacing w:line="276" w:lineRule="auto"/>
            </w:pPr>
          </w:p>
        </w:tc>
      </w:tr>
      <w:tr w:rsidR="006E5FBF" w14:paraId="6AEA097D" w14:textId="77777777" w:rsidTr="00C34BF5">
        <w:tc>
          <w:tcPr>
            <w:tcW w:w="10627" w:type="dxa"/>
          </w:tcPr>
          <w:p w14:paraId="1925DEDF" w14:textId="56A4BF30" w:rsidR="006E5FBF" w:rsidRPr="007B3052" w:rsidRDefault="006E5FBF" w:rsidP="00AE50B4">
            <w:pPr>
              <w:spacing w:line="276" w:lineRule="auto"/>
            </w:pPr>
            <w:r w:rsidRPr="009A0A1C">
              <w:t>How many of the TIS funded staff positions are filled by Aboriginal or Torres Strait Islander people?</w:t>
            </w:r>
          </w:p>
        </w:tc>
        <w:sdt>
          <w:sdtPr>
            <w:id w:val="-1238322250"/>
            <w:placeholder>
              <w:docPart w:val="DefaultPlaceholder_-1854013440"/>
            </w:placeholder>
            <w:showingPlcHdr/>
          </w:sdtPr>
          <w:sdtEndPr/>
          <w:sdtContent>
            <w:tc>
              <w:tcPr>
                <w:tcW w:w="2268" w:type="dxa"/>
              </w:tcPr>
              <w:p w14:paraId="5CE3D605" w14:textId="597A0823"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4359E66F" w14:textId="77777777" w:rsidR="006E5FBF" w:rsidRPr="007B3052" w:rsidRDefault="006E5FBF" w:rsidP="00AE50B4">
            <w:pPr>
              <w:spacing w:line="276" w:lineRule="auto"/>
            </w:pPr>
          </w:p>
        </w:tc>
      </w:tr>
      <w:tr w:rsidR="006E5FBF" w14:paraId="61520FB8" w14:textId="77777777" w:rsidTr="00C34BF5">
        <w:tc>
          <w:tcPr>
            <w:tcW w:w="10627" w:type="dxa"/>
          </w:tcPr>
          <w:p w14:paraId="4E45883F" w14:textId="3F365CF7" w:rsidR="006E5FBF" w:rsidRPr="007B3052" w:rsidRDefault="006E5FBF" w:rsidP="00AE50B4">
            <w:pPr>
              <w:spacing w:line="276" w:lineRule="auto"/>
            </w:pPr>
            <w:r w:rsidRPr="009A0A1C">
              <w:t>How many non-TIS funded positions with a major focus on tobacco control does your organisation have?</w:t>
            </w:r>
          </w:p>
        </w:tc>
        <w:sdt>
          <w:sdtPr>
            <w:id w:val="2107758931"/>
            <w:placeholder>
              <w:docPart w:val="DefaultPlaceholder_-1854013440"/>
            </w:placeholder>
            <w:showingPlcHdr/>
          </w:sdtPr>
          <w:sdtEndPr/>
          <w:sdtContent>
            <w:tc>
              <w:tcPr>
                <w:tcW w:w="2268" w:type="dxa"/>
              </w:tcPr>
              <w:p w14:paraId="5C88B51F" w14:textId="4DF17344"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2CAF6F6A" w14:textId="77777777" w:rsidR="006E5FBF" w:rsidRPr="007B3052" w:rsidRDefault="006E5FBF" w:rsidP="00AE50B4">
            <w:pPr>
              <w:spacing w:line="276" w:lineRule="auto"/>
            </w:pPr>
          </w:p>
        </w:tc>
      </w:tr>
      <w:tr w:rsidR="006E5FBF" w14:paraId="68C7E5A3" w14:textId="77777777" w:rsidTr="00C34BF5">
        <w:tc>
          <w:tcPr>
            <w:tcW w:w="10627" w:type="dxa"/>
          </w:tcPr>
          <w:p w14:paraId="0D0C4268" w14:textId="1A966A6A" w:rsidR="006E5FBF" w:rsidRPr="007B3052" w:rsidRDefault="006E5FBF" w:rsidP="00AE50B4">
            <w:pPr>
              <w:spacing w:line="276" w:lineRule="auto"/>
            </w:pPr>
            <w:r w:rsidRPr="009A0A1C">
              <w:t xml:space="preserve">In the past 6 months, how many TIS funded staff within your organisation have undertaken Quitskills training? </w:t>
            </w:r>
          </w:p>
        </w:tc>
        <w:sdt>
          <w:sdtPr>
            <w:id w:val="838042453"/>
            <w:placeholder>
              <w:docPart w:val="DefaultPlaceholder_-1854013440"/>
            </w:placeholder>
            <w:showingPlcHdr/>
          </w:sdtPr>
          <w:sdtEndPr/>
          <w:sdtContent>
            <w:tc>
              <w:tcPr>
                <w:tcW w:w="2268" w:type="dxa"/>
              </w:tcPr>
              <w:p w14:paraId="2A5C4CC6" w14:textId="57809BB2"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63199DCE" w14:textId="77777777" w:rsidR="006E5FBF" w:rsidRPr="007B3052" w:rsidRDefault="006E5FBF" w:rsidP="00AE50B4">
            <w:pPr>
              <w:spacing w:line="276" w:lineRule="auto"/>
            </w:pPr>
          </w:p>
        </w:tc>
      </w:tr>
      <w:tr w:rsidR="006E5FBF" w14:paraId="0D629721" w14:textId="77777777" w:rsidTr="00C34BF5">
        <w:tc>
          <w:tcPr>
            <w:tcW w:w="10627" w:type="dxa"/>
          </w:tcPr>
          <w:p w14:paraId="097D30E7" w14:textId="66239D43" w:rsidR="006E5FBF" w:rsidRPr="007B3052" w:rsidRDefault="006E5FBF" w:rsidP="00AE50B4">
            <w:pPr>
              <w:spacing w:line="276" w:lineRule="auto"/>
            </w:pPr>
            <w:r w:rsidRPr="009A0A1C">
              <w:t xml:space="preserve">In the past 6 months, how many non-TIS funded staff in your organisation have undertaken Quitskills training? </w:t>
            </w:r>
          </w:p>
        </w:tc>
        <w:sdt>
          <w:sdtPr>
            <w:id w:val="-893959696"/>
            <w:placeholder>
              <w:docPart w:val="DefaultPlaceholder_-1854013440"/>
            </w:placeholder>
            <w:showingPlcHdr/>
          </w:sdtPr>
          <w:sdtEndPr/>
          <w:sdtContent>
            <w:tc>
              <w:tcPr>
                <w:tcW w:w="2268" w:type="dxa"/>
              </w:tcPr>
              <w:p w14:paraId="22C9C01F" w14:textId="79017D78"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0AB2EE09" w14:textId="77777777" w:rsidR="006E5FBF" w:rsidRPr="007B3052" w:rsidRDefault="006E5FBF" w:rsidP="00AE50B4">
            <w:pPr>
              <w:spacing w:line="276" w:lineRule="auto"/>
            </w:pPr>
          </w:p>
        </w:tc>
      </w:tr>
      <w:tr w:rsidR="006E5FBF" w14:paraId="349CA058" w14:textId="77777777" w:rsidTr="00C34BF5">
        <w:tc>
          <w:tcPr>
            <w:tcW w:w="10627" w:type="dxa"/>
          </w:tcPr>
          <w:p w14:paraId="54AAAABF" w14:textId="1C96DD95" w:rsidR="006E5FBF" w:rsidRPr="007B3052" w:rsidRDefault="006E5FBF" w:rsidP="006F38EB">
            <w:pPr>
              <w:spacing w:line="276" w:lineRule="auto"/>
              <w:ind w:left="1440"/>
            </w:pPr>
            <w:r w:rsidRPr="009A0A1C">
              <w:t>Of those non-TIS funded staff in your organisation who have undertaken Quitskills training, what were their roles?</w:t>
            </w:r>
          </w:p>
        </w:tc>
        <w:tc>
          <w:tcPr>
            <w:tcW w:w="2268" w:type="dxa"/>
            <w:shd w:val="clear" w:color="auto" w:fill="D9D9D9" w:themeFill="background1" w:themeFillShade="D9"/>
          </w:tcPr>
          <w:p w14:paraId="32653409" w14:textId="77777777" w:rsidR="006E5FBF" w:rsidRPr="007B3052" w:rsidRDefault="006E5FBF" w:rsidP="00AE50B4">
            <w:pPr>
              <w:spacing w:line="276" w:lineRule="auto"/>
            </w:pPr>
          </w:p>
        </w:tc>
        <w:sdt>
          <w:sdtPr>
            <w:id w:val="1040241008"/>
            <w:placeholder>
              <w:docPart w:val="DefaultPlaceholder_-1854013440"/>
            </w:placeholder>
            <w:showingPlcHdr/>
          </w:sdtPr>
          <w:sdtEndPr/>
          <w:sdtContent>
            <w:tc>
              <w:tcPr>
                <w:tcW w:w="2493" w:type="dxa"/>
              </w:tcPr>
              <w:p w14:paraId="1BE829E9" w14:textId="13E31201" w:rsidR="006E5FBF" w:rsidRPr="007B3052" w:rsidRDefault="00C34BF5" w:rsidP="00AE50B4">
                <w:pPr>
                  <w:spacing w:line="276" w:lineRule="auto"/>
                </w:pPr>
                <w:r w:rsidRPr="004D7587">
                  <w:rPr>
                    <w:rStyle w:val="PlaceholderText"/>
                  </w:rPr>
                  <w:t>Click or tap here to enter text.</w:t>
                </w:r>
              </w:p>
            </w:tc>
          </w:sdtContent>
        </w:sdt>
      </w:tr>
      <w:tr w:rsidR="006E5FBF" w14:paraId="0E46F68A" w14:textId="77777777" w:rsidTr="00C34BF5">
        <w:tc>
          <w:tcPr>
            <w:tcW w:w="10627" w:type="dxa"/>
          </w:tcPr>
          <w:p w14:paraId="773E71DD" w14:textId="2D14DB1F" w:rsidR="006E5FBF" w:rsidRPr="007B3052" w:rsidRDefault="006E5FBF" w:rsidP="00AE50B4">
            <w:pPr>
              <w:spacing w:line="276" w:lineRule="auto"/>
            </w:pPr>
            <w:r w:rsidRPr="009A0A1C">
              <w:t>Total number of current staff in your organisation?</w:t>
            </w:r>
          </w:p>
        </w:tc>
        <w:sdt>
          <w:sdtPr>
            <w:id w:val="-742875739"/>
            <w:placeholder>
              <w:docPart w:val="DefaultPlaceholder_-1854013440"/>
            </w:placeholder>
            <w:showingPlcHdr/>
          </w:sdtPr>
          <w:sdtEndPr/>
          <w:sdtContent>
            <w:tc>
              <w:tcPr>
                <w:tcW w:w="2268" w:type="dxa"/>
              </w:tcPr>
              <w:p w14:paraId="31A3232C" w14:textId="0AED4156"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58C81127" w14:textId="77777777" w:rsidR="006E5FBF" w:rsidRPr="007B3052" w:rsidRDefault="006E5FBF" w:rsidP="00AE50B4">
            <w:pPr>
              <w:spacing w:line="276" w:lineRule="auto"/>
            </w:pPr>
          </w:p>
        </w:tc>
      </w:tr>
      <w:tr w:rsidR="006E5FBF" w14:paraId="701E42AC" w14:textId="77777777" w:rsidTr="00C34BF5">
        <w:tc>
          <w:tcPr>
            <w:tcW w:w="10627" w:type="dxa"/>
          </w:tcPr>
          <w:p w14:paraId="64617DD1" w14:textId="35B018B9" w:rsidR="006E5FBF" w:rsidRPr="007B3052" w:rsidRDefault="006E5FBF" w:rsidP="00AE50B4">
            <w:pPr>
              <w:spacing w:line="276" w:lineRule="auto"/>
            </w:pPr>
            <w:r w:rsidRPr="009A0A1C">
              <w:t xml:space="preserve">In the past 6 months, how many other organisations have you assisted to establish, maintain or improve the provision of support for smoking cessation, including through providing or organising training (e.g., Quitskills)? </w:t>
            </w:r>
          </w:p>
        </w:tc>
        <w:sdt>
          <w:sdtPr>
            <w:id w:val="850220753"/>
            <w:placeholder>
              <w:docPart w:val="DefaultPlaceholder_-1854013440"/>
            </w:placeholder>
            <w:showingPlcHdr/>
          </w:sdtPr>
          <w:sdtEndPr/>
          <w:sdtContent>
            <w:tc>
              <w:tcPr>
                <w:tcW w:w="2268" w:type="dxa"/>
              </w:tcPr>
              <w:p w14:paraId="0B24A63A" w14:textId="6FDD1A49" w:rsidR="006E5FBF" w:rsidRPr="007B3052" w:rsidRDefault="006F38EB" w:rsidP="00AE50B4">
                <w:pPr>
                  <w:spacing w:line="276" w:lineRule="auto"/>
                </w:pPr>
                <w:r w:rsidRPr="004D7587">
                  <w:rPr>
                    <w:rStyle w:val="PlaceholderText"/>
                  </w:rPr>
                  <w:t>Click or tap here to enter text.</w:t>
                </w:r>
              </w:p>
            </w:tc>
          </w:sdtContent>
        </w:sdt>
        <w:tc>
          <w:tcPr>
            <w:tcW w:w="2493" w:type="dxa"/>
            <w:shd w:val="clear" w:color="auto" w:fill="D9D9D9" w:themeFill="background1" w:themeFillShade="D9"/>
          </w:tcPr>
          <w:p w14:paraId="47B46F4A" w14:textId="77777777" w:rsidR="006E5FBF" w:rsidRPr="007B3052" w:rsidRDefault="006E5FBF" w:rsidP="00AE50B4">
            <w:pPr>
              <w:spacing w:line="276" w:lineRule="auto"/>
            </w:pPr>
          </w:p>
        </w:tc>
      </w:tr>
    </w:tbl>
    <w:p w14:paraId="7DD9D62A" w14:textId="4CEFEC7B" w:rsidR="007B3052" w:rsidRDefault="007B305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7B3052" w:rsidRPr="00680962" w14:paraId="0F3430FC" w14:textId="77777777" w:rsidTr="00C34BF5">
        <w:trPr>
          <w:trHeight w:val="567"/>
        </w:trPr>
        <w:tc>
          <w:tcPr>
            <w:tcW w:w="15304" w:type="dxa"/>
            <w:shd w:val="clear" w:color="auto" w:fill="D9D9D9" w:themeFill="background1" w:themeFillShade="D9"/>
            <w:vAlign w:val="center"/>
          </w:tcPr>
          <w:p w14:paraId="5AB5CD0B" w14:textId="77777777" w:rsidR="007B3052" w:rsidRDefault="007B3052" w:rsidP="00AE50B4">
            <w:pPr>
              <w:spacing w:before="60" w:line="276" w:lineRule="auto"/>
              <w:rPr>
                <w:b/>
                <w:bCs/>
              </w:rPr>
            </w:pPr>
            <w:r w:rsidRPr="00680962">
              <w:rPr>
                <w:b/>
                <w:bCs/>
              </w:rPr>
              <w:t xml:space="preserve">Case Study or Success Story </w:t>
            </w:r>
          </w:p>
          <w:p w14:paraId="62847974" w14:textId="0B87FC10" w:rsidR="00AE50B4" w:rsidRPr="00680962" w:rsidRDefault="00AE50B4" w:rsidP="00AE50B4">
            <w:pPr>
              <w:spacing w:before="120" w:after="60" w:line="276" w:lineRule="auto"/>
              <w:rPr>
                <w:b/>
                <w:bCs/>
              </w:rPr>
            </w:pPr>
            <w:r>
              <w:lastRenderedPageBreak/>
              <w:t>Please provide an example of a successful population health promotion activity you have carried out in the last 6 months. Please include how you have monitored this activity and provide any data or information that demonstrates the success of this activity against Indicator 3.</w:t>
            </w:r>
          </w:p>
        </w:tc>
      </w:tr>
      <w:tr w:rsidR="007B3052" w14:paraId="2E85489E" w14:textId="77777777" w:rsidTr="00C34BF5">
        <w:trPr>
          <w:trHeight w:val="624"/>
        </w:trPr>
        <w:sdt>
          <w:sdtPr>
            <w:id w:val="633301218"/>
            <w:placeholder>
              <w:docPart w:val="A090B958FCA346A3A8379AAC69EF04A6"/>
            </w:placeholder>
            <w:showingPlcHdr/>
          </w:sdtPr>
          <w:sdtEndPr/>
          <w:sdtContent>
            <w:tc>
              <w:tcPr>
                <w:tcW w:w="15304" w:type="dxa"/>
                <w:vAlign w:val="center"/>
              </w:tcPr>
              <w:p w14:paraId="0B574882" w14:textId="77777777" w:rsidR="007B3052" w:rsidRDefault="007B3052" w:rsidP="00AE50B4">
                <w:pPr>
                  <w:spacing w:line="276" w:lineRule="auto"/>
                </w:pPr>
                <w:r w:rsidRPr="000D6B31">
                  <w:rPr>
                    <w:rStyle w:val="PlaceholderText"/>
                  </w:rPr>
                  <w:t>Click or tap here to enter text.</w:t>
                </w:r>
              </w:p>
            </w:tc>
          </w:sdtContent>
        </w:sdt>
      </w:tr>
      <w:tr w:rsidR="007B3052" w:rsidRPr="00680962" w14:paraId="061EC0C3" w14:textId="77777777" w:rsidTr="00C34BF5">
        <w:trPr>
          <w:trHeight w:val="567"/>
        </w:trPr>
        <w:tc>
          <w:tcPr>
            <w:tcW w:w="15304" w:type="dxa"/>
            <w:shd w:val="clear" w:color="auto" w:fill="D9D9D9" w:themeFill="background1" w:themeFillShade="D9"/>
            <w:vAlign w:val="center"/>
          </w:tcPr>
          <w:p w14:paraId="059BB841" w14:textId="77777777" w:rsidR="007B3052" w:rsidRDefault="007B3052" w:rsidP="00AE50B4">
            <w:pPr>
              <w:spacing w:before="60" w:line="276" w:lineRule="auto"/>
              <w:rPr>
                <w:b/>
                <w:bCs/>
              </w:rPr>
            </w:pPr>
            <w:r w:rsidRPr="00680962">
              <w:rPr>
                <w:b/>
                <w:bCs/>
              </w:rPr>
              <w:t>Description of Challenges and mitigation</w:t>
            </w:r>
          </w:p>
          <w:p w14:paraId="4A3FA160" w14:textId="618B5C40" w:rsidR="00AE50B4" w:rsidRPr="00680962" w:rsidRDefault="00AE50B4" w:rsidP="00AE50B4">
            <w:pPr>
              <w:spacing w:before="120" w:after="60" w:line="276" w:lineRule="auto"/>
              <w:rPr>
                <w:b/>
                <w:bCs/>
              </w:rPr>
            </w:pPr>
            <w:r>
              <w:t>Please provide key challenges/ risks in delivering results against Indicator 3 and any strategies or approaches that you are using to address these.</w:t>
            </w:r>
          </w:p>
        </w:tc>
      </w:tr>
      <w:tr w:rsidR="007B3052" w14:paraId="2591A2F0" w14:textId="77777777" w:rsidTr="00C34BF5">
        <w:trPr>
          <w:trHeight w:val="624"/>
        </w:trPr>
        <w:sdt>
          <w:sdtPr>
            <w:id w:val="152806973"/>
            <w:placeholder>
              <w:docPart w:val="A090B958FCA346A3A8379AAC69EF04A6"/>
            </w:placeholder>
            <w:showingPlcHdr/>
          </w:sdtPr>
          <w:sdtEndPr/>
          <w:sdtContent>
            <w:tc>
              <w:tcPr>
                <w:tcW w:w="15304" w:type="dxa"/>
                <w:vAlign w:val="center"/>
              </w:tcPr>
              <w:p w14:paraId="51B8473C" w14:textId="4440D436" w:rsidR="007B3052" w:rsidRDefault="004820E4" w:rsidP="00AE50B4">
                <w:pPr>
                  <w:spacing w:line="276" w:lineRule="auto"/>
                </w:pPr>
                <w:r w:rsidRPr="000D6B31">
                  <w:rPr>
                    <w:rStyle w:val="PlaceholderText"/>
                  </w:rPr>
                  <w:t>Click or tap here to enter text.</w:t>
                </w:r>
              </w:p>
            </w:tc>
          </w:sdtContent>
        </w:sdt>
      </w:tr>
    </w:tbl>
    <w:p w14:paraId="3901ADCE" w14:textId="77777777" w:rsidR="00C34BF5" w:rsidRDefault="00C34BF5">
      <w:r>
        <w:br w:type="page"/>
      </w:r>
    </w:p>
    <w:p w14:paraId="78D74535" w14:textId="48984A42" w:rsidR="007B3052" w:rsidRDefault="007B3052" w:rsidP="00C34BF5">
      <w:pPr>
        <w:pStyle w:val="Heading1"/>
        <w:spacing w:after="120" w:line="276" w:lineRule="auto"/>
      </w:pPr>
      <w:r>
        <w:lastRenderedPageBreak/>
        <w:t>INDICATOR 4 – Reduced exposure to second-hand smoke</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9410"/>
        <w:gridCol w:w="1397"/>
        <w:gridCol w:w="1398"/>
        <w:gridCol w:w="1398"/>
        <w:gridCol w:w="1785"/>
      </w:tblGrid>
      <w:tr w:rsidR="006E5FBF" w:rsidRPr="00680962" w14:paraId="257B68E3" w14:textId="77777777" w:rsidTr="00C34BF5">
        <w:trPr>
          <w:trHeight w:val="567"/>
        </w:trPr>
        <w:tc>
          <w:tcPr>
            <w:tcW w:w="9410" w:type="dxa"/>
            <w:shd w:val="clear" w:color="auto" w:fill="D9D9D9" w:themeFill="background1" w:themeFillShade="D9"/>
            <w:vAlign w:val="center"/>
          </w:tcPr>
          <w:p w14:paraId="5A03777B" w14:textId="1D9C4973" w:rsidR="006E5FBF" w:rsidRPr="00680962" w:rsidRDefault="006E5FBF" w:rsidP="00C34BF5">
            <w:pPr>
              <w:spacing w:before="60" w:after="60" w:line="276" w:lineRule="auto"/>
              <w:rPr>
                <w:b/>
                <w:bCs/>
              </w:rPr>
            </w:pPr>
            <w:r w:rsidRPr="00680962">
              <w:rPr>
                <w:b/>
                <w:bCs/>
              </w:rPr>
              <w:t>How often were these aspects of smoke-free policies followed at your organisation, by staff and Board members, in the past 6 months? (Tick which applies</w:t>
            </w:r>
            <w:r w:rsidR="00680962">
              <w:rPr>
                <w:b/>
                <w:bCs/>
              </w:rPr>
              <w:t>)</w:t>
            </w:r>
          </w:p>
        </w:tc>
        <w:tc>
          <w:tcPr>
            <w:tcW w:w="1397" w:type="dxa"/>
            <w:shd w:val="clear" w:color="auto" w:fill="D9D9D9" w:themeFill="background1" w:themeFillShade="D9"/>
            <w:vAlign w:val="center"/>
          </w:tcPr>
          <w:p w14:paraId="520B8B2A" w14:textId="1D9C8698" w:rsidR="006E5FBF" w:rsidRPr="00680962" w:rsidRDefault="006E5FBF" w:rsidP="00C34BF5">
            <w:pPr>
              <w:spacing w:line="276" w:lineRule="auto"/>
              <w:jc w:val="center"/>
              <w:rPr>
                <w:b/>
                <w:bCs/>
              </w:rPr>
            </w:pPr>
            <w:r w:rsidRPr="00680962">
              <w:rPr>
                <w:b/>
                <w:bCs/>
              </w:rPr>
              <w:t>Always</w:t>
            </w:r>
          </w:p>
        </w:tc>
        <w:tc>
          <w:tcPr>
            <w:tcW w:w="1398" w:type="dxa"/>
            <w:shd w:val="clear" w:color="auto" w:fill="D9D9D9" w:themeFill="background1" w:themeFillShade="D9"/>
            <w:vAlign w:val="center"/>
          </w:tcPr>
          <w:p w14:paraId="1FE6B02A" w14:textId="1E89A92B" w:rsidR="006E5FBF" w:rsidRPr="00680962" w:rsidRDefault="006E5FBF" w:rsidP="00C34BF5">
            <w:pPr>
              <w:spacing w:line="276" w:lineRule="auto"/>
              <w:jc w:val="center"/>
              <w:rPr>
                <w:b/>
                <w:bCs/>
              </w:rPr>
            </w:pPr>
            <w:r w:rsidRPr="00680962">
              <w:rPr>
                <w:b/>
                <w:bCs/>
              </w:rPr>
              <w:t>Often</w:t>
            </w:r>
          </w:p>
        </w:tc>
        <w:tc>
          <w:tcPr>
            <w:tcW w:w="1398" w:type="dxa"/>
            <w:shd w:val="clear" w:color="auto" w:fill="D9D9D9" w:themeFill="background1" w:themeFillShade="D9"/>
            <w:vAlign w:val="center"/>
          </w:tcPr>
          <w:p w14:paraId="7000EFEE" w14:textId="1DDE2698" w:rsidR="006E5FBF" w:rsidRPr="00680962" w:rsidRDefault="006E5FBF" w:rsidP="00C34BF5">
            <w:pPr>
              <w:spacing w:line="276" w:lineRule="auto"/>
              <w:jc w:val="center"/>
              <w:rPr>
                <w:b/>
                <w:bCs/>
              </w:rPr>
            </w:pPr>
            <w:r w:rsidRPr="00680962">
              <w:rPr>
                <w:b/>
                <w:bCs/>
              </w:rPr>
              <w:t>Sometimes</w:t>
            </w:r>
          </w:p>
        </w:tc>
        <w:tc>
          <w:tcPr>
            <w:tcW w:w="1785" w:type="dxa"/>
            <w:shd w:val="clear" w:color="auto" w:fill="D9D9D9" w:themeFill="background1" w:themeFillShade="D9"/>
            <w:vAlign w:val="center"/>
          </w:tcPr>
          <w:p w14:paraId="6F0171E6" w14:textId="7D6D889F" w:rsidR="006E5FBF" w:rsidRPr="00680962" w:rsidRDefault="006E5FBF" w:rsidP="00C34BF5">
            <w:pPr>
              <w:spacing w:line="276" w:lineRule="auto"/>
              <w:jc w:val="center"/>
              <w:rPr>
                <w:b/>
                <w:bCs/>
              </w:rPr>
            </w:pPr>
            <w:r w:rsidRPr="00680962">
              <w:rPr>
                <w:b/>
                <w:bCs/>
              </w:rPr>
              <w:t>Rarely</w:t>
            </w:r>
          </w:p>
        </w:tc>
      </w:tr>
      <w:tr w:rsidR="006E5FBF" w14:paraId="7569BB47" w14:textId="77777777" w:rsidTr="00C34BF5">
        <w:tc>
          <w:tcPr>
            <w:tcW w:w="9410" w:type="dxa"/>
          </w:tcPr>
          <w:p w14:paraId="2FC9A8B7" w14:textId="2244E465" w:rsidR="006E5FBF" w:rsidRPr="007B3052" w:rsidRDefault="006E5FBF" w:rsidP="00AE50B4">
            <w:pPr>
              <w:spacing w:line="276" w:lineRule="auto"/>
            </w:pPr>
            <w:r>
              <w:t>No smoking indoors</w:t>
            </w:r>
          </w:p>
        </w:tc>
        <w:sdt>
          <w:sdtPr>
            <w:id w:val="1496388282"/>
            <w14:checkbox>
              <w14:checked w14:val="0"/>
              <w14:checkedState w14:val="2612" w14:font="MS Gothic"/>
              <w14:uncheckedState w14:val="2610" w14:font="MS Gothic"/>
            </w14:checkbox>
          </w:sdtPr>
          <w:sdtEndPr/>
          <w:sdtContent>
            <w:tc>
              <w:tcPr>
                <w:tcW w:w="1397" w:type="dxa"/>
              </w:tcPr>
              <w:p w14:paraId="665A47F3" w14:textId="5A9C72A3" w:rsidR="006E5FBF" w:rsidRPr="007B3052" w:rsidRDefault="00C34BF5" w:rsidP="00C34BF5">
                <w:pPr>
                  <w:spacing w:line="276" w:lineRule="auto"/>
                  <w:jc w:val="center"/>
                </w:pPr>
                <w:r>
                  <w:rPr>
                    <w:rFonts w:ascii="MS Gothic" w:eastAsia="MS Gothic" w:hAnsi="MS Gothic" w:hint="eastAsia"/>
                  </w:rPr>
                  <w:t>☐</w:t>
                </w:r>
              </w:p>
            </w:tc>
          </w:sdtContent>
        </w:sdt>
        <w:sdt>
          <w:sdtPr>
            <w:id w:val="294181624"/>
            <w14:checkbox>
              <w14:checked w14:val="0"/>
              <w14:checkedState w14:val="2612" w14:font="MS Gothic"/>
              <w14:uncheckedState w14:val="2610" w14:font="MS Gothic"/>
            </w14:checkbox>
          </w:sdtPr>
          <w:sdtEndPr/>
          <w:sdtContent>
            <w:tc>
              <w:tcPr>
                <w:tcW w:w="1398" w:type="dxa"/>
              </w:tcPr>
              <w:p w14:paraId="30871C74" w14:textId="5A293BD2" w:rsidR="006E5FBF" w:rsidRPr="007B3052" w:rsidRDefault="00C34BF5" w:rsidP="00C34BF5">
                <w:pPr>
                  <w:spacing w:line="276" w:lineRule="auto"/>
                  <w:jc w:val="center"/>
                </w:pPr>
                <w:r>
                  <w:rPr>
                    <w:rFonts w:ascii="MS Gothic" w:eastAsia="MS Gothic" w:hAnsi="MS Gothic" w:hint="eastAsia"/>
                  </w:rPr>
                  <w:t>☐</w:t>
                </w:r>
              </w:p>
            </w:tc>
          </w:sdtContent>
        </w:sdt>
        <w:sdt>
          <w:sdtPr>
            <w:id w:val="1753003430"/>
            <w14:checkbox>
              <w14:checked w14:val="0"/>
              <w14:checkedState w14:val="2612" w14:font="MS Gothic"/>
              <w14:uncheckedState w14:val="2610" w14:font="MS Gothic"/>
            </w14:checkbox>
          </w:sdtPr>
          <w:sdtEndPr/>
          <w:sdtContent>
            <w:tc>
              <w:tcPr>
                <w:tcW w:w="1398" w:type="dxa"/>
              </w:tcPr>
              <w:p w14:paraId="4A5B6C8D" w14:textId="0B14D4B4" w:rsidR="006E5FBF" w:rsidRPr="007B3052" w:rsidRDefault="00C34BF5" w:rsidP="00C34BF5">
                <w:pPr>
                  <w:spacing w:line="276" w:lineRule="auto"/>
                  <w:jc w:val="center"/>
                </w:pPr>
                <w:r>
                  <w:rPr>
                    <w:rFonts w:ascii="MS Gothic" w:eastAsia="MS Gothic" w:hAnsi="MS Gothic" w:hint="eastAsia"/>
                  </w:rPr>
                  <w:t>☐</w:t>
                </w:r>
              </w:p>
            </w:tc>
          </w:sdtContent>
        </w:sdt>
        <w:sdt>
          <w:sdtPr>
            <w:id w:val="1417752933"/>
            <w14:checkbox>
              <w14:checked w14:val="0"/>
              <w14:checkedState w14:val="2612" w14:font="MS Gothic"/>
              <w14:uncheckedState w14:val="2610" w14:font="MS Gothic"/>
            </w14:checkbox>
          </w:sdtPr>
          <w:sdtEndPr/>
          <w:sdtContent>
            <w:tc>
              <w:tcPr>
                <w:tcW w:w="1785" w:type="dxa"/>
              </w:tcPr>
              <w:p w14:paraId="306031F8" w14:textId="1E9B5FEC" w:rsidR="006E5FBF" w:rsidRPr="007B3052" w:rsidRDefault="00C34BF5" w:rsidP="00C34BF5">
                <w:pPr>
                  <w:spacing w:line="276" w:lineRule="auto"/>
                  <w:jc w:val="center"/>
                </w:pPr>
                <w:r>
                  <w:rPr>
                    <w:rFonts w:ascii="MS Gothic" w:eastAsia="MS Gothic" w:hAnsi="MS Gothic" w:hint="eastAsia"/>
                  </w:rPr>
                  <w:t>☐</w:t>
                </w:r>
              </w:p>
            </w:tc>
          </w:sdtContent>
        </w:sdt>
      </w:tr>
      <w:tr w:rsidR="006E5FBF" w14:paraId="522B2546" w14:textId="77777777" w:rsidTr="00C34BF5">
        <w:tc>
          <w:tcPr>
            <w:tcW w:w="9410" w:type="dxa"/>
          </w:tcPr>
          <w:p w14:paraId="3495DA98" w14:textId="321B72B4" w:rsidR="006E5FBF" w:rsidRPr="007B3052" w:rsidRDefault="006E5FBF" w:rsidP="00AE50B4">
            <w:pPr>
              <w:spacing w:line="276" w:lineRule="auto"/>
            </w:pPr>
            <w:r>
              <w:t>No smoking outdoors within the boundary except in a designated smoking area (if there is one)</w:t>
            </w:r>
          </w:p>
        </w:tc>
        <w:sdt>
          <w:sdtPr>
            <w:id w:val="2101678154"/>
            <w14:checkbox>
              <w14:checked w14:val="0"/>
              <w14:checkedState w14:val="2612" w14:font="MS Gothic"/>
              <w14:uncheckedState w14:val="2610" w14:font="MS Gothic"/>
            </w14:checkbox>
          </w:sdtPr>
          <w:sdtEndPr/>
          <w:sdtContent>
            <w:tc>
              <w:tcPr>
                <w:tcW w:w="1397" w:type="dxa"/>
              </w:tcPr>
              <w:p w14:paraId="73EFD561" w14:textId="10E083EA" w:rsidR="006E5FBF" w:rsidRPr="007B3052" w:rsidRDefault="00C34BF5" w:rsidP="00C34BF5">
                <w:pPr>
                  <w:spacing w:line="276" w:lineRule="auto"/>
                  <w:jc w:val="center"/>
                </w:pPr>
                <w:r>
                  <w:rPr>
                    <w:rFonts w:ascii="MS Gothic" w:eastAsia="MS Gothic" w:hAnsi="MS Gothic" w:hint="eastAsia"/>
                  </w:rPr>
                  <w:t>☐</w:t>
                </w:r>
              </w:p>
            </w:tc>
          </w:sdtContent>
        </w:sdt>
        <w:sdt>
          <w:sdtPr>
            <w:id w:val="173385756"/>
            <w14:checkbox>
              <w14:checked w14:val="0"/>
              <w14:checkedState w14:val="2612" w14:font="MS Gothic"/>
              <w14:uncheckedState w14:val="2610" w14:font="MS Gothic"/>
            </w14:checkbox>
          </w:sdtPr>
          <w:sdtEndPr/>
          <w:sdtContent>
            <w:tc>
              <w:tcPr>
                <w:tcW w:w="1398" w:type="dxa"/>
              </w:tcPr>
              <w:p w14:paraId="52D9D41C" w14:textId="4F68F75F" w:rsidR="006E5FBF" w:rsidRPr="007B3052" w:rsidRDefault="00C34BF5" w:rsidP="00C34BF5">
                <w:pPr>
                  <w:spacing w:line="276" w:lineRule="auto"/>
                  <w:jc w:val="center"/>
                </w:pPr>
                <w:r>
                  <w:rPr>
                    <w:rFonts w:ascii="MS Gothic" w:eastAsia="MS Gothic" w:hAnsi="MS Gothic" w:hint="eastAsia"/>
                  </w:rPr>
                  <w:t>☐</w:t>
                </w:r>
              </w:p>
            </w:tc>
          </w:sdtContent>
        </w:sdt>
        <w:sdt>
          <w:sdtPr>
            <w:id w:val="876285763"/>
            <w14:checkbox>
              <w14:checked w14:val="0"/>
              <w14:checkedState w14:val="2612" w14:font="MS Gothic"/>
              <w14:uncheckedState w14:val="2610" w14:font="MS Gothic"/>
            </w14:checkbox>
          </w:sdtPr>
          <w:sdtEndPr/>
          <w:sdtContent>
            <w:tc>
              <w:tcPr>
                <w:tcW w:w="1398" w:type="dxa"/>
              </w:tcPr>
              <w:p w14:paraId="09AB2957" w14:textId="637B62F5" w:rsidR="006E5FBF" w:rsidRPr="007B3052" w:rsidRDefault="00C34BF5" w:rsidP="00C34BF5">
                <w:pPr>
                  <w:spacing w:line="276" w:lineRule="auto"/>
                  <w:jc w:val="center"/>
                </w:pPr>
                <w:r>
                  <w:rPr>
                    <w:rFonts w:ascii="MS Gothic" w:eastAsia="MS Gothic" w:hAnsi="MS Gothic" w:hint="eastAsia"/>
                  </w:rPr>
                  <w:t>☐</w:t>
                </w:r>
              </w:p>
            </w:tc>
          </w:sdtContent>
        </w:sdt>
        <w:sdt>
          <w:sdtPr>
            <w:id w:val="1211615209"/>
            <w14:checkbox>
              <w14:checked w14:val="0"/>
              <w14:checkedState w14:val="2612" w14:font="MS Gothic"/>
              <w14:uncheckedState w14:val="2610" w14:font="MS Gothic"/>
            </w14:checkbox>
          </w:sdtPr>
          <w:sdtEndPr/>
          <w:sdtContent>
            <w:tc>
              <w:tcPr>
                <w:tcW w:w="1785" w:type="dxa"/>
              </w:tcPr>
              <w:p w14:paraId="065DA90E" w14:textId="485732C5" w:rsidR="006E5FBF" w:rsidRPr="007B3052" w:rsidRDefault="00C34BF5" w:rsidP="00C34BF5">
                <w:pPr>
                  <w:spacing w:line="276" w:lineRule="auto"/>
                  <w:jc w:val="center"/>
                </w:pPr>
                <w:r>
                  <w:rPr>
                    <w:rFonts w:ascii="MS Gothic" w:eastAsia="MS Gothic" w:hAnsi="MS Gothic" w:hint="eastAsia"/>
                  </w:rPr>
                  <w:t>☐</w:t>
                </w:r>
              </w:p>
            </w:tc>
          </w:sdtContent>
        </w:sdt>
      </w:tr>
      <w:tr w:rsidR="006E5FBF" w14:paraId="397C9522" w14:textId="77777777" w:rsidTr="00C34BF5">
        <w:tc>
          <w:tcPr>
            <w:tcW w:w="9410" w:type="dxa"/>
          </w:tcPr>
          <w:p w14:paraId="70D4C5F9" w14:textId="353B2C46" w:rsidR="006E5FBF" w:rsidRPr="007B3052" w:rsidRDefault="006E5FBF" w:rsidP="00AE50B4">
            <w:pPr>
              <w:spacing w:line="276" w:lineRule="auto"/>
            </w:pPr>
            <w:r>
              <w:t>No smoking in a work vehicle</w:t>
            </w:r>
          </w:p>
        </w:tc>
        <w:tc>
          <w:tcPr>
            <w:tcW w:w="1397" w:type="dxa"/>
          </w:tcPr>
          <w:p w14:paraId="2DBBE6D5" w14:textId="3A32267A" w:rsidR="006E5FBF" w:rsidRPr="007B3052" w:rsidRDefault="005F7D88" w:rsidP="00C34BF5">
            <w:pPr>
              <w:spacing w:line="276" w:lineRule="auto"/>
              <w:jc w:val="center"/>
            </w:pPr>
            <w:sdt>
              <w:sdtPr>
                <w:id w:val="-537280010"/>
                <w14:checkbox>
                  <w14:checked w14:val="0"/>
                  <w14:checkedState w14:val="2612" w14:font="MS Gothic"/>
                  <w14:uncheckedState w14:val="2610" w14:font="MS Gothic"/>
                </w14:checkbox>
              </w:sdtPr>
              <w:sdtEndPr/>
              <w:sdtContent>
                <w:r w:rsidR="00C34BF5">
                  <w:rPr>
                    <w:rFonts w:ascii="MS Gothic" w:eastAsia="MS Gothic" w:hAnsi="MS Gothic" w:hint="eastAsia"/>
                  </w:rPr>
                  <w:t>☐</w:t>
                </w:r>
              </w:sdtContent>
            </w:sdt>
          </w:p>
        </w:tc>
        <w:sdt>
          <w:sdtPr>
            <w:id w:val="464317051"/>
            <w14:checkbox>
              <w14:checked w14:val="0"/>
              <w14:checkedState w14:val="2612" w14:font="MS Gothic"/>
              <w14:uncheckedState w14:val="2610" w14:font="MS Gothic"/>
            </w14:checkbox>
          </w:sdtPr>
          <w:sdtEndPr/>
          <w:sdtContent>
            <w:tc>
              <w:tcPr>
                <w:tcW w:w="1398" w:type="dxa"/>
              </w:tcPr>
              <w:p w14:paraId="1C933925" w14:textId="71A04DDF" w:rsidR="006E5FBF" w:rsidRPr="007B3052" w:rsidRDefault="00C34BF5" w:rsidP="00C34BF5">
                <w:pPr>
                  <w:spacing w:line="276" w:lineRule="auto"/>
                  <w:jc w:val="center"/>
                </w:pPr>
                <w:r>
                  <w:rPr>
                    <w:rFonts w:ascii="MS Gothic" w:eastAsia="MS Gothic" w:hAnsi="MS Gothic" w:hint="eastAsia"/>
                  </w:rPr>
                  <w:t>☐</w:t>
                </w:r>
              </w:p>
            </w:tc>
          </w:sdtContent>
        </w:sdt>
        <w:sdt>
          <w:sdtPr>
            <w:id w:val="-1169087374"/>
            <w14:checkbox>
              <w14:checked w14:val="0"/>
              <w14:checkedState w14:val="2612" w14:font="MS Gothic"/>
              <w14:uncheckedState w14:val="2610" w14:font="MS Gothic"/>
            </w14:checkbox>
          </w:sdtPr>
          <w:sdtEndPr/>
          <w:sdtContent>
            <w:tc>
              <w:tcPr>
                <w:tcW w:w="1398" w:type="dxa"/>
              </w:tcPr>
              <w:p w14:paraId="57040A05" w14:textId="43C6B930" w:rsidR="006E5FBF" w:rsidRPr="007B3052" w:rsidRDefault="00C34BF5" w:rsidP="00C34BF5">
                <w:pPr>
                  <w:spacing w:line="276" w:lineRule="auto"/>
                  <w:jc w:val="center"/>
                </w:pPr>
                <w:r>
                  <w:rPr>
                    <w:rFonts w:ascii="MS Gothic" w:eastAsia="MS Gothic" w:hAnsi="MS Gothic" w:hint="eastAsia"/>
                  </w:rPr>
                  <w:t>☐</w:t>
                </w:r>
              </w:p>
            </w:tc>
          </w:sdtContent>
        </w:sdt>
        <w:sdt>
          <w:sdtPr>
            <w:id w:val="177018698"/>
            <w14:checkbox>
              <w14:checked w14:val="0"/>
              <w14:checkedState w14:val="2612" w14:font="MS Gothic"/>
              <w14:uncheckedState w14:val="2610" w14:font="MS Gothic"/>
            </w14:checkbox>
          </w:sdtPr>
          <w:sdtEndPr/>
          <w:sdtContent>
            <w:tc>
              <w:tcPr>
                <w:tcW w:w="1785" w:type="dxa"/>
              </w:tcPr>
              <w:p w14:paraId="510149E4" w14:textId="644EB2E7" w:rsidR="006E5FBF" w:rsidRPr="007B3052" w:rsidRDefault="00C34BF5" w:rsidP="00C34BF5">
                <w:pPr>
                  <w:spacing w:line="276" w:lineRule="auto"/>
                  <w:jc w:val="center"/>
                </w:pPr>
                <w:r>
                  <w:rPr>
                    <w:rFonts w:ascii="MS Gothic" w:eastAsia="MS Gothic" w:hAnsi="MS Gothic" w:hint="eastAsia"/>
                  </w:rPr>
                  <w:t>☐</w:t>
                </w:r>
              </w:p>
            </w:tc>
          </w:sdtContent>
        </w:sdt>
      </w:tr>
      <w:tr w:rsidR="006E5FBF" w14:paraId="50235F34" w14:textId="77777777" w:rsidTr="00C34BF5">
        <w:tc>
          <w:tcPr>
            <w:tcW w:w="9410" w:type="dxa"/>
          </w:tcPr>
          <w:p w14:paraId="58ADE1FB" w14:textId="693C0949" w:rsidR="006E5FBF" w:rsidRPr="007B3052" w:rsidRDefault="006E5FBF" w:rsidP="00AE50B4">
            <w:pPr>
              <w:spacing w:line="276" w:lineRule="auto"/>
            </w:pPr>
            <w:r>
              <w:t xml:space="preserve">No smoking in the health service uniform </w:t>
            </w:r>
          </w:p>
        </w:tc>
        <w:sdt>
          <w:sdtPr>
            <w:id w:val="-1133939881"/>
            <w14:checkbox>
              <w14:checked w14:val="0"/>
              <w14:checkedState w14:val="2612" w14:font="MS Gothic"/>
              <w14:uncheckedState w14:val="2610" w14:font="MS Gothic"/>
            </w14:checkbox>
          </w:sdtPr>
          <w:sdtEndPr/>
          <w:sdtContent>
            <w:tc>
              <w:tcPr>
                <w:tcW w:w="1397" w:type="dxa"/>
              </w:tcPr>
              <w:p w14:paraId="21C34568" w14:textId="139624B7" w:rsidR="006E5FBF" w:rsidRPr="007B3052" w:rsidRDefault="00C34BF5" w:rsidP="00C34BF5">
                <w:pPr>
                  <w:spacing w:line="276" w:lineRule="auto"/>
                  <w:jc w:val="center"/>
                </w:pPr>
                <w:r>
                  <w:rPr>
                    <w:rFonts w:ascii="MS Gothic" w:eastAsia="MS Gothic" w:hAnsi="MS Gothic" w:hint="eastAsia"/>
                  </w:rPr>
                  <w:t>☐</w:t>
                </w:r>
              </w:p>
            </w:tc>
          </w:sdtContent>
        </w:sdt>
        <w:sdt>
          <w:sdtPr>
            <w:id w:val="448285986"/>
            <w14:checkbox>
              <w14:checked w14:val="0"/>
              <w14:checkedState w14:val="2612" w14:font="MS Gothic"/>
              <w14:uncheckedState w14:val="2610" w14:font="MS Gothic"/>
            </w14:checkbox>
          </w:sdtPr>
          <w:sdtEndPr/>
          <w:sdtContent>
            <w:tc>
              <w:tcPr>
                <w:tcW w:w="1398" w:type="dxa"/>
              </w:tcPr>
              <w:p w14:paraId="5B4A7DD9" w14:textId="33834D1E" w:rsidR="006E5FBF" w:rsidRPr="007B3052" w:rsidRDefault="00C34BF5" w:rsidP="00C34BF5">
                <w:pPr>
                  <w:spacing w:line="276" w:lineRule="auto"/>
                  <w:jc w:val="center"/>
                </w:pPr>
                <w:r>
                  <w:rPr>
                    <w:rFonts w:ascii="MS Gothic" w:eastAsia="MS Gothic" w:hAnsi="MS Gothic" w:hint="eastAsia"/>
                  </w:rPr>
                  <w:t>☐</w:t>
                </w:r>
              </w:p>
            </w:tc>
          </w:sdtContent>
        </w:sdt>
        <w:sdt>
          <w:sdtPr>
            <w:id w:val="-1667859113"/>
            <w14:checkbox>
              <w14:checked w14:val="0"/>
              <w14:checkedState w14:val="2612" w14:font="MS Gothic"/>
              <w14:uncheckedState w14:val="2610" w14:font="MS Gothic"/>
            </w14:checkbox>
          </w:sdtPr>
          <w:sdtEndPr/>
          <w:sdtContent>
            <w:tc>
              <w:tcPr>
                <w:tcW w:w="1398" w:type="dxa"/>
              </w:tcPr>
              <w:p w14:paraId="53CACA38" w14:textId="69BF5B1A" w:rsidR="006E5FBF" w:rsidRPr="007B3052" w:rsidRDefault="00C34BF5" w:rsidP="00C34BF5">
                <w:pPr>
                  <w:spacing w:line="276" w:lineRule="auto"/>
                  <w:jc w:val="center"/>
                </w:pPr>
                <w:r>
                  <w:rPr>
                    <w:rFonts w:ascii="MS Gothic" w:eastAsia="MS Gothic" w:hAnsi="MS Gothic" w:hint="eastAsia"/>
                  </w:rPr>
                  <w:t>☐</w:t>
                </w:r>
              </w:p>
            </w:tc>
          </w:sdtContent>
        </w:sdt>
        <w:sdt>
          <w:sdtPr>
            <w:id w:val="863178940"/>
            <w14:checkbox>
              <w14:checked w14:val="0"/>
              <w14:checkedState w14:val="2612" w14:font="MS Gothic"/>
              <w14:uncheckedState w14:val="2610" w14:font="MS Gothic"/>
            </w14:checkbox>
          </w:sdtPr>
          <w:sdtEndPr/>
          <w:sdtContent>
            <w:tc>
              <w:tcPr>
                <w:tcW w:w="1785" w:type="dxa"/>
              </w:tcPr>
              <w:p w14:paraId="25BC9EC3" w14:textId="2ADB1DE8" w:rsidR="006E5FBF" w:rsidRPr="007B3052" w:rsidRDefault="00C34BF5" w:rsidP="00C34BF5">
                <w:pPr>
                  <w:spacing w:line="276" w:lineRule="auto"/>
                  <w:jc w:val="center"/>
                </w:pPr>
                <w:r>
                  <w:rPr>
                    <w:rFonts w:ascii="MS Gothic" w:eastAsia="MS Gothic" w:hAnsi="MS Gothic" w:hint="eastAsia"/>
                  </w:rPr>
                  <w:t>☐</w:t>
                </w:r>
              </w:p>
            </w:tc>
          </w:sdtContent>
        </w:sdt>
      </w:tr>
      <w:tr w:rsidR="006E5FBF" w14:paraId="376F4B3E" w14:textId="77777777" w:rsidTr="00C34BF5">
        <w:tc>
          <w:tcPr>
            <w:tcW w:w="9410" w:type="dxa"/>
          </w:tcPr>
          <w:p w14:paraId="25C0B6D1" w14:textId="717C7459" w:rsidR="006E5FBF" w:rsidRPr="007B3052" w:rsidRDefault="006E5FBF" w:rsidP="00AE50B4">
            <w:pPr>
              <w:spacing w:line="276" w:lineRule="auto"/>
            </w:pPr>
            <w:r>
              <w:t>No smoking in work time</w:t>
            </w:r>
          </w:p>
        </w:tc>
        <w:sdt>
          <w:sdtPr>
            <w:id w:val="439424809"/>
            <w14:checkbox>
              <w14:checked w14:val="0"/>
              <w14:checkedState w14:val="2612" w14:font="MS Gothic"/>
              <w14:uncheckedState w14:val="2610" w14:font="MS Gothic"/>
            </w14:checkbox>
          </w:sdtPr>
          <w:sdtEndPr/>
          <w:sdtContent>
            <w:tc>
              <w:tcPr>
                <w:tcW w:w="1397" w:type="dxa"/>
              </w:tcPr>
              <w:p w14:paraId="6D324365" w14:textId="5D147B2F" w:rsidR="006E5FBF" w:rsidRPr="007B3052" w:rsidRDefault="00C34BF5" w:rsidP="00C34BF5">
                <w:pPr>
                  <w:spacing w:line="276" w:lineRule="auto"/>
                  <w:jc w:val="center"/>
                </w:pPr>
                <w:r>
                  <w:rPr>
                    <w:rFonts w:ascii="MS Gothic" w:eastAsia="MS Gothic" w:hAnsi="MS Gothic" w:hint="eastAsia"/>
                  </w:rPr>
                  <w:t>☐</w:t>
                </w:r>
              </w:p>
            </w:tc>
          </w:sdtContent>
        </w:sdt>
        <w:sdt>
          <w:sdtPr>
            <w:id w:val="-958714171"/>
            <w14:checkbox>
              <w14:checked w14:val="0"/>
              <w14:checkedState w14:val="2612" w14:font="MS Gothic"/>
              <w14:uncheckedState w14:val="2610" w14:font="MS Gothic"/>
            </w14:checkbox>
          </w:sdtPr>
          <w:sdtEndPr/>
          <w:sdtContent>
            <w:tc>
              <w:tcPr>
                <w:tcW w:w="1398" w:type="dxa"/>
              </w:tcPr>
              <w:p w14:paraId="3C5060DE" w14:textId="481E0648" w:rsidR="006E5FBF" w:rsidRPr="007B3052" w:rsidRDefault="00C34BF5" w:rsidP="00C34BF5">
                <w:pPr>
                  <w:spacing w:line="276" w:lineRule="auto"/>
                  <w:jc w:val="center"/>
                </w:pPr>
                <w:r>
                  <w:rPr>
                    <w:rFonts w:ascii="MS Gothic" w:eastAsia="MS Gothic" w:hAnsi="MS Gothic" w:hint="eastAsia"/>
                  </w:rPr>
                  <w:t>☐</w:t>
                </w:r>
              </w:p>
            </w:tc>
          </w:sdtContent>
        </w:sdt>
        <w:sdt>
          <w:sdtPr>
            <w:id w:val="-940365170"/>
            <w14:checkbox>
              <w14:checked w14:val="0"/>
              <w14:checkedState w14:val="2612" w14:font="MS Gothic"/>
              <w14:uncheckedState w14:val="2610" w14:font="MS Gothic"/>
            </w14:checkbox>
          </w:sdtPr>
          <w:sdtEndPr/>
          <w:sdtContent>
            <w:tc>
              <w:tcPr>
                <w:tcW w:w="1398" w:type="dxa"/>
              </w:tcPr>
              <w:p w14:paraId="72A10321" w14:textId="68CDB2DC" w:rsidR="006E5FBF" w:rsidRPr="007B3052" w:rsidRDefault="00C34BF5" w:rsidP="00C34BF5">
                <w:pPr>
                  <w:spacing w:line="276" w:lineRule="auto"/>
                  <w:jc w:val="center"/>
                </w:pPr>
                <w:r>
                  <w:rPr>
                    <w:rFonts w:ascii="MS Gothic" w:eastAsia="MS Gothic" w:hAnsi="MS Gothic" w:hint="eastAsia"/>
                  </w:rPr>
                  <w:t>☐</w:t>
                </w:r>
              </w:p>
            </w:tc>
          </w:sdtContent>
        </w:sdt>
        <w:sdt>
          <w:sdtPr>
            <w:id w:val="1444647538"/>
            <w14:checkbox>
              <w14:checked w14:val="0"/>
              <w14:checkedState w14:val="2612" w14:font="MS Gothic"/>
              <w14:uncheckedState w14:val="2610" w14:font="MS Gothic"/>
            </w14:checkbox>
          </w:sdtPr>
          <w:sdtEndPr/>
          <w:sdtContent>
            <w:tc>
              <w:tcPr>
                <w:tcW w:w="1785" w:type="dxa"/>
              </w:tcPr>
              <w:p w14:paraId="26020B11" w14:textId="472E4906" w:rsidR="006E5FBF" w:rsidRPr="007B3052" w:rsidRDefault="00C34BF5" w:rsidP="00C34BF5">
                <w:pPr>
                  <w:spacing w:line="276" w:lineRule="auto"/>
                  <w:jc w:val="center"/>
                </w:pPr>
                <w:r>
                  <w:rPr>
                    <w:rFonts w:ascii="MS Gothic" w:eastAsia="MS Gothic" w:hAnsi="MS Gothic" w:hint="eastAsia"/>
                  </w:rPr>
                  <w:t>☐</w:t>
                </w:r>
              </w:p>
            </w:tc>
          </w:sdtContent>
        </w:sdt>
      </w:tr>
    </w:tbl>
    <w:p w14:paraId="0FBA78C1" w14:textId="77777777" w:rsidR="00680962" w:rsidRDefault="0068096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2205"/>
        <w:gridCol w:w="3183"/>
      </w:tblGrid>
      <w:tr w:rsidR="006E5FBF" w:rsidRPr="00C34BF5" w14:paraId="5FCE8774" w14:textId="77777777" w:rsidTr="00C34BF5">
        <w:trPr>
          <w:trHeight w:val="567"/>
        </w:trPr>
        <w:tc>
          <w:tcPr>
            <w:tcW w:w="12205" w:type="dxa"/>
            <w:shd w:val="clear" w:color="auto" w:fill="D9D9D9" w:themeFill="background1" w:themeFillShade="D9"/>
            <w:vAlign w:val="center"/>
          </w:tcPr>
          <w:p w14:paraId="24A2CD07" w14:textId="57ABD57D" w:rsidR="006E5FBF" w:rsidRPr="00C34BF5" w:rsidRDefault="006E5FBF" w:rsidP="00AE50B4">
            <w:pPr>
              <w:spacing w:line="276" w:lineRule="auto"/>
              <w:rPr>
                <w:b/>
                <w:bCs/>
              </w:rPr>
            </w:pPr>
            <w:r w:rsidRPr="00C34BF5">
              <w:rPr>
                <w:b/>
                <w:bCs/>
              </w:rPr>
              <w:t>Smoke-free organisations</w:t>
            </w:r>
          </w:p>
        </w:tc>
        <w:tc>
          <w:tcPr>
            <w:tcW w:w="3183" w:type="dxa"/>
            <w:shd w:val="clear" w:color="auto" w:fill="D9D9D9" w:themeFill="background1" w:themeFillShade="D9"/>
            <w:vAlign w:val="center"/>
          </w:tcPr>
          <w:p w14:paraId="61A70743" w14:textId="268F2CD5" w:rsidR="006E5FBF" w:rsidRPr="00C34BF5" w:rsidRDefault="006E5FBF" w:rsidP="00AE50B4">
            <w:pPr>
              <w:spacing w:line="276" w:lineRule="auto"/>
              <w:rPr>
                <w:b/>
                <w:bCs/>
              </w:rPr>
            </w:pPr>
            <w:r w:rsidRPr="00C34BF5">
              <w:rPr>
                <w:b/>
                <w:bCs/>
              </w:rPr>
              <w:t>Number</w:t>
            </w:r>
          </w:p>
        </w:tc>
      </w:tr>
      <w:tr w:rsidR="006E5FBF" w14:paraId="6C676A26" w14:textId="77777777" w:rsidTr="00C34BF5">
        <w:tc>
          <w:tcPr>
            <w:tcW w:w="12205" w:type="dxa"/>
          </w:tcPr>
          <w:p w14:paraId="6E8AA720" w14:textId="2DDB4722" w:rsidR="006E5FBF" w:rsidRPr="007B3052" w:rsidRDefault="006E5FBF" w:rsidP="00AE50B4">
            <w:pPr>
              <w:spacing w:line="276" w:lineRule="auto"/>
            </w:pPr>
            <w:r>
              <w:t>In the past 6 months, how many organisations have you assisted to establish a smoke-free policy?</w:t>
            </w:r>
          </w:p>
        </w:tc>
        <w:sdt>
          <w:sdtPr>
            <w:id w:val="-1595480223"/>
            <w:placeholder>
              <w:docPart w:val="DefaultPlaceholder_-1854013440"/>
            </w:placeholder>
            <w:showingPlcHdr/>
          </w:sdtPr>
          <w:sdtEndPr/>
          <w:sdtContent>
            <w:tc>
              <w:tcPr>
                <w:tcW w:w="3183" w:type="dxa"/>
              </w:tcPr>
              <w:p w14:paraId="54D0E17D" w14:textId="6CD1359C" w:rsidR="006E5FBF" w:rsidRPr="007B3052" w:rsidRDefault="00C34BF5" w:rsidP="00AE50B4">
                <w:pPr>
                  <w:spacing w:line="276" w:lineRule="auto"/>
                </w:pPr>
                <w:r w:rsidRPr="004D7587">
                  <w:rPr>
                    <w:rStyle w:val="PlaceholderText"/>
                  </w:rPr>
                  <w:t>Click or tap here to enter text.</w:t>
                </w:r>
              </w:p>
            </w:tc>
          </w:sdtContent>
        </w:sdt>
      </w:tr>
      <w:tr w:rsidR="006E5FBF" w14:paraId="73780E86" w14:textId="77777777" w:rsidTr="00C34BF5">
        <w:tc>
          <w:tcPr>
            <w:tcW w:w="12205" w:type="dxa"/>
          </w:tcPr>
          <w:p w14:paraId="77857834" w14:textId="19D196B0" w:rsidR="006E5FBF" w:rsidRPr="007B3052" w:rsidRDefault="006E5FBF" w:rsidP="00AE50B4">
            <w:pPr>
              <w:spacing w:line="276" w:lineRule="auto"/>
            </w:pPr>
            <w:r>
              <w:t>In the past 6 months, how many organisations have you assisted to review an existing smoke-free policy?</w:t>
            </w:r>
          </w:p>
        </w:tc>
        <w:sdt>
          <w:sdtPr>
            <w:id w:val="-244028195"/>
            <w:placeholder>
              <w:docPart w:val="DefaultPlaceholder_-1854013440"/>
            </w:placeholder>
            <w:showingPlcHdr/>
          </w:sdtPr>
          <w:sdtEndPr/>
          <w:sdtContent>
            <w:tc>
              <w:tcPr>
                <w:tcW w:w="3183" w:type="dxa"/>
              </w:tcPr>
              <w:p w14:paraId="70BBE61E" w14:textId="6024B93E" w:rsidR="006E5FBF" w:rsidRPr="007B3052" w:rsidRDefault="00C34BF5" w:rsidP="00AE50B4">
                <w:pPr>
                  <w:spacing w:line="276" w:lineRule="auto"/>
                </w:pPr>
                <w:r w:rsidRPr="004D7587">
                  <w:rPr>
                    <w:rStyle w:val="PlaceholderText"/>
                  </w:rPr>
                  <w:t>Click or tap here to enter text.</w:t>
                </w:r>
              </w:p>
            </w:tc>
          </w:sdtContent>
        </w:sdt>
      </w:tr>
      <w:tr w:rsidR="006559FB" w14:paraId="73080E4B" w14:textId="77777777" w:rsidTr="00B33E76">
        <w:tc>
          <w:tcPr>
            <w:tcW w:w="12205" w:type="dxa"/>
          </w:tcPr>
          <w:p w14:paraId="034B7D02" w14:textId="77777777" w:rsidR="006559FB" w:rsidRDefault="006559FB" w:rsidP="00B33E76">
            <w:pPr>
              <w:spacing w:line="276" w:lineRule="auto"/>
            </w:pPr>
            <w:r>
              <w:t xml:space="preserve">In the past 6 months, how many organisations have you helped implement an existing smoke-free policy (by, for instance, </w:t>
            </w:r>
            <w:r w:rsidRPr="00807D46">
              <w:t>put</w:t>
            </w:r>
            <w:r>
              <w:t>ting</w:t>
            </w:r>
            <w:r w:rsidRPr="00807D46">
              <w:t xml:space="preserve"> up</w:t>
            </w:r>
            <w:r>
              <w:t xml:space="preserve"> or </w:t>
            </w:r>
            <w:r w:rsidRPr="00807D46">
              <w:t>develop</w:t>
            </w:r>
            <w:r>
              <w:t>ing</w:t>
            </w:r>
            <w:r w:rsidRPr="00807D46">
              <w:t xml:space="preserve"> signage</w:t>
            </w:r>
            <w:r>
              <w:t xml:space="preserve"> for them</w:t>
            </w:r>
            <w:r w:rsidRPr="00807D46">
              <w:t xml:space="preserve">, </w:t>
            </w:r>
            <w:proofErr w:type="gramStart"/>
            <w:r w:rsidRPr="00807D46">
              <w:t>find</w:t>
            </w:r>
            <w:r>
              <w:t>ing</w:t>
            </w:r>
            <w:proofErr w:type="gramEnd"/>
            <w:r w:rsidRPr="00807D46">
              <w:t xml:space="preserve"> and designat</w:t>
            </w:r>
            <w:r>
              <w:t>ing</w:t>
            </w:r>
            <w:r w:rsidRPr="00807D46">
              <w:t xml:space="preserve"> smoking areas</w:t>
            </w:r>
            <w:r>
              <w:t xml:space="preserve"> from them</w:t>
            </w:r>
            <w:r w:rsidRPr="00807D46">
              <w:t>,</w:t>
            </w:r>
            <w:r>
              <w:t xml:space="preserve"> or helping them come up with and action other strategies to discourage smoking that are aligned with their existing policy)?</w:t>
            </w:r>
          </w:p>
        </w:tc>
        <w:sdt>
          <w:sdtPr>
            <w:id w:val="-207115143"/>
            <w:placeholder>
              <w:docPart w:val="B300DA1CD8804E38B3775DA8F4A957A6"/>
            </w:placeholder>
            <w:showingPlcHdr/>
          </w:sdtPr>
          <w:sdtEndPr/>
          <w:sdtContent>
            <w:tc>
              <w:tcPr>
                <w:tcW w:w="3183" w:type="dxa"/>
              </w:tcPr>
              <w:p w14:paraId="0207745F" w14:textId="77777777" w:rsidR="006559FB" w:rsidRDefault="006559FB" w:rsidP="00B33E76">
                <w:pPr>
                  <w:spacing w:line="276" w:lineRule="auto"/>
                </w:pPr>
                <w:r w:rsidRPr="004D7587">
                  <w:rPr>
                    <w:rStyle w:val="PlaceholderText"/>
                  </w:rPr>
                  <w:t>Click or tap here to enter text.</w:t>
                </w:r>
              </w:p>
            </w:tc>
          </w:sdtContent>
        </w:sdt>
      </w:tr>
    </w:tbl>
    <w:p w14:paraId="7FB72B86" w14:textId="77777777" w:rsidR="00680962" w:rsidRDefault="0068096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Look w:val="04A0" w:firstRow="1" w:lastRow="0" w:firstColumn="1" w:lastColumn="0" w:noHBand="0" w:noVBand="1"/>
      </w:tblPr>
      <w:tblGrid>
        <w:gridCol w:w="12205"/>
        <w:gridCol w:w="3183"/>
      </w:tblGrid>
      <w:tr w:rsidR="006E5FBF" w:rsidRPr="00680962" w14:paraId="565B3F15" w14:textId="77777777" w:rsidTr="00C34BF5">
        <w:trPr>
          <w:trHeight w:val="567"/>
        </w:trPr>
        <w:tc>
          <w:tcPr>
            <w:tcW w:w="12205" w:type="dxa"/>
            <w:shd w:val="clear" w:color="auto" w:fill="D9D9D9" w:themeFill="background1" w:themeFillShade="D9"/>
            <w:vAlign w:val="center"/>
          </w:tcPr>
          <w:p w14:paraId="6C32146C" w14:textId="6E2DFB3C" w:rsidR="006E5FBF" w:rsidRPr="00680962" w:rsidRDefault="006E5FBF" w:rsidP="00AE50B4">
            <w:pPr>
              <w:spacing w:line="276" w:lineRule="auto"/>
              <w:rPr>
                <w:b/>
                <w:bCs/>
              </w:rPr>
            </w:pPr>
            <w:r w:rsidRPr="00680962">
              <w:rPr>
                <w:b/>
                <w:bCs/>
              </w:rPr>
              <w:t>Smoke-free public spaces and homes</w:t>
            </w:r>
          </w:p>
        </w:tc>
        <w:tc>
          <w:tcPr>
            <w:tcW w:w="3183" w:type="dxa"/>
            <w:shd w:val="clear" w:color="auto" w:fill="D9D9D9" w:themeFill="background1" w:themeFillShade="D9"/>
            <w:vAlign w:val="center"/>
          </w:tcPr>
          <w:p w14:paraId="1CB13C19" w14:textId="21833B7B" w:rsidR="006E5FBF" w:rsidRPr="00680962" w:rsidRDefault="006E5FBF" w:rsidP="00AE50B4">
            <w:pPr>
              <w:spacing w:line="276" w:lineRule="auto"/>
              <w:rPr>
                <w:b/>
                <w:bCs/>
              </w:rPr>
            </w:pPr>
            <w:r w:rsidRPr="00680962">
              <w:rPr>
                <w:b/>
                <w:bCs/>
              </w:rPr>
              <w:t>Number</w:t>
            </w:r>
          </w:p>
        </w:tc>
      </w:tr>
      <w:tr w:rsidR="006E5FBF" w14:paraId="5AF8F0E7" w14:textId="77777777" w:rsidTr="00C34BF5">
        <w:tc>
          <w:tcPr>
            <w:tcW w:w="12205" w:type="dxa"/>
          </w:tcPr>
          <w:p w14:paraId="7C17E44F" w14:textId="7B558266" w:rsidR="006E5FBF" w:rsidRPr="007B3052" w:rsidRDefault="006E5FBF" w:rsidP="00AE50B4">
            <w:pPr>
              <w:spacing w:line="276" w:lineRule="auto"/>
            </w:pPr>
            <w:r>
              <w:t>In the past 6 months, how many events in your service delivery area have you assisted to be smoke-free?</w:t>
            </w:r>
          </w:p>
        </w:tc>
        <w:sdt>
          <w:sdtPr>
            <w:id w:val="-359431867"/>
            <w:placeholder>
              <w:docPart w:val="DefaultPlaceholder_-1854013440"/>
            </w:placeholder>
            <w:showingPlcHdr/>
          </w:sdtPr>
          <w:sdtEndPr/>
          <w:sdtContent>
            <w:tc>
              <w:tcPr>
                <w:tcW w:w="3183" w:type="dxa"/>
              </w:tcPr>
              <w:p w14:paraId="4FD5DFD6" w14:textId="4C4DC3E7" w:rsidR="006E5FBF" w:rsidRPr="007B3052" w:rsidRDefault="00C34BF5" w:rsidP="00AE50B4">
                <w:pPr>
                  <w:spacing w:line="276" w:lineRule="auto"/>
                </w:pPr>
                <w:r w:rsidRPr="004D7587">
                  <w:rPr>
                    <w:rStyle w:val="PlaceholderText"/>
                  </w:rPr>
                  <w:t>Click or tap here to enter text.</w:t>
                </w:r>
              </w:p>
            </w:tc>
          </w:sdtContent>
        </w:sdt>
      </w:tr>
      <w:tr w:rsidR="006E5FBF" w14:paraId="5915E9A0" w14:textId="77777777" w:rsidTr="00C34BF5">
        <w:tc>
          <w:tcPr>
            <w:tcW w:w="12205" w:type="dxa"/>
          </w:tcPr>
          <w:p w14:paraId="0C39C5C2" w14:textId="797AE624" w:rsidR="006E5FBF" w:rsidRPr="007B3052" w:rsidRDefault="006E5FBF" w:rsidP="00AE50B4">
            <w:pPr>
              <w:spacing w:line="276" w:lineRule="auto"/>
            </w:pPr>
            <w:r>
              <w:t>In the past 6 months, how many homes in your service delivery area have you supported to become smoke-free?</w:t>
            </w:r>
          </w:p>
        </w:tc>
        <w:sdt>
          <w:sdtPr>
            <w:id w:val="-686281523"/>
            <w:placeholder>
              <w:docPart w:val="DefaultPlaceholder_-1854013440"/>
            </w:placeholder>
            <w:showingPlcHdr/>
          </w:sdtPr>
          <w:sdtEndPr/>
          <w:sdtContent>
            <w:tc>
              <w:tcPr>
                <w:tcW w:w="3183" w:type="dxa"/>
              </w:tcPr>
              <w:p w14:paraId="68853382" w14:textId="02EFADA4" w:rsidR="006E5FBF" w:rsidRPr="007B3052" w:rsidRDefault="00C34BF5" w:rsidP="00AE50B4">
                <w:pPr>
                  <w:spacing w:line="276" w:lineRule="auto"/>
                </w:pPr>
                <w:r w:rsidRPr="004D7587">
                  <w:rPr>
                    <w:rStyle w:val="PlaceholderText"/>
                  </w:rPr>
                  <w:t>Click or tap here to enter text.</w:t>
                </w:r>
              </w:p>
            </w:tc>
          </w:sdtContent>
        </w:sdt>
      </w:tr>
    </w:tbl>
    <w:p w14:paraId="29AD5C9C" w14:textId="30D1D43B" w:rsidR="007B3052" w:rsidRDefault="007B3052" w:rsidP="00C34BF5">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BD4422" w:rsidRPr="00680962" w14:paraId="3D7C2E51" w14:textId="77777777" w:rsidTr="00C44B91">
        <w:trPr>
          <w:trHeight w:val="567"/>
        </w:trPr>
        <w:tc>
          <w:tcPr>
            <w:tcW w:w="15304" w:type="dxa"/>
            <w:shd w:val="clear" w:color="auto" w:fill="D9D9D9" w:themeFill="background1" w:themeFillShade="D9"/>
            <w:vAlign w:val="center"/>
          </w:tcPr>
          <w:p w14:paraId="7A6961F8" w14:textId="77777777" w:rsidR="00BD4422" w:rsidRDefault="00BD4422" w:rsidP="00C44B91">
            <w:pPr>
              <w:spacing w:before="60" w:line="276" w:lineRule="auto"/>
              <w:rPr>
                <w:b/>
                <w:bCs/>
              </w:rPr>
            </w:pPr>
            <w:r w:rsidRPr="00680962">
              <w:rPr>
                <w:b/>
                <w:bCs/>
              </w:rPr>
              <w:t xml:space="preserve">Case Study or Success Story </w:t>
            </w:r>
          </w:p>
          <w:p w14:paraId="106994BF" w14:textId="37E06473" w:rsidR="00C44B91" w:rsidRPr="00680962" w:rsidRDefault="00C44B91" w:rsidP="00C44B91">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4.</w:t>
            </w:r>
          </w:p>
        </w:tc>
      </w:tr>
      <w:tr w:rsidR="00BD4422" w14:paraId="5097E41F" w14:textId="77777777" w:rsidTr="00C44B91">
        <w:trPr>
          <w:trHeight w:val="624"/>
        </w:trPr>
        <w:sdt>
          <w:sdtPr>
            <w:id w:val="-161630343"/>
            <w:placeholder>
              <w:docPart w:val="3E673864695641C8BF22E710C7995DA5"/>
            </w:placeholder>
            <w:showingPlcHdr/>
          </w:sdtPr>
          <w:sdtEndPr/>
          <w:sdtContent>
            <w:tc>
              <w:tcPr>
                <w:tcW w:w="15304" w:type="dxa"/>
                <w:vAlign w:val="center"/>
              </w:tcPr>
              <w:p w14:paraId="5129EDE2" w14:textId="77777777" w:rsidR="00BD4422" w:rsidRDefault="00BD4422" w:rsidP="00AE50B4">
                <w:pPr>
                  <w:spacing w:line="276" w:lineRule="auto"/>
                </w:pPr>
                <w:r w:rsidRPr="000D6B31">
                  <w:rPr>
                    <w:rStyle w:val="PlaceholderText"/>
                  </w:rPr>
                  <w:t>Click or tap here to enter text.</w:t>
                </w:r>
              </w:p>
            </w:tc>
          </w:sdtContent>
        </w:sdt>
      </w:tr>
      <w:tr w:rsidR="00BD4422" w:rsidRPr="00680962" w14:paraId="11826B1C" w14:textId="77777777" w:rsidTr="00C44B91">
        <w:trPr>
          <w:trHeight w:val="567"/>
        </w:trPr>
        <w:tc>
          <w:tcPr>
            <w:tcW w:w="15304" w:type="dxa"/>
            <w:shd w:val="clear" w:color="auto" w:fill="D9D9D9" w:themeFill="background1" w:themeFillShade="D9"/>
            <w:vAlign w:val="center"/>
          </w:tcPr>
          <w:p w14:paraId="6EC9A982" w14:textId="77777777" w:rsidR="00BD4422" w:rsidRDefault="00BD4422" w:rsidP="00C44B91">
            <w:pPr>
              <w:spacing w:before="60" w:line="276" w:lineRule="auto"/>
              <w:rPr>
                <w:b/>
                <w:bCs/>
              </w:rPr>
            </w:pPr>
            <w:r w:rsidRPr="00680962">
              <w:rPr>
                <w:b/>
                <w:bCs/>
              </w:rPr>
              <w:t>Description of Challenges and mitigation</w:t>
            </w:r>
          </w:p>
          <w:p w14:paraId="6E175E1D" w14:textId="4978C561" w:rsidR="00C44B91" w:rsidRPr="00680962" w:rsidRDefault="00C44B91" w:rsidP="00C44B91">
            <w:pPr>
              <w:spacing w:before="120" w:after="60" w:line="276" w:lineRule="auto"/>
              <w:rPr>
                <w:b/>
                <w:bCs/>
              </w:rPr>
            </w:pPr>
            <w:r>
              <w:t>Please provide key challenges/ risks in delivering results against Indicator 4 and any strategies or approaches that you are using to address these.</w:t>
            </w:r>
          </w:p>
        </w:tc>
      </w:tr>
      <w:tr w:rsidR="00BD4422" w14:paraId="15ABB787" w14:textId="77777777" w:rsidTr="00C44B91">
        <w:trPr>
          <w:trHeight w:val="624"/>
        </w:trPr>
        <w:sdt>
          <w:sdtPr>
            <w:id w:val="276234372"/>
            <w:placeholder>
              <w:docPart w:val="3E673864695641C8BF22E710C7995DA5"/>
            </w:placeholder>
            <w:showingPlcHdr/>
          </w:sdtPr>
          <w:sdtEndPr/>
          <w:sdtContent>
            <w:tc>
              <w:tcPr>
                <w:tcW w:w="15304" w:type="dxa"/>
                <w:vAlign w:val="center"/>
              </w:tcPr>
              <w:p w14:paraId="00B0B210" w14:textId="2C7D2017" w:rsidR="00BD4422" w:rsidRDefault="004820E4" w:rsidP="00AE50B4">
                <w:pPr>
                  <w:spacing w:line="276" w:lineRule="auto"/>
                </w:pPr>
                <w:r w:rsidRPr="000D6B31">
                  <w:rPr>
                    <w:rStyle w:val="PlaceholderText"/>
                  </w:rPr>
                  <w:t>Click or tap here to enter text.</w:t>
                </w:r>
              </w:p>
            </w:tc>
          </w:sdtContent>
        </w:sdt>
      </w:tr>
    </w:tbl>
    <w:p w14:paraId="150CF3C3" w14:textId="77777777" w:rsidR="007F5510" w:rsidRDefault="007F5510" w:rsidP="00AE50B4">
      <w:pPr>
        <w:spacing w:line="276" w:lineRule="auto"/>
      </w:pPr>
      <w:r>
        <w:br w:type="page"/>
      </w:r>
    </w:p>
    <w:p w14:paraId="0552653F" w14:textId="3E4C6D61" w:rsidR="00BD4422" w:rsidRDefault="00BD4422" w:rsidP="00AE50B4">
      <w:pPr>
        <w:pStyle w:val="Heading1"/>
        <w:spacing w:line="276" w:lineRule="auto"/>
      </w:pPr>
      <w:r>
        <w:lastRenderedPageBreak/>
        <w:t>INDICATOR 5 – Increased focus on priority groups, e.g. pregnant women</w:t>
      </w:r>
    </w:p>
    <w:p w14:paraId="35CF87CF" w14:textId="1598A13B" w:rsidR="00BD4422" w:rsidRPr="007F5510" w:rsidRDefault="00BD4422" w:rsidP="00AE50B4">
      <w:pPr>
        <w:spacing w:line="276" w:lineRule="auto"/>
        <w:rPr>
          <w:b/>
          <w:bCs/>
        </w:rPr>
      </w:pPr>
      <w:r w:rsidRPr="007F5510">
        <w:rPr>
          <w:b/>
          <w:bCs/>
        </w:rPr>
        <w:t xml:space="preserve">Please include details of each of the population health promotion activities you have delivered in the past b6 months that have reached pregnant women and other identified priority groups in your service delivery region. </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2263"/>
        <w:gridCol w:w="1985"/>
        <w:gridCol w:w="2126"/>
        <w:gridCol w:w="1843"/>
        <w:gridCol w:w="1701"/>
        <w:gridCol w:w="5470"/>
      </w:tblGrid>
      <w:tr w:rsidR="00BD4422" w14:paraId="7F82BB10" w14:textId="77777777" w:rsidTr="00C44B91">
        <w:tc>
          <w:tcPr>
            <w:tcW w:w="2263" w:type="dxa"/>
            <w:shd w:val="clear" w:color="auto" w:fill="D9D9D9" w:themeFill="background1" w:themeFillShade="D9"/>
          </w:tcPr>
          <w:p w14:paraId="66D19F83" w14:textId="77777777" w:rsidR="00BD4422" w:rsidRPr="00C8180D" w:rsidRDefault="00C8180D" w:rsidP="00AE50B4">
            <w:pPr>
              <w:spacing w:line="276" w:lineRule="auto"/>
              <w:rPr>
                <w:b/>
                <w:bCs/>
              </w:rPr>
            </w:pPr>
            <w:r w:rsidRPr="00C8180D">
              <w:rPr>
                <w:b/>
                <w:bCs/>
              </w:rPr>
              <w:t xml:space="preserve">Name of Priority Group reached </w:t>
            </w:r>
          </w:p>
          <w:p w14:paraId="745E698B" w14:textId="77777777" w:rsidR="00C8180D" w:rsidRPr="00C8180D" w:rsidRDefault="00C8180D" w:rsidP="00AE50B4">
            <w:pPr>
              <w:spacing w:line="276" w:lineRule="auto"/>
              <w:rPr>
                <w:b/>
                <w:bCs/>
              </w:rPr>
            </w:pPr>
            <w:r w:rsidRPr="00C8180D">
              <w:rPr>
                <w:b/>
                <w:bCs/>
              </w:rPr>
              <w:t>(please list only one priority group in each row)</w:t>
            </w:r>
          </w:p>
          <w:p w14:paraId="623CF068" w14:textId="60DC6755" w:rsidR="00C8180D" w:rsidRDefault="00C8180D" w:rsidP="00AE50B4">
            <w:pPr>
              <w:spacing w:line="276" w:lineRule="auto"/>
            </w:pPr>
            <w:r>
              <w:t>Pregnant women, Young people, elders are noted as being key TIS priority groups but there may be other priority groups in your service region</w:t>
            </w:r>
          </w:p>
        </w:tc>
        <w:tc>
          <w:tcPr>
            <w:tcW w:w="1985" w:type="dxa"/>
            <w:shd w:val="clear" w:color="auto" w:fill="D9D9D9" w:themeFill="background1" w:themeFillShade="D9"/>
          </w:tcPr>
          <w:p w14:paraId="56DFB546" w14:textId="218A4EC1" w:rsidR="00BD4422" w:rsidRPr="00DB0120" w:rsidRDefault="00BD4422" w:rsidP="00AE50B4">
            <w:pPr>
              <w:spacing w:line="276" w:lineRule="auto"/>
              <w:rPr>
                <w:b/>
                <w:bCs/>
              </w:rPr>
            </w:pPr>
            <w:r w:rsidRPr="00DB0120">
              <w:rPr>
                <w:b/>
                <w:bCs/>
              </w:rPr>
              <w:t xml:space="preserve">Name of activity </w:t>
            </w:r>
          </w:p>
        </w:tc>
        <w:tc>
          <w:tcPr>
            <w:tcW w:w="2126" w:type="dxa"/>
            <w:shd w:val="clear" w:color="auto" w:fill="D9D9D9" w:themeFill="background1" w:themeFillShade="D9"/>
          </w:tcPr>
          <w:p w14:paraId="0376C11C" w14:textId="77777777" w:rsidR="004820E4" w:rsidRPr="004820E4" w:rsidRDefault="004820E4" w:rsidP="00AE50B4">
            <w:pPr>
              <w:spacing w:line="276" w:lineRule="auto"/>
              <w:rPr>
                <w:b/>
                <w:bCs/>
              </w:rPr>
            </w:pPr>
            <w:r w:rsidRPr="004820E4">
              <w:rPr>
                <w:b/>
                <w:bCs/>
              </w:rPr>
              <w:t xml:space="preserve">Type of activity </w:t>
            </w:r>
          </w:p>
          <w:p w14:paraId="5F3A230F" w14:textId="1244D07A" w:rsidR="00BD4422" w:rsidRPr="004820E4" w:rsidRDefault="004820E4" w:rsidP="00AE50B4">
            <w:pPr>
              <w:spacing w:line="276" w:lineRule="auto"/>
            </w:pPr>
            <w:r w:rsidRPr="004820E4">
              <w:t>(Please choose fr</w:t>
            </w:r>
            <w:r w:rsidR="00DD3D8F">
              <w:t>o</w:t>
            </w:r>
            <w:r w:rsidRPr="004820E4">
              <w:t>m the drop</w:t>
            </w:r>
            <w:r w:rsidR="00FE3DB3">
              <w:t>-</w:t>
            </w:r>
            <w:r w:rsidRPr="004820E4">
              <w:t>down list below)</w:t>
            </w:r>
          </w:p>
        </w:tc>
        <w:tc>
          <w:tcPr>
            <w:tcW w:w="1843" w:type="dxa"/>
            <w:shd w:val="clear" w:color="auto" w:fill="D9D9D9" w:themeFill="background1" w:themeFillShade="D9"/>
          </w:tcPr>
          <w:p w14:paraId="2D11BA26" w14:textId="729005FD" w:rsidR="00BD4422" w:rsidRDefault="00BD4422" w:rsidP="00AE50B4">
            <w:pPr>
              <w:spacing w:line="276" w:lineRule="auto"/>
            </w:pPr>
            <w:r w:rsidRPr="00DB0120">
              <w:rPr>
                <w:b/>
                <w:bCs/>
              </w:rPr>
              <w:t xml:space="preserve">Approximately how many </w:t>
            </w:r>
            <w:r w:rsidR="004820E4">
              <w:rPr>
                <w:b/>
                <w:bCs/>
              </w:rPr>
              <w:t xml:space="preserve">people from the priority group were reached by the </w:t>
            </w:r>
            <w:r w:rsidRPr="00DB0120">
              <w:rPr>
                <w:b/>
                <w:bCs/>
              </w:rPr>
              <w:t>activity?</w:t>
            </w:r>
            <w:r>
              <w:t xml:space="preserve"> Enter number below.</w:t>
            </w:r>
          </w:p>
        </w:tc>
        <w:tc>
          <w:tcPr>
            <w:tcW w:w="1701" w:type="dxa"/>
            <w:shd w:val="clear" w:color="auto" w:fill="D9D9D9" w:themeFill="background1" w:themeFillShade="D9"/>
          </w:tcPr>
          <w:p w14:paraId="49A8EB55" w14:textId="41B2C6F6" w:rsidR="00BD4422" w:rsidRDefault="00BD4422" w:rsidP="00AE50B4">
            <w:pPr>
              <w:spacing w:line="276" w:lineRule="auto"/>
            </w:pPr>
            <w:r w:rsidRPr="00DB0120">
              <w:rPr>
                <w:b/>
                <w:bCs/>
              </w:rPr>
              <w:t xml:space="preserve">Approximately how many </w:t>
            </w:r>
            <w:r w:rsidR="004820E4">
              <w:rPr>
                <w:b/>
                <w:bCs/>
              </w:rPr>
              <w:t>people</w:t>
            </w:r>
            <w:r w:rsidRPr="00DB0120">
              <w:rPr>
                <w:b/>
                <w:bCs/>
              </w:rPr>
              <w:t xml:space="preserve">, total, are </w:t>
            </w:r>
            <w:r w:rsidR="00C8180D">
              <w:rPr>
                <w:b/>
                <w:bCs/>
              </w:rPr>
              <w:t>in that priority group population (</w:t>
            </w:r>
            <w:r w:rsidRPr="00DB0120">
              <w:rPr>
                <w:b/>
                <w:bCs/>
              </w:rPr>
              <w:t>in your TIS service delivery area</w:t>
            </w:r>
            <w:r w:rsidR="00C8180D">
              <w:rPr>
                <w:b/>
                <w:bCs/>
              </w:rPr>
              <w:t>)</w:t>
            </w:r>
            <w:r w:rsidRPr="00C8180D">
              <w:rPr>
                <w:b/>
                <w:bCs/>
              </w:rPr>
              <w:t>?</w:t>
            </w:r>
            <w:r>
              <w:t xml:space="preserve"> </w:t>
            </w:r>
          </w:p>
          <w:p w14:paraId="1C1F072B" w14:textId="70590A2C" w:rsidR="00BD4422" w:rsidRDefault="00BD4422" w:rsidP="00AE50B4">
            <w:pPr>
              <w:spacing w:line="276" w:lineRule="auto"/>
            </w:pPr>
            <w:r>
              <w:t>Enter a number below.</w:t>
            </w:r>
          </w:p>
        </w:tc>
        <w:tc>
          <w:tcPr>
            <w:tcW w:w="5470" w:type="dxa"/>
            <w:shd w:val="clear" w:color="auto" w:fill="D9D9D9" w:themeFill="background1" w:themeFillShade="D9"/>
          </w:tcPr>
          <w:p w14:paraId="7FBC8D39" w14:textId="44000695" w:rsidR="00BD4422" w:rsidRPr="00C8180D" w:rsidRDefault="00BD4422" w:rsidP="00AE50B4">
            <w:pPr>
              <w:spacing w:line="276" w:lineRule="auto"/>
              <w:rPr>
                <w:b/>
                <w:bCs/>
              </w:rPr>
            </w:pPr>
            <w:r w:rsidRPr="00C8180D">
              <w:rPr>
                <w:b/>
                <w:bCs/>
              </w:rPr>
              <w:t>What Evidence do you have for successfully reaching this priority group through this activity?</w:t>
            </w:r>
            <w:r w:rsidR="00FE3DB3">
              <w:t xml:space="preserve"> (Please select all that apply below)</w:t>
            </w:r>
          </w:p>
        </w:tc>
      </w:tr>
      <w:tr w:rsidR="00AF6B57" w14:paraId="52EAF2C3" w14:textId="77777777" w:rsidTr="00C44B91">
        <w:sdt>
          <w:sdtPr>
            <w:id w:val="1907096217"/>
            <w:placeholder>
              <w:docPart w:val="0953923AD3E7458D98E321DB0BB26E63"/>
            </w:placeholder>
            <w:showingPlcHdr/>
          </w:sdtPr>
          <w:sdtEndPr/>
          <w:sdtContent>
            <w:tc>
              <w:tcPr>
                <w:tcW w:w="2263" w:type="dxa"/>
                <w:vAlign w:val="center"/>
              </w:tcPr>
              <w:p w14:paraId="618874A9" w14:textId="20B29B55" w:rsidR="00AF6B57" w:rsidRDefault="00AF6B57" w:rsidP="00AE50B4">
                <w:pPr>
                  <w:tabs>
                    <w:tab w:val="right" w:pos="3323"/>
                  </w:tabs>
                  <w:spacing w:line="276" w:lineRule="auto"/>
                </w:pPr>
                <w:r w:rsidRPr="004D7587">
                  <w:rPr>
                    <w:rStyle w:val="PlaceholderText"/>
                  </w:rPr>
                  <w:t>Click or tap here to enter text.</w:t>
                </w:r>
              </w:p>
            </w:tc>
          </w:sdtContent>
        </w:sdt>
        <w:sdt>
          <w:sdtPr>
            <w:id w:val="1522357203"/>
            <w:placeholder>
              <w:docPart w:val="18D4C6914F9A427090CCF18717D3241D"/>
            </w:placeholder>
            <w:showingPlcHdr/>
          </w:sdtPr>
          <w:sdtEndPr/>
          <w:sdtContent>
            <w:tc>
              <w:tcPr>
                <w:tcW w:w="1985" w:type="dxa"/>
                <w:vAlign w:val="center"/>
              </w:tcPr>
              <w:p w14:paraId="4AF068FC" w14:textId="17263BA1" w:rsidR="00AF6B57" w:rsidRDefault="00AF6B57" w:rsidP="00AE50B4">
                <w:pPr>
                  <w:spacing w:line="276" w:lineRule="auto"/>
                </w:pPr>
                <w:r w:rsidRPr="00C25E7A">
                  <w:rPr>
                    <w:rStyle w:val="PlaceholderText"/>
                  </w:rPr>
                  <w:t>Click or tap here to enter text.</w:t>
                </w:r>
              </w:p>
            </w:tc>
          </w:sdtContent>
        </w:sdt>
        <w:tc>
          <w:tcPr>
            <w:tcW w:w="2126" w:type="dxa"/>
            <w:vAlign w:val="center"/>
          </w:tcPr>
          <w:p w14:paraId="68D392F3" w14:textId="77777777" w:rsidR="008F3D62" w:rsidRDefault="005F7D88" w:rsidP="008F3D62">
            <w:pPr>
              <w:tabs>
                <w:tab w:val="right" w:pos="3323"/>
              </w:tabs>
              <w:spacing w:line="276" w:lineRule="auto"/>
            </w:pPr>
            <w:sdt>
              <w:sdtPr>
                <w:alias w:val="Type of Activity"/>
                <w:tag w:val="Type of Activity"/>
                <w:id w:val="-149598066"/>
                <w:placeholder>
                  <w:docPart w:val="0791AFEFF8C7410E8FC4FDD20875E3E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582450277"/>
              <w:placeholder>
                <w:docPart w:val="09BCE0D71A044F389EE8698EE3CA8107"/>
              </w:placeholder>
              <w:showingPlcHdr/>
              <w:text/>
            </w:sdtPr>
            <w:sdtEndPr/>
            <w:sdtContent>
              <w:p w14:paraId="03F8737A" w14:textId="17B96C77" w:rsidR="00AF6B57" w:rsidRDefault="008F3D62" w:rsidP="008F3D62">
                <w:pPr>
                  <w:spacing w:line="276" w:lineRule="auto"/>
                </w:pPr>
                <w:r w:rsidRPr="00504C23">
                  <w:rPr>
                    <w:rStyle w:val="PlaceholderText"/>
                  </w:rPr>
                  <w:t>Click or tap here to enter text.</w:t>
                </w:r>
              </w:p>
            </w:sdtContent>
          </w:sdt>
        </w:tc>
        <w:sdt>
          <w:sdtPr>
            <w:id w:val="1806435453"/>
            <w:placeholder>
              <w:docPart w:val="7562B921E9134EE8BF1E509B62967490"/>
            </w:placeholder>
            <w:showingPlcHdr/>
          </w:sdtPr>
          <w:sdtEndPr/>
          <w:sdtContent>
            <w:tc>
              <w:tcPr>
                <w:tcW w:w="1843" w:type="dxa"/>
                <w:vAlign w:val="center"/>
              </w:tcPr>
              <w:p w14:paraId="6D72C052" w14:textId="43026EE4" w:rsidR="00AF6B57" w:rsidRDefault="00AF6B57" w:rsidP="00AE50B4">
                <w:pPr>
                  <w:spacing w:line="276" w:lineRule="auto"/>
                </w:pPr>
                <w:r w:rsidRPr="0023651B">
                  <w:rPr>
                    <w:rStyle w:val="PlaceholderText"/>
                  </w:rPr>
                  <w:t>Click or tap here to enter text.</w:t>
                </w:r>
              </w:p>
            </w:tc>
          </w:sdtContent>
        </w:sdt>
        <w:sdt>
          <w:sdtPr>
            <w:id w:val="110104828"/>
            <w:placeholder>
              <w:docPart w:val="ADAFB93C526C44C0A78E8F070A018455"/>
            </w:placeholder>
            <w:showingPlcHdr/>
          </w:sdtPr>
          <w:sdtEndPr/>
          <w:sdtContent>
            <w:tc>
              <w:tcPr>
                <w:tcW w:w="1701" w:type="dxa"/>
                <w:vAlign w:val="center"/>
              </w:tcPr>
              <w:p w14:paraId="6649020C" w14:textId="6D8B3720" w:rsidR="00AF6B57" w:rsidRDefault="00AF6B57" w:rsidP="00AE50B4">
                <w:pPr>
                  <w:spacing w:line="276" w:lineRule="auto"/>
                </w:pPr>
                <w:r w:rsidRPr="0023651B">
                  <w:rPr>
                    <w:rStyle w:val="PlaceholderText"/>
                  </w:rPr>
                  <w:t>Click or tap here to enter text.</w:t>
                </w:r>
              </w:p>
            </w:tc>
          </w:sdtContent>
        </w:sdt>
        <w:tc>
          <w:tcPr>
            <w:tcW w:w="5470" w:type="dxa"/>
            <w:vAlign w:val="center"/>
          </w:tcPr>
          <w:p w14:paraId="585F55EE" w14:textId="0E4EA45D" w:rsidR="00AF6B57" w:rsidRPr="00C8180D" w:rsidRDefault="005F7D88" w:rsidP="00AE50B4">
            <w:pPr>
              <w:pStyle w:val="CommentText"/>
              <w:spacing w:line="276" w:lineRule="auto"/>
              <w:ind w:left="261" w:hanging="227"/>
              <w:rPr>
                <w:sz w:val="22"/>
                <w:szCs w:val="22"/>
              </w:rPr>
            </w:pPr>
            <w:sdt>
              <w:sdtPr>
                <w:rPr>
                  <w:sz w:val="22"/>
                  <w:szCs w:val="22"/>
                </w:rPr>
                <w:id w:val="170996112"/>
                <w14:checkbox>
                  <w14:checked w14:val="0"/>
                  <w14:checkedState w14:val="2612" w14:font="MS Gothic"/>
                  <w14:uncheckedState w14:val="2610" w14:font="MS Gothic"/>
                </w14:checkbox>
              </w:sdtPr>
              <w:sdtEndPr/>
              <w:sdtContent>
                <w:r w:rsidR="00AF6B57" w:rsidRPr="00C8180D">
                  <w:rPr>
                    <w:rFonts w:ascii="MS Gothic" w:eastAsia="MS Gothic" w:hAnsi="MS Gothic" w:hint="eastAsia"/>
                    <w:sz w:val="22"/>
                    <w:szCs w:val="22"/>
                  </w:rPr>
                  <w:t>☐</w:t>
                </w:r>
              </w:sdtContent>
            </w:sdt>
            <w:r w:rsidR="00AF6B57" w:rsidRPr="00C8180D">
              <w:rPr>
                <w:sz w:val="22"/>
                <w:szCs w:val="22"/>
              </w:rPr>
              <w:t xml:space="preserve"> Targeted event, where this priority group was the only/main audience</w:t>
            </w:r>
          </w:p>
          <w:p w14:paraId="16B2B5E7" w14:textId="47453522" w:rsidR="00AF6B57" w:rsidRPr="00C8180D" w:rsidRDefault="005F7D88" w:rsidP="00AE50B4">
            <w:pPr>
              <w:spacing w:line="276" w:lineRule="auto"/>
              <w:ind w:left="227" w:hanging="227"/>
              <w:rPr>
                <w:lang w:val="en-GB" w:bidi="en-US"/>
              </w:rPr>
            </w:pPr>
            <w:sdt>
              <w:sdtPr>
                <w:rPr>
                  <w:lang w:val="en-GB" w:bidi="en-US"/>
                </w:rPr>
                <w:id w:val="167845720"/>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We had informal chats with some activity participants/attendees</w:t>
            </w:r>
          </w:p>
          <w:p w14:paraId="60F91431" w14:textId="74476781" w:rsidR="00AF6B57" w:rsidRPr="00C8180D" w:rsidRDefault="005F7D88" w:rsidP="00AE50B4">
            <w:pPr>
              <w:spacing w:line="276" w:lineRule="auto"/>
              <w:ind w:left="227" w:hanging="227"/>
              <w:rPr>
                <w:lang w:val="en-GB" w:bidi="en-US"/>
              </w:rPr>
            </w:pPr>
            <w:sdt>
              <w:sdtPr>
                <w:rPr>
                  <w:lang w:val="en-GB" w:bidi="en-US"/>
                </w:rPr>
                <w:id w:val="-2014143197"/>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We received survey responses at/after the activity</w:t>
            </w:r>
          </w:p>
          <w:p w14:paraId="4E887B42" w14:textId="182FA156" w:rsidR="00AF6B57" w:rsidRPr="00C8180D" w:rsidRDefault="005F7D88" w:rsidP="00AE50B4">
            <w:pPr>
              <w:spacing w:line="276" w:lineRule="auto"/>
              <w:rPr>
                <w:lang w:val="en-GB" w:bidi="en-US"/>
              </w:rPr>
            </w:pPr>
            <w:sdt>
              <w:sdtPr>
                <w:rPr>
                  <w:lang w:val="en-GB" w:bidi="en-US"/>
                </w:rPr>
                <w:id w:val="1674375257"/>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We have administrative records</w:t>
            </w:r>
          </w:p>
          <w:p w14:paraId="64ED7C8C" w14:textId="12CA140B" w:rsidR="00AF6B57" w:rsidRPr="00C8180D" w:rsidRDefault="005F7D88" w:rsidP="00AE50B4">
            <w:pPr>
              <w:spacing w:line="276" w:lineRule="auto"/>
              <w:rPr>
                <w:lang w:val="en-GB" w:bidi="en-US"/>
              </w:rPr>
            </w:pPr>
            <w:sdt>
              <w:sdtPr>
                <w:rPr>
                  <w:lang w:val="en-GB" w:bidi="en-US"/>
                </w:rPr>
                <w:id w:val="-518786857"/>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Not sure</w:t>
            </w:r>
          </w:p>
          <w:p w14:paraId="05D00471" w14:textId="2CC7DBD6" w:rsidR="00AF6B57" w:rsidRPr="00C8180D" w:rsidRDefault="005F7D88" w:rsidP="00AE50B4">
            <w:pPr>
              <w:spacing w:line="276" w:lineRule="auto"/>
              <w:rPr>
                <w:lang w:val="en-GB" w:bidi="en-US"/>
              </w:rPr>
            </w:pPr>
            <w:sdt>
              <w:sdtPr>
                <w:rPr>
                  <w:lang w:val="en-GB" w:bidi="en-US"/>
                </w:rPr>
                <w:id w:val="-1410539802"/>
                <w14:checkbox>
                  <w14:checked w14:val="0"/>
                  <w14:checkedState w14:val="2612" w14:font="MS Gothic"/>
                  <w14:uncheckedState w14:val="2610" w14:font="MS Gothic"/>
                </w14:checkbox>
              </w:sdtPr>
              <w:sdtEndPr/>
              <w:sdtContent>
                <w:r w:rsidR="00AF6B57" w:rsidRPr="00C8180D">
                  <w:rPr>
                    <w:rFonts w:ascii="MS Gothic" w:eastAsia="MS Gothic" w:hAnsi="MS Gothic" w:hint="eastAsia"/>
                    <w:lang w:val="en-GB" w:bidi="en-US"/>
                  </w:rPr>
                  <w:t>☐</w:t>
                </w:r>
              </w:sdtContent>
            </w:sdt>
            <w:r w:rsidR="00AF6B57" w:rsidRPr="00C8180D">
              <w:rPr>
                <w:lang w:val="en-GB" w:bidi="en-US"/>
              </w:rPr>
              <w:t xml:space="preserve"> Limited or No evidence</w:t>
            </w:r>
          </w:p>
          <w:p w14:paraId="19E074BB" w14:textId="544A1F07" w:rsidR="00AF6B57" w:rsidRPr="004820E4" w:rsidRDefault="005F7D88" w:rsidP="00FE3DB3">
            <w:pPr>
              <w:spacing w:line="276" w:lineRule="auto"/>
              <w:rPr>
                <w:lang w:val="en-GB" w:bidi="en-US"/>
              </w:rPr>
            </w:pPr>
            <w:sdt>
              <w:sdtPr>
                <w:rPr>
                  <w:lang w:val="en-GB" w:bidi="en-US"/>
                </w:rPr>
                <w:id w:val="-1057237709"/>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AF6B57" w:rsidRPr="00C8180D">
              <w:rPr>
                <w:lang w:val="en-GB" w:bidi="en-US"/>
              </w:rPr>
              <w:t>Other, please specify</w:t>
            </w:r>
            <w:r w:rsidR="00FE3DB3">
              <w:rPr>
                <w:lang w:val="en-GB" w:bidi="en-US"/>
              </w:rPr>
              <w:t xml:space="preserve">: </w:t>
            </w:r>
            <w:sdt>
              <w:sdtPr>
                <w:id w:val="637930308"/>
                <w:placeholder>
                  <w:docPart w:val="06D9EBF92A484430B7FCE8EA013B9F3A"/>
                </w:placeholder>
                <w:showingPlcHdr/>
              </w:sdtPr>
              <w:sdtEndPr/>
              <w:sdtContent>
                <w:r w:rsidR="00AF6B57" w:rsidRPr="00C53AEF">
                  <w:rPr>
                    <w:rStyle w:val="PlaceholderText"/>
                  </w:rPr>
                  <w:t>Click or tap here to enter text.</w:t>
                </w:r>
              </w:sdtContent>
            </w:sdt>
          </w:p>
        </w:tc>
      </w:tr>
      <w:tr w:rsidR="00FE3DB3" w14:paraId="7CC3D9BA" w14:textId="77777777" w:rsidTr="00C44B91">
        <w:sdt>
          <w:sdtPr>
            <w:id w:val="1648934907"/>
            <w:placeholder>
              <w:docPart w:val="932CF1BC16AC439A8864686FC49E8FAF"/>
            </w:placeholder>
            <w:showingPlcHdr/>
          </w:sdtPr>
          <w:sdtEndPr/>
          <w:sdtContent>
            <w:tc>
              <w:tcPr>
                <w:tcW w:w="2263" w:type="dxa"/>
                <w:vAlign w:val="center"/>
              </w:tcPr>
              <w:p w14:paraId="586DCC27" w14:textId="2E5A67BD" w:rsidR="00FE3DB3" w:rsidRDefault="00FE3DB3" w:rsidP="00FE3DB3">
                <w:pPr>
                  <w:tabs>
                    <w:tab w:val="right" w:pos="3323"/>
                  </w:tabs>
                  <w:spacing w:line="276" w:lineRule="auto"/>
                </w:pPr>
                <w:r w:rsidRPr="004D7587">
                  <w:rPr>
                    <w:rStyle w:val="PlaceholderText"/>
                  </w:rPr>
                  <w:t>Click or tap here to enter text.</w:t>
                </w:r>
              </w:p>
            </w:tc>
          </w:sdtContent>
        </w:sdt>
        <w:sdt>
          <w:sdtPr>
            <w:id w:val="391695093"/>
            <w:placeholder>
              <w:docPart w:val="3FCF2315CE724C87A3D591DF3C2B560B"/>
            </w:placeholder>
            <w:showingPlcHdr/>
          </w:sdtPr>
          <w:sdtEndPr/>
          <w:sdtContent>
            <w:tc>
              <w:tcPr>
                <w:tcW w:w="1985" w:type="dxa"/>
                <w:vAlign w:val="center"/>
              </w:tcPr>
              <w:p w14:paraId="073DE071" w14:textId="37036B96"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4FA6D199" w14:textId="77777777" w:rsidR="008F3D62" w:rsidRDefault="005F7D88" w:rsidP="008F3D62">
            <w:pPr>
              <w:tabs>
                <w:tab w:val="right" w:pos="3323"/>
              </w:tabs>
              <w:spacing w:line="276" w:lineRule="auto"/>
            </w:pPr>
            <w:sdt>
              <w:sdtPr>
                <w:alias w:val="Type of Activity"/>
                <w:tag w:val="Type of Activity"/>
                <w:id w:val="167918381"/>
                <w:placeholder>
                  <w:docPart w:val="8D16CB269AC844418F3D3242BA8F9DF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868640222"/>
              <w:placeholder>
                <w:docPart w:val="F0C98B1EC90045ADACA9FF37C5666DB8"/>
              </w:placeholder>
              <w:showingPlcHdr/>
              <w:text/>
            </w:sdtPr>
            <w:sdtEndPr/>
            <w:sdtContent>
              <w:p w14:paraId="6BD81495" w14:textId="4DC3BD43" w:rsidR="00FE3DB3" w:rsidRDefault="008F3D62" w:rsidP="008F3D62">
                <w:pPr>
                  <w:spacing w:line="276" w:lineRule="auto"/>
                </w:pPr>
                <w:r w:rsidRPr="00504C23">
                  <w:rPr>
                    <w:rStyle w:val="PlaceholderText"/>
                  </w:rPr>
                  <w:t>Click or tap here to enter text.</w:t>
                </w:r>
              </w:p>
            </w:sdtContent>
          </w:sdt>
        </w:tc>
        <w:sdt>
          <w:sdtPr>
            <w:id w:val="-168648422"/>
            <w:placeholder>
              <w:docPart w:val="6D67DC04E2064445B431742A65EA87F5"/>
            </w:placeholder>
            <w:showingPlcHdr/>
          </w:sdtPr>
          <w:sdtEndPr/>
          <w:sdtContent>
            <w:tc>
              <w:tcPr>
                <w:tcW w:w="1843" w:type="dxa"/>
                <w:vAlign w:val="center"/>
              </w:tcPr>
              <w:p w14:paraId="5B9A878C" w14:textId="625C0485" w:rsidR="00FE3DB3" w:rsidRDefault="00FE3DB3" w:rsidP="00FE3DB3">
                <w:pPr>
                  <w:spacing w:line="276" w:lineRule="auto"/>
                </w:pPr>
                <w:r w:rsidRPr="0023651B">
                  <w:rPr>
                    <w:rStyle w:val="PlaceholderText"/>
                  </w:rPr>
                  <w:t>Click or tap here to enter text.</w:t>
                </w:r>
              </w:p>
            </w:tc>
          </w:sdtContent>
        </w:sdt>
        <w:sdt>
          <w:sdtPr>
            <w:id w:val="1187946064"/>
            <w:placeholder>
              <w:docPart w:val="82EDFC6910BE471DA9831099A7EC8465"/>
            </w:placeholder>
            <w:showingPlcHdr/>
          </w:sdtPr>
          <w:sdtEndPr/>
          <w:sdtContent>
            <w:tc>
              <w:tcPr>
                <w:tcW w:w="1701" w:type="dxa"/>
                <w:vAlign w:val="center"/>
              </w:tcPr>
              <w:p w14:paraId="524EE398" w14:textId="6188E85B"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412555D" w14:textId="77777777" w:rsidR="00FE3DB3" w:rsidRPr="00C8180D" w:rsidRDefault="005F7D88" w:rsidP="00FE3DB3">
            <w:pPr>
              <w:pStyle w:val="CommentText"/>
              <w:spacing w:line="276" w:lineRule="auto"/>
              <w:ind w:left="261" w:hanging="227"/>
              <w:rPr>
                <w:sz w:val="22"/>
                <w:szCs w:val="22"/>
              </w:rPr>
            </w:pPr>
            <w:sdt>
              <w:sdtPr>
                <w:rPr>
                  <w:sz w:val="22"/>
                  <w:szCs w:val="22"/>
                </w:rPr>
                <w:id w:val="1280458234"/>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1E6180E4" w14:textId="77777777" w:rsidR="00FE3DB3" w:rsidRPr="00C8180D" w:rsidRDefault="005F7D88" w:rsidP="00FE3DB3">
            <w:pPr>
              <w:spacing w:line="276" w:lineRule="auto"/>
              <w:ind w:left="227" w:hanging="227"/>
              <w:rPr>
                <w:lang w:val="en-GB" w:bidi="en-US"/>
              </w:rPr>
            </w:pPr>
            <w:sdt>
              <w:sdtPr>
                <w:rPr>
                  <w:lang w:val="en-GB" w:bidi="en-US"/>
                </w:rPr>
                <w:id w:val="-40260246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1D9A75D5" w14:textId="77777777" w:rsidR="00FE3DB3" w:rsidRPr="00C8180D" w:rsidRDefault="005F7D88" w:rsidP="00FE3DB3">
            <w:pPr>
              <w:spacing w:line="276" w:lineRule="auto"/>
              <w:ind w:left="227" w:hanging="227"/>
              <w:rPr>
                <w:lang w:val="en-GB" w:bidi="en-US"/>
              </w:rPr>
            </w:pPr>
            <w:sdt>
              <w:sdtPr>
                <w:rPr>
                  <w:lang w:val="en-GB" w:bidi="en-US"/>
                </w:rPr>
                <w:id w:val="133788215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9A73F66" w14:textId="77777777" w:rsidR="00FE3DB3" w:rsidRPr="00C8180D" w:rsidRDefault="005F7D88" w:rsidP="00FE3DB3">
            <w:pPr>
              <w:spacing w:line="276" w:lineRule="auto"/>
              <w:rPr>
                <w:lang w:val="en-GB" w:bidi="en-US"/>
              </w:rPr>
            </w:pPr>
            <w:sdt>
              <w:sdtPr>
                <w:rPr>
                  <w:lang w:val="en-GB" w:bidi="en-US"/>
                </w:rPr>
                <w:id w:val="-193041554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30380FC9" w14:textId="77777777" w:rsidR="00FE3DB3" w:rsidRPr="00C8180D" w:rsidRDefault="005F7D88" w:rsidP="00FE3DB3">
            <w:pPr>
              <w:spacing w:line="276" w:lineRule="auto"/>
              <w:rPr>
                <w:lang w:val="en-GB" w:bidi="en-US"/>
              </w:rPr>
            </w:pPr>
            <w:sdt>
              <w:sdtPr>
                <w:rPr>
                  <w:lang w:val="en-GB" w:bidi="en-US"/>
                </w:rPr>
                <w:id w:val="-38896051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1C262CA" w14:textId="77777777" w:rsidR="00FE3DB3" w:rsidRPr="00C8180D" w:rsidRDefault="005F7D88" w:rsidP="00FE3DB3">
            <w:pPr>
              <w:spacing w:line="276" w:lineRule="auto"/>
              <w:rPr>
                <w:lang w:val="en-GB" w:bidi="en-US"/>
              </w:rPr>
            </w:pPr>
            <w:sdt>
              <w:sdtPr>
                <w:rPr>
                  <w:lang w:val="en-GB" w:bidi="en-US"/>
                </w:rPr>
                <w:id w:val="54056590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77E20FA" w14:textId="4954D83E" w:rsidR="00FE3DB3" w:rsidRDefault="005F7D88" w:rsidP="00FE3DB3">
            <w:pPr>
              <w:spacing w:line="276" w:lineRule="auto"/>
            </w:pPr>
            <w:sdt>
              <w:sdtPr>
                <w:rPr>
                  <w:lang w:val="en-GB" w:bidi="en-US"/>
                </w:rPr>
                <w:id w:val="1428234386"/>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744569978"/>
                <w:placeholder>
                  <w:docPart w:val="EF4B12647E004672B8D5E4CC2733C5CA"/>
                </w:placeholder>
                <w:showingPlcHdr/>
              </w:sdtPr>
              <w:sdtEndPr/>
              <w:sdtContent>
                <w:r w:rsidR="00FE3DB3" w:rsidRPr="00C53AEF">
                  <w:rPr>
                    <w:rStyle w:val="PlaceholderText"/>
                  </w:rPr>
                  <w:t>Click or tap here to enter text.</w:t>
                </w:r>
              </w:sdtContent>
            </w:sdt>
          </w:p>
        </w:tc>
      </w:tr>
      <w:tr w:rsidR="00FE3DB3" w14:paraId="37CB9766" w14:textId="77777777" w:rsidTr="00C44B91">
        <w:sdt>
          <w:sdtPr>
            <w:id w:val="727812538"/>
            <w:placeholder>
              <w:docPart w:val="D83A1E770263402E80591A3D57E553A4"/>
            </w:placeholder>
            <w:showingPlcHdr/>
          </w:sdtPr>
          <w:sdtEndPr/>
          <w:sdtContent>
            <w:tc>
              <w:tcPr>
                <w:tcW w:w="2263" w:type="dxa"/>
                <w:vAlign w:val="center"/>
              </w:tcPr>
              <w:p w14:paraId="7F45B405" w14:textId="02AA769A" w:rsidR="00FE3DB3" w:rsidRDefault="00FE3DB3" w:rsidP="00FE3DB3">
                <w:pPr>
                  <w:tabs>
                    <w:tab w:val="right" w:pos="3323"/>
                  </w:tabs>
                  <w:spacing w:line="276" w:lineRule="auto"/>
                </w:pPr>
                <w:r w:rsidRPr="004D7587">
                  <w:rPr>
                    <w:rStyle w:val="PlaceholderText"/>
                  </w:rPr>
                  <w:t>Click or tap here to enter text.</w:t>
                </w:r>
              </w:p>
            </w:tc>
          </w:sdtContent>
        </w:sdt>
        <w:sdt>
          <w:sdtPr>
            <w:id w:val="-1126703453"/>
            <w:placeholder>
              <w:docPart w:val="15E6C9CAA64A451AB8CB60103E1FD2BC"/>
            </w:placeholder>
            <w:showingPlcHdr/>
          </w:sdtPr>
          <w:sdtEndPr/>
          <w:sdtContent>
            <w:tc>
              <w:tcPr>
                <w:tcW w:w="1985" w:type="dxa"/>
                <w:vAlign w:val="center"/>
              </w:tcPr>
              <w:p w14:paraId="301818DB" w14:textId="3855495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35F3142F" w14:textId="77777777" w:rsidR="008F3D62" w:rsidRDefault="005F7D88" w:rsidP="008F3D62">
            <w:pPr>
              <w:tabs>
                <w:tab w:val="right" w:pos="3323"/>
              </w:tabs>
              <w:spacing w:line="276" w:lineRule="auto"/>
            </w:pPr>
            <w:sdt>
              <w:sdtPr>
                <w:alias w:val="Type of Activity"/>
                <w:tag w:val="Type of Activity"/>
                <w:id w:val="617810906"/>
                <w:placeholder>
                  <w:docPart w:val="1D14D5F231DF42A195ED6EE53DD00B2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51319346"/>
              <w:placeholder>
                <w:docPart w:val="09701CC23C4E4BA7B76AB28CFF47A3C9"/>
              </w:placeholder>
              <w:showingPlcHdr/>
              <w:text/>
            </w:sdtPr>
            <w:sdtEndPr/>
            <w:sdtContent>
              <w:p w14:paraId="277E644C" w14:textId="495A1BBA" w:rsidR="00FE3DB3" w:rsidRDefault="008F3D62" w:rsidP="008F3D62">
                <w:pPr>
                  <w:spacing w:line="276" w:lineRule="auto"/>
                </w:pPr>
                <w:r w:rsidRPr="00504C23">
                  <w:rPr>
                    <w:rStyle w:val="PlaceholderText"/>
                  </w:rPr>
                  <w:t>Click or tap here to enter text.</w:t>
                </w:r>
              </w:p>
            </w:sdtContent>
          </w:sdt>
        </w:tc>
        <w:sdt>
          <w:sdtPr>
            <w:id w:val="2018802668"/>
            <w:placeholder>
              <w:docPart w:val="48A8DAE9849449C3B3D655C8EC3F6EFB"/>
            </w:placeholder>
            <w:showingPlcHdr/>
          </w:sdtPr>
          <w:sdtEndPr/>
          <w:sdtContent>
            <w:tc>
              <w:tcPr>
                <w:tcW w:w="1843" w:type="dxa"/>
                <w:vAlign w:val="center"/>
              </w:tcPr>
              <w:p w14:paraId="36DA902D" w14:textId="31BDFC05" w:rsidR="00FE3DB3" w:rsidRDefault="00FE3DB3" w:rsidP="00FE3DB3">
                <w:pPr>
                  <w:spacing w:line="276" w:lineRule="auto"/>
                </w:pPr>
                <w:r w:rsidRPr="0023651B">
                  <w:rPr>
                    <w:rStyle w:val="PlaceholderText"/>
                  </w:rPr>
                  <w:t>Click or tap here to enter text.</w:t>
                </w:r>
              </w:p>
            </w:tc>
          </w:sdtContent>
        </w:sdt>
        <w:sdt>
          <w:sdtPr>
            <w:id w:val="-1296063909"/>
            <w:placeholder>
              <w:docPart w:val="4EE3C38D53EE443784015633C1A6B6D5"/>
            </w:placeholder>
            <w:showingPlcHdr/>
          </w:sdtPr>
          <w:sdtEndPr/>
          <w:sdtContent>
            <w:tc>
              <w:tcPr>
                <w:tcW w:w="1701" w:type="dxa"/>
                <w:vAlign w:val="center"/>
              </w:tcPr>
              <w:p w14:paraId="79D9DCA5" w14:textId="69816781"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553564F" w14:textId="77777777" w:rsidR="00FE3DB3" w:rsidRPr="00C8180D" w:rsidRDefault="005F7D88" w:rsidP="00FE3DB3">
            <w:pPr>
              <w:pStyle w:val="CommentText"/>
              <w:spacing w:line="276" w:lineRule="auto"/>
              <w:ind w:left="261" w:hanging="227"/>
              <w:rPr>
                <w:sz w:val="22"/>
                <w:szCs w:val="22"/>
              </w:rPr>
            </w:pPr>
            <w:sdt>
              <w:sdtPr>
                <w:rPr>
                  <w:sz w:val="22"/>
                  <w:szCs w:val="22"/>
                </w:rPr>
                <w:id w:val="-1854639058"/>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5922D85C" w14:textId="77777777" w:rsidR="00FE3DB3" w:rsidRPr="00C8180D" w:rsidRDefault="005F7D88" w:rsidP="00FE3DB3">
            <w:pPr>
              <w:spacing w:line="276" w:lineRule="auto"/>
              <w:ind w:left="227" w:hanging="227"/>
              <w:rPr>
                <w:lang w:val="en-GB" w:bidi="en-US"/>
              </w:rPr>
            </w:pPr>
            <w:sdt>
              <w:sdtPr>
                <w:rPr>
                  <w:lang w:val="en-GB" w:bidi="en-US"/>
                </w:rPr>
                <w:id w:val="165880216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28D31C16" w14:textId="77777777" w:rsidR="00FE3DB3" w:rsidRPr="00C8180D" w:rsidRDefault="005F7D88" w:rsidP="00FE3DB3">
            <w:pPr>
              <w:spacing w:line="276" w:lineRule="auto"/>
              <w:ind w:left="227" w:hanging="227"/>
              <w:rPr>
                <w:lang w:val="en-GB" w:bidi="en-US"/>
              </w:rPr>
            </w:pPr>
            <w:sdt>
              <w:sdtPr>
                <w:rPr>
                  <w:lang w:val="en-GB" w:bidi="en-US"/>
                </w:rPr>
                <w:id w:val="56315099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5E94997" w14:textId="77777777" w:rsidR="00FE3DB3" w:rsidRPr="00C8180D" w:rsidRDefault="005F7D88" w:rsidP="00FE3DB3">
            <w:pPr>
              <w:spacing w:line="276" w:lineRule="auto"/>
              <w:rPr>
                <w:lang w:val="en-GB" w:bidi="en-US"/>
              </w:rPr>
            </w:pPr>
            <w:sdt>
              <w:sdtPr>
                <w:rPr>
                  <w:lang w:val="en-GB" w:bidi="en-US"/>
                </w:rPr>
                <w:id w:val="212149306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21B8F847" w14:textId="77777777" w:rsidR="00FE3DB3" w:rsidRPr="00C8180D" w:rsidRDefault="005F7D88" w:rsidP="00FE3DB3">
            <w:pPr>
              <w:spacing w:line="276" w:lineRule="auto"/>
              <w:rPr>
                <w:lang w:val="en-GB" w:bidi="en-US"/>
              </w:rPr>
            </w:pPr>
            <w:sdt>
              <w:sdtPr>
                <w:rPr>
                  <w:lang w:val="en-GB" w:bidi="en-US"/>
                </w:rPr>
                <w:id w:val="2051164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0198E23" w14:textId="77777777" w:rsidR="00FE3DB3" w:rsidRPr="00C8180D" w:rsidRDefault="005F7D88" w:rsidP="00FE3DB3">
            <w:pPr>
              <w:spacing w:line="276" w:lineRule="auto"/>
              <w:rPr>
                <w:lang w:val="en-GB" w:bidi="en-US"/>
              </w:rPr>
            </w:pPr>
            <w:sdt>
              <w:sdtPr>
                <w:rPr>
                  <w:lang w:val="en-GB" w:bidi="en-US"/>
                </w:rPr>
                <w:id w:val="-98416784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5F29F07" w14:textId="7F6EC674" w:rsidR="00FE3DB3" w:rsidRDefault="005F7D88" w:rsidP="00FE3DB3">
            <w:pPr>
              <w:spacing w:line="276" w:lineRule="auto"/>
            </w:pPr>
            <w:sdt>
              <w:sdtPr>
                <w:rPr>
                  <w:lang w:val="en-GB" w:bidi="en-US"/>
                </w:rPr>
                <w:id w:val="308601823"/>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314753439"/>
                <w:placeholder>
                  <w:docPart w:val="A1B581B19BFB41F69C0B2A8A00BAB5B3"/>
                </w:placeholder>
                <w:showingPlcHdr/>
              </w:sdtPr>
              <w:sdtEndPr/>
              <w:sdtContent>
                <w:r w:rsidR="00FE3DB3" w:rsidRPr="00C53AEF">
                  <w:rPr>
                    <w:rStyle w:val="PlaceholderText"/>
                  </w:rPr>
                  <w:t>Click or tap here to enter text.</w:t>
                </w:r>
              </w:sdtContent>
            </w:sdt>
          </w:p>
        </w:tc>
      </w:tr>
      <w:tr w:rsidR="00FE3DB3" w14:paraId="22925F5D" w14:textId="77777777" w:rsidTr="00C44B91">
        <w:sdt>
          <w:sdtPr>
            <w:id w:val="564063721"/>
            <w:placeholder>
              <w:docPart w:val="2992D6E8CFF54B82863B952D282F333D"/>
            </w:placeholder>
            <w:showingPlcHdr/>
          </w:sdtPr>
          <w:sdtEndPr/>
          <w:sdtContent>
            <w:tc>
              <w:tcPr>
                <w:tcW w:w="2263" w:type="dxa"/>
                <w:vAlign w:val="center"/>
              </w:tcPr>
              <w:p w14:paraId="68E49F0F" w14:textId="30A5BF64" w:rsidR="00FE3DB3" w:rsidRDefault="00FE3DB3" w:rsidP="00FE3DB3">
                <w:pPr>
                  <w:tabs>
                    <w:tab w:val="right" w:pos="3323"/>
                  </w:tabs>
                  <w:spacing w:line="276" w:lineRule="auto"/>
                </w:pPr>
                <w:r w:rsidRPr="004D7587">
                  <w:rPr>
                    <w:rStyle w:val="PlaceholderText"/>
                  </w:rPr>
                  <w:t>Click or tap here to enter text.</w:t>
                </w:r>
              </w:p>
            </w:tc>
          </w:sdtContent>
        </w:sdt>
        <w:sdt>
          <w:sdtPr>
            <w:id w:val="285782690"/>
            <w:placeholder>
              <w:docPart w:val="A6AC91B05D224316814F69FC51A3E45C"/>
            </w:placeholder>
            <w:showingPlcHdr/>
          </w:sdtPr>
          <w:sdtEndPr/>
          <w:sdtContent>
            <w:tc>
              <w:tcPr>
                <w:tcW w:w="1985" w:type="dxa"/>
                <w:vAlign w:val="center"/>
              </w:tcPr>
              <w:p w14:paraId="25B6E9DA" w14:textId="25F55C0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18B2234D" w14:textId="77777777" w:rsidR="008F3D62" w:rsidRDefault="005F7D88" w:rsidP="008F3D62">
            <w:pPr>
              <w:tabs>
                <w:tab w:val="right" w:pos="3323"/>
              </w:tabs>
              <w:spacing w:line="276" w:lineRule="auto"/>
            </w:pPr>
            <w:sdt>
              <w:sdtPr>
                <w:alias w:val="Type of Activity"/>
                <w:tag w:val="Type of Activity"/>
                <w:id w:val="-1050988294"/>
                <w:placeholder>
                  <w:docPart w:val="D40CA708245243E0A03FD4F9F6CA2AE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623885669"/>
              <w:placeholder>
                <w:docPart w:val="B16EBE11A1A248C3941FC829CEFB23EA"/>
              </w:placeholder>
              <w:showingPlcHdr/>
              <w:text/>
            </w:sdtPr>
            <w:sdtEndPr/>
            <w:sdtContent>
              <w:p w14:paraId="75361D25" w14:textId="0500FF9E" w:rsidR="00FE3DB3" w:rsidRDefault="008F3D62" w:rsidP="008F3D62">
                <w:pPr>
                  <w:spacing w:line="276" w:lineRule="auto"/>
                </w:pPr>
                <w:r w:rsidRPr="00504C23">
                  <w:rPr>
                    <w:rStyle w:val="PlaceholderText"/>
                  </w:rPr>
                  <w:t>Click or tap here to enter text.</w:t>
                </w:r>
              </w:p>
            </w:sdtContent>
          </w:sdt>
        </w:tc>
        <w:sdt>
          <w:sdtPr>
            <w:id w:val="1315459147"/>
            <w:placeholder>
              <w:docPart w:val="139809FA67DD4ADD92278F9C18907D89"/>
            </w:placeholder>
            <w:showingPlcHdr/>
          </w:sdtPr>
          <w:sdtEndPr/>
          <w:sdtContent>
            <w:tc>
              <w:tcPr>
                <w:tcW w:w="1843" w:type="dxa"/>
                <w:vAlign w:val="center"/>
              </w:tcPr>
              <w:p w14:paraId="38090330" w14:textId="57A3D976" w:rsidR="00FE3DB3" w:rsidRDefault="00FE3DB3" w:rsidP="00FE3DB3">
                <w:pPr>
                  <w:spacing w:line="276" w:lineRule="auto"/>
                </w:pPr>
                <w:r w:rsidRPr="0023651B">
                  <w:rPr>
                    <w:rStyle w:val="PlaceholderText"/>
                  </w:rPr>
                  <w:t>Click or tap here to enter text.</w:t>
                </w:r>
              </w:p>
            </w:tc>
          </w:sdtContent>
        </w:sdt>
        <w:sdt>
          <w:sdtPr>
            <w:id w:val="1234350002"/>
            <w:placeholder>
              <w:docPart w:val="91A70394456641468B548393004A8B92"/>
            </w:placeholder>
            <w:showingPlcHdr/>
          </w:sdtPr>
          <w:sdtEndPr/>
          <w:sdtContent>
            <w:tc>
              <w:tcPr>
                <w:tcW w:w="1701" w:type="dxa"/>
                <w:vAlign w:val="center"/>
              </w:tcPr>
              <w:p w14:paraId="4CCC0DE5" w14:textId="4E7710CC"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A4816E7" w14:textId="77777777" w:rsidR="00FE3DB3" w:rsidRPr="00C8180D" w:rsidRDefault="005F7D88" w:rsidP="00FE3DB3">
            <w:pPr>
              <w:pStyle w:val="CommentText"/>
              <w:spacing w:line="276" w:lineRule="auto"/>
              <w:ind w:left="261" w:hanging="227"/>
              <w:rPr>
                <w:sz w:val="22"/>
                <w:szCs w:val="22"/>
              </w:rPr>
            </w:pPr>
            <w:sdt>
              <w:sdtPr>
                <w:rPr>
                  <w:sz w:val="22"/>
                  <w:szCs w:val="22"/>
                </w:rPr>
                <w:id w:val="-692998266"/>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1AA38006" w14:textId="77777777" w:rsidR="00FE3DB3" w:rsidRPr="00C8180D" w:rsidRDefault="005F7D88" w:rsidP="00FE3DB3">
            <w:pPr>
              <w:spacing w:line="276" w:lineRule="auto"/>
              <w:ind w:left="227" w:hanging="227"/>
              <w:rPr>
                <w:lang w:val="en-GB" w:bidi="en-US"/>
              </w:rPr>
            </w:pPr>
            <w:sdt>
              <w:sdtPr>
                <w:rPr>
                  <w:lang w:val="en-GB" w:bidi="en-US"/>
                </w:rPr>
                <w:id w:val="17046800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0D73336F" w14:textId="77777777" w:rsidR="00FE3DB3" w:rsidRPr="00C8180D" w:rsidRDefault="005F7D88" w:rsidP="00FE3DB3">
            <w:pPr>
              <w:spacing w:line="276" w:lineRule="auto"/>
              <w:ind w:left="227" w:hanging="227"/>
              <w:rPr>
                <w:lang w:val="en-GB" w:bidi="en-US"/>
              </w:rPr>
            </w:pPr>
            <w:sdt>
              <w:sdtPr>
                <w:rPr>
                  <w:lang w:val="en-GB" w:bidi="en-US"/>
                </w:rPr>
                <w:id w:val="91991425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788E738" w14:textId="77777777" w:rsidR="00FE3DB3" w:rsidRPr="00C8180D" w:rsidRDefault="005F7D88" w:rsidP="00FE3DB3">
            <w:pPr>
              <w:spacing w:line="276" w:lineRule="auto"/>
              <w:rPr>
                <w:lang w:val="en-GB" w:bidi="en-US"/>
              </w:rPr>
            </w:pPr>
            <w:sdt>
              <w:sdtPr>
                <w:rPr>
                  <w:lang w:val="en-GB" w:bidi="en-US"/>
                </w:rPr>
                <w:id w:val="119034402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A1B042A" w14:textId="77777777" w:rsidR="00FE3DB3" w:rsidRPr="00C8180D" w:rsidRDefault="005F7D88" w:rsidP="00FE3DB3">
            <w:pPr>
              <w:spacing w:line="276" w:lineRule="auto"/>
              <w:rPr>
                <w:lang w:val="en-GB" w:bidi="en-US"/>
              </w:rPr>
            </w:pPr>
            <w:sdt>
              <w:sdtPr>
                <w:rPr>
                  <w:lang w:val="en-GB" w:bidi="en-US"/>
                </w:rPr>
                <w:id w:val="-168064999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97BC1A1" w14:textId="77777777" w:rsidR="00FE3DB3" w:rsidRPr="00C8180D" w:rsidRDefault="005F7D88" w:rsidP="00FE3DB3">
            <w:pPr>
              <w:spacing w:line="276" w:lineRule="auto"/>
              <w:rPr>
                <w:lang w:val="en-GB" w:bidi="en-US"/>
              </w:rPr>
            </w:pPr>
            <w:sdt>
              <w:sdtPr>
                <w:rPr>
                  <w:lang w:val="en-GB" w:bidi="en-US"/>
                </w:rPr>
                <w:id w:val="-15631578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B3DF2A4" w14:textId="1BC03FCB" w:rsidR="00FE3DB3" w:rsidRDefault="005F7D88" w:rsidP="00FE3DB3">
            <w:pPr>
              <w:spacing w:line="276" w:lineRule="auto"/>
            </w:pPr>
            <w:sdt>
              <w:sdtPr>
                <w:rPr>
                  <w:lang w:val="en-GB" w:bidi="en-US"/>
                </w:rPr>
                <w:id w:val="-152362042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92031092"/>
                <w:placeholder>
                  <w:docPart w:val="823E3D71DEC7452388C7B14A7B913540"/>
                </w:placeholder>
                <w:showingPlcHdr/>
              </w:sdtPr>
              <w:sdtEndPr/>
              <w:sdtContent>
                <w:r w:rsidR="00FE3DB3" w:rsidRPr="00C53AEF">
                  <w:rPr>
                    <w:rStyle w:val="PlaceholderText"/>
                  </w:rPr>
                  <w:t>Click or tap here to enter text.</w:t>
                </w:r>
              </w:sdtContent>
            </w:sdt>
          </w:p>
        </w:tc>
      </w:tr>
      <w:tr w:rsidR="00FE3DB3" w14:paraId="22C1DC07" w14:textId="77777777" w:rsidTr="00C44B91">
        <w:sdt>
          <w:sdtPr>
            <w:id w:val="1493674862"/>
            <w:placeholder>
              <w:docPart w:val="18164AF46AF64C938EE94E795436042F"/>
            </w:placeholder>
            <w:showingPlcHdr/>
          </w:sdtPr>
          <w:sdtEndPr/>
          <w:sdtContent>
            <w:tc>
              <w:tcPr>
                <w:tcW w:w="2263" w:type="dxa"/>
                <w:vAlign w:val="center"/>
              </w:tcPr>
              <w:p w14:paraId="7E42074B" w14:textId="079A81BF" w:rsidR="00FE3DB3" w:rsidRDefault="00FE3DB3" w:rsidP="00FE3DB3">
                <w:pPr>
                  <w:tabs>
                    <w:tab w:val="right" w:pos="3323"/>
                  </w:tabs>
                  <w:spacing w:line="276" w:lineRule="auto"/>
                </w:pPr>
                <w:r w:rsidRPr="004D7587">
                  <w:rPr>
                    <w:rStyle w:val="PlaceholderText"/>
                  </w:rPr>
                  <w:t>Click or tap here to enter text.</w:t>
                </w:r>
              </w:p>
            </w:tc>
          </w:sdtContent>
        </w:sdt>
        <w:sdt>
          <w:sdtPr>
            <w:id w:val="-1214037388"/>
            <w:placeholder>
              <w:docPart w:val="76E04988832F4B9C8BE9BB6936388662"/>
            </w:placeholder>
            <w:showingPlcHdr/>
          </w:sdtPr>
          <w:sdtEndPr/>
          <w:sdtContent>
            <w:tc>
              <w:tcPr>
                <w:tcW w:w="1985" w:type="dxa"/>
                <w:vAlign w:val="center"/>
              </w:tcPr>
              <w:p w14:paraId="461EBE2F" w14:textId="5A7D1D7D"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E0D15BB" w14:textId="77777777" w:rsidR="008F3D62" w:rsidRDefault="005F7D88" w:rsidP="008F3D62">
            <w:pPr>
              <w:tabs>
                <w:tab w:val="right" w:pos="3323"/>
              </w:tabs>
              <w:spacing w:line="276" w:lineRule="auto"/>
            </w:pPr>
            <w:sdt>
              <w:sdtPr>
                <w:alias w:val="Type of Activity"/>
                <w:tag w:val="Type of Activity"/>
                <w:id w:val="-1149126531"/>
                <w:placeholder>
                  <w:docPart w:val="76F7C8FFBDB64DC39D444E64F89AEFF6"/>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325672701"/>
              <w:placeholder>
                <w:docPart w:val="4EF075D5C3554D888A0274B88E8EF3C9"/>
              </w:placeholder>
              <w:showingPlcHdr/>
              <w:text/>
            </w:sdtPr>
            <w:sdtEndPr/>
            <w:sdtContent>
              <w:p w14:paraId="2472E752" w14:textId="47077C5A" w:rsidR="00FE3DB3" w:rsidRPr="009A6D63" w:rsidRDefault="008F3D62" w:rsidP="008F3D62">
                <w:pPr>
                  <w:spacing w:line="276" w:lineRule="auto"/>
                  <w:rPr>
                    <w:b/>
                    <w:bCs/>
                  </w:rPr>
                </w:pPr>
                <w:r w:rsidRPr="00504C23">
                  <w:rPr>
                    <w:rStyle w:val="PlaceholderText"/>
                  </w:rPr>
                  <w:t>Click or tap here to enter text.</w:t>
                </w:r>
              </w:p>
            </w:sdtContent>
          </w:sdt>
        </w:tc>
        <w:sdt>
          <w:sdtPr>
            <w:id w:val="-1161534946"/>
            <w:placeholder>
              <w:docPart w:val="15E787E92AD44094A6747FF9899F673F"/>
            </w:placeholder>
            <w:showingPlcHdr/>
          </w:sdtPr>
          <w:sdtEndPr/>
          <w:sdtContent>
            <w:tc>
              <w:tcPr>
                <w:tcW w:w="1843" w:type="dxa"/>
                <w:vAlign w:val="center"/>
              </w:tcPr>
              <w:p w14:paraId="6720EAE3" w14:textId="3D40976E" w:rsidR="00FE3DB3" w:rsidRDefault="00FE3DB3" w:rsidP="00FE3DB3">
                <w:pPr>
                  <w:spacing w:line="276" w:lineRule="auto"/>
                </w:pPr>
                <w:r w:rsidRPr="0023651B">
                  <w:rPr>
                    <w:rStyle w:val="PlaceholderText"/>
                  </w:rPr>
                  <w:t>Click or tap here to enter text.</w:t>
                </w:r>
              </w:p>
            </w:tc>
          </w:sdtContent>
        </w:sdt>
        <w:sdt>
          <w:sdtPr>
            <w:id w:val="-3677376"/>
            <w:placeholder>
              <w:docPart w:val="E4754E4DD37E4B05A5FE978DCE0744E3"/>
            </w:placeholder>
            <w:showingPlcHdr/>
          </w:sdtPr>
          <w:sdtEndPr/>
          <w:sdtContent>
            <w:tc>
              <w:tcPr>
                <w:tcW w:w="1701" w:type="dxa"/>
                <w:vAlign w:val="center"/>
              </w:tcPr>
              <w:p w14:paraId="74DFE5D8" w14:textId="39445220"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121389A" w14:textId="77777777" w:rsidR="00FE3DB3" w:rsidRPr="00C8180D" w:rsidRDefault="005F7D88" w:rsidP="00FE3DB3">
            <w:pPr>
              <w:pStyle w:val="CommentText"/>
              <w:spacing w:line="276" w:lineRule="auto"/>
              <w:ind w:left="261" w:hanging="227"/>
              <w:rPr>
                <w:sz w:val="22"/>
                <w:szCs w:val="22"/>
              </w:rPr>
            </w:pPr>
            <w:sdt>
              <w:sdtPr>
                <w:rPr>
                  <w:sz w:val="22"/>
                  <w:szCs w:val="22"/>
                </w:rPr>
                <w:id w:val="64562651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4285263D" w14:textId="77777777" w:rsidR="00FE3DB3" w:rsidRPr="00C8180D" w:rsidRDefault="005F7D88" w:rsidP="00FE3DB3">
            <w:pPr>
              <w:spacing w:line="276" w:lineRule="auto"/>
              <w:ind w:left="227" w:hanging="227"/>
              <w:rPr>
                <w:lang w:val="en-GB" w:bidi="en-US"/>
              </w:rPr>
            </w:pPr>
            <w:sdt>
              <w:sdtPr>
                <w:rPr>
                  <w:lang w:val="en-GB" w:bidi="en-US"/>
                </w:rPr>
                <w:id w:val="18487455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0918D824" w14:textId="77777777" w:rsidR="00FE3DB3" w:rsidRPr="00C8180D" w:rsidRDefault="005F7D88" w:rsidP="00FE3DB3">
            <w:pPr>
              <w:spacing w:line="276" w:lineRule="auto"/>
              <w:ind w:left="227" w:hanging="227"/>
              <w:rPr>
                <w:lang w:val="en-GB" w:bidi="en-US"/>
              </w:rPr>
            </w:pPr>
            <w:sdt>
              <w:sdtPr>
                <w:rPr>
                  <w:lang w:val="en-GB" w:bidi="en-US"/>
                </w:rPr>
                <w:id w:val="80335498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92898B9" w14:textId="77777777" w:rsidR="00FE3DB3" w:rsidRPr="00C8180D" w:rsidRDefault="005F7D88" w:rsidP="00FE3DB3">
            <w:pPr>
              <w:spacing w:line="276" w:lineRule="auto"/>
              <w:rPr>
                <w:lang w:val="en-GB" w:bidi="en-US"/>
              </w:rPr>
            </w:pPr>
            <w:sdt>
              <w:sdtPr>
                <w:rPr>
                  <w:lang w:val="en-GB" w:bidi="en-US"/>
                </w:rPr>
                <w:id w:val="161980218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4577BB29" w14:textId="77777777" w:rsidR="00FE3DB3" w:rsidRPr="00C8180D" w:rsidRDefault="005F7D88" w:rsidP="00FE3DB3">
            <w:pPr>
              <w:spacing w:line="276" w:lineRule="auto"/>
              <w:rPr>
                <w:lang w:val="en-GB" w:bidi="en-US"/>
              </w:rPr>
            </w:pPr>
            <w:sdt>
              <w:sdtPr>
                <w:rPr>
                  <w:lang w:val="en-GB" w:bidi="en-US"/>
                </w:rPr>
                <w:id w:val="-66423971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D53F873" w14:textId="77777777" w:rsidR="00FE3DB3" w:rsidRPr="00C8180D" w:rsidRDefault="005F7D88" w:rsidP="00FE3DB3">
            <w:pPr>
              <w:spacing w:line="276" w:lineRule="auto"/>
              <w:rPr>
                <w:lang w:val="en-GB" w:bidi="en-US"/>
              </w:rPr>
            </w:pPr>
            <w:sdt>
              <w:sdtPr>
                <w:rPr>
                  <w:lang w:val="en-GB" w:bidi="en-US"/>
                </w:rPr>
                <w:id w:val="67161356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C819870" w14:textId="396F247A" w:rsidR="00FE3DB3" w:rsidRDefault="005F7D88" w:rsidP="00FE3DB3">
            <w:pPr>
              <w:spacing w:line="276" w:lineRule="auto"/>
            </w:pPr>
            <w:sdt>
              <w:sdtPr>
                <w:rPr>
                  <w:lang w:val="en-GB" w:bidi="en-US"/>
                </w:rPr>
                <w:id w:val="82740801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2044361083"/>
                <w:placeholder>
                  <w:docPart w:val="08E9AECD112B466CB82431FF5400F47A"/>
                </w:placeholder>
                <w:showingPlcHdr/>
              </w:sdtPr>
              <w:sdtEndPr/>
              <w:sdtContent>
                <w:r w:rsidR="00FE3DB3" w:rsidRPr="00C53AEF">
                  <w:rPr>
                    <w:rStyle w:val="PlaceholderText"/>
                  </w:rPr>
                  <w:t>Click or tap here to enter text.</w:t>
                </w:r>
              </w:sdtContent>
            </w:sdt>
          </w:p>
        </w:tc>
      </w:tr>
      <w:tr w:rsidR="00FE3DB3" w14:paraId="3EDC8FCD" w14:textId="77777777" w:rsidTr="00C44B91">
        <w:sdt>
          <w:sdtPr>
            <w:id w:val="852607584"/>
            <w:placeholder>
              <w:docPart w:val="7B5D4B5558B149A7B27A5FFFAC54C369"/>
            </w:placeholder>
            <w:showingPlcHdr/>
          </w:sdtPr>
          <w:sdtEndPr/>
          <w:sdtContent>
            <w:tc>
              <w:tcPr>
                <w:tcW w:w="2263" w:type="dxa"/>
                <w:vAlign w:val="center"/>
              </w:tcPr>
              <w:p w14:paraId="099811B0" w14:textId="1C2A809D" w:rsidR="00FE3DB3" w:rsidRDefault="00FE3DB3" w:rsidP="00FE3DB3">
                <w:pPr>
                  <w:tabs>
                    <w:tab w:val="right" w:pos="3323"/>
                  </w:tabs>
                  <w:spacing w:line="276" w:lineRule="auto"/>
                </w:pPr>
                <w:r w:rsidRPr="004D7587">
                  <w:rPr>
                    <w:rStyle w:val="PlaceholderText"/>
                  </w:rPr>
                  <w:t>Click or tap here to enter text.</w:t>
                </w:r>
              </w:p>
            </w:tc>
          </w:sdtContent>
        </w:sdt>
        <w:sdt>
          <w:sdtPr>
            <w:id w:val="1623729202"/>
            <w:placeholder>
              <w:docPart w:val="977BDFF9421647FB8A843BA561EB05B2"/>
            </w:placeholder>
            <w:showingPlcHdr/>
          </w:sdtPr>
          <w:sdtEndPr/>
          <w:sdtContent>
            <w:tc>
              <w:tcPr>
                <w:tcW w:w="1985" w:type="dxa"/>
                <w:vAlign w:val="center"/>
              </w:tcPr>
              <w:p w14:paraId="29EB3C4C" w14:textId="6D71D014"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151D86C" w14:textId="77777777" w:rsidR="008F3D62" w:rsidRDefault="005F7D88" w:rsidP="008F3D62">
            <w:pPr>
              <w:tabs>
                <w:tab w:val="right" w:pos="3323"/>
              </w:tabs>
              <w:spacing w:line="276" w:lineRule="auto"/>
            </w:pPr>
            <w:sdt>
              <w:sdtPr>
                <w:alias w:val="Type of Activity"/>
                <w:tag w:val="Type of Activity"/>
                <w:id w:val="387930951"/>
                <w:placeholder>
                  <w:docPart w:val="5E26FFE54C9C4D8B9F1A7053DD72EC3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54401371"/>
              <w:placeholder>
                <w:docPart w:val="31955DAED1EA4134A150634E70CE7C78"/>
              </w:placeholder>
              <w:showingPlcHdr/>
              <w:text/>
            </w:sdtPr>
            <w:sdtEndPr/>
            <w:sdtContent>
              <w:p w14:paraId="4074F249" w14:textId="4BE89142" w:rsidR="00FE3DB3" w:rsidRPr="009A6D63" w:rsidRDefault="008F3D62" w:rsidP="008F3D62">
                <w:pPr>
                  <w:spacing w:line="276" w:lineRule="auto"/>
                  <w:rPr>
                    <w:b/>
                    <w:bCs/>
                  </w:rPr>
                </w:pPr>
                <w:r w:rsidRPr="00504C23">
                  <w:rPr>
                    <w:rStyle w:val="PlaceholderText"/>
                  </w:rPr>
                  <w:t>Click or tap here to enter text.</w:t>
                </w:r>
              </w:p>
            </w:sdtContent>
          </w:sdt>
        </w:tc>
        <w:sdt>
          <w:sdtPr>
            <w:id w:val="-302086426"/>
            <w:placeholder>
              <w:docPart w:val="69A96FC13BFF477990734A2AB4D4A2B7"/>
            </w:placeholder>
            <w:showingPlcHdr/>
          </w:sdtPr>
          <w:sdtEndPr/>
          <w:sdtContent>
            <w:tc>
              <w:tcPr>
                <w:tcW w:w="1843" w:type="dxa"/>
                <w:vAlign w:val="center"/>
              </w:tcPr>
              <w:p w14:paraId="617FBE6F" w14:textId="4A0748BD" w:rsidR="00FE3DB3" w:rsidRDefault="00FE3DB3" w:rsidP="00FE3DB3">
                <w:pPr>
                  <w:spacing w:line="276" w:lineRule="auto"/>
                </w:pPr>
                <w:r w:rsidRPr="0023651B">
                  <w:rPr>
                    <w:rStyle w:val="PlaceholderText"/>
                  </w:rPr>
                  <w:t>Click or tap here to enter text.</w:t>
                </w:r>
              </w:p>
            </w:tc>
          </w:sdtContent>
        </w:sdt>
        <w:sdt>
          <w:sdtPr>
            <w:id w:val="334192689"/>
            <w:placeholder>
              <w:docPart w:val="119B63736791473B9508EB842F0822D4"/>
            </w:placeholder>
            <w:showingPlcHdr/>
          </w:sdtPr>
          <w:sdtEndPr/>
          <w:sdtContent>
            <w:tc>
              <w:tcPr>
                <w:tcW w:w="1701" w:type="dxa"/>
                <w:vAlign w:val="center"/>
              </w:tcPr>
              <w:p w14:paraId="7CB99DA9" w14:textId="4F688504"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4B8B6BE9" w14:textId="77777777" w:rsidR="00FE3DB3" w:rsidRPr="00C8180D" w:rsidRDefault="005F7D88" w:rsidP="00FE3DB3">
            <w:pPr>
              <w:pStyle w:val="CommentText"/>
              <w:spacing w:line="276" w:lineRule="auto"/>
              <w:ind w:left="261" w:hanging="227"/>
              <w:rPr>
                <w:sz w:val="22"/>
                <w:szCs w:val="22"/>
              </w:rPr>
            </w:pPr>
            <w:sdt>
              <w:sdtPr>
                <w:rPr>
                  <w:sz w:val="22"/>
                  <w:szCs w:val="22"/>
                </w:rPr>
                <w:id w:val="-862743354"/>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EB79699" w14:textId="77777777" w:rsidR="00FE3DB3" w:rsidRPr="00C8180D" w:rsidRDefault="005F7D88" w:rsidP="00FE3DB3">
            <w:pPr>
              <w:spacing w:line="276" w:lineRule="auto"/>
              <w:ind w:left="227" w:hanging="227"/>
              <w:rPr>
                <w:lang w:val="en-GB" w:bidi="en-US"/>
              </w:rPr>
            </w:pPr>
            <w:sdt>
              <w:sdtPr>
                <w:rPr>
                  <w:lang w:val="en-GB" w:bidi="en-US"/>
                </w:rPr>
                <w:id w:val="-55956463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241933F7" w14:textId="77777777" w:rsidR="00FE3DB3" w:rsidRPr="00C8180D" w:rsidRDefault="005F7D88" w:rsidP="00FE3DB3">
            <w:pPr>
              <w:spacing w:line="276" w:lineRule="auto"/>
              <w:ind w:left="227" w:hanging="227"/>
              <w:rPr>
                <w:lang w:val="en-GB" w:bidi="en-US"/>
              </w:rPr>
            </w:pPr>
            <w:sdt>
              <w:sdtPr>
                <w:rPr>
                  <w:lang w:val="en-GB" w:bidi="en-US"/>
                </w:rPr>
                <w:id w:val="13090561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5EB5009" w14:textId="77777777" w:rsidR="00FE3DB3" w:rsidRPr="00C8180D" w:rsidRDefault="005F7D88" w:rsidP="00FE3DB3">
            <w:pPr>
              <w:spacing w:line="276" w:lineRule="auto"/>
              <w:rPr>
                <w:lang w:val="en-GB" w:bidi="en-US"/>
              </w:rPr>
            </w:pPr>
            <w:sdt>
              <w:sdtPr>
                <w:rPr>
                  <w:lang w:val="en-GB" w:bidi="en-US"/>
                </w:rPr>
                <w:id w:val="151164172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F6A6A25" w14:textId="77777777" w:rsidR="00FE3DB3" w:rsidRPr="00C8180D" w:rsidRDefault="005F7D88" w:rsidP="00FE3DB3">
            <w:pPr>
              <w:spacing w:line="276" w:lineRule="auto"/>
              <w:rPr>
                <w:lang w:val="en-GB" w:bidi="en-US"/>
              </w:rPr>
            </w:pPr>
            <w:sdt>
              <w:sdtPr>
                <w:rPr>
                  <w:lang w:val="en-GB" w:bidi="en-US"/>
                </w:rPr>
                <w:id w:val="-71958278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076F778" w14:textId="77777777" w:rsidR="00FE3DB3" w:rsidRPr="00C8180D" w:rsidRDefault="005F7D88" w:rsidP="00FE3DB3">
            <w:pPr>
              <w:spacing w:line="276" w:lineRule="auto"/>
              <w:rPr>
                <w:lang w:val="en-GB" w:bidi="en-US"/>
              </w:rPr>
            </w:pPr>
            <w:sdt>
              <w:sdtPr>
                <w:rPr>
                  <w:lang w:val="en-GB" w:bidi="en-US"/>
                </w:rPr>
                <w:id w:val="-162191422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77E24777" w14:textId="3F006AE5" w:rsidR="00FE3DB3" w:rsidRDefault="005F7D88" w:rsidP="00FE3DB3">
            <w:pPr>
              <w:spacing w:line="276" w:lineRule="auto"/>
            </w:pPr>
            <w:sdt>
              <w:sdtPr>
                <w:rPr>
                  <w:lang w:val="en-GB" w:bidi="en-US"/>
                </w:rPr>
                <w:id w:val="63359682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443216067"/>
                <w:placeholder>
                  <w:docPart w:val="22913BF3BF9740E5A903241514C9A55A"/>
                </w:placeholder>
                <w:showingPlcHdr/>
              </w:sdtPr>
              <w:sdtEndPr/>
              <w:sdtContent>
                <w:r w:rsidR="00FE3DB3" w:rsidRPr="00C53AEF">
                  <w:rPr>
                    <w:rStyle w:val="PlaceholderText"/>
                  </w:rPr>
                  <w:t>Click or tap here to enter text.</w:t>
                </w:r>
              </w:sdtContent>
            </w:sdt>
          </w:p>
        </w:tc>
      </w:tr>
      <w:tr w:rsidR="00FE3DB3" w14:paraId="06D95886" w14:textId="77777777" w:rsidTr="00C44B91">
        <w:sdt>
          <w:sdtPr>
            <w:id w:val="-570653047"/>
            <w:placeholder>
              <w:docPart w:val="BB5E6A3F1A8344FC8CF65262A6FD3A1C"/>
            </w:placeholder>
            <w:showingPlcHdr/>
          </w:sdtPr>
          <w:sdtEndPr/>
          <w:sdtContent>
            <w:tc>
              <w:tcPr>
                <w:tcW w:w="2263" w:type="dxa"/>
                <w:vAlign w:val="center"/>
              </w:tcPr>
              <w:p w14:paraId="5044832B" w14:textId="493F7541" w:rsidR="00FE3DB3" w:rsidRDefault="00FE3DB3" w:rsidP="00FE3DB3">
                <w:pPr>
                  <w:tabs>
                    <w:tab w:val="right" w:pos="3323"/>
                  </w:tabs>
                  <w:spacing w:line="276" w:lineRule="auto"/>
                </w:pPr>
                <w:r w:rsidRPr="004D7587">
                  <w:rPr>
                    <w:rStyle w:val="PlaceholderText"/>
                  </w:rPr>
                  <w:t>Click or tap here to enter text.</w:t>
                </w:r>
              </w:p>
            </w:tc>
          </w:sdtContent>
        </w:sdt>
        <w:sdt>
          <w:sdtPr>
            <w:id w:val="256951217"/>
            <w:placeholder>
              <w:docPart w:val="886A4705E1154FC29F3D970110D1C65B"/>
            </w:placeholder>
            <w:showingPlcHdr/>
          </w:sdtPr>
          <w:sdtEndPr/>
          <w:sdtContent>
            <w:tc>
              <w:tcPr>
                <w:tcW w:w="1985" w:type="dxa"/>
                <w:vAlign w:val="center"/>
              </w:tcPr>
              <w:p w14:paraId="6F68F2A4" w14:textId="5FBA38FE"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6AB89DB5" w14:textId="77777777" w:rsidR="008F3D62" w:rsidRDefault="005F7D88" w:rsidP="008F3D62">
            <w:pPr>
              <w:tabs>
                <w:tab w:val="right" w:pos="3323"/>
              </w:tabs>
              <w:spacing w:line="276" w:lineRule="auto"/>
            </w:pPr>
            <w:sdt>
              <w:sdtPr>
                <w:alias w:val="Type of Activity"/>
                <w:tag w:val="Type of Activity"/>
                <w:id w:val="-1930343807"/>
                <w:placeholder>
                  <w:docPart w:val="B8E99A26BBE14A299616957FE79BC8F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078732964"/>
              <w:placeholder>
                <w:docPart w:val="3E269A7E22E04E92BD4953A2916C2360"/>
              </w:placeholder>
              <w:showingPlcHdr/>
              <w:text/>
            </w:sdtPr>
            <w:sdtEndPr/>
            <w:sdtContent>
              <w:p w14:paraId="28317E9B" w14:textId="4A63EDC8" w:rsidR="00FE3DB3" w:rsidRDefault="008F3D62" w:rsidP="008F3D62">
                <w:pPr>
                  <w:spacing w:line="276" w:lineRule="auto"/>
                </w:pPr>
                <w:r w:rsidRPr="00504C23">
                  <w:rPr>
                    <w:rStyle w:val="PlaceholderText"/>
                  </w:rPr>
                  <w:t>Click or tap here to enter text.</w:t>
                </w:r>
              </w:p>
            </w:sdtContent>
          </w:sdt>
        </w:tc>
        <w:sdt>
          <w:sdtPr>
            <w:id w:val="121348655"/>
            <w:placeholder>
              <w:docPart w:val="F93948E185E04FFDA5F20772B19CDD68"/>
            </w:placeholder>
            <w:showingPlcHdr/>
          </w:sdtPr>
          <w:sdtEndPr/>
          <w:sdtContent>
            <w:tc>
              <w:tcPr>
                <w:tcW w:w="1843" w:type="dxa"/>
                <w:vAlign w:val="center"/>
              </w:tcPr>
              <w:p w14:paraId="0DD2D20F" w14:textId="28956B4D" w:rsidR="00FE3DB3" w:rsidRDefault="00FE3DB3" w:rsidP="00FE3DB3">
                <w:pPr>
                  <w:spacing w:line="276" w:lineRule="auto"/>
                </w:pPr>
                <w:r w:rsidRPr="0023651B">
                  <w:rPr>
                    <w:rStyle w:val="PlaceholderText"/>
                  </w:rPr>
                  <w:t>Click or tap here to enter text.</w:t>
                </w:r>
              </w:p>
            </w:tc>
          </w:sdtContent>
        </w:sdt>
        <w:sdt>
          <w:sdtPr>
            <w:id w:val="-1699159530"/>
            <w:placeholder>
              <w:docPart w:val="E6EBFBFDF3C44D63BF4D5C73DDD61EB6"/>
            </w:placeholder>
            <w:showingPlcHdr/>
          </w:sdtPr>
          <w:sdtEndPr/>
          <w:sdtContent>
            <w:tc>
              <w:tcPr>
                <w:tcW w:w="1701" w:type="dxa"/>
                <w:vAlign w:val="center"/>
              </w:tcPr>
              <w:p w14:paraId="6BD14371" w14:textId="6507D7A2"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6FFF1BB" w14:textId="77777777" w:rsidR="00FE3DB3" w:rsidRPr="00C8180D" w:rsidRDefault="005F7D88" w:rsidP="00FE3DB3">
            <w:pPr>
              <w:pStyle w:val="CommentText"/>
              <w:spacing w:line="276" w:lineRule="auto"/>
              <w:ind w:left="261" w:hanging="227"/>
              <w:rPr>
                <w:sz w:val="22"/>
                <w:szCs w:val="22"/>
              </w:rPr>
            </w:pPr>
            <w:sdt>
              <w:sdtPr>
                <w:rPr>
                  <w:sz w:val="22"/>
                  <w:szCs w:val="22"/>
                </w:rPr>
                <w:id w:val="979044802"/>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73E94907" w14:textId="77777777" w:rsidR="00FE3DB3" w:rsidRPr="00C8180D" w:rsidRDefault="005F7D88" w:rsidP="00FE3DB3">
            <w:pPr>
              <w:spacing w:line="276" w:lineRule="auto"/>
              <w:ind w:left="227" w:hanging="227"/>
              <w:rPr>
                <w:lang w:val="en-GB" w:bidi="en-US"/>
              </w:rPr>
            </w:pPr>
            <w:sdt>
              <w:sdtPr>
                <w:rPr>
                  <w:lang w:val="en-GB" w:bidi="en-US"/>
                </w:rPr>
                <w:id w:val="-129899690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7A3974A" w14:textId="77777777" w:rsidR="00FE3DB3" w:rsidRPr="00C8180D" w:rsidRDefault="005F7D88" w:rsidP="00FE3DB3">
            <w:pPr>
              <w:spacing w:line="276" w:lineRule="auto"/>
              <w:ind w:left="227" w:hanging="227"/>
              <w:rPr>
                <w:lang w:val="en-GB" w:bidi="en-US"/>
              </w:rPr>
            </w:pPr>
            <w:sdt>
              <w:sdtPr>
                <w:rPr>
                  <w:lang w:val="en-GB" w:bidi="en-US"/>
                </w:rPr>
                <w:id w:val="5883238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9EFD490" w14:textId="77777777" w:rsidR="00FE3DB3" w:rsidRPr="00C8180D" w:rsidRDefault="005F7D88" w:rsidP="00FE3DB3">
            <w:pPr>
              <w:spacing w:line="276" w:lineRule="auto"/>
              <w:rPr>
                <w:lang w:val="en-GB" w:bidi="en-US"/>
              </w:rPr>
            </w:pPr>
            <w:sdt>
              <w:sdtPr>
                <w:rPr>
                  <w:lang w:val="en-GB" w:bidi="en-US"/>
                </w:rPr>
                <w:id w:val="98575230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40BA7A9E" w14:textId="77777777" w:rsidR="00FE3DB3" w:rsidRPr="00C8180D" w:rsidRDefault="005F7D88" w:rsidP="00FE3DB3">
            <w:pPr>
              <w:spacing w:line="276" w:lineRule="auto"/>
              <w:rPr>
                <w:lang w:val="en-GB" w:bidi="en-US"/>
              </w:rPr>
            </w:pPr>
            <w:sdt>
              <w:sdtPr>
                <w:rPr>
                  <w:lang w:val="en-GB" w:bidi="en-US"/>
                </w:rPr>
                <w:id w:val="20781692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CFEE53A" w14:textId="77777777" w:rsidR="00FE3DB3" w:rsidRPr="00C8180D" w:rsidRDefault="005F7D88" w:rsidP="00FE3DB3">
            <w:pPr>
              <w:spacing w:line="276" w:lineRule="auto"/>
              <w:rPr>
                <w:lang w:val="en-GB" w:bidi="en-US"/>
              </w:rPr>
            </w:pPr>
            <w:sdt>
              <w:sdtPr>
                <w:rPr>
                  <w:lang w:val="en-GB" w:bidi="en-US"/>
                </w:rPr>
                <w:id w:val="98344252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6153684" w14:textId="69ACB623" w:rsidR="00FE3DB3" w:rsidRDefault="005F7D88" w:rsidP="00FE3DB3">
            <w:pPr>
              <w:spacing w:line="276" w:lineRule="auto"/>
            </w:pPr>
            <w:sdt>
              <w:sdtPr>
                <w:rPr>
                  <w:lang w:val="en-GB" w:bidi="en-US"/>
                </w:rPr>
                <w:id w:val="-45348090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100477838"/>
                <w:placeholder>
                  <w:docPart w:val="274B373994D0456F86B3036BB1E75747"/>
                </w:placeholder>
                <w:showingPlcHdr/>
              </w:sdtPr>
              <w:sdtEndPr/>
              <w:sdtContent>
                <w:r w:rsidR="00FE3DB3" w:rsidRPr="00C53AEF">
                  <w:rPr>
                    <w:rStyle w:val="PlaceholderText"/>
                  </w:rPr>
                  <w:t>Click or tap here to enter text.</w:t>
                </w:r>
              </w:sdtContent>
            </w:sdt>
          </w:p>
        </w:tc>
      </w:tr>
      <w:tr w:rsidR="00FE3DB3" w14:paraId="34D54453" w14:textId="77777777" w:rsidTr="00C44B91">
        <w:sdt>
          <w:sdtPr>
            <w:id w:val="1447047066"/>
            <w:placeholder>
              <w:docPart w:val="DBD54D1A575C447CB7F235EADF3A8A6B"/>
            </w:placeholder>
            <w:showingPlcHdr/>
          </w:sdtPr>
          <w:sdtEndPr/>
          <w:sdtContent>
            <w:tc>
              <w:tcPr>
                <w:tcW w:w="2263" w:type="dxa"/>
                <w:vAlign w:val="center"/>
              </w:tcPr>
              <w:p w14:paraId="50BA022E" w14:textId="41B6A19B" w:rsidR="00FE3DB3" w:rsidRDefault="00FE3DB3" w:rsidP="00FE3DB3">
                <w:pPr>
                  <w:tabs>
                    <w:tab w:val="right" w:pos="3323"/>
                  </w:tabs>
                  <w:spacing w:line="276" w:lineRule="auto"/>
                </w:pPr>
                <w:r w:rsidRPr="004D7587">
                  <w:rPr>
                    <w:rStyle w:val="PlaceholderText"/>
                  </w:rPr>
                  <w:t>Click or tap here to enter text.</w:t>
                </w:r>
              </w:p>
            </w:tc>
          </w:sdtContent>
        </w:sdt>
        <w:sdt>
          <w:sdtPr>
            <w:id w:val="991529815"/>
            <w:placeholder>
              <w:docPart w:val="08AD5836614A429EADF50F6778B9FA94"/>
            </w:placeholder>
            <w:showingPlcHdr/>
          </w:sdtPr>
          <w:sdtEndPr/>
          <w:sdtContent>
            <w:tc>
              <w:tcPr>
                <w:tcW w:w="1985" w:type="dxa"/>
                <w:vAlign w:val="center"/>
              </w:tcPr>
              <w:p w14:paraId="0AF2757B" w14:textId="6D124EA4"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396A75A" w14:textId="77777777" w:rsidR="008F3D62" w:rsidRDefault="005F7D88" w:rsidP="008F3D62">
            <w:pPr>
              <w:tabs>
                <w:tab w:val="right" w:pos="3323"/>
              </w:tabs>
              <w:spacing w:line="276" w:lineRule="auto"/>
            </w:pPr>
            <w:sdt>
              <w:sdtPr>
                <w:alias w:val="Type of Activity"/>
                <w:tag w:val="Type of Activity"/>
                <w:id w:val="606936697"/>
                <w:placeholder>
                  <w:docPart w:val="51B376DDBF4540AF82328D022AA0134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159192506"/>
              <w:placeholder>
                <w:docPart w:val="2B8024DFA144429F830279B6AE8D21CE"/>
              </w:placeholder>
              <w:showingPlcHdr/>
              <w:text/>
            </w:sdtPr>
            <w:sdtEndPr/>
            <w:sdtContent>
              <w:p w14:paraId="1291B033" w14:textId="659EDC5E" w:rsidR="00FE3DB3" w:rsidRDefault="008F3D62" w:rsidP="008F3D62">
                <w:pPr>
                  <w:spacing w:line="276" w:lineRule="auto"/>
                </w:pPr>
                <w:r w:rsidRPr="00504C23">
                  <w:rPr>
                    <w:rStyle w:val="PlaceholderText"/>
                  </w:rPr>
                  <w:t>Click or tap here to enter text.</w:t>
                </w:r>
              </w:p>
            </w:sdtContent>
          </w:sdt>
        </w:tc>
        <w:sdt>
          <w:sdtPr>
            <w:id w:val="1313608498"/>
            <w:placeholder>
              <w:docPart w:val="720B4C57D7D54CC68C6371A1CB270E5F"/>
            </w:placeholder>
            <w:showingPlcHdr/>
          </w:sdtPr>
          <w:sdtEndPr/>
          <w:sdtContent>
            <w:tc>
              <w:tcPr>
                <w:tcW w:w="1843" w:type="dxa"/>
                <w:vAlign w:val="center"/>
              </w:tcPr>
              <w:p w14:paraId="7A21570F" w14:textId="508A22EB" w:rsidR="00FE3DB3" w:rsidRDefault="00FE3DB3" w:rsidP="00FE3DB3">
                <w:pPr>
                  <w:spacing w:line="276" w:lineRule="auto"/>
                </w:pPr>
                <w:r w:rsidRPr="0023651B">
                  <w:rPr>
                    <w:rStyle w:val="PlaceholderText"/>
                  </w:rPr>
                  <w:t>Click or tap here to enter text.</w:t>
                </w:r>
              </w:p>
            </w:tc>
          </w:sdtContent>
        </w:sdt>
        <w:sdt>
          <w:sdtPr>
            <w:id w:val="-2128307644"/>
            <w:placeholder>
              <w:docPart w:val="09C610D56AB34F93A031F509DFC5E909"/>
            </w:placeholder>
            <w:showingPlcHdr/>
          </w:sdtPr>
          <w:sdtEndPr/>
          <w:sdtContent>
            <w:tc>
              <w:tcPr>
                <w:tcW w:w="1701" w:type="dxa"/>
                <w:vAlign w:val="center"/>
              </w:tcPr>
              <w:p w14:paraId="6C15E60A" w14:textId="46B9C93A"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5ECC5EC" w14:textId="77777777" w:rsidR="00FE3DB3" w:rsidRPr="00C8180D" w:rsidRDefault="005F7D88" w:rsidP="00FE3DB3">
            <w:pPr>
              <w:pStyle w:val="CommentText"/>
              <w:spacing w:line="276" w:lineRule="auto"/>
              <w:ind w:left="261" w:hanging="227"/>
              <w:rPr>
                <w:sz w:val="22"/>
                <w:szCs w:val="22"/>
              </w:rPr>
            </w:pPr>
            <w:sdt>
              <w:sdtPr>
                <w:rPr>
                  <w:sz w:val="22"/>
                  <w:szCs w:val="22"/>
                </w:rPr>
                <w:id w:val="-1523550149"/>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5771CA12" w14:textId="77777777" w:rsidR="00FE3DB3" w:rsidRPr="00C8180D" w:rsidRDefault="005F7D88" w:rsidP="00FE3DB3">
            <w:pPr>
              <w:spacing w:line="276" w:lineRule="auto"/>
              <w:ind w:left="227" w:hanging="227"/>
              <w:rPr>
                <w:lang w:val="en-GB" w:bidi="en-US"/>
              </w:rPr>
            </w:pPr>
            <w:sdt>
              <w:sdtPr>
                <w:rPr>
                  <w:lang w:val="en-GB" w:bidi="en-US"/>
                </w:rPr>
                <w:id w:val="-92503040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4361FE7D" w14:textId="77777777" w:rsidR="00FE3DB3" w:rsidRPr="00C8180D" w:rsidRDefault="005F7D88" w:rsidP="00FE3DB3">
            <w:pPr>
              <w:spacing w:line="276" w:lineRule="auto"/>
              <w:ind w:left="227" w:hanging="227"/>
              <w:rPr>
                <w:lang w:val="en-GB" w:bidi="en-US"/>
              </w:rPr>
            </w:pPr>
            <w:sdt>
              <w:sdtPr>
                <w:rPr>
                  <w:lang w:val="en-GB" w:bidi="en-US"/>
                </w:rPr>
                <w:id w:val="-124325144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16CD51B" w14:textId="77777777" w:rsidR="00FE3DB3" w:rsidRPr="00C8180D" w:rsidRDefault="005F7D88" w:rsidP="00FE3DB3">
            <w:pPr>
              <w:spacing w:line="276" w:lineRule="auto"/>
              <w:rPr>
                <w:lang w:val="en-GB" w:bidi="en-US"/>
              </w:rPr>
            </w:pPr>
            <w:sdt>
              <w:sdtPr>
                <w:rPr>
                  <w:lang w:val="en-GB" w:bidi="en-US"/>
                </w:rPr>
                <w:id w:val="-61196889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7384286" w14:textId="77777777" w:rsidR="00FE3DB3" w:rsidRPr="00C8180D" w:rsidRDefault="005F7D88" w:rsidP="00FE3DB3">
            <w:pPr>
              <w:spacing w:line="276" w:lineRule="auto"/>
              <w:rPr>
                <w:lang w:val="en-GB" w:bidi="en-US"/>
              </w:rPr>
            </w:pPr>
            <w:sdt>
              <w:sdtPr>
                <w:rPr>
                  <w:lang w:val="en-GB" w:bidi="en-US"/>
                </w:rPr>
                <w:id w:val="-104574417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45D0716" w14:textId="77777777" w:rsidR="00FE3DB3" w:rsidRPr="00C8180D" w:rsidRDefault="005F7D88" w:rsidP="00FE3DB3">
            <w:pPr>
              <w:spacing w:line="276" w:lineRule="auto"/>
              <w:rPr>
                <w:lang w:val="en-GB" w:bidi="en-US"/>
              </w:rPr>
            </w:pPr>
            <w:sdt>
              <w:sdtPr>
                <w:rPr>
                  <w:lang w:val="en-GB" w:bidi="en-US"/>
                </w:rPr>
                <w:id w:val="-156556165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1F26F6C2" w14:textId="2FE5D33A" w:rsidR="00FE3DB3" w:rsidRDefault="005F7D88" w:rsidP="00FE3DB3">
            <w:pPr>
              <w:spacing w:line="276" w:lineRule="auto"/>
            </w:pPr>
            <w:sdt>
              <w:sdtPr>
                <w:rPr>
                  <w:lang w:val="en-GB" w:bidi="en-US"/>
                </w:rPr>
                <w:id w:val="94635610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373976176"/>
                <w:placeholder>
                  <w:docPart w:val="3B6A21345C9B468CB43FA3F793304F42"/>
                </w:placeholder>
                <w:showingPlcHdr/>
              </w:sdtPr>
              <w:sdtEndPr/>
              <w:sdtContent>
                <w:r w:rsidR="00FE3DB3" w:rsidRPr="00C53AEF">
                  <w:rPr>
                    <w:rStyle w:val="PlaceholderText"/>
                  </w:rPr>
                  <w:t>Click or tap here to enter text.</w:t>
                </w:r>
              </w:sdtContent>
            </w:sdt>
          </w:p>
        </w:tc>
      </w:tr>
      <w:tr w:rsidR="00FE3DB3" w14:paraId="6F6A4C71" w14:textId="77777777" w:rsidTr="00C44B91">
        <w:sdt>
          <w:sdtPr>
            <w:id w:val="136007883"/>
            <w:placeholder>
              <w:docPart w:val="2F0E90D1CA914D5F9FE32BBD537E776D"/>
            </w:placeholder>
            <w:showingPlcHdr/>
          </w:sdtPr>
          <w:sdtEndPr/>
          <w:sdtContent>
            <w:tc>
              <w:tcPr>
                <w:tcW w:w="2263" w:type="dxa"/>
                <w:vAlign w:val="center"/>
              </w:tcPr>
              <w:p w14:paraId="5A979C38" w14:textId="7E375EA6" w:rsidR="00FE3DB3" w:rsidRDefault="00FE3DB3" w:rsidP="00FE3DB3">
                <w:pPr>
                  <w:tabs>
                    <w:tab w:val="right" w:pos="3323"/>
                  </w:tabs>
                  <w:spacing w:line="276" w:lineRule="auto"/>
                </w:pPr>
                <w:r w:rsidRPr="003928EC">
                  <w:rPr>
                    <w:rStyle w:val="PlaceholderText"/>
                  </w:rPr>
                  <w:t>Click or tap here to enter text.</w:t>
                </w:r>
              </w:p>
            </w:tc>
          </w:sdtContent>
        </w:sdt>
        <w:sdt>
          <w:sdtPr>
            <w:id w:val="-787428113"/>
            <w:placeholder>
              <w:docPart w:val="FBA2E1A4365340BA974F2A4425C30C24"/>
            </w:placeholder>
            <w:showingPlcHdr/>
          </w:sdtPr>
          <w:sdtEndPr/>
          <w:sdtContent>
            <w:tc>
              <w:tcPr>
                <w:tcW w:w="1985" w:type="dxa"/>
                <w:vAlign w:val="center"/>
              </w:tcPr>
              <w:p w14:paraId="0550E70A" w14:textId="2F1D4691"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70AA1D78" w14:textId="77777777" w:rsidR="008F3D62" w:rsidRDefault="005F7D88" w:rsidP="008F3D62">
            <w:pPr>
              <w:tabs>
                <w:tab w:val="right" w:pos="3323"/>
              </w:tabs>
              <w:spacing w:line="276" w:lineRule="auto"/>
            </w:pPr>
            <w:sdt>
              <w:sdtPr>
                <w:alias w:val="Type of Activity"/>
                <w:tag w:val="Type of Activity"/>
                <w:id w:val="-1546215864"/>
                <w:placeholder>
                  <w:docPart w:val="FC049710CC024075AE3A85A3B4E5A38B"/>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539582372"/>
              <w:placeholder>
                <w:docPart w:val="6A407204CA774ED98D20EFD59E024FC1"/>
              </w:placeholder>
              <w:showingPlcHdr/>
              <w:text/>
            </w:sdtPr>
            <w:sdtEndPr/>
            <w:sdtContent>
              <w:p w14:paraId="0BBC242E" w14:textId="49396D91" w:rsidR="00FE3DB3" w:rsidRDefault="008F3D62" w:rsidP="008F3D62">
                <w:pPr>
                  <w:spacing w:line="276" w:lineRule="auto"/>
                </w:pPr>
                <w:r w:rsidRPr="00504C23">
                  <w:rPr>
                    <w:rStyle w:val="PlaceholderText"/>
                  </w:rPr>
                  <w:t>Click or tap here to enter text.</w:t>
                </w:r>
              </w:p>
            </w:sdtContent>
          </w:sdt>
        </w:tc>
        <w:sdt>
          <w:sdtPr>
            <w:id w:val="-859040491"/>
            <w:placeholder>
              <w:docPart w:val="10BC29FBC4304745A2AD1514C76027EF"/>
            </w:placeholder>
            <w:showingPlcHdr/>
          </w:sdtPr>
          <w:sdtEndPr/>
          <w:sdtContent>
            <w:tc>
              <w:tcPr>
                <w:tcW w:w="1843" w:type="dxa"/>
                <w:vAlign w:val="center"/>
              </w:tcPr>
              <w:p w14:paraId="4BC4BF5E" w14:textId="05515620" w:rsidR="00FE3DB3" w:rsidRDefault="00FE3DB3" w:rsidP="00FE3DB3">
                <w:pPr>
                  <w:spacing w:line="276" w:lineRule="auto"/>
                </w:pPr>
                <w:r w:rsidRPr="0023651B">
                  <w:rPr>
                    <w:rStyle w:val="PlaceholderText"/>
                  </w:rPr>
                  <w:t>Click or tap here to enter text.</w:t>
                </w:r>
              </w:p>
            </w:tc>
          </w:sdtContent>
        </w:sdt>
        <w:sdt>
          <w:sdtPr>
            <w:id w:val="-1038432837"/>
            <w:placeholder>
              <w:docPart w:val="00C0051344894C81BAC3B25AB8675166"/>
            </w:placeholder>
            <w:showingPlcHdr/>
          </w:sdtPr>
          <w:sdtEndPr/>
          <w:sdtContent>
            <w:tc>
              <w:tcPr>
                <w:tcW w:w="1701" w:type="dxa"/>
                <w:vAlign w:val="center"/>
              </w:tcPr>
              <w:p w14:paraId="55EE5E00" w14:textId="0403D5A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C9A7E9D" w14:textId="77777777" w:rsidR="00FE3DB3" w:rsidRPr="00C8180D" w:rsidRDefault="005F7D88" w:rsidP="00FE3DB3">
            <w:pPr>
              <w:pStyle w:val="CommentText"/>
              <w:spacing w:line="276" w:lineRule="auto"/>
              <w:ind w:left="261" w:hanging="227"/>
              <w:rPr>
                <w:sz w:val="22"/>
                <w:szCs w:val="22"/>
              </w:rPr>
            </w:pPr>
            <w:sdt>
              <w:sdtPr>
                <w:rPr>
                  <w:sz w:val="22"/>
                  <w:szCs w:val="22"/>
                </w:rPr>
                <w:id w:val="897632002"/>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DF80408" w14:textId="77777777" w:rsidR="00FE3DB3" w:rsidRPr="00C8180D" w:rsidRDefault="005F7D88" w:rsidP="00FE3DB3">
            <w:pPr>
              <w:spacing w:line="276" w:lineRule="auto"/>
              <w:ind w:left="227" w:hanging="227"/>
              <w:rPr>
                <w:lang w:val="en-GB" w:bidi="en-US"/>
              </w:rPr>
            </w:pPr>
            <w:sdt>
              <w:sdtPr>
                <w:rPr>
                  <w:lang w:val="en-GB" w:bidi="en-US"/>
                </w:rPr>
                <w:id w:val="12335875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EBF8D2F" w14:textId="77777777" w:rsidR="00FE3DB3" w:rsidRPr="00C8180D" w:rsidRDefault="005F7D88" w:rsidP="00FE3DB3">
            <w:pPr>
              <w:spacing w:line="276" w:lineRule="auto"/>
              <w:ind w:left="227" w:hanging="227"/>
              <w:rPr>
                <w:lang w:val="en-GB" w:bidi="en-US"/>
              </w:rPr>
            </w:pPr>
            <w:sdt>
              <w:sdtPr>
                <w:rPr>
                  <w:lang w:val="en-GB" w:bidi="en-US"/>
                </w:rPr>
                <w:id w:val="-202901308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5981BAA" w14:textId="77777777" w:rsidR="00FE3DB3" w:rsidRPr="00C8180D" w:rsidRDefault="005F7D88" w:rsidP="00FE3DB3">
            <w:pPr>
              <w:spacing w:line="276" w:lineRule="auto"/>
              <w:rPr>
                <w:lang w:val="en-GB" w:bidi="en-US"/>
              </w:rPr>
            </w:pPr>
            <w:sdt>
              <w:sdtPr>
                <w:rPr>
                  <w:lang w:val="en-GB" w:bidi="en-US"/>
                </w:rPr>
                <w:id w:val="-134972218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76A2F8F" w14:textId="77777777" w:rsidR="00FE3DB3" w:rsidRPr="00C8180D" w:rsidRDefault="005F7D88" w:rsidP="00FE3DB3">
            <w:pPr>
              <w:spacing w:line="276" w:lineRule="auto"/>
              <w:rPr>
                <w:lang w:val="en-GB" w:bidi="en-US"/>
              </w:rPr>
            </w:pPr>
            <w:sdt>
              <w:sdtPr>
                <w:rPr>
                  <w:lang w:val="en-GB" w:bidi="en-US"/>
                </w:rPr>
                <w:id w:val="199051352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6FAF62E1" w14:textId="77777777" w:rsidR="00FE3DB3" w:rsidRPr="00C8180D" w:rsidRDefault="005F7D88" w:rsidP="00FE3DB3">
            <w:pPr>
              <w:spacing w:line="276" w:lineRule="auto"/>
              <w:rPr>
                <w:lang w:val="en-GB" w:bidi="en-US"/>
              </w:rPr>
            </w:pPr>
            <w:sdt>
              <w:sdtPr>
                <w:rPr>
                  <w:lang w:val="en-GB" w:bidi="en-US"/>
                </w:rPr>
                <w:id w:val="-35912242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4991292" w14:textId="36713B17" w:rsidR="00FE3DB3" w:rsidRDefault="005F7D88" w:rsidP="00FE3DB3">
            <w:pPr>
              <w:spacing w:line="276" w:lineRule="auto"/>
            </w:pPr>
            <w:sdt>
              <w:sdtPr>
                <w:rPr>
                  <w:lang w:val="en-GB" w:bidi="en-US"/>
                </w:rPr>
                <w:id w:val="-213292860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250481016"/>
                <w:placeholder>
                  <w:docPart w:val="9CEA2943E63C45419B81B8415D3F4594"/>
                </w:placeholder>
                <w:showingPlcHdr/>
              </w:sdtPr>
              <w:sdtEndPr/>
              <w:sdtContent>
                <w:r w:rsidR="00FE3DB3" w:rsidRPr="00C53AEF">
                  <w:rPr>
                    <w:rStyle w:val="PlaceholderText"/>
                  </w:rPr>
                  <w:t>Click or tap here to enter text.</w:t>
                </w:r>
              </w:sdtContent>
            </w:sdt>
          </w:p>
        </w:tc>
      </w:tr>
      <w:tr w:rsidR="00FE3DB3" w14:paraId="72F257A9" w14:textId="77777777" w:rsidTr="00C44B91">
        <w:sdt>
          <w:sdtPr>
            <w:id w:val="-1322423964"/>
            <w:placeholder>
              <w:docPart w:val="B997FB011C37425D9273A34A54483840"/>
            </w:placeholder>
            <w:showingPlcHdr/>
          </w:sdtPr>
          <w:sdtEndPr/>
          <w:sdtContent>
            <w:tc>
              <w:tcPr>
                <w:tcW w:w="2263" w:type="dxa"/>
                <w:vAlign w:val="center"/>
              </w:tcPr>
              <w:p w14:paraId="0FC58592" w14:textId="3A8D4B59" w:rsidR="00FE3DB3" w:rsidRDefault="00FE3DB3" w:rsidP="00FE3DB3">
                <w:pPr>
                  <w:tabs>
                    <w:tab w:val="right" w:pos="3323"/>
                  </w:tabs>
                  <w:spacing w:line="276" w:lineRule="auto"/>
                </w:pPr>
                <w:r w:rsidRPr="003928EC">
                  <w:rPr>
                    <w:rStyle w:val="PlaceholderText"/>
                  </w:rPr>
                  <w:t>Click or tap here to enter text.</w:t>
                </w:r>
              </w:p>
            </w:tc>
          </w:sdtContent>
        </w:sdt>
        <w:sdt>
          <w:sdtPr>
            <w:id w:val="-1766831776"/>
            <w:placeholder>
              <w:docPart w:val="4DECE6A59AAC475CBF5A69535D4F5498"/>
            </w:placeholder>
            <w:showingPlcHdr/>
          </w:sdtPr>
          <w:sdtEndPr/>
          <w:sdtContent>
            <w:tc>
              <w:tcPr>
                <w:tcW w:w="1985" w:type="dxa"/>
                <w:vAlign w:val="center"/>
              </w:tcPr>
              <w:p w14:paraId="27A1E059" w14:textId="2521BF24"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3F2325E" w14:textId="77777777" w:rsidR="008F3D62" w:rsidRDefault="005F7D88" w:rsidP="008F3D62">
            <w:pPr>
              <w:tabs>
                <w:tab w:val="right" w:pos="3323"/>
              </w:tabs>
              <w:spacing w:line="276" w:lineRule="auto"/>
            </w:pPr>
            <w:sdt>
              <w:sdtPr>
                <w:alias w:val="Type of Activity"/>
                <w:tag w:val="Type of Activity"/>
                <w:id w:val="-1603490363"/>
                <w:placeholder>
                  <w:docPart w:val="116DD076A2164376880B1E31861A8091"/>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195462563"/>
              <w:placeholder>
                <w:docPart w:val="65E0A39E58EE4751A0053E048CE24333"/>
              </w:placeholder>
              <w:showingPlcHdr/>
              <w:text/>
            </w:sdtPr>
            <w:sdtEndPr/>
            <w:sdtContent>
              <w:p w14:paraId="0828738D" w14:textId="1D830A54" w:rsidR="00FE3DB3" w:rsidRDefault="008F3D62" w:rsidP="008F3D62">
                <w:pPr>
                  <w:spacing w:line="276" w:lineRule="auto"/>
                </w:pPr>
                <w:r w:rsidRPr="00504C23">
                  <w:rPr>
                    <w:rStyle w:val="PlaceholderText"/>
                  </w:rPr>
                  <w:t>Click or tap here to enter text.</w:t>
                </w:r>
              </w:p>
            </w:sdtContent>
          </w:sdt>
        </w:tc>
        <w:sdt>
          <w:sdtPr>
            <w:id w:val="813456166"/>
            <w:placeholder>
              <w:docPart w:val="818EBA6E265242D482F3FA942F7B4856"/>
            </w:placeholder>
            <w:showingPlcHdr/>
          </w:sdtPr>
          <w:sdtEndPr/>
          <w:sdtContent>
            <w:tc>
              <w:tcPr>
                <w:tcW w:w="1843" w:type="dxa"/>
                <w:vAlign w:val="center"/>
              </w:tcPr>
              <w:p w14:paraId="12E5AB10" w14:textId="0D05854C" w:rsidR="00FE3DB3" w:rsidRDefault="00FE3DB3" w:rsidP="00FE3DB3">
                <w:pPr>
                  <w:spacing w:line="276" w:lineRule="auto"/>
                </w:pPr>
                <w:r w:rsidRPr="0023651B">
                  <w:rPr>
                    <w:rStyle w:val="PlaceholderText"/>
                  </w:rPr>
                  <w:t>Click or tap here to enter text.</w:t>
                </w:r>
              </w:p>
            </w:tc>
          </w:sdtContent>
        </w:sdt>
        <w:sdt>
          <w:sdtPr>
            <w:id w:val="-1920316319"/>
            <w:placeholder>
              <w:docPart w:val="493B93E1A81A4360BA1415B19C6F37A0"/>
            </w:placeholder>
            <w:showingPlcHdr/>
          </w:sdtPr>
          <w:sdtEndPr/>
          <w:sdtContent>
            <w:tc>
              <w:tcPr>
                <w:tcW w:w="1701" w:type="dxa"/>
                <w:vAlign w:val="center"/>
              </w:tcPr>
              <w:p w14:paraId="0FE03931" w14:textId="3EC4F32A"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04668CF5" w14:textId="77777777" w:rsidR="00FE3DB3" w:rsidRPr="00C8180D" w:rsidRDefault="005F7D88" w:rsidP="00FE3DB3">
            <w:pPr>
              <w:pStyle w:val="CommentText"/>
              <w:spacing w:line="276" w:lineRule="auto"/>
              <w:ind w:left="261" w:hanging="227"/>
              <w:rPr>
                <w:sz w:val="22"/>
                <w:szCs w:val="22"/>
              </w:rPr>
            </w:pPr>
            <w:sdt>
              <w:sdtPr>
                <w:rPr>
                  <w:sz w:val="22"/>
                  <w:szCs w:val="22"/>
                </w:rPr>
                <w:id w:val="1865935564"/>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D3A3CE3" w14:textId="77777777" w:rsidR="00FE3DB3" w:rsidRPr="00C8180D" w:rsidRDefault="005F7D88" w:rsidP="00FE3DB3">
            <w:pPr>
              <w:spacing w:line="276" w:lineRule="auto"/>
              <w:ind w:left="227" w:hanging="227"/>
              <w:rPr>
                <w:lang w:val="en-GB" w:bidi="en-US"/>
              </w:rPr>
            </w:pPr>
            <w:sdt>
              <w:sdtPr>
                <w:rPr>
                  <w:lang w:val="en-GB" w:bidi="en-US"/>
                </w:rPr>
                <w:id w:val="18949897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6E3EBEE8" w14:textId="77777777" w:rsidR="00FE3DB3" w:rsidRPr="00C8180D" w:rsidRDefault="005F7D88" w:rsidP="00FE3DB3">
            <w:pPr>
              <w:spacing w:line="276" w:lineRule="auto"/>
              <w:ind w:left="227" w:hanging="227"/>
              <w:rPr>
                <w:lang w:val="en-GB" w:bidi="en-US"/>
              </w:rPr>
            </w:pPr>
            <w:sdt>
              <w:sdtPr>
                <w:rPr>
                  <w:lang w:val="en-GB" w:bidi="en-US"/>
                </w:rPr>
                <w:id w:val="-6795047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82EC097" w14:textId="77777777" w:rsidR="00FE3DB3" w:rsidRPr="00C8180D" w:rsidRDefault="005F7D88" w:rsidP="00FE3DB3">
            <w:pPr>
              <w:spacing w:line="276" w:lineRule="auto"/>
              <w:rPr>
                <w:lang w:val="en-GB" w:bidi="en-US"/>
              </w:rPr>
            </w:pPr>
            <w:sdt>
              <w:sdtPr>
                <w:rPr>
                  <w:lang w:val="en-GB" w:bidi="en-US"/>
                </w:rPr>
                <w:id w:val="99436981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349F59DE" w14:textId="77777777" w:rsidR="00FE3DB3" w:rsidRPr="00C8180D" w:rsidRDefault="005F7D88" w:rsidP="00FE3DB3">
            <w:pPr>
              <w:spacing w:line="276" w:lineRule="auto"/>
              <w:rPr>
                <w:lang w:val="en-GB" w:bidi="en-US"/>
              </w:rPr>
            </w:pPr>
            <w:sdt>
              <w:sdtPr>
                <w:rPr>
                  <w:lang w:val="en-GB" w:bidi="en-US"/>
                </w:rPr>
                <w:id w:val="79055644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60475A9C" w14:textId="77777777" w:rsidR="00FE3DB3" w:rsidRPr="00C8180D" w:rsidRDefault="005F7D88" w:rsidP="00FE3DB3">
            <w:pPr>
              <w:spacing w:line="276" w:lineRule="auto"/>
              <w:rPr>
                <w:lang w:val="en-GB" w:bidi="en-US"/>
              </w:rPr>
            </w:pPr>
            <w:sdt>
              <w:sdtPr>
                <w:rPr>
                  <w:lang w:val="en-GB" w:bidi="en-US"/>
                </w:rPr>
                <w:id w:val="-21967098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27FEBF01" w14:textId="2C6BFF05" w:rsidR="00FE3DB3" w:rsidRDefault="005F7D88" w:rsidP="00FE3DB3">
            <w:pPr>
              <w:spacing w:line="276" w:lineRule="auto"/>
            </w:pPr>
            <w:sdt>
              <w:sdtPr>
                <w:rPr>
                  <w:lang w:val="en-GB" w:bidi="en-US"/>
                </w:rPr>
                <w:id w:val="109019423"/>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784114975"/>
                <w:placeholder>
                  <w:docPart w:val="F4392CB77BB84279B6556E55F8DBA61E"/>
                </w:placeholder>
                <w:showingPlcHdr/>
              </w:sdtPr>
              <w:sdtEndPr/>
              <w:sdtContent>
                <w:r w:rsidR="00FE3DB3" w:rsidRPr="00C53AEF">
                  <w:rPr>
                    <w:rStyle w:val="PlaceholderText"/>
                  </w:rPr>
                  <w:t>Click or tap here to enter text.</w:t>
                </w:r>
              </w:sdtContent>
            </w:sdt>
          </w:p>
        </w:tc>
      </w:tr>
      <w:tr w:rsidR="00FE3DB3" w14:paraId="5D60CB43" w14:textId="77777777" w:rsidTr="00C44B91">
        <w:sdt>
          <w:sdtPr>
            <w:id w:val="1828239129"/>
            <w:placeholder>
              <w:docPart w:val="BEE7E37C51B741C28E7D5024775D93F1"/>
            </w:placeholder>
            <w:showingPlcHdr/>
          </w:sdtPr>
          <w:sdtEndPr/>
          <w:sdtContent>
            <w:tc>
              <w:tcPr>
                <w:tcW w:w="2263" w:type="dxa"/>
                <w:vAlign w:val="center"/>
              </w:tcPr>
              <w:p w14:paraId="3AD2218A" w14:textId="4DDE2B17" w:rsidR="00FE3DB3" w:rsidRDefault="00FE3DB3" w:rsidP="00FE3DB3">
                <w:pPr>
                  <w:tabs>
                    <w:tab w:val="right" w:pos="3323"/>
                  </w:tabs>
                  <w:spacing w:line="276" w:lineRule="auto"/>
                </w:pPr>
                <w:r w:rsidRPr="003928EC">
                  <w:rPr>
                    <w:rStyle w:val="PlaceholderText"/>
                  </w:rPr>
                  <w:t>Click or tap here to enter text.</w:t>
                </w:r>
              </w:p>
            </w:tc>
          </w:sdtContent>
        </w:sdt>
        <w:sdt>
          <w:sdtPr>
            <w:id w:val="2046639434"/>
            <w:placeholder>
              <w:docPart w:val="66C40FED488A4CEEA8D45C5A0204BABF"/>
            </w:placeholder>
            <w:showingPlcHdr/>
          </w:sdtPr>
          <w:sdtEndPr/>
          <w:sdtContent>
            <w:tc>
              <w:tcPr>
                <w:tcW w:w="1985" w:type="dxa"/>
                <w:vAlign w:val="center"/>
              </w:tcPr>
              <w:p w14:paraId="2A5D8C64" w14:textId="43997B58"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4A1F5978" w14:textId="77777777" w:rsidR="008F3D62" w:rsidRDefault="005F7D88" w:rsidP="008F3D62">
            <w:pPr>
              <w:tabs>
                <w:tab w:val="right" w:pos="3323"/>
              </w:tabs>
              <w:spacing w:line="276" w:lineRule="auto"/>
            </w:pPr>
            <w:sdt>
              <w:sdtPr>
                <w:alias w:val="Type of Activity"/>
                <w:tag w:val="Type of Activity"/>
                <w:id w:val="532850838"/>
                <w:placeholder>
                  <w:docPart w:val="B4E667AE0B64421F8F0AFFDC05FF6CB1"/>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73037140"/>
              <w:placeholder>
                <w:docPart w:val="E25DE26156E64C4BBEED6841F24A48B9"/>
              </w:placeholder>
              <w:showingPlcHdr/>
              <w:text/>
            </w:sdtPr>
            <w:sdtEndPr/>
            <w:sdtContent>
              <w:p w14:paraId="61DFA953" w14:textId="2FB827F6" w:rsidR="00FE3DB3" w:rsidRDefault="008F3D62" w:rsidP="008F3D62">
                <w:pPr>
                  <w:spacing w:line="276" w:lineRule="auto"/>
                </w:pPr>
                <w:r w:rsidRPr="00504C23">
                  <w:rPr>
                    <w:rStyle w:val="PlaceholderText"/>
                  </w:rPr>
                  <w:t>Click or tap here to enter text.</w:t>
                </w:r>
              </w:p>
            </w:sdtContent>
          </w:sdt>
        </w:tc>
        <w:sdt>
          <w:sdtPr>
            <w:id w:val="-1934197390"/>
            <w:placeholder>
              <w:docPart w:val="68B62C07BA754D6F8069A54DC8D6EA27"/>
            </w:placeholder>
            <w:showingPlcHdr/>
          </w:sdtPr>
          <w:sdtEndPr/>
          <w:sdtContent>
            <w:tc>
              <w:tcPr>
                <w:tcW w:w="1843" w:type="dxa"/>
                <w:vAlign w:val="center"/>
              </w:tcPr>
              <w:p w14:paraId="5C6FBC8D" w14:textId="67230A71" w:rsidR="00FE3DB3" w:rsidRDefault="00FE3DB3" w:rsidP="00FE3DB3">
                <w:pPr>
                  <w:spacing w:line="276" w:lineRule="auto"/>
                </w:pPr>
                <w:r w:rsidRPr="0023651B">
                  <w:rPr>
                    <w:rStyle w:val="PlaceholderText"/>
                  </w:rPr>
                  <w:t>Click or tap here to enter text.</w:t>
                </w:r>
              </w:p>
            </w:tc>
          </w:sdtContent>
        </w:sdt>
        <w:sdt>
          <w:sdtPr>
            <w:id w:val="-2032713634"/>
            <w:placeholder>
              <w:docPart w:val="5088B07C6C914A52BEFF11291F3F7C36"/>
            </w:placeholder>
            <w:showingPlcHdr/>
          </w:sdtPr>
          <w:sdtEndPr/>
          <w:sdtContent>
            <w:tc>
              <w:tcPr>
                <w:tcW w:w="1701" w:type="dxa"/>
                <w:vAlign w:val="center"/>
              </w:tcPr>
              <w:p w14:paraId="45A1608A" w14:textId="5DBCE7FE"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183DB2D" w14:textId="77777777" w:rsidR="00FE3DB3" w:rsidRPr="00C8180D" w:rsidRDefault="005F7D88" w:rsidP="00FE3DB3">
            <w:pPr>
              <w:pStyle w:val="CommentText"/>
              <w:spacing w:line="276" w:lineRule="auto"/>
              <w:ind w:left="261" w:hanging="227"/>
              <w:rPr>
                <w:sz w:val="22"/>
                <w:szCs w:val="22"/>
              </w:rPr>
            </w:pPr>
            <w:sdt>
              <w:sdtPr>
                <w:rPr>
                  <w:sz w:val="22"/>
                  <w:szCs w:val="22"/>
                </w:rPr>
                <w:id w:val="-506130138"/>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A7C50EB" w14:textId="77777777" w:rsidR="00FE3DB3" w:rsidRPr="00C8180D" w:rsidRDefault="005F7D88" w:rsidP="00FE3DB3">
            <w:pPr>
              <w:spacing w:line="276" w:lineRule="auto"/>
              <w:ind w:left="227" w:hanging="227"/>
              <w:rPr>
                <w:lang w:val="en-GB" w:bidi="en-US"/>
              </w:rPr>
            </w:pPr>
            <w:sdt>
              <w:sdtPr>
                <w:rPr>
                  <w:lang w:val="en-GB" w:bidi="en-US"/>
                </w:rPr>
                <w:id w:val="58063989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3E394613" w14:textId="77777777" w:rsidR="00FE3DB3" w:rsidRPr="00C8180D" w:rsidRDefault="005F7D88" w:rsidP="00FE3DB3">
            <w:pPr>
              <w:spacing w:line="276" w:lineRule="auto"/>
              <w:ind w:left="227" w:hanging="227"/>
              <w:rPr>
                <w:lang w:val="en-GB" w:bidi="en-US"/>
              </w:rPr>
            </w:pPr>
            <w:sdt>
              <w:sdtPr>
                <w:rPr>
                  <w:lang w:val="en-GB" w:bidi="en-US"/>
                </w:rPr>
                <w:id w:val="48313477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64226A9" w14:textId="77777777" w:rsidR="00FE3DB3" w:rsidRPr="00C8180D" w:rsidRDefault="005F7D88" w:rsidP="00FE3DB3">
            <w:pPr>
              <w:spacing w:line="276" w:lineRule="auto"/>
              <w:rPr>
                <w:lang w:val="en-GB" w:bidi="en-US"/>
              </w:rPr>
            </w:pPr>
            <w:sdt>
              <w:sdtPr>
                <w:rPr>
                  <w:lang w:val="en-GB" w:bidi="en-US"/>
                </w:rPr>
                <w:id w:val="-89420092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22D2007B" w14:textId="77777777" w:rsidR="00FE3DB3" w:rsidRPr="00C8180D" w:rsidRDefault="005F7D88" w:rsidP="00FE3DB3">
            <w:pPr>
              <w:spacing w:line="276" w:lineRule="auto"/>
              <w:rPr>
                <w:lang w:val="en-GB" w:bidi="en-US"/>
              </w:rPr>
            </w:pPr>
            <w:sdt>
              <w:sdtPr>
                <w:rPr>
                  <w:lang w:val="en-GB" w:bidi="en-US"/>
                </w:rPr>
                <w:id w:val="21901880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6D69356A" w14:textId="77777777" w:rsidR="00FE3DB3" w:rsidRPr="00C8180D" w:rsidRDefault="005F7D88" w:rsidP="00FE3DB3">
            <w:pPr>
              <w:spacing w:line="276" w:lineRule="auto"/>
              <w:rPr>
                <w:lang w:val="en-GB" w:bidi="en-US"/>
              </w:rPr>
            </w:pPr>
            <w:sdt>
              <w:sdtPr>
                <w:rPr>
                  <w:lang w:val="en-GB" w:bidi="en-US"/>
                </w:rPr>
                <w:id w:val="18267767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B015683" w14:textId="78330F54" w:rsidR="00FE3DB3" w:rsidRDefault="005F7D88" w:rsidP="00FE3DB3">
            <w:pPr>
              <w:spacing w:line="276" w:lineRule="auto"/>
            </w:pPr>
            <w:sdt>
              <w:sdtPr>
                <w:rPr>
                  <w:lang w:val="en-GB" w:bidi="en-US"/>
                </w:rPr>
                <w:id w:val="1479036528"/>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715934459"/>
                <w:placeholder>
                  <w:docPart w:val="DDE6B19D47994A889B755AD7DF9957AF"/>
                </w:placeholder>
                <w:showingPlcHdr/>
              </w:sdtPr>
              <w:sdtEndPr/>
              <w:sdtContent>
                <w:r w:rsidR="00FE3DB3" w:rsidRPr="00C53AEF">
                  <w:rPr>
                    <w:rStyle w:val="PlaceholderText"/>
                  </w:rPr>
                  <w:t>Click or tap here to enter text.</w:t>
                </w:r>
              </w:sdtContent>
            </w:sdt>
          </w:p>
        </w:tc>
      </w:tr>
      <w:tr w:rsidR="00FE3DB3" w14:paraId="33EFD67D" w14:textId="77777777" w:rsidTr="00C44B91">
        <w:sdt>
          <w:sdtPr>
            <w:id w:val="1881675714"/>
            <w:placeholder>
              <w:docPart w:val="CD6A2924425B45548EE6F6597AA846B7"/>
            </w:placeholder>
            <w:showingPlcHdr/>
          </w:sdtPr>
          <w:sdtEndPr/>
          <w:sdtContent>
            <w:tc>
              <w:tcPr>
                <w:tcW w:w="2263" w:type="dxa"/>
                <w:vAlign w:val="center"/>
              </w:tcPr>
              <w:p w14:paraId="1434CC39" w14:textId="540E98F7" w:rsidR="00FE3DB3" w:rsidRDefault="00FE3DB3" w:rsidP="00FE3DB3">
                <w:pPr>
                  <w:tabs>
                    <w:tab w:val="right" w:pos="3323"/>
                  </w:tabs>
                  <w:spacing w:line="276" w:lineRule="auto"/>
                </w:pPr>
                <w:r w:rsidRPr="003928EC">
                  <w:rPr>
                    <w:rStyle w:val="PlaceholderText"/>
                  </w:rPr>
                  <w:t>Click or tap here to enter text.</w:t>
                </w:r>
              </w:p>
            </w:tc>
          </w:sdtContent>
        </w:sdt>
        <w:sdt>
          <w:sdtPr>
            <w:id w:val="-1770926716"/>
            <w:placeholder>
              <w:docPart w:val="708FDF6D7DF14EE4B3EA6498BF74F6D3"/>
            </w:placeholder>
            <w:showingPlcHdr/>
          </w:sdtPr>
          <w:sdtEndPr/>
          <w:sdtContent>
            <w:tc>
              <w:tcPr>
                <w:tcW w:w="1985" w:type="dxa"/>
                <w:vAlign w:val="center"/>
              </w:tcPr>
              <w:p w14:paraId="488B5B02" w14:textId="592C71CA"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2A2EB5E" w14:textId="77777777" w:rsidR="008F3D62" w:rsidRDefault="005F7D88" w:rsidP="008F3D62">
            <w:pPr>
              <w:tabs>
                <w:tab w:val="right" w:pos="3323"/>
              </w:tabs>
              <w:spacing w:line="276" w:lineRule="auto"/>
            </w:pPr>
            <w:sdt>
              <w:sdtPr>
                <w:alias w:val="Type of Activity"/>
                <w:tag w:val="Type of Activity"/>
                <w:id w:val="-1537346796"/>
                <w:placeholder>
                  <w:docPart w:val="BA4CD07C1FEB4A7490B9D1254A62DF8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340080349"/>
              <w:placeholder>
                <w:docPart w:val="EB4903445BAE413DA4A47B3F26991F12"/>
              </w:placeholder>
              <w:showingPlcHdr/>
              <w:text/>
            </w:sdtPr>
            <w:sdtEndPr/>
            <w:sdtContent>
              <w:p w14:paraId="252F2D53" w14:textId="5F2C2C85" w:rsidR="00FE3DB3" w:rsidRDefault="008F3D62" w:rsidP="008F3D62">
                <w:pPr>
                  <w:spacing w:line="276" w:lineRule="auto"/>
                </w:pPr>
                <w:r w:rsidRPr="00504C23">
                  <w:rPr>
                    <w:rStyle w:val="PlaceholderText"/>
                  </w:rPr>
                  <w:t>Click or tap here to enter text.</w:t>
                </w:r>
              </w:p>
            </w:sdtContent>
          </w:sdt>
        </w:tc>
        <w:sdt>
          <w:sdtPr>
            <w:id w:val="-1471658253"/>
            <w:placeholder>
              <w:docPart w:val="5DC91E7020B543C393568D0EED118E1E"/>
            </w:placeholder>
            <w:showingPlcHdr/>
          </w:sdtPr>
          <w:sdtEndPr/>
          <w:sdtContent>
            <w:tc>
              <w:tcPr>
                <w:tcW w:w="1843" w:type="dxa"/>
                <w:vAlign w:val="center"/>
              </w:tcPr>
              <w:p w14:paraId="1DEA9B93" w14:textId="1AB4DC44" w:rsidR="00FE3DB3" w:rsidRDefault="00FE3DB3" w:rsidP="00FE3DB3">
                <w:pPr>
                  <w:spacing w:line="276" w:lineRule="auto"/>
                </w:pPr>
                <w:r w:rsidRPr="0023651B">
                  <w:rPr>
                    <w:rStyle w:val="PlaceholderText"/>
                  </w:rPr>
                  <w:t>Click or tap here to enter text.</w:t>
                </w:r>
              </w:p>
            </w:tc>
          </w:sdtContent>
        </w:sdt>
        <w:sdt>
          <w:sdtPr>
            <w:id w:val="-1210565387"/>
            <w:placeholder>
              <w:docPart w:val="EF1BB08934D749798DA9E5AE8B673CBA"/>
            </w:placeholder>
            <w:showingPlcHdr/>
          </w:sdtPr>
          <w:sdtEndPr/>
          <w:sdtContent>
            <w:tc>
              <w:tcPr>
                <w:tcW w:w="1701" w:type="dxa"/>
                <w:vAlign w:val="center"/>
              </w:tcPr>
              <w:p w14:paraId="4C5F28C0" w14:textId="6B6B2638"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0FAD64F4" w14:textId="77777777" w:rsidR="00FE3DB3" w:rsidRPr="00C8180D" w:rsidRDefault="005F7D88" w:rsidP="00FE3DB3">
            <w:pPr>
              <w:pStyle w:val="CommentText"/>
              <w:spacing w:line="276" w:lineRule="auto"/>
              <w:ind w:left="261" w:hanging="227"/>
              <w:rPr>
                <w:sz w:val="22"/>
                <w:szCs w:val="22"/>
              </w:rPr>
            </w:pPr>
            <w:sdt>
              <w:sdtPr>
                <w:rPr>
                  <w:sz w:val="22"/>
                  <w:szCs w:val="22"/>
                </w:rPr>
                <w:id w:val="343911282"/>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0A06A190" w14:textId="77777777" w:rsidR="00FE3DB3" w:rsidRPr="00C8180D" w:rsidRDefault="005F7D88" w:rsidP="00FE3DB3">
            <w:pPr>
              <w:spacing w:line="276" w:lineRule="auto"/>
              <w:ind w:left="227" w:hanging="227"/>
              <w:rPr>
                <w:lang w:val="en-GB" w:bidi="en-US"/>
              </w:rPr>
            </w:pPr>
            <w:sdt>
              <w:sdtPr>
                <w:rPr>
                  <w:lang w:val="en-GB" w:bidi="en-US"/>
                </w:rPr>
                <w:id w:val="-15769645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3B70B847" w14:textId="77777777" w:rsidR="00FE3DB3" w:rsidRPr="00C8180D" w:rsidRDefault="005F7D88" w:rsidP="00FE3DB3">
            <w:pPr>
              <w:spacing w:line="276" w:lineRule="auto"/>
              <w:ind w:left="227" w:hanging="227"/>
              <w:rPr>
                <w:lang w:val="en-GB" w:bidi="en-US"/>
              </w:rPr>
            </w:pPr>
            <w:sdt>
              <w:sdtPr>
                <w:rPr>
                  <w:lang w:val="en-GB" w:bidi="en-US"/>
                </w:rPr>
                <w:id w:val="120421335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6E5A40A6" w14:textId="77777777" w:rsidR="00FE3DB3" w:rsidRPr="00C8180D" w:rsidRDefault="005F7D88" w:rsidP="00FE3DB3">
            <w:pPr>
              <w:spacing w:line="276" w:lineRule="auto"/>
              <w:rPr>
                <w:lang w:val="en-GB" w:bidi="en-US"/>
              </w:rPr>
            </w:pPr>
            <w:sdt>
              <w:sdtPr>
                <w:rPr>
                  <w:lang w:val="en-GB" w:bidi="en-US"/>
                </w:rPr>
                <w:id w:val="-61545390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176F1DBD" w14:textId="77777777" w:rsidR="00FE3DB3" w:rsidRPr="00C8180D" w:rsidRDefault="005F7D88" w:rsidP="00FE3DB3">
            <w:pPr>
              <w:spacing w:line="276" w:lineRule="auto"/>
              <w:rPr>
                <w:lang w:val="en-GB" w:bidi="en-US"/>
              </w:rPr>
            </w:pPr>
            <w:sdt>
              <w:sdtPr>
                <w:rPr>
                  <w:lang w:val="en-GB" w:bidi="en-US"/>
                </w:rPr>
                <w:id w:val="82647324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CD491D6" w14:textId="77777777" w:rsidR="00FE3DB3" w:rsidRPr="00C8180D" w:rsidRDefault="005F7D88" w:rsidP="00FE3DB3">
            <w:pPr>
              <w:spacing w:line="276" w:lineRule="auto"/>
              <w:rPr>
                <w:lang w:val="en-GB" w:bidi="en-US"/>
              </w:rPr>
            </w:pPr>
            <w:sdt>
              <w:sdtPr>
                <w:rPr>
                  <w:lang w:val="en-GB" w:bidi="en-US"/>
                </w:rPr>
                <w:id w:val="-199316657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79AB1920" w14:textId="21EB7EBC" w:rsidR="00FE3DB3" w:rsidRDefault="005F7D88" w:rsidP="00FE3DB3">
            <w:pPr>
              <w:spacing w:line="276" w:lineRule="auto"/>
            </w:pPr>
            <w:sdt>
              <w:sdtPr>
                <w:rPr>
                  <w:lang w:val="en-GB" w:bidi="en-US"/>
                </w:rPr>
                <w:id w:val="-149532389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49082068"/>
                <w:placeholder>
                  <w:docPart w:val="4E070E0CD5CC45C1A38C85C2D00580EC"/>
                </w:placeholder>
                <w:showingPlcHdr/>
              </w:sdtPr>
              <w:sdtEndPr/>
              <w:sdtContent>
                <w:r w:rsidR="00FE3DB3" w:rsidRPr="00C53AEF">
                  <w:rPr>
                    <w:rStyle w:val="PlaceholderText"/>
                  </w:rPr>
                  <w:t>Click or tap here to enter text.</w:t>
                </w:r>
              </w:sdtContent>
            </w:sdt>
          </w:p>
        </w:tc>
      </w:tr>
      <w:tr w:rsidR="00FE3DB3" w14:paraId="7C49D692" w14:textId="77777777" w:rsidTr="00C44B91">
        <w:sdt>
          <w:sdtPr>
            <w:id w:val="-707560880"/>
            <w:placeholder>
              <w:docPart w:val="0F31C78B55B64E9F82AAAF1982992DE1"/>
            </w:placeholder>
            <w:showingPlcHdr/>
          </w:sdtPr>
          <w:sdtEndPr/>
          <w:sdtContent>
            <w:tc>
              <w:tcPr>
                <w:tcW w:w="2263" w:type="dxa"/>
                <w:vAlign w:val="center"/>
              </w:tcPr>
              <w:p w14:paraId="2662624A" w14:textId="5043069D" w:rsidR="00FE3DB3" w:rsidRDefault="00FE3DB3" w:rsidP="00FE3DB3">
                <w:pPr>
                  <w:tabs>
                    <w:tab w:val="right" w:pos="3323"/>
                  </w:tabs>
                  <w:spacing w:line="276" w:lineRule="auto"/>
                </w:pPr>
                <w:r w:rsidRPr="003928EC">
                  <w:rPr>
                    <w:rStyle w:val="PlaceholderText"/>
                  </w:rPr>
                  <w:t>Click or tap here to enter text.</w:t>
                </w:r>
              </w:p>
            </w:tc>
          </w:sdtContent>
        </w:sdt>
        <w:sdt>
          <w:sdtPr>
            <w:id w:val="-1485234570"/>
            <w:placeholder>
              <w:docPart w:val="E9C38DA735814E06B967984EC897D480"/>
            </w:placeholder>
            <w:showingPlcHdr/>
          </w:sdtPr>
          <w:sdtEndPr/>
          <w:sdtContent>
            <w:tc>
              <w:tcPr>
                <w:tcW w:w="1985" w:type="dxa"/>
                <w:vAlign w:val="center"/>
              </w:tcPr>
              <w:p w14:paraId="27616DA7" w14:textId="74EC3D60"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31772DFE" w14:textId="77777777" w:rsidR="008F3D62" w:rsidRDefault="005F7D88" w:rsidP="008F3D62">
            <w:pPr>
              <w:tabs>
                <w:tab w:val="right" w:pos="3323"/>
              </w:tabs>
              <w:spacing w:line="276" w:lineRule="auto"/>
            </w:pPr>
            <w:sdt>
              <w:sdtPr>
                <w:alias w:val="Type of Activity"/>
                <w:tag w:val="Type of Activity"/>
                <w:id w:val="804205410"/>
                <w:placeholder>
                  <w:docPart w:val="9F9154FB338A4E62A6A4C33E92F3A3C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996381195"/>
              <w:placeholder>
                <w:docPart w:val="C33861D9ACCD41EFBC216BB8FD03CB94"/>
              </w:placeholder>
              <w:showingPlcHdr/>
              <w:text/>
            </w:sdtPr>
            <w:sdtEndPr/>
            <w:sdtContent>
              <w:p w14:paraId="5FB85F0E" w14:textId="442C3F37" w:rsidR="00FE3DB3" w:rsidRDefault="008F3D62" w:rsidP="008F3D62">
                <w:pPr>
                  <w:spacing w:line="276" w:lineRule="auto"/>
                </w:pPr>
                <w:r w:rsidRPr="00504C23">
                  <w:rPr>
                    <w:rStyle w:val="PlaceholderText"/>
                  </w:rPr>
                  <w:t>Click or tap here to enter text.</w:t>
                </w:r>
              </w:p>
            </w:sdtContent>
          </w:sdt>
        </w:tc>
        <w:sdt>
          <w:sdtPr>
            <w:id w:val="-798142744"/>
            <w:placeholder>
              <w:docPart w:val="6E2CF9EC95204AD48888EEFF3A9AD14D"/>
            </w:placeholder>
            <w:showingPlcHdr/>
          </w:sdtPr>
          <w:sdtEndPr/>
          <w:sdtContent>
            <w:tc>
              <w:tcPr>
                <w:tcW w:w="1843" w:type="dxa"/>
                <w:vAlign w:val="center"/>
              </w:tcPr>
              <w:p w14:paraId="3F238F8D" w14:textId="3FE142C7" w:rsidR="00FE3DB3" w:rsidRDefault="00FE3DB3" w:rsidP="00FE3DB3">
                <w:pPr>
                  <w:spacing w:line="276" w:lineRule="auto"/>
                </w:pPr>
                <w:r w:rsidRPr="0023651B">
                  <w:rPr>
                    <w:rStyle w:val="PlaceholderText"/>
                  </w:rPr>
                  <w:t>Click or tap here to enter text.</w:t>
                </w:r>
              </w:p>
            </w:tc>
          </w:sdtContent>
        </w:sdt>
        <w:sdt>
          <w:sdtPr>
            <w:id w:val="-249345458"/>
            <w:placeholder>
              <w:docPart w:val="C969DDC4FD544B75BD9A13CE02525796"/>
            </w:placeholder>
            <w:showingPlcHdr/>
          </w:sdtPr>
          <w:sdtEndPr/>
          <w:sdtContent>
            <w:tc>
              <w:tcPr>
                <w:tcW w:w="1701" w:type="dxa"/>
                <w:vAlign w:val="center"/>
              </w:tcPr>
              <w:p w14:paraId="5246EA8A" w14:textId="6DC7292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462F17A6" w14:textId="77777777" w:rsidR="00FE3DB3" w:rsidRPr="00C8180D" w:rsidRDefault="005F7D88" w:rsidP="00FE3DB3">
            <w:pPr>
              <w:pStyle w:val="CommentText"/>
              <w:spacing w:line="276" w:lineRule="auto"/>
              <w:ind w:left="261" w:hanging="227"/>
              <w:rPr>
                <w:sz w:val="22"/>
                <w:szCs w:val="22"/>
              </w:rPr>
            </w:pPr>
            <w:sdt>
              <w:sdtPr>
                <w:rPr>
                  <w:sz w:val="22"/>
                  <w:szCs w:val="22"/>
                </w:rPr>
                <w:id w:val="-624461781"/>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17AB1D8A" w14:textId="77777777" w:rsidR="00FE3DB3" w:rsidRPr="00C8180D" w:rsidRDefault="005F7D88" w:rsidP="00FE3DB3">
            <w:pPr>
              <w:spacing w:line="276" w:lineRule="auto"/>
              <w:ind w:left="227" w:hanging="227"/>
              <w:rPr>
                <w:lang w:val="en-GB" w:bidi="en-US"/>
              </w:rPr>
            </w:pPr>
            <w:sdt>
              <w:sdtPr>
                <w:rPr>
                  <w:lang w:val="en-GB" w:bidi="en-US"/>
                </w:rPr>
                <w:id w:val="170945169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1A98EFA2" w14:textId="77777777" w:rsidR="00FE3DB3" w:rsidRPr="00C8180D" w:rsidRDefault="005F7D88" w:rsidP="00FE3DB3">
            <w:pPr>
              <w:spacing w:line="276" w:lineRule="auto"/>
              <w:ind w:left="227" w:hanging="227"/>
              <w:rPr>
                <w:lang w:val="en-GB" w:bidi="en-US"/>
              </w:rPr>
            </w:pPr>
            <w:sdt>
              <w:sdtPr>
                <w:rPr>
                  <w:lang w:val="en-GB" w:bidi="en-US"/>
                </w:rPr>
                <w:id w:val="107108187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782DCBAD" w14:textId="77777777" w:rsidR="00FE3DB3" w:rsidRPr="00C8180D" w:rsidRDefault="005F7D88" w:rsidP="00FE3DB3">
            <w:pPr>
              <w:spacing w:line="276" w:lineRule="auto"/>
              <w:rPr>
                <w:lang w:val="en-GB" w:bidi="en-US"/>
              </w:rPr>
            </w:pPr>
            <w:sdt>
              <w:sdtPr>
                <w:rPr>
                  <w:lang w:val="en-GB" w:bidi="en-US"/>
                </w:rPr>
                <w:id w:val="-1138292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0FEBA409" w14:textId="77777777" w:rsidR="00FE3DB3" w:rsidRPr="00C8180D" w:rsidRDefault="005F7D88" w:rsidP="00FE3DB3">
            <w:pPr>
              <w:spacing w:line="276" w:lineRule="auto"/>
              <w:rPr>
                <w:lang w:val="en-GB" w:bidi="en-US"/>
              </w:rPr>
            </w:pPr>
            <w:sdt>
              <w:sdtPr>
                <w:rPr>
                  <w:lang w:val="en-GB" w:bidi="en-US"/>
                </w:rPr>
                <w:id w:val="70822674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E00AE3B" w14:textId="77777777" w:rsidR="00FE3DB3" w:rsidRPr="00C8180D" w:rsidRDefault="005F7D88" w:rsidP="00FE3DB3">
            <w:pPr>
              <w:spacing w:line="276" w:lineRule="auto"/>
              <w:rPr>
                <w:lang w:val="en-GB" w:bidi="en-US"/>
              </w:rPr>
            </w:pPr>
            <w:sdt>
              <w:sdtPr>
                <w:rPr>
                  <w:lang w:val="en-GB" w:bidi="en-US"/>
                </w:rPr>
                <w:id w:val="181467539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05A09391" w14:textId="5B28F9C7" w:rsidR="00FE3DB3" w:rsidRDefault="005F7D88" w:rsidP="00FE3DB3">
            <w:pPr>
              <w:spacing w:line="276" w:lineRule="auto"/>
            </w:pPr>
            <w:sdt>
              <w:sdtPr>
                <w:rPr>
                  <w:lang w:val="en-GB" w:bidi="en-US"/>
                </w:rPr>
                <w:id w:val="-203325272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3969649"/>
                <w:placeholder>
                  <w:docPart w:val="8A1FF01BCDA3458ABACE71670BD7B827"/>
                </w:placeholder>
                <w:showingPlcHdr/>
              </w:sdtPr>
              <w:sdtEndPr/>
              <w:sdtContent>
                <w:r w:rsidR="00FE3DB3" w:rsidRPr="00C53AEF">
                  <w:rPr>
                    <w:rStyle w:val="PlaceholderText"/>
                  </w:rPr>
                  <w:t>Click or tap here to enter text.</w:t>
                </w:r>
              </w:sdtContent>
            </w:sdt>
          </w:p>
        </w:tc>
      </w:tr>
      <w:tr w:rsidR="00FE3DB3" w14:paraId="01DB8845" w14:textId="77777777" w:rsidTr="00C44B91">
        <w:sdt>
          <w:sdtPr>
            <w:id w:val="-378853642"/>
            <w:placeholder>
              <w:docPart w:val="2ED867B361AF4DFFB0E6E1F6F82D95E9"/>
            </w:placeholder>
            <w:showingPlcHdr/>
          </w:sdtPr>
          <w:sdtEndPr/>
          <w:sdtContent>
            <w:tc>
              <w:tcPr>
                <w:tcW w:w="2263" w:type="dxa"/>
                <w:vAlign w:val="center"/>
              </w:tcPr>
              <w:p w14:paraId="687D8F7E" w14:textId="7FA5452B" w:rsidR="00FE3DB3" w:rsidRDefault="00FE3DB3" w:rsidP="00FE3DB3">
                <w:pPr>
                  <w:tabs>
                    <w:tab w:val="right" w:pos="3323"/>
                  </w:tabs>
                  <w:spacing w:line="276" w:lineRule="auto"/>
                </w:pPr>
                <w:r w:rsidRPr="003928EC">
                  <w:rPr>
                    <w:rStyle w:val="PlaceholderText"/>
                  </w:rPr>
                  <w:t>Click or tap here to enter text.</w:t>
                </w:r>
              </w:p>
            </w:tc>
          </w:sdtContent>
        </w:sdt>
        <w:sdt>
          <w:sdtPr>
            <w:id w:val="1569076167"/>
            <w:placeholder>
              <w:docPart w:val="4830482B94B4438989A2BA1E33F2DFF4"/>
            </w:placeholder>
            <w:showingPlcHdr/>
          </w:sdtPr>
          <w:sdtEndPr/>
          <w:sdtContent>
            <w:tc>
              <w:tcPr>
                <w:tcW w:w="1985" w:type="dxa"/>
                <w:vAlign w:val="center"/>
              </w:tcPr>
              <w:p w14:paraId="33F6B116" w14:textId="5BFC82E2"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693686F" w14:textId="77777777" w:rsidR="008F3D62" w:rsidRDefault="005F7D88" w:rsidP="008F3D62">
            <w:pPr>
              <w:tabs>
                <w:tab w:val="right" w:pos="3323"/>
              </w:tabs>
              <w:spacing w:line="276" w:lineRule="auto"/>
            </w:pPr>
            <w:sdt>
              <w:sdtPr>
                <w:alias w:val="Type of Activity"/>
                <w:tag w:val="Type of Activity"/>
                <w:id w:val="730888926"/>
                <w:placeholder>
                  <w:docPart w:val="0ECF2F83E3E748B7A345B4D0E52B5B0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31410978"/>
              <w:placeholder>
                <w:docPart w:val="FD79D611176A40F484B452F6AACC6BDE"/>
              </w:placeholder>
              <w:showingPlcHdr/>
              <w:text/>
            </w:sdtPr>
            <w:sdtEndPr/>
            <w:sdtContent>
              <w:p w14:paraId="19F46A71" w14:textId="001A413F" w:rsidR="00FE3DB3" w:rsidRDefault="008F3D62" w:rsidP="008F3D62">
                <w:pPr>
                  <w:spacing w:line="276" w:lineRule="auto"/>
                </w:pPr>
                <w:r w:rsidRPr="00504C23">
                  <w:rPr>
                    <w:rStyle w:val="PlaceholderText"/>
                  </w:rPr>
                  <w:t>Click or tap here to enter text.</w:t>
                </w:r>
              </w:p>
            </w:sdtContent>
          </w:sdt>
        </w:tc>
        <w:sdt>
          <w:sdtPr>
            <w:id w:val="-1817944706"/>
            <w:placeholder>
              <w:docPart w:val="97B1C3ED96A0464990BFB4F06D89B2C1"/>
            </w:placeholder>
            <w:showingPlcHdr/>
          </w:sdtPr>
          <w:sdtEndPr/>
          <w:sdtContent>
            <w:tc>
              <w:tcPr>
                <w:tcW w:w="1843" w:type="dxa"/>
                <w:vAlign w:val="center"/>
              </w:tcPr>
              <w:p w14:paraId="50A43589" w14:textId="030577BA" w:rsidR="00FE3DB3" w:rsidRDefault="00FE3DB3" w:rsidP="00FE3DB3">
                <w:pPr>
                  <w:spacing w:line="276" w:lineRule="auto"/>
                </w:pPr>
                <w:r w:rsidRPr="0023651B">
                  <w:rPr>
                    <w:rStyle w:val="PlaceholderText"/>
                  </w:rPr>
                  <w:t>Click or tap here to enter text.</w:t>
                </w:r>
              </w:p>
            </w:tc>
          </w:sdtContent>
        </w:sdt>
        <w:sdt>
          <w:sdtPr>
            <w:id w:val="1915360813"/>
            <w:placeholder>
              <w:docPart w:val="0A542CEF9D56488D9D9A684A6A5EC571"/>
            </w:placeholder>
            <w:showingPlcHdr/>
          </w:sdtPr>
          <w:sdtEndPr/>
          <w:sdtContent>
            <w:tc>
              <w:tcPr>
                <w:tcW w:w="1701" w:type="dxa"/>
                <w:vAlign w:val="center"/>
              </w:tcPr>
              <w:p w14:paraId="46A6A35C" w14:textId="01C08975"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7B40DC4" w14:textId="77777777" w:rsidR="00FE3DB3" w:rsidRPr="00C8180D" w:rsidRDefault="005F7D88" w:rsidP="00FE3DB3">
            <w:pPr>
              <w:pStyle w:val="CommentText"/>
              <w:spacing w:line="276" w:lineRule="auto"/>
              <w:ind w:left="261" w:hanging="227"/>
              <w:rPr>
                <w:sz w:val="22"/>
                <w:szCs w:val="22"/>
              </w:rPr>
            </w:pPr>
            <w:sdt>
              <w:sdtPr>
                <w:rPr>
                  <w:sz w:val="22"/>
                  <w:szCs w:val="22"/>
                </w:rPr>
                <w:id w:val="1110638655"/>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5181060C" w14:textId="77777777" w:rsidR="00FE3DB3" w:rsidRPr="00C8180D" w:rsidRDefault="005F7D88" w:rsidP="00FE3DB3">
            <w:pPr>
              <w:spacing w:line="276" w:lineRule="auto"/>
              <w:ind w:left="227" w:hanging="227"/>
              <w:rPr>
                <w:lang w:val="en-GB" w:bidi="en-US"/>
              </w:rPr>
            </w:pPr>
            <w:sdt>
              <w:sdtPr>
                <w:rPr>
                  <w:lang w:val="en-GB" w:bidi="en-US"/>
                </w:rPr>
                <w:id w:val="-135441554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DD1DF49" w14:textId="77777777" w:rsidR="00FE3DB3" w:rsidRPr="00C8180D" w:rsidRDefault="005F7D88" w:rsidP="00FE3DB3">
            <w:pPr>
              <w:spacing w:line="276" w:lineRule="auto"/>
              <w:ind w:left="227" w:hanging="227"/>
              <w:rPr>
                <w:lang w:val="en-GB" w:bidi="en-US"/>
              </w:rPr>
            </w:pPr>
            <w:sdt>
              <w:sdtPr>
                <w:rPr>
                  <w:lang w:val="en-GB" w:bidi="en-US"/>
                </w:rPr>
                <w:id w:val="76011184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576FE70F" w14:textId="77777777" w:rsidR="00FE3DB3" w:rsidRPr="00C8180D" w:rsidRDefault="005F7D88" w:rsidP="00FE3DB3">
            <w:pPr>
              <w:spacing w:line="276" w:lineRule="auto"/>
              <w:rPr>
                <w:lang w:val="en-GB" w:bidi="en-US"/>
              </w:rPr>
            </w:pPr>
            <w:sdt>
              <w:sdtPr>
                <w:rPr>
                  <w:lang w:val="en-GB" w:bidi="en-US"/>
                </w:rPr>
                <w:id w:val="92777429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B0007BB" w14:textId="77777777" w:rsidR="00FE3DB3" w:rsidRPr="00C8180D" w:rsidRDefault="005F7D88" w:rsidP="00FE3DB3">
            <w:pPr>
              <w:spacing w:line="276" w:lineRule="auto"/>
              <w:rPr>
                <w:lang w:val="en-GB" w:bidi="en-US"/>
              </w:rPr>
            </w:pPr>
            <w:sdt>
              <w:sdtPr>
                <w:rPr>
                  <w:lang w:val="en-GB" w:bidi="en-US"/>
                </w:rPr>
                <w:id w:val="-104622167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B35969B" w14:textId="77777777" w:rsidR="00FE3DB3" w:rsidRPr="00C8180D" w:rsidRDefault="005F7D88" w:rsidP="00FE3DB3">
            <w:pPr>
              <w:spacing w:line="276" w:lineRule="auto"/>
              <w:rPr>
                <w:lang w:val="en-GB" w:bidi="en-US"/>
              </w:rPr>
            </w:pPr>
            <w:sdt>
              <w:sdtPr>
                <w:rPr>
                  <w:lang w:val="en-GB" w:bidi="en-US"/>
                </w:rPr>
                <w:id w:val="-17242561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01D5CB0E" w14:textId="61DF93F2" w:rsidR="00FE3DB3" w:rsidRDefault="005F7D88" w:rsidP="00FE3DB3">
            <w:pPr>
              <w:spacing w:line="276" w:lineRule="auto"/>
              <w:ind w:left="227" w:hanging="227"/>
            </w:pPr>
            <w:sdt>
              <w:sdtPr>
                <w:rPr>
                  <w:lang w:val="en-GB" w:bidi="en-US"/>
                </w:rPr>
                <w:id w:val="78685827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082256940"/>
                <w:placeholder>
                  <w:docPart w:val="5065BFB5669D4427A848F1A2FA575406"/>
                </w:placeholder>
                <w:showingPlcHdr/>
              </w:sdtPr>
              <w:sdtEndPr/>
              <w:sdtContent>
                <w:r w:rsidR="00FE3DB3" w:rsidRPr="00C53AEF">
                  <w:rPr>
                    <w:rStyle w:val="PlaceholderText"/>
                  </w:rPr>
                  <w:t>Click or tap here to enter text.</w:t>
                </w:r>
              </w:sdtContent>
            </w:sdt>
          </w:p>
        </w:tc>
      </w:tr>
      <w:tr w:rsidR="00FE3DB3" w14:paraId="109581C0" w14:textId="77777777" w:rsidTr="00C44B91">
        <w:sdt>
          <w:sdtPr>
            <w:id w:val="25380630"/>
            <w:placeholder>
              <w:docPart w:val="BCAA977E33FB443397D3AF4E3761DAD4"/>
            </w:placeholder>
            <w:showingPlcHdr/>
          </w:sdtPr>
          <w:sdtEndPr/>
          <w:sdtContent>
            <w:tc>
              <w:tcPr>
                <w:tcW w:w="2263" w:type="dxa"/>
                <w:vAlign w:val="center"/>
              </w:tcPr>
              <w:p w14:paraId="5D9454BE" w14:textId="38F18BDF" w:rsidR="00FE3DB3" w:rsidRDefault="00FE3DB3" w:rsidP="00FE3DB3">
                <w:pPr>
                  <w:tabs>
                    <w:tab w:val="right" w:pos="3323"/>
                  </w:tabs>
                  <w:spacing w:line="276" w:lineRule="auto"/>
                </w:pPr>
                <w:r w:rsidRPr="00C53AEF">
                  <w:rPr>
                    <w:rStyle w:val="PlaceholderText"/>
                  </w:rPr>
                  <w:t>Click or tap here to enter text.</w:t>
                </w:r>
              </w:p>
            </w:tc>
          </w:sdtContent>
        </w:sdt>
        <w:sdt>
          <w:sdtPr>
            <w:id w:val="-673184032"/>
            <w:placeholder>
              <w:docPart w:val="5072DF47373948AC817617199CC92E45"/>
            </w:placeholder>
            <w:showingPlcHdr/>
          </w:sdtPr>
          <w:sdtEndPr/>
          <w:sdtContent>
            <w:tc>
              <w:tcPr>
                <w:tcW w:w="1985" w:type="dxa"/>
                <w:vAlign w:val="center"/>
              </w:tcPr>
              <w:p w14:paraId="1E83F6C9" w14:textId="03D44AC2"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03B9C3B" w14:textId="77777777" w:rsidR="008F3D62" w:rsidRDefault="005F7D88" w:rsidP="008F3D62">
            <w:pPr>
              <w:tabs>
                <w:tab w:val="right" w:pos="3323"/>
              </w:tabs>
              <w:spacing w:line="276" w:lineRule="auto"/>
            </w:pPr>
            <w:sdt>
              <w:sdtPr>
                <w:alias w:val="Type of Activity"/>
                <w:tag w:val="Type of Activity"/>
                <w:id w:val="1716391678"/>
                <w:placeholder>
                  <w:docPart w:val="2EEDFC6E0A864FE999CCF02D336E0C6B"/>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677468460"/>
              <w:placeholder>
                <w:docPart w:val="DF312425980B452AB6CB90AF74C5F6AA"/>
              </w:placeholder>
              <w:showingPlcHdr/>
              <w:text/>
            </w:sdtPr>
            <w:sdtEndPr/>
            <w:sdtContent>
              <w:p w14:paraId="479F36DD" w14:textId="19E56C09" w:rsidR="00FE3DB3" w:rsidRDefault="008F3D62" w:rsidP="008F3D62">
                <w:pPr>
                  <w:spacing w:line="276" w:lineRule="auto"/>
                </w:pPr>
                <w:r w:rsidRPr="00504C23">
                  <w:rPr>
                    <w:rStyle w:val="PlaceholderText"/>
                  </w:rPr>
                  <w:t>Click or tap here to enter text.</w:t>
                </w:r>
              </w:p>
            </w:sdtContent>
          </w:sdt>
        </w:tc>
        <w:sdt>
          <w:sdtPr>
            <w:id w:val="-287046494"/>
            <w:placeholder>
              <w:docPart w:val="A8A360312DC24A54B0E1C12D21E3873C"/>
            </w:placeholder>
            <w:showingPlcHdr/>
          </w:sdtPr>
          <w:sdtEndPr/>
          <w:sdtContent>
            <w:tc>
              <w:tcPr>
                <w:tcW w:w="1843" w:type="dxa"/>
                <w:vAlign w:val="center"/>
              </w:tcPr>
              <w:p w14:paraId="42089ED1" w14:textId="7A16D7BE" w:rsidR="00FE3DB3" w:rsidRDefault="00FE3DB3" w:rsidP="00FE3DB3">
                <w:pPr>
                  <w:spacing w:line="276" w:lineRule="auto"/>
                </w:pPr>
                <w:r w:rsidRPr="0023651B">
                  <w:rPr>
                    <w:rStyle w:val="PlaceholderText"/>
                  </w:rPr>
                  <w:t>Click or tap here to enter text.</w:t>
                </w:r>
              </w:p>
            </w:tc>
          </w:sdtContent>
        </w:sdt>
        <w:sdt>
          <w:sdtPr>
            <w:id w:val="-1841298243"/>
            <w:placeholder>
              <w:docPart w:val="F9F97C535F224E5292A82B22448059D8"/>
            </w:placeholder>
            <w:showingPlcHdr/>
          </w:sdtPr>
          <w:sdtEndPr/>
          <w:sdtContent>
            <w:tc>
              <w:tcPr>
                <w:tcW w:w="1701" w:type="dxa"/>
                <w:vAlign w:val="center"/>
              </w:tcPr>
              <w:p w14:paraId="5FC18C4B" w14:textId="0C0E73E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42180C59" w14:textId="77777777" w:rsidR="00FE3DB3" w:rsidRPr="00C8180D" w:rsidRDefault="005F7D88" w:rsidP="00FE3DB3">
            <w:pPr>
              <w:pStyle w:val="CommentText"/>
              <w:spacing w:line="276" w:lineRule="auto"/>
              <w:ind w:left="261" w:hanging="227"/>
              <w:rPr>
                <w:sz w:val="22"/>
                <w:szCs w:val="22"/>
              </w:rPr>
            </w:pPr>
            <w:sdt>
              <w:sdtPr>
                <w:rPr>
                  <w:sz w:val="22"/>
                  <w:szCs w:val="22"/>
                </w:rPr>
                <w:id w:val="1263255203"/>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2F9E9670" w14:textId="77777777" w:rsidR="00FE3DB3" w:rsidRPr="00C8180D" w:rsidRDefault="005F7D88" w:rsidP="00FE3DB3">
            <w:pPr>
              <w:spacing w:line="276" w:lineRule="auto"/>
              <w:ind w:left="227" w:hanging="227"/>
              <w:rPr>
                <w:lang w:val="en-GB" w:bidi="en-US"/>
              </w:rPr>
            </w:pPr>
            <w:sdt>
              <w:sdtPr>
                <w:rPr>
                  <w:lang w:val="en-GB" w:bidi="en-US"/>
                </w:rPr>
                <w:id w:val="-73763232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71FE13F0" w14:textId="77777777" w:rsidR="00FE3DB3" w:rsidRPr="00C8180D" w:rsidRDefault="005F7D88" w:rsidP="00FE3DB3">
            <w:pPr>
              <w:spacing w:line="276" w:lineRule="auto"/>
              <w:ind w:left="227" w:hanging="227"/>
              <w:rPr>
                <w:lang w:val="en-GB" w:bidi="en-US"/>
              </w:rPr>
            </w:pPr>
            <w:sdt>
              <w:sdtPr>
                <w:rPr>
                  <w:lang w:val="en-GB" w:bidi="en-US"/>
                </w:rPr>
                <w:id w:val="-210071248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B4FC271" w14:textId="77777777" w:rsidR="00FE3DB3" w:rsidRPr="00C8180D" w:rsidRDefault="005F7D88" w:rsidP="00FE3DB3">
            <w:pPr>
              <w:spacing w:line="276" w:lineRule="auto"/>
              <w:rPr>
                <w:lang w:val="en-GB" w:bidi="en-US"/>
              </w:rPr>
            </w:pPr>
            <w:sdt>
              <w:sdtPr>
                <w:rPr>
                  <w:lang w:val="en-GB" w:bidi="en-US"/>
                </w:rPr>
                <w:id w:val="20646512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DE34463" w14:textId="77777777" w:rsidR="00FE3DB3" w:rsidRPr="00C8180D" w:rsidRDefault="005F7D88" w:rsidP="00FE3DB3">
            <w:pPr>
              <w:spacing w:line="276" w:lineRule="auto"/>
              <w:rPr>
                <w:lang w:val="en-GB" w:bidi="en-US"/>
              </w:rPr>
            </w:pPr>
            <w:sdt>
              <w:sdtPr>
                <w:rPr>
                  <w:lang w:val="en-GB" w:bidi="en-US"/>
                </w:rPr>
                <w:id w:val="-113316822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12C373EB" w14:textId="77777777" w:rsidR="00FE3DB3" w:rsidRPr="00C8180D" w:rsidRDefault="005F7D88" w:rsidP="00FE3DB3">
            <w:pPr>
              <w:spacing w:line="276" w:lineRule="auto"/>
              <w:rPr>
                <w:lang w:val="en-GB" w:bidi="en-US"/>
              </w:rPr>
            </w:pPr>
            <w:sdt>
              <w:sdtPr>
                <w:rPr>
                  <w:lang w:val="en-GB" w:bidi="en-US"/>
                </w:rPr>
                <w:id w:val="-48338725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1F300751" w14:textId="6F42ABDA" w:rsidR="00FE3DB3" w:rsidRDefault="005F7D88" w:rsidP="00FE3DB3">
            <w:pPr>
              <w:spacing w:line="276" w:lineRule="auto"/>
              <w:ind w:left="227" w:hanging="227"/>
            </w:pPr>
            <w:sdt>
              <w:sdtPr>
                <w:rPr>
                  <w:lang w:val="en-GB" w:bidi="en-US"/>
                </w:rPr>
                <w:id w:val="122849885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662427572"/>
                <w:placeholder>
                  <w:docPart w:val="61947411517740C0857FCD490791A93E"/>
                </w:placeholder>
                <w:showingPlcHdr/>
              </w:sdtPr>
              <w:sdtEndPr/>
              <w:sdtContent>
                <w:r w:rsidR="00FE3DB3" w:rsidRPr="00C53AEF">
                  <w:rPr>
                    <w:rStyle w:val="PlaceholderText"/>
                  </w:rPr>
                  <w:t>Click or tap here to enter text.</w:t>
                </w:r>
              </w:sdtContent>
            </w:sdt>
          </w:p>
        </w:tc>
      </w:tr>
      <w:tr w:rsidR="00FE3DB3" w14:paraId="5B20BEDA" w14:textId="77777777" w:rsidTr="00C44B91">
        <w:sdt>
          <w:sdtPr>
            <w:id w:val="-1694843914"/>
            <w:placeholder>
              <w:docPart w:val="40AA7733B2EC434D99253E3E516D25AD"/>
            </w:placeholder>
            <w:showingPlcHdr/>
          </w:sdtPr>
          <w:sdtEndPr/>
          <w:sdtContent>
            <w:tc>
              <w:tcPr>
                <w:tcW w:w="2263" w:type="dxa"/>
                <w:vAlign w:val="center"/>
              </w:tcPr>
              <w:p w14:paraId="45A4C1C7" w14:textId="14309C4A" w:rsidR="00FE3DB3" w:rsidRDefault="00FE3DB3" w:rsidP="00FE3DB3">
                <w:pPr>
                  <w:tabs>
                    <w:tab w:val="right" w:pos="3323"/>
                  </w:tabs>
                  <w:spacing w:line="276" w:lineRule="auto"/>
                </w:pPr>
                <w:r w:rsidRPr="00C53AEF">
                  <w:rPr>
                    <w:rStyle w:val="PlaceholderText"/>
                  </w:rPr>
                  <w:t>Click or tap here to enter text.</w:t>
                </w:r>
              </w:p>
            </w:tc>
          </w:sdtContent>
        </w:sdt>
        <w:sdt>
          <w:sdtPr>
            <w:id w:val="-1967181721"/>
            <w:placeholder>
              <w:docPart w:val="887EBCE3F1AC4D859879EBB991B58A13"/>
            </w:placeholder>
            <w:showingPlcHdr/>
          </w:sdtPr>
          <w:sdtEndPr/>
          <w:sdtContent>
            <w:tc>
              <w:tcPr>
                <w:tcW w:w="1985" w:type="dxa"/>
                <w:vAlign w:val="center"/>
              </w:tcPr>
              <w:p w14:paraId="5CAAC349" w14:textId="1FF5E880"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070F20EB" w14:textId="77777777" w:rsidR="008F3D62" w:rsidRDefault="005F7D88" w:rsidP="008F3D62">
            <w:pPr>
              <w:tabs>
                <w:tab w:val="right" w:pos="3323"/>
              </w:tabs>
              <w:spacing w:line="276" w:lineRule="auto"/>
            </w:pPr>
            <w:sdt>
              <w:sdtPr>
                <w:alias w:val="Type of Activity"/>
                <w:tag w:val="Type of Activity"/>
                <w:id w:val="-1334288082"/>
                <w:placeholder>
                  <w:docPart w:val="65ADBA596BC640798FA5C88C132028DD"/>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083975796"/>
              <w:placeholder>
                <w:docPart w:val="B67C2CBC9DE94407A196C78CAF41B424"/>
              </w:placeholder>
              <w:showingPlcHdr/>
              <w:text/>
            </w:sdtPr>
            <w:sdtEndPr/>
            <w:sdtContent>
              <w:p w14:paraId="1E12B91D" w14:textId="6A6E9C14" w:rsidR="00FE3DB3" w:rsidRDefault="008F3D62" w:rsidP="008F3D62">
                <w:pPr>
                  <w:spacing w:line="276" w:lineRule="auto"/>
                </w:pPr>
                <w:r w:rsidRPr="00504C23">
                  <w:rPr>
                    <w:rStyle w:val="PlaceholderText"/>
                  </w:rPr>
                  <w:t>Click or tap here to enter text.</w:t>
                </w:r>
              </w:p>
            </w:sdtContent>
          </w:sdt>
        </w:tc>
        <w:sdt>
          <w:sdtPr>
            <w:id w:val="425775241"/>
            <w:placeholder>
              <w:docPart w:val="527B261461814999B3FCC3213293F643"/>
            </w:placeholder>
            <w:showingPlcHdr/>
          </w:sdtPr>
          <w:sdtEndPr/>
          <w:sdtContent>
            <w:tc>
              <w:tcPr>
                <w:tcW w:w="1843" w:type="dxa"/>
                <w:vAlign w:val="center"/>
              </w:tcPr>
              <w:p w14:paraId="4F544F19" w14:textId="3C9B5298" w:rsidR="00FE3DB3" w:rsidRDefault="00FE3DB3" w:rsidP="00FE3DB3">
                <w:pPr>
                  <w:spacing w:line="276" w:lineRule="auto"/>
                </w:pPr>
                <w:r w:rsidRPr="0023651B">
                  <w:rPr>
                    <w:rStyle w:val="PlaceholderText"/>
                  </w:rPr>
                  <w:t>Click or tap here to enter text.</w:t>
                </w:r>
              </w:p>
            </w:tc>
          </w:sdtContent>
        </w:sdt>
        <w:sdt>
          <w:sdtPr>
            <w:id w:val="-1912769183"/>
            <w:placeholder>
              <w:docPart w:val="3FA37B802A12443AB1C5350A948DB2CF"/>
            </w:placeholder>
            <w:showingPlcHdr/>
          </w:sdtPr>
          <w:sdtEndPr/>
          <w:sdtContent>
            <w:tc>
              <w:tcPr>
                <w:tcW w:w="1701" w:type="dxa"/>
                <w:vAlign w:val="center"/>
              </w:tcPr>
              <w:p w14:paraId="706B4972" w14:textId="387B9E0F"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916F7CD" w14:textId="77777777" w:rsidR="00FE3DB3" w:rsidRPr="00C8180D" w:rsidRDefault="005F7D88" w:rsidP="00FE3DB3">
            <w:pPr>
              <w:pStyle w:val="CommentText"/>
              <w:spacing w:line="276" w:lineRule="auto"/>
              <w:ind w:left="261" w:hanging="227"/>
              <w:rPr>
                <w:sz w:val="22"/>
                <w:szCs w:val="22"/>
              </w:rPr>
            </w:pPr>
            <w:sdt>
              <w:sdtPr>
                <w:rPr>
                  <w:sz w:val="22"/>
                  <w:szCs w:val="22"/>
                </w:rPr>
                <w:id w:val="2008468166"/>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12D4704" w14:textId="77777777" w:rsidR="00FE3DB3" w:rsidRPr="00C8180D" w:rsidRDefault="005F7D88" w:rsidP="00FE3DB3">
            <w:pPr>
              <w:spacing w:line="276" w:lineRule="auto"/>
              <w:ind w:left="227" w:hanging="227"/>
              <w:rPr>
                <w:lang w:val="en-GB" w:bidi="en-US"/>
              </w:rPr>
            </w:pPr>
            <w:sdt>
              <w:sdtPr>
                <w:rPr>
                  <w:lang w:val="en-GB" w:bidi="en-US"/>
                </w:rPr>
                <w:id w:val="183610555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210A529A" w14:textId="77777777" w:rsidR="00FE3DB3" w:rsidRPr="00C8180D" w:rsidRDefault="005F7D88" w:rsidP="00FE3DB3">
            <w:pPr>
              <w:spacing w:line="276" w:lineRule="auto"/>
              <w:ind w:left="227" w:hanging="227"/>
              <w:rPr>
                <w:lang w:val="en-GB" w:bidi="en-US"/>
              </w:rPr>
            </w:pPr>
            <w:sdt>
              <w:sdtPr>
                <w:rPr>
                  <w:lang w:val="en-GB" w:bidi="en-US"/>
                </w:rPr>
                <w:id w:val="197054857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40F91DF" w14:textId="77777777" w:rsidR="00FE3DB3" w:rsidRPr="00C8180D" w:rsidRDefault="005F7D88" w:rsidP="00FE3DB3">
            <w:pPr>
              <w:spacing w:line="276" w:lineRule="auto"/>
              <w:rPr>
                <w:lang w:val="en-GB" w:bidi="en-US"/>
              </w:rPr>
            </w:pPr>
            <w:sdt>
              <w:sdtPr>
                <w:rPr>
                  <w:lang w:val="en-GB" w:bidi="en-US"/>
                </w:rPr>
                <w:id w:val="189731743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045BED22" w14:textId="77777777" w:rsidR="00FE3DB3" w:rsidRPr="00C8180D" w:rsidRDefault="005F7D88" w:rsidP="00FE3DB3">
            <w:pPr>
              <w:spacing w:line="276" w:lineRule="auto"/>
              <w:rPr>
                <w:lang w:val="en-GB" w:bidi="en-US"/>
              </w:rPr>
            </w:pPr>
            <w:sdt>
              <w:sdtPr>
                <w:rPr>
                  <w:lang w:val="en-GB" w:bidi="en-US"/>
                </w:rPr>
                <w:id w:val="1447102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5A4F204" w14:textId="77777777" w:rsidR="00FE3DB3" w:rsidRPr="00C8180D" w:rsidRDefault="005F7D88" w:rsidP="00FE3DB3">
            <w:pPr>
              <w:spacing w:line="276" w:lineRule="auto"/>
              <w:rPr>
                <w:lang w:val="en-GB" w:bidi="en-US"/>
              </w:rPr>
            </w:pPr>
            <w:sdt>
              <w:sdtPr>
                <w:rPr>
                  <w:lang w:val="en-GB" w:bidi="en-US"/>
                </w:rPr>
                <w:id w:val="-211689705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EED92AC" w14:textId="33E553ED" w:rsidR="00FE3DB3" w:rsidRDefault="005F7D88" w:rsidP="00FE3DB3">
            <w:pPr>
              <w:spacing w:line="276" w:lineRule="auto"/>
              <w:ind w:left="227" w:hanging="227"/>
            </w:pPr>
            <w:sdt>
              <w:sdtPr>
                <w:rPr>
                  <w:lang w:val="en-GB" w:bidi="en-US"/>
                </w:rPr>
                <w:id w:val="-26259329"/>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40765917"/>
                <w:placeholder>
                  <w:docPart w:val="EFFEC00589D84DD2820D6E2C76525CF7"/>
                </w:placeholder>
                <w:showingPlcHdr/>
              </w:sdtPr>
              <w:sdtEndPr/>
              <w:sdtContent>
                <w:r w:rsidR="00FE3DB3" w:rsidRPr="00C53AEF">
                  <w:rPr>
                    <w:rStyle w:val="PlaceholderText"/>
                  </w:rPr>
                  <w:t>Click or tap here to enter text.</w:t>
                </w:r>
              </w:sdtContent>
            </w:sdt>
          </w:p>
        </w:tc>
      </w:tr>
      <w:tr w:rsidR="00FE3DB3" w14:paraId="16279953" w14:textId="77777777" w:rsidTr="00C44B91">
        <w:sdt>
          <w:sdtPr>
            <w:id w:val="1385602668"/>
            <w:placeholder>
              <w:docPart w:val="1761AD8EF83942F0AFE757B2C5901243"/>
            </w:placeholder>
            <w:showingPlcHdr/>
          </w:sdtPr>
          <w:sdtEndPr/>
          <w:sdtContent>
            <w:tc>
              <w:tcPr>
                <w:tcW w:w="2263" w:type="dxa"/>
                <w:vAlign w:val="center"/>
              </w:tcPr>
              <w:p w14:paraId="3A83E516" w14:textId="01AD5032" w:rsidR="00FE3DB3" w:rsidRDefault="00FE3DB3" w:rsidP="00FE3DB3">
                <w:pPr>
                  <w:tabs>
                    <w:tab w:val="right" w:pos="3323"/>
                  </w:tabs>
                  <w:spacing w:line="276" w:lineRule="auto"/>
                </w:pPr>
                <w:r w:rsidRPr="00C53AEF">
                  <w:rPr>
                    <w:rStyle w:val="PlaceholderText"/>
                  </w:rPr>
                  <w:t>Click or tap here to enter text.</w:t>
                </w:r>
              </w:p>
            </w:tc>
          </w:sdtContent>
        </w:sdt>
        <w:sdt>
          <w:sdtPr>
            <w:id w:val="1769356637"/>
            <w:placeholder>
              <w:docPart w:val="10C7D1BC28B548DEA5AB4EA5FFF4A08A"/>
            </w:placeholder>
            <w:showingPlcHdr/>
          </w:sdtPr>
          <w:sdtEndPr/>
          <w:sdtContent>
            <w:tc>
              <w:tcPr>
                <w:tcW w:w="1985" w:type="dxa"/>
                <w:vAlign w:val="center"/>
              </w:tcPr>
              <w:p w14:paraId="70F83EC7" w14:textId="2D6E6222"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6AB41EEC" w14:textId="77777777" w:rsidR="008F3D62" w:rsidRDefault="005F7D88" w:rsidP="008F3D62">
            <w:pPr>
              <w:tabs>
                <w:tab w:val="right" w:pos="3323"/>
              </w:tabs>
              <w:spacing w:line="276" w:lineRule="auto"/>
            </w:pPr>
            <w:sdt>
              <w:sdtPr>
                <w:alias w:val="Type of Activity"/>
                <w:tag w:val="Type of Activity"/>
                <w:id w:val="1374038994"/>
                <w:placeholder>
                  <w:docPart w:val="D6391AB14B144D739A09F84C7BA6593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2010328621"/>
              <w:placeholder>
                <w:docPart w:val="4604B466BECB404B9827EDA2755120E6"/>
              </w:placeholder>
              <w:showingPlcHdr/>
              <w:text/>
            </w:sdtPr>
            <w:sdtEndPr/>
            <w:sdtContent>
              <w:p w14:paraId="7E8D4490" w14:textId="1B1324EB" w:rsidR="00FE3DB3" w:rsidRDefault="008F3D62" w:rsidP="008F3D62">
                <w:pPr>
                  <w:spacing w:line="276" w:lineRule="auto"/>
                </w:pPr>
                <w:r w:rsidRPr="00504C23">
                  <w:rPr>
                    <w:rStyle w:val="PlaceholderText"/>
                  </w:rPr>
                  <w:t>Click or tap here to enter text.</w:t>
                </w:r>
              </w:p>
            </w:sdtContent>
          </w:sdt>
        </w:tc>
        <w:sdt>
          <w:sdtPr>
            <w:id w:val="-619384677"/>
            <w:placeholder>
              <w:docPart w:val="A663E8BF64C247A7ABB1A9A3289B64FE"/>
            </w:placeholder>
            <w:showingPlcHdr/>
          </w:sdtPr>
          <w:sdtEndPr/>
          <w:sdtContent>
            <w:tc>
              <w:tcPr>
                <w:tcW w:w="1843" w:type="dxa"/>
                <w:vAlign w:val="center"/>
              </w:tcPr>
              <w:p w14:paraId="0C8C344A" w14:textId="6E0D7278" w:rsidR="00FE3DB3" w:rsidRDefault="00FE3DB3" w:rsidP="00FE3DB3">
                <w:pPr>
                  <w:spacing w:line="276" w:lineRule="auto"/>
                </w:pPr>
                <w:r w:rsidRPr="0023651B">
                  <w:rPr>
                    <w:rStyle w:val="PlaceholderText"/>
                  </w:rPr>
                  <w:t>Click or tap here to enter text.</w:t>
                </w:r>
              </w:p>
            </w:tc>
          </w:sdtContent>
        </w:sdt>
        <w:sdt>
          <w:sdtPr>
            <w:id w:val="1347445997"/>
            <w:placeholder>
              <w:docPart w:val="867D52BEA71C4FB3BCFA0F69FCCF01D8"/>
            </w:placeholder>
            <w:showingPlcHdr/>
          </w:sdtPr>
          <w:sdtEndPr/>
          <w:sdtContent>
            <w:tc>
              <w:tcPr>
                <w:tcW w:w="1701" w:type="dxa"/>
                <w:vAlign w:val="center"/>
              </w:tcPr>
              <w:p w14:paraId="79BEA49D" w14:textId="19286966"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15C663D" w14:textId="77777777" w:rsidR="00FE3DB3" w:rsidRPr="00C8180D" w:rsidRDefault="005F7D88" w:rsidP="00FE3DB3">
            <w:pPr>
              <w:pStyle w:val="CommentText"/>
              <w:spacing w:line="276" w:lineRule="auto"/>
              <w:ind w:left="261" w:hanging="227"/>
              <w:rPr>
                <w:sz w:val="22"/>
                <w:szCs w:val="22"/>
              </w:rPr>
            </w:pPr>
            <w:sdt>
              <w:sdtPr>
                <w:rPr>
                  <w:sz w:val="22"/>
                  <w:szCs w:val="22"/>
                </w:rPr>
                <w:id w:val="-1559932813"/>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60CB1E48" w14:textId="77777777" w:rsidR="00FE3DB3" w:rsidRPr="00C8180D" w:rsidRDefault="005F7D88" w:rsidP="00FE3DB3">
            <w:pPr>
              <w:spacing w:line="276" w:lineRule="auto"/>
              <w:ind w:left="227" w:hanging="227"/>
              <w:rPr>
                <w:lang w:val="en-GB" w:bidi="en-US"/>
              </w:rPr>
            </w:pPr>
            <w:sdt>
              <w:sdtPr>
                <w:rPr>
                  <w:lang w:val="en-GB" w:bidi="en-US"/>
                </w:rPr>
                <w:id w:val="-175835617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6B558E1D" w14:textId="77777777" w:rsidR="00FE3DB3" w:rsidRPr="00C8180D" w:rsidRDefault="005F7D88" w:rsidP="00FE3DB3">
            <w:pPr>
              <w:spacing w:line="276" w:lineRule="auto"/>
              <w:ind w:left="227" w:hanging="227"/>
              <w:rPr>
                <w:lang w:val="en-GB" w:bidi="en-US"/>
              </w:rPr>
            </w:pPr>
            <w:sdt>
              <w:sdtPr>
                <w:rPr>
                  <w:lang w:val="en-GB" w:bidi="en-US"/>
                </w:rPr>
                <w:id w:val="661570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C39E632" w14:textId="77777777" w:rsidR="00FE3DB3" w:rsidRPr="00C8180D" w:rsidRDefault="005F7D88" w:rsidP="00FE3DB3">
            <w:pPr>
              <w:spacing w:line="276" w:lineRule="auto"/>
              <w:rPr>
                <w:lang w:val="en-GB" w:bidi="en-US"/>
              </w:rPr>
            </w:pPr>
            <w:sdt>
              <w:sdtPr>
                <w:rPr>
                  <w:lang w:val="en-GB" w:bidi="en-US"/>
                </w:rPr>
                <w:id w:val="-202886493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440E926" w14:textId="77777777" w:rsidR="00FE3DB3" w:rsidRPr="00C8180D" w:rsidRDefault="005F7D88" w:rsidP="00FE3DB3">
            <w:pPr>
              <w:spacing w:line="276" w:lineRule="auto"/>
              <w:rPr>
                <w:lang w:val="en-GB" w:bidi="en-US"/>
              </w:rPr>
            </w:pPr>
            <w:sdt>
              <w:sdtPr>
                <w:rPr>
                  <w:lang w:val="en-GB" w:bidi="en-US"/>
                </w:rPr>
                <w:id w:val="152745540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293D409B" w14:textId="77777777" w:rsidR="00FE3DB3" w:rsidRPr="00C8180D" w:rsidRDefault="005F7D88" w:rsidP="00FE3DB3">
            <w:pPr>
              <w:spacing w:line="276" w:lineRule="auto"/>
              <w:rPr>
                <w:lang w:val="en-GB" w:bidi="en-US"/>
              </w:rPr>
            </w:pPr>
            <w:sdt>
              <w:sdtPr>
                <w:rPr>
                  <w:lang w:val="en-GB" w:bidi="en-US"/>
                </w:rPr>
                <w:id w:val="-18968075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21BE21E9" w14:textId="2DE44011" w:rsidR="00FE3DB3" w:rsidRDefault="005F7D88" w:rsidP="00FE3DB3">
            <w:pPr>
              <w:spacing w:line="276" w:lineRule="auto"/>
              <w:ind w:left="227" w:hanging="227"/>
            </w:pPr>
            <w:sdt>
              <w:sdtPr>
                <w:rPr>
                  <w:lang w:val="en-GB" w:bidi="en-US"/>
                </w:rPr>
                <w:id w:val="-3404049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054314836"/>
                <w:placeholder>
                  <w:docPart w:val="8365E9C8A1DF4DB99FADA39E4D74183C"/>
                </w:placeholder>
                <w:showingPlcHdr/>
              </w:sdtPr>
              <w:sdtEndPr/>
              <w:sdtContent>
                <w:r w:rsidR="00FE3DB3" w:rsidRPr="00C53AEF">
                  <w:rPr>
                    <w:rStyle w:val="PlaceholderText"/>
                  </w:rPr>
                  <w:t>Click or tap here to enter text.</w:t>
                </w:r>
              </w:sdtContent>
            </w:sdt>
          </w:p>
        </w:tc>
      </w:tr>
      <w:tr w:rsidR="00FE3DB3" w14:paraId="2DE9CFA5" w14:textId="77777777" w:rsidTr="00C44B91">
        <w:sdt>
          <w:sdtPr>
            <w:id w:val="-129250005"/>
            <w:placeholder>
              <w:docPart w:val="8CFDDB33578947E29D4A78A8BEF83D7F"/>
            </w:placeholder>
            <w:showingPlcHdr/>
          </w:sdtPr>
          <w:sdtEndPr/>
          <w:sdtContent>
            <w:tc>
              <w:tcPr>
                <w:tcW w:w="2263" w:type="dxa"/>
                <w:vAlign w:val="center"/>
              </w:tcPr>
              <w:p w14:paraId="78FA4DD6" w14:textId="26499DBF" w:rsidR="00FE3DB3" w:rsidRDefault="00FE3DB3" w:rsidP="00FE3DB3">
                <w:pPr>
                  <w:tabs>
                    <w:tab w:val="right" w:pos="3323"/>
                  </w:tabs>
                  <w:spacing w:line="276" w:lineRule="auto"/>
                </w:pPr>
                <w:r w:rsidRPr="00C53AEF">
                  <w:rPr>
                    <w:rStyle w:val="PlaceholderText"/>
                  </w:rPr>
                  <w:t>Click or tap here to enter text.</w:t>
                </w:r>
              </w:p>
            </w:tc>
          </w:sdtContent>
        </w:sdt>
        <w:sdt>
          <w:sdtPr>
            <w:id w:val="-511831725"/>
            <w:placeholder>
              <w:docPart w:val="2540E61C8932483F87AB89ED40FDFF70"/>
            </w:placeholder>
            <w:showingPlcHdr/>
          </w:sdtPr>
          <w:sdtEndPr/>
          <w:sdtContent>
            <w:tc>
              <w:tcPr>
                <w:tcW w:w="1985" w:type="dxa"/>
                <w:vAlign w:val="center"/>
              </w:tcPr>
              <w:p w14:paraId="3588F657" w14:textId="73CB445B"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1E00FF8" w14:textId="77777777" w:rsidR="008F3D62" w:rsidRDefault="005F7D88" w:rsidP="008F3D62">
            <w:pPr>
              <w:tabs>
                <w:tab w:val="right" w:pos="3323"/>
              </w:tabs>
              <w:spacing w:line="276" w:lineRule="auto"/>
            </w:pPr>
            <w:sdt>
              <w:sdtPr>
                <w:alias w:val="Type of Activity"/>
                <w:tag w:val="Type of Activity"/>
                <w:id w:val="1215010225"/>
                <w:placeholder>
                  <w:docPart w:val="0491A4EA586E400AA195C5BC5814890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11596989"/>
              <w:placeholder>
                <w:docPart w:val="AB7877258284463389AB7B52A54AD185"/>
              </w:placeholder>
              <w:showingPlcHdr/>
              <w:text/>
            </w:sdtPr>
            <w:sdtEndPr/>
            <w:sdtContent>
              <w:p w14:paraId="625F3B26" w14:textId="1BD17968" w:rsidR="00FE3DB3" w:rsidRDefault="008F3D62" w:rsidP="008F3D62">
                <w:pPr>
                  <w:spacing w:line="276" w:lineRule="auto"/>
                </w:pPr>
                <w:r w:rsidRPr="00504C23">
                  <w:rPr>
                    <w:rStyle w:val="PlaceholderText"/>
                  </w:rPr>
                  <w:t>Click or tap here to enter text.</w:t>
                </w:r>
              </w:p>
            </w:sdtContent>
          </w:sdt>
        </w:tc>
        <w:sdt>
          <w:sdtPr>
            <w:id w:val="-1484075554"/>
            <w:placeholder>
              <w:docPart w:val="6EBAF97228CD4869A0B5CFA9655D3FDB"/>
            </w:placeholder>
            <w:showingPlcHdr/>
          </w:sdtPr>
          <w:sdtEndPr/>
          <w:sdtContent>
            <w:tc>
              <w:tcPr>
                <w:tcW w:w="1843" w:type="dxa"/>
                <w:vAlign w:val="center"/>
              </w:tcPr>
              <w:p w14:paraId="7A6D0EF2" w14:textId="187DCE57" w:rsidR="00FE3DB3" w:rsidRDefault="00FE3DB3" w:rsidP="00FE3DB3">
                <w:pPr>
                  <w:spacing w:line="276" w:lineRule="auto"/>
                </w:pPr>
                <w:r w:rsidRPr="0023651B">
                  <w:rPr>
                    <w:rStyle w:val="PlaceholderText"/>
                  </w:rPr>
                  <w:t>Click or tap here to enter text.</w:t>
                </w:r>
              </w:p>
            </w:tc>
          </w:sdtContent>
        </w:sdt>
        <w:sdt>
          <w:sdtPr>
            <w:id w:val="1082804209"/>
            <w:placeholder>
              <w:docPart w:val="0D82C8FCCEE54F5684A93C7C5D250172"/>
            </w:placeholder>
            <w:showingPlcHdr/>
          </w:sdtPr>
          <w:sdtEndPr/>
          <w:sdtContent>
            <w:tc>
              <w:tcPr>
                <w:tcW w:w="1701" w:type="dxa"/>
                <w:vAlign w:val="center"/>
              </w:tcPr>
              <w:p w14:paraId="44E35A91" w14:textId="2180A231"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00500A2" w14:textId="77777777" w:rsidR="00FE3DB3" w:rsidRPr="00C8180D" w:rsidRDefault="005F7D88" w:rsidP="00FE3DB3">
            <w:pPr>
              <w:pStyle w:val="CommentText"/>
              <w:spacing w:line="276" w:lineRule="auto"/>
              <w:ind w:left="261" w:hanging="227"/>
              <w:rPr>
                <w:sz w:val="22"/>
                <w:szCs w:val="22"/>
              </w:rPr>
            </w:pPr>
            <w:sdt>
              <w:sdtPr>
                <w:rPr>
                  <w:sz w:val="22"/>
                  <w:szCs w:val="22"/>
                </w:rPr>
                <w:id w:val="-52934298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4AF60C3C" w14:textId="77777777" w:rsidR="00FE3DB3" w:rsidRPr="00C8180D" w:rsidRDefault="005F7D88" w:rsidP="00FE3DB3">
            <w:pPr>
              <w:spacing w:line="276" w:lineRule="auto"/>
              <w:ind w:left="227" w:hanging="227"/>
              <w:rPr>
                <w:lang w:val="en-GB" w:bidi="en-US"/>
              </w:rPr>
            </w:pPr>
            <w:sdt>
              <w:sdtPr>
                <w:rPr>
                  <w:lang w:val="en-GB" w:bidi="en-US"/>
                </w:rPr>
                <w:id w:val="167838566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C403B47" w14:textId="77777777" w:rsidR="00FE3DB3" w:rsidRPr="00C8180D" w:rsidRDefault="005F7D88" w:rsidP="00FE3DB3">
            <w:pPr>
              <w:spacing w:line="276" w:lineRule="auto"/>
              <w:ind w:left="227" w:hanging="227"/>
              <w:rPr>
                <w:lang w:val="en-GB" w:bidi="en-US"/>
              </w:rPr>
            </w:pPr>
            <w:sdt>
              <w:sdtPr>
                <w:rPr>
                  <w:lang w:val="en-GB" w:bidi="en-US"/>
                </w:rPr>
                <w:id w:val="-49017471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72EF8B3" w14:textId="77777777" w:rsidR="00FE3DB3" w:rsidRPr="00C8180D" w:rsidRDefault="005F7D88" w:rsidP="00FE3DB3">
            <w:pPr>
              <w:spacing w:line="276" w:lineRule="auto"/>
              <w:rPr>
                <w:lang w:val="en-GB" w:bidi="en-US"/>
              </w:rPr>
            </w:pPr>
            <w:sdt>
              <w:sdtPr>
                <w:rPr>
                  <w:lang w:val="en-GB" w:bidi="en-US"/>
                </w:rPr>
                <w:id w:val="-110580888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0079FB4" w14:textId="77777777" w:rsidR="00FE3DB3" w:rsidRPr="00C8180D" w:rsidRDefault="005F7D88" w:rsidP="00FE3DB3">
            <w:pPr>
              <w:spacing w:line="276" w:lineRule="auto"/>
              <w:rPr>
                <w:lang w:val="en-GB" w:bidi="en-US"/>
              </w:rPr>
            </w:pPr>
            <w:sdt>
              <w:sdtPr>
                <w:rPr>
                  <w:lang w:val="en-GB" w:bidi="en-US"/>
                </w:rPr>
                <w:id w:val="-82751263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F868A77" w14:textId="77777777" w:rsidR="00FE3DB3" w:rsidRPr="00C8180D" w:rsidRDefault="005F7D88" w:rsidP="00FE3DB3">
            <w:pPr>
              <w:spacing w:line="276" w:lineRule="auto"/>
              <w:rPr>
                <w:lang w:val="en-GB" w:bidi="en-US"/>
              </w:rPr>
            </w:pPr>
            <w:sdt>
              <w:sdtPr>
                <w:rPr>
                  <w:lang w:val="en-GB" w:bidi="en-US"/>
                </w:rPr>
                <w:id w:val="118763468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611641DE" w14:textId="777ADB68" w:rsidR="00FE3DB3" w:rsidRDefault="005F7D88" w:rsidP="00FE3DB3">
            <w:pPr>
              <w:spacing w:line="276" w:lineRule="auto"/>
              <w:ind w:left="227" w:hanging="227"/>
            </w:pPr>
            <w:sdt>
              <w:sdtPr>
                <w:rPr>
                  <w:lang w:val="en-GB" w:bidi="en-US"/>
                </w:rPr>
                <w:id w:val="152104820"/>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16599026"/>
                <w:placeholder>
                  <w:docPart w:val="08E6A593CE144564B0D582152D63C7F7"/>
                </w:placeholder>
                <w:showingPlcHdr/>
              </w:sdtPr>
              <w:sdtEndPr/>
              <w:sdtContent>
                <w:r w:rsidR="00FE3DB3" w:rsidRPr="00C53AEF">
                  <w:rPr>
                    <w:rStyle w:val="PlaceholderText"/>
                  </w:rPr>
                  <w:t>Click or tap here to enter text.</w:t>
                </w:r>
              </w:sdtContent>
            </w:sdt>
          </w:p>
        </w:tc>
      </w:tr>
      <w:tr w:rsidR="00FE3DB3" w14:paraId="001A238C" w14:textId="77777777" w:rsidTr="00C44B91">
        <w:sdt>
          <w:sdtPr>
            <w:id w:val="-1179425941"/>
            <w:placeholder>
              <w:docPart w:val="5BAAD6877EBE4EDD916BA5066620BC18"/>
            </w:placeholder>
            <w:showingPlcHdr/>
          </w:sdtPr>
          <w:sdtEndPr/>
          <w:sdtContent>
            <w:tc>
              <w:tcPr>
                <w:tcW w:w="2263" w:type="dxa"/>
                <w:vAlign w:val="center"/>
              </w:tcPr>
              <w:p w14:paraId="25044F9C" w14:textId="2451C472" w:rsidR="00FE3DB3" w:rsidRDefault="00FE3DB3" w:rsidP="00FE3DB3">
                <w:pPr>
                  <w:tabs>
                    <w:tab w:val="right" w:pos="3323"/>
                  </w:tabs>
                  <w:spacing w:line="276" w:lineRule="auto"/>
                </w:pPr>
                <w:r w:rsidRPr="00C53AEF">
                  <w:rPr>
                    <w:rStyle w:val="PlaceholderText"/>
                  </w:rPr>
                  <w:t>Click or tap here to enter text.</w:t>
                </w:r>
              </w:p>
            </w:tc>
          </w:sdtContent>
        </w:sdt>
        <w:sdt>
          <w:sdtPr>
            <w:id w:val="-202334101"/>
            <w:placeholder>
              <w:docPart w:val="A5737862DD3E4F5BBDD7FEC22CA532FE"/>
            </w:placeholder>
            <w:showingPlcHdr/>
          </w:sdtPr>
          <w:sdtEndPr/>
          <w:sdtContent>
            <w:tc>
              <w:tcPr>
                <w:tcW w:w="1985" w:type="dxa"/>
                <w:vAlign w:val="center"/>
              </w:tcPr>
              <w:p w14:paraId="316ED3BD" w14:textId="460190C3"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480B754E" w14:textId="77777777" w:rsidR="008F3D62" w:rsidRDefault="005F7D88" w:rsidP="008F3D62">
            <w:pPr>
              <w:tabs>
                <w:tab w:val="right" w:pos="3323"/>
              </w:tabs>
              <w:spacing w:line="276" w:lineRule="auto"/>
            </w:pPr>
            <w:sdt>
              <w:sdtPr>
                <w:alias w:val="Type of Activity"/>
                <w:tag w:val="Type of Activity"/>
                <w:id w:val="-213962215"/>
                <w:placeholder>
                  <w:docPart w:val="3259BD902735471A918F92B07953CD6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740137867"/>
              <w:placeholder>
                <w:docPart w:val="4A30C530EC0F49C09B6586AA3E74C149"/>
              </w:placeholder>
              <w:showingPlcHdr/>
              <w:text/>
            </w:sdtPr>
            <w:sdtEndPr/>
            <w:sdtContent>
              <w:p w14:paraId="03BDB8C1" w14:textId="7AA01E21" w:rsidR="00FE3DB3" w:rsidRDefault="008F3D62" w:rsidP="008F3D62">
                <w:pPr>
                  <w:spacing w:line="276" w:lineRule="auto"/>
                </w:pPr>
                <w:r w:rsidRPr="00504C23">
                  <w:rPr>
                    <w:rStyle w:val="PlaceholderText"/>
                  </w:rPr>
                  <w:t>Click or tap here to enter text.</w:t>
                </w:r>
              </w:p>
            </w:sdtContent>
          </w:sdt>
        </w:tc>
        <w:sdt>
          <w:sdtPr>
            <w:id w:val="400886334"/>
            <w:placeholder>
              <w:docPart w:val="157180EA3D61418DBC10D6EB9D6FA188"/>
            </w:placeholder>
            <w:showingPlcHdr/>
          </w:sdtPr>
          <w:sdtEndPr/>
          <w:sdtContent>
            <w:tc>
              <w:tcPr>
                <w:tcW w:w="1843" w:type="dxa"/>
                <w:vAlign w:val="center"/>
              </w:tcPr>
              <w:p w14:paraId="20657558" w14:textId="17B8B291" w:rsidR="00FE3DB3" w:rsidRDefault="00FE3DB3" w:rsidP="00FE3DB3">
                <w:pPr>
                  <w:spacing w:line="276" w:lineRule="auto"/>
                </w:pPr>
                <w:r w:rsidRPr="0023651B">
                  <w:rPr>
                    <w:rStyle w:val="PlaceholderText"/>
                  </w:rPr>
                  <w:t>Click or tap here to enter text.</w:t>
                </w:r>
              </w:p>
            </w:tc>
          </w:sdtContent>
        </w:sdt>
        <w:sdt>
          <w:sdtPr>
            <w:id w:val="252946834"/>
            <w:placeholder>
              <w:docPart w:val="02A1EF342A724D8EA748DC19F7BCFDC7"/>
            </w:placeholder>
            <w:showingPlcHdr/>
          </w:sdtPr>
          <w:sdtEndPr/>
          <w:sdtContent>
            <w:tc>
              <w:tcPr>
                <w:tcW w:w="1701" w:type="dxa"/>
                <w:vAlign w:val="center"/>
              </w:tcPr>
              <w:p w14:paraId="6F537168" w14:textId="550EBD81"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5F9C3520" w14:textId="77777777" w:rsidR="00FE3DB3" w:rsidRPr="00C8180D" w:rsidRDefault="005F7D88" w:rsidP="00FE3DB3">
            <w:pPr>
              <w:pStyle w:val="CommentText"/>
              <w:spacing w:line="276" w:lineRule="auto"/>
              <w:ind w:left="261" w:hanging="227"/>
              <w:rPr>
                <w:sz w:val="22"/>
                <w:szCs w:val="22"/>
              </w:rPr>
            </w:pPr>
            <w:sdt>
              <w:sdtPr>
                <w:rPr>
                  <w:sz w:val="22"/>
                  <w:szCs w:val="22"/>
                </w:rPr>
                <w:id w:val="-1779328831"/>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06AEFC7F" w14:textId="77777777" w:rsidR="00FE3DB3" w:rsidRPr="00C8180D" w:rsidRDefault="005F7D88" w:rsidP="00FE3DB3">
            <w:pPr>
              <w:spacing w:line="276" w:lineRule="auto"/>
              <w:ind w:left="227" w:hanging="227"/>
              <w:rPr>
                <w:lang w:val="en-GB" w:bidi="en-US"/>
              </w:rPr>
            </w:pPr>
            <w:sdt>
              <w:sdtPr>
                <w:rPr>
                  <w:lang w:val="en-GB" w:bidi="en-US"/>
                </w:rPr>
                <w:id w:val="206675980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02194EE2" w14:textId="77777777" w:rsidR="00FE3DB3" w:rsidRPr="00C8180D" w:rsidRDefault="005F7D88" w:rsidP="00FE3DB3">
            <w:pPr>
              <w:spacing w:line="276" w:lineRule="auto"/>
              <w:ind w:left="227" w:hanging="227"/>
              <w:rPr>
                <w:lang w:val="en-GB" w:bidi="en-US"/>
              </w:rPr>
            </w:pPr>
            <w:sdt>
              <w:sdtPr>
                <w:rPr>
                  <w:lang w:val="en-GB" w:bidi="en-US"/>
                </w:rPr>
                <w:id w:val="48450631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FF3F72A" w14:textId="77777777" w:rsidR="00FE3DB3" w:rsidRPr="00C8180D" w:rsidRDefault="005F7D88" w:rsidP="00FE3DB3">
            <w:pPr>
              <w:spacing w:line="276" w:lineRule="auto"/>
              <w:rPr>
                <w:lang w:val="en-GB" w:bidi="en-US"/>
              </w:rPr>
            </w:pPr>
            <w:sdt>
              <w:sdtPr>
                <w:rPr>
                  <w:lang w:val="en-GB" w:bidi="en-US"/>
                </w:rPr>
                <w:id w:val="70792474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6D5DCF8A" w14:textId="77777777" w:rsidR="00FE3DB3" w:rsidRPr="00C8180D" w:rsidRDefault="005F7D88" w:rsidP="00FE3DB3">
            <w:pPr>
              <w:spacing w:line="276" w:lineRule="auto"/>
              <w:rPr>
                <w:lang w:val="en-GB" w:bidi="en-US"/>
              </w:rPr>
            </w:pPr>
            <w:sdt>
              <w:sdtPr>
                <w:rPr>
                  <w:lang w:val="en-GB" w:bidi="en-US"/>
                </w:rPr>
                <w:id w:val="-113510227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2EFC457" w14:textId="77777777" w:rsidR="00FE3DB3" w:rsidRPr="00C8180D" w:rsidRDefault="005F7D88" w:rsidP="00FE3DB3">
            <w:pPr>
              <w:spacing w:line="276" w:lineRule="auto"/>
              <w:rPr>
                <w:lang w:val="en-GB" w:bidi="en-US"/>
              </w:rPr>
            </w:pPr>
            <w:sdt>
              <w:sdtPr>
                <w:rPr>
                  <w:lang w:val="en-GB" w:bidi="en-US"/>
                </w:rPr>
                <w:id w:val="140617909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6F3284B6" w14:textId="034C03F8" w:rsidR="00FE3DB3" w:rsidRDefault="005F7D88" w:rsidP="00FE3DB3">
            <w:pPr>
              <w:spacing w:line="276" w:lineRule="auto"/>
              <w:ind w:left="227" w:hanging="227"/>
            </w:pPr>
            <w:sdt>
              <w:sdtPr>
                <w:rPr>
                  <w:lang w:val="en-GB" w:bidi="en-US"/>
                </w:rPr>
                <w:id w:val="-363294988"/>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19368533"/>
                <w:placeholder>
                  <w:docPart w:val="8BB3800FB7A24357BD149D26ABD6300E"/>
                </w:placeholder>
                <w:showingPlcHdr/>
              </w:sdtPr>
              <w:sdtEndPr/>
              <w:sdtContent>
                <w:r w:rsidR="00FE3DB3" w:rsidRPr="00C53AEF">
                  <w:rPr>
                    <w:rStyle w:val="PlaceholderText"/>
                  </w:rPr>
                  <w:t>Click or tap here to enter text.</w:t>
                </w:r>
              </w:sdtContent>
            </w:sdt>
          </w:p>
        </w:tc>
      </w:tr>
      <w:tr w:rsidR="00FE3DB3" w14:paraId="5304CC18" w14:textId="77777777" w:rsidTr="00C44B91">
        <w:sdt>
          <w:sdtPr>
            <w:id w:val="-1421635058"/>
            <w:placeholder>
              <w:docPart w:val="AF999FACB2BF48CBB97A2D621CEC5CBD"/>
            </w:placeholder>
            <w:showingPlcHdr/>
          </w:sdtPr>
          <w:sdtEndPr/>
          <w:sdtContent>
            <w:tc>
              <w:tcPr>
                <w:tcW w:w="2263" w:type="dxa"/>
                <w:vAlign w:val="center"/>
              </w:tcPr>
              <w:p w14:paraId="710E025D" w14:textId="45442469" w:rsidR="00FE3DB3" w:rsidRDefault="00FE3DB3" w:rsidP="00FE3DB3">
                <w:pPr>
                  <w:tabs>
                    <w:tab w:val="right" w:pos="3323"/>
                  </w:tabs>
                  <w:spacing w:line="276" w:lineRule="auto"/>
                </w:pPr>
                <w:r w:rsidRPr="00C53AEF">
                  <w:rPr>
                    <w:rStyle w:val="PlaceholderText"/>
                  </w:rPr>
                  <w:t>Click or tap here to enter text.</w:t>
                </w:r>
              </w:p>
            </w:tc>
          </w:sdtContent>
        </w:sdt>
        <w:sdt>
          <w:sdtPr>
            <w:id w:val="-612282245"/>
            <w:placeholder>
              <w:docPart w:val="B1E2DA95F64748C7999727B09026C4DC"/>
            </w:placeholder>
            <w:showingPlcHdr/>
          </w:sdtPr>
          <w:sdtEndPr/>
          <w:sdtContent>
            <w:tc>
              <w:tcPr>
                <w:tcW w:w="1985" w:type="dxa"/>
                <w:vAlign w:val="center"/>
              </w:tcPr>
              <w:p w14:paraId="417DA9D3" w14:textId="6075F85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1DBAB99D" w14:textId="77777777" w:rsidR="008F3D62" w:rsidRDefault="005F7D88" w:rsidP="008F3D62">
            <w:pPr>
              <w:tabs>
                <w:tab w:val="right" w:pos="3323"/>
              </w:tabs>
              <w:spacing w:line="276" w:lineRule="auto"/>
            </w:pPr>
            <w:sdt>
              <w:sdtPr>
                <w:alias w:val="Type of Activity"/>
                <w:tag w:val="Type of Activity"/>
                <w:id w:val="458685373"/>
                <w:placeholder>
                  <w:docPart w:val="05001498201F437F88956DA32C09A2E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95390297"/>
              <w:placeholder>
                <w:docPart w:val="7D25B6D831134E728A4B977E2F182C30"/>
              </w:placeholder>
              <w:showingPlcHdr/>
              <w:text/>
            </w:sdtPr>
            <w:sdtEndPr/>
            <w:sdtContent>
              <w:p w14:paraId="0CE8D6E7" w14:textId="1F6F8C36" w:rsidR="00FE3DB3" w:rsidRDefault="008F3D62" w:rsidP="008F3D62">
                <w:pPr>
                  <w:spacing w:line="276" w:lineRule="auto"/>
                </w:pPr>
                <w:r w:rsidRPr="00504C23">
                  <w:rPr>
                    <w:rStyle w:val="PlaceholderText"/>
                  </w:rPr>
                  <w:t>Click or tap here to enter text.</w:t>
                </w:r>
              </w:p>
            </w:sdtContent>
          </w:sdt>
        </w:tc>
        <w:sdt>
          <w:sdtPr>
            <w:id w:val="-1456632365"/>
            <w:placeholder>
              <w:docPart w:val="CDF3C8DB6F0945FFA4CA8A0F62285C42"/>
            </w:placeholder>
            <w:showingPlcHdr/>
          </w:sdtPr>
          <w:sdtEndPr/>
          <w:sdtContent>
            <w:tc>
              <w:tcPr>
                <w:tcW w:w="1843" w:type="dxa"/>
                <w:vAlign w:val="center"/>
              </w:tcPr>
              <w:p w14:paraId="5B8907D3" w14:textId="21999689" w:rsidR="00FE3DB3" w:rsidRDefault="00FE3DB3" w:rsidP="00FE3DB3">
                <w:pPr>
                  <w:spacing w:line="276" w:lineRule="auto"/>
                </w:pPr>
                <w:r w:rsidRPr="0023651B">
                  <w:rPr>
                    <w:rStyle w:val="PlaceholderText"/>
                  </w:rPr>
                  <w:t>Click or tap here to enter text.</w:t>
                </w:r>
              </w:p>
            </w:tc>
          </w:sdtContent>
        </w:sdt>
        <w:sdt>
          <w:sdtPr>
            <w:id w:val="1952590053"/>
            <w:placeholder>
              <w:docPart w:val="580F2DF19BDE467D803CA56D9B89076D"/>
            </w:placeholder>
            <w:showingPlcHdr/>
          </w:sdtPr>
          <w:sdtEndPr/>
          <w:sdtContent>
            <w:tc>
              <w:tcPr>
                <w:tcW w:w="1701" w:type="dxa"/>
                <w:vAlign w:val="center"/>
              </w:tcPr>
              <w:p w14:paraId="32FE146D" w14:textId="151878B7"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36CC3B2" w14:textId="77777777" w:rsidR="00FE3DB3" w:rsidRPr="00C8180D" w:rsidRDefault="005F7D88" w:rsidP="00FE3DB3">
            <w:pPr>
              <w:pStyle w:val="CommentText"/>
              <w:spacing w:line="276" w:lineRule="auto"/>
              <w:ind w:left="261" w:hanging="227"/>
              <w:rPr>
                <w:sz w:val="22"/>
                <w:szCs w:val="22"/>
              </w:rPr>
            </w:pPr>
            <w:sdt>
              <w:sdtPr>
                <w:rPr>
                  <w:sz w:val="22"/>
                  <w:szCs w:val="22"/>
                </w:rPr>
                <w:id w:val="-73571050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4E9C3F4E" w14:textId="77777777" w:rsidR="00FE3DB3" w:rsidRPr="00C8180D" w:rsidRDefault="005F7D88" w:rsidP="00FE3DB3">
            <w:pPr>
              <w:spacing w:line="276" w:lineRule="auto"/>
              <w:ind w:left="227" w:hanging="227"/>
              <w:rPr>
                <w:lang w:val="en-GB" w:bidi="en-US"/>
              </w:rPr>
            </w:pPr>
            <w:sdt>
              <w:sdtPr>
                <w:rPr>
                  <w:lang w:val="en-GB" w:bidi="en-US"/>
                </w:rPr>
                <w:id w:val="138444929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B3583A7" w14:textId="77777777" w:rsidR="00FE3DB3" w:rsidRPr="00C8180D" w:rsidRDefault="005F7D88" w:rsidP="00FE3DB3">
            <w:pPr>
              <w:spacing w:line="276" w:lineRule="auto"/>
              <w:ind w:left="227" w:hanging="227"/>
              <w:rPr>
                <w:lang w:val="en-GB" w:bidi="en-US"/>
              </w:rPr>
            </w:pPr>
            <w:sdt>
              <w:sdtPr>
                <w:rPr>
                  <w:lang w:val="en-GB" w:bidi="en-US"/>
                </w:rPr>
                <w:id w:val="-58160593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2F088239" w14:textId="77777777" w:rsidR="00FE3DB3" w:rsidRPr="00C8180D" w:rsidRDefault="005F7D88" w:rsidP="00FE3DB3">
            <w:pPr>
              <w:spacing w:line="276" w:lineRule="auto"/>
              <w:rPr>
                <w:lang w:val="en-GB" w:bidi="en-US"/>
              </w:rPr>
            </w:pPr>
            <w:sdt>
              <w:sdtPr>
                <w:rPr>
                  <w:lang w:val="en-GB" w:bidi="en-US"/>
                </w:rPr>
                <w:id w:val="160245145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4789567" w14:textId="77777777" w:rsidR="00FE3DB3" w:rsidRPr="00C8180D" w:rsidRDefault="005F7D88" w:rsidP="00FE3DB3">
            <w:pPr>
              <w:spacing w:line="276" w:lineRule="auto"/>
              <w:rPr>
                <w:lang w:val="en-GB" w:bidi="en-US"/>
              </w:rPr>
            </w:pPr>
            <w:sdt>
              <w:sdtPr>
                <w:rPr>
                  <w:lang w:val="en-GB" w:bidi="en-US"/>
                </w:rPr>
                <w:id w:val="6461568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108824F" w14:textId="77777777" w:rsidR="00FE3DB3" w:rsidRPr="00C8180D" w:rsidRDefault="005F7D88" w:rsidP="00FE3DB3">
            <w:pPr>
              <w:spacing w:line="276" w:lineRule="auto"/>
              <w:rPr>
                <w:lang w:val="en-GB" w:bidi="en-US"/>
              </w:rPr>
            </w:pPr>
            <w:sdt>
              <w:sdtPr>
                <w:rPr>
                  <w:lang w:val="en-GB" w:bidi="en-US"/>
                </w:rPr>
                <w:id w:val="60547033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58626D37" w14:textId="4E7BEE22" w:rsidR="00FE3DB3" w:rsidRDefault="005F7D88" w:rsidP="00FE3DB3">
            <w:pPr>
              <w:spacing w:line="276" w:lineRule="auto"/>
              <w:ind w:left="227" w:hanging="227"/>
            </w:pPr>
            <w:sdt>
              <w:sdtPr>
                <w:rPr>
                  <w:lang w:val="en-GB" w:bidi="en-US"/>
                </w:rPr>
                <w:id w:val="-637884156"/>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36088734"/>
                <w:placeholder>
                  <w:docPart w:val="1B2552CB0D784FCC864061F80AF9EA62"/>
                </w:placeholder>
                <w:showingPlcHdr/>
              </w:sdtPr>
              <w:sdtEndPr/>
              <w:sdtContent>
                <w:r w:rsidR="00FE3DB3" w:rsidRPr="00C53AEF">
                  <w:rPr>
                    <w:rStyle w:val="PlaceholderText"/>
                  </w:rPr>
                  <w:t>Click or tap here to enter text.</w:t>
                </w:r>
              </w:sdtContent>
            </w:sdt>
          </w:p>
        </w:tc>
      </w:tr>
      <w:tr w:rsidR="00FE3DB3" w14:paraId="6CAE29CF" w14:textId="77777777" w:rsidTr="00C44B91">
        <w:sdt>
          <w:sdtPr>
            <w:id w:val="1881052696"/>
            <w:placeholder>
              <w:docPart w:val="43FB997DEEFC4544AF01AF4D4C689C7A"/>
            </w:placeholder>
            <w:showingPlcHdr/>
          </w:sdtPr>
          <w:sdtEndPr/>
          <w:sdtContent>
            <w:tc>
              <w:tcPr>
                <w:tcW w:w="2263" w:type="dxa"/>
                <w:vAlign w:val="center"/>
              </w:tcPr>
              <w:p w14:paraId="4DDAFBF5" w14:textId="43AC244E" w:rsidR="00FE3DB3" w:rsidRDefault="00FE3DB3" w:rsidP="00FE3DB3">
                <w:pPr>
                  <w:tabs>
                    <w:tab w:val="right" w:pos="3323"/>
                  </w:tabs>
                  <w:spacing w:line="276" w:lineRule="auto"/>
                </w:pPr>
                <w:r w:rsidRPr="00C53AEF">
                  <w:rPr>
                    <w:rStyle w:val="PlaceholderText"/>
                  </w:rPr>
                  <w:t>Click or tap here to enter text.</w:t>
                </w:r>
              </w:p>
            </w:tc>
          </w:sdtContent>
        </w:sdt>
        <w:sdt>
          <w:sdtPr>
            <w:id w:val="-215045247"/>
            <w:placeholder>
              <w:docPart w:val="794B3D75A83D45C5976752B22720389A"/>
            </w:placeholder>
            <w:showingPlcHdr/>
          </w:sdtPr>
          <w:sdtEndPr/>
          <w:sdtContent>
            <w:tc>
              <w:tcPr>
                <w:tcW w:w="1985" w:type="dxa"/>
                <w:vAlign w:val="center"/>
              </w:tcPr>
              <w:p w14:paraId="6500C995" w14:textId="6953BF3F"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67D0C59F" w14:textId="77777777" w:rsidR="008F3D62" w:rsidRDefault="005F7D88" w:rsidP="008F3D62">
            <w:pPr>
              <w:tabs>
                <w:tab w:val="right" w:pos="3323"/>
              </w:tabs>
              <w:spacing w:line="276" w:lineRule="auto"/>
            </w:pPr>
            <w:sdt>
              <w:sdtPr>
                <w:alias w:val="Type of Activity"/>
                <w:tag w:val="Type of Activity"/>
                <w:id w:val="-1749482889"/>
                <w:placeholder>
                  <w:docPart w:val="1DA14180220B41EDB44B607A254E3AA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623686216"/>
              <w:placeholder>
                <w:docPart w:val="83E83511B20B4850A31BA38E0B2B2883"/>
              </w:placeholder>
              <w:showingPlcHdr/>
              <w:text/>
            </w:sdtPr>
            <w:sdtEndPr/>
            <w:sdtContent>
              <w:p w14:paraId="6A424253" w14:textId="4F3A500F" w:rsidR="00FE3DB3" w:rsidRDefault="008F3D62" w:rsidP="008F3D62">
                <w:pPr>
                  <w:spacing w:line="276" w:lineRule="auto"/>
                </w:pPr>
                <w:r w:rsidRPr="00504C23">
                  <w:rPr>
                    <w:rStyle w:val="PlaceholderText"/>
                  </w:rPr>
                  <w:t>Click or tap here to enter text.</w:t>
                </w:r>
              </w:p>
            </w:sdtContent>
          </w:sdt>
        </w:tc>
        <w:sdt>
          <w:sdtPr>
            <w:id w:val="-490562280"/>
            <w:placeholder>
              <w:docPart w:val="85A715889BFB4BC286B30E5C2EF4B657"/>
            </w:placeholder>
            <w:showingPlcHdr/>
          </w:sdtPr>
          <w:sdtEndPr/>
          <w:sdtContent>
            <w:tc>
              <w:tcPr>
                <w:tcW w:w="1843" w:type="dxa"/>
                <w:vAlign w:val="center"/>
              </w:tcPr>
              <w:p w14:paraId="0AF76B42" w14:textId="7E02D809" w:rsidR="00FE3DB3" w:rsidRDefault="00FE3DB3" w:rsidP="00FE3DB3">
                <w:pPr>
                  <w:spacing w:line="276" w:lineRule="auto"/>
                </w:pPr>
                <w:r w:rsidRPr="0023651B">
                  <w:rPr>
                    <w:rStyle w:val="PlaceholderText"/>
                  </w:rPr>
                  <w:t>Click or tap here to enter text.</w:t>
                </w:r>
              </w:p>
            </w:tc>
          </w:sdtContent>
        </w:sdt>
        <w:sdt>
          <w:sdtPr>
            <w:id w:val="-474908780"/>
            <w:placeholder>
              <w:docPart w:val="4634D4A1BA41458AB2350C279D75E95A"/>
            </w:placeholder>
            <w:showingPlcHdr/>
          </w:sdtPr>
          <w:sdtEndPr/>
          <w:sdtContent>
            <w:tc>
              <w:tcPr>
                <w:tcW w:w="1701" w:type="dxa"/>
                <w:vAlign w:val="center"/>
              </w:tcPr>
              <w:p w14:paraId="50DA752E" w14:textId="623FDE58"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16DEB091" w14:textId="77777777" w:rsidR="00FE3DB3" w:rsidRPr="00C8180D" w:rsidRDefault="005F7D88" w:rsidP="00FE3DB3">
            <w:pPr>
              <w:pStyle w:val="CommentText"/>
              <w:spacing w:line="276" w:lineRule="auto"/>
              <w:ind w:left="261" w:hanging="227"/>
              <w:rPr>
                <w:sz w:val="22"/>
                <w:szCs w:val="22"/>
              </w:rPr>
            </w:pPr>
            <w:sdt>
              <w:sdtPr>
                <w:rPr>
                  <w:sz w:val="22"/>
                  <w:szCs w:val="22"/>
                </w:rPr>
                <w:id w:val="-1085524353"/>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78286006" w14:textId="77777777" w:rsidR="00FE3DB3" w:rsidRPr="00C8180D" w:rsidRDefault="005F7D88" w:rsidP="00FE3DB3">
            <w:pPr>
              <w:spacing w:line="276" w:lineRule="auto"/>
              <w:ind w:left="227" w:hanging="227"/>
              <w:rPr>
                <w:lang w:val="en-GB" w:bidi="en-US"/>
              </w:rPr>
            </w:pPr>
            <w:sdt>
              <w:sdtPr>
                <w:rPr>
                  <w:lang w:val="en-GB" w:bidi="en-US"/>
                </w:rPr>
                <w:id w:val="-36899717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3FF8AC9B" w14:textId="77777777" w:rsidR="00FE3DB3" w:rsidRPr="00C8180D" w:rsidRDefault="005F7D88" w:rsidP="00FE3DB3">
            <w:pPr>
              <w:spacing w:line="276" w:lineRule="auto"/>
              <w:ind w:left="227" w:hanging="227"/>
              <w:rPr>
                <w:lang w:val="en-GB" w:bidi="en-US"/>
              </w:rPr>
            </w:pPr>
            <w:sdt>
              <w:sdtPr>
                <w:rPr>
                  <w:lang w:val="en-GB" w:bidi="en-US"/>
                </w:rPr>
                <w:id w:val="16184061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42029BD6" w14:textId="77777777" w:rsidR="00FE3DB3" w:rsidRPr="00C8180D" w:rsidRDefault="005F7D88" w:rsidP="00FE3DB3">
            <w:pPr>
              <w:spacing w:line="276" w:lineRule="auto"/>
              <w:rPr>
                <w:lang w:val="en-GB" w:bidi="en-US"/>
              </w:rPr>
            </w:pPr>
            <w:sdt>
              <w:sdtPr>
                <w:rPr>
                  <w:lang w:val="en-GB" w:bidi="en-US"/>
                </w:rPr>
                <w:id w:val="195759901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9213F4C" w14:textId="77777777" w:rsidR="00FE3DB3" w:rsidRPr="00C8180D" w:rsidRDefault="005F7D88" w:rsidP="00FE3DB3">
            <w:pPr>
              <w:spacing w:line="276" w:lineRule="auto"/>
              <w:rPr>
                <w:lang w:val="en-GB" w:bidi="en-US"/>
              </w:rPr>
            </w:pPr>
            <w:sdt>
              <w:sdtPr>
                <w:rPr>
                  <w:lang w:val="en-GB" w:bidi="en-US"/>
                </w:rPr>
                <w:id w:val="162504612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0B864FA8" w14:textId="77777777" w:rsidR="00FE3DB3" w:rsidRPr="00C8180D" w:rsidRDefault="005F7D88" w:rsidP="00FE3DB3">
            <w:pPr>
              <w:spacing w:line="276" w:lineRule="auto"/>
              <w:rPr>
                <w:lang w:val="en-GB" w:bidi="en-US"/>
              </w:rPr>
            </w:pPr>
            <w:sdt>
              <w:sdtPr>
                <w:rPr>
                  <w:lang w:val="en-GB" w:bidi="en-US"/>
                </w:rPr>
                <w:id w:val="-11082077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67CE3402" w14:textId="3AAA9C0D" w:rsidR="00FE3DB3" w:rsidRDefault="005F7D88" w:rsidP="00FE3DB3">
            <w:pPr>
              <w:spacing w:line="276" w:lineRule="auto"/>
              <w:ind w:left="227" w:hanging="227"/>
            </w:pPr>
            <w:sdt>
              <w:sdtPr>
                <w:rPr>
                  <w:lang w:val="en-GB" w:bidi="en-US"/>
                </w:rPr>
                <w:id w:val="1883212034"/>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2119795222"/>
                <w:placeholder>
                  <w:docPart w:val="65C8C3D727D545F387D0900A4065AD4A"/>
                </w:placeholder>
                <w:showingPlcHdr/>
              </w:sdtPr>
              <w:sdtEndPr/>
              <w:sdtContent>
                <w:r w:rsidR="00FE3DB3" w:rsidRPr="00C53AEF">
                  <w:rPr>
                    <w:rStyle w:val="PlaceholderText"/>
                  </w:rPr>
                  <w:t>Click or tap here to enter text.</w:t>
                </w:r>
              </w:sdtContent>
            </w:sdt>
          </w:p>
        </w:tc>
      </w:tr>
      <w:tr w:rsidR="00FE3DB3" w14:paraId="47DC3D4D" w14:textId="77777777" w:rsidTr="00C44B91">
        <w:sdt>
          <w:sdtPr>
            <w:id w:val="-2103872668"/>
            <w:placeholder>
              <w:docPart w:val="0F60861E0F394A6A894864DCD7E4175F"/>
            </w:placeholder>
            <w:showingPlcHdr/>
          </w:sdtPr>
          <w:sdtEndPr/>
          <w:sdtContent>
            <w:tc>
              <w:tcPr>
                <w:tcW w:w="2263" w:type="dxa"/>
                <w:vAlign w:val="center"/>
              </w:tcPr>
              <w:p w14:paraId="00296235" w14:textId="0D17B2B6" w:rsidR="00FE3DB3" w:rsidRDefault="00FE3DB3" w:rsidP="00FE3DB3">
                <w:pPr>
                  <w:tabs>
                    <w:tab w:val="right" w:pos="3323"/>
                  </w:tabs>
                  <w:spacing w:line="276" w:lineRule="auto"/>
                </w:pPr>
                <w:r w:rsidRPr="00C53AEF">
                  <w:rPr>
                    <w:rStyle w:val="PlaceholderText"/>
                  </w:rPr>
                  <w:t>Click or tap here to enter text.</w:t>
                </w:r>
              </w:p>
            </w:tc>
          </w:sdtContent>
        </w:sdt>
        <w:sdt>
          <w:sdtPr>
            <w:id w:val="-1211728521"/>
            <w:placeholder>
              <w:docPart w:val="0242626224B24E7FA4CC986F1CC8E40C"/>
            </w:placeholder>
            <w:showingPlcHdr/>
          </w:sdtPr>
          <w:sdtEndPr/>
          <w:sdtContent>
            <w:tc>
              <w:tcPr>
                <w:tcW w:w="1985" w:type="dxa"/>
                <w:vAlign w:val="center"/>
              </w:tcPr>
              <w:p w14:paraId="4EA93CEE" w14:textId="4931779F"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79D91034" w14:textId="77777777" w:rsidR="008F3D62" w:rsidRDefault="005F7D88" w:rsidP="008F3D62">
            <w:pPr>
              <w:tabs>
                <w:tab w:val="right" w:pos="3323"/>
              </w:tabs>
              <w:spacing w:line="276" w:lineRule="auto"/>
            </w:pPr>
            <w:sdt>
              <w:sdtPr>
                <w:alias w:val="Type of Activity"/>
                <w:tag w:val="Type of Activity"/>
                <w:id w:val="-1241328659"/>
                <w:placeholder>
                  <w:docPart w:val="A56D6D6BD959405D9EC035176412B528"/>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1649655932"/>
              <w:placeholder>
                <w:docPart w:val="49DBD854C6FC4BB4B9208B05101E892A"/>
              </w:placeholder>
              <w:showingPlcHdr/>
              <w:text/>
            </w:sdtPr>
            <w:sdtEndPr/>
            <w:sdtContent>
              <w:p w14:paraId="4D9360B6" w14:textId="174F8764" w:rsidR="00FE3DB3" w:rsidRDefault="008F3D62" w:rsidP="008F3D62">
                <w:pPr>
                  <w:spacing w:line="276" w:lineRule="auto"/>
                </w:pPr>
                <w:r w:rsidRPr="00504C23">
                  <w:rPr>
                    <w:rStyle w:val="PlaceholderText"/>
                  </w:rPr>
                  <w:t>Click or tap here to enter text.</w:t>
                </w:r>
              </w:p>
            </w:sdtContent>
          </w:sdt>
        </w:tc>
        <w:sdt>
          <w:sdtPr>
            <w:id w:val="-1037737462"/>
            <w:placeholder>
              <w:docPart w:val="E4FEE935B1554C1CA6EFA92BE8425E2F"/>
            </w:placeholder>
            <w:showingPlcHdr/>
          </w:sdtPr>
          <w:sdtEndPr/>
          <w:sdtContent>
            <w:tc>
              <w:tcPr>
                <w:tcW w:w="1843" w:type="dxa"/>
                <w:vAlign w:val="center"/>
              </w:tcPr>
              <w:p w14:paraId="29F1FDB6" w14:textId="411A42B9" w:rsidR="00FE3DB3" w:rsidRDefault="00FE3DB3" w:rsidP="00FE3DB3">
                <w:pPr>
                  <w:spacing w:line="276" w:lineRule="auto"/>
                </w:pPr>
                <w:r w:rsidRPr="0023651B">
                  <w:rPr>
                    <w:rStyle w:val="PlaceholderText"/>
                  </w:rPr>
                  <w:t>Click or tap here to enter text.</w:t>
                </w:r>
              </w:p>
            </w:tc>
          </w:sdtContent>
        </w:sdt>
        <w:sdt>
          <w:sdtPr>
            <w:id w:val="1272130021"/>
            <w:placeholder>
              <w:docPart w:val="4B2CD6C167EE4CAB970267717AD1D0B2"/>
            </w:placeholder>
            <w:showingPlcHdr/>
          </w:sdtPr>
          <w:sdtEndPr/>
          <w:sdtContent>
            <w:tc>
              <w:tcPr>
                <w:tcW w:w="1701" w:type="dxa"/>
                <w:vAlign w:val="center"/>
              </w:tcPr>
              <w:p w14:paraId="439EEF8E" w14:textId="3E22086A"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AD08E31" w14:textId="77777777" w:rsidR="00FE3DB3" w:rsidRPr="00C8180D" w:rsidRDefault="005F7D88" w:rsidP="00FE3DB3">
            <w:pPr>
              <w:pStyle w:val="CommentText"/>
              <w:spacing w:line="276" w:lineRule="auto"/>
              <w:ind w:left="261" w:hanging="227"/>
              <w:rPr>
                <w:sz w:val="22"/>
                <w:szCs w:val="22"/>
              </w:rPr>
            </w:pPr>
            <w:sdt>
              <w:sdtPr>
                <w:rPr>
                  <w:sz w:val="22"/>
                  <w:szCs w:val="22"/>
                </w:rPr>
                <w:id w:val="-1696842060"/>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2DEBDDBF" w14:textId="77777777" w:rsidR="00FE3DB3" w:rsidRPr="00C8180D" w:rsidRDefault="005F7D88" w:rsidP="00FE3DB3">
            <w:pPr>
              <w:spacing w:line="276" w:lineRule="auto"/>
              <w:ind w:left="227" w:hanging="227"/>
              <w:rPr>
                <w:lang w:val="en-GB" w:bidi="en-US"/>
              </w:rPr>
            </w:pPr>
            <w:sdt>
              <w:sdtPr>
                <w:rPr>
                  <w:lang w:val="en-GB" w:bidi="en-US"/>
                </w:rPr>
                <w:id w:val="-69693339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4CA6AA40" w14:textId="77777777" w:rsidR="00FE3DB3" w:rsidRPr="00C8180D" w:rsidRDefault="005F7D88" w:rsidP="00FE3DB3">
            <w:pPr>
              <w:spacing w:line="276" w:lineRule="auto"/>
              <w:ind w:left="227" w:hanging="227"/>
              <w:rPr>
                <w:lang w:val="en-GB" w:bidi="en-US"/>
              </w:rPr>
            </w:pPr>
            <w:sdt>
              <w:sdtPr>
                <w:rPr>
                  <w:lang w:val="en-GB" w:bidi="en-US"/>
                </w:rPr>
                <w:id w:val="1863856846"/>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30DE2621" w14:textId="77777777" w:rsidR="00FE3DB3" w:rsidRPr="00C8180D" w:rsidRDefault="005F7D88" w:rsidP="00FE3DB3">
            <w:pPr>
              <w:spacing w:line="276" w:lineRule="auto"/>
              <w:rPr>
                <w:lang w:val="en-GB" w:bidi="en-US"/>
              </w:rPr>
            </w:pPr>
            <w:sdt>
              <w:sdtPr>
                <w:rPr>
                  <w:lang w:val="en-GB" w:bidi="en-US"/>
                </w:rPr>
                <w:id w:val="128662763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5698166" w14:textId="77777777" w:rsidR="00FE3DB3" w:rsidRPr="00C8180D" w:rsidRDefault="005F7D88" w:rsidP="00FE3DB3">
            <w:pPr>
              <w:spacing w:line="276" w:lineRule="auto"/>
              <w:rPr>
                <w:lang w:val="en-GB" w:bidi="en-US"/>
              </w:rPr>
            </w:pPr>
            <w:sdt>
              <w:sdtPr>
                <w:rPr>
                  <w:lang w:val="en-GB" w:bidi="en-US"/>
                </w:rPr>
                <w:id w:val="46108385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B9615D9" w14:textId="77777777" w:rsidR="00FE3DB3" w:rsidRPr="00C8180D" w:rsidRDefault="005F7D88" w:rsidP="00FE3DB3">
            <w:pPr>
              <w:spacing w:line="276" w:lineRule="auto"/>
              <w:rPr>
                <w:lang w:val="en-GB" w:bidi="en-US"/>
              </w:rPr>
            </w:pPr>
            <w:sdt>
              <w:sdtPr>
                <w:rPr>
                  <w:lang w:val="en-GB" w:bidi="en-US"/>
                </w:rPr>
                <w:id w:val="57301131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358FC84" w14:textId="57D0FFF8" w:rsidR="00FE3DB3" w:rsidRDefault="005F7D88" w:rsidP="00FE3DB3">
            <w:pPr>
              <w:spacing w:line="276" w:lineRule="auto"/>
              <w:ind w:left="227" w:hanging="227"/>
            </w:pPr>
            <w:sdt>
              <w:sdtPr>
                <w:rPr>
                  <w:lang w:val="en-GB" w:bidi="en-US"/>
                </w:rPr>
                <w:id w:val="-1634243257"/>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994944370"/>
                <w:placeholder>
                  <w:docPart w:val="F066F03FB8584B06891461482B170D84"/>
                </w:placeholder>
                <w:showingPlcHdr/>
              </w:sdtPr>
              <w:sdtEndPr/>
              <w:sdtContent>
                <w:r w:rsidR="00FE3DB3" w:rsidRPr="00C53AEF">
                  <w:rPr>
                    <w:rStyle w:val="PlaceholderText"/>
                  </w:rPr>
                  <w:t>Click or tap here to enter text.</w:t>
                </w:r>
              </w:sdtContent>
            </w:sdt>
          </w:p>
        </w:tc>
      </w:tr>
      <w:tr w:rsidR="00FE3DB3" w14:paraId="19D7A93F" w14:textId="77777777" w:rsidTr="00C44B91">
        <w:sdt>
          <w:sdtPr>
            <w:id w:val="-276945070"/>
            <w:placeholder>
              <w:docPart w:val="2376064E4B354828BA526F4BA9236E7B"/>
            </w:placeholder>
            <w:showingPlcHdr/>
          </w:sdtPr>
          <w:sdtEndPr/>
          <w:sdtContent>
            <w:tc>
              <w:tcPr>
                <w:tcW w:w="2263" w:type="dxa"/>
                <w:vAlign w:val="center"/>
              </w:tcPr>
              <w:p w14:paraId="1BE7FFA1" w14:textId="637D548D" w:rsidR="00FE3DB3" w:rsidRDefault="00FE3DB3" w:rsidP="00FE3DB3">
                <w:pPr>
                  <w:tabs>
                    <w:tab w:val="right" w:pos="3323"/>
                  </w:tabs>
                  <w:spacing w:line="276" w:lineRule="auto"/>
                </w:pPr>
                <w:r w:rsidRPr="00C53AEF">
                  <w:rPr>
                    <w:rStyle w:val="PlaceholderText"/>
                  </w:rPr>
                  <w:t>Click or tap here to enter text.</w:t>
                </w:r>
              </w:p>
            </w:tc>
          </w:sdtContent>
        </w:sdt>
        <w:sdt>
          <w:sdtPr>
            <w:id w:val="-59792263"/>
            <w:placeholder>
              <w:docPart w:val="08BD885A159A4587A6A53AF0453BF9F4"/>
            </w:placeholder>
            <w:showingPlcHdr/>
          </w:sdtPr>
          <w:sdtEndPr/>
          <w:sdtContent>
            <w:tc>
              <w:tcPr>
                <w:tcW w:w="1985" w:type="dxa"/>
                <w:vAlign w:val="center"/>
              </w:tcPr>
              <w:p w14:paraId="2E46928A" w14:textId="056F55F7"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5AC8629C" w14:textId="77777777" w:rsidR="008F3D62" w:rsidRDefault="005F7D88" w:rsidP="008F3D62">
            <w:pPr>
              <w:tabs>
                <w:tab w:val="right" w:pos="3323"/>
              </w:tabs>
              <w:spacing w:line="276" w:lineRule="auto"/>
            </w:pPr>
            <w:sdt>
              <w:sdtPr>
                <w:alias w:val="Type of Activity"/>
                <w:tag w:val="Type of Activity"/>
                <w:id w:val="-1301914749"/>
                <w:placeholder>
                  <w:docPart w:val="F56BFAEAB264439EB1EFD60D4854B41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307132521"/>
              <w:placeholder>
                <w:docPart w:val="B1E4926E8171493F91D13DA94CE771C3"/>
              </w:placeholder>
              <w:showingPlcHdr/>
              <w:text/>
            </w:sdtPr>
            <w:sdtEndPr/>
            <w:sdtContent>
              <w:p w14:paraId="647083CF" w14:textId="547BEAC4" w:rsidR="00FE3DB3" w:rsidRDefault="008F3D62" w:rsidP="008F3D62">
                <w:pPr>
                  <w:spacing w:line="276" w:lineRule="auto"/>
                </w:pPr>
                <w:r w:rsidRPr="00504C23">
                  <w:rPr>
                    <w:rStyle w:val="PlaceholderText"/>
                  </w:rPr>
                  <w:t>Click or tap here to enter text.</w:t>
                </w:r>
              </w:p>
            </w:sdtContent>
          </w:sdt>
        </w:tc>
        <w:sdt>
          <w:sdtPr>
            <w:id w:val="-436911466"/>
            <w:placeholder>
              <w:docPart w:val="25537ED61F1A4250BDD89E4C980F7046"/>
            </w:placeholder>
            <w:showingPlcHdr/>
          </w:sdtPr>
          <w:sdtEndPr/>
          <w:sdtContent>
            <w:tc>
              <w:tcPr>
                <w:tcW w:w="1843" w:type="dxa"/>
                <w:vAlign w:val="center"/>
              </w:tcPr>
              <w:p w14:paraId="4B7D8792" w14:textId="5BB36A4D" w:rsidR="00FE3DB3" w:rsidRDefault="00FE3DB3" w:rsidP="00FE3DB3">
                <w:pPr>
                  <w:spacing w:line="276" w:lineRule="auto"/>
                </w:pPr>
                <w:r w:rsidRPr="0023651B">
                  <w:rPr>
                    <w:rStyle w:val="PlaceholderText"/>
                  </w:rPr>
                  <w:t>Click or tap here to enter text.</w:t>
                </w:r>
              </w:p>
            </w:tc>
          </w:sdtContent>
        </w:sdt>
        <w:sdt>
          <w:sdtPr>
            <w:id w:val="1188177864"/>
            <w:placeholder>
              <w:docPart w:val="C482451634F346B19807954AA3F47C47"/>
            </w:placeholder>
            <w:showingPlcHdr/>
          </w:sdtPr>
          <w:sdtEndPr/>
          <w:sdtContent>
            <w:tc>
              <w:tcPr>
                <w:tcW w:w="1701" w:type="dxa"/>
                <w:vAlign w:val="center"/>
              </w:tcPr>
              <w:p w14:paraId="29C6D10B" w14:textId="3B5B35DC"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357DD218" w14:textId="77777777" w:rsidR="00FE3DB3" w:rsidRPr="00C8180D" w:rsidRDefault="005F7D88" w:rsidP="00FE3DB3">
            <w:pPr>
              <w:pStyle w:val="CommentText"/>
              <w:spacing w:line="276" w:lineRule="auto"/>
              <w:ind w:left="261" w:hanging="227"/>
              <w:rPr>
                <w:sz w:val="22"/>
                <w:szCs w:val="22"/>
              </w:rPr>
            </w:pPr>
            <w:sdt>
              <w:sdtPr>
                <w:rPr>
                  <w:sz w:val="22"/>
                  <w:szCs w:val="22"/>
                </w:rPr>
                <w:id w:val="-1544281049"/>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6F1A7E1" w14:textId="77777777" w:rsidR="00FE3DB3" w:rsidRPr="00C8180D" w:rsidRDefault="005F7D88" w:rsidP="00FE3DB3">
            <w:pPr>
              <w:spacing w:line="276" w:lineRule="auto"/>
              <w:ind w:left="227" w:hanging="227"/>
              <w:rPr>
                <w:lang w:val="en-GB" w:bidi="en-US"/>
              </w:rPr>
            </w:pPr>
            <w:sdt>
              <w:sdtPr>
                <w:rPr>
                  <w:lang w:val="en-GB" w:bidi="en-US"/>
                </w:rPr>
                <w:id w:val="95590436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6FC22F50" w14:textId="77777777" w:rsidR="00FE3DB3" w:rsidRPr="00C8180D" w:rsidRDefault="005F7D88" w:rsidP="00FE3DB3">
            <w:pPr>
              <w:spacing w:line="276" w:lineRule="auto"/>
              <w:ind w:left="227" w:hanging="227"/>
              <w:rPr>
                <w:lang w:val="en-GB" w:bidi="en-US"/>
              </w:rPr>
            </w:pPr>
            <w:sdt>
              <w:sdtPr>
                <w:rPr>
                  <w:lang w:val="en-GB" w:bidi="en-US"/>
                </w:rPr>
                <w:id w:val="-57158163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079E0255" w14:textId="77777777" w:rsidR="00FE3DB3" w:rsidRPr="00C8180D" w:rsidRDefault="005F7D88" w:rsidP="00FE3DB3">
            <w:pPr>
              <w:spacing w:line="276" w:lineRule="auto"/>
              <w:rPr>
                <w:lang w:val="en-GB" w:bidi="en-US"/>
              </w:rPr>
            </w:pPr>
            <w:sdt>
              <w:sdtPr>
                <w:rPr>
                  <w:lang w:val="en-GB" w:bidi="en-US"/>
                </w:rPr>
                <w:id w:val="16451876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53CC2A81" w14:textId="77777777" w:rsidR="00FE3DB3" w:rsidRPr="00C8180D" w:rsidRDefault="005F7D88" w:rsidP="00FE3DB3">
            <w:pPr>
              <w:spacing w:line="276" w:lineRule="auto"/>
              <w:rPr>
                <w:lang w:val="en-GB" w:bidi="en-US"/>
              </w:rPr>
            </w:pPr>
            <w:sdt>
              <w:sdtPr>
                <w:rPr>
                  <w:lang w:val="en-GB" w:bidi="en-US"/>
                </w:rPr>
                <w:id w:val="15055477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5A877678" w14:textId="77777777" w:rsidR="00FE3DB3" w:rsidRPr="00C8180D" w:rsidRDefault="005F7D88" w:rsidP="00FE3DB3">
            <w:pPr>
              <w:spacing w:line="276" w:lineRule="auto"/>
              <w:rPr>
                <w:lang w:val="en-GB" w:bidi="en-US"/>
              </w:rPr>
            </w:pPr>
            <w:sdt>
              <w:sdtPr>
                <w:rPr>
                  <w:lang w:val="en-GB" w:bidi="en-US"/>
                </w:rPr>
                <w:id w:val="-361743284"/>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4B4E6724" w14:textId="19D8D11B" w:rsidR="00FE3DB3" w:rsidRDefault="005F7D88" w:rsidP="00FE3DB3">
            <w:pPr>
              <w:spacing w:line="276" w:lineRule="auto"/>
              <w:ind w:left="227" w:hanging="227"/>
            </w:pPr>
            <w:sdt>
              <w:sdtPr>
                <w:rPr>
                  <w:lang w:val="en-GB" w:bidi="en-US"/>
                </w:rPr>
                <w:id w:val="-2069483111"/>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16034243"/>
                <w:placeholder>
                  <w:docPart w:val="6AB1563915CA41AFB6D01D2821F5C1B0"/>
                </w:placeholder>
                <w:showingPlcHdr/>
              </w:sdtPr>
              <w:sdtEndPr/>
              <w:sdtContent>
                <w:r w:rsidR="00FE3DB3" w:rsidRPr="00C53AEF">
                  <w:rPr>
                    <w:rStyle w:val="PlaceholderText"/>
                  </w:rPr>
                  <w:t>Click or tap here to enter text.</w:t>
                </w:r>
              </w:sdtContent>
            </w:sdt>
          </w:p>
        </w:tc>
      </w:tr>
      <w:tr w:rsidR="00FE3DB3" w14:paraId="25276047" w14:textId="77777777" w:rsidTr="00C44B91">
        <w:sdt>
          <w:sdtPr>
            <w:id w:val="402105601"/>
            <w:placeholder>
              <w:docPart w:val="71375872F4B445428D1AEE854EAD4D6C"/>
            </w:placeholder>
            <w:showingPlcHdr/>
          </w:sdtPr>
          <w:sdtEndPr/>
          <w:sdtContent>
            <w:tc>
              <w:tcPr>
                <w:tcW w:w="2263" w:type="dxa"/>
                <w:vAlign w:val="center"/>
              </w:tcPr>
              <w:p w14:paraId="5576BC5E" w14:textId="356E0430" w:rsidR="00FE3DB3" w:rsidRDefault="00FE3DB3" w:rsidP="00FE3DB3">
                <w:pPr>
                  <w:tabs>
                    <w:tab w:val="right" w:pos="3323"/>
                  </w:tabs>
                  <w:spacing w:line="276" w:lineRule="auto"/>
                </w:pPr>
                <w:r w:rsidRPr="00C53AEF">
                  <w:rPr>
                    <w:rStyle w:val="PlaceholderText"/>
                  </w:rPr>
                  <w:t>Click or tap here to enter text.</w:t>
                </w:r>
              </w:p>
            </w:tc>
          </w:sdtContent>
        </w:sdt>
        <w:sdt>
          <w:sdtPr>
            <w:id w:val="-38052211"/>
            <w:placeholder>
              <w:docPart w:val="6BD9212998CF416689972D236432F798"/>
            </w:placeholder>
            <w:showingPlcHdr/>
          </w:sdtPr>
          <w:sdtEndPr/>
          <w:sdtContent>
            <w:tc>
              <w:tcPr>
                <w:tcW w:w="1985" w:type="dxa"/>
                <w:vAlign w:val="center"/>
              </w:tcPr>
              <w:p w14:paraId="4725535E" w14:textId="49317CB7"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228DB837" w14:textId="77777777" w:rsidR="008F3D62" w:rsidRDefault="005F7D88" w:rsidP="008F3D62">
            <w:pPr>
              <w:tabs>
                <w:tab w:val="right" w:pos="3323"/>
              </w:tabs>
              <w:spacing w:line="276" w:lineRule="auto"/>
            </w:pPr>
            <w:sdt>
              <w:sdtPr>
                <w:alias w:val="Type of Activity"/>
                <w:tag w:val="Type of Activity"/>
                <w:id w:val="1678920672"/>
                <w:placeholder>
                  <w:docPart w:val="14F280D1133E4BE588364A3674074DF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530615950"/>
              <w:placeholder>
                <w:docPart w:val="BC9CBABFF68A4353859E5BE15FB733EC"/>
              </w:placeholder>
              <w:showingPlcHdr/>
              <w:text/>
            </w:sdtPr>
            <w:sdtEndPr/>
            <w:sdtContent>
              <w:p w14:paraId="7DFC0DB1" w14:textId="31E0D359" w:rsidR="00FE3DB3" w:rsidRDefault="008F3D62" w:rsidP="008F3D62">
                <w:pPr>
                  <w:spacing w:line="276" w:lineRule="auto"/>
                </w:pPr>
                <w:r w:rsidRPr="00504C23">
                  <w:rPr>
                    <w:rStyle w:val="PlaceholderText"/>
                  </w:rPr>
                  <w:t>Click or tap here to enter text.</w:t>
                </w:r>
              </w:p>
            </w:sdtContent>
          </w:sdt>
        </w:tc>
        <w:sdt>
          <w:sdtPr>
            <w:id w:val="-869521753"/>
            <w:placeholder>
              <w:docPart w:val="45D53E92351B4BCD9234921A0D36D647"/>
            </w:placeholder>
            <w:showingPlcHdr/>
          </w:sdtPr>
          <w:sdtEndPr/>
          <w:sdtContent>
            <w:tc>
              <w:tcPr>
                <w:tcW w:w="1843" w:type="dxa"/>
                <w:vAlign w:val="center"/>
              </w:tcPr>
              <w:p w14:paraId="49A6499E" w14:textId="154CFE40" w:rsidR="00FE3DB3" w:rsidRDefault="00FE3DB3" w:rsidP="00FE3DB3">
                <w:pPr>
                  <w:spacing w:line="276" w:lineRule="auto"/>
                </w:pPr>
                <w:r w:rsidRPr="0023651B">
                  <w:rPr>
                    <w:rStyle w:val="PlaceholderText"/>
                  </w:rPr>
                  <w:t>Click or tap here to enter text.</w:t>
                </w:r>
              </w:p>
            </w:tc>
          </w:sdtContent>
        </w:sdt>
        <w:sdt>
          <w:sdtPr>
            <w:id w:val="1204760290"/>
            <w:placeholder>
              <w:docPart w:val="BA77D79B48CD4510849FF89F2A2A8C2D"/>
            </w:placeholder>
            <w:showingPlcHdr/>
          </w:sdtPr>
          <w:sdtEndPr/>
          <w:sdtContent>
            <w:tc>
              <w:tcPr>
                <w:tcW w:w="1701" w:type="dxa"/>
                <w:vAlign w:val="center"/>
              </w:tcPr>
              <w:p w14:paraId="0B63183B" w14:textId="71B39D04"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79CC75CB" w14:textId="77777777" w:rsidR="00FE3DB3" w:rsidRPr="00C8180D" w:rsidRDefault="005F7D88" w:rsidP="00FE3DB3">
            <w:pPr>
              <w:pStyle w:val="CommentText"/>
              <w:spacing w:line="276" w:lineRule="auto"/>
              <w:ind w:left="261" w:hanging="227"/>
              <w:rPr>
                <w:sz w:val="22"/>
                <w:szCs w:val="22"/>
              </w:rPr>
            </w:pPr>
            <w:sdt>
              <w:sdtPr>
                <w:rPr>
                  <w:sz w:val="22"/>
                  <w:szCs w:val="22"/>
                </w:rPr>
                <w:id w:val="-441839097"/>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3CFD5DF" w14:textId="77777777" w:rsidR="00FE3DB3" w:rsidRPr="00C8180D" w:rsidRDefault="005F7D88" w:rsidP="00FE3DB3">
            <w:pPr>
              <w:spacing w:line="276" w:lineRule="auto"/>
              <w:ind w:left="227" w:hanging="227"/>
              <w:rPr>
                <w:lang w:val="en-GB" w:bidi="en-US"/>
              </w:rPr>
            </w:pPr>
            <w:sdt>
              <w:sdtPr>
                <w:rPr>
                  <w:lang w:val="en-GB" w:bidi="en-US"/>
                </w:rPr>
                <w:id w:val="-55408272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474C9FDB" w14:textId="77777777" w:rsidR="00FE3DB3" w:rsidRPr="00C8180D" w:rsidRDefault="005F7D88" w:rsidP="00FE3DB3">
            <w:pPr>
              <w:spacing w:line="276" w:lineRule="auto"/>
              <w:ind w:left="227" w:hanging="227"/>
              <w:rPr>
                <w:lang w:val="en-GB" w:bidi="en-US"/>
              </w:rPr>
            </w:pPr>
            <w:sdt>
              <w:sdtPr>
                <w:rPr>
                  <w:lang w:val="en-GB" w:bidi="en-US"/>
                </w:rPr>
                <w:id w:val="-133906953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619D7836" w14:textId="77777777" w:rsidR="00FE3DB3" w:rsidRPr="00C8180D" w:rsidRDefault="005F7D88" w:rsidP="00FE3DB3">
            <w:pPr>
              <w:spacing w:line="276" w:lineRule="auto"/>
              <w:rPr>
                <w:lang w:val="en-GB" w:bidi="en-US"/>
              </w:rPr>
            </w:pPr>
            <w:sdt>
              <w:sdtPr>
                <w:rPr>
                  <w:lang w:val="en-GB" w:bidi="en-US"/>
                </w:rPr>
                <w:id w:val="-150388449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1199FC8" w14:textId="77777777" w:rsidR="00FE3DB3" w:rsidRPr="00C8180D" w:rsidRDefault="005F7D88" w:rsidP="00FE3DB3">
            <w:pPr>
              <w:spacing w:line="276" w:lineRule="auto"/>
              <w:rPr>
                <w:lang w:val="en-GB" w:bidi="en-US"/>
              </w:rPr>
            </w:pPr>
            <w:sdt>
              <w:sdtPr>
                <w:rPr>
                  <w:lang w:val="en-GB" w:bidi="en-US"/>
                </w:rPr>
                <w:id w:val="-73709103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F13B8A2" w14:textId="77777777" w:rsidR="00FE3DB3" w:rsidRPr="00C8180D" w:rsidRDefault="005F7D88" w:rsidP="00FE3DB3">
            <w:pPr>
              <w:spacing w:line="276" w:lineRule="auto"/>
              <w:rPr>
                <w:lang w:val="en-GB" w:bidi="en-US"/>
              </w:rPr>
            </w:pPr>
            <w:sdt>
              <w:sdtPr>
                <w:rPr>
                  <w:lang w:val="en-GB" w:bidi="en-US"/>
                </w:rPr>
                <w:id w:val="-804385242"/>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73A53D23" w14:textId="329F1E28" w:rsidR="00FE3DB3" w:rsidRDefault="005F7D88" w:rsidP="00FE3DB3">
            <w:pPr>
              <w:spacing w:line="276" w:lineRule="auto"/>
              <w:ind w:left="227" w:hanging="227"/>
            </w:pPr>
            <w:sdt>
              <w:sdtPr>
                <w:rPr>
                  <w:lang w:val="en-GB" w:bidi="en-US"/>
                </w:rPr>
                <w:id w:val="567692356"/>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650020218"/>
                <w:placeholder>
                  <w:docPart w:val="8CDCE69A4871493880235C0B26670C8F"/>
                </w:placeholder>
                <w:showingPlcHdr/>
              </w:sdtPr>
              <w:sdtEndPr/>
              <w:sdtContent>
                <w:r w:rsidR="00FE3DB3" w:rsidRPr="00C53AEF">
                  <w:rPr>
                    <w:rStyle w:val="PlaceholderText"/>
                  </w:rPr>
                  <w:t>Click or tap here to enter text.</w:t>
                </w:r>
              </w:sdtContent>
            </w:sdt>
          </w:p>
        </w:tc>
      </w:tr>
      <w:tr w:rsidR="00FE3DB3" w14:paraId="374084C3" w14:textId="77777777" w:rsidTr="00C44B91">
        <w:sdt>
          <w:sdtPr>
            <w:id w:val="1362086112"/>
            <w:placeholder>
              <w:docPart w:val="63C32E0A84AE44F19F94355EC4596FFD"/>
            </w:placeholder>
            <w:showingPlcHdr/>
          </w:sdtPr>
          <w:sdtEndPr/>
          <w:sdtContent>
            <w:tc>
              <w:tcPr>
                <w:tcW w:w="2263" w:type="dxa"/>
                <w:vAlign w:val="center"/>
              </w:tcPr>
              <w:p w14:paraId="48C75269" w14:textId="496F1A4F" w:rsidR="00FE3DB3" w:rsidRDefault="00FE3DB3" w:rsidP="00FE3DB3">
                <w:pPr>
                  <w:tabs>
                    <w:tab w:val="right" w:pos="3323"/>
                  </w:tabs>
                  <w:spacing w:line="276" w:lineRule="auto"/>
                </w:pPr>
                <w:r w:rsidRPr="00C53AEF">
                  <w:rPr>
                    <w:rStyle w:val="PlaceholderText"/>
                  </w:rPr>
                  <w:t>Click or tap here to enter text.</w:t>
                </w:r>
              </w:p>
            </w:tc>
          </w:sdtContent>
        </w:sdt>
        <w:sdt>
          <w:sdtPr>
            <w:id w:val="1884670460"/>
            <w:placeholder>
              <w:docPart w:val="3375DDCA4571478090EAAAF42198B753"/>
            </w:placeholder>
            <w:showingPlcHdr/>
          </w:sdtPr>
          <w:sdtEndPr/>
          <w:sdtContent>
            <w:tc>
              <w:tcPr>
                <w:tcW w:w="1985" w:type="dxa"/>
                <w:vAlign w:val="center"/>
              </w:tcPr>
              <w:p w14:paraId="21B15067" w14:textId="1E602F2C" w:rsidR="00FE3DB3" w:rsidRDefault="00FE3DB3" w:rsidP="00FE3DB3">
                <w:pPr>
                  <w:spacing w:line="276" w:lineRule="auto"/>
                </w:pPr>
                <w:r w:rsidRPr="00C25E7A">
                  <w:rPr>
                    <w:rStyle w:val="PlaceholderText"/>
                  </w:rPr>
                  <w:t>Click or tap here to enter text.</w:t>
                </w:r>
              </w:p>
            </w:tc>
          </w:sdtContent>
        </w:sdt>
        <w:tc>
          <w:tcPr>
            <w:tcW w:w="2126" w:type="dxa"/>
            <w:vAlign w:val="center"/>
          </w:tcPr>
          <w:p w14:paraId="057079F9" w14:textId="77777777" w:rsidR="008F3D62" w:rsidRDefault="005F7D88" w:rsidP="008F3D62">
            <w:pPr>
              <w:tabs>
                <w:tab w:val="right" w:pos="3323"/>
              </w:tabs>
              <w:spacing w:line="276" w:lineRule="auto"/>
            </w:pPr>
            <w:sdt>
              <w:sdtPr>
                <w:alias w:val="Type of Activity"/>
                <w:tag w:val="Type of Activity"/>
                <w:id w:val="1067153235"/>
                <w:placeholder>
                  <w:docPart w:val="E0DFB802FBFF44A2B767ED7BF2E9E554"/>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8F3D62" w:rsidRPr="00504C23">
                  <w:rPr>
                    <w:rStyle w:val="PlaceholderText"/>
                  </w:rPr>
                  <w:t>Choose an item.</w:t>
                </w:r>
              </w:sdtContent>
            </w:sdt>
          </w:p>
          <w:sdt>
            <w:sdtPr>
              <w:alias w:val="Other, please specify"/>
              <w:tag w:val="Other, please specify"/>
              <w:id w:val="312610495"/>
              <w:placeholder>
                <w:docPart w:val="0EA15E8E9CC84A85B791187D44579923"/>
              </w:placeholder>
              <w:showingPlcHdr/>
              <w:text/>
            </w:sdtPr>
            <w:sdtEndPr/>
            <w:sdtContent>
              <w:p w14:paraId="2A66331F" w14:textId="4703FABB" w:rsidR="00FE3DB3" w:rsidRDefault="008F3D62" w:rsidP="008F3D62">
                <w:pPr>
                  <w:spacing w:line="276" w:lineRule="auto"/>
                </w:pPr>
                <w:r w:rsidRPr="00504C23">
                  <w:rPr>
                    <w:rStyle w:val="PlaceholderText"/>
                  </w:rPr>
                  <w:t>Click or tap here to enter text.</w:t>
                </w:r>
              </w:p>
            </w:sdtContent>
          </w:sdt>
        </w:tc>
        <w:sdt>
          <w:sdtPr>
            <w:id w:val="1932857700"/>
            <w:placeholder>
              <w:docPart w:val="B9505BCFB12849A9AD4C231A19411D96"/>
            </w:placeholder>
            <w:showingPlcHdr/>
          </w:sdtPr>
          <w:sdtEndPr/>
          <w:sdtContent>
            <w:tc>
              <w:tcPr>
                <w:tcW w:w="1843" w:type="dxa"/>
                <w:vAlign w:val="center"/>
              </w:tcPr>
              <w:p w14:paraId="2DC3EC7A" w14:textId="43C8E75C" w:rsidR="00FE3DB3" w:rsidRDefault="00FE3DB3" w:rsidP="00FE3DB3">
                <w:pPr>
                  <w:spacing w:line="276" w:lineRule="auto"/>
                </w:pPr>
                <w:r w:rsidRPr="0023651B">
                  <w:rPr>
                    <w:rStyle w:val="PlaceholderText"/>
                  </w:rPr>
                  <w:t>Click or tap here to enter text.</w:t>
                </w:r>
              </w:p>
            </w:tc>
          </w:sdtContent>
        </w:sdt>
        <w:sdt>
          <w:sdtPr>
            <w:id w:val="-1539883180"/>
            <w:placeholder>
              <w:docPart w:val="9C0E48DDEB1B40B4844CD2E9638531C1"/>
            </w:placeholder>
            <w:showingPlcHdr/>
          </w:sdtPr>
          <w:sdtEndPr/>
          <w:sdtContent>
            <w:tc>
              <w:tcPr>
                <w:tcW w:w="1701" w:type="dxa"/>
                <w:vAlign w:val="center"/>
              </w:tcPr>
              <w:p w14:paraId="5053D159" w14:textId="60A0571E" w:rsidR="00FE3DB3" w:rsidRDefault="00FE3DB3" w:rsidP="00FE3DB3">
                <w:pPr>
                  <w:spacing w:line="276" w:lineRule="auto"/>
                </w:pPr>
                <w:r w:rsidRPr="0023651B">
                  <w:rPr>
                    <w:rStyle w:val="PlaceholderText"/>
                  </w:rPr>
                  <w:t>Click or tap here to enter text.</w:t>
                </w:r>
              </w:p>
            </w:tc>
          </w:sdtContent>
        </w:sdt>
        <w:tc>
          <w:tcPr>
            <w:tcW w:w="5470" w:type="dxa"/>
            <w:vAlign w:val="center"/>
          </w:tcPr>
          <w:p w14:paraId="0D2C5202" w14:textId="77777777" w:rsidR="00FE3DB3" w:rsidRPr="00C8180D" w:rsidRDefault="005F7D88" w:rsidP="00FE3DB3">
            <w:pPr>
              <w:pStyle w:val="CommentText"/>
              <w:spacing w:line="276" w:lineRule="auto"/>
              <w:ind w:left="261" w:hanging="227"/>
              <w:rPr>
                <w:sz w:val="22"/>
                <w:szCs w:val="22"/>
              </w:rPr>
            </w:pPr>
            <w:sdt>
              <w:sdtPr>
                <w:rPr>
                  <w:sz w:val="22"/>
                  <w:szCs w:val="22"/>
                </w:rPr>
                <w:id w:val="-1378462265"/>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7852DBBB" w14:textId="77777777" w:rsidR="00FE3DB3" w:rsidRPr="00C8180D" w:rsidRDefault="005F7D88" w:rsidP="00FE3DB3">
            <w:pPr>
              <w:spacing w:line="276" w:lineRule="auto"/>
              <w:ind w:left="227" w:hanging="227"/>
              <w:rPr>
                <w:lang w:val="en-GB" w:bidi="en-US"/>
              </w:rPr>
            </w:pPr>
            <w:sdt>
              <w:sdtPr>
                <w:rPr>
                  <w:lang w:val="en-GB" w:bidi="en-US"/>
                </w:rPr>
                <w:id w:val="282383433"/>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1DC4A04D" w14:textId="77777777" w:rsidR="00FE3DB3" w:rsidRPr="00C8180D" w:rsidRDefault="005F7D88" w:rsidP="00FE3DB3">
            <w:pPr>
              <w:spacing w:line="276" w:lineRule="auto"/>
              <w:ind w:left="227" w:hanging="227"/>
              <w:rPr>
                <w:lang w:val="en-GB" w:bidi="en-US"/>
              </w:rPr>
            </w:pPr>
            <w:sdt>
              <w:sdtPr>
                <w:rPr>
                  <w:lang w:val="en-GB" w:bidi="en-US"/>
                </w:rPr>
                <w:id w:val="128816225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1B467E1F" w14:textId="77777777" w:rsidR="00FE3DB3" w:rsidRPr="00C8180D" w:rsidRDefault="005F7D88" w:rsidP="00FE3DB3">
            <w:pPr>
              <w:spacing w:line="276" w:lineRule="auto"/>
              <w:rPr>
                <w:lang w:val="en-GB" w:bidi="en-US"/>
              </w:rPr>
            </w:pPr>
            <w:sdt>
              <w:sdtPr>
                <w:rPr>
                  <w:lang w:val="en-GB" w:bidi="en-US"/>
                </w:rPr>
                <w:id w:val="-1269924645"/>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7A611E0F" w14:textId="77777777" w:rsidR="00FE3DB3" w:rsidRPr="00C8180D" w:rsidRDefault="005F7D88" w:rsidP="00FE3DB3">
            <w:pPr>
              <w:spacing w:line="276" w:lineRule="auto"/>
              <w:rPr>
                <w:lang w:val="en-GB" w:bidi="en-US"/>
              </w:rPr>
            </w:pPr>
            <w:sdt>
              <w:sdtPr>
                <w:rPr>
                  <w:lang w:val="en-GB" w:bidi="en-US"/>
                </w:rPr>
                <w:id w:val="112681502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7ACB2B7E" w14:textId="77777777" w:rsidR="00FE3DB3" w:rsidRPr="00C8180D" w:rsidRDefault="005F7D88" w:rsidP="00FE3DB3">
            <w:pPr>
              <w:spacing w:line="276" w:lineRule="auto"/>
              <w:rPr>
                <w:lang w:val="en-GB" w:bidi="en-US"/>
              </w:rPr>
            </w:pPr>
            <w:sdt>
              <w:sdtPr>
                <w:rPr>
                  <w:lang w:val="en-GB" w:bidi="en-US"/>
                </w:rPr>
                <w:id w:val="1459300360"/>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3A9312AF" w14:textId="5F507F53" w:rsidR="00FE3DB3" w:rsidRDefault="005F7D88" w:rsidP="00FE3DB3">
            <w:pPr>
              <w:spacing w:line="276" w:lineRule="auto"/>
              <w:ind w:left="227" w:hanging="227"/>
            </w:pPr>
            <w:sdt>
              <w:sdtPr>
                <w:rPr>
                  <w:lang w:val="en-GB" w:bidi="en-US"/>
                </w:rPr>
                <w:id w:val="142474725"/>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83196437"/>
                <w:placeholder>
                  <w:docPart w:val="CD19919CAC774E679FE91231044974F2"/>
                </w:placeholder>
                <w:showingPlcHdr/>
              </w:sdtPr>
              <w:sdtEndPr/>
              <w:sdtContent>
                <w:r w:rsidR="00FE3DB3" w:rsidRPr="00C53AEF">
                  <w:rPr>
                    <w:rStyle w:val="PlaceholderText"/>
                  </w:rPr>
                  <w:t>Click or tap here to enter text.</w:t>
                </w:r>
              </w:sdtContent>
            </w:sdt>
          </w:p>
        </w:tc>
      </w:tr>
    </w:tbl>
    <w:p w14:paraId="1B6E20A3" w14:textId="2C2499AD" w:rsidR="00BD4422" w:rsidRDefault="00BD4422" w:rsidP="00C44B91">
      <w:pPr>
        <w:spacing w:after="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E061A4" w:rsidRPr="00680962" w14:paraId="13ED442B" w14:textId="77777777" w:rsidTr="009D5079">
        <w:trPr>
          <w:trHeight w:val="567"/>
        </w:trPr>
        <w:tc>
          <w:tcPr>
            <w:tcW w:w="15304" w:type="dxa"/>
            <w:shd w:val="clear" w:color="auto" w:fill="D9D9D9" w:themeFill="background1" w:themeFillShade="D9"/>
            <w:vAlign w:val="center"/>
          </w:tcPr>
          <w:p w14:paraId="0C2CA485" w14:textId="77777777" w:rsidR="00E061A4" w:rsidRDefault="00E061A4" w:rsidP="00C44B91">
            <w:pPr>
              <w:spacing w:before="60" w:line="276" w:lineRule="auto"/>
              <w:rPr>
                <w:b/>
                <w:bCs/>
              </w:rPr>
            </w:pPr>
            <w:r w:rsidRPr="00680962">
              <w:rPr>
                <w:b/>
                <w:bCs/>
              </w:rPr>
              <w:t xml:space="preserve">Case Study or Success Story </w:t>
            </w:r>
          </w:p>
          <w:p w14:paraId="2F8B73FC" w14:textId="27B02B61" w:rsidR="00C44B91" w:rsidRPr="00680962" w:rsidRDefault="00C44B91" w:rsidP="00C44B91">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5.</w:t>
            </w:r>
          </w:p>
        </w:tc>
      </w:tr>
      <w:tr w:rsidR="00E061A4" w14:paraId="4C3D57DA" w14:textId="77777777" w:rsidTr="009D5079">
        <w:trPr>
          <w:trHeight w:val="624"/>
        </w:trPr>
        <w:sdt>
          <w:sdtPr>
            <w:id w:val="451139105"/>
            <w:placeholder>
              <w:docPart w:val="B2193D46F86542A0B521F6C9CE92F719"/>
            </w:placeholder>
            <w:showingPlcHdr/>
          </w:sdtPr>
          <w:sdtEndPr/>
          <w:sdtContent>
            <w:tc>
              <w:tcPr>
                <w:tcW w:w="15304" w:type="dxa"/>
                <w:vAlign w:val="center"/>
              </w:tcPr>
              <w:p w14:paraId="07A7D259" w14:textId="77777777" w:rsidR="00E061A4" w:rsidRDefault="00E061A4" w:rsidP="00AE50B4">
                <w:pPr>
                  <w:spacing w:line="276" w:lineRule="auto"/>
                </w:pPr>
                <w:r w:rsidRPr="000D6B31">
                  <w:rPr>
                    <w:rStyle w:val="PlaceholderText"/>
                  </w:rPr>
                  <w:t>Click or tap here to enter text.</w:t>
                </w:r>
              </w:p>
            </w:tc>
          </w:sdtContent>
        </w:sdt>
      </w:tr>
      <w:tr w:rsidR="00E061A4" w:rsidRPr="00680962" w14:paraId="4E26837F" w14:textId="77777777" w:rsidTr="009D5079">
        <w:trPr>
          <w:trHeight w:val="567"/>
        </w:trPr>
        <w:tc>
          <w:tcPr>
            <w:tcW w:w="15304" w:type="dxa"/>
            <w:shd w:val="clear" w:color="auto" w:fill="D9D9D9" w:themeFill="background1" w:themeFillShade="D9"/>
            <w:vAlign w:val="center"/>
          </w:tcPr>
          <w:p w14:paraId="474AB2CA" w14:textId="77777777" w:rsidR="00E061A4" w:rsidRDefault="00E061A4" w:rsidP="009D5079">
            <w:pPr>
              <w:spacing w:before="60" w:line="276" w:lineRule="auto"/>
              <w:rPr>
                <w:b/>
                <w:bCs/>
              </w:rPr>
            </w:pPr>
            <w:r w:rsidRPr="00680962">
              <w:rPr>
                <w:b/>
                <w:bCs/>
              </w:rPr>
              <w:t>Description of Challenges and mitigation</w:t>
            </w:r>
          </w:p>
          <w:p w14:paraId="686036E3" w14:textId="17B9BF69" w:rsidR="009D5079" w:rsidRPr="00680962" w:rsidRDefault="009D5079" w:rsidP="009D5079">
            <w:pPr>
              <w:spacing w:before="120" w:after="60" w:line="276" w:lineRule="auto"/>
              <w:rPr>
                <w:b/>
                <w:bCs/>
              </w:rPr>
            </w:pPr>
            <w:r>
              <w:t>Please provide key challenges/ risks in delivering results against Indicator 5 and any strategies or approaches that you are using to address these.</w:t>
            </w:r>
          </w:p>
        </w:tc>
      </w:tr>
      <w:tr w:rsidR="00E061A4" w14:paraId="66D3EFCD" w14:textId="77777777" w:rsidTr="009D5079">
        <w:trPr>
          <w:trHeight w:val="624"/>
        </w:trPr>
        <w:sdt>
          <w:sdtPr>
            <w:id w:val="483431506"/>
            <w:placeholder>
              <w:docPart w:val="B2193D46F86542A0B521F6C9CE92F719"/>
            </w:placeholder>
            <w:showingPlcHdr/>
          </w:sdtPr>
          <w:sdtEndPr/>
          <w:sdtContent>
            <w:tc>
              <w:tcPr>
                <w:tcW w:w="15304" w:type="dxa"/>
                <w:vAlign w:val="center"/>
              </w:tcPr>
              <w:p w14:paraId="46F2AC97" w14:textId="77777777" w:rsidR="00E061A4" w:rsidRDefault="00E061A4" w:rsidP="00AE50B4">
                <w:pPr>
                  <w:spacing w:line="276" w:lineRule="auto"/>
                </w:pPr>
                <w:r w:rsidRPr="000D6B31">
                  <w:rPr>
                    <w:rStyle w:val="PlaceholderText"/>
                  </w:rPr>
                  <w:t>Click or tap here to enter text.</w:t>
                </w:r>
              </w:p>
            </w:tc>
          </w:sdtContent>
        </w:sdt>
      </w:tr>
    </w:tbl>
    <w:p w14:paraId="64B4A97D" w14:textId="2CF04B4B" w:rsidR="00E061A4" w:rsidRDefault="00E061A4" w:rsidP="00AE50B4">
      <w:pPr>
        <w:pStyle w:val="Heading1"/>
        <w:spacing w:line="276" w:lineRule="auto"/>
      </w:pPr>
      <w:r>
        <w:lastRenderedPageBreak/>
        <w:t>INDICATOR 6 – Increased reach into communities within your TIS service area</w:t>
      </w:r>
    </w:p>
    <w:p w14:paraId="1948F623" w14:textId="56BA3D87" w:rsidR="00E061A4" w:rsidRPr="007F5510" w:rsidRDefault="00E061A4" w:rsidP="00AE50B4">
      <w:pPr>
        <w:spacing w:line="276" w:lineRule="auto"/>
        <w:rPr>
          <w:b/>
          <w:bCs/>
        </w:rPr>
      </w:pPr>
      <w:r w:rsidRPr="007F5510">
        <w:rPr>
          <w:b/>
          <w:bCs/>
        </w:rPr>
        <w:t>Please include details of each of the population health activities you have delivered in the past 6 months that have had a focus on increasing the reach of your TIS program within your TIS service area and reaching people who do not attend ACCHs.</w:t>
      </w: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57" w:type="dxa"/>
          <w:right w:w="57" w:type="dxa"/>
        </w:tblCellMar>
        <w:tblLook w:val="04A0" w:firstRow="1" w:lastRow="0" w:firstColumn="1" w:lastColumn="0" w:noHBand="0" w:noVBand="1"/>
      </w:tblPr>
      <w:tblGrid>
        <w:gridCol w:w="1318"/>
        <w:gridCol w:w="1503"/>
        <w:gridCol w:w="1710"/>
        <w:gridCol w:w="1560"/>
        <w:gridCol w:w="1842"/>
        <w:gridCol w:w="1841"/>
        <w:gridCol w:w="1635"/>
        <w:gridCol w:w="3979"/>
      </w:tblGrid>
      <w:tr w:rsidR="007F5510" w14:paraId="0096CB54" w14:textId="77777777" w:rsidTr="0017582D">
        <w:tc>
          <w:tcPr>
            <w:tcW w:w="1318" w:type="dxa"/>
            <w:shd w:val="clear" w:color="auto" w:fill="D9D9D9" w:themeFill="background1" w:themeFillShade="D9"/>
          </w:tcPr>
          <w:p w14:paraId="7DCAD59E" w14:textId="0FD40D57" w:rsidR="007F5510" w:rsidRDefault="007F5510" w:rsidP="00AE50B4">
            <w:pPr>
              <w:spacing w:line="276" w:lineRule="auto"/>
            </w:pPr>
            <w:r w:rsidRPr="00DB0120">
              <w:rPr>
                <w:b/>
                <w:bCs/>
              </w:rPr>
              <w:t>Name of activity</w:t>
            </w:r>
          </w:p>
        </w:tc>
        <w:tc>
          <w:tcPr>
            <w:tcW w:w="1503" w:type="dxa"/>
            <w:shd w:val="clear" w:color="auto" w:fill="D9D9D9" w:themeFill="background1" w:themeFillShade="D9"/>
          </w:tcPr>
          <w:p w14:paraId="2975653F" w14:textId="77777777" w:rsidR="007F5510" w:rsidRPr="004820E4" w:rsidRDefault="007F5510" w:rsidP="00AE50B4">
            <w:pPr>
              <w:spacing w:line="276" w:lineRule="auto"/>
              <w:rPr>
                <w:b/>
                <w:bCs/>
              </w:rPr>
            </w:pPr>
            <w:r w:rsidRPr="004820E4">
              <w:rPr>
                <w:b/>
                <w:bCs/>
              </w:rPr>
              <w:t xml:space="preserve">Type of activity </w:t>
            </w:r>
          </w:p>
          <w:p w14:paraId="69721B56" w14:textId="1416D3E1" w:rsidR="007F5510" w:rsidRPr="00DB0120" w:rsidRDefault="007F5510" w:rsidP="00AE50B4">
            <w:pPr>
              <w:spacing w:line="276" w:lineRule="auto"/>
              <w:rPr>
                <w:b/>
                <w:bCs/>
              </w:rPr>
            </w:pPr>
            <w:r w:rsidRPr="004820E4">
              <w:t>(Please choose fr</w:t>
            </w:r>
            <w:r w:rsidR="00DD3D8F">
              <w:t>o</w:t>
            </w:r>
            <w:r w:rsidRPr="004820E4">
              <w:t>m the drop</w:t>
            </w:r>
            <w:r w:rsidR="00FE3DB3">
              <w:t>-</w:t>
            </w:r>
            <w:r w:rsidRPr="004820E4">
              <w:t>down list below)</w:t>
            </w:r>
          </w:p>
        </w:tc>
        <w:tc>
          <w:tcPr>
            <w:tcW w:w="1710" w:type="dxa"/>
            <w:shd w:val="clear" w:color="auto" w:fill="D9D9D9" w:themeFill="background1" w:themeFillShade="D9"/>
          </w:tcPr>
          <w:p w14:paraId="1C57BD33" w14:textId="60E46B23" w:rsidR="007F5510" w:rsidRPr="00E061A4" w:rsidRDefault="007F5510" w:rsidP="00AE50B4">
            <w:pPr>
              <w:spacing w:line="276" w:lineRule="auto"/>
              <w:rPr>
                <w:b/>
                <w:bCs/>
              </w:rPr>
            </w:pPr>
            <w:r w:rsidRPr="00E061A4">
              <w:rPr>
                <w:b/>
                <w:bCs/>
              </w:rPr>
              <w:t>Type of reach targe</w:t>
            </w:r>
            <w:r>
              <w:rPr>
                <w:b/>
                <w:bCs/>
              </w:rPr>
              <w:t>te</w:t>
            </w:r>
            <w:r w:rsidRPr="00E061A4">
              <w:rPr>
                <w:b/>
                <w:bCs/>
              </w:rPr>
              <w:t>d</w:t>
            </w:r>
          </w:p>
          <w:p w14:paraId="76D4E711" w14:textId="43D39A16" w:rsidR="007F5510" w:rsidRPr="004820E4" w:rsidRDefault="007F5510" w:rsidP="00AE50B4">
            <w:pPr>
              <w:spacing w:line="276" w:lineRule="auto"/>
            </w:pPr>
            <w:r>
              <w:t>(Please select all that apply below)</w:t>
            </w:r>
          </w:p>
        </w:tc>
        <w:tc>
          <w:tcPr>
            <w:tcW w:w="1560" w:type="dxa"/>
            <w:shd w:val="clear" w:color="auto" w:fill="D9D9D9" w:themeFill="background1" w:themeFillShade="D9"/>
          </w:tcPr>
          <w:p w14:paraId="4F4C950E" w14:textId="77777777" w:rsidR="007F5510" w:rsidRDefault="007F5510" w:rsidP="00AE50B4">
            <w:pPr>
              <w:spacing w:line="276" w:lineRule="auto"/>
              <w:rPr>
                <w:b/>
                <w:bCs/>
              </w:rPr>
            </w:pPr>
            <w:r w:rsidRPr="00DB0120">
              <w:rPr>
                <w:b/>
                <w:bCs/>
              </w:rPr>
              <w:t>How many times was the activity delivered/ done in the past 6 months?</w:t>
            </w:r>
          </w:p>
          <w:p w14:paraId="1B64F0EC" w14:textId="030886B1" w:rsidR="007F5510" w:rsidRPr="007F5510" w:rsidRDefault="007F5510" w:rsidP="00AE50B4">
            <w:pPr>
              <w:spacing w:line="276" w:lineRule="auto"/>
            </w:pPr>
            <w:r w:rsidRPr="007F5510">
              <w:t>Choose from the dropdown menu</w:t>
            </w:r>
          </w:p>
        </w:tc>
        <w:tc>
          <w:tcPr>
            <w:tcW w:w="1842" w:type="dxa"/>
            <w:shd w:val="clear" w:color="auto" w:fill="D9D9D9" w:themeFill="background1" w:themeFillShade="D9"/>
          </w:tcPr>
          <w:p w14:paraId="7E9781DF" w14:textId="77777777" w:rsidR="007F5510" w:rsidRDefault="007F5510" w:rsidP="00AE50B4">
            <w:pPr>
              <w:spacing w:line="276" w:lineRule="auto"/>
              <w:rPr>
                <w:b/>
                <w:bCs/>
              </w:rPr>
            </w:pPr>
            <w:r>
              <w:rPr>
                <w:b/>
                <w:bCs/>
              </w:rPr>
              <w:t xml:space="preserve">Location </w:t>
            </w:r>
          </w:p>
          <w:p w14:paraId="3F061639" w14:textId="5EBD36A4" w:rsidR="007F5510" w:rsidRPr="007F5510" w:rsidRDefault="007F5510" w:rsidP="00AE50B4">
            <w:pPr>
              <w:spacing w:line="276" w:lineRule="auto"/>
            </w:pPr>
            <w:r w:rsidRPr="007F5510">
              <w:t>Include name of neighbourhood(s), postcode(s), town(s), or region(s).</w:t>
            </w:r>
          </w:p>
        </w:tc>
        <w:tc>
          <w:tcPr>
            <w:tcW w:w="1841" w:type="dxa"/>
            <w:shd w:val="clear" w:color="auto" w:fill="D9D9D9" w:themeFill="background1" w:themeFillShade="D9"/>
          </w:tcPr>
          <w:p w14:paraId="60B180F8" w14:textId="4023F8A1" w:rsidR="007F5510" w:rsidRDefault="007F5510" w:rsidP="00AE50B4">
            <w:pPr>
              <w:spacing w:line="276" w:lineRule="auto"/>
            </w:pPr>
            <w:r w:rsidRPr="00DB0120">
              <w:rPr>
                <w:b/>
                <w:bCs/>
              </w:rPr>
              <w:t xml:space="preserve">Approximately how many </w:t>
            </w:r>
            <w:r>
              <w:rPr>
                <w:b/>
                <w:bCs/>
              </w:rPr>
              <w:t xml:space="preserve">people from the priority group were reached by the </w:t>
            </w:r>
            <w:r w:rsidRPr="00DB0120">
              <w:rPr>
                <w:b/>
                <w:bCs/>
              </w:rPr>
              <w:t>activity?</w:t>
            </w:r>
            <w:r>
              <w:t xml:space="preserve"> Enter number below.</w:t>
            </w:r>
          </w:p>
        </w:tc>
        <w:tc>
          <w:tcPr>
            <w:tcW w:w="1635" w:type="dxa"/>
            <w:shd w:val="clear" w:color="auto" w:fill="D9D9D9" w:themeFill="background1" w:themeFillShade="D9"/>
          </w:tcPr>
          <w:p w14:paraId="14AD856F" w14:textId="77777777" w:rsidR="007F5510" w:rsidRDefault="007F5510" w:rsidP="00AE50B4">
            <w:pPr>
              <w:spacing w:line="276" w:lineRule="auto"/>
            </w:pPr>
            <w:r w:rsidRPr="00DB0120">
              <w:rPr>
                <w:b/>
                <w:bCs/>
              </w:rPr>
              <w:t xml:space="preserve">Approximately how many </w:t>
            </w:r>
            <w:r>
              <w:rPr>
                <w:b/>
                <w:bCs/>
              </w:rPr>
              <w:t>people</w:t>
            </w:r>
            <w:r w:rsidRPr="00DB0120">
              <w:rPr>
                <w:b/>
                <w:bCs/>
              </w:rPr>
              <w:t xml:space="preserve">, total, are </w:t>
            </w:r>
            <w:r>
              <w:rPr>
                <w:b/>
                <w:bCs/>
              </w:rPr>
              <w:t>in that priority group population (</w:t>
            </w:r>
            <w:r w:rsidRPr="00DB0120">
              <w:rPr>
                <w:b/>
                <w:bCs/>
              </w:rPr>
              <w:t>in your TIS service delivery area</w:t>
            </w:r>
            <w:r>
              <w:rPr>
                <w:b/>
                <w:bCs/>
              </w:rPr>
              <w:t>)</w:t>
            </w:r>
            <w:r w:rsidRPr="00C8180D">
              <w:rPr>
                <w:b/>
                <w:bCs/>
              </w:rPr>
              <w:t>?</w:t>
            </w:r>
            <w:r>
              <w:t xml:space="preserve"> </w:t>
            </w:r>
          </w:p>
          <w:p w14:paraId="5FE4B6E8" w14:textId="77777777" w:rsidR="007F5510" w:rsidRDefault="007F5510" w:rsidP="00AE50B4">
            <w:pPr>
              <w:spacing w:line="276" w:lineRule="auto"/>
            </w:pPr>
            <w:r>
              <w:t>Enter a number below.</w:t>
            </w:r>
          </w:p>
        </w:tc>
        <w:tc>
          <w:tcPr>
            <w:tcW w:w="3979" w:type="dxa"/>
            <w:shd w:val="clear" w:color="auto" w:fill="D9D9D9" w:themeFill="background1" w:themeFillShade="D9"/>
          </w:tcPr>
          <w:p w14:paraId="6449DC56" w14:textId="573CD7E3" w:rsidR="007F5510" w:rsidRPr="00C8180D" w:rsidRDefault="007F5510" w:rsidP="00AE50B4">
            <w:pPr>
              <w:spacing w:line="276" w:lineRule="auto"/>
              <w:rPr>
                <w:b/>
                <w:bCs/>
              </w:rPr>
            </w:pPr>
            <w:r w:rsidRPr="00C8180D">
              <w:rPr>
                <w:b/>
                <w:bCs/>
              </w:rPr>
              <w:t>What Evidence do you have for successfully reaching this priority group through this activity?</w:t>
            </w:r>
            <w:r w:rsidR="00FE3DB3">
              <w:rPr>
                <w:b/>
                <w:bCs/>
              </w:rPr>
              <w:t xml:space="preserve"> </w:t>
            </w:r>
            <w:r w:rsidR="00FE3DB3">
              <w:t>(Please select all that apply below)</w:t>
            </w:r>
          </w:p>
        </w:tc>
      </w:tr>
      <w:tr w:rsidR="00FE3DB3" w14:paraId="3CB3687B" w14:textId="77777777" w:rsidTr="0017582D">
        <w:sdt>
          <w:sdtPr>
            <w:id w:val="-236792228"/>
            <w:placeholder>
              <w:docPart w:val="BAF03AD2DC5A474F976AF60FA45ECA98"/>
            </w:placeholder>
            <w:showingPlcHdr/>
          </w:sdtPr>
          <w:sdtEndPr/>
          <w:sdtContent>
            <w:tc>
              <w:tcPr>
                <w:tcW w:w="1318" w:type="dxa"/>
                <w:vAlign w:val="center"/>
              </w:tcPr>
              <w:p w14:paraId="34030133" w14:textId="77777777" w:rsidR="00FE3DB3" w:rsidRDefault="00FE3DB3" w:rsidP="00FE3DB3">
                <w:pPr>
                  <w:tabs>
                    <w:tab w:val="right" w:pos="3323"/>
                  </w:tabs>
                  <w:spacing w:line="276" w:lineRule="auto"/>
                </w:pPr>
                <w:r w:rsidRPr="004D7587">
                  <w:rPr>
                    <w:rStyle w:val="PlaceholderText"/>
                  </w:rPr>
                  <w:t>Click or tap here to enter text.</w:t>
                </w:r>
              </w:p>
            </w:tc>
          </w:sdtContent>
        </w:sdt>
        <w:tc>
          <w:tcPr>
            <w:tcW w:w="1503" w:type="dxa"/>
            <w:vAlign w:val="center"/>
          </w:tcPr>
          <w:p w14:paraId="3214D030" w14:textId="77777777" w:rsidR="007507D5" w:rsidRDefault="005F7D88" w:rsidP="007507D5">
            <w:pPr>
              <w:tabs>
                <w:tab w:val="right" w:pos="3323"/>
              </w:tabs>
              <w:spacing w:line="276" w:lineRule="auto"/>
            </w:pPr>
            <w:sdt>
              <w:sdtPr>
                <w:alias w:val="Type of Activity"/>
                <w:tag w:val="Type of Activity"/>
                <w:id w:val="-1563937877"/>
                <w:placeholder>
                  <w:docPart w:val="EBA233B60A9E4A32A423100A4A8AB03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7507D5" w:rsidRPr="00504C23">
                  <w:rPr>
                    <w:rStyle w:val="PlaceholderText"/>
                  </w:rPr>
                  <w:t>Choose an item.</w:t>
                </w:r>
              </w:sdtContent>
            </w:sdt>
          </w:p>
          <w:sdt>
            <w:sdtPr>
              <w:alias w:val="Other, please specify"/>
              <w:tag w:val="Other, please specify"/>
              <w:id w:val="2089653136"/>
              <w:placeholder>
                <w:docPart w:val="1F43D23FDED344F0A736BDA6E34BC109"/>
              </w:placeholder>
              <w:showingPlcHdr/>
              <w:text/>
            </w:sdtPr>
            <w:sdtEndPr/>
            <w:sdtContent>
              <w:p w14:paraId="7251D765" w14:textId="63837EA7" w:rsidR="00FE3DB3" w:rsidRDefault="007507D5" w:rsidP="007507D5">
                <w:pPr>
                  <w:spacing w:line="276" w:lineRule="auto"/>
                </w:pPr>
                <w:r w:rsidRPr="00504C23">
                  <w:rPr>
                    <w:rStyle w:val="PlaceholderText"/>
                  </w:rPr>
                  <w:t>Click or tap here to enter text.</w:t>
                </w:r>
              </w:p>
            </w:sdtContent>
          </w:sdt>
        </w:tc>
        <w:tc>
          <w:tcPr>
            <w:tcW w:w="1710" w:type="dxa"/>
            <w:vAlign w:val="center"/>
          </w:tcPr>
          <w:p w14:paraId="0E76C84C" w14:textId="77777777" w:rsidR="00FE3DB3" w:rsidRDefault="005F7D88" w:rsidP="00FE3DB3">
            <w:pPr>
              <w:spacing w:line="276" w:lineRule="auto"/>
              <w:ind w:left="227" w:hanging="227"/>
            </w:pPr>
            <w:sdt>
              <w:sdtPr>
                <w:id w:val="-1830584207"/>
                <w14:checkbox>
                  <w14:checked w14:val="0"/>
                  <w14:checkedState w14:val="2612" w14:font="MS Gothic"/>
                  <w14:uncheckedState w14:val="2610" w14:font="MS Gothic"/>
                </w14:checkbox>
              </w:sdtPr>
              <w:sdtEndPr/>
              <w:sdtContent>
                <w:r w:rsidR="00FE3DB3">
                  <w:rPr>
                    <w:rFonts w:ascii="MS Gothic" w:eastAsia="MS Gothic" w:hAnsi="MS Gothic" w:hint="eastAsia"/>
                  </w:rPr>
                  <w:t>☐</w:t>
                </w:r>
              </w:sdtContent>
            </w:sdt>
            <w:r w:rsidR="00FE3DB3">
              <w:t xml:space="preserve"> Reach to people who do not attend ACCHSs</w:t>
            </w:r>
          </w:p>
          <w:p w14:paraId="1EF7B00B" w14:textId="77777777" w:rsidR="00FE3DB3" w:rsidRDefault="005F7D88" w:rsidP="00FE3DB3">
            <w:pPr>
              <w:spacing w:line="276" w:lineRule="auto"/>
              <w:ind w:left="227" w:hanging="227"/>
            </w:pPr>
            <w:sdt>
              <w:sdtPr>
                <w:id w:val="-429966491"/>
                <w14:checkbox>
                  <w14:checked w14:val="0"/>
                  <w14:checkedState w14:val="2612" w14:font="MS Gothic"/>
                  <w14:uncheckedState w14:val="2610" w14:font="MS Gothic"/>
                </w14:checkbox>
              </w:sdtPr>
              <w:sdtEndPr/>
              <w:sdtContent>
                <w:r w:rsidR="00FE3DB3">
                  <w:rPr>
                    <w:rFonts w:ascii="MS Gothic" w:eastAsia="MS Gothic" w:hAnsi="MS Gothic" w:hint="eastAsia"/>
                  </w:rPr>
                  <w:t>☐</w:t>
                </w:r>
              </w:sdtContent>
            </w:sdt>
            <w:r w:rsidR="00FE3DB3">
              <w:t xml:space="preserve"> Extending geographic reach </w:t>
            </w:r>
            <w:r w:rsidR="00FE3DB3">
              <w:rPr>
                <w:i/>
                <w:iCs/>
              </w:rPr>
              <w:t>within</w:t>
            </w:r>
            <w:r w:rsidR="00FE3DB3">
              <w:t xml:space="preserve"> your service delivery area</w:t>
            </w:r>
          </w:p>
          <w:p w14:paraId="35557FBC" w14:textId="66D39409" w:rsidR="00FE3DB3" w:rsidRPr="00E061A4" w:rsidRDefault="005F7D88" w:rsidP="00FE3DB3">
            <w:pPr>
              <w:spacing w:line="276" w:lineRule="auto"/>
              <w:ind w:left="227" w:hanging="227"/>
            </w:pPr>
            <w:sdt>
              <w:sdtPr>
                <w:id w:val="392171602"/>
                <w14:checkbox>
                  <w14:checked w14:val="0"/>
                  <w14:checkedState w14:val="2612" w14:font="MS Gothic"/>
                  <w14:uncheckedState w14:val="2610" w14:font="MS Gothic"/>
                </w14:checkbox>
              </w:sdtPr>
              <w:sdtEndPr/>
              <w:sdtContent>
                <w:r w:rsidR="00FE3DB3">
                  <w:rPr>
                    <w:rFonts w:ascii="MS Gothic" w:eastAsia="MS Gothic" w:hAnsi="MS Gothic" w:hint="eastAsia"/>
                  </w:rPr>
                  <w:t>☐</w:t>
                </w:r>
              </w:sdtContent>
            </w:sdt>
            <w:r w:rsidR="00FE3DB3">
              <w:t xml:space="preserve"> Reach to other people you don’t typically reach</w:t>
            </w:r>
          </w:p>
        </w:tc>
        <w:tc>
          <w:tcPr>
            <w:tcW w:w="1560" w:type="dxa"/>
            <w:vAlign w:val="center"/>
          </w:tcPr>
          <w:p w14:paraId="34DACDCA" w14:textId="02C8EAC2" w:rsidR="00FE3DB3" w:rsidRPr="00E061A4" w:rsidRDefault="00136461" w:rsidP="00FE3DB3">
            <w:pPr>
              <w:spacing w:line="276" w:lineRule="auto"/>
            </w:pPr>
            <w:r>
              <w:t xml:space="preserve"> </w:t>
            </w:r>
            <w:sdt>
              <w:sdtPr>
                <w:alias w:val="Frequency "/>
                <w:tag w:val="Frequency "/>
                <w:id w:val="-1793585354"/>
                <w:placeholder>
                  <w:docPart w:val="41E859607EEF4D3D991EC654DB7AF50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Pr="000D6B31">
                  <w:rPr>
                    <w:rStyle w:val="PlaceholderText"/>
                  </w:rPr>
                  <w:t>Choose an item.</w:t>
                </w:r>
              </w:sdtContent>
            </w:sdt>
          </w:p>
        </w:tc>
        <w:sdt>
          <w:sdtPr>
            <w:id w:val="-134419148"/>
            <w:placeholder>
              <w:docPart w:val="6BE941890A1847FABA0BEAF7EC9ED0FD"/>
            </w:placeholder>
            <w:showingPlcHdr/>
          </w:sdtPr>
          <w:sdtEndPr/>
          <w:sdtContent>
            <w:tc>
              <w:tcPr>
                <w:tcW w:w="1842" w:type="dxa"/>
                <w:vAlign w:val="center"/>
              </w:tcPr>
              <w:p w14:paraId="041A7725" w14:textId="2D1B5050" w:rsidR="00FE3DB3" w:rsidRPr="0023651B" w:rsidRDefault="00FE3DB3" w:rsidP="00FE3DB3">
                <w:pPr>
                  <w:spacing w:line="276" w:lineRule="auto"/>
                </w:pPr>
                <w:r w:rsidRPr="0023651B">
                  <w:rPr>
                    <w:rStyle w:val="PlaceholderText"/>
                  </w:rPr>
                  <w:t>Click or tap here to enter text.</w:t>
                </w:r>
              </w:p>
            </w:tc>
          </w:sdtContent>
        </w:sdt>
        <w:sdt>
          <w:sdtPr>
            <w:id w:val="-304320289"/>
            <w:placeholder>
              <w:docPart w:val="90134E0A2C9447C98CAEC4AC63D34888"/>
            </w:placeholder>
            <w:showingPlcHdr/>
          </w:sdtPr>
          <w:sdtEndPr/>
          <w:sdtContent>
            <w:tc>
              <w:tcPr>
                <w:tcW w:w="1841" w:type="dxa"/>
                <w:vAlign w:val="center"/>
              </w:tcPr>
              <w:p w14:paraId="2C1227B7" w14:textId="678F6B76" w:rsidR="00FE3DB3" w:rsidRDefault="00FE3DB3" w:rsidP="00FE3DB3">
                <w:pPr>
                  <w:spacing w:line="276" w:lineRule="auto"/>
                </w:pPr>
                <w:r w:rsidRPr="0023651B">
                  <w:rPr>
                    <w:rStyle w:val="PlaceholderText"/>
                  </w:rPr>
                  <w:t>Click or tap here to enter text.</w:t>
                </w:r>
              </w:p>
            </w:tc>
          </w:sdtContent>
        </w:sdt>
        <w:sdt>
          <w:sdtPr>
            <w:id w:val="2066131445"/>
            <w:placeholder>
              <w:docPart w:val="5A8B4864B0E34C0286C17B3925AB3516"/>
            </w:placeholder>
            <w:showingPlcHdr/>
          </w:sdtPr>
          <w:sdtEndPr/>
          <w:sdtContent>
            <w:tc>
              <w:tcPr>
                <w:tcW w:w="1635" w:type="dxa"/>
                <w:vAlign w:val="center"/>
              </w:tcPr>
              <w:p w14:paraId="4F8A57D8" w14:textId="77777777" w:rsidR="00FE3DB3" w:rsidRDefault="00FE3DB3" w:rsidP="00FE3DB3">
                <w:pPr>
                  <w:spacing w:line="276" w:lineRule="auto"/>
                </w:pPr>
                <w:r w:rsidRPr="0023651B">
                  <w:rPr>
                    <w:rStyle w:val="PlaceholderText"/>
                  </w:rPr>
                  <w:t>Click or tap here to enter text.</w:t>
                </w:r>
              </w:p>
            </w:tc>
          </w:sdtContent>
        </w:sdt>
        <w:tc>
          <w:tcPr>
            <w:tcW w:w="3979" w:type="dxa"/>
            <w:vAlign w:val="center"/>
          </w:tcPr>
          <w:p w14:paraId="74460287" w14:textId="77777777" w:rsidR="00FE3DB3" w:rsidRPr="00C8180D" w:rsidRDefault="005F7D88" w:rsidP="00FE3DB3">
            <w:pPr>
              <w:pStyle w:val="CommentText"/>
              <w:spacing w:line="276" w:lineRule="auto"/>
              <w:ind w:left="261" w:hanging="227"/>
              <w:rPr>
                <w:sz w:val="22"/>
                <w:szCs w:val="22"/>
              </w:rPr>
            </w:pPr>
            <w:sdt>
              <w:sdtPr>
                <w:rPr>
                  <w:sz w:val="22"/>
                  <w:szCs w:val="22"/>
                </w:rPr>
                <w:id w:val="-708484830"/>
                <w14:checkbox>
                  <w14:checked w14:val="0"/>
                  <w14:checkedState w14:val="2612" w14:font="MS Gothic"/>
                  <w14:uncheckedState w14:val="2610" w14:font="MS Gothic"/>
                </w14:checkbox>
              </w:sdtPr>
              <w:sdtEndPr/>
              <w:sdtContent>
                <w:r w:rsidR="00FE3DB3" w:rsidRPr="00C8180D">
                  <w:rPr>
                    <w:rFonts w:ascii="MS Gothic" w:eastAsia="MS Gothic" w:hAnsi="MS Gothic" w:hint="eastAsia"/>
                    <w:sz w:val="22"/>
                    <w:szCs w:val="22"/>
                  </w:rPr>
                  <w:t>☐</w:t>
                </w:r>
              </w:sdtContent>
            </w:sdt>
            <w:r w:rsidR="00FE3DB3" w:rsidRPr="00C8180D">
              <w:rPr>
                <w:sz w:val="22"/>
                <w:szCs w:val="22"/>
              </w:rPr>
              <w:t xml:space="preserve"> Targeted event, where this priority group was the only/main audience</w:t>
            </w:r>
          </w:p>
          <w:p w14:paraId="3CDBFA57" w14:textId="77777777" w:rsidR="00FE3DB3" w:rsidRPr="00C8180D" w:rsidRDefault="005F7D88" w:rsidP="00FE3DB3">
            <w:pPr>
              <w:spacing w:line="276" w:lineRule="auto"/>
              <w:ind w:left="227" w:hanging="227"/>
              <w:rPr>
                <w:lang w:val="en-GB" w:bidi="en-US"/>
              </w:rPr>
            </w:pPr>
            <w:sdt>
              <w:sdtPr>
                <w:rPr>
                  <w:lang w:val="en-GB" w:bidi="en-US"/>
                </w:rPr>
                <w:id w:val="-1145507119"/>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d informal chats with some activity participants/attendees</w:t>
            </w:r>
          </w:p>
          <w:p w14:paraId="5E1FBAD6" w14:textId="77777777" w:rsidR="00FE3DB3" w:rsidRPr="00C8180D" w:rsidRDefault="005F7D88" w:rsidP="00FE3DB3">
            <w:pPr>
              <w:spacing w:line="276" w:lineRule="auto"/>
              <w:ind w:left="227" w:hanging="227"/>
              <w:rPr>
                <w:lang w:val="en-GB" w:bidi="en-US"/>
              </w:rPr>
            </w:pPr>
            <w:sdt>
              <w:sdtPr>
                <w:rPr>
                  <w:lang w:val="en-GB" w:bidi="en-US"/>
                </w:rPr>
                <w:id w:val="-1780480467"/>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received survey responses at/after the activity</w:t>
            </w:r>
          </w:p>
          <w:p w14:paraId="024F9EC7" w14:textId="77777777" w:rsidR="00FE3DB3" w:rsidRPr="00C8180D" w:rsidRDefault="005F7D88" w:rsidP="00FE3DB3">
            <w:pPr>
              <w:spacing w:line="276" w:lineRule="auto"/>
              <w:rPr>
                <w:lang w:val="en-GB" w:bidi="en-US"/>
              </w:rPr>
            </w:pPr>
            <w:sdt>
              <w:sdtPr>
                <w:rPr>
                  <w:lang w:val="en-GB" w:bidi="en-US"/>
                </w:rPr>
                <w:id w:val="90773925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We have administrative records</w:t>
            </w:r>
          </w:p>
          <w:p w14:paraId="438AF582" w14:textId="77777777" w:rsidR="00FE3DB3" w:rsidRPr="00C8180D" w:rsidRDefault="005F7D88" w:rsidP="00FE3DB3">
            <w:pPr>
              <w:spacing w:line="276" w:lineRule="auto"/>
              <w:rPr>
                <w:lang w:val="en-GB" w:bidi="en-US"/>
              </w:rPr>
            </w:pPr>
            <w:sdt>
              <w:sdtPr>
                <w:rPr>
                  <w:lang w:val="en-GB" w:bidi="en-US"/>
                </w:rPr>
                <w:id w:val="-2140408241"/>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Not sure</w:t>
            </w:r>
          </w:p>
          <w:p w14:paraId="44F9656E" w14:textId="77777777" w:rsidR="00FE3DB3" w:rsidRPr="00C8180D" w:rsidRDefault="005F7D88" w:rsidP="00FE3DB3">
            <w:pPr>
              <w:spacing w:line="276" w:lineRule="auto"/>
              <w:rPr>
                <w:lang w:val="en-GB" w:bidi="en-US"/>
              </w:rPr>
            </w:pPr>
            <w:sdt>
              <w:sdtPr>
                <w:rPr>
                  <w:lang w:val="en-GB" w:bidi="en-US"/>
                </w:rPr>
                <w:id w:val="-1857963528"/>
                <w14:checkbox>
                  <w14:checked w14:val="0"/>
                  <w14:checkedState w14:val="2612" w14:font="MS Gothic"/>
                  <w14:uncheckedState w14:val="2610" w14:font="MS Gothic"/>
                </w14:checkbox>
              </w:sdtPr>
              <w:sdtEndPr/>
              <w:sdtContent>
                <w:r w:rsidR="00FE3DB3" w:rsidRPr="00C8180D">
                  <w:rPr>
                    <w:rFonts w:ascii="MS Gothic" w:eastAsia="MS Gothic" w:hAnsi="MS Gothic" w:hint="eastAsia"/>
                    <w:lang w:val="en-GB" w:bidi="en-US"/>
                  </w:rPr>
                  <w:t>☐</w:t>
                </w:r>
              </w:sdtContent>
            </w:sdt>
            <w:r w:rsidR="00FE3DB3" w:rsidRPr="00C8180D">
              <w:rPr>
                <w:lang w:val="en-GB" w:bidi="en-US"/>
              </w:rPr>
              <w:t xml:space="preserve"> Limited or No evidence</w:t>
            </w:r>
          </w:p>
          <w:p w14:paraId="1866D984" w14:textId="2EB4F857" w:rsidR="00FE3DB3" w:rsidRPr="004820E4" w:rsidRDefault="005F7D88" w:rsidP="00FE3DB3">
            <w:pPr>
              <w:spacing w:after="120" w:line="276" w:lineRule="auto"/>
              <w:ind w:left="227" w:hanging="227"/>
              <w:rPr>
                <w:lang w:val="en-GB" w:bidi="en-US"/>
              </w:rPr>
            </w:pPr>
            <w:sdt>
              <w:sdtPr>
                <w:rPr>
                  <w:lang w:val="en-GB" w:bidi="en-US"/>
                </w:rPr>
                <w:id w:val="-1057237929"/>
                <w14:checkbox>
                  <w14:checked w14:val="0"/>
                  <w14:checkedState w14:val="2612" w14:font="MS Gothic"/>
                  <w14:uncheckedState w14:val="2610" w14:font="MS Gothic"/>
                </w14:checkbox>
              </w:sdtPr>
              <w:sdtEndPr/>
              <w:sdtContent>
                <w:r w:rsidR="00FE3DB3">
                  <w:rPr>
                    <w:rFonts w:ascii="MS Gothic" w:eastAsia="MS Gothic" w:hAnsi="MS Gothic" w:hint="eastAsia"/>
                    <w:lang w:val="en-GB" w:bidi="en-US"/>
                  </w:rPr>
                  <w:t>☐</w:t>
                </w:r>
              </w:sdtContent>
            </w:sdt>
            <w:r w:rsidR="00FE3DB3">
              <w:rPr>
                <w:lang w:val="en-GB" w:bidi="en-US"/>
              </w:rPr>
              <w:t xml:space="preserve"> </w:t>
            </w:r>
            <w:r w:rsidR="00FE3DB3" w:rsidRPr="00C8180D">
              <w:rPr>
                <w:lang w:val="en-GB" w:bidi="en-US"/>
              </w:rPr>
              <w:t>Other, please specify</w:t>
            </w:r>
            <w:r w:rsidR="00FE3DB3">
              <w:rPr>
                <w:lang w:val="en-GB" w:bidi="en-US"/>
              </w:rPr>
              <w:t xml:space="preserve">: </w:t>
            </w:r>
            <w:sdt>
              <w:sdtPr>
                <w:id w:val="1694110774"/>
                <w:placeholder>
                  <w:docPart w:val="8375BF52B2D24D02AEE860F1E6F9E2BE"/>
                </w:placeholder>
                <w:showingPlcHdr/>
              </w:sdtPr>
              <w:sdtEndPr/>
              <w:sdtContent>
                <w:r w:rsidR="00FE3DB3" w:rsidRPr="00C53AEF">
                  <w:rPr>
                    <w:rStyle w:val="PlaceholderText"/>
                  </w:rPr>
                  <w:t>Click or tap here to enter text.</w:t>
                </w:r>
              </w:sdtContent>
            </w:sdt>
          </w:p>
        </w:tc>
      </w:tr>
      <w:tr w:rsidR="00136461" w14:paraId="3FD4494A" w14:textId="77777777" w:rsidTr="0022644D">
        <w:sdt>
          <w:sdtPr>
            <w:id w:val="1224717660"/>
            <w:placeholder>
              <w:docPart w:val="01B2CF211A234188AB5E691C2145DE4E"/>
            </w:placeholder>
            <w:showingPlcHdr/>
          </w:sdtPr>
          <w:sdtEndPr/>
          <w:sdtContent>
            <w:tc>
              <w:tcPr>
                <w:tcW w:w="1318" w:type="dxa"/>
                <w:vAlign w:val="center"/>
              </w:tcPr>
              <w:p w14:paraId="49BC141E"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6A706D59" w14:textId="77777777" w:rsidR="00136461" w:rsidRDefault="005F7D88" w:rsidP="00136461">
            <w:pPr>
              <w:tabs>
                <w:tab w:val="right" w:pos="3323"/>
              </w:tabs>
              <w:spacing w:line="276" w:lineRule="auto"/>
            </w:pPr>
            <w:sdt>
              <w:sdtPr>
                <w:alias w:val="Type of Activity"/>
                <w:tag w:val="Type of Activity"/>
                <w:id w:val="298111427"/>
                <w:placeholder>
                  <w:docPart w:val="5C26431C86634EA08EC355EFDA8F2791"/>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845243625"/>
              <w:placeholder>
                <w:docPart w:val="55246E8529DE487EBAD82145DFA9D100"/>
              </w:placeholder>
              <w:showingPlcHdr/>
              <w:text/>
            </w:sdtPr>
            <w:sdtEndPr/>
            <w:sdtContent>
              <w:p w14:paraId="4F5CB025" w14:textId="761FDBD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6C917A4" w14:textId="77777777" w:rsidR="00136461" w:rsidRDefault="005F7D88" w:rsidP="00136461">
            <w:pPr>
              <w:spacing w:line="276" w:lineRule="auto"/>
              <w:ind w:left="227" w:hanging="227"/>
            </w:pPr>
            <w:sdt>
              <w:sdtPr>
                <w:id w:val="-175559074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B9CA666" w14:textId="77777777" w:rsidR="00136461" w:rsidRDefault="005F7D88" w:rsidP="00136461">
            <w:pPr>
              <w:spacing w:line="276" w:lineRule="auto"/>
              <w:ind w:left="227" w:hanging="227"/>
            </w:pPr>
            <w:sdt>
              <w:sdtPr>
                <w:id w:val="-123754612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88347F3" w14:textId="03A87D43" w:rsidR="00136461" w:rsidRDefault="005F7D88" w:rsidP="00136461">
            <w:pPr>
              <w:spacing w:line="276" w:lineRule="auto"/>
              <w:ind w:left="227" w:hanging="227"/>
            </w:pPr>
            <w:sdt>
              <w:sdtPr>
                <w:id w:val="16914295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DBF85E5" w14:textId="7F62EA8A" w:rsidR="00136461" w:rsidRPr="00E061A4" w:rsidRDefault="005F7D88" w:rsidP="00136461">
            <w:pPr>
              <w:spacing w:line="276" w:lineRule="auto"/>
            </w:pPr>
            <w:sdt>
              <w:sdtPr>
                <w:alias w:val="Frequency "/>
                <w:tag w:val="Frequency "/>
                <w:id w:val="1383295196"/>
                <w:placeholder>
                  <w:docPart w:val="76028D4E16F1429084034359073A3EE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511336869"/>
            <w:placeholder>
              <w:docPart w:val="277BDC42912747AB80C6C1AC6A3835D4"/>
            </w:placeholder>
            <w:showingPlcHdr/>
          </w:sdtPr>
          <w:sdtEndPr/>
          <w:sdtContent>
            <w:tc>
              <w:tcPr>
                <w:tcW w:w="1842" w:type="dxa"/>
                <w:vAlign w:val="center"/>
              </w:tcPr>
              <w:p w14:paraId="32D4D077" w14:textId="52AC850E" w:rsidR="00136461" w:rsidRPr="0023651B" w:rsidRDefault="00136461" w:rsidP="00136461">
                <w:pPr>
                  <w:spacing w:line="276" w:lineRule="auto"/>
                </w:pPr>
                <w:r w:rsidRPr="00C16C76">
                  <w:rPr>
                    <w:rStyle w:val="PlaceholderText"/>
                  </w:rPr>
                  <w:t>Click or tap here to enter text.</w:t>
                </w:r>
              </w:p>
            </w:tc>
          </w:sdtContent>
        </w:sdt>
        <w:sdt>
          <w:sdtPr>
            <w:id w:val="1066837777"/>
            <w:placeholder>
              <w:docPart w:val="FA0A1609DCED45CA8EF9A1B47808CF3E"/>
            </w:placeholder>
            <w:showingPlcHdr/>
          </w:sdtPr>
          <w:sdtEndPr/>
          <w:sdtContent>
            <w:tc>
              <w:tcPr>
                <w:tcW w:w="1841" w:type="dxa"/>
                <w:vAlign w:val="center"/>
              </w:tcPr>
              <w:p w14:paraId="1F6C17CF" w14:textId="065981CA" w:rsidR="00136461" w:rsidRDefault="00136461" w:rsidP="00136461">
                <w:pPr>
                  <w:spacing w:line="276" w:lineRule="auto"/>
                </w:pPr>
                <w:r w:rsidRPr="0023651B">
                  <w:rPr>
                    <w:rStyle w:val="PlaceholderText"/>
                  </w:rPr>
                  <w:t>Click or tap here to enter text.</w:t>
                </w:r>
              </w:p>
            </w:tc>
          </w:sdtContent>
        </w:sdt>
        <w:sdt>
          <w:sdtPr>
            <w:id w:val="-1721517524"/>
            <w:placeholder>
              <w:docPart w:val="8AEA15F6032547019BD86281FBFD449F"/>
            </w:placeholder>
            <w:showingPlcHdr/>
          </w:sdtPr>
          <w:sdtEndPr/>
          <w:sdtContent>
            <w:tc>
              <w:tcPr>
                <w:tcW w:w="1635" w:type="dxa"/>
                <w:vAlign w:val="center"/>
              </w:tcPr>
              <w:p w14:paraId="10DA3492"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0BF91A21" w14:textId="77777777" w:rsidR="00136461" w:rsidRPr="00C8180D" w:rsidRDefault="005F7D88" w:rsidP="00136461">
            <w:pPr>
              <w:pStyle w:val="CommentText"/>
              <w:spacing w:line="276" w:lineRule="auto"/>
              <w:ind w:left="261" w:hanging="227"/>
              <w:rPr>
                <w:sz w:val="22"/>
                <w:szCs w:val="22"/>
              </w:rPr>
            </w:pPr>
            <w:sdt>
              <w:sdtPr>
                <w:rPr>
                  <w:sz w:val="22"/>
                  <w:szCs w:val="22"/>
                </w:rPr>
                <w:id w:val="1842190617"/>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E6C0A0D" w14:textId="77777777" w:rsidR="00136461" w:rsidRPr="00C8180D" w:rsidRDefault="005F7D88" w:rsidP="00136461">
            <w:pPr>
              <w:spacing w:line="276" w:lineRule="auto"/>
              <w:ind w:left="227" w:hanging="227"/>
              <w:rPr>
                <w:lang w:val="en-GB" w:bidi="en-US"/>
              </w:rPr>
            </w:pPr>
            <w:sdt>
              <w:sdtPr>
                <w:rPr>
                  <w:lang w:val="en-GB" w:bidi="en-US"/>
                </w:rPr>
                <w:id w:val="-104567443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41CA790D" w14:textId="77777777" w:rsidR="00136461" w:rsidRPr="00C8180D" w:rsidRDefault="005F7D88" w:rsidP="00136461">
            <w:pPr>
              <w:spacing w:line="276" w:lineRule="auto"/>
              <w:ind w:left="227" w:hanging="227"/>
              <w:rPr>
                <w:lang w:val="en-GB" w:bidi="en-US"/>
              </w:rPr>
            </w:pPr>
            <w:sdt>
              <w:sdtPr>
                <w:rPr>
                  <w:lang w:val="en-GB" w:bidi="en-US"/>
                </w:rPr>
                <w:id w:val="32186497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0F92C9F5" w14:textId="77777777" w:rsidR="00136461" w:rsidRPr="00C8180D" w:rsidRDefault="005F7D88" w:rsidP="00136461">
            <w:pPr>
              <w:spacing w:line="276" w:lineRule="auto"/>
              <w:rPr>
                <w:lang w:val="en-GB" w:bidi="en-US"/>
              </w:rPr>
            </w:pPr>
            <w:sdt>
              <w:sdtPr>
                <w:rPr>
                  <w:lang w:val="en-GB" w:bidi="en-US"/>
                </w:rPr>
                <w:id w:val="-74394720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D5A7481" w14:textId="77777777" w:rsidR="00136461" w:rsidRPr="00C8180D" w:rsidRDefault="005F7D88" w:rsidP="00136461">
            <w:pPr>
              <w:spacing w:line="276" w:lineRule="auto"/>
              <w:rPr>
                <w:lang w:val="en-GB" w:bidi="en-US"/>
              </w:rPr>
            </w:pPr>
            <w:sdt>
              <w:sdtPr>
                <w:rPr>
                  <w:lang w:val="en-GB" w:bidi="en-US"/>
                </w:rPr>
                <w:id w:val="121678228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2342AB0" w14:textId="77777777" w:rsidR="00136461" w:rsidRPr="00C8180D" w:rsidRDefault="005F7D88" w:rsidP="00136461">
            <w:pPr>
              <w:spacing w:line="276" w:lineRule="auto"/>
              <w:rPr>
                <w:lang w:val="en-GB" w:bidi="en-US"/>
              </w:rPr>
            </w:pPr>
            <w:sdt>
              <w:sdtPr>
                <w:rPr>
                  <w:lang w:val="en-GB" w:bidi="en-US"/>
                </w:rPr>
                <w:id w:val="188906174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1CB0A5C5" w14:textId="06569A20" w:rsidR="00136461" w:rsidRDefault="005F7D88" w:rsidP="00136461">
            <w:pPr>
              <w:spacing w:line="276" w:lineRule="auto"/>
            </w:pPr>
            <w:sdt>
              <w:sdtPr>
                <w:rPr>
                  <w:lang w:val="en-GB" w:bidi="en-US"/>
                </w:rPr>
                <w:id w:val="1768116470"/>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944197660"/>
                <w:placeholder>
                  <w:docPart w:val="F54166891FF3435D810752CC568BB9B7"/>
                </w:placeholder>
                <w:showingPlcHdr/>
              </w:sdtPr>
              <w:sdtEndPr/>
              <w:sdtContent>
                <w:r w:rsidR="00136461" w:rsidRPr="00C53AEF">
                  <w:rPr>
                    <w:rStyle w:val="PlaceholderText"/>
                  </w:rPr>
                  <w:t>Click or tap here to enter text.</w:t>
                </w:r>
              </w:sdtContent>
            </w:sdt>
          </w:p>
        </w:tc>
      </w:tr>
      <w:tr w:rsidR="00136461" w14:paraId="03A2C238" w14:textId="77777777" w:rsidTr="0022644D">
        <w:sdt>
          <w:sdtPr>
            <w:id w:val="-1120759949"/>
            <w:placeholder>
              <w:docPart w:val="9D5203837120450CAC6A5AA1B1C29DEE"/>
            </w:placeholder>
            <w:showingPlcHdr/>
          </w:sdtPr>
          <w:sdtEndPr/>
          <w:sdtContent>
            <w:tc>
              <w:tcPr>
                <w:tcW w:w="1318" w:type="dxa"/>
                <w:vAlign w:val="center"/>
              </w:tcPr>
              <w:p w14:paraId="4E0C63BD"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6FD2949B" w14:textId="77777777" w:rsidR="00136461" w:rsidRDefault="005F7D88" w:rsidP="00136461">
            <w:pPr>
              <w:tabs>
                <w:tab w:val="right" w:pos="3323"/>
              </w:tabs>
              <w:spacing w:line="276" w:lineRule="auto"/>
            </w:pPr>
            <w:sdt>
              <w:sdtPr>
                <w:alias w:val="Type of Activity"/>
                <w:tag w:val="Type of Activity"/>
                <w:id w:val="-1576207084"/>
                <w:placeholder>
                  <w:docPart w:val="0ED01E2A446E40019FB303C90E5A53C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383602989"/>
              <w:placeholder>
                <w:docPart w:val="8A906CB8D10B4C14824D5708DFE73E15"/>
              </w:placeholder>
              <w:showingPlcHdr/>
              <w:text/>
            </w:sdtPr>
            <w:sdtEndPr/>
            <w:sdtContent>
              <w:p w14:paraId="4C5B2AEB" w14:textId="7C9BFB5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F0A9D1A" w14:textId="77777777" w:rsidR="00136461" w:rsidRDefault="005F7D88" w:rsidP="00136461">
            <w:pPr>
              <w:spacing w:line="276" w:lineRule="auto"/>
              <w:ind w:left="227" w:hanging="227"/>
            </w:pPr>
            <w:sdt>
              <w:sdtPr>
                <w:id w:val="-16756016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539B661" w14:textId="77777777" w:rsidR="00136461" w:rsidRDefault="005F7D88" w:rsidP="00136461">
            <w:pPr>
              <w:spacing w:line="276" w:lineRule="auto"/>
              <w:ind w:left="227" w:hanging="227"/>
            </w:pPr>
            <w:sdt>
              <w:sdtPr>
                <w:id w:val="-190073251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453DF8D" w14:textId="3216691A" w:rsidR="00136461" w:rsidRDefault="005F7D88" w:rsidP="00136461">
            <w:pPr>
              <w:spacing w:line="276" w:lineRule="auto"/>
              <w:ind w:left="227" w:hanging="227"/>
            </w:pPr>
            <w:sdt>
              <w:sdtPr>
                <w:id w:val="-211789563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6E3D36D" w14:textId="144C5D09" w:rsidR="00136461" w:rsidRPr="00E061A4" w:rsidRDefault="005F7D88" w:rsidP="00136461">
            <w:pPr>
              <w:spacing w:line="276" w:lineRule="auto"/>
            </w:pPr>
            <w:sdt>
              <w:sdtPr>
                <w:alias w:val="Frequency "/>
                <w:tag w:val="Frequency "/>
                <w:id w:val="1187948009"/>
                <w:placeholder>
                  <w:docPart w:val="16A5A6B0424445EEB85FB17580ED275B"/>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69716011"/>
            <w:placeholder>
              <w:docPart w:val="53BB6F4587564D2582D1EF02AECCE80E"/>
            </w:placeholder>
            <w:showingPlcHdr/>
          </w:sdtPr>
          <w:sdtEndPr/>
          <w:sdtContent>
            <w:tc>
              <w:tcPr>
                <w:tcW w:w="1842" w:type="dxa"/>
                <w:vAlign w:val="center"/>
              </w:tcPr>
              <w:p w14:paraId="382A1A7B" w14:textId="2954623E" w:rsidR="00136461" w:rsidRPr="0023651B" w:rsidRDefault="00136461" w:rsidP="00136461">
                <w:pPr>
                  <w:spacing w:line="276" w:lineRule="auto"/>
                </w:pPr>
                <w:r w:rsidRPr="00C16C76">
                  <w:rPr>
                    <w:rStyle w:val="PlaceholderText"/>
                  </w:rPr>
                  <w:t>Click or tap here to enter text.</w:t>
                </w:r>
              </w:p>
            </w:tc>
          </w:sdtContent>
        </w:sdt>
        <w:sdt>
          <w:sdtPr>
            <w:id w:val="-1932274777"/>
            <w:placeholder>
              <w:docPart w:val="712FB561FE834D27AB503BF877FCD541"/>
            </w:placeholder>
            <w:showingPlcHdr/>
          </w:sdtPr>
          <w:sdtEndPr/>
          <w:sdtContent>
            <w:tc>
              <w:tcPr>
                <w:tcW w:w="1841" w:type="dxa"/>
                <w:vAlign w:val="center"/>
              </w:tcPr>
              <w:p w14:paraId="10B3F12D" w14:textId="294E33E8" w:rsidR="00136461" w:rsidRDefault="00136461" w:rsidP="00136461">
                <w:pPr>
                  <w:spacing w:line="276" w:lineRule="auto"/>
                </w:pPr>
                <w:r w:rsidRPr="0023651B">
                  <w:rPr>
                    <w:rStyle w:val="PlaceholderText"/>
                  </w:rPr>
                  <w:t>Click or tap here to enter text.</w:t>
                </w:r>
              </w:p>
            </w:tc>
          </w:sdtContent>
        </w:sdt>
        <w:sdt>
          <w:sdtPr>
            <w:id w:val="592525758"/>
            <w:placeholder>
              <w:docPart w:val="4B70915F21D14D4FB65CB91DD505FABA"/>
            </w:placeholder>
            <w:showingPlcHdr/>
          </w:sdtPr>
          <w:sdtEndPr/>
          <w:sdtContent>
            <w:tc>
              <w:tcPr>
                <w:tcW w:w="1635" w:type="dxa"/>
                <w:vAlign w:val="center"/>
              </w:tcPr>
              <w:p w14:paraId="623813BA"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466B60D6" w14:textId="77777777" w:rsidR="00136461" w:rsidRPr="00C8180D" w:rsidRDefault="005F7D88" w:rsidP="00136461">
            <w:pPr>
              <w:pStyle w:val="CommentText"/>
              <w:spacing w:line="276" w:lineRule="auto"/>
              <w:ind w:left="261" w:hanging="227"/>
              <w:rPr>
                <w:sz w:val="22"/>
                <w:szCs w:val="22"/>
              </w:rPr>
            </w:pPr>
            <w:sdt>
              <w:sdtPr>
                <w:rPr>
                  <w:sz w:val="22"/>
                  <w:szCs w:val="22"/>
                </w:rPr>
                <w:id w:val="588127765"/>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206EBB66" w14:textId="77777777" w:rsidR="00136461" w:rsidRPr="00C8180D" w:rsidRDefault="005F7D88" w:rsidP="00136461">
            <w:pPr>
              <w:spacing w:line="276" w:lineRule="auto"/>
              <w:ind w:left="227" w:hanging="227"/>
              <w:rPr>
                <w:lang w:val="en-GB" w:bidi="en-US"/>
              </w:rPr>
            </w:pPr>
            <w:sdt>
              <w:sdtPr>
                <w:rPr>
                  <w:lang w:val="en-GB" w:bidi="en-US"/>
                </w:rPr>
                <w:id w:val="150724177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531800BC" w14:textId="77777777" w:rsidR="00136461" w:rsidRPr="00C8180D" w:rsidRDefault="005F7D88" w:rsidP="00136461">
            <w:pPr>
              <w:spacing w:line="276" w:lineRule="auto"/>
              <w:ind w:left="227" w:hanging="227"/>
              <w:rPr>
                <w:lang w:val="en-GB" w:bidi="en-US"/>
              </w:rPr>
            </w:pPr>
            <w:sdt>
              <w:sdtPr>
                <w:rPr>
                  <w:lang w:val="en-GB" w:bidi="en-US"/>
                </w:rPr>
                <w:id w:val="21333626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5AE10D7A" w14:textId="77777777" w:rsidR="00136461" w:rsidRPr="00C8180D" w:rsidRDefault="005F7D88" w:rsidP="00136461">
            <w:pPr>
              <w:spacing w:line="276" w:lineRule="auto"/>
              <w:rPr>
                <w:lang w:val="en-GB" w:bidi="en-US"/>
              </w:rPr>
            </w:pPr>
            <w:sdt>
              <w:sdtPr>
                <w:rPr>
                  <w:lang w:val="en-GB" w:bidi="en-US"/>
                </w:rPr>
                <w:id w:val="-136682512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6CEF1B7" w14:textId="77777777" w:rsidR="00136461" w:rsidRPr="00C8180D" w:rsidRDefault="005F7D88" w:rsidP="00136461">
            <w:pPr>
              <w:spacing w:line="276" w:lineRule="auto"/>
              <w:rPr>
                <w:lang w:val="en-GB" w:bidi="en-US"/>
              </w:rPr>
            </w:pPr>
            <w:sdt>
              <w:sdtPr>
                <w:rPr>
                  <w:lang w:val="en-GB" w:bidi="en-US"/>
                </w:rPr>
                <w:id w:val="-209746175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4C1BBEA4" w14:textId="77777777" w:rsidR="00136461" w:rsidRPr="00C8180D" w:rsidRDefault="005F7D88" w:rsidP="00136461">
            <w:pPr>
              <w:spacing w:line="276" w:lineRule="auto"/>
              <w:rPr>
                <w:lang w:val="en-GB" w:bidi="en-US"/>
              </w:rPr>
            </w:pPr>
            <w:sdt>
              <w:sdtPr>
                <w:rPr>
                  <w:lang w:val="en-GB" w:bidi="en-US"/>
                </w:rPr>
                <w:id w:val="47195197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3DD80CB" w14:textId="5F6D6627" w:rsidR="00136461" w:rsidRDefault="005F7D88" w:rsidP="00136461">
            <w:pPr>
              <w:spacing w:line="276" w:lineRule="auto"/>
            </w:pPr>
            <w:sdt>
              <w:sdtPr>
                <w:rPr>
                  <w:lang w:val="en-GB" w:bidi="en-US"/>
                </w:rPr>
                <w:id w:val="-171118363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743288624"/>
                <w:placeholder>
                  <w:docPart w:val="9DFEC659FB5345A19442E70CF79A53F3"/>
                </w:placeholder>
                <w:showingPlcHdr/>
              </w:sdtPr>
              <w:sdtEndPr/>
              <w:sdtContent>
                <w:r w:rsidR="00136461" w:rsidRPr="00C53AEF">
                  <w:rPr>
                    <w:rStyle w:val="PlaceholderText"/>
                  </w:rPr>
                  <w:t>Click or tap here to enter text.</w:t>
                </w:r>
              </w:sdtContent>
            </w:sdt>
          </w:p>
        </w:tc>
      </w:tr>
      <w:tr w:rsidR="00136461" w14:paraId="5713D5AB" w14:textId="77777777" w:rsidTr="0022644D">
        <w:sdt>
          <w:sdtPr>
            <w:id w:val="-110445306"/>
            <w:placeholder>
              <w:docPart w:val="456811C1448B4463B588C19F331E07C0"/>
            </w:placeholder>
            <w:showingPlcHdr/>
          </w:sdtPr>
          <w:sdtEndPr/>
          <w:sdtContent>
            <w:tc>
              <w:tcPr>
                <w:tcW w:w="1318" w:type="dxa"/>
                <w:vAlign w:val="center"/>
              </w:tcPr>
              <w:p w14:paraId="160182FD"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68C3B2F2" w14:textId="77777777" w:rsidR="00136461" w:rsidRDefault="005F7D88" w:rsidP="00136461">
            <w:pPr>
              <w:tabs>
                <w:tab w:val="right" w:pos="3323"/>
              </w:tabs>
              <w:spacing w:line="276" w:lineRule="auto"/>
            </w:pPr>
            <w:sdt>
              <w:sdtPr>
                <w:alias w:val="Type of Activity"/>
                <w:tag w:val="Type of Activity"/>
                <w:id w:val="-388110966"/>
                <w:placeholder>
                  <w:docPart w:val="E78F0F1BDC6C4F92B46049EED0D0404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003246852"/>
              <w:placeholder>
                <w:docPart w:val="4DAB2EBB0B4D47E3BAEBEC9043C8CCCA"/>
              </w:placeholder>
              <w:showingPlcHdr/>
              <w:text/>
            </w:sdtPr>
            <w:sdtEndPr/>
            <w:sdtContent>
              <w:p w14:paraId="530AD091" w14:textId="36B4D4CB"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38BBDE27" w14:textId="77777777" w:rsidR="00136461" w:rsidRDefault="005F7D88" w:rsidP="00136461">
            <w:pPr>
              <w:spacing w:line="276" w:lineRule="auto"/>
              <w:ind w:left="227" w:hanging="227"/>
            </w:pPr>
            <w:sdt>
              <w:sdtPr>
                <w:id w:val="41668640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1A46602D" w14:textId="77777777" w:rsidR="00136461" w:rsidRDefault="005F7D88" w:rsidP="00136461">
            <w:pPr>
              <w:spacing w:line="276" w:lineRule="auto"/>
              <w:ind w:left="227" w:hanging="227"/>
            </w:pPr>
            <w:sdt>
              <w:sdtPr>
                <w:id w:val="78030287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79311C8D" w14:textId="18E4684E" w:rsidR="00136461" w:rsidRDefault="005F7D88" w:rsidP="00136461">
            <w:pPr>
              <w:spacing w:line="276" w:lineRule="auto"/>
              <w:ind w:left="227" w:hanging="227"/>
            </w:pPr>
            <w:sdt>
              <w:sdtPr>
                <w:id w:val="158564048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7E9F034B" w14:textId="5465F254" w:rsidR="00136461" w:rsidRPr="00E061A4" w:rsidRDefault="005F7D88" w:rsidP="00136461">
            <w:pPr>
              <w:spacing w:line="276" w:lineRule="auto"/>
            </w:pPr>
            <w:sdt>
              <w:sdtPr>
                <w:alias w:val="Frequency "/>
                <w:tag w:val="Frequency "/>
                <w:id w:val="-1348635686"/>
                <w:placeholder>
                  <w:docPart w:val="F2BAB93C7B70410FA7BFBA5268D8E68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721408447"/>
            <w:placeholder>
              <w:docPart w:val="F0D86F50DD15405582EAD3674812D2FB"/>
            </w:placeholder>
            <w:showingPlcHdr/>
          </w:sdtPr>
          <w:sdtEndPr/>
          <w:sdtContent>
            <w:tc>
              <w:tcPr>
                <w:tcW w:w="1842" w:type="dxa"/>
                <w:vAlign w:val="center"/>
              </w:tcPr>
              <w:p w14:paraId="2E65D8BE" w14:textId="78DD1481" w:rsidR="00136461" w:rsidRPr="0023651B" w:rsidRDefault="00136461" w:rsidP="00136461">
                <w:pPr>
                  <w:spacing w:line="276" w:lineRule="auto"/>
                </w:pPr>
                <w:r w:rsidRPr="00C16C76">
                  <w:rPr>
                    <w:rStyle w:val="PlaceholderText"/>
                  </w:rPr>
                  <w:t>Click or tap here to enter text.</w:t>
                </w:r>
              </w:p>
            </w:tc>
          </w:sdtContent>
        </w:sdt>
        <w:sdt>
          <w:sdtPr>
            <w:id w:val="232433671"/>
            <w:placeholder>
              <w:docPart w:val="B73A27C72B5D46F881326BC24B8DA0A6"/>
            </w:placeholder>
            <w:showingPlcHdr/>
          </w:sdtPr>
          <w:sdtEndPr/>
          <w:sdtContent>
            <w:tc>
              <w:tcPr>
                <w:tcW w:w="1841" w:type="dxa"/>
                <w:vAlign w:val="center"/>
              </w:tcPr>
              <w:p w14:paraId="6C214614" w14:textId="4246BA4C" w:rsidR="00136461" w:rsidRDefault="00136461" w:rsidP="00136461">
                <w:pPr>
                  <w:spacing w:line="276" w:lineRule="auto"/>
                </w:pPr>
                <w:r w:rsidRPr="0023651B">
                  <w:rPr>
                    <w:rStyle w:val="PlaceholderText"/>
                  </w:rPr>
                  <w:t>Click or tap here to enter text.</w:t>
                </w:r>
              </w:p>
            </w:tc>
          </w:sdtContent>
        </w:sdt>
        <w:sdt>
          <w:sdtPr>
            <w:id w:val="-2126150940"/>
            <w:placeholder>
              <w:docPart w:val="4D927A84DA25496E9640BF01D089A0CC"/>
            </w:placeholder>
            <w:showingPlcHdr/>
          </w:sdtPr>
          <w:sdtEndPr/>
          <w:sdtContent>
            <w:tc>
              <w:tcPr>
                <w:tcW w:w="1635" w:type="dxa"/>
                <w:vAlign w:val="center"/>
              </w:tcPr>
              <w:p w14:paraId="538A6D04"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1B0AA89" w14:textId="77777777" w:rsidR="00136461" w:rsidRPr="00C8180D" w:rsidRDefault="005F7D88" w:rsidP="00136461">
            <w:pPr>
              <w:pStyle w:val="CommentText"/>
              <w:spacing w:line="276" w:lineRule="auto"/>
              <w:ind w:left="261" w:hanging="227"/>
              <w:rPr>
                <w:sz w:val="22"/>
                <w:szCs w:val="22"/>
              </w:rPr>
            </w:pPr>
            <w:sdt>
              <w:sdtPr>
                <w:rPr>
                  <w:sz w:val="22"/>
                  <w:szCs w:val="22"/>
                </w:rPr>
                <w:id w:val="841667940"/>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418B1237" w14:textId="77777777" w:rsidR="00136461" w:rsidRPr="00C8180D" w:rsidRDefault="005F7D88" w:rsidP="00136461">
            <w:pPr>
              <w:spacing w:line="276" w:lineRule="auto"/>
              <w:ind w:left="227" w:hanging="227"/>
              <w:rPr>
                <w:lang w:val="en-GB" w:bidi="en-US"/>
              </w:rPr>
            </w:pPr>
            <w:sdt>
              <w:sdtPr>
                <w:rPr>
                  <w:lang w:val="en-GB" w:bidi="en-US"/>
                </w:rPr>
                <w:id w:val="-122860656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F46AB60" w14:textId="77777777" w:rsidR="00136461" w:rsidRPr="00C8180D" w:rsidRDefault="005F7D88" w:rsidP="00136461">
            <w:pPr>
              <w:spacing w:line="276" w:lineRule="auto"/>
              <w:ind w:left="227" w:hanging="227"/>
              <w:rPr>
                <w:lang w:val="en-GB" w:bidi="en-US"/>
              </w:rPr>
            </w:pPr>
            <w:sdt>
              <w:sdtPr>
                <w:rPr>
                  <w:lang w:val="en-GB" w:bidi="en-US"/>
                </w:rPr>
                <w:id w:val="-123123522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25294683" w14:textId="77777777" w:rsidR="00136461" w:rsidRPr="00C8180D" w:rsidRDefault="005F7D88" w:rsidP="00136461">
            <w:pPr>
              <w:spacing w:line="276" w:lineRule="auto"/>
              <w:rPr>
                <w:lang w:val="en-GB" w:bidi="en-US"/>
              </w:rPr>
            </w:pPr>
            <w:sdt>
              <w:sdtPr>
                <w:rPr>
                  <w:lang w:val="en-GB" w:bidi="en-US"/>
                </w:rPr>
                <w:id w:val="-42319243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3B82D1C1" w14:textId="77777777" w:rsidR="00136461" w:rsidRPr="00C8180D" w:rsidRDefault="005F7D88" w:rsidP="00136461">
            <w:pPr>
              <w:spacing w:line="276" w:lineRule="auto"/>
              <w:rPr>
                <w:lang w:val="en-GB" w:bidi="en-US"/>
              </w:rPr>
            </w:pPr>
            <w:sdt>
              <w:sdtPr>
                <w:rPr>
                  <w:lang w:val="en-GB" w:bidi="en-US"/>
                </w:rPr>
                <w:id w:val="142684345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4B59B80" w14:textId="77777777" w:rsidR="00136461" w:rsidRPr="00C8180D" w:rsidRDefault="005F7D88" w:rsidP="00136461">
            <w:pPr>
              <w:spacing w:line="276" w:lineRule="auto"/>
              <w:rPr>
                <w:lang w:val="en-GB" w:bidi="en-US"/>
              </w:rPr>
            </w:pPr>
            <w:sdt>
              <w:sdtPr>
                <w:rPr>
                  <w:lang w:val="en-GB" w:bidi="en-US"/>
                </w:rPr>
                <w:id w:val="-44315018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4BDC2211" w14:textId="661B54CA" w:rsidR="00136461" w:rsidRDefault="005F7D88" w:rsidP="00136461">
            <w:pPr>
              <w:spacing w:line="276" w:lineRule="auto"/>
            </w:pPr>
            <w:sdt>
              <w:sdtPr>
                <w:rPr>
                  <w:lang w:val="en-GB" w:bidi="en-US"/>
                </w:rPr>
                <w:id w:val="-1760207683"/>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07941855"/>
                <w:placeholder>
                  <w:docPart w:val="D7F66B454ED540418A289CC28AC9CA20"/>
                </w:placeholder>
                <w:showingPlcHdr/>
              </w:sdtPr>
              <w:sdtEndPr/>
              <w:sdtContent>
                <w:r w:rsidR="00136461" w:rsidRPr="00C53AEF">
                  <w:rPr>
                    <w:rStyle w:val="PlaceholderText"/>
                  </w:rPr>
                  <w:t>Click or tap here to enter text.</w:t>
                </w:r>
              </w:sdtContent>
            </w:sdt>
          </w:p>
        </w:tc>
      </w:tr>
      <w:tr w:rsidR="00136461" w14:paraId="59B28DC8" w14:textId="77777777" w:rsidTr="0022644D">
        <w:sdt>
          <w:sdtPr>
            <w:id w:val="880447306"/>
            <w:placeholder>
              <w:docPart w:val="699F95C1CADD407EB2C39E5532E8F461"/>
            </w:placeholder>
            <w:showingPlcHdr/>
          </w:sdtPr>
          <w:sdtEndPr/>
          <w:sdtContent>
            <w:tc>
              <w:tcPr>
                <w:tcW w:w="1318" w:type="dxa"/>
                <w:vAlign w:val="center"/>
              </w:tcPr>
              <w:p w14:paraId="2EF8E5C0"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1FB99318" w14:textId="77777777" w:rsidR="00136461" w:rsidRDefault="005F7D88" w:rsidP="00136461">
            <w:pPr>
              <w:tabs>
                <w:tab w:val="right" w:pos="3323"/>
              </w:tabs>
              <w:spacing w:line="276" w:lineRule="auto"/>
            </w:pPr>
            <w:sdt>
              <w:sdtPr>
                <w:alias w:val="Type of Activity"/>
                <w:tag w:val="Type of Activity"/>
                <w:id w:val="1087046974"/>
                <w:placeholder>
                  <w:docPart w:val="6B9A05841CFF469083535523FF8E6AD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498157244"/>
              <w:placeholder>
                <w:docPart w:val="BCD4CCF3BA1A4EA38A16E157516DBA7F"/>
              </w:placeholder>
              <w:showingPlcHdr/>
              <w:text/>
            </w:sdtPr>
            <w:sdtEndPr/>
            <w:sdtContent>
              <w:p w14:paraId="1D92CE6B" w14:textId="2D4CD58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1CB4E51" w14:textId="77777777" w:rsidR="00136461" w:rsidRDefault="005F7D88" w:rsidP="00136461">
            <w:pPr>
              <w:spacing w:line="276" w:lineRule="auto"/>
              <w:ind w:left="227" w:hanging="227"/>
            </w:pPr>
            <w:sdt>
              <w:sdtPr>
                <w:id w:val="-124694641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7F885330" w14:textId="77777777" w:rsidR="00136461" w:rsidRDefault="005F7D88" w:rsidP="00136461">
            <w:pPr>
              <w:spacing w:line="276" w:lineRule="auto"/>
              <w:ind w:left="227" w:hanging="227"/>
            </w:pPr>
            <w:sdt>
              <w:sdtPr>
                <w:id w:val="80967145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07C8CF9B" w14:textId="2BEC4981" w:rsidR="00136461" w:rsidRDefault="005F7D88" w:rsidP="00136461">
            <w:pPr>
              <w:spacing w:line="276" w:lineRule="auto"/>
              <w:ind w:left="227" w:hanging="227"/>
            </w:pPr>
            <w:sdt>
              <w:sdtPr>
                <w:id w:val="-207319205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170AE88C" w14:textId="1CE7C8B6" w:rsidR="00136461" w:rsidRPr="00E061A4" w:rsidRDefault="005F7D88" w:rsidP="00136461">
            <w:pPr>
              <w:spacing w:line="276" w:lineRule="auto"/>
            </w:pPr>
            <w:sdt>
              <w:sdtPr>
                <w:alias w:val="Frequency "/>
                <w:tag w:val="Frequency "/>
                <w:id w:val="433262223"/>
                <w:placeholder>
                  <w:docPart w:val="F424792E483F43159C80244D91BEDC3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555203825"/>
            <w:placeholder>
              <w:docPart w:val="93433F3DB2FF4581A32E502E05930C34"/>
            </w:placeholder>
            <w:showingPlcHdr/>
          </w:sdtPr>
          <w:sdtEndPr/>
          <w:sdtContent>
            <w:tc>
              <w:tcPr>
                <w:tcW w:w="1842" w:type="dxa"/>
                <w:vAlign w:val="center"/>
              </w:tcPr>
              <w:p w14:paraId="5DD49F9C" w14:textId="66BE5D6B" w:rsidR="00136461" w:rsidRPr="0023651B" w:rsidRDefault="00136461" w:rsidP="00136461">
                <w:pPr>
                  <w:spacing w:line="276" w:lineRule="auto"/>
                </w:pPr>
                <w:r w:rsidRPr="00C16C76">
                  <w:rPr>
                    <w:rStyle w:val="PlaceholderText"/>
                  </w:rPr>
                  <w:t>Click or tap here to enter text.</w:t>
                </w:r>
              </w:p>
            </w:tc>
          </w:sdtContent>
        </w:sdt>
        <w:sdt>
          <w:sdtPr>
            <w:id w:val="-1690447102"/>
            <w:placeholder>
              <w:docPart w:val="5B171CD7411E4E51B539A502371FA620"/>
            </w:placeholder>
            <w:showingPlcHdr/>
          </w:sdtPr>
          <w:sdtEndPr/>
          <w:sdtContent>
            <w:tc>
              <w:tcPr>
                <w:tcW w:w="1841" w:type="dxa"/>
                <w:vAlign w:val="center"/>
              </w:tcPr>
              <w:p w14:paraId="3DD130AB" w14:textId="1438B06A" w:rsidR="00136461" w:rsidRDefault="00136461" w:rsidP="00136461">
                <w:pPr>
                  <w:spacing w:line="276" w:lineRule="auto"/>
                </w:pPr>
                <w:r w:rsidRPr="0023651B">
                  <w:rPr>
                    <w:rStyle w:val="PlaceholderText"/>
                  </w:rPr>
                  <w:t>Click or tap here to enter text.</w:t>
                </w:r>
              </w:p>
            </w:tc>
          </w:sdtContent>
        </w:sdt>
        <w:sdt>
          <w:sdtPr>
            <w:id w:val="1528604929"/>
            <w:placeholder>
              <w:docPart w:val="743950CF442C457ABAB8AA3C30D82172"/>
            </w:placeholder>
            <w:showingPlcHdr/>
          </w:sdtPr>
          <w:sdtEndPr/>
          <w:sdtContent>
            <w:tc>
              <w:tcPr>
                <w:tcW w:w="1635" w:type="dxa"/>
                <w:vAlign w:val="center"/>
              </w:tcPr>
              <w:p w14:paraId="1D44F547"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742D63C" w14:textId="77777777" w:rsidR="00136461" w:rsidRPr="00C8180D" w:rsidRDefault="005F7D88" w:rsidP="00136461">
            <w:pPr>
              <w:pStyle w:val="CommentText"/>
              <w:spacing w:line="276" w:lineRule="auto"/>
              <w:ind w:left="261" w:hanging="227"/>
              <w:rPr>
                <w:sz w:val="22"/>
                <w:szCs w:val="22"/>
              </w:rPr>
            </w:pPr>
            <w:sdt>
              <w:sdtPr>
                <w:rPr>
                  <w:sz w:val="22"/>
                  <w:szCs w:val="22"/>
                </w:rPr>
                <w:id w:val="884446214"/>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A21818D" w14:textId="77777777" w:rsidR="00136461" w:rsidRPr="00C8180D" w:rsidRDefault="005F7D88" w:rsidP="00136461">
            <w:pPr>
              <w:spacing w:line="276" w:lineRule="auto"/>
              <w:ind w:left="227" w:hanging="227"/>
              <w:rPr>
                <w:lang w:val="en-GB" w:bidi="en-US"/>
              </w:rPr>
            </w:pPr>
            <w:sdt>
              <w:sdtPr>
                <w:rPr>
                  <w:lang w:val="en-GB" w:bidi="en-US"/>
                </w:rPr>
                <w:id w:val="20622536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7274028B" w14:textId="77777777" w:rsidR="00136461" w:rsidRPr="00C8180D" w:rsidRDefault="005F7D88" w:rsidP="00136461">
            <w:pPr>
              <w:spacing w:line="276" w:lineRule="auto"/>
              <w:ind w:left="227" w:hanging="227"/>
              <w:rPr>
                <w:lang w:val="en-GB" w:bidi="en-US"/>
              </w:rPr>
            </w:pPr>
            <w:sdt>
              <w:sdtPr>
                <w:rPr>
                  <w:lang w:val="en-GB" w:bidi="en-US"/>
                </w:rPr>
                <w:id w:val="-21612008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6792864E" w14:textId="77777777" w:rsidR="00136461" w:rsidRPr="00C8180D" w:rsidRDefault="005F7D88" w:rsidP="00136461">
            <w:pPr>
              <w:spacing w:line="276" w:lineRule="auto"/>
              <w:rPr>
                <w:lang w:val="en-GB" w:bidi="en-US"/>
              </w:rPr>
            </w:pPr>
            <w:sdt>
              <w:sdtPr>
                <w:rPr>
                  <w:lang w:val="en-GB" w:bidi="en-US"/>
                </w:rPr>
                <w:id w:val="-62538937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B374941" w14:textId="77777777" w:rsidR="00136461" w:rsidRPr="00C8180D" w:rsidRDefault="005F7D88" w:rsidP="00136461">
            <w:pPr>
              <w:spacing w:line="276" w:lineRule="auto"/>
              <w:rPr>
                <w:lang w:val="en-GB" w:bidi="en-US"/>
              </w:rPr>
            </w:pPr>
            <w:sdt>
              <w:sdtPr>
                <w:rPr>
                  <w:lang w:val="en-GB" w:bidi="en-US"/>
                </w:rPr>
                <w:id w:val="-152886712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3024A89" w14:textId="77777777" w:rsidR="00136461" w:rsidRPr="00C8180D" w:rsidRDefault="005F7D88" w:rsidP="00136461">
            <w:pPr>
              <w:spacing w:line="276" w:lineRule="auto"/>
              <w:rPr>
                <w:lang w:val="en-GB" w:bidi="en-US"/>
              </w:rPr>
            </w:pPr>
            <w:sdt>
              <w:sdtPr>
                <w:rPr>
                  <w:lang w:val="en-GB" w:bidi="en-US"/>
                </w:rPr>
                <w:id w:val="29456942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9616D7F" w14:textId="59F2306D" w:rsidR="00136461" w:rsidRDefault="005F7D88" w:rsidP="00136461">
            <w:pPr>
              <w:spacing w:line="276" w:lineRule="auto"/>
            </w:pPr>
            <w:sdt>
              <w:sdtPr>
                <w:rPr>
                  <w:lang w:val="en-GB" w:bidi="en-US"/>
                </w:rPr>
                <w:id w:val="-51924902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762872037"/>
                <w:placeholder>
                  <w:docPart w:val="F76894CD2FF54A1BB2D1F9AD18355826"/>
                </w:placeholder>
                <w:showingPlcHdr/>
              </w:sdtPr>
              <w:sdtEndPr/>
              <w:sdtContent>
                <w:r w:rsidR="00136461" w:rsidRPr="00C53AEF">
                  <w:rPr>
                    <w:rStyle w:val="PlaceholderText"/>
                  </w:rPr>
                  <w:t>Click or tap here to enter text.</w:t>
                </w:r>
              </w:sdtContent>
            </w:sdt>
          </w:p>
        </w:tc>
      </w:tr>
      <w:tr w:rsidR="00136461" w14:paraId="2B0B8B98" w14:textId="77777777" w:rsidTr="0022644D">
        <w:sdt>
          <w:sdtPr>
            <w:id w:val="-1178040864"/>
            <w:placeholder>
              <w:docPart w:val="B2EA58BBE1414F9494900E7F1419311C"/>
            </w:placeholder>
            <w:showingPlcHdr/>
          </w:sdtPr>
          <w:sdtEndPr/>
          <w:sdtContent>
            <w:tc>
              <w:tcPr>
                <w:tcW w:w="1318" w:type="dxa"/>
                <w:vAlign w:val="center"/>
              </w:tcPr>
              <w:p w14:paraId="31F61A08"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58084494" w14:textId="77777777" w:rsidR="00136461" w:rsidRDefault="005F7D88" w:rsidP="00136461">
            <w:pPr>
              <w:tabs>
                <w:tab w:val="right" w:pos="3323"/>
              </w:tabs>
              <w:spacing w:line="276" w:lineRule="auto"/>
            </w:pPr>
            <w:sdt>
              <w:sdtPr>
                <w:alias w:val="Type of Activity"/>
                <w:tag w:val="Type of Activity"/>
                <w:id w:val="24915068"/>
                <w:placeholder>
                  <w:docPart w:val="5901D16335C245EF93B0B68588C90D66"/>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640962838"/>
              <w:placeholder>
                <w:docPart w:val="D616BB7C2BB840739380500E04224CD2"/>
              </w:placeholder>
              <w:showingPlcHdr/>
              <w:text/>
            </w:sdtPr>
            <w:sdtEndPr/>
            <w:sdtContent>
              <w:p w14:paraId="49517FB8" w14:textId="503BB589"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2944D5E" w14:textId="77777777" w:rsidR="00136461" w:rsidRDefault="005F7D88" w:rsidP="00136461">
            <w:pPr>
              <w:spacing w:line="276" w:lineRule="auto"/>
              <w:ind w:left="227" w:hanging="227"/>
            </w:pPr>
            <w:sdt>
              <w:sdtPr>
                <w:id w:val="-20294060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1E68E3F8" w14:textId="77777777" w:rsidR="00136461" w:rsidRDefault="005F7D88" w:rsidP="00136461">
            <w:pPr>
              <w:spacing w:line="276" w:lineRule="auto"/>
              <w:ind w:left="227" w:hanging="227"/>
            </w:pPr>
            <w:sdt>
              <w:sdtPr>
                <w:id w:val="126311041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7678746A" w14:textId="38FE6C3F" w:rsidR="00136461" w:rsidRDefault="005F7D88" w:rsidP="00136461">
            <w:pPr>
              <w:spacing w:line="276" w:lineRule="auto"/>
              <w:ind w:left="227" w:hanging="227"/>
            </w:pPr>
            <w:sdt>
              <w:sdtPr>
                <w:id w:val="81970099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4AE5FA5" w14:textId="34E25171" w:rsidR="00136461" w:rsidRPr="00E061A4" w:rsidRDefault="005F7D88" w:rsidP="00136461">
            <w:pPr>
              <w:spacing w:line="276" w:lineRule="auto"/>
            </w:pPr>
            <w:sdt>
              <w:sdtPr>
                <w:alias w:val="Frequency "/>
                <w:tag w:val="Frequency "/>
                <w:id w:val="-2096229910"/>
                <w:placeholder>
                  <w:docPart w:val="F0DDC37F08DF49F78ADEAB2F071F7F8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293995014"/>
            <w:placeholder>
              <w:docPart w:val="5D084F4A0C664167B059B7C8F089B72C"/>
            </w:placeholder>
            <w:showingPlcHdr/>
          </w:sdtPr>
          <w:sdtEndPr/>
          <w:sdtContent>
            <w:tc>
              <w:tcPr>
                <w:tcW w:w="1842" w:type="dxa"/>
                <w:vAlign w:val="center"/>
              </w:tcPr>
              <w:p w14:paraId="1DB24258" w14:textId="6C05BBC4" w:rsidR="00136461" w:rsidRPr="0023651B" w:rsidRDefault="00136461" w:rsidP="00136461">
                <w:pPr>
                  <w:spacing w:line="276" w:lineRule="auto"/>
                </w:pPr>
                <w:r w:rsidRPr="00C16C76">
                  <w:rPr>
                    <w:rStyle w:val="PlaceholderText"/>
                  </w:rPr>
                  <w:t>Click or tap here to enter text.</w:t>
                </w:r>
              </w:p>
            </w:tc>
          </w:sdtContent>
        </w:sdt>
        <w:sdt>
          <w:sdtPr>
            <w:id w:val="-1656747935"/>
            <w:placeholder>
              <w:docPart w:val="445B1FB7E8D24224BCBA61AE690697C1"/>
            </w:placeholder>
            <w:showingPlcHdr/>
          </w:sdtPr>
          <w:sdtEndPr/>
          <w:sdtContent>
            <w:tc>
              <w:tcPr>
                <w:tcW w:w="1841" w:type="dxa"/>
                <w:vAlign w:val="center"/>
              </w:tcPr>
              <w:p w14:paraId="0616FFF8" w14:textId="40FBF9FD" w:rsidR="00136461" w:rsidRDefault="00136461" w:rsidP="00136461">
                <w:pPr>
                  <w:spacing w:line="276" w:lineRule="auto"/>
                </w:pPr>
                <w:r w:rsidRPr="0023651B">
                  <w:rPr>
                    <w:rStyle w:val="PlaceholderText"/>
                  </w:rPr>
                  <w:t>Click or tap here to enter text.</w:t>
                </w:r>
              </w:p>
            </w:tc>
          </w:sdtContent>
        </w:sdt>
        <w:sdt>
          <w:sdtPr>
            <w:id w:val="-1278641028"/>
            <w:placeholder>
              <w:docPart w:val="87589639839D40988F992458F79BB24C"/>
            </w:placeholder>
            <w:showingPlcHdr/>
          </w:sdtPr>
          <w:sdtEndPr/>
          <w:sdtContent>
            <w:tc>
              <w:tcPr>
                <w:tcW w:w="1635" w:type="dxa"/>
                <w:vAlign w:val="center"/>
              </w:tcPr>
              <w:p w14:paraId="3B669181"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F3E4512" w14:textId="77777777" w:rsidR="00136461" w:rsidRPr="00C8180D" w:rsidRDefault="005F7D88" w:rsidP="00136461">
            <w:pPr>
              <w:pStyle w:val="CommentText"/>
              <w:spacing w:line="276" w:lineRule="auto"/>
              <w:ind w:left="261" w:hanging="227"/>
              <w:rPr>
                <w:sz w:val="22"/>
                <w:szCs w:val="22"/>
              </w:rPr>
            </w:pPr>
            <w:sdt>
              <w:sdtPr>
                <w:rPr>
                  <w:sz w:val="22"/>
                  <w:szCs w:val="22"/>
                </w:rPr>
                <w:id w:val="187904040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32EC73F2" w14:textId="77777777" w:rsidR="00136461" w:rsidRPr="00C8180D" w:rsidRDefault="005F7D88" w:rsidP="00136461">
            <w:pPr>
              <w:spacing w:line="276" w:lineRule="auto"/>
              <w:ind w:left="227" w:hanging="227"/>
              <w:rPr>
                <w:lang w:val="en-GB" w:bidi="en-US"/>
              </w:rPr>
            </w:pPr>
            <w:sdt>
              <w:sdtPr>
                <w:rPr>
                  <w:lang w:val="en-GB" w:bidi="en-US"/>
                </w:rPr>
                <w:id w:val="-58862159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428CB6E" w14:textId="77777777" w:rsidR="00136461" w:rsidRPr="00C8180D" w:rsidRDefault="005F7D88" w:rsidP="00136461">
            <w:pPr>
              <w:spacing w:line="276" w:lineRule="auto"/>
              <w:ind w:left="227" w:hanging="227"/>
              <w:rPr>
                <w:lang w:val="en-GB" w:bidi="en-US"/>
              </w:rPr>
            </w:pPr>
            <w:sdt>
              <w:sdtPr>
                <w:rPr>
                  <w:lang w:val="en-GB" w:bidi="en-US"/>
                </w:rPr>
                <w:id w:val="118146877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1C10FD80" w14:textId="77777777" w:rsidR="00136461" w:rsidRPr="00C8180D" w:rsidRDefault="005F7D88" w:rsidP="00136461">
            <w:pPr>
              <w:spacing w:line="276" w:lineRule="auto"/>
              <w:rPr>
                <w:lang w:val="en-GB" w:bidi="en-US"/>
              </w:rPr>
            </w:pPr>
            <w:sdt>
              <w:sdtPr>
                <w:rPr>
                  <w:lang w:val="en-GB" w:bidi="en-US"/>
                </w:rPr>
                <w:id w:val="-20888249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52D9D65D" w14:textId="77777777" w:rsidR="00136461" w:rsidRPr="00C8180D" w:rsidRDefault="005F7D88" w:rsidP="00136461">
            <w:pPr>
              <w:spacing w:line="276" w:lineRule="auto"/>
              <w:rPr>
                <w:lang w:val="en-GB" w:bidi="en-US"/>
              </w:rPr>
            </w:pPr>
            <w:sdt>
              <w:sdtPr>
                <w:rPr>
                  <w:lang w:val="en-GB" w:bidi="en-US"/>
                </w:rPr>
                <w:id w:val="21871964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0A0196D7" w14:textId="77777777" w:rsidR="00136461" w:rsidRPr="00C8180D" w:rsidRDefault="005F7D88" w:rsidP="00136461">
            <w:pPr>
              <w:spacing w:line="276" w:lineRule="auto"/>
              <w:rPr>
                <w:lang w:val="en-GB" w:bidi="en-US"/>
              </w:rPr>
            </w:pPr>
            <w:sdt>
              <w:sdtPr>
                <w:rPr>
                  <w:lang w:val="en-GB" w:bidi="en-US"/>
                </w:rPr>
                <w:id w:val="-68598789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8C1BA0F" w14:textId="7A045C8A" w:rsidR="00136461" w:rsidRDefault="005F7D88" w:rsidP="00136461">
            <w:pPr>
              <w:spacing w:line="276" w:lineRule="auto"/>
            </w:pPr>
            <w:sdt>
              <w:sdtPr>
                <w:rPr>
                  <w:lang w:val="en-GB" w:bidi="en-US"/>
                </w:rPr>
                <w:id w:val="90997188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574494219"/>
                <w:placeholder>
                  <w:docPart w:val="70AAA758D92B412190F6E0854A54B8BA"/>
                </w:placeholder>
                <w:showingPlcHdr/>
              </w:sdtPr>
              <w:sdtEndPr/>
              <w:sdtContent>
                <w:r w:rsidR="00136461" w:rsidRPr="00C53AEF">
                  <w:rPr>
                    <w:rStyle w:val="PlaceholderText"/>
                  </w:rPr>
                  <w:t>Click or tap here to enter text.</w:t>
                </w:r>
              </w:sdtContent>
            </w:sdt>
          </w:p>
        </w:tc>
      </w:tr>
      <w:tr w:rsidR="00136461" w14:paraId="3940DA4E" w14:textId="77777777" w:rsidTr="0022644D">
        <w:sdt>
          <w:sdtPr>
            <w:id w:val="-1327588299"/>
            <w:placeholder>
              <w:docPart w:val="4A98E56B697743BBA4F5769AAB546625"/>
            </w:placeholder>
            <w:showingPlcHdr/>
          </w:sdtPr>
          <w:sdtEndPr/>
          <w:sdtContent>
            <w:tc>
              <w:tcPr>
                <w:tcW w:w="1318" w:type="dxa"/>
                <w:vAlign w:val="center"/>
              </w:tcPr>
              <w:p w14:paraId="74F71E42"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4BACA331" w14:textId="77777777" w:rsidR="00136461" w:rsidRDefault="005F7D88" w:rsidP="00136461">
            <w:pPr>
              <w:tabs>
                <w:tab w:val="right" w:pos="3323"/>
              </w:tabs>
              <w:spacing w:line="276" w:lineRule="auto"/>
            </w:pPr>
            <w:sdt>
              <w:sdtPr>
                <w:alias w:val="Type of Activity"/>
                <w:tag w:val="Type of Activity"/>
                <w:id w:val="-1890710458"/>
                <w:placeholder>
                  <w:docPart w:val="B591671805D34E84B06BE74E119D84A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760256258"/>
              <w:placeholder>
                <w:docPart w:val="2F8085C103BE42B88698686C332E2B47"/>
              </w:placeholder>
              <w:showingPlcHdr/>
              <w:text/>
            </w:sdtPr>
            <w:sdtEndPr/>
            <w:sdtContent>
              <w:p w14:paraId="4750B43A" w14:textId="38FD5C34"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E467AF5" w14:textId="77777777" w:rsidR="00136461" w:rsidRDefault="005F7D88" w:rsidP="00136461">
            <w:pPr>
              <w:spacing w:line="276" w:lineRule="auto"/>
              <w:ind w:left="227" w:hanging="227"/>
            </w:pPr>
            <w:sdt>
              <w:sdtPr>
                <w:id w:val="7155325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0E7B895" w14:textId="77777777" w:rsidR="00136461" w:rsidRDefault="005F7D88" w:rsidP="00136461">
            <w:pPr>
              <w:spacing w:line="276" w:lineRule="auto"/>
              <w:ind w:left="227" w:hanging="227"/>
            </w:pPr>
            <w:sdt>
              <w:sdtPr>
                <w:id w:val="90303038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0147CEC6" w14:textId="14A11315" w:rsidR="00136461" w:rsidRDefault="005F7D88" w:rsidP="00136461">
            <w:pPr>
              <w:spacing w:line="276" w:lineRule="auto"/>
              <w:ind w:left="227" w:hanging="227"/>
            </w:pPr>
            <w:sdt>
              <w:sdtPr>
                <w:id w:val="147078562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0594E97F" w14:textId="12AF8E6D" w:rsidR="00136461" w:rsidRPr="00E061A4" w:rsidRDefault="005F7D88" w:rsidP="00136461">
            <w:pPr>
              <w:spacing w:line="276" w:lineRule="auto"/>
            </w:pPr>
            <w:sdt>
              <w:sdtPr>
                <w:alias w:val="Frequency "/>
                <w:tag w:val="Frequency "/>
                <w:id w:val="-396815406"/>
                <w:placeholder>
                  <w:docPart w:val="4E390F9108E348F2822A37303B81F3F2"/>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403217166"/>
            <w:placeholder>
              <w:docPart w:val="33BDC65A9AB5484A8112AAF971CFE788"/>
            </w:placeholder>
            <w:showingPlcHdr/>
          </w:sdtPr>
          <w:sdtEndPr/>
          <w:sdtContent>
            <w:tc>
              <w:tcPr>
                <w:tcW w:w="1842" w:type="dxa"/>
                <w:vAlign w:val="center"/>
              </w:tcPr>
              <w:p w14:paraId="751DCDA0" w14:textId="529E5F5E" w:rsidR="00136461" w:rsidRPr="0023651B" w:rsidRDefault="00136461" w:rsidP="00136461">
                <w:pPr>
                  <w:spacing w:line="276" w:lineRule="auto"/>
                </w:pPr>
                <w:r w:rsidRPr="00C16C76">
                  <w:rPr>
                    <w:rStyle w:val="PlaceholderText"/>
                  </w:rPr>
                  <w:t>Click or tap here to enter text.</w:t>
                </w:r>
              </w:p>
            </w:tc>
          </w:sdtContent>
        </w:sdt>
        <w:sdt>
          <w:sdtPr>
            <w:id w:val="768283450"/>
            <w:placeholder>
              <w:docPart w:val="E8411E3E6F164B0DA7B7212C53DC0540"/>
            </w:placeholder>
            <w:showingPlcHdr/>
          </w:sdtPr>
          <w:sdtEndPr/>
          <w:sdtContent>
            <w:tc>
              <w:tcPr>
                <w:tcW w:w="1841" w:type="dxa"/>
                <w:vAlign w:val="center"/>
              </w:tcPr>
              <w:p w14:paraId="3AD42705" w14:textId="5AA7DEDE" w:rsidR="00136461" w:rsidRDefault="00136461" w:rsidP="00136461">
                <w:pPr>
                  <w:spacing w:line="276" w:lineRule="auto"/>
                </w:pPr>
                <w:r w:rsidRPr="0023651B">
                  <w:rPr>
                    <w:rStyle w:val="PlaceholderText"/>
                  </w:rPr>
                  <w:t>Click or tap here to enter text.</w:t>
                </w:r>
              </w:p>
            </w:tc>
          </w:sdtContent>
        </w:sdt>
        <w:sdt>
          <w:sdtPr>
            <w:id w:val="-148747646"/>
            <w:placeholder>
              <w:docPart w:val="0B61E2B4999C408BAE4F67CE2F23CC14"/>
            </w:placeholder>
            <w:showingPlcHdr/>
          </w:sdtPr>
          <w:sdtEndPr/>
          <w:sdtContent>
            <w:tc>
              <w:tcPr>
                <w:tcW w:w="1635" w:type="dxa"/>
                <w:vAlign w:val="center"/>
              </w:tcPr>
              <w:p w14:paraId="77E9C148"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42463D8E" w14:textId="77777777" w:rsidR="00136461" w:rsidRPr="00C8180D" w:rsidRDefault="005F7D88" w:rsidP="00136461">
            <w:pPr>
              <w:pStyle w:val="CommentText"/>
              <w:spacing w:line="276" w:lineRule="auto"/>
              <w:ind w:left="261" w:hanging="227"/>
              <w:rPr>
                <w:sz w:val="22"/>
                <w:szCs w:val="22"/>
              </w:rPr>
            </w:pPr>
            <w:sdt>
              <w:sdtPr>
                <w:rPr>
                  <w:sz w:val="22"/>
                  <w:szCs w:val="22"/>
                </w:rPr>
                <w:id w:val="654103698"/>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BB439B8" w14:textId="77777777" w:rsidR="00136461" w:rsidRPr="00C8180D" w:rsidRDefault="005F7D88" w:rsidP="00136461">
            <w:pPr>
              <w:spacing w:line="276" w:lineRule="auto"/>
              <w:ind w:left="227" w:hanging="227"/>
              <w:rPr>
                <w:lang w:val="en-GB" w:bidi="en-US"/>
              </w:rPr>
            </w:pPr>
            <w:sdt>
              <w:sdtPr>
                <w:rPr>
                  <w:lang w:val="en-GB" w:bidi="en-US"/>
                </w:rPr>
                <w:id w:val="132061956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C17061B" w14:textId="77777777" w:rsidR="00136461" w:rsidRPr="00C8180D" w:rsidRDefault="005F7D88" w:rsidP="00136461">
            <w:pPr>
              <w:spacing w:line="276" w:lineRule="auto"/>
              <w:ind w:left="227" w:hanging="227"/>
              <w:rPr>
                <w:lang w:val="en-GB" w:bidi="en-US"/>
              </w:rPr>
            </w:pPr>
            <w:sdt>
              <w:sdtPr>
                <w:rPr>
                  <w:lang w:val="en-GB" w:bidi="en-US"/>
                </w:rPr>
                <w:id w:val="-18636698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A5237D6" w14:textId="77777777" w:rsidR="00136461" w:rsidRPr="00C8180D" w:rsidRDefault="005F7D88" w:rsidP="00136461">
            <w:pPr>
              <w:spacing w:line="276" w:lineRule="auto"/>
              <w:rPr>
                <w:lang w:val="en-GB" w:bidi="en-US"/>
              </w:rPr>
            </w:pPr>
            <w:sdt>
              <w:sdtPr>
                <w:rPr>
                  <w:lang w:val="en-GB" w:bidi="en-US"/>
                </w:rPr>
                <w:id w:val="-47645923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4F34FAA9" w14:textId="77777777" w:rsidR="00136461" w:rsidRPr="00C8180D" w:rsidRDefault="005F7D88" w:rsidP="00136461">
            <w:pPr>
              <w:spacing w:line="276" w:lineRule="auto"/>
              <w:rPr>
                <w:lang w:val="en-GB" w:bidi="en-US"/>
              </w:rPr>
            </w:pPr>
            <w:sdt>
              <w:sdtPr>
                <w:rPr>
                  <w:lang w:val="en-GB" w:bidi="en-US"/>
                </w:rPr>
                <w:id w:val="-138209549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E811124" w14:textId="77777777" w:rsidR="00136461" w:rsidRPr="00C8180D" w:rsidRDefault="005F7D88" w:rsidP="00136461">
            <w:pPr>
              <w:spacing w:line="276" w:lineRule="auto"/>
              <w:rPr>
                <w:lang w:val="en-GB" w:bidi="en-US"/>
              </w:rPr>
            </w:pPr>
            <w:sdt>
              <w:sdtPr>
                <w:rPr>
                  <w:lang w:val="en-GB" w:bidi="en-US"/>
                </w:rPr>
                <w:id w:val="479545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698A6B9" w14:textId="787B738F" w:rsidR="00136461" w:rsidRDefault="005F7D88" w:rsidP="00136461">
            <w:pPr>
              <w:spacing w:line="276" w:lineRule="auto"/>
            </w:pPr>
            <w:sdt>
              <w:sdtPr>
                <w:rPr>
                  <w:lang w:val="en-GB" w:bidi="en-US"/>
                </w:rPr>
                <w:id w:val="-502433116"/>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177626418"/>
                <w:placeholder>
                  <w:docPart w:val="7649450DFB4A4DDB8811AEE65E69CD49"/>
                </w:placeholder>
                <w:showingPlcHdr/>
              </w:sdtPr>
              <w:sdtEndPr/>
              <w:sdtContent>
                <w:r w:rsidR="00136461" w:rsidRPr="00C53AEF">
                  <w:rPr>
                    <w:rStyle w:val="PlaceholderText"/>
                  </w:rPr>
                  <w:t>Click or tap here to enter text.</w:t>
                </w:r>
              </w:sdtContent>
            </w:sdt>
          </w:p>
        </w:tc>
      </w:tr>
      <w:tr w:rsidR="00136461" w14:paraId="2ED94994" w14:textId="77777777" w:rsidTr="0022644D">
        <w:sdt>
          <w:sdtPr>
            <w:id w:val="874272372"/>
            <w:placeholder>
              <w:docPart w:val="9AEE0DA981CD40FFB2371A1674554645"/>
            </w:placeholder>
            <w:showingPlcHdr/>
          </w:sdtPr>
          <w:sdtEndPr/>
          <w:sdtContent>
            <w:tc>
              <w:tcPr>
                <w:tcW w:w="1318" w:type="dxa"/>
                <w:vAlign w:val="center"/>
              </w:tcPr>
              <w:p w14:paraId="0803A6AD" w14:textId="77777777" w:rsidR="00136461" w:rsidRDefault="00136461" w:rsidP="00136461">
                <w:pPr>
                  <w:tabs>
                    <w:tab w:val="right" w:pos="3323"/>
                  </w:tabs>
                  <w:spacing w:line="276" w:lineRule="auto"/>
                </w:pPr>
                <w:r w:rsidRPr="004D7587">
                  <w:rPr>
                    <w:rStyle w:val="PlaceholderText"/>
                  </w:rPr>
                  <w:t>Click or tap here to enter text.</w:t>
                </w:r>
              </w:p>
            </w:tc>
          </w:sdtContent>
        </w:sdt>
        <w:tc>
          <w:tcPr>
            <w:tcW w:w="1503" w:type="dxa"/>
            <w:vAlign w:val="center"/>
          </w:tcPr>
          <w:p w14:paraId="33C4385A" w14:textId="77777777" w:rsidR="00136461" w:rsidRDefault="005F7D88" w:rsidP="00136461">
            <w:pPr>
              <w:tabs>
                <w:tab w:val="right" w:pos="3323"/>
              </w:tabs>
              <w:spacing w:line="276" w:lineRule="auto"/>
            </w:pPr>
            <w:sdt>
              <w:sdtPr>
                <w:alias w:val="Type of Activity"/>
                <w:tag w:val="Type of Activity"/>
                <w:id w:val="-1113507867"/>
                <w:placeholder>
                  <w:docPart w:val="F19082FF4AB14A1C881E0E8D183B2DEA"/>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563100144"/>
              <w:placeholder>
                <w:docPart w:val="47F97515676B408AADE105E512D53F2B"/>
              </w:placeholder>
              <w:showingPlcHdr/>
              <w:text/>
            </w:sdtPr>
            <w:sdtEndPr/>
            <w:sdtContent>
              <w:p w14:paraId="0F1DE124" w14:textId="09B2B415"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42AE704" w14:textId="77777777" w:rsidR="00136461" w:rsidRDefault="005F7D88" w:rsidP="00136461">
            <w:pPr>
              <w:spacing w:line="276" w:lineRule="auto"/>
              <w:ind w:left="227" w:hanging="227"/>
            </w:pPr>
            <w:sdt>
              <w:sdtPr>
                <w:id w:val="12976414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CED694F" w14:textId="77777777" w:rsidR="00136461" w:rsidRDefault="005F7D88" w:rsidP="00136461">
            <w:pPr>
              <w:spacing w:line="276" w:lineRule="auto"/>
              <w:ind w:left="227" w:hanging="227"/>
            </w:pPr>
            <w:sdt>
              <w:sdtPr>
                <w:id w:val="-102447774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6BCC2648" w14:textId="7AEDC1E7" w:rsidR="00136461" w:rsidRDefault="005F7D88" w:rsidP="00136461">
            <w:pPr>
              <w:spacing w:line="276" w:lineRule="auto"/>
              <w:ind w:left="227" w:hanging="227"/>
            </w:pPr>
            <w:sdt>
              <w:sdtPr>
                <w:id w:val="-78326934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41B1BAE" w14:textId="5EFFF5B2" w:rsidR="00136461" w:rsidRPr="00E061A4" w:rsidRDefault="005F7D88" w:rsidP="00136461">
            <w:pPr>
              <w:spacing w:line="276" w:lineRule="auto"/>
            </w:pPr>
            <w:sdt>
              <w:sdtPr>
                <w:alias w:val="Frequency "/>
                <w:tag w:val="Frequency "/>
                <w:id w:val="-114142662"/>
                <w:placeholder>
                  <w:docPart w:val="9739A3CD89B84FC1B7658F11BB922D6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938354670"/>
            <w:placeholder>
              <w:docPart w:val="B4D4BD7FB9C343789E1EA20BDB77D695"/>
            </w:placeholder>
            <w:showingPlcHdr/>
          </w:sdtPr>
          <w:sdtEndPr/>
          <w:sdtContent>
            <w:tc>
              <w:tcPr>
                <w:tcW w:w="1842" w:type="dxa"/>
                <w:vAlign w:val="center"/>
              </w:tcPr>
              <w:p w14:paraId="5C1592AE" w14:textId="08475CB3" w:rsidR="00136461" w:rsidRPr="0023651B" w:rsidRDefault="00136461" w:rsidP="00136461">
                <w:pPr>
                  <w:spacing w:line="276" w:lineRule="auto"/>
                </w:pPr>
                <w:r w:rsidRPr="00C16C76">
                  <w:rPr>
                    <w:rStyle w:val="PlaceholderText"/>
                  </w:rPr>
                  <w:t>Click or tap here to enter text.</w:t>
                </w:r>
              </w:p>
            </w:tc>
          </w:sdtContent>
        </w:sdt>
        <w:sdt>
          <w:sdtPr>
            <w:id w:val="-1433586188"/>
            <w:placeholder>
              <w:docPart w:val="3A5B93C61D394579AD66430CEDC5FF55"/>
            </w:placeholder>
            <w:showingPlcHdr/>
          </w:sdtPr>
          <w:sdtEndPr/>
          <w:sdtContent>
            <w:tc>
              <w:tcPr>
                <w:tcW w:w="1841" w:type="dxa"/>
                <w:vAlign w:val="center"/>
              </w:tcPr>
              <w:p w14:paraId="11E5978A" w14:textId="1366714F" w:rsidR="00136461" w:rsidRDefault="00136461" w:rsidP="00136461">
                <w:pPr>
                  <w:spacing w:line="276" w:lineRule="auto"/>
                </w:pPr>
                <w:r w:rsidRPr="0023651B">
                  <w:rPr>
                    <w:rStyle w:val="PlaceholderText"/>
                  </w:rPr>
                  <w:t>Click or tap here to enter text.</w:t>
                </w:r>
              </w:p>
            </w:tc>
          </w:sdtContent>
        </w:sdt>
        <w:sdt>
          <w:sdtPr>
            <w:id w:val="417989691"/>
            <w:placeholder>
              <w:docPart w:val="F7C446EA75024048B83AE713D0436D4A"/>
            </w:placeholder>
            <w:showingPlcHdr/>
          </w:sdtPr>
          <w:sdtEndPr/>
          <w:sdtContent>
            <w:tc>
              <w:tcPr>
                <w:tcW w:w="1635" w:type="dxa"/>
                <w:vAlign w:val="center"/>
              </w:tcPr>
              <w:p w14:paraId="2FF33485"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9D7B700" w14:textId="77777777" w:rsidR="00136461" w:rsidRPr="00C8180D" w:rsidRDefault="005F7D88" w:rsidP="00136461">
            <w:pPr>
              <w:pStyle w:val="CommentText"/>
              <w:spacing w:line="276" w:lineRule="auto"/>
              <w:ind w:left="261" w:hanging="227"/>
              <w:rPr>
                <w:sz w:val="22"/>
                <w:szCs w:val="22"/>
              </w:rPr>
            </w:pPr>
            <w:sdt>
              <w:sdtPr>
                <w:rPr>
                  <w:sz w:val="22"/>
                  <w:szCs w:val="22"/>
                </w:rPr>
                <w:id w:val="-1506276644"/>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39468D9" w14:textId="77777777" w:rsidR="00136461" w:rsidRPr="00C8180D" w:rsidRDefault="005F7D88" w:rsidP="00136461">
            <w:pPr>
              <w:spacing w:line="276" w:lineRule="auto"/>
              <w:ind w:left="227" w:hanging="227"/>
              <w:rPr>
                <w:lang w:val="en-GB" w:bidi="en-US"/>
              </w:rPr>
            </w:pPr>
            <w:sdt>
              <w:sdtPr>
                <w:rPr>
                  <w:lang w:val="en-GB" w:bidi="en-US"/>
                </w:rPr>
                <w:id w:val="-18853187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F870B3F" w14:textId="77777777" w:rsidR="00136461" w:rsidRPr="00C8180D" w:rsidRDefault="005F7D88" w:rsidP="00136461">
            <w:pPr>
              <w:spacing w:line="276" w:lineRule="auto"/>
              <w:ind w:left="227" w:hanging="227"/>
              <w:rPr>
                <w:lang w:val="en-GB" w:bidi="en-US"/>
              </w:rPr>
            </w:pPr>
            <w:sdt>
              <w:sdtPr>
                <w:rPr>
                  <w:lang w:val="en-GB" w:bidi="en-US"/>
                </w:rPr>
                <w:id w:val="24368913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AC7557D" w14:textId="77777777" w:rsidR="00136461" w:rsidRPr="00C8180D" w:rsidRDefault="005F7D88" w:rsidP="00136461">
            <w:pPr>
              <w:spacing w:line="276" w:lineRule="auto"/>
              <w:rPr>
                <w:lang w:val="en-GB" w:bidi="en-US"/>
              </w:rPr>
            </w:pPr>
            <w:sdt>
              <w:sdtPr>
                <w:rPr>
                  <w:lang w:val="en-GB" w:bidi="en-US"/>
                </w:rPr>
                <w:id w:val="51118944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C2781F1" w14:textId="77777777" w:rsidR="00136461" w:rsidRPr="00C8180D" w:rsidRDefault="005F7D88" w:rsidP="00136461">
            <w:pPr>
              <w:spacing w:line="276" w:lineRule="auto"/>
              <w:rPr>
                <w:lang w:val="en-GB" w:bidi="en-US"/>
              </w:rPr>
            </w:pPr>
            <w:sdt>
              <w:sdtPr>
                <w:rPr>
                  <w:lang w:val="en-GB" w:bidi="en-US"/>
                </w:rPr>
                <w:id w:val="-111489428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2B0B2BF" w14:textId="77777777" w:rsidR="00136461" w:rsidRPr="00C8180D" w:rsidRDefault="005F7D88" w:rsidP="00136461">
            <w:pPr>
              <w:spacing w:line="276" w:lineRule="auto"/>
              <w:rPr>
                <w:lang w:val="en-GB" w:bidi="en-US"/>
              </w:rPr>
            </w:pPr>
            <w:sdt>
              <w:sdtPr>
                <w:rPr>
                  <w:lang w:val="en-GB" w:bidi="en-US"/>
                </w:rPr>
                <w:id w:val="50942246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0032905F" w14:textId="2FC62C12" w:rsidR="00136461" w:rsidRDefault="005F7D88" w:rsidP="00136461">
            <w:pPr>
              <w:spacing w:line="276" w:lineRule="auto"/>
            </w:pPr>
            <w:sdt>
              <w:sdtPr>
                <w:rPr>
                  <w:lang w:val="en-GB" w:bidi="en-US"/>
                </w:rPr>
                <w:id w:val="211223609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2002695529"/>
                <w:placeholder>
                  <w:docPart w:val="6F59A5C26EC34F3FB193A2D9F58C3A95"/>
                </w:placeholder>
                <w:showingPlcHdr/>
              </w:sdtPr>
              <w:sdtEndPr/>
              <w:sdtContent>
                <w:r w:rsidR="00136461" w:rsidRPr="00C53AEF">
                  <w:rPr>
                    <w:rStyle w:val="PlaceholderText"/>
                  </w:rPr>
                  <w:t>Click or tap here to enter text.</w:t>
                </w:r>
              </w:sdtContent>
            </w:sdt>
          </w:p>
        </w:tc>
      </w:tr>
      <w:tr w:rsidR="00136461" w14:paraId="3CFEEF3D" w14:textId="77777777" w:rsidTr="0022644D">
        <w:sdt>
          <w:sdtPr>
            <w:id w:val="230276175"/>
            <w:placeholder>
              <w:docPart w:val="01D0C551FF47497DACE21E77318FAEB8"/>
            </w:placeholder>
            <w:showingPlcHdr/>
          </w:sdtPr>
          <w:sdtEndPr/>
          <w:sdtContent>
            <w:tc>
              <w:tcPr>
                <w:tcW w:w="1318" w:type="dxa"/>
                <w:vAlign w:val="center"/>
              </w:tcPr>
              <w:p w14:paraId="60E88E07"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61CB2110" w14:textId="77777777" w:rsidR="00136461" w:rsidRDefault="005F7D88" w:rsidP="00136461">
            <w:pPr>
              <w:tabs>
                <w:tab w:val="right" w:pos="3323"/>
              </w:tabs>
              <w:spacing w:line="276" w:lineRule="auto"/>
            </w:pPr>
            <w:sdt>
              <w:sdtPr>
                <w:alias w:val="Type of Activity"/>
                <w:tag w:val="Type of Activity"/>
                <w:id w:val="1275050244"/>
                <w:placeholder>
                  <w:docPart w:val="D3DA22097FEB40EF989850DE1FFA3F9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085884091"/>
              <w:placeholder>
                <w:docPart w:val="1EADC3EA13D44314BC339CFC2064E541"/>
              </w:placeholder>
              <w:showingPlcHdr/>
              <w:text/>
            </w:sdtPr>
            <w:sdtEndPr/>
            <w:sdtContent>
              <w:p w14:paraId="549D93E9" w14:textId="48C045B8"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13ADD7B" w14:textId="77777777" w:rsidR="00136461" w:rsidRDefault="005F7D88" w:rsidP="00136461">
            <w:pPr>
              <w:spacing w:line="276" w:lineRule="auto"/>
              <w:ind w:left="227" w:hanging="227"/>
            </w:pPr>
            <w:sdt>
              <w:sdtPr>
                <w:id w:val="24784861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0A4F8517" w14:textId="77777777" w:rsidR="00136461" w:rsidRDefault="005F7D88" w:rsidP="00136461">
            <w:pPr>
              <w:spacing w:line="276" w:lineRule="auto"/>
              <w:ind w:left="227" w:hanging="227"/>
            </w:pPr>
            <w:sdt>
              <w:sdtPr>
                <w:id w:val="31846672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w:t>
            </w:r>
            <w:r w:rsidR="00136461">
              <w:lastRenderedPageBreak/>
              <w:t xml:space="preserve">reach </w:t>
            </w:r>
            <w:r w:rsidR="00136461">
              <w:rPr>
                <w:i/>
                <w:iCs/>
              </w:rPr>
              <w:t>within</w:t>
            </w:r>
            <w:r w:rsidR="00136461">
              <w:t xml:space="preserve"> your service delivery area</w:t>
            </w:r>
          </w:p>
          <w:p w14:paraId="03CB717E" w14:textId="27B168D2" w:rsidR="00136461" w:rsidRDefault="005F7D88" w:rsidP="00136461">
            <w:pPr>
              <w:spacing w:line="276" w:lineRule="auto"/>
              <w:ind w:left="227" w:hanging="227"/>
            </w:pPr>
            <w:sdt>
              <w:sdtPr>
                <w:id w:val="200370341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733B9200" w14:textId="3645D7A6" w:rsidR="00136461" w:rsidRPr="00E061A4" w:rsidRDefault="005F7D88" w:rsidP="00136461">
            <w:pPr>
              <w:spacing w:line="276" w:lineRule="auto"/>
            </w:pPr>
            <w:sdt>
              <w:sdtPr>
                <w:alias w:val="Frequency "/>
                <w:tag w:val="Frequency "/>
                <w:id w:val="1949041704"/>
                <w:placeholder>
                  <w:docPart w:val="509463B8452B427DAA886D940EED246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120736625"/>
            <w:placeholder>
              <w:docPart w:val="44D2F5BBF8BF408BAE503F8293824BA1"/>
            </w:placeholder>
            <w:showingPlcHdr/>
          </w:sdtPr>
          <w:sdtEndPr/>
          <w:sdtContent>
            <w:tc>
              <w:tcPr>
                <w:tcW w:w="1842" w:type="dxa"/>
                <w:vAlign w:val="center"/>
              </w:tcPr>
              <w:p w14:paraId="6676A6C4" w14:textId="73FEF5E8" w:rsidR="00136461" w:rsidRPr="0023651B" w:rsidRDefault="00136461" w:rsidP="00136461">
                <w:pPr>
                  <w:spacing w:line="276" w:lineRule="auto"/>
                </w:pPr>
                <w:r w:rsidRPr="00C16C76">
                  <w:rPr>
                    <w:rStyle w:val="PlaceholderText"/>
                  </w:rPr>
                  <w:t>Click or tap here to enter text.</w:t>
                </w:r>
              </w:p>
            </w:tc>
          </w:sdtContent>
        </w:sdt>
        <w:sdt>
          <w:sdtPr>
            <w:id w:val="451593431"/>
            <w:placeholder>
              <w:docPart w:val="955DCE6CAC4443C9AE116954F91AB874"/>
            </w:placeholder>
            <w:showingPlcHdr/>
          </w:sdtPr>
          <w:sdtEndPr/>
          <w:sdtContent>
            <w:tc>
              <w:tcPr>
                <w:tcW w:w="1841" w:type="dxa"/>
                <w:vAlign w:val="center"/>
              </w:tcPr>
              <w:p w14:paraId="2ECD992F" w14:textId="42A8F2C7" w:rsidR="00136461" w:rsidRDefault="00136461" w:rsidP="00136461">
                <w:pPr>
                  <w:spacing w:line="276" w:lineRule="auto"/>
                </w:pPr>
                <w:r w:rsidRPr="0023651B">
                  <w:rPr>
                    <w:rStyle w:val="PlaceholderText"/>
                  </w:rPr>
                  <w:t>Click or tap here to enter text.</w:t>
                </w:r>
              </w:p>
            </w:tc>
          </w:sdtContent>
        </w:sdt>
        <w:sdt>
          <w:sdtPr>
            <w:id w:val="-480543865"/>
            <w:placeholder>
              <w:docPart w:val="9F535E4504234308BBADF632C6F71453"/>
            </w:placeholder>
            <w:showingPlcHdr/>
          </w:sdtPr>
          <w:sdtEndPr/>
          <w:sdtContent>
            <w:tc>
              <w:tcPr>
                <w:tcW w:w="1635" w:type="dxa"/>
                <w:vAlign w:val="center"/>
              </w:tcPr>
              <w:p w14:paraId="207A7293"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D49CA56" w14:textId="77777777" w:rsidR="00136461" w:rsidRPr="00C8180D" w:rsidRDefault="005F7D88" w:rsidP="00136461">
            <w:pPr>
              <w:pStyle w:val="CommentText"/>
              <w:spacing w:line="276" w:lineRule="auto"/>
              <w:ind w:left="261" w:hanging="227"/>
              <w:rPr>
                <w:sz w:val="22"/>
                <w:szCs w:val="22"/>
              </w:rPr>
            </w:pPr>
            <w:sdt>
              <w:sdtPr>
                <w:rPr>
                  <w:sz w:val="22"/>
                  <w:szCs w:val="22"/>
                </w:rPr>
                <w:id w:val="-565728696"/>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02E41B90" w14:textId="77777777" w:rsidR="00136461" w:rsidRPr="00C8180D" w:rsidRDefault="005F7D88" w:rsidP="00136461">
            <w:pPr>
              <w:spacing w:line="276" w:lineRule="auto"/>
              <w:ind w:left="227" w:hanging="227"/>
              <w:rPr>
                <w:lang w:val="en-GB" w:bidi="en-US"/>
              </w:rPr>
            </w:pPr>
            <w:sdt>
              <w:sdtPr>
                <w:rPr>
                  <w:lang w:val="en-GB" w:bidi="en-US"/>
                </w:rPr>
                <w:id w:val="-27470978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4022062" w14:textId="77777777" w:rsidR="00136461" w:rsidRPr="00C8180D" w:rsidRDefault="005F7D88" w:rsidP="00136461">
            <w:pPr>
              <w:spacing w:line="276" w:lineRule="auto"/>
              <w:ind w:left="227" w:hanging="227"/>
              <w:rPr>
                <w:lang w:val="en-GB" w:bidi="en-US"/>
              </w:rPr>
            </w:pPr>
            <w:sdt>
              <w:sdtPr>
                <w:rPr>
                  <w:lang w:val="en-GB" w:bidi="en-US"/>
                </w:rPr>
                <w:id w:val="-149679778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60A10480" w14:textId="77777777" w:rsidR="00136461" w:rsidRPr="00C8180D" w:rsidRDefault="005F7D88" w:rsidP="00136461">
            <w:pPr>
              <w:spacing w:line="276" w:lineRule="auto"/>
              <w:rPr>
                <w:lang w:val="en-GB" w:bidi="en-US"/>
              </w:rPr>
            </w:pPr>
            <w:sdt>
              <w:sdtPr>
                <w:rPr>
                  <w:lang w:val="en-GB" w:bidi="en-US"/>
                </w:rPr>
                <w:id w:val="-211512267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C369C7A" w14:textId="77777777" w:rsidR="00136461" w:rsidRPr="00C8180D" w:rsidRDefault="005F7D88" w:rsidP="00136461">
            <w:pPr>
              <w:spacing w:line="276" w:lineRule="auto"/>
              <w:rPr>
                <w:lang w:val="en-GB" w:bidi="en-US"/>
              </w:rPr>
            </w:pPr>
            <w:sdt>
              <w:sdtPr>
                <w:rPr>
                  <w:lang w:val="en-GB" w:bidi="en-US"/>
                </w:rPr>
                <w:id w:val="194642070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761DB3C8" w14:textId="77777777" w:rsidR="00136461" w:rsidRPr="00C8180D" w:rsidRDefault="005F7D88" w:rsidP="00136461">
            <w:pPr>
              <w:spacing w:line="276" w:lineRule="auto"/>
              <w:rPr>
                <w:lang w:val="en-GB" w:bidi="en-US"/>
              </w:rPr>
            </w:pPr>
            <w:sdt>
              <w:sdtPr>
                <w:rPr>
                  <w:lang w:val="en-GB" w:bidi="en-US"/>
                </w:rPr>
                <w:id w:val="40827068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16BBC846" w14:textId="6C86FA16" w:rsidR="00136461" w:rsidRDefault="005F7D88" w:rsidP="00136461">
            <w:pPr>
              <w:spacing w:line="276" w:lineRule="auto"/>
            </w:pPr>
            <w:sdt>
              <w:sdtPr>
                <w:rPr>
                  <w:lang w:val="en-GB" w:bidi="en-US"/>
                </w:rPr>
                <w:id w:val="-22400874"/>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283694411"/>
                <w:placeholder>
                  <w:docPart w:val="2C9D122103BD4862950C96504AE6E6F3"/>
                </w:placeholder>
                <w:showingPlcHdr/>
              </w:sdtPr>
              <w:sdtEndPr/>
              <w:sdtContent>
                <w:r w:rsidR="00136461" w:rsidRPr="00C53AEF">
                  <w:rPr>
                    <w:rStyle w:val="PlaceholderText"/>
                  </w:rPr>
                  <w:t>Click or tap here to enter text.</w:t>
                </w:r>
              </w:sdtContent>
            </w:sdt>
          </w:p>
        </w:tc>
      </w:tr>
      <w:tr w:rsidR="00136461" w14:paraId="32D9AE34" w14:textId="77777777" w:rsidTr="0022644D">
        <w:sdt>
          <w:sdtPr>
            <w:id w:val="-1542203166"/>
            <w:placeholder>
              <w:docPart w:val="B82FE1D852BA412D9AB8064335B89F7F"/>
            </w:placeholder>
            <w:showingPlcHdr/>
          </w:sdtPr>
          <w:sdtEndPr/>
          <w:sdtContent>
            <w:tc>
              <w:tcPr>
                <w:tcW w:w="1318" w:type="dxa"/>
                <w:vAlign w:val="center"/>
              </w:tcPr>
              <w:p w14:paraId="1B2CBE6B"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5D3D63F6" w14:textId="77777777" w:rsidR="00136461" w:rsidRDefault="005F7D88" w:rsidP="00136461">
            <w:pPr>
              <w:tabs>
                <w:tab w:val="right" w:pos="3323"/>
              </w:tabs>
              <w:spacing w:line="276" w:lineRule="auto"/>
            </w:pPr>
            <w:sdt>
              <w:sdtPr>
                <w:alias w:val="Type of Activity"/>
                <w:tag w:val="Type of Activity"/>
                <w:id w:val="-1151211337"/>
                <w:placeholder>
                  <w:docPart w:val="53A2B411D107461AB563B39FEEA4242D"/>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772052372"/>
              <w:placeholder>
                <w:docPart w:val="98885837976149E69817B4F751B51DF1"/>
              </w:placeholder>
              <w:showingPlcHdr/>
              <w:text/>
            </w:sdtPr>
            <w:sdtEndPr/>
            <w:sdtContent>
              <w:p w14:paraId="1E91DEBF" w14:textId="1730C8B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7605657" w14:textId="77777777" w:rsidR="00136461" w:rsidRDefault="005F7D88" w:rsidP="00136461">
            <w:pPr>
              <w:spacing w:line="276" w:lineRule="auto"/>
              <w:ind w:left="227" w:hanging="227"/>
            </w:pPr>
            <w:sdt>
              <w:sdtPr>
                <w:id w:val="150547621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5DD1BAD" w14:textId="77777777" w:rsidR="00136461" w:rsidRDefault="005F7D88" w:rsidP="00136461">
            <w:pPr>
              <w:spacing w:line="276" w:lineRule="auto"/>
              <w:ind w:left="227" w:hanging="227"/>
            </w:pPr>
            <w:sdt>
              <w:sdtPr>
                <w:id w:val="-126337703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72679E50" w14:textId="2E7B8E0C" w:rsidR="00136461" w:rsidRDefault="005F7D88" w:rsidP="00136461">
            <w:pPr>
              <w:spacing w:line="276" w:lineRule="auto"/>
              <w:ind w:left="227" w:hanging="227"/>
            </w:pPr>
            <w:sdt>
              <w:sdtPr>
                <w:id w:val="-81711082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DE4AF81" w14:textId="26671807" w:rsidR="00136461" w:rsidRPr="00E061A4" w:rsidRDefault="005F7D88" w:rsidP="00136461">
            <w:pPr>
              <w:spacing w:line="276" w:lineRule="auto"/>
            </w:pPr>
            <w:sdt>
              <w:sdtPr>
                <w:alias w:val="Frequency "/>
                <w:tag w:val="Frequency "/>
                <w:id w:val="11348786"/>
                <w:placeholder>
                  <w:docPart w:val="C13005118F96476F8CF998A92CF72555"/>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206517688"/>
            <w:placeholder>
              <w:docPart w:val="FF068B4E848641DD9383646B2B653360"/>
            </w:placeholder>
            <w:showingPlcHdr/>
          </w:sdtPr>
          <w:sdtEndPr/>
          <w:sdtContent>
            <w:tc>
              <w:tcPr>
                <w:tcW w:w="1842" w:type="dxa"/>
                <w:vAlign w:val="center"/>
              </w:tcPr>
              <w:p w14:paraId="24355B4C" w14:textId="4CC0F4B9" w:rsidR="00136461" w:rsidRPr="0023651B" w:rsidRDefault="00136461" w:rsidP="00136461">
                <w:pPr>
                  <w:spacing w:line="276" w:lineRule="auto"/>
                </w:pPr>
                <w:r w:rsidRPr="00C16C76">
                  <w:rPr>
                    <w:rStyle w:val="PlaceholderText"/>
                  </w:rPr>
                  <w:t>Click or tap here to enter text.</w:t>
                </w:r>
              </w:p>
            </w:tc>
          </w:sdtContent>
        </w:sdt>
        <w:sdt>
          <w:sdtPr>
            <w:id w:val="423997927"/>
            <w:placeholder>
              <w:docPart w:val="C6001C5ADBA246E8A97EFC4452B51537"/>
            </w:placeholder>
            <w:showingPlcHdr/>
          </w:sdtPr>
          <w:sdtEndPr/>
          <w:sdtContent>
            <w:tc>
              <w:tcPr>
                <w:tcW w:w="1841" w:type="dxa"/>
                <w:vAlign w:val="center"/>
              </w:tcPr>
              <w:p w14:paraId="0C314C31" w14:textId="70E88B4F" w:rsidR="00136461" w:rsidRDefault="00136461" w:rsidP="00136461">
                <w:pPr>
                  <w:spacing w:line="276" w:lineRule="auto"/>
                </w:pPr>
                <w:r w:rsidRPr="0023651B">
                  <w:rPr>
                    <w:rStyle w:val="PlaceholderText"/>
                  </w:rPr>
                  <w:t>Click or tap here to enter text.</w:t>
                </w:r>
              </w:p>
            </w:tc>
          </w:sdtContent>
        </w:sdt>
        <w:sdt>
          <w:sdtPr>
            <w:id w:val="1030382518"/>
            <w:placeholder>
              <w:docPart w:val="9EBBDF090F3D469CB1D9E4A030068135"/>
            </w:placeholder>
            <w:showingPlcHdr/>
          </w:sdtPr>
          <w:sdtEndPr/>
          <w:sdtContent>
            <w:tc>
              <w:tcPr>
                <w:tcW w:w="1635" w:type="dxa"/>
                <w:vAlign w:val="center"/>
              </w:tcPr>
              <w:p w14:paraId="5A44A148"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C5F256B" w14:textId="77777777" w:rsidR="00136461" w:rsidRPr="00C8180D" w:rsidRDefault="005F7D88" w:rsidP="00136461">
            <w:pPr>
              <w:pStyle w:val="CommentText"/>
              <w:spacing w:line="276" w:lineRule="auto"/>
              <w:ind w:left="261" w:hanging="227"/>
              <w:rPr>
                <w:sz w:val="22"/>
                <w:szCs w:val="22"/>
              </w:rPr>
            </w:pPr>
            <w:sdt>
              <w:sdtPr>
                <w:rPr>
                  <w:sz w:val="22"/>
                  <w:szCs w:val="22"/>
                </w:rPr>
                <w:id w:val="1513020860"/>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92B6373" w14:textId="77777777" w:rsidR="00136461" w:rsidRPr="00C8180D" w:rsidRDefault="005F7D88" w:rsidP="00136461">
            <w:pPr>
              <w:spacing w:line="276" w:lineRule="auto"/>
              <w:ind w:left="227" w:hanging="227"/>
              <w:rPr>
                <w:lang w:val="en-GB" w:bidi="en-US"/>
              </w:rPr>
            </w:pPr>
            <w:sdt>
              <w:sdtPr>
                <w:rPr>
                  <w:lang w:val="en-GB" w:bidi="en-US"/>
                </w:rPr>
                <w:id w:val="-64735563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092E3B5" w14:textId="77777777" w:rsidR="00136461" w:rsidRPr="00C8180D" w:rsidRDefault="005F7D88" w:rsidP="00136461">
            <w:pPr>
              <w:spacing w:line="276" w:lineRule="auto"/>
              <w:ind w:left="227" w:hanging="227"/>
              <w:rPr>
                <w:lang w:val="en-GB" w:bidi="en-US"/>
              </w:rPr>
            </w:pPr>
            <w:sdt>
              <w:sdtPr>
                <w:rPr>
                  <w:lang w:val="en-GB" w:bidi="en-US"/>
                </w:rPr>
                <w:id w:val="-155475954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0E3661B0" w14:textId="77777777" w:rsidR="00136461" w:rsidRPr="00C8180D" w:rsidRDefault="005F7D88" w:rsidP="00136461">
            <w:pPr>
              <w:spacing w:line="276" w:lineRule="auto"/>
              <w:rPr>
                <w:lang w:val="en-GB" w:bidi="en-US"/>
              </w:rPr>
            </w:pPr>
            <w:sdt>
              <w:sdtPr>
                <w:rPr>
                  <w:lang w:val="en-GB" w:bidi="en-US"/>
                </w:rPr>
                <w:id w:val="-198477261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574E42A0" w14:textId="77777777" w:rsidR="00136461" w:rsidRPr="00C8180D" w:rsidRDefault="005F7D88" w:rsidP="00136461">
            <w:pPr>
              <w:spacing w:line="276" w:lineRule="auto"/>
              <w:rPr>
                <w:lang w:val="en-GB" w:bidi="en-US"/>
              </w:rPr>
            </w:pPr>
            <w:sdt>
              <w:sdtPr>
                <w:rPr>
                  <w:lang w:val="en-GB" w:bidi="en-US"/>
                </w:rPr>
                <w:id w:val="-76939990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705EDBF9" w14:textId="77777777" w:rsidR="00136461" w:rsidRPr="00C8180D" w:rsidRDefault="005F7D88" w:rsidP="00136461">
            <w:pPr>
              <w:spacing w:line="276" w:lineRule="auto"/>
              <w:rPr>
                <w:lang w:val="en-GB" w:bidi="en-US"/>
              </w:rPr>
            </w:pPr>
            <w:sdt>
              <w:sdtPr>
                <w:rPr>
                  <w:lang w:val="en-GB" w:bidi="en-US"/>
                </w:rPr>
                <w:id w:val="-108430558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4405F01F" w14:textId="0229D639" w:rsidR="00136461" w:rsidRDefault="005F7D88" w:rsidP="00136461">
            <w:pPr>
              <w:spacing w:line="276" w:lineRule="auto"/>
            </w:pPr>
            <w:sdt>
              <w:sdtPr>
                <w:rPr>
                  <w:lang w:val="en-GB" w:bidi="en-US"/>
                </w:rPr>
                <w:id w:val="1155956360"/>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2053190320"/>
                <w:placeholder>
                  <w:docPart w:val="1890E84D9E814F7F92622ECAEDD713A5"/>
                </w:placeholder>
                <w:showingPlcHdr/>
              </w:sdtPr>
              <w:sdtEndPr/>
              <w:sdtContent>
                <w:r w:rsidR="00136461" w:rsidRPr="00C53AEF">
                  <w:rPr>
                    <w:rStyle w:val="PlaceholderText"/>
                  </w:rPr>
                  <w:t>Click or tap here to enter text.</w:t>
                </w:r>
              </w:sdtContent>
            </w:sdt>
          </w:p>
        </w:tc>
      </w:tr>
      <w:tr w:rsidR="00136461" w14:paraId="63B3E173" w14:textId="77777777" w:rsidTr="0022644D">
        <w:sdt>
          <w:sdtPr>
            <w:id w:val="-524404286"/>
            <w:placeholder>
              <w:docPart w:val="01AEA40E629E418A8C2F38042253D069"/>
            </w:placeholder>
            <w:showingPlcHdr/>
          </w:sdtPr>
          <w:sdtEndPr/>
          <w:sdtContent>
            <w:tc>
              <w:tcPr>
                <w:tcW w:w="1318" w:type="dxa"/>
                <w:vAlign w:val="center"/>
              </w:tcPr>
              <w:p w14:paraId="63FCCBAB"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1266049F" w14:textId="77777777" w:rsidR="00136461" w:rsidRDefault="005F7D88" w:rsidP="00136461">
            <w:pPr>
              <w:tabs>
                <w:tab w:val="right" w:pos="3323"/>
              </w:tabs>
              <w:spacing w:line="276" w:lineRule="auto"/>
            </w:pPr>
            <w:sdt>
              <w:sdtPr>
                <w:alias w:val="Type of Activity"/>
                <w:tag w:val="Type of Activity"/>
                <w:id w:val="1401332613"/>
                <w:placeholder>
                  <w:docPart w:val="0D92864D5C6B47BC84F7B16BA0AB6FE3"/>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771241714"/>
              <w:placeholder>
                <w:docPart w:val="8F59F06F5D08420E893406959C14DCDB"/>
              </w:placeholder>
              <w:showingPlcHdr/>
              <w:text/>
            </w:sdtPr>
            <w:sdtEndPr/>
            <w:sdtContent>
              <w:p w14:paraId="741E4399" w14:textId="6ECC159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B638ABE" w14:textId="77777777" w:rsidR="00136461" w:rsidRDefault="005F7D88" w:rsidP="00136461">
            <w:pPr>
              <w:spacing w:line="276" w:lineRule="auto"/>
              <w:ind w:left="227" w:hanging="227"/>
            </w:pPr>
            <w:sdt>
              <w:sdtPr>
                <w:id w:val="122702734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4CE7217" w14:textId="77777777" w:rsidR="00136461" w:rsidRDefault="005F7D88" w:rsidP="00136461">
            <w:pPr>
              <w:spacing w:line="276" w:lineRule="auto"/>
              <w:ind w:left="227" w:hanging="227"/>
            </w:pPr>
            <w:sdt>
              <w:sdtPr>
                <w:id w:val="197332731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A35A07F" w14:textId="3EFBB8BE" w:rsidR="00136461" w:rsidRDefault="005F7D88" w:rsidP="00136461">
            <w:pPr>
              <w:spacing w:line="276" w:lineRule="auto"/>
              <w:ind w:left="227" w:hanging="227"/>
            </w:pPr>
            <w:sdt>
              <w:sdtPr>
                <w:id w:val="64886201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w:t>
            </w:r>
            <w:r w:rsidR="00136461">
              <w:lastRenderedPageBreak/>
              <w:t>don’t typically reach</w:t>
            </w:r>
          </w:p>
        </w:tc>
        <w:tc>
          <w:tcPr>
            <w:tcW w:w="1560" w:type="dxa"/>
          </w:tcPr>
          <w:p w14:paraId="3BC6040E" w14:textId="589DCB17" w:rsidR="00136461" w:rsidRPr="00E061A4" w:rsidRDefault="005F7D88" w:rsidP="00136461">
            <w:pPr>
              <w:spacing w:line="276" w:lineRule="auto"/>
            </w:pPr>
            <w:sdt>
              <w:sdtPr>
                <w:alias w:val="Frequency "/>
                <w:tag w:val="Frequency "/>
                <w:id w:val="758172751"/>
                <w:placeholder>
                  <w:docPart w:val="FF8ED3F4318243958B3123253C5F719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684053406"/>
            <w:placeholder>
              <w:docPart w:val="E2CF64B05C2A4BE5A79A7EC4815D7451"/>
            </w:placeholder>
            <w:showingPlcHdr/>
          </w:sdtPr>
          <w:sdtEndPr/>
          <w:sdtContent>
            <w:tc>
              <w:tcPr>
                <w:tcW w:w="1842" w:type="dxa"/>
                <w:vAlign w:val="center"/>
              </w:tcPr>
              <w:p w14:paraId="424A323E" w14:textId="74802576" w:rsidR="00136461" w:rsidRPr="0023651B" w:rsidRDefault="00136461" w:rsidP="00136461">
                <w:pPr>
                  <w:spacing w:line="276" w:lineRule="auto"/>
                </w:pPr>
                <w:r w:rsidRPr="00C16C76">
                  <w:rPr>
                    <w:rStyle w:val="PlaceholderText"/>
                  </w:rPr>
                  <w:t>Click or tap here to enter text.</w:t>
                </w:r>
              </w:p>
            </w:tc>
          </w:sdtContent>
        </w:sdt>
        <w:sdt>
          <w:sdtPr>
            <w:id w:val="-1577426440"/>
            <w:placeholder>
              <w:docPart w:val="F1B6CF644BA34292B690F63C6FD4E986"/>
            </w:placeholder>
            <w:showingPlcHdr/>
          </w:sdtPr>
          <w:sdtEndPr/>
          <w:sdtContent>
            <w:tc>
              <w:tcPr>
                <w:tcW w:w="1841" w:type="dxa"/>
                <w:vAlign w:val="center"/>
              </w:tcPr>
              <w:p w14:paraId="065B0534" w14:textId="2DFC475B" w:rsidR="00136461" w:rsidRDefault="00136461" w:rsidP="00136461">
                <w:pPr>
                  <w:spacing w:line="276" w:lineRule="auto"/>
                </w:pPr>
                <w:r w:rsidRPr="0023651B">
                  <w:rPr>
                    <w:rStyle w:val="PlaceholderText"/>
                  </w:rPr>
                  <w:t>Click or tap here to enter text.</w:t>
                </w:r>
              </w:p>
            </w:tc>
          </w:sdtContent>
        </w:sdt>
        <w:sdt>
          <w:sdtPr>
            <w:id w:val="-1137488644"/>
            <w:placeholder>
              <w:docPart w:val="1BFFA77D94E74D06A40CCB07D74E2B37"/>
            </w:placeholder>
            <w:showingPlcHdr/>
          </w:sdtPr>
          <w:sdtEndPr/>
          <w:sdtContent>
            <w:tc>
              <w:tcPr>
                <w:tcW w:w="1635" w:type="dxa"/>
                <w:vAlign w:val="center"/>
              </w:tcPr>
              <w:p w14:paraId="6CE33FEE"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309F599E" w14:textId="77777777" w:rsidR="00136461" w:rsidRPr="00C8180D" w:rsidRDefault="005F7D88" w:rsidP="00136461">
            <w:pPr>
              <w:pStyle w:val="CommentText"/>
              <w:spacing w:line="276" w:lineRule="auto"/>
              <w:ind w:left="261" w:hanging="227"/>
              <w:rPr>
                <w:sz w:val="22"/>
                <w:szCs w:val="22"/>
              </w:rPr>
            </w:pPr>
            <w:sdt>
              <w:sdtPr>
                <w:rPr>
                  <w:sz w:val="22"/>
                  <w:szCs w:val="22"/>
                </w:rPr>
                <w:id w:val="-1391265222"/>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C3DE1DB" w14:textId="77777777" w:rsidR="00136461" w:rsidRPr="00C8180D" w:rsidRDefault="005F7D88" w:rsidP="00136461">
            <w:pPr>
              <w:spacing w:line="276" w:lineRule="auto"/>
              <w:ind w:left="227" w:hanging="227"/>
              <w:rPr>
                <w:lang w:val="en-GB" w:bidi="en-US"/>
              </w:rPr>
            </w:pPr>
            <w:sdt>
              <w:sdtPr>
                <w:rPr>
                  <w:lang w:val="en-GB" w:bidi="en-US"/>
                </w:rPr>
                <w:id w:val="-2780044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1D0E7823" w14:textId="77777777" w:rsidR="00136461" w:rsidRPr="00C8180D" w:rsidRDefault="005F7D88" w:rsidP="00136461">
            <w:pPr>
              <w:spacing w:line="276" w:lineRule="auto"/>
              <w:ind w:left="227" w:hanging="227"/>
              <w:rPr>
                <w:lang w:val="en-GB" w:bidi="en-US"/>
              </w:rPr>
            </w:pPr>
            <w:sdt>
              <w:sdtPr>
                <w:rPr>
                  <w:lang w:val="en-GB" w:bidi="en-US"/>
                </w:rPr>
                <w:id w:val="-175666268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F2387A4" w14:textId="77777777" w:rsidR="00136461" w:rsidRPr="00C8180D" w:rsidRDefault="005F7D88" w:rsidP="00136461">
            <w:pPr>
              <w:spacing w:line="276" w:lineRule="auto"/>
              <w:rPr>
                <w:lang w:val="en-GB" w:bidi="en-US"/>
              </w:rPr>
            </w:pPr>
            <w:sdt>
              <w:sdtPr>
                <w:rPr>
                  <w:lang w:val="en-GB" w:bidi="en-US"/>
                </w:rPr>
                <w:id w:val="50610547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21178FDF" w14:textId="77777777" w:rsidR="00136461" w:rsidRPr="00C8180D" w:rsidRDefault="005F7D88" w:rsidP="00136461">
            <w:pPr>
              <w:spacing w:line="276" w:lineRule="auto"/>
              <w:rPr>
                <w:lang w:val="en-GB" w:bidi="en-US"/>
              </w:rPr>
            </w:pPr>
            <w:sdt>
              <w:sdtPr>
                <w:rPr>
                  <w:lang w:val="en-GB" w:bidi="en-US"/>
                </w:rPr>
                <w:id w:val="35863549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FF72A11" w14:textId="77777777" w:rsidR="00136461" w:rsidRPr="00C8180D" w:rsidRDefault="005F7D88" w:rsidP="00136461">
            <w:pPr>
              <w:spacing w:line="276" w:lineRule="auto"/>
              <w:rPr>
                <w:lang w:val="en-GB" w:bidi="en-US"/>
              </w:rPr>
            </w:pPr>
            <w:sdt>
              <w:sdtPr>
                <w:rPr>
                  <w:lang w:val="en-GB" w:bidi="en-US"/>
                </w:rPr>
                <w:id w:val="-45139911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025C2EE" w14:textId="68158FA9" w:rsidR="00136461" w:rsidRDefault="005F7D88" w:rsidP="00136461">
            <w:pPr>
              <w:spacing w:line="276" w:lineRule="auto"/>
            </w:pPr>
            <w:sdt>
              <w:sdtPr>
                <w:rPr>
                  <w:lang w:val="en-GB" w:bidi="en-US"/>
                </w:rPr>
                <w:id w:val="-51858705"/>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352340188"/>
                <w:placeholder>
                  <w:docPart w:val="73E89C5268CE468D960F2C1039458CF8"/>
                </w:placeholder>
                <w:showingPlcHdr/>
              </w:sdtPr>
              <w:sdtEndPr/>
              <w:sdtContent>
                <w:r w:rsidR="00136461" w:rsidRPr="00C53AEF">
                  <w:rPr>
                    <w:rStyle w:val="PlaceholderText"/>
                  </w:rPr>
                  <w:t>Click or tap here to enter text.</w:t>
                </w:r>
              </w:sdtContent>
            </w:sdt>
          </w:p>
        </w:tc>
      </w:tr>
      <w:tr w:rsidR="00136461" w14:paraId="160838B8" w14:textId="77777777" w:rsidTr="0022644D">
        <w:sdt>
          <w:sdtPr>
            <w:id w:val="-1745719352"/>
            <w:placeholder>
              <w:docPart w:val="54406A663EBD4EB6902EA28F2D74B1CF"/>
            </w:placeholder>
            <w:showingPlcHdr/>
          </w:sdtPr>
          <w:sdtEndPr/>
          <w:sdtContent>
            <w:tc>
              <w:tcPr>
                <w:tcW w:w="1318" w:type="dxa"/>
                <w:vAlign w:val="center"/>
              </w:tcPr>
              <w:p w14:paraId="06DCF370"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593B5ABC" w14:textId="77777777" w:rsidR="00136461" w:rsidRDefault="005F7D88" w:rsidP="00136461">
            <w:pPr>
              <w:tabs>
                <w:tab w:val="right" w:pos="3323"/>
              </w:tabs>
              <w:spacing w:line="276" w:lineRule="auto"/>
            </w:pPr>
            <w:sdt>
              <w:sdtPr>
                <w:alias w:val="Type of Activity"/>
                <w:tag w:val="Type of Activity"/>
                <w:id w:val="-1919010903"/>
                <w:placeholder>
                  <w:docPart w:val="31AF5C3D113B416DB6114B49C4B79069"/>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400445288"/>
              <w:placeholder>
                <w:docPart w:val="8C8F6B42469B46A7B35DE7C36BFE45C6"/>
              </w:placeholder>
              <w:showingPlcHdr/>
              <w:text/>
            </w:sdtPr>
            <w:sdtEndPr/>
            <w:sdtContent>
              <w:p w14:paraId="6573D06C" w14:textId="5514C3D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37976793" w14:textId="77777777" w:rsidR="00136461" w:rsidRDefault="005F7D88" w:rsidP="00136461">
            <w:pPr>
              <w:spacing w:line="276" w:lineRule="auto"/>
              <w:ind w:left="227" w:hanging="227"/>
            </w:pPr>
            <w:sdt>
              <w:sdtPr>
                <w:id w:val="187565449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66D4B44" w14:textId="77777777" w:rsidR="00136461" w:rsidRDefault="005F7D88" w:rsidP="00136461">
            <w:pPr>
              <w:spacing w:line="276" w:lineRule="auto"/>
              <w:ind w:left="227" w:hanging="227"/>
            </w:pPr>
            <w:sdt>
              <w:sdtPr>
                <w:id w:val="-1047531105"/>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21D40180" w14:textId="69ED59E0" w:rsidR="00136461" w:rsidRDefault="005F7D88" w:rsidP="00136461">
            <w:pPr>
              <w:spacing w:line="276" w:lineRule="auto"/>
              <w:ind w:left="227" w:hanging="227"/>
            </w:pPr>
            <w:sdt>
              <w:sdtPr>
                <w:id w:val="-81140063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41005A67" w14:textId="523CD28C" w:rsidR="00136461" w:rsidRPr="00E061A4" w:rsidRDefault="005F7D88" w:rsidP="00136461">
            <w:pPr>
              <w:spacing w:line="276" w:lineRule="auto"/>
            </w:pPr>
            <w:sdt>
              <w:sdtPr>
                <w:alias w:val="Frequency "/>
                <w:tag w:val="Frequency "/>
                <w:id w:val="1660653378"/>
                <w:placeholder>
                  <w:docPart w:val="F93B2B073F894C8AAA6D8F66C14BC657"/>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22262811"/>
            <w:placeholder>
              <w:docPart w:val="D5ABDCB130D54FEE8A306C8FDD368ACC"/>
            </w:placeholder>
            <w:showingPlcHdr/>
          </w:sdtPr>
          <w:sdtEndPr/>
          <w:sdtContent>
            <w:tc>
              <w:tcPr>
                <w:tcW w:w="1842" w:type="dxa"/>
                <w:vAlign w:val="center"/>
              </w:tcPr>
              <w:p w14:paraId="5E58440E" w14:textId="7FB8DCB5" w:rsidR="00136461" w:rsidRPr="0023651B" w:rsidRDefault="00136461" w:rsidP="00136461">
                <w:pPr>
                  <w:spacing w:line="276" w:lineRule="auto"/>
                </w:pPr>
                <w:r w:rsidRPr="00C16C76">
                  <w:rPr>
                    <w:rStyle w:val="PlaceholderText"/>
                  </w:rPr>
                  <w:t>Click or tap here to enter text.</w:t>
                </w:r>
              </w:p>
            </w:tc>
          </w:sdtContent>
        </w:sdt>
        <w:sdt>
          <w:sdtPr>
            <w:id w:val="-8148899"/>
            <w:placeholder>
              <w:docPart w:val="42AACB51252B4F23B20DD2AD3FFE915A"/>
            </w:placeholder>
            <w:showingPlcHdr/>
          </w:sdtPr>
          <w:sdtEndPr/>
          <w:sdtContent>
            <w:tc>
              <w:tcPr>
                <w:tcW w:w="1841" w:type="dxa"/>
                <w:vAlign w:val="center"/>
              </w:tcPr>
              <w:p w14:paraId="5D4A4F4F" w14:textId="3376599A" w:rsidR="00136461" w:rsidRDefault="00136461" w:rsidP="00136461">
                <w:pPr>
                  <w:spacing w:line="276" w:lineRule="auto"/>
                </w:pPr>
                <w:r w:rsidRPr="0023651B">
                  <w:rPr>
                    <w:rStyle w:val="PlaceholderText"/>
                  </w:rPr>
                  <w:t>Click or tap here to enter text.</w:t>
                </w:r>
              </w:p>
            </w:tc>
          </w:sdtContent>
        </w:sdt>
        <w:sdt>
          <w:sdtPr>
            <w:id w:val="1406571151"/>
            <w:placeholder>
              <w:docPart w:val="105D35FC2FCC429DB92C3D01793F8DB0"/>
            </w:placeholder>
            <w:showingPlcHdr/>
          </w:sdtPr>
          <w:sdtEndPr/>
          <w:sdtContent>
            <w:tc>
              <w:tcPr>
                <w:tcW w:w="1635" w:type="dxa"/>
                <w:vAlign w:val="center"/>
              </w:tcPr>
              <w:p w14:paraId="06D1724E"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39E37263" w14:textId="77777777" w:rsidR="00136461" w:rsidRPr="00C8180D" w:rsidRDefault="005F7D88" w:rsidP="00136461">
            <w:pPr>
              <w:pStyle w:val="CommentText"/>
              <w:spacing w:line="276" w:lineRule="auto"/>
              <w:ind w:left="261" w:hanging="227"/>
              <w:rPr>
                <w:sz w:val="22"/>
                <w:szCs w:val="22"/>
              </w:rPr>
            </w:pPr>
            <w:sdt>
              <w:sdtPr>
                <w:rPr>
                  <w:sz w:val="22"/>
                  <w:szCs w:val="22"/>
                </w:rPr>
                <w:id w:val="-504672503"/>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5A804BF" w14:textId="77777777" w:rsidR="00136461" w:rsidRPr="00C8180D" w:rsidRDefault="005F7D88" w:rsidP="00136461">
            <w:pPr>
              <w:spacing w:line="276" w:lineRule="auto"/>
              <w:ind w:left="227" w:hanging="227"/>
              <w:rPr>
                <w:lang w:val="en-GB" w:bidi="en-US"/>
              </w:rPr>
            </w:pPr>
            <w:sdt>
              <w:sdtPr>
                <w:rPr>
                  <w:lang w:val="en-GB" w:bidi="en-US"/>
                </w:rPr>
                <w:id w:val="14850399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79CB09D8" w14:textId="77777777" w:rsidR="00136461" w:rsidRPr="00C8180D" w:rsidRDefault="005F7D88" w:rsidP="00136461">
            <w:pPr>
              <w:spacing w:line="276" w:lineRule="auto"/>
              <w:ind w:left="227" w:hanging="227"/>
              <w:rPr>
                <w:lang w:val="en-GB" w:bidi="en-US"/>
              </w:rPr>
            </w:pPr>
            <w:sdt>
              <w:sdtPr>
                <w:rPr>
                  <w:lang w:val="en-GB" w:bidi="en-US"/>
                </w:rPr>
                <w:id w:val="116643691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7D45AA56" w14:textId="77777777" w:rsidR="00136461" w:rsidRPr="00C8180D" w:rsidRDefault="005F7D88" w:rsidP="00136461">
            <w:pPr>
              <w:spacing w:line="276" w:lineRule="auto"/>
              <w:rPr>
                <w:lang w:val="en-GB" w:bidi="en-US"/>
              </w:rPr>
            </w:pPr>
            <w:sdt>
              <w:sdtPr>
                <w:rPr>
                  <w:lang w:val="en-GB" w:bidi="en-US"/>
                </w:rPr>
                <w:id w:val="150000838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4A4A3A5" w14:textId="77777777" w:rsidR="00136461" w:rsidRPr="00C8180D" w:rsidRDefault="005F7D88" w:rsidP="00136461">
            <w:pPr>
              <w:spacing w:line="276" w:lineRule="auto"/>
              <w:rPr>
                <w:lang w:val="en-GB" w:bidi="en-US"/>
              </w:rPr>
            </w:pPr>
            <w:sdt>
              <w:sdtPr>
                <w:rPr>
                  <w:lang w:val="en-GB" w:bidi="en-US"/>
                </w:rPr>
                <w:id w:val="-19461716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B26DB43" w14:textId="77777777" w:rsidR="00136461" w:rsidRPr="00C8180D" w:rsidRDefault="005F7D88" w:rsidP="00136461">
            <w:pPr>
              <w:spacing w:line="276" w:lineRule="auto"/>
              <w:rPr>
                <w:lang w:val="en-GB" w:bidi="en-US"/>
              </w:rPr>
            </w:pPr>
            <w:sdt>
              <w:sdtPr>
                <w:rPr>
                  <w:lang w:val="en-GB" w:bidi="en-US"/>
                </w:rPr>
                <w:id w:val="-140560161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742DA462" w14:textId="4CB68FF3" w:rsidR="00136461" w:rsidRDefault="005F7D88" w:rsidP="00136461">
            <w:pPr>
              <w:spacing w:line="276" w:lineRule="auto"/>
            </w:pPr>
            <w:sdt>
              <w:sdtPr>
                <w:rPr>
                  <w:lang w:val="en-GB" w:bidi="en-US"/>
                </w:rPr>
                <w:id w:val="85770259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406810077"/>
                <w:placeholder>
                  <w:docPart w:val="8BA2D43B64E5482E8C5377454FB2C7F7"/>
                </w:placeholder>
                <w:showingPlcHdr/>
              </w:sdtPr>
              <w:sdtEndPr/>
              <w:sdtContent>
                <w:r w:rsidR="00136461" w:rsidRPr="00C53AEF">
                  <w:rPr>
                    <w:rStyle w:val="PlaceholderText"/>
                  </w:rPr>
                  <w:t>Click or tap here to enter text.</w:t>
                </w:r>
              </w:sdtContent>
            </w:sdt>
          </w:p>
        </w:tc>
      </w:tr>
      <w:tr w:rsidR="00136461" w14:paraId="3907B049" w14:textId="77777777" w:rsidTr="0022644D">
        <w:sdt>
          <w:sdtPr>
            <w:id w:val="1614943683"/>
            <w:placeholder>
              <w:docPart w:val="90593A1F13D04FEEA45F297ED4307514"/>
            </w:placeholder>
            <w:showingPlcHdr/>
          </w:sdtPr>
          <w:sdtEndPr/>
          <w:sdtContent>
            <w:tc>
              <w:tcPr>
                <w:tcW w:w="1318" w:type="dxa"/>
                <w:vAlign w:val="center"/>
              </w:tcPr>
              <w:p w14:paraId="54749AB9"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004D6457" w14:textId="77777777" w:rsidR="00136461" w:rsidRDefault="005F7D88" w:rsidP="00136461">
            <w:pPr>
              <w:tabs>
                <w:tab w:val="right" w:pos="3323"/>
              </w:tabs>
              <w:spacing w:line="276" w:lineRule="auto"/>
            </w:pPr>
            <w:sdt>
              <w:sdtPr>
                <w:alias w:val="Type of Activity"/>
                <w:tag w:val="Type of Activity"/>
                <w:id w:val="-1642566307"/>
                <w:placeholder>
                  <w:docPart w:val="B200AE2D9BE949A99BD913F9C76265B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423108807"/>
              <w:placeholder>
                <w:docPart w:val="9EF166E67D9D4FC5BBB3F2BA4F8DAD20"/>
              </w:placeholder>
              <w:showingPlcHdr/>
              <w:text/>
            </w:sdtPr>
            <w:sdtEndPr/>
            <w:sdtContent>
              <w:p w14:paraId="186087AC" w14:textId="340F1AA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95530C8" w14:textId="77777777" w:rsidR="00136461" w:rsidRDefault="005F7D88" w:rsidP="00136461">
            <w:pPr>
              <w:spacing w:line="276" w:lineRule="auto"/>
              <w:ind w:left="227" w:hanging="227"/>
            </w:pPr>
            <w:sdt>
              <w:sdtPr>
                <w:id w:val="-87839552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643D44F7" w14:textId="77777777" w:rsidR="00136461" w:rsidRDefault="005F7D88" w:rsidP="00136461">
            <w:pPr>
              <w:spacing w:line="276" w:lineRule="auto"/>
              <w:ind w:left="227" w:hanging="227"/>
            </w:pPr>
            <w:sdt>
              <w:sdtPr>
                <w:id w:val="-3735005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F6B5978" w14:textId="1D8BAF8B" w:rsidR="00136461" w:rsidRDefault="005F7D88" w:rsidP="00136461">
            <w:pPr>
              <w:spacing w:line="276" w:lineRule="auto"/>
              <w:ind w:left="227" w:hanging="227"/>
            </w:pPr>
            <w:sdt>
              <w:sdtPr>
                <w:id w:val="-88903641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17B292BF" w14:textId="1BF89FCE" w:rsidR="00136461" w:rsidRPr="00E061A4" w:rsidRDefault="005F7D88" w:rsidP="00136461">
            <w:pPr>
              <w:spacing w:line="276" w:lineRule="auto"/>
            </w:pPr>
            <w:sdt>
              <w:sdtPr>
                <w:alias w:val="Frequency "/>
                <w:tag w:val="Frequency "/>
                <w:id w:val="-1584755049"/>
                <w:placeholder>
                  <w:docPart w:val="5DF16EABEA8F421296C3BC20DE2A96AB"/>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598523020"/>
            <w:placeholder>
              <w:docPart w:val="6A26AB3778CE4ADBAB524E0D8273EADE"/>
            </w:placeholder>
            <w:showingPlcHdr/>
          </w:sdtPr>
          <w:sdtEndPr/>
          <w:sdtContent>
            <w:tc>
              <w:tcPr>
                <w:tcW w:w="1842" w:type="dxa"/>
                <w:vAlign w:val="center"/>
              </w:tcPr>
              <w:p w14:paraId="261369D5" w14:textId="52B13CA7" w:rsidR="00136461" w:rsidRPr="0023651B" w:rsidRDefault="00136461" w:rsidP="00136461">
                <w:pPr>
                  <w:spacing w:line="276" w:lineRule="auto"/>
                </w:pPr>
                <w:r w:rsidRPr="00C16C76">
                  <w:rPr>
                    <w:rStyle w:val="PlaceholderText"/>
                  </w:rPr>
                  <w:t>Click or tap here to enter text.</w:t>
                </w:r>
              </w:p>
            </w:tc>
          </w:sdtContent>
        </w:sdt>
        <w:sdt>
          <w:sdtPr>
            <w:id w:val="-1541743516"/>
            <w:placeholder>
              <w:docPart w:val="307C8AA9E5FB42F18374DF9C4C3480EF"/>
            </w:placeholder>
            <w:showingPlcHdr/>
          </w:sdtPr>
          <w:sdtEndPr/>
          <w:sdtContent>
            <w:tc>
              <w:tcPr>
                <w:tcW w:w="1841" w:type="dxa"/>
                <w:vAlign w:val="center"/>
              </w:tcPr>
              <w:p w14:paraId="64542BEE" w14:textId="7B37C87D" w:rsidR="00136461" w:rsidRDefault="00136461" w:rsidP="00136461">
                <w:pPr>
                  <w:spacing w:line="276" w:lineRule="auto"/>
                </w:pPr>
                <w:r w:rsidRPr="0023651B">
                  <w:rPr>
                    <w:rStyle w:val="PlaceholderText"/>
                  </w:rPr>
                  <w:t>Click or tap here to enter text.</w:t>
                </w:r>
              </w:p>
            </w:tc>
          </w:sdtContent>
        </w:sdt>
        <w:sdt>
          <w:sdtPr>
            <w:id w:val="1325319968"/>
            <w:placeholder>
              <w:docPart w:val="653BB760C5874DABB36C5817975C392D"/>
            </w:placeholder>
            <w:showingPlcHdr/>
          </w:sdtPr>
          <w:sdtEndPr/>
          <w:sdtContent>
            <w:tc>
              <w:tcPr>
                <w:tcW w:w="1635" w:type="dxa"/>
                <w:vAlign w:val="center"/>
              </w:tcPr>
              <w:p w14:paraId="0C26336A"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42C1ADEF" w14:textId="77777777" w:rsidR="00136461" w:rsidRPr="00C8180D" w:rsidRDefault="005F7D88" w:rsidP="00136461">
            <w:pPr>
              <w:pStyle w:val="CommentText"/>
              <w:spacing w:line="276" w:lineRule="auto"/>
              <w:ind w:left="261" w:hanging="227"/>
              <w:rPr>
                <w:sz w:val="22"/>
                <w:szCs w:val="22"/>
              </w:rPr>
            </w:pPr>
            <w:sdt>
              <w:sdtPr>
                <w:rPr>
                  <w:sz w:val="22"/>
                  <w:szCs w:val="22"/>
                </w:rPr>
                <w:id w:val="1896006883"/>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B3A8F48" w14:textId="77777777" w:rsidR="00136461" w:rsidRPr="00C8180D" w:rsidRDefault="005F7D88" w:rsidP="00136461">
            <w:pPr>
              <w:spacing w:line="276" w:lineRule="auto"/>
              <w:ind w:left="227" w:hanging="227"/>
              <w:rPr>
                <w:lang w:val="en-GB" w:bidi="en-US"/>
              </w:rPr>
            </w:pPr>
            <w:sdt>
              <w:sdtPr>
                <w:rPr>
                  <w:lang w:val="en-GB" w:bidi="en-US"/>
                </w:rPr>
                <w:id w:val="-14467583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0976E63" w14:textId="77777777" w:rsidR="00136461" w:rsidRPr="00C8180D" w:rsidRDefault="005F7D88" w:rsidP="00136461">
            <w:pPr>
              <w:spacing w:line="276" w:lineRule="auto"/>
              <w:ind w:left="227" w:hanging="227"/>
              <w:rPr>
                <w:lang w:val="en-GB" w:bidi="en-US"/>
              </w:rPr>
            </w:pPr>
            <w:sdt>
              <w:sdtPr>
                <w:rPr>
                  <w:lang w:val="en-GB" w:bidi="en-US"/>
                </w:rPr>
                <w:id w:val="-187753033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C728C67" w14:textId="77777777" w:rsidR="00136461" w:rsidRPr="00C8180D" w:rsidRDefault="005F7D88" w:rsidP="00136461">
            <w:pPr>
              <w:spacing w:line="276" w:lineRule="auto"/>
              <w:rPr>
                <w:lang w:val="en-GB" w:bidi="en-US"/>
              </w:rPr>
            </w:pPr>
            <w:sdt>
              <w:sdtPr>
                <w:rPr>
                  <w:lang w:val="en-GB" w:bidi="en-US"/>
                </w:rPr>
                <w:id w:val="208440428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1812D5A" w14:textId="77777777" w:rsidR="00136461" w:rsidRPr="00C8180D" w:rsidRDefault="005F7D88" w:rsidP="00136461">
            <w:pPr>
              <w:spacing w:line="276" w:lineRule="auto"/>
              <w:rPr>
                <w:lang w:val="en-GB" w:bidi="en-US"/>
              </w:rPr>
            </w:pPr>
            <w:sdt>
              <w:sdtPr>
                <w:rPr>
                  <w:lang w:val="en-GB" w:bidi="en-US"/>
                </w:rPr>
                <w:id w:val="80967139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3B598AF" w14:textId="77777777" w:rsidR="00136461" w:rsidRPr="00C8180D" w:rsidRDefault="005F7D88" w:rsidP="00136461">
            <w:pPr>
              <w:spacing w:line="276" w:lineRule="auto"/>
              <w:rPr>
                <w:lang w:val="en-GB" w:bidi="en-US"/>
              </w:rPr>
            </w:pPr>
            <w:sdt>
              <w:sdtPr>
                <w:rPr>
                  <w:lang w:val="en-GB" w:bidi="en-US"/>
                </w:rPr>
                <w:id w:val="44250518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53DA59F" w14:textId="08AF33E4" w:rsidR="00136461" w:rsidRDefault="005F7D88" w:rsidP="00136461">
            <w:pPr>
              <w:spacing w:line="276" w:lineRule="auto"/>
            </w:pPr>
            <w:sdt>
              <w:sdtPr>
                <w:rPr>
                  <w:lang w:val="en-GB" w:bidi="en-US"/>
                </w:rPr>
                <w:id w:val="1289932822"/>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195581184"/>
                <w:placeholder>
                  <w:docPart w:val="64EB27AEF9B849B5AF3A502B3E909E40"/>
                </w:placeholder>
                <w:showingPlcHdr/>
              </w:sdtPr>
              <w:sdtEndPr/>
              <w:sdtContent>
                <w:r w:rsidR="00136461" w:rsidRPr="00C53AEF">
                  <w:rPr>
                    <w:rStyle w:val="PlaceholderText"/>
                  </w:rPr>
                  <w:t>Click or tap here to enter text.</w:t>
                </w:r>
              </w:sdtContent>
            </w:sdt>
          </w:p>
        </w:tc>
      </w:tr>
      <w:tr w:rsidR="00136461" w14:paraId="3E6E02B2" w14:textId="77777777" w:rsidTr="0022644D">
        <w:sdt>
          <w:sdtPr>
            <w:id w:val="-196852043"/>
            <w:placeholder>
              <w:docPart w:val="56C1C7BC3D4B4590AF4F86AEBF5B29A6"/>
            </w:placeholder>
            <w:showingPlcHdr/>
          </w:sdtPr>
          <w:sdtEndPr/>
          <w:sdtContent>
            <w:tc>
              <w:tcPr>
                <w:tcW w:w="1318" w:type="dxa"/>
                <w:vAlign w:val="center"/>
              </w:tcPr>
              <w:p w14:paraId="7702AD18" w14:textId="77777777" w:rsidR="00136461" w:rsidRDefault="00136461" w:rsidP="00136461">
                <w:pPr>
                  <w:tabs>
                    <w:tab w:val="right" w:pos="3323"/>
                  </w:tabs>
                  <w:spacing w:line="276" w:lineRule="auto"/>
                </w:pPr>
                <w:r w:rsidRPr="003928EC">
                  <w:rPr>
                    <w:rStyle w:val="PlaceholderText"/>
                  </w:rPr>
                  <w:t>Click or tap here to enter text.</w:t>
                </w:r>
              </w:p>
            </w:tc>
          </w:sdtContent>
        </w:sdt>
        <w:tc>
          <w:tcPr>
            <w:tcW w:w="1503" w:type="dxa"/>
            <w:vAlign w:val="center"/>
          </w:tcPr>
          <w:p w14:paraId="0BC14BDB" w14:textId="77777777" w:rsidR="00136461" w:rsidRDefault="005F7D88" w:rsidP="00136461">
            <w:pPr>
              <w:tabs>
                <w:tab w:val="right" w:pos="3323"/>
              </w:tabs>
              <w:spacing w:line="276" w:lineRule="auto"/>
            </w:pPr>
            <w:sdt>
              <w:sdtPr>
                <w:alias w:val="Type of Activity"/>
                <w:tag w:val="Type of Activity"/>
                <w:id w:val="-970044501"/>
                <w:placeholder>
                  <w:docPart w:val="1C6A234C3A3D478E85DACCF48387E63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781464515"/>
              <w:placeholder>
                <w:docPart w:val="E4BD8D7A2AB44613A3BF33E475E0B015"/>
              </w:placeholder>
              <w:showingPlcHdr/>
              <w:text/>
            </w:sdtPr>
            <w:sdtEndPr/>
            <w:sdtContent>
              <w:p w14:paraId="3CB763FC" w14:textId="1187BCD8"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FB1C857" w14:textId="77777777" w:rsidR="00136461" w:rsidRDefault="005F7D88" w:rsidP="00136461">
            <w:pPr>
              <w:spacing w:line="276" w:lineRule="auto"/>
              <w:ind w:left="227" w:hanging="227"/>
            </w:pPr>
            <w:sdt>
              <w:sdtPr>
                <w:id w:val="-130839719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025F79FE" w14:textId="77777777" w:rsidR="00136461" w:rsidRDefault="005F7D88" w:rsidP="00136461">
            <w:pPr>
              <w:spacing w:line="276" w:lineRule="auto"/>
              <w:ind w:left="227" w:hanging="227"/>
            </w:pPr>
            <w:sdt>
              <w:sdtPr>
                <w:id w:val="161016663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6CE62B60" w14:textId="23D7A439" w:rsidR="00136461" w:rsidRDefault="005F7D88" w:rsidP="00136461">
            <w:pPr>
              <w:spacing w:line="276" w:lineRule="auto"/>
              <w:ind w:left="227" w:hanging="227"/>
            </w:pPr>
            <w:sdt>
              <w:sdtPr>
                <w:id w:val="-1454084281"/>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7E5D8DC9" w14:textId="46B5CCC8" w:rsidR="00136461" w:rsidRPr="00E061A4" w:rsidRDefault="005F7D88" w:rsidP="00136461">
            <w:pPr>
              <w:spacing w:line="276" w:lineRule="auto"/>
            </w:pPr>
            <w:sdt>
              <w:sdtPr>
                <w:alias w:val="Frequency "/>
                <w:tag w:val="Frequency "/>
                <w:id w:val="-2097001400"/>
                <w:placeholder>
                  <w:docPart w:val="536D1E2C2B2A458C8A022967F94449A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37478893"/>
            <w:placeholder>
              <w:docPart w:val="C9AC9DC80A10469390165165C1B277D2"/>
            </w:placeholder>
            <w:showingPlcHdr/>
          </w:sdtPr>
          <w:sdtEndPr/>
          <w:sdtContent>
            <w:tc>
              <w:tcPr>
                <w:tcW w:w="1842" w:type="dxa"/>
                <w:vAlign w:val="center"/>
              </w:tcPr>
              <w:p w14:paraId="2F95C0D0" w14:textId="5E422433" w:rsidR="00136461" w:rsidRPr="0023651B" w:rsidRDefault="00136461" w:rsidP="00136461">
                <w:pPr>
                  <w:spacing w:line="276" w:lineRule="auto"/>
                </w:pPr>
                <w:r w:rsidRPr="00C16C76">
                  <w:rPr>
                    <w:rStyle w:val="PlaceholderText"/>
                  </w:rPr>
                  <w:t>Click or tap here to enter text.</w:t>
                </w:r>
              </w:p>
            </w:tc>
          </w:sdtContent>
        </w:sdt>
        <w:sdt>
          <w:sdtPr>
            <w:id w:val="1042015536"/>
            <w:placeholder>
              <w:docPart w:val="20F9B7BE6C2845F5BF65E89E1DC8E99E"/>
            </w:placeholder>
            <w:showingPlcHdr/>
          </w:sdtPr>
          <w:sdtEndPr/>
          <w:sdtContent>
            <w:tc>
              <w:tcPr>
                <w:tcW w:w="1841" w:type="dxa"/>
                <w:vAlign w:val="center"/>
              </w:tcPr>
              <w:p w14:paraId="551AF962" w14:textId="51CFE51F" w:rsidR="00136461" w:rsidRDefault="00136461" w:rsidP="00136461">
                <w:pPr>
                  <w:spacing w:line="276" w:lineRule="auto"/>
                </w:pPr>
                <w:r w:rsidRPr="0023651B">
                  <w:rPr>
                    <w:rStyle w:val="PlaceholderText"/>
                  </w:rPr>
                  <w:t>Click or tap here to enter text.</w:t>
                </w:r>
              </w:p>
            </w:tc>
          </w:sdtContent>
        </w:sdt>
        <w:sdt>
          <w:sdtPr>
            <w:id w:val="-747266366"/>
            <w:placeholder>
              <w:docPart w:val="E8CA90FA4AB041F4B8FECC90A2B9B869"/>
            </w:placeholder>
            <w:showingPlcHdr/>
          </w:sdtPr>
          <w:sdtEndPr/>
          <w:sdtContent>
            <w:tc>
              <w:tcPr>
                <w:tcW w:w="1635" w:type="dxa"/>
                <w:vAlign w:val="center"/>
              </w:tcPr>
              <w:p w14:paraId="06DE1A05"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FBA0EF4" w14:textId="77777777" w:rsidR="00136461" w:rsidRPr="00C8180D" w:rsidRDefault="005F7D88" w:rsidP="00136461">
            <w:pPr>
              <w:pStyle w:val="CommentText"/>
              <w:spacing w:line="276" w:lineRule="auto"/>
              <w:ind w:left="261" w:hanging="227"/>
              <w:rPr>
                <w:sz w:val="22"/>
                <w:szCs w:val="22"/>
              </w:rPr>
            </w:pPr>
            <w:sdt>
              <w:sdtPr>
                <w:rPr>
                  <w:sz w:val="22"/>
                  <w:szCs w:val="22"/>
                </w:rPr>
                <w:id w:val="-1933971548"/>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FDC9994" w14:textId="77777777" w:rsidR="00136461" w:rsidRPr="00C8180D" w:rsidRDefault="005F7D88" w:rsidP="00136461">
            <w:pPr>
              <w:spacing w:line="276" w:lineRule="auto"/>
              <w:ind w:left="227" w:hanging="227"/>
              <w:rPr>
                <w:lang w:val="en-GB" w:bidi="en-US"/>
              </w:rPr>
            </w:pPr>
            <w:sdt>
              <w:sdtPr>
                <w:rPr>
                  <w:lang w:val="en-GB" w:bidi="en-US"/>
                </w:rPr>
                <w:id w:val="-61506749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4CFCB508" w14:textId="77777777" w:rsidR="00136461" w:rsidRPr="00C8180D" w:rsidRDefault="005F7D88" w:rsidP="00136461">
            <w:pPr>
              <w:spacing w:line="276" w:lineRule="auto"/>
              <w:ind w:left="227" w:hanging="227"/>
              <w:rPr>
                <w:lang w:val="en-GB" w:bidi="en-US"/>
              </w:rPr>
            </w:pPr>
            <w:sdt>
              <w:sdtPr>
                <w:rPr>
                  <w:lang w:val="en-GB" w:bidi="en-US"/>
                </w:rPr>
                <w:id w:val="13530054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15B9CDE6" w14:textId="77777777" w:rsidR="00136461" w:rsidRPr="00C8180D" w:rsidRDefault="005F7D88" w:rsidP="00136461">
            <w:pPr>
              <w:spacing w:line="276" w:lineRule="auto"/>
              <w:rPr>
                <w:lang w:val="en-GB" w:bidi="en-US"/>
              </w:rPr>
            </w:pPr>
            <w:sdt>
              <w:sdtPr>
                <w:rPr>
                  <w:lang w:val="en-GB" w:bidi="en-US"/>
                </w:rPr>
                <w:id w:val="15943453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41CA9CE" w14:textId="77777777" w:rsidR="00136461" w:rsidRPr="00C8180D" w:rsidRDefault="005F7D88" w:rsidP="00136461">
            <w:pPr>
              <w:spacing w:line="276" w:lineRule="auto"/>
              <w:rPr>
                <w:lang w:val="en-GB" w:bidi="en-US"/>
              </w:rPr>
            </w:pPr>
            <w:sdt>
              <w:sdtPr>
                <w:rPr>
                  <w:lang w:val="en-GB" w:bidi="en-US"/>
                </w:rPr>
                <w:id w:val="-203889103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AAAEE9F" w14:textId="77777777" w:rsidR="00136461" w:rsidRPr="00C8180D" w:rsidRDefault="005F7D88" w:rsidP="00136461">
            <w:pPr>
              <w:spacing w:line="276" w:lineRule="auto"/>
              <w:rPr>
                <w:lang w:val="en-GB" w:bidi="en-US"/>
              </w:rPr>
            </w:pPr>
            <w:sdt>
              <w:sdtPr>
                <w:rPr>
                  <w:lang w:val="en-GB" w:bidi="en-US"/>
                </w:rPr>
                <w:id w:val="-23895530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382D56F7" w14:textId="7A9118BC" w:rsidR="00136461" w:rsidRDefault="005F7D88" w:rsidP="00136461">
            <w:pPr>
              <w:spacing w:line="276" w:lineRule="auto"/>
              <w:ind w:left="227" w:hanging="227"/>
            </w:pPr>
            <w:sdt>
              <w:sdtPr>
                <w:rPr>
                  <w:lang w:val="en-GB" w:bidi="en-US"/>
                </w:rPr>
                <w:id w:val="-23801950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682973776"/>
                <w:placeholder>
                  <w:docPart w:val="E42890AF29FE421196C150AFB2744EE0"/>
                </w:placeholder>
                <w:showingPlcHdr/>
              </w:sdtPr>
              <w:sdtEndPr/>
              <w:sdtContent>
                <w:r w:rsidR="00136461" w:rsidRPr="00C53AEF">
                  <w:rPr>
                    <w:rStyle w:val="PlaceholderText"/>
                  </w:rPr>
                  <w:t>Click or tap here to enter text.</w:t>
                </w:r>
              </w:sdtContent>
            </w:sdt>
          </w:p>
        </w:tc>
      </w:tr>
      <w:tr w:rsidR="00136461" w14:paraId="4B1BC926" w14:textId="77777777" w:rsidTr="0022644D">
        <w:sdt>
          <w:sdtPr>
            <w:id w:val="866029044"/>
            <w:placeholder>
              <w:docPart w:val="8478286080A845868B1381F623C9E62E"/>
            </w:placeholder>
            <w:showingPlcHdr/>
          </w:sdtPr>
          <w:sdtEndPr/>
          <w:sdtContent>
            <w:tc>
              <w:tcPr>
                <w:tcW w:w="1318" w:type="dxa"/>
                <w:vAlign w:val="center"/>
              </w:tcPr>
              <w:p w14:paraId="1D6A2CA6"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7C870F45" w14:textId="77777777" w:rsidR="00136461" w:rsidRDefault="005F7D88" w:rsidP="00136461">
            <w:pPr>
              <w:tabs>
                <w:tab w:val="right" w:pos="3323"/>
              </w:tabs>
              <w:spacing w:line="276" w:lineRule="auto"/>
            </w:pPr>
            <w:sdt>
              <w:sdtPr>
                <w:alias w:val="Type of Activity"/>
                <w:tag w:val="Type of Activity"/>
                <w:id w:val="-1926410088"/>
                <w:placeholder>
                  <w:docPart w:val="82FAD23766224915B7403AA6B73214C7"/>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20305454"/>
              <w:placeholder>
                <w:docPart w:val="4E7B28F92F554C57B54FC5DCF9C4F79C"/>
              </w:placeholder>
              <w:showingPlcHdr/>
              <w:text/>
            </w:sdtPr>
            <w:sdtEndPr/>
            <w:sdtContent>
              <w:p w14:paraId="0D3FA8CF" w14:textId="6461B1FD"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2CC43AA" w14:textId="77777777" w:rsidR="00136461" w:rsidRDefault="005F7D88" w:rsidP="00136461">
            <w:pPr>
              <w:spacing w:line="276" w:lineRule="auto"/>
              <w:ind w:left="227" w:hanging="227"/>
            </w:pPr>
            <w:sdt>
              <w:sdtPr>
                <w:id w:val="-126098904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714C80A3" w14:textId="77777777" w:rsidR="00136461" w:rsidRDefault="005F7D88" w:rsidP="00136461">
            <w:pPr>
              <w:spacing w:line="276" w:lineRule="auto"/>
              <w:ind w:left="227" w:hanging="227"/>
            </w:pPr>
            <w:sdt>
              <w:sdtPr>
                <w:id w:val="45738286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7F94063" w14:textId="1EEFD52E" w:rsidR="00136461" w:rsidRDefault="005F7D88" w:rsidP="00136461">
            <w:pPr>
              <w:spacing w:line="276" w:lineRule="auto"/>
              <w:ind w:left="227" w:hanging="227"/>
            </w:pPr>
            <w:sdt>
              <w:sdtPr>
                <w:id w:val="75911480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9D28C74" w14:textId="4C42F93F" w:rsidR="00136461" w:rsidRPr="00E061A4" w:rsidRDefault="005F7D88" w:rsidP="00136461">
            <w:pPr>
              <w:spacing w:line="276" w:lineRule="auto"/>
            </w:pPr>
            <w:sdt>
              <w:sdtPr>
                <w:alias w:val="Frequency "/>
                <w:tag w:val="Frequency "/>
                <w:id w:val="-832674549"/>
                <w:placeholder>
                  <w:docPart w:val="0E4F275486D8451BB418FF01EC76CF0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355458199"/>
            <w:placeholder>
              <w:docPart w:val="DB422A6E6ADD4EAD8F9439E9C8FC99FB"/>
            </w:placeholder>
            <w:showingPlcHdr/>
          </w:sdtPr>
          <w:sdtEndPr/>
          <w:sdtContent>
            <w:tc>
              <w:tcPr>
                <w:tcW w:w="1842" w:type="dxa"/>
                <w:vAlign w:val="center"/>
              </w:tcPr>
              <w:p w14:paraId="2A1B40E8" w14:textId="200469BE" w:rsidR="00136461" w:rsidRPr="0023651B" w:rsidRDefault="00136461" w:rsidP="00136461">
                <w:pPr>
                  <w:spacing w:line="276" w:lineRule="auto"/>
                </w:pPr>
                <w:r w:rsidRPr="00C16C76">
                  <w:rPr>
                    <w:rStyle w:val="PlaceholderText"/>
                  </w:rPr>
                  <w:t>Click or tap here to enter text.</w:t>
                </w:r>
              </w:p>
            </w:tc>
          </w:sdtContent>
        </w:sdt>
        <w:sdt>
          <w:sdtPr>
            <w:id w:val="1796331072"/>
            <w:placeholder>
              <w:docPart w:val="A3F6912C1B01488FBBACDD1E9512C3AB"/>
            </w:placeholder>
            <w:showingPlcHdr/>
          </w:sdtPr>
          <w:sdtEndPr/>
          <w:sdtContent>
            <w:tc>
              <w:tcPr>
                <w:tcW w:w="1841" w:type="dxa"/>
                <w:vAlign w:val="center"/>
              </w:tcPr>
              <w:p w14:paraId="7027EE3A" w14:textId="1F12AA48" w:rsidR="00136461" w:rsidRDefault="00136461" w:rsidP="00136461">
                <w:pPr>
                  <w:spacing w:line="276" w:lineRule="auto"/>
                </w:pPr>
                <w:r w:rsidRPr="0023651B">
                  <w:rPr>
                    <w:rStyle w:val="PlaceholderText"/>
                  </w:rPr>
                  <w:t>Click or tap here to enter text.</w:t>
                </w:r>
              </w:p>
            </w:tc>
          </w:sdtContent>
        </w:sdt>
        <w:sdt>
          <w:sdtPr>
            <w:id w:val="-1344018111"/>
            <w:placeholder>
              <w:docPart w:val="87FE1233C4A2445AAF733E05E5218309"/>
            </w:placeholder>
            <w:showingPlcHdr/>
          </w:sdtPr>
          <w:sdtEndPr/>
          <w:sdtContent>
            <w:tc>
              <w:tcPr>
                <w:tcW w:w="1635" w:type="dxa"/>
                <w:vAlign w:val="center"/>
              </w:tcPr>
              <w:p w14:paraId="46EB2639"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7E252C60" w14:textId="77777777" w:rsidR="00136461" w:rsidRPr="00C8180D" w:rsidRDefault="005F7D88" w:rsidP="00136461">
            <w:pPr>
              <w:pStyle w:val="CommentText"/>
              <w:spacing w:line="276" w:lineRule="auto"/>
              <w:ind w:left="261" w:hanging="227"/>
              <w:rPr>
                <w:sz w:val="22"/>
                <w:szCs w:val="22"/>
              </w:rPr>
            </w:pPr>
            <w:sdt>
              <w:sdtPr>
                <w:rPr>
                  <w:sz w:val="22"/>
                  <w:szCs w:val="22"/>
                </w:rPr>
                <w:id w:val="-625076782"/>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3246CC9" w14:textId="77777777" w:rsidR="00136461" w:rsidRPr="00C8180D" w:rsidRDefault="005F7D88" w:rsidP="00136461">
            <w:pPr>
              <w:spacing w:line="276" w:lineRule="auto"/>
              <w:ind w:left="227" w:hanging="227"/>
              <w:rPr>
                <w:lang w:val="en-GB" w:bidi="en-US"/>
              </w:rPr>
            </w:pPr>
            <w:sdt>
              <w:sdtPr>
                <w:rPr>
                  <w:lang w:val="en-GB" w:bidi="en-US"/>
                </w:rPr>
                <w:id w:val="199322109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576E5C6B" w14:textId="77777777" w:rsidR="00136461" w:rsidRPr="00C8180D" w:rsidRDefault="005F7D88" w:rsidP="00136461">
            <w:pPr>
              <w:spacing w:line="276" w:lineRule="auto"/>
              <w:ind w:left="227" w:hanging="227"/>
              <w:rPr>
                <w:lang w:val="en-GB" w:bidi="en-US"/>
              </w:rPr>
            </w:pPr>
            <w:sdt>
              <w:sdtPr>
                <w:rPr>
                  <w:lang w:val="en-GB" w:bidi="en-US"/>
                </w:rPr>
                <w:id w:val="54988430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FDC6963" w14:textId="77777777" w:rsidR="00136461" w:rsidRPr="00C8180D" w:rsidRDefault="005F7D88" w:rsidP="00136461">
            <w:pPr>
              <w:spacing w:line="276" w:lineRule="auto"/>
              <w:rPr>
                <w:lang w:val="en-GB" w:bidi="en-US"/>
              </w:rPr>
            </w:pPr>
            <w:sdt>
              <w:sdtPr>
                <w:rPr>
                  <w:lang w:val="en-GB" w:bidi="en-US"/>
                </w:rPr>
                <w:id w:val="-84589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5C3BFC1" w14:textId="77777777" w:rsidR="00136461" w:rsidRPr="00C8180D" w:rsidRDefault="005F7D88" w:rsidP="00136461">
            <w:pPr>
              <w:spacing w:line="276" w:lineRule="auto"/>
              <w:rPr>
                <w:lang w:val="en-GB" w:bidi="en-US"/>
              </w:rPr>
            </w:pPr>
            <w:sdt>
              <w:sdtPr>
                <w:rPr>
                  <w:lang w:val="en-GB" w:bidi="en-US"/>
                </w:rPr>
                <w:id w:val="-181941990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419FF8D9" w14:textId="77777777" w:rsidR="00136461" w:rsidRPr="00C8180D" w:rsidRDefault="005F7D88" w:rsidP="00136461">
            <w:pPr>
              <w:spacing w:line="276" w:lineRule="auto"/>
              <w:rPr>
                <w:lang w:val="en-GB" w:bidi="en-US"/>
              </w:rPr>
            </w:pPr>
            <w:sdt>
              <w:sdtPr>
                <w:rPr>
                  <w:lang w:val="en-GB" w:bidi="en-US"/>
                </w:rPr>
                <w:id w:val="31815393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0862A334" w14:textId="311A7D57" w:rsidR="00136461" w:rsidRDefault="005F7D88" w:rsidP="00136461">
            <w:pPr>
              <w:spacing w:line="276" w:lineRule="auto"/>
              <w:ind w:left="227" w:hanging="227"/>
            </w:pPr>
            <w:sdt>
              <w:sdtPr>
                <w:rPr>
                  <w:lang w:val="en-GB" w:bidi="en-US"/>
                </w:rPr>
                <w:id w:val="-171279763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686983855"/>
                <w:placeholder>
                  <w:docPart w:val="83C1872ABA4F4DB4B68EC3D05401BD18"/>
                </w:placeholder>
                <w:showingPlcHdr/>
              </w:sdtPr>
              <w:sdtEndPr/>
              <w:sdtContent>
                <w:r w:rsidR="00136461" w:rsidRPr="00C53AEF">
                  <w:rPr>
                    <w:rStyle w:val="PlaceholderText"/>
                  </w:rPr>
                  <w:t>Click or tap here to enter text.</w:t>
                </w:r>
              </w:sdtContent>
            </w:sdt>
          </w:p>
        </w:tc>
      </w:tr>
      <w:tr w:rsidR="00136461" w14:paraId="75F8535C" w14:textId="77777777" w:rsidTr="0022644D">
        <w:sdt>
          <w:sdtPr>
            <w:id w:val="250247683"/>
            <w:placeholder>
              <w:docPart w:val="A24F51A9FB204022B38E39D87B340080"/>
            </w:placeholder>
            <w:showingPlcHdr/>
          </w:sdtPr>
          <w:sdtEndPr/>
          <w:sdtContent>
            <w:tc>
              <w:tcPr>
                <w:tcW w:w="1318" w:type="dxa"/>
                <w:vAlign w:val="center"/>
              </w:tcPr>
              <w:p w14:paraId="040086AF"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73BE6290" w14:textId="77777777" w:rsidR="00136461" w:rsidRDefault="005F7D88" w:rsidP="00136461">
            <w:pPr>
              <w:tabs>
                <w:tab w:val="right" w:pos="3323"/>
              </w:tabs>
              <w:spacing w:line="276" w:lineRule="auto"/>
            </w:pPr>
            <w:sdt>
              <w:sdtPr>
                <w:alias w:val="Type of Activity"/>
                <w:tag w:val="Type of Activity"/>
                <w:id w:val="1367949747"/>
                <w:placeholder>
                  <w:docPart w:val="3B752A9285DC406598465EA919772ED2"/>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241705803"/>
              <w:placeholder>
                <w:docPart w:val="E94C19362BED4DAC86B714A6479ADE87"/>
              </w:placeholder>
              <w:showingPlcHdr/>
              <w:text/>
            </w:sdtPr>
            <w:sdtEndPr/>
            <w:sdtContent>
              <w:p w14:paraId="233B8CD1" w14:textId="69D8239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91D818A" w14:textId="77777777" w:rsidR="00136461" w:rsidRDefault="005F7D88" w:rsidP="00136461">
            <w:pPr>
              <w:spacing w:line="276" w:lineRule="auto"/>
              <w:ind w:left="227" w:hanging="227"/>
            </w:pPr>
            <w:sdt>
              <w:sdtPr>
                <w:id w:val="-62238246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BFF45CD" w14:textId="77777777" w:rsidR="00136461" w:rsidRDefault="005F7D88" w:rsidP="00136461">
            <w:pPr>
              <w:spacing w:line="276" w:lineRule="auto"/>
              <w:ind w:left="227" w:hanging="227"/>
            </w:pPr>
            <w:sdt>
              <w:sdtPr>
                <w:id w:val="-154667248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188A4BDC" w14:textId="1B25ABEE" w:rsidR="00136461" w:rsidRDefault="005F7D88" w:rsidP="00136461">
            <w:pPr>
              <w:spacing w:line="276" w:lineRule="auto"/>
              <w:ind w:left="227" w:hanging="227"/>
            </w:pPr>
            <w:sdt>
              <w:sdtPr>
                <w:id w:val="-145825421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EE65AFB" w14:textId="034994A2" w:rsidR="00136461" w:rsidRPr="00E061A4" w:rsidRDefault="005F7D88" w:rsidP="00136461">
            <w:pPr>
              <w:spacing w:line="276" w:lineRule="auto"/>
            </w:pPr>
            <w:sdt>
              <w:sdtPr>
                <w:alias w:val="Frequency "/>
                <w:tag w:val="Frequency "/>
                <w:id w:val="-900055654"/>
                <w:placeholder>
                  <w:docPart w:val="7BBA4ACDD6A34774A9CABF6393A7B3ED"/>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32175987"/>
            <w:placeholder>
              <w:docPart w:val="A016A07F7B1447B388F4CD0E1F9500D7"/>
            </w:placeholder>
            <w:showingPlcHdr/>
          </w:sdtPr>
          <w:sdtEndPr/>
          <w:sdtContent>
            <w:tc>
              <w:tcPr>
                <w:tcW w:w="1842" w:type="dxa"/>
                <w:vAlign w:val="center"/>
              </w:tcPr>
              <w:p w14:paraId="79BF2535" w14:textId="55944BC0" w:rsidR="00136461" w:rsidRPr="0023651B" w:rsidRDefault="00136461" w:rsidP="00136461">
                <w:pPr>
                  <w:spacing w:line="276" w:lineRule="auto"/>
                </w:pPr>
                <w:r w:rsidRPr="00C16C76">
                  <w:rPr>
                    <w:rStyle w:val="PlaceholderText"/>
                  </w:rPr>
                  <w:t>Click or tap here to enter text.</w:t>
                </w:r>
              </w:p>
            </w:tc>
          </w:sdtContent>
        </w:sdt>
        <w:sdt>
          <w:sdtPr>
            <w:id w:val="2131125940"/>
            <w:placeholder>
              <w:docPart w:val="DB47614775E74003BA1E83500D6CD298"/>
            </w:placeholder>
            <w:showingPlcHdr/>
          </w:sdtPr>
          <w:sdtEndPr/>
          <w:sdtContent>
            <w:tc>
              <w:tcPr>
                <w:tcW w:w="1841" w:type="dxa"/>
                <w:vAlign w:val="center"/>
              </w:tcPr>
              <w:p w14:paraId="0C8CE455" w14:textId="7295D952" w:rsidR="00136461" w:rsidRDefault="00136461" w:rsidP="00136461">
                <w:pPr>
                  <w:spacing w:line="276" w:lineRule="auto"/>
                </w:pPr>
                <w:r w:rsidRPr="0023651B">
                  <w:rPr>
                    <w:rStyle w:val="PlaceholderText"/>
                  </w:rPr>
                  <w:t>Click or tap here to enter text.</w:t>
                </w:r>
              </w:p>
            </w:tc>
          </w:sdtContent>
        </w:sdt>
        <w:sdt>
          <w:sdtPr>
            <w:id w:val="1375353079"/>
            <w:placeholder>
              <w:docPart w:val="9CD861414FAD43FEB9583E8613CCBC01"/>
            </w:placeholder>
            <w:showingPlcHdr/>
          </w:sdtPr>
          <w:sdtEndPr/>
          <w:sdtContent>
            <w:tc>
              <w:tcPr>
                <w:tcW w:w="1635" w:type="dxa"/>
                <w:vAlign w:val="center"/>
              </w:tcPr>
              <w:p w14:paraId="14204734"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84BB1D2" w14:textId="77777777" w:rsidR="00136461" w:rsidRPr="00C8180D" w:rsidRDefault="005F7D88" w:rsidP="00136461">
            <w:pPr>
              <w:pStyle w:val="CommentText"/>
              <w:spacing w:line="276" w:lineRule="auto"/>
              <w:ind w:left="261" w:hanging="227"/>
              <w:rPr>
                <w:sz w:val="22"/>
                <w:szCs w:val="22"/>
              </w:rPr>
            </w:pPr>
            <w:sdt>
              <w:sdtPr>
                <w:rPr>
                  <w:sz w:val="22"/>
                  <w:szCs w:val="22"/>
                </w:rPr>
                <w:id w:val="20770006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AF19502" w14:textId="77777777" w:rsidR="00136461" w:rsidRPr="00C8180D" w:rsidRDefault="005F7D88" w:rsidP="00136461">
            <w:pPr>
              <w:spacing w:line="276" w:lineRule="auto"/>
              <w:ind w:left="227" w:hanging="227"/>
              <w:rPr>
                <w:lang w:val="en-GB" w:bidi="en-US"/>
              </w:rPr>
            </w:pPr>
            <w:sdt>
              <w:sdtPr>
                <w:rPr>
                  <w:lang w:val="en-GB" w:bidi="en-US"/>
                </w:rPr>
                <w:id w:val="21349075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20EE781F" w14:textId="77777777" w:rsidR="00136461" w:rsidRPr="00C8180D" w:rsidRDefault="005F7D88" w:rsidP="00136461">
            <w:pPr>
              <w:spacing w:line="276" w:lineRule="auto"/>
              <w:ind w:left="227" w:hanging="227"/>
              <w:rPr>
                <w:lang w:val="en-GB" w:bidi="en-US"/>
              </w:rPr>
            </w:pPr>
            <w:sdt>
              <w:sdtPr>
                <w:rPr>
                  <w:lang w:val="en-GB" w:bidi="en-US"/>
                </w:rPr>
                <w:id w:val="37960422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7783039E" w14:textId="77777777" w:rsidR="00136461" w:rsidRPr="00C8180D" w:rsidRDefault="005F7D88" w:rsidP="00136461">
            <w:pPr>
              <w:spacing w:line="276" w:lineRule="auto"/>
              <w:rPr>
                <w:lang w:val="en-GB" w:bidi="en-US"/>
              </w:rPr>
            </w:pPr>
            <w:sdt>
              <w:sdtPr>
                <w:rPr>
                  <w:lang w:val="en-GB" w:bidi="en-US"/>
                </w:rPr>
                <w:id w:val="38268339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82EB3BD" w14:textId="77777777" w:rsidR="00136461" w:rsidRPr="00C8180D" w:rsidRDefault="005F7D88" w:rsidP="00136461">
            <w:pPr>
              <w:spacing w:line="276" w:lineRule="auto"/>
              <w:rPr>
                <w:lang w:val="en-GB" w:bidi="en-US"/>
              </w:rPr>
            </w:pPr>
            <w:sdt>
              <w:sdtPr>
                <w:rPr>
                  <w:lang w:val="en-GB" w:bidi="en-US"/>
                </w:rPr>
                <w:id w:val="-100728367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2B256DE" w14:textId="77777777" w:rsidR="00136461" w:rsidRPr="00C8180D" w:rsidRDefault="005F7D88" w:rsidP="00136461">
            <w:pPr>
              <w:spacing w:line="276" w:lineRule="auto"/>
              <w:rPr>
                <w:lang w:val="en-GB" w:bidi="en-US"/>
              </w:rPr>
            </w:pPr>
            <w:sdt>
              <w:sdtPr>
                <w:rPr>
                  <w:lang w:val="en-GB" w:bidi="en-US"/>
                </w:rPr>
                <w:id w:val="114146393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366FB17A" w14:textId="7EBB4A34" w:rsidR="00136461" w:rsidRDefault="005F7D88" w:rsidP="00136461">
            <w:pPr>
              <w:spacing w:line="276" w:lineRule="auto"/>
              <w:ind w:left="227" w:hanging="227"/>
            </w:pPr>
            <w:sdt>
              <w:sdtPr>
                <w:rPr>
                  <w:lang w:val="en-GB" w:bidi="en-US"/>
                </w:rPr>
                <w:id w:val="-1870830063"/>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417325087"/>
                <w:placeholder>
                  <w:docPart w:val="68DF80838B26471D981082F01A482E88"/>
                </w:placeholder>
                <w:showingPlcHdr/>
              </w:sdtPr>
              <w:sdtEndPr/>
              <w:sdtContent>
                <w:r w:rsidR="00136461" w:rsidRPr="00C53AEF">
                  <w:rPr>
                    <w:rStyle w:val="PlaceholderText"/>
                  </w:rPr>
                  <w:t>Click or tap here to enter text.</w:t>
                </w:r>
              </w:sdtContent>
            </w:sdt>
          </w:p>
        </w:tc>
      </w:tr>
      <w:tr w:rsidR="00136461" w14:paraId="253F751D" w14:textId="77777777" w:rsidTr="0022644D">
        <w:sdt>
          <w:sdtPr>
            <w:id w:val="1647549362"/>
            <w:placeholder>
              <w:docPart w:val="2B18AD61E7224D13948564F42FC04704"/>
            </w:placeholder>
            <w:showingPlcHdr/>
          </w:sdtPr>
          <w:sdtEndPr/>
          <w:sdtContent>
            <w:tc>
              <w:tcPr>
                <w:tcW w:w="1318" w:type="dxa"/>
                <w:vAlign w:val="center"/>
              </w:tcPr>
              <w:p w14:paraId="52A2D98C"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1BBF1C3E" w14:textId="77777777" w:rsidR="00136461" w:rsidRDefault="005F7D88" w:rsidP="00136461">
            <w:pPr>
              <w:tabs>
                <w:tab w:val="right" w:pos="3323"/>
              </w:tabs>
              <w:spacing w:line="276" w:lineRule="auto"/>
            </w:pPr>
            <w:sdt>
              <w:sdtPr>
                <w:alias w:val="Type of Activity"/>
                <w:tag w:val="Type of Activity"/>
                <w:id w:val="-2086590929"/>
                <w:placeholder>
                  <w:docPart w:val="B8125A13505440D1B443C26A1606C52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360718658"/>
              <w:placeholder>
                <w:docPart w:val="9CBB7B26820640E4A242AC31A034E4CE"/>
              </w:placeholder>
              <w:showingPlcHdr/>
              <w:text/>
            </w:sdtPr>
            <w:sdtEndPr/>
            <w:sdtContent>
              <w:p w14:paraId="4C80A3B4" w14:textId="0DAB249C"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355C98C6" w14:textId="77777777" w:rsidR="00136461" w:rsidRDefault="005F7D88" w:rsidP="00136461">
            <w:pPr>
              <w:spacing w:line="276" w:lineRule="auto"/>
              <w:ind w:left="227" w:hanging="227"/>
            </w:pPr>
            <w:sdt>
              <w:sdtPr>
                <w:id w:val="-31488042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C5DA4F8" w14:textId="77777777" w:rsidR="00136461" w:rsidRDefault="005F7D88" w:rsidP="00136461">
            <w:pPr>
              <w:spacing w:line="276" w:lineRule="auto"/>
              <w:ind w:left="227" w:hanging="227"/>
            </w:pPr>
            <w:sdt>
              <w:sdtPr>
                <w:id w:val="144003502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09AEDA2B" w14:textId="6F8E8B0B" w:rsidR="00136461" w:rsidRDefault="005F7D88" w:rsidP="00136461">
            <w:pPr>
              <w:spacing w:line="276" w:lineRule="auto"/>
              <w:ind w:left="227" w:hanging="227"/>
            </w:pPr>
            <w:sdt>
              <w:sdtPr>
                <w:id w:val="-102409380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704B2B1" w14:textId="4D60CA13" w:rsidR="00136461" w:rsidRPr="00E061A4" w:rsidRDefault="005F7D88" w:rsidP="00136461">
            <w:pPr>
              <w:spacing w:line="276" w:lineRule="auto"/>
            </w:pPr>
            <w:sdt>
              <w:sdtPr>
                <w:alias w:val="Frequency "/>
                <w:tag w:val="Frequency "/>
                <w:id w:val="152111733"/>
                <w:placeholder>
                  <w:docPart w:val="99C5B9BE217A455C8A0B6312DEF6FA2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812605542"/>
            <w:placeholder>
              <w:docPart w:val="294ECBAC918443B9885A8802B99DD3B9"/>
            </w:placeholder>
            <w:showingPlcHdr/>
          </w:sdtPr>
          <w:sdtEndPr/>
          <w:sdtContent>
            <w:tc>
              <w:tcPr>
                <w:tcW w:w="1842" w:type="dxa"/>
                <w:vAlign w:val="center"/>
              </w:tcPr>
              <w:p w14:paraId="5D217D0B" w14:textId="3CE96BE0" w:rsidR="00136461" w:rsidRPr="0023651B" w:rsidRDefault="00136461" w:rsidP="00136461">
                <w:pPr>
                  <w:spacing w:line="276" w:lineRule="auto"/>
                </w:pPr>
                <w:r w:rsidRPr="00C16C76">
                  <w:rPr>
                    <w:rStyle w:val="PlaceholderText"/>
                  </w:rPr>
                  <w:t>Click or tap here to enter text.</w:t>
                </w:r>
              </w:p>
            </w:tc>
          </w:sdtContent>
        </w:sdt>
        <w:sdt>
          <w:sdtPr>
            <w:id w:val="-1329828607"/>
            <w:placeholder>
              <w:docPart w:val="06FEDDEB39A9470880F7D2DE5022BD08"/>
            </w:placeholder>
            <w:showingPlcHdr/>
          </w:sdtPr>
          <w:sdtEndPr/>
          <w:sdtContent>
            <w:tc>
              <w:tcPr>
                <w:tcW w:w="1841" w:type="dxa"/>
                <w:vAlign w:val="center"/>
              </w:tcPr>
              <w:p w14:paraId="13F453F4" w14:textId="35035D5D" w:rsidR="00136461" w:rsidRDefault="00136461" w:rsidP="00136461">
                <w:pPr>
                  <w:spacing w:line="276" w:lineRule="auto"/>
                </w:pPr>
                <w:r w:rsidRPr="0023651B">
                  <w:rPr>
                    <w:rStyle w:val="PlaceholderText"/>
                  </w:rPr>
                  <w:t>Click or tap here to enter text.</w:t>
                </w:r>
              </w:p>
            </w:tc>
          </w:sdtContent>
        </w:sdt>
        <w:sdt>
          <w:sdtPr>
            <w:id w:val="160130405"/>
            <w:placeholder>
              <w:docPart w:val="147A4D1CB95345C7BB7C45C82548F870"/>
            </w:placeholder>
            <w:showingPlcHdr/>
          </w:sdtPr>
          <w:sdtEndPr/>
          <w:sdtContent>
            <w:tc>
              <w:tcPr>
                <w:tcW w:w="1635" w:type="dxa"/>
                <w:vAlign w:val="center"/>
              </w:tcPr>
              <w:p w14:paraId="1F457130"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8B41FEC" w14:textId="77777777" w:rsidR="00136461" w:rsidRPr="00C8180D" w:rsidRDefault="005F7D88" w:rsidP="00136461">
            <w:pPr>
              <w:pStyle w:val="CommentText"/>
              <w:spacing w:line="276" w:lineRule="auto"/>
              <w:ind w:left="261" w:hanging="227"/>
              <w:rPr>
                <w:sz w:val="22"/>
                <w:szCs w:val="22"/>
              </w:rPr>
            </w:pPr>
            <w:sdt>
              <w:sdtPr>
                <w:rPr>
                  <w:sz w:val="22"/>
                  <w:szCs w:val="22"/>
                </w:rPr>
                <w:id w:val="1869127"/>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1399314" w14:textId="77777777" w:rsidR="00136461" w:rsidRPr="00C8180D" w:rsidRDefault="005F7D88" w:rsidP="00136461">
            <w:pPr>
              <w:spacing w:line="276" w:lineRule="auto"/>
              <w:ind w:left="227" w:hanging="227"/>
              <w:rPr>
                <w:lang w:val="en-GB" w:bidi="en-US"/>
              </w:rPr>
            </w:pPr>
            <w:sdt>
              <w:sdtPr>
                <w:rPr>
                  <w:lang w:val="en-GB" w:bidi="en-US"/>
                </w:rPr>
                <w:id w:val="109559603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8CC20C8" w14:textId="77777777" w:rsidR="00136461" w:rsidRPr="00C8180D" w:rsidRDefault="005F7D88" w:rsidP="00136461">
            <w:pPr>
              <w:spacing w:line="276" w:lineRule="auto"/>
              <w:ind w:left="227" w:hanging="227"/>
              <w:rPr>
                <w:lang w:val="en-GB" w:bidi="en-US"/>
              </w:rPr>
            </w:pPr>
            <w:sdt>
              <w:sdtPr>
                <w:rPr>
                  <w:lang w:val="en-GB" w:bidi="en-US"/>
                </w:rPr>
                <w:id w:val="-18748345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7A129389" w14:textId="77777777" w:rsidR="00136461" w:rsidRPr="00C8180D" w:rsidRDefault="005F7D88" w:rsidP="00136461">
            <w:pPr>
              <w:spacing w:line="276" w:lineRule="auto"/>
              <w:rPr>
                <w:lang w:val="en-GB" w:bidi="en-US"/>
              </w:rPr>
            </w:pPr>
            <w:sdt>
              <w:sdtPr>
                <w:rPr>
                  <w:lang w:val="en-GB" w:bidi="en-US"/>
                </w:rPr>
                <w:id w:val="-157750301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35B2EAC7" w14:textId="77777777" w:rsidR="00136461" w:rsidRPr="00C8180D" w:rsidRDefault="005F7D88" w:rsidP="00136461">
            <w:pPr>
              <w:spacing w:line="276" w:lineRule="auto"/>
              <w:rPr>
                <w:lang w:val="en-GB" w:bidi="en-US"/>
              </w:rPr>
            </w:pPr>
            <w:sdt>
              <w:sdtPr>
                <w:rPr>
                  <w:lang w:val="en-GB" w:bidi="en-US"/>
                </w:rPr>
                <w:id w:val="-92310985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BE59F73" w14:textId="77777777" w:rsidR="00136461" w:rsidRPr="00C8180D" w:rsidRDefault="005F7D88" w:rsidP="00136461">
            <w:pPr>
              <w:spacing w:line="276" w:lineRule="auto"/>
              <w:rPr>
                <w:lang w:val="en-GB" w:bidi="en-US"/>
              </w:rPr>
            </w:pPr>
            <w:sdt>
              <w:sdtPr>
                <w:rPr>
                  <w:lang w:val="en-GB" w:bidi="en-US"/>
                </w:rPr>
                <w:id w:val="-16563832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E2D91CF" w14:textId="2322B960" w:rsidR="00136461" w:rsidRDefault="005F7D88" w:rsidP="00136461">
            <w:pPr>
              <w:spacing w:line="276" w:lineRule="auto"/>
              <w:ind w:left="227" w:hanging="227"/>
            </w:pPr>
            <w:sdt>
              <w:sdtPr>
                <w:rPr>
                  <w:lang w:val="en-GB" w:bidi="en-US"/>
                </w:rPr>
                <w:id w:val="-1838143645"/>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271359218"/>
                <w:placeholder>
                  <w:docPart w:val="73DC8A24519A443CBFE481FCC184C870"/>
                </w:placeholder>
                <w:showingPlcHdr/>
              </w:sdtPr>
              <w:sdtEndPr/>
              <w:sdtContent>
                <w:r w:rsidR="00136461" w:rsidRPr="00C53AEF">
                  <w:rPr>
                    <w:rStyle w:val="PlaceholderText"/>
                  </w:rPr>
                  <w:t>Click or tap here to enter text.</w:t>
                </w:r>
              </w:sdtContent>
            </w:sdt>
          </w:p>
        </w:tc>
      </w:tr>
      <w:tr w:rsidR="00136461" w14:paraId="392A1586" w14:textId="77777777" w:rsidTr="0022644D">
        <w:sdt>
          <w:sdtPr>
            <w:id w:val="-16778945"/>
            <w:placeholder>
              <w:docPart w:val="F53CE5357E8B4E359123245D9C808650"/>
            </w:placeholder>
            <w:showingPlcHdr/>
          </w:sdtPr>
          <w:sdtEndPr/>
          <w:sdtContent>
            <w:tc>
              <w:tcPr>
                <w:tcW w:w="1318" w:type="dxa"/>
                <w:vAlign w:val="center"/>
              </w:tcPr>
              <w:p w14:paraId="0E7C94E2"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3C4C32BC" w14:textId="77777777" w:rsidR="00136461" w:rsidRDefault="005F7D88" w:rsidP="00136461">
            <w:pPr>
              <w:tabs>
                <w:tab w:val="right" w:pos="3323"/>
              </w:tabs>
              <w:spacing w:line="276" w:lineRule="auto"/>
            </w:pPr>
            <w:sdt>
              <w:sdtPr>
                <w:alias w:val="Type of Activity"/>
                <w:tag w:val="Type of Activity"/>
                <w:id w:val="-1097780958"/>
                <w:placeholder>
                  <w:docPart w:val="F3130EABB0CC4D059A86B7A24393FD45"/>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210459597"/>
              <w:placeholder>
                <w:docPart w:val="9A94EB5487344A2FA042C7FDE2C5F4DF"/>
              </w:placeholder>
              <w:showingPlcHdr/>
              <w:text/>
            </w:sdtPr>
            <w:sdtEndPr/>
            <w:sdtContent>
              <w:p w14:paraId="5C68502E" w14:textId="52432558"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413D6F9D" w14:textId="77777777" w:rsidR="00136461" w:rsidRDefault="005F7D88" w:rsidP="00136461">
            <w:pPr>
              <w:spacing w:line="276" w:lineRule="auto"/>
              <w:ind w:left="227" w:hanging="227"/>
            </w:pPr>
            <w:sdt>
              <w:sdtPr>
                <w:id w:val="-80746365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6CEFC063" w14:textId="77777777" w:rsidR="00136461" w:rsidRDefault="005F7D88" w:rsidP="00136461">
            <w:pPr>
              <w:spacing w:line="276" w:lineRule="auto"/>
              <w:ind w:left="227" w:hanging="227"/>
            </w:pPr>
            <w:sdt>
              <w:sdtPr>
                <w:id w:val="140780257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248C39F4" w14:textId="44B47473" w:rsidR="00136461" w:rsidRDefault="005F7D88" w:rsidP="00136461">
            <w:pPr>
              <w:spacing w:line="276" w:lineRule="auto"/>
              <w:ind w:left="227" w:hanging="227"/>
            </w:pPr>
            <w:sdt>
              <w:sdtPr>
                <w:id w:val="29102130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488BDAD2" w14:textId="3362A490" w:rsidR="00136461" w:rsidRPr="00E061A4" w:rsidRDefault="005F7D88" w:rsidP="00136461">
            <w:pPr>
              <w:spacing w:line="276" w:lineRule="auto"/>
            </w:pPr>
            <w:sdt>
              <w:sdtPr>
                <w:alias w:val="Frequency "/>
                <w:tag w:val="Frequency "/>
                <w:id w:val="-379789303"/>
                <w:placeholder>
                  <w:docPart w:val="3669F74BCB6F422295A1C3DBE42C8160"/>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54301069"/>
            <w:placeholder>
              <w:docPart w:val="C493DF45F5084295B6A9C6CB9FC2337B"/>
            </w:placeholder>
            <w:showingPlcHdr/>
          </w:sdtPr>
          <w:sdtEndPr/>
          <w:sdtContent>
            <w:tc>
              <w:tcPr>
                <w:tcW w:w="1842" w:type="dxa"/>
                <w:vAlign w:val="center"/>
              </w:tcPr>
              <w:p w14:paraId="3499ABFD" w14:textId="065EF3B1" w:rsidR="00136461" w:rsidRPr="0023651B" w:rsidRDefault="00136461" w:rsidP="00136461">
                <w:pPr>
                  <w:spacing w:line="276" w:lineRule="auto"/>
                </w:pPr>
                <w:r w:rsidRPr="00C16C76">
                  <w:rPr>
                    <w:rStyle w:val="PlaceholderText"/>
                  </w:rPr>
                  <w:t>Click or tap here to enter text.</w:t>
                </w:r>
              </w:p>
            </w:tc>
          </w:sdtContent>
        </w:sdt>
        <w:sdt>
          <w:sdtPr>
            <w:id w:val="1511097654"/>
            <w:placeholder>
              <w:docPart w:val="69B56D7CB58B457493E7ED1CCEEA2DD7"/>
            </w:placeholder>
            <w:showingPlcHdr/>
          </w:sdtPr>
          <w:sdtEndPr/>
          <w:sdtContent>
            <w:tc>
              <w:tcPr>
                <w:tcW w:w="1841" w:type="dxa"/>
                <w:vAlign w:val="center"/>
              </w:tcPr>
              <w:p w14:paraId="3297F8E5" w14:textId="68C6FB0A" w:rsidR="00136461" w:rsidRDefault="00136461" w:rsidP="00136461">
                <w:pPr>
                  <w:spacing w:line="276" w:lineRule="auto"/>
                </w:pPr>
                <w:r w:rsidRPr="0023651B">
                  <w:rPr>
                    <w:rStyle w:val="PlaceholderText"/>
                  </w:rPr>
                  <w:t>Click or tap here to enter text.</w:t>
                </w:r>
              </w:p>
            </w:tc>
          </w:sdtContent>
        </w:sdt>
        <w:sdt>
          <w:sdtPr>
            <w:id w:val="-892423555"/>
            <w:placeholder>
              <w:docPart w:val="14E5E498684A4FDFAF0D9A100B825FB7"/>
            </w:placeholder>
            <w:showingPlcHdr/>
          </w:sdtPr>
          <w:sdtEndPr/>
          <w:sdtContent>
            <w:tc>
              <w:tcPr>
                <w:tcW w:w="1635" w:type="dxa"/>
                <w:vAlign w:val="center"/>
              </w:tcPr>
              <w:p w14:paraId="0B3425F6"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269254D" w14:textId="77777777" w:rsidR="00136461" w:rsidRPr="00C8180D" w:rsidRDefault="005F7D88" w:rsidP="00136461">
            <w:pPr>
              <w:pStyle w:val="CommentText"/>
              <w:spacing w:line="276" w:lineRule="auto"/>
              <w:ind w:left="261" w:hanging="227"/>
              <w:rPr>
                <w:sz w:val="22"/>
                <w:szCs w:val="22"/>
              </w:rPr>
            </w:pPr>
            <w:sdt>
              <w:sdtPr>
                <w:rPr>
                  <w:sz w:val="22"/>
                  <w:szCs w:val="22"/>
                </w:rPr>
                <w:id w:val="-143921186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66C8BA6F" w14:textId="77777777" w:rsidR="00136461" w:rsidRPr="00C8180D" w:rsidRDefault="005F7D88" w:rsidP="00136461">
            <w:pPr>
              <w:spacing w:line="276" w:lineRule="auto"/>
              <w:ind w:left="227" w:hanging="227"/>
              <w:rPr>
                <w:lang w:val="en-GB" w:bidi="en-US"/>
              </w:rPr>
            </w:pPr>
            <w:sdt>
              <w:sdtPr>
                <w:rPr>
                  <w:lang w:val="en-GB" w:bidi="en-US"/>
                </w:rPr>
                <w:id w:val="57062948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DA52EC2" w14:textId="77777777" w:rsidR="00136461" w:rsidRPr="00C8180D" w:rsidRDefault="005F7D88" w:rsidP="00136461">
            <w:pPr>
              <w:spacing w:line="276" w:lineRule="auto"/>
              <w:ind w:left="227" w:hanging="227"/>
              <w:rPr>
                <w:lang w:val="en-GB" w:bidi="en-US"/>
              </w:rPr>
            </w:pPr>
            <w:sdt>
              <w:sdtPr>
                <w:rPr>
                  <w:lang w:val="en-GB" w:bidi="en-US"/>
                </w:rPr>
                <w:id w:val="-184553744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04FF9AAD" w14:textId="77777777" w:rsidR="00136461" w:rsidRPr="00C8180D" w:rsidRDefault="005F7D88" w:rsidP="00136461">
            <w:pPr>
              <w:spacing w:line="276" w:lineRule="auto"/>
              <w:rPr>
                <w:lang w:val="en-GB" w:bidi="en-US"/>
              </w:rPr>
            </w:pPr>
            <w:sdt>
              <w:sdtPr>
                <w:rPr>
                  <w:lang w:val="en-GB" w:bidi="en-US"/>
                </w:rPr>
                <w:id w:val="152590185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5CDD9C4A" w14:textId="77777777" w:rsidR="00136461" w:rsidRPr="00C8180D" w:rsidRDefault="005F7D88" w:rsidP="00136461">
            <w:pPr>
              <w:spacing w:line="276" w:lineRule="auto"/>
              <w:rPr>
                <w:lang w:val="en-GB" w:bidi="en-US"/>
              </w:rPr>
            </w:pPr>
            <w:sdt>
              <w:sdtPr>
                <w:rPr>
                  <w:lang w:val="en-GB" w:bidi="en-US"/>
                </w:rPr>
                <w:id w:val="96624275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CC19AA0" w14:textId="77777777" w:rsidR="00136461" w:rsidRPr="00C8180D" w:rsidRDefault="005F7D88" w:rsidP="00136461">
            <w:pPr>
              <w:spacing w:line="276" w:lineRule="auto"/>
              <w:rPr>
                <w:lang w:val="en-GB" w:bidi="en-US"/>
              </w:rPr>
            </w:pPr>
            <w:sdt>
              <w:sdtPr>
                <w:rPr>
                  <w:lang w:val="en-GB" w:bidi="en-US"/>
                </w:rPr>
                <w:id w:val="-37608684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29E45F55" w14:textId="6A55BA7F" w:rsidR="00136461" w:rsidRDefault="005F7D88" w:rsidP="00136461">
            <w:pPr>
              <w:spacing w:line="276" w:lineRule="auto"/>
              <w:ind w:left="227" w:hanging="227"/>
            </w:pPr>
            <w:sdt>
              <w:sdtPr>
                <w:rPr>
                  <w:lang w:val="en-GB" w:bidi="en-US"/>
                </w:rPr>
                <w:id w:val="1458760517"/>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544028862"/>
                <w:placeholder>
                  <w:docPart w:val="900E4E32FBB34B12901514C4F50F4277"/>
                </w:placeholder>
                <w:showingPlcHdr/>
              </w:sdtPr>
              <w:sdtEndPr/>
              <w:sdtContent>
                <w:r w:rsidR="00136461" w:rsidRPr="00C53AEF">
                  <w:rPr>
                    <w:rStyle w:val="PlaceholderText"/>
                  </w:rPr>
                  <w:t>Click or tap here to enter text.</w:t>
                </w:r>
              </w:sdtContent>
            </w:sdt>
          </w:p>
        </w:tc>
      </w:tr>
      <w:tr w:rsidR="00136461" w14:paraId="774CB187" w14:textId="77777777" w:rsidTr="0022644D">
        <w:sdt>
          <w:sdtPr>
            <w:id w:val="1325631108"/>
            <w:placeholder>
              <w:docPart w:val="4A209B9699A848329848DAD4E2E056D4"/>
            </w:placeholder>
            <w:showingPlcHdr/>
          </w:sdtPr>
          <w:sdtEndPr/>
          <w:sdtContent>
            <w:tc>
              <w:tcPr>
                <w:tcW w:w="1318" w:type="dxa"/>
                <w:vAlign w:val="center"/>
              </w:tcPr>
              <w:p w14:paraId="1E8880C3"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5B429409" w14:textId="77777777" w:rsidR="00136461" w:rsidRDefault="005F7D88" w:rsidP="00136461">
            <w:pPr>
              <w:tabs>
                <w:tab w:val="right" w:pos="3323"/>
              </w:tabs>
              <w:spacing w:line="276" w:lineRule="auto"/>
            </w:pPr>
            <w:sdt>
              <w:sdtPr>
                <w:alias w:val="Type of Activity"/>
                <w:tag w:val="Type of Activity"/>
                <w:id w:val="153427840"/>
                <w:placeholder>
                  <w:docPart w:val="D8A3AD047EA2436DA2E7EF66896ACBEA"/>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80393632"/>
              <w:placeholder>
                <w:docPart w:val="B40F44A40DFC4935920390A6B1C02D1B"/>
              </w:placeholder>
              <w:showingPlcHdr/>
              <w:text/>
            </w:sdtPr>
            <w:sdtEndPr/>
            <w:sdtContent>
              <w:p w14:paraId="75C06C76" w14:textId="24360FE9"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E597898" w14:textId="77777777" w:rsidR="00136461" w:rsidRDefault="005F7D88" w:rsidP="00136461">
            <w:pPr>
              <w:spacing w:line="276" w:lineRule="auto"/>
              <w:ind w:left="227" w:hanging="227"/>
            </w:pPr>
            <w:sdt>
              <w:sdtPr>
                <w:id w:val="49962315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69743097" w14:textId="77777777" w:rsidR="00136461" w:rsidRDefault="005F7D88" w:rsidP="00136461">
            <w:pPr>
              <w:spacing w:line="276" w:lineRule="auto"/>
              <w:ind w:left="227" w:hanging="227"/>
            </w:pPr>
            <w:sdt>
              <w:sdtPr>
                <w:id w:val="876826750"/>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1BDD3941" w14:textId="2978F4BD" w:rsidR="00136461" w:rsidRDefault="005F7D88" w:rsidP="00136461">
            <w:pPr>
              <w:spacing w:line="276" w:lineRule="auto"/>
              <w:ind w:left="227" w:hanging="227"/>
            </w:pPr>
            <w:sdt>
              <w:sdtPr>
                <w:id w:val="100602104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68688B0F" w14:textId="67549443" w:rsidR="00136461" w:rsidRPr="00E061A4" w:rsidRDefault="005F7D88" w:rsidP="00136461">
            <w:pPr>
              <w:spacing w:line="276" w:lineRule="auto"/>
            </w:pPr>
            <w:sdt>
              <w:sdtPr>
                <w:alias w:val="Frequency "/>
                <w:tag w:val="Frequency "/>
                <w:id w:val="-798845575"/>
                <w:placeholder>
                  <w:docPart w:val="E9BBC0AAC9FA4FEEAD110814F467C141"/>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504357500"/>
            <w:placeholder>
              <w:docPart w:val="7FC317FFD6164B139D2C6013F7ED31FE"/>
            </w:placeholder>
            <w:showingPlcHdr/>
          </w:sdtPr>
          <w:sdtEndPr/>
          <w:sdtContent>
            <w:tc>
              <w:tcPr>
                <w:tcW w:w="1842" w:type="dxa"/>
                <w:vAlign w:val="center"/>
              </w:tcPr>
              <w:p w14:paraId="59C9190D" w14:textId="4991FD73" w:rsidR="00136461" w:rsidRPr="0023651B" w:rsidRDefault="00136461" w:rsidP="00136461">
                <w:pPr>
                  <w:spacing w:line="276" w:lineRule="auto"/>
                </w:pPr>
                <w:r w:rsidRPr="00C16C76">
                  <w:rPr>
                    <w:rStyle w:val="PlaceholderText"/>
                  </w:rPr>
                  <w:t>Click or tap here to enter text.</w:t>
                </w:r>
              </w:p>
            </w:tc>
          </w:sdtContent>
        </w:sdt>
        <w:sdt>
          <w:sdtPr>
            <w:id w:val="-831750462"/>
            <w:placeholder>
              <w:docPart w:val="6D0C7D51EE5F423EAA4F2D50D7633434"/>
            </w:placeholder>
            <w:showingPlcHdr/>
          </w:sdtPr>
          <w:sdtEndPr/>
          <w:sdtContent>
            <w:tc>
              <w:tcPr>
                <w:tcW w:w="1841" w:type="dxa"/>
                <w:vAlign w:val="center"/>
              </w:tcPr>
              <w:p w14:paraId="10EA41AA" w14:textId="0667DE55" w:rsidR="00136461" w:rsidRDefault="00136461" w:rsidP="00136461">
                <w:pPr>
                  <w:spacing w:line="276" w:lineRule="auto"/>
                </w:pPr>
                <w:r w:rsidRPr="0023651B">
                  <w:rPr>
                    <w:rStyle w:val="PlaceholderText"/>
                  </w:rPr>
                  <w:t>Click or tap here to enter text.</w:t>
                </w:r>
              </w:p>
            </w:tc>
          </w:sdtContent>
        </w:sdt>
        <w:sdt>
          <w:sdtPr>
            <w:id w:val="942577225"/>
            <w:placeholder>
              <w:docPart w:val="007A943AD5D644E0B22B0735494A186B"/>
            </w:placeholder>
            <w:showingPlcHdr/>
          </w:sdtPr>
          <w:sdtEndPr/>
          <w:sdtContent>
            <w:tc>
              <w:tcPr>
                <w:tcW w:w="1635" w:type="dxa"/>
                <w:vAlign w:val="center"/>
              </w:tcPr>
              <w:p w14:paraId="05E5E270"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36A3924" w14:textId="77777777" w:rsidR="00136461" w:rsidRPr="00C8180D" w:rsidRDefault="005F7D88" w:rsidP="00136461">
            <w:pPr>
              <w:pStyle w:val="CommentText"/>
              <w:spacing w:line="276" w:lineRule="auto"/>
              <w:ind w:left="261" w:hanging="227"/>
              <w:rPr>
                <w:sz w:val="22"/>
                <w:szCs w:val="22"/>
              </w:rPr>
            </w:pPr>
            <w:sdt>
              <w:sdtPr>
                <w:rPr>
                  <w:sz w:val="22"/>
                  <w:szCs w:val="22"/>
                </w:rPr>
                <w:id w:val="1919201979"/>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3D1ED8DE" w14:textId="77777777" w:rsidR="00136461" w:rsidRPr="00C8180D" w:rsidRDefault="005F7D88" w:rsidP="00136461">
            <w:pPr>
              <w:spacing w:line="276" w:lineRule="auto"/>
              <w:ind w:left="227" w:hanging="227"/>
              <w:rPr>
                <w:lang w:val="en-GB" w:bidi="en-US"/>
              </w:rPr>
            </w:pPr>
            <w:sdt>
              <w:sdtPr>
                <w:rPr>
                  <w:lang w:val="en-GB" w:bidi="en-US"/>
                </w:rPr>
                <w:id w:val="63885450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3729EBA" w14:textId="77777777" w:rsidR="00136461" w:rsidRPr="00C8180D" w:rsidRDefault="005F7D88" w:rsidP="00136461">
            <w:pPr>
              <w:spacing w:line="276" w:lineRule="auto"/>
              <w:ind w:left="227" w:hanging="227"/>
              <w:rPr>
                <w:lang w:val="en-GB" w:bidi="en-US"/>
              </w:rPr>
            </w:pPr>
            <w:sdt>
              <w:sdtPr>
                <w:rPr>
                  <w:lang w:val="en-GB" w:bidi="en-US"/>
                </w:rPr>
                <w:id w:val="-58662322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3F403CDB" w14:textId="77777777" w:rsidR="00136461" w:rsidRPr="00C8180D" w:rsidRDefault="005F7D88" w:rsidP="00136461">
            <w:pPr>
              <w:spacing w:line="276" w:lineRule="auto"/>
              <w:rPr>
                <w:lang w:val="en-GB" w:bidi="en-US"/>
              </w:rPr>
            </w:pPr>
            <w:sdt>
              <w:sdtPr>
                <w:rPr>
                  <w:lang w:val="en-GB" w:bidi="en-US"/>
                </w:rPr>
                <w:id w:val="94897880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1E6B7DFE" w14:textId="77777777" w:rsidR="00136461" w:rsidRPr="00C8180D" w:rsidRDefault="005F7D88" w:rsidP="00136461">
            <w:pPr>
              <w:spacing w:line="276" w:lineRule="auto"/>
              <w:rPr>
                <w:lang w:val="en-GB" w:bidi="en-US"/>
              </w:rPr>
            </w:pPr>
            <w:sdt>
              <w:sdtPr>
                <w:rPr>
                  <w:lang w:val="en-GB" w:bidi="en-US"/>
                </w:rPr>
                <w:id w:val="-136304624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CCD4A59" w14:textId="77777777" w:rsidR="00136461" w:rsidRPr="00C8180D" w:rsidRDefault="005F7D88" w:rsidP="00136461">
            <w:pPr>
              <w:spacing w:line="276" w:lineRule="auto"/>
              <w:rPr>
                <w:lang w:val="en-GB" w:bidi="en-US"/>
              </w:rPr>
            </w:pPr>
            <w:sdt>
              <w:sdtPr>
                <w:rPr>
                  <w:lang w:val="en-GB" w:bidi="en-US"/>
                </w:rPr>
                <w:id w:val="90411029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64384DB" w14:textId="0AAA0057" w:rsidR="00136461" w:rsidRDefault="005F7D88" w:rsidP="00136461">
            <w:pPr>
              <w:spacing w:line="276" w:lineRule="auto"/>
              <w:ind w:left="227" w:hanging="227"/>
            </w:pPr>
            <w:sdt>
              <w:sdtPr>
                <w:rPr>
                  <w:lang w:val="en-GB" w:bidi="en-US"/>
                </w:rPr>
                <w:id w:val="-161557468"/>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028558326"/>
                <w:placeholder>
                  <w:docPart w:val="1BEC6DC0C9AC4064BC079111C12605C7"/>
                </w:placeholder>
                <w:showingPlcHdr/>
              </w:sdtPr>
              <w:sdtEndPr/>
              <w:sdtContent>
                <w:r w:rsidR="00136461" w:rsidRPr="00C53AEF">
                  <w:rPr>
                    <w:rStyle w:val="PlaceholderText"/>
                  </w:rPr>
                  <w:t>Click or tap here to enter text.</w:t>
                </w:r>
              </w:sdtContent>
            </w:sdt>
          </w:p>
        </w:tc>
      </w:tr>
      <w:tr w:rsidR="00136461" w14:paraId="4C222B49" w14:textId="77777777" w:rsidTr="0022644D">
        <w:sdt>
          <w:sdtPr>
            <w:id w:val="-1030329711"/>
            <w:placeholder>
              <w:docPart w:val="C83794DE597D4AE9A458C78CE6E90277"/>
            </w:placeholder>
            <w:showingPlcHdr/>
          </w:sdtPr>
          <w:sdtEndPr/>
          <w:sdtContent>
            <w:tc>
              <w:tcPr>
                <w:tcW w:w="1318" w:type="dxa"/>
                <w:vAlign w:val="center"/>
              </w:tcPr>
              <w:p w14:paraId="54437E6E"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2476065B" w14:textId="77777777" w:rsidR="00136461" w:rsidRDefault="005F7D88" w:rsidP="00136461">
            <w:pPr>
              <w:tabs>
                <w:tab w:val="right" w:pos="3323"/>
              </w:tabs>
              <w:spacing w:line="276" w:lineRule="auto"/>
            </w:pPr>
            <w:sdt>
              <w:sdtPr>
                <w:alias w:val="Type of Activity"/>
                <w:tag w:val="Type of Activity"/>
                <w:id w:val="-1655907696"/>
                <w:placeholder>
                  <w:docPart w:val="A1279751BD264EAA84E6B4E13BB6685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521127771"/>
              <w:placeholder>
                <w:docPart w:val="08239587CED74E6C8E3DEB627A277445"/>
              </w:placeholder>
              <w:showingPlcHdr/>
              <w:text/>
            </w:sdtPr>
            <w:sdtEndPr/>
            <w:sdtContent>
              <w:p w14:paraId="3C561B80" w14:textId="5EDE862E"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0E608BAE" w14:textId="77777777" w:rsidR="00136461" w:rsidRDefault="005F7D88" w:rsidP="00136461">
            <w:pPr>
              <w:spacing w:line="276" w:lineRule="auto"/>
              <w:ind w:left="227" w:hanging="227"/>
            </w:pPr>
            <w:sdt>
              <w:sdtPr>
                <w:id w:val="161926367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8DB58CC" w14:textId="77777777" w:rsidR="00136461" w:rsidRDefault="005F7D88" w:rsidP="00136461">
            <w:pPr>
              <w:spacing w:line="276" w:lineRule="auto"/>
              <w:ind w:left="227" w:hanging="227"/>
            </w:pPr>
            <w:sdt>
              <w:sdtPr>
                <w:id w:val="-174903590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DD01245" w14:textId="01EA41A3" w:rsidR="00136461" w:rsidRDefault="005F7D88" w:rsidP="00136461">
            <w:pPr>
              <w:spacing w:line="276" w:lineRule="auto"/>
              <w:ind w:left="227" w:hanging="227"/>
            </w:pPr>
            <w:sdt>
              <w:sdtPr>
                <w:id w:val="-32798164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0B9399D5" w14:textId="7E4789B0" w:rsidR="00136461" w:rsidRPr="00E061A4" w:rsidRDefault="005F7D88" w:rsidP="00136461">
            <w:pPr>
              <w:spacing w:line="276" w:lineRule="auto"/>
            </w:pPr>
            <w:sdt>
              <w:sdtPr>
                <w:alias w:val="Frequency "/>
                <w:tag w:val="Frequency "/>
                <w:id w:val="259181730"/>
                <w:placeholder>
                  <w:docPart w:val="AF5B8326F2494BF6B715BBB560E32DDC"/>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863645612"/>
            <w:placeholder>
              <w:docPart w:val="B83E97068FA6416EA641F12E4A89A68A"/>
            </w:placeholder>
            <w:showingPlcHdr/>
          </w:sdtPr>
          <w:sdtEndPr/>
          <w:sdtContent>
            <w:tc>
              <w:tcPr>
                <w:tcW w:w="1842" w:type="dxa"/>
                <w:vAlign w:val="center"/>
              </w:tcPr>
              <w:p w14:paraId="41042D63" w14:textId="161BE942" w:rsidR="00136461" w:rsidRPr="0023651B" w:rsidRDefault="00136461" w:rsidP="00136461">
                <w:pPr>
                  <w:spacing w:line="276" w:lineRule="auto"/>
                </w:pPr>
                <w:r w:rsidRPr="00C16C76">
                  <w:rPr>
                    <w:rStyle w:val="PlaceholderText"/>
                  </w:rPr>
                  <w:t>Click or tap here to enter text.</w:t>
                </w:r>
              </w:p>
            </w:tc>
          </w:sdtContent>
        </w:sdt>
        <w:sdt>
          <w:sdtPr>
            <w:id w:val="-1696842532"/>
            <w:placeholder>
              <w:docPart w:val="C8827E92294140519EB3E0F8E2483C1D"/>
            </w:placeholder>
            <w:showingPlcHdr/>
          </w:sdtPr>
          <w:sdtEndPr/>
          <w:sdtContent>
            <w:tc>
              <w:tcPr>
                <w:tcW w:w="1841" w:type="dxa"/>
                <w:vAlign w:val="center"/>
              </w:tcPr>
              <w:p w14:paraId="4259ADCB" w14:textId="12D2EE14" w:rsidR="00136461" w:rsidRDefault="00136461" w:rsidP="00136461">
                <w:pPr>
                  <w:spacing w:line="276" w:lineRule="auto"/>
                </w:pPr>
                <w:r w:rsidRPr="0023651B">
                  <w:rPr>
                    <w:rStyle w:val="PlaceholderText"/>
                  </w:rPr>
                  <w:t>Click or tap here to enter text.</w:t>
                </w:r>
              </w:p>
            </w:tc>
          </w:sdtContent>
        </w:sdt>
        <w:sdt>
          <w:sdtPr>
            <w:id w:val="510730204"/>
            <w:placeholder>
              <w:docPart w:val="277975B8ED004D728AA3763FE7614E66"/>
            </w:placeholder>
            <w:showingPlcHdr/>
          </w:sdtPr>
          <w:sdtEndPr/>
          <w:sdtContent>
            <w:tc>
              <w:tcPr>
                <w:tcW w:w="1635" w:type="dxa"/>
                <w:vAlign w:val="center"/>
              </w:tcPr>
              <w:p w14:paraId="056D1E97"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2068F6FF" w14:textId="77777777" w:rsidR="00136461" w:rsidRPr="00C8180D" w:rsidRDefault="005F7D88" w:rsidP="00136461">
            <w:pPr>
              <w:pStyle w:val="CommentText"/>
              <w:spacing w:line="276" w:lineRule="auto"/>
              <w:ind w:left="261" w:hanging="227"/>
              <w:rPr>
                <w:sz w:val="22"/>
                <w:szCs w:val="22"/>
              </w:rPr>
            </w:pPr>
            <w:sdt>
              <w:sdtPr>
                <w:rPr>
                  <w:sz w:val="22"/>
                  <w:szCs w:val="22"/>
                </w:rPr>
                <w:id w:val="50071207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5D8682E" w14:textId="77777777" w:rsidR="00136461" w:rsidRPr="00C8180D" w:rsidRDefault="005F7D88" w:rsidP="00136461">
            <w:pPr>
              <w:spacing w:line="276" w:lineRule="auto"/>
              <w:ind w:left="227" w:hanging="227"/>
              <w:rPr>
                <w:lang w:val="en-GB" w:bidi="en-US"/>
              </w:rPr>
            </w:pPr>
            <w:sdt>
              <w:sdtPr>
                <w:rPr>
                  <w:lang w:val="en-GB" w:bidi="en-US"/>
                </w:rPr>
                <w:id w:val="203067626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A219ADC" w14:textId="77777777" w:rsidR="00136461" w:rsidRPr="00C8180D" w:rsidRDefault="005F7D88" w:rsidP="00136461">
            <w:pPr>
              <w:spacing w:line="276" w:lineRule="auto"/>
              <w:ind w:left="227" w:hanging="227"/>
              <w:rPr>
                <w:lang w:val="en-GB" w:bidi="en-US"/>
              </w:rPr>
            </w:pPr>
            <w:sdt>
              <w:sdtPr>
                <w:rPr>
                  <w:lang w:val="en-GB" w:bidi="en-US"/>
                </w:rPr>
                <w:id w:val="-95718247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63E9DFF" w14:textId="77777777" w:rsidR="00136461" w:rsidRPr="00C8180D" w:rsidRDefault="005F7D88" w:rsidP="00136461">
            <w:pPr>
              <w:spacing w:line="276" w:lineRule="auto"/>
              <w:rPr>
                <w:lang w:val="en-GB" w:bidi="en-US"/>
              </w:rPr>
            </w:pPr>
            <w:sdt>
              <w:sdtPr>
                <w:rPr>
                  <w:lang w:val="en-GB" w:bidi="en-US"/>
                </w:rPr>
                <w:id w:val="110461593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6B4022B1" w14:textId="77777777" w:rsidR="00136461" w:rsidRPr="00C8180D" w:rsidRDefault="005F7D88" w:rsidP="00136461">
            <w:pPr>
              <w:spacing w:line="276" w:lineRule="auto"/>
              <w:rPr>
                <w:lang w:val="en-GB" w:bidi="en-US"/>
              </w:rPr>
            </w:pPr>
            <w:sdt>
              <w:sdtPr>
                <w:rPr>
                  <w:lang w:val="en-GB" w:bidi="en-US"/>
                </w:rPr>
                <w:id w:val="1689942400"/>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167FBF17" w14:textId="77777777" w:rsidR="00136461" w:rsidRPr="00C8180D" w:rsidRDefault="005F7D88" w:rsidP="00136461">
            <w:pPr>
              <w:spacing w:line="276" w:lineRule="auto"/>
              <w:rPr>
                <w:lang w:val="en-GB" w:bidi="en-US"/>
              </w:rPr>
            </w:pPr>
            <w:sdt>
              <w:sdtPr>
                <w:rPr>
                  <w:lang w:val="en-GB" w:bidi="en-US"/>
                </w:rPr>
                <w:id w:val="-199964472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38EBE0F7" w14:textId="3DD2804A" w:rsidR="00136461" w:rsidRDefault="005F7D88" w:rsidP="00136461">
            <w:pPr>
              <w:spacing w:line="276" w:lineRule="auto"/>
              <w:ind w:left="227" w:hanging="227"/>
            </w:pPr>
            <w:sdt>
              <w:sdtPr>
                <w:rPr>
                  <w:lang w:val="en-GB" w:bidi="en-US"/>
                </w:rPr>
                <w:id w:val="110037744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803115303"/>
                <w:placeholder>
                  <w:docPart w:val="74FEABB33C724280BB21B751B51815FF"/>
                </w:placeholder>
                <w:showingPlcHdr/>
              </w:sdtPr>
              <w:sdtEndPr/>
              <w:sdtContent>
                <w:r w:rsidR="00136461" w:rsidRPr="00C53AEF">
                  <w:rPr>
                    <w:rStyle w:val="PlaceholderText"/>
                  </w:rPr>
                  <w:t>Click or tap here to enter text.</w:t>
                </w:r>
              </w:sdtContent>
            </w:sdt>
          </w:p>
        </w:tc>
      </w:tr>
      <w:tr w:rsidR="00136461" w14:paraId="0B1948DB" w14:textId="77777777" w:rsidTr="0022644D">
        <w:sdt>
          <w:sdtPr>
            <w:id w:val="393938325"/>
            <w:placeholder>
              <w:docPart w:val="221E1F43441B4A7983A475B51C0269E8"/>
            </w:placeholder>
            <w:showingPlcHdr/>
          </w:sdtPr>
          <w:sdtEndPr/>
          <w:sdtContent>
            <w:tc>
              <w:tcPr>
                <w:tcW w:w="1318" w:type="dxa"/>
                <w:vAlign w:val="center"/>
              </w:tcPr>
              <w:p w14:paraId="55E37B44"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10D51C6D" w14:textId="77777777" w:rsidR="00136461" w:rsidRDefault="005F7D88" w:rsidP="00136461">
            <w:pPr>
              <w:tabs>
                <w:tab w:val="right" w:pos="3323"/>
              </w:tabs>
              <w:spacing w:line="276" w:lineRule="auto"/>
            </w:pPr>
            <w:sdt>
              <w:sdtPr>
                <w:alias w:val="Type of Activity"/>
                <w:tag w:val="Type of Activity"/>
                <w:id w:val="197214856"/>
                <w:placeholder>
                  <w:docPart w:val="5F7F778846FE48BDA093173AC5AC41F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357804985"/>
              <w:placeholder>
                <w:docPart w:val="A732365C130343D8B84573C8C74AF25E"/>
              </w:placeholder>
              <w:showingPlcHdr/>
              <w:text/>
            </w:sdtPr>
            <w:sdtEndPr/>
            <w:sdtContent>
              <w:p w14:paraId="12FCC130" w14:textId="5AB038D2"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5D28B82E" w14:textId="77777777" w:rsidR="00136461" w:rsidRDefault="005F7D88" w:rsidP="00136461">
            <w:pPr>
              <w:spacing w:line="276" w:lineRule="auto"/>
              <w:ind w:left="227" w:hanging="227"/>
            </w:pPr>
            <w:sdt>
              <w:sdtPr>
                <w:id w:val="-131478232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7E2EB411" w14:textId="77777777" w:rsidR="00136461" w:rsidRDefault="005F7D88" w:rsidP="00136461">
            <w:pPr>
              <w:spacing w:line="276" w:lineRule="auto"/>
              <w:ind w:left="227" w:hanging="227"/>
            </w:pPr>
            <w:sdt>
              <w:sdtPr>
                <w:id w:val="-1461641793"/>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w:t>
            </w:r>
            <w:r w:rsidR="00136461">
              <w:lastRenderedPageBreak/>
              <w:t xml:space="preserve">reach </w:t>
            </w:r>
            <w:r w:rsidR="00136461">
              <w:rPr>
                <w:i/>
                <w:iCs/>
              </w:rPr>
              <w:t>within</w:t>
            </w:r>
            <w:r w:rsidR="00136461">
              <w:t xml:space="preserve"> your service delivery area</w:t>
            </w:r>
          </w:p>
          <w:p w14:paraId="69010ADB" w14:textId="60BEFDF0" w:rsidR="00136461" w:rsidRDefault="005F7D88" w:rsidP="00136461">
            <w:pPr>
              <w:spacing w:line="276" w:lineRule="auto"/>
              <w:ind w:left="227" w:hanging="227"/>
            </w:pPr>
            <w:sdt>
              <w:sdtPr>
                <w:id w:val="175292844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51FF4F97" w14:textId="0FD1189E" w:rsidR="00136461" w:rsidRPr="00E061A4" w:rsidRDefault="005F7D88" w:rsidP="00136461">
            <w:pPr>
              <w:spacing w:line="276" w:lineRule="auto"/>
            </w:pPr>
            <w:sdt>
              <w:sdtPr>
                <w:alias w:val="Frequency "/>
                <w:tag w:val="Frequency "/>
                <w:id w:val="654654766"/>
                <w:placeholder>
                  <w:docPart w:val="228C51A591314E78812C4DFBD101525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994411741"/>
            <w:placeholder>
              <w:docPart w:val="C69029F2C50241A696DC7F6DF751F3AA"/>
            </w:placeholder>
            <w:showingPlcHdr/>
          </w:sdtPr>
          <w:sdtEndPr/>
          <w:sdtContent>
            <w:tc>
              <w:tcPr>
                <w:tcW w:w="1842" w:type="dxa"/>
                <w:vAlign w:val="center"/>
              </w:tcPr>
              <w:p w14:paraId="44FC7546" w14:textId="26A74A4C" w:rsidR="00136461" w:rsidRPr="0023651B" w:rsidRDefault="00136461" w:rsidP="00136461">
                <w:pPr>
                  <w:spacing w:line="276" w:lineRule="auto"/>
                </w:pPr>
                <w:r w:rsidRPr="00C16C76">
                  <w:rPr>
                    <w:rStyle w:val="PlaceholderText"/>
                  </w:rPr>
                  <w:t>Click or tap here to enter text.</w:t>
                </w:r>
              </w:p>
            </w:tc>
          </w:sdtContent>
        </w:sdt>
        <w:sdt>
          <w:sdtPr>
            <w:id w:val="-488329900"/>
            <w:placeholder>
              <w:docPart w:val="79800A07E0444EC89D24A89F4BCE3356"/>
            </w:placeholder>
            <w:showingPlcHdr/>
          </w:sdtPr>
          <w:sdtEndPr/>
          <w:sdtContent>
            <w:tc>
              <w:tcPr>
                <w:tcW w:w="1841" w:type="dxa"/>
                <w:vAlign w:val="center"/>
              </w:tcPr>
              <w:p w14:paraId="680A67FF" w14:textId="584E0AAD" w:rsidR="00136461" w:rsidRDefault="00136461" w:rsidP="00136461">
                <w:pPr>
                  <w:spacing w:line="276" w:lineRule="auto"/>
                </w:pPr>
                <w:r w:rsidRPr="0023651B">
                  <w:rPr>
                    <w:rStyle w:val="PlaceholderText"/>
                  </w:rPr>
                  <w:t>Click or tap here to enter text.</w:t>
                </w:r>
              </w:p>
            </w:tc>
          </w:sdtContent>
        </w:sdt>
        <w:sdt>
          <w:sdtPr>
            <w:id w:val="-766314784"/>
            <w:placeholder>
              <w:docPart w:val="710764A8D738487999B3E12D6456E538"/>
            </w:placeholder>
            <w:showingPlcHdr/>
          </w:sdtPr>
          <w:sdtEndPr/>
          <w:sdtContent>
            <w:tc>
              <w:tcPr>
                <w:tcW w:w="1635" w:type="dxa"/>
                <w:vAlign w:val="center"/>
              </w:tcPr>
              <w:p w14:paraId="724485D0"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570B577" w14:textId="77777777" w:rsidR="00136461" w:rsidRPr="00C8180D" w:rsidRDefault="005F7D88" w:rsidP="00136461">
            <w:pPr>
              <w:pStyle w:val="CommentText"/>
              <w:spacing w:line="276" w:lineRule="auto"/>
              <w:ind w:left="261" w:hanging="227"/>
              <w:rPr>
                <w:sz w:val="22"/>
                <w:szCs w:val="22"/>
              </w:rPr>
            </w:pPr>
            <w:sdt>
              <w:sdtPr>
                <w:rPr>
                  <w:sz w:val="22"/>
                  <w:szCs w:val="22"/>
                </w:rPr>
                <w:id w:val="18618974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2FEE802E" w14:textId="77777777" w:rsidR="00136461" w:rsidRPr="00C8180D" w:rsidRDefault="005F7D88" w:rsidP="00136461">
            <w:pPr>
              <w:spacing w:line="276" w:lineRule="auto"/>
              <w:ind w:left="227" w:hanging="227"/>
              <w:rPr>
                <w:lang w:val="en-GB" w:bidi="en-US"/>
              </w:rPr>
            </w:pPr>
            <w:sdt>
              <w:sdtPr>
                <w:rPr>
                  <w:lang w:val="en-GB" w:bidi="en-US"/>
                </w:rPr>
                <w:id w:val="-87299551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6BB83867" w14:textId="77777777" w:rsidR="00136461" w:rsidRPr="00C8180D" w:rsidRDefault="005F7D88" w:rsidP="00136461">
            <w:pPr>
              <w:spacing w:line="276" w:lineRule="auto"/>
              <w:ind w:left="227" w:hanging="227"/>
              <w:rPr>
                <w:lang w:val="en-GB" w:bidi="en-US"/>
              </w:rPr>
            </w:pPr>
            <w:sdt>
              <w:sdtPr>
                <w:rPr>
                  <w:lang w:val="en-GB" w:bidi="en-US"/>
                </w:rPr>
                <w:id w:val="121029812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1558C381" w14:textId="77777777" w:rsidR="00136461" w:rsidRPr="00C8180D" w:rsidRDefault="005F7D88" w:rsidP="00136461">
            <w:pPr>
              <w:spacing w:line="276" w:lineRule="auto"/>
              <w:rPr>
                <w:lang w:val="en-GB" w:bidi="en-US"/>
              </w:rPr>
            </w:pPr>
            <w:sdt>
              <w:sdtPr>
                <w:rPr>
                  <w:lang w:val="en-GB" w:bidi="en-US"/>
                </w:rPr>
                <w:id w:val="167623247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0950D78D" w14:textId="77777777" w:rsidR="00136461" w:rsidRPr="00C8180D" w:rsidRDefault="005F7D88" w:rsidP="00136461">
            <w:pPr>
              <w:spacing w:line="276" w:lineRule="auto"/>
              <w:rPr>
                <w:lang w:val="en-GB" w:bidi="en-US"/>
              </w:rPr>
            </w:pPr>
            <w:sdt>
              <w:sdtPr>
                <w:rPr>
                  <w:lang w:val="en-GB" w:bidi="en-US"/>
                </w:rPr>
                <w:id w:val="188690749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7D69EBB9" w14:textId="77777777" w:rsidR="00136461" w:rsidRPr="00C8180D" w:rsidRDefault="005F7D88" w:rsidP="00136461">
            <w:pPr>
              <w:spacing w:line="276" w:lineRule="auto"/>
              <w:rPr>
                <w:lang w:val="en-GB" w:bidi="en-US"/>
              </w:rPr>
            </w:pPr>
            <w:sdt>
              <w:sdtPr>
                <w:rPr>
                  <w:lang w:val="en-GB" w:bidi="en-US"/>
                </w:rPr>
                <w:id w:val="-133876605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8C93C40" w14:textId="63851E8D" w:rsidR="00136461" w:rsidRDefault="005F7D88" w:rsidP="00136461">
            <w:pPr>
              <w:spacing w:line="276" w:lineRule="auto"/>
              <w:ind w:left="227" w:hanging="227"/>
            </w:pPr>
            <w:sdt>
              <w:sdtPr>
                <w:rPr>
                  <w:lang w:val="en-GB" w:bidi="en-US"/>
                </w:rPr>
                <w:id w:val="1949813209"/>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426730051"/>
                <w:placeholder>
                  <w:docPart w:val="5FE57512C6CE42868DA720779ADCD614"/>
                </w:placeholder>
                <w:showingPlcHdr/>
              </w:sdtPr>
              <w:sdtEndPr/>
              <w:sdtContent>
                <w:r w:rsidR="00136461" w:rsidRPr="00C53AEF">
                  <w:rPr>
                    <w:rStyle w:val="PlaceholderText"/>
                  </w:rPr>
                  <w:t>Click or tap here to enter text.</w:t>
                </w:r>
              </w:sdtContent>
            </w:sdt>
          </w:p>
        </w:tc>
      </w:tr>
      <w:tr w:rsidR="00136461" w14:paraId="7AD8A78F" w14:textId="77777777" w:rsidTr="0022644D">
        <w:sdt>
          <w:sdtPr>
            <w:id w:val="370651318"/>
            <w:placeholder>
              <w:docPart w:val="4597422CBEF84D4CA7F1A786B5BA1E8F"/>
            </w:placeholder>
            <w:showingPlcHdr/>
          </w:sdtPr>
          <w:sdtEndPr/>
          <w:sdtContent>
            <w:tc>
              <w:tcPr>
                <w:tcW w:w="1318" w:type="dxa"/>
                <w:vAlign w:val="center"/>
              </w:tcPr>
              <w:p w14:paraId="640CB8B9"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6631C0F4" w14:textId="77777777" w:rsidR="00136461" w:rsidRDefault="005F7D88" w:rsidP="00136461">
            <w:pPr>
              <w:tabs>
                <w:tab w:val="right" w:pos="3323"/>
              </w:tabs>
              <w:spacing w:line="276" w:lineRule="auto"/>
            </w:pPr>
            <w:sdt>
              <w:sdtPr>
                <w:alias w:val="Type of Activity"/>
                <w:tag w:val="Type of Activity"/>
                <w:id w:val="241221430"/>
                <w:placeholder>
                  <w:docPart w:val="0DD79F3DCC6F42C0BECB585AEA84DDB0"/>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837691319"/>
              <w:placeholder>
                <w:docPart w:val="85CD7752775C46A395FD76BEC4A3B0DB"/>
              </w:placeholder>
              <w:showingPlcHdr/>
              <w:text/>
            </w:sdtPr>
            <w:sdtEndPr/>
            <w:sdtContent>
              <w:p w14:paraId="57176FC4" w14:textId="1DC42B62"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1BB31488" w14:textId="77777777" w:rsidR="00136461" w:rsidRDefault="005F7D88" w:rsidP="00136461">
            <w:pPr>
              <w:spacing w:line="276" w:lineRule="auto"/>
              <w:ind w:left="227" w:hanging="227"/>
            </w:pPr>
            <w:sdt>
              <w:sdtPr>
                <w:id w:val="27459399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0276672" w14:textId="77777777" w:rsidR="00136461" w:rsidRDefault="005F7D88" w:rsidP="00136461">
            <w:pPr>
              <w:spacing w:line="276" w:lineRule="auto"/>
              <w:ind w:left="227" w:hanging="227"/>
            </w:pPr>
            <w:sdt>
              <w:sdtPr>
                <w:id w:val="-173507832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3E878468" w14:textId="4291F05E" w:rsidR="00136461" w:rsidRDefault="005F7D88" w:rsidP="00136461">
            <w:pPr>
              <w:spacing w:line="276" w:lineRule="auto"/>
              <w:ind w:left="227" w:hanging="227"/>
            </w:pPr>
            <w:sdt>
              <w:sdtPr>
                <w:id w:val="-101109209"/>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0A1FE0A7" w14:textId="3E2C6CF9" w:rsidR="00136461" w:rsidRPr="00E061A4" w:rsidRDefault="005F7D88" w:rsidP="00136461">
            <w:pPr>
              <w:spacing w:line="276" w:lineRule="auto"/>
            </w:pPr>
            <w:sdt>
              <w:sdtPr>
                <w:alias w:val="Frequency "/>
                <w:tag w:val="Frequency "/>
                <w:id w:val="-617910073"/>
                <w:placeholder>
                  <w:docPart w:val="50715A0E303740A6B23D11C32BB5B10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422577981"/>
            <w:placeholder>
              <w:docPart w:val="925AF13DB68E499BA72E604B92ED4B1F"/>
            </w:placeholder>
            <w:showingPlcHdr/>
          </w:sdtPr>
          <w:sdtEndPr/>
          <w:sdtContent>
            <w:tc>
              <w:tcPr>
                <w:tcW w:w="1842" w:type="dxa"/>
                <w:vAlign w:val="center"/>
              </w:tcPr>
              <w:p w14:paraId="42D22CB1" w14:textId="634C628F" w:rsidR="00136461" w:rsidRPr="0023651B" w:rsidRDefault="00136461" w:rsidP="00136461">
                <w:pPr>
                  <w:spacing w:line="276" w:lineRule="auto"/>
                </w:pPr>
                <w:r w:rsidRPr="00C16C76">
                  <w:rPr>
                    <w:rStyle w:val="PlaceholderText"/>
                  </w:rPr>
                  <w:t>Click or tap here to enter text.</w:t>
                </w:r>
              </w:p>
            </w:tc>
          </w:sdtContent>
        </w:sdt>
        <w:sdt>
          <w:sdtPr>
            <w:id w:val="53972521"/>
            <w:placeholder>
              <w:docPart w:val="4F8967FD44F34839BE62EF2D9EC65DDB"/>
            </w:placeholder>
            <w:showingPlcHdr/>
          </w:sdtPr>
          <w:sdtEndPr/>
          <w:sdtContent>
            <w:tc>
              <w:tcPr>
                <w:tcW w:w="1841" w:type="dxa"/>
                <w:vAlign w:val="center"/>
              </w:tcPr>
              <w:p w14:paraId="6FEF6F9B" w14:textId="242BE3E2" w:rsidR="00136461" w:rsidRDefault="00136461" w:rsidP="00136461">
                <w:pPr>
                  <w:spacing w:line="276" w:lineRule="auto"/>
                </w:pPr>
                <w:r w:rsidRPr="0023651B">
                  <w:rPr>
                    <w:rStyle w:val="PlaceholderText"/>
                  </w:rPr>
                  <w:t>Click or tap here to enter text.</w:t>
                </w:r>
              </w:p>
            </w:tc>
          </w:sdtContent>
        </w:sdt>
        <w:sdt>
          <w:sdtPr>
            <w:id w:val="674387329"/>
            <w:placeholder>
              <w:docPart w:val="AD51BDCDE5354617AF36943733C8D82F"/>
            </w:placeholder>
            <w:showingPlcHdr/>
          </w:sdtPr>
          <w:sdtEndPr/>
          <w:sdtContent>
            <w:tc>
              <w:tcPr>
                <w:tcW w:w="1635" w:type="dxa"/>
                <w:vAlign w:val="center"/>
              </w:tcPr>
              <w:p w14:paraId="4F9987BE"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7825F3E" w14:textId="77777777" w:rsidR="00136461" w:rsidRPr="00C8180D" w:rsidRDefault="005F7D88" w:rsidP="00136461">
            <w:pPr>
              <w:pStyle w:val="CommentText"/>
              <w:spacing w:line="276" w:lineRule="auto"/>
              <w:ind w:left="261" w:hanging="227"/>
              <w:rPr>
                <w:sz w:val="22"/>
                <w:szCs w:val="22"/>
              </w:rPr>
            </w:pPr>
            <w:sdt>
              <w:sdtPr>
                <w:rPr>
                  <w:sz w:val="22"/>
                  <w:szCs w:val="22"/>
                </w:rPr>
                <w:id w:val="1140538195"/>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3F8CA27E" w14:textId="77777777" w:rsidR="00136461" w:rsidRPr="00C8180D" w:rsidRDefault="005F7D88" w:rsidP="00136461">
            <w:pPr>
              <w:spacing w:line="276" w:lineRule="auto"/>
              <w:ind w:left="227" w:hanging="227"/>
              <w:rPr>
                <w:lang w:val="en-GB" w:bidi="en-US"/>
              </w:rPr>
            </w:pPr>
            <w:sdt>
              <w:sdtPr>
                <w:rPr>
                  <w:lang w:val="en-GB" w:bidi="en-US"/>
                </w:rPr>
                <w:id w:val="994150424"/>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1142A341" w14:textId="77777777" w:rsidR="00136461" w:rsidRPr="00C8180D" w:rsidRDefault="005F7D88" w:rsidP="00136461">
            <w:pPr>
              <w:spacing w:line="276" w:lineRule="auto"/>
              <w:ind w:left="227" w:hanging="227"/>
              <w:rPr>
                <w:lang w:val="en-GB" w:bidi="en-US"/>
              </w:rPr>
            </w:pPr>
            <w:sdt>
              <w:sdtPr>
                <w:rPr>
                  <w:lang w:val="en-GB" w:bidi="en-US"/>
                </w:rPr>
                <w:id w:val="128114694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47DA22B" w14:textId="77777777" w:rsidR="00136461" w:rsidRPr="00C8180D" w:rsidRDefault="005F7D88" w:rsidP="00136461">
            <w:pPr>
              <w:spacing w:line="276" w:lineRule="auto"/>
              <w:rPr>
                <w:lang w:val="en-GB" w:bidi="en-US"/>
              </w:rPr>
            </w:pPr>
            <w:sdt>
              <w:sdtPr>
                <w:rPr>
                  <w:lang w:val="en-GB" w:bidi="en-US"/>
                </w:rPr>
                <w:id w:val="-164342034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22C3363F" w14:textId="77777777" w:rsidR="00136461" w:rsidRPr="00C8180D" w:rsidRDefault="005F7D88" w:rsidP="00136461">
            <w:pPr>
              <w:spacing w:line="276" w:lineRule="auto"/>
              <w:rPr>
                <w:lang w:val="en-GB" w:bidi="en-US"/>
              </w:rPr>
            </w:pPr>
            <w:sdt>
              <w:sdtPr>
                <w:rPr>
                  <w:lang w:val="en-GB" w:bidi="en-US"/>
                </w:rPr>
                <w:id w:val="37721018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3604D492" w14:textId="77777777" w:rsidR="00136461" w:rsidRPr="00C8180D" w:rsidRDefault="005F7D88" w:rsidP="00136461">
            <w:pPr>
              <w:spacing w:line="276" w:lineRule="auto"/>
              <w:rPr>
                <w:lang w:val="en-GB" w:bidi="en-US"/>
              </w:rPr>
            </w:pPr>
            <w:sdt>
              <w:sdtPr>
                <w:rPr>
                  <w:lang w:val="en-GB" w:bidi="en-US"/>
                </w:rPr>
                <w:id w:val="-70856662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138BF23C" w14:textId="725BBC07" w:rsidR="00136461" w:rsidRDefault="005F7D88" w:rsidP="00136461">
            <w:pPr>
              <w:spacing w:line="276" w:lineRule="auto"/>
              <w:ind w:left="227" w:hanging="227"/>
            </w:pPr>
            <w:sdt>
              <w:sdtPr>
                <w:rPr>
                  <w:lang w:val="en-GB" w:bidi="en-US"/>
                </w:rPr>
                <w:id w:val="201047988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390398141"/>
                <w:placeholder>
                  <w:docPart w:val="E99BE2EA08F04E71922D06384028971C"/>
                </w:placeholder>
                <w:showingPlcHdr/>
              </w:sdtPr>
              <w:sdtEndPr/>
              <w:sdtContent>
                <w:r w:rsidR="00136461" w:rsidRPr="00C53AEF">
                  <w:rPr>
                    <w:rStyle w:val="PlaceholderText"/>
                  </w:rPr>
                  <w:t>Click or tap here to enter text.</w:t>
                </w:r>
              </w:sdtContent>
            </w:sdt>
          </w:p>
        </w:tc>
      </w:tr>
      <w:tr w:rsidR="00136461" w14:paraId="20D1085A" w14:textId="77777777" w:rsidTr="0022644D">
        <w:sdt>
          <w:sdtPr>
            <w:id w:val="-2039354588"/>
            <w:placeholder>
              <w:docPart w:val="76CDFA9530574CB6B48DBF1532AFBCB9"/>
            </w:placeholder>
            <w:showingPlcHdr/>
          </w:sdtPr>
          <w:sdtEndPr/>
          <w:sdtContent>
            <w:tc>
              <w:tcPr>
                <w:tcW w:w="1318" w:type="dxa"/>
                <w:vAlign w:val="center"/>
              </w:tcPr>
              <w:p w14:paraId="64A108E4"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4C0202B9" w14:textId="77777777" w:rsidR="00136461" w:rsidRDefault="005F7D88" w:rsidP="00136461">
            <w:pPr>
              <w:tabs>
                <w:tab w:val="right" w:pos="3323"/>
              </w:tabs>
              <w:spacing w:line="276" w:lineRule="auto"/>
            </w:pPr>
            <w:sdt>
              <w:sdtPr>
                <w:alias w:val="Type of Activity"/>
                <w:tag w:val="Type of Activity"/>
                <w:id w:val="-1000114294"/>
                <w:placeholder>
                  <w:docPart w:val="4FD112C0C4A74DF392212ED42D50A6BC"/>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394310486"/>
              <w:placeholder>
                <w:docPart w:val="EA44E83823D1440B8FEF88619F1DAFEA"/>
              </w:placeholder>
              <w:showingPlcHdr/>
              <w:text/>
            </w:sdtPr>
            <w:sdtEndPr/>
            <w:sdtContent>
              <w:p w14:paraId="10DEFB0E" w14:textId="042F4F00"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665DF3F0" w14:textId="77777777" w:rsidR="00136461" w:rsidRDefault="005F7D88" w:rsidP="00136461">
            <w:pPr>
              <w:spacing w:line="276" w:lineRule="auto"/>
              <w:ind w:left="227" w:hanging="227"/>
            </w:pPr>
            <w:sdt>
              <w:sdtPr>
                <w:id w:val="208440446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3D642E21" w14:textId="77777777" w:rsidR="00136461" w:rsidRDefault="005F7D88" w:rsidP="00136461">
            <w:pPr>
              <w:spacing w:line="276" w:lineRule="auto"/>
              <w:ind w:left="227" w:hanging="227"/>
            </w:pPr>
            <w:sdt>
              <w:sdtPr>
                <w:id w:val="369339732"/>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8FB0925" w14:textId="474A9010" w:rsidR="00136461" w:rsidRDefault="005F7D88" w:rsidP="00136461">
            <w:pPr>
              <w:spacing w:line="276" w:lineRule="auto"/>
              <w:ind w:left="227" w:hanging="227"/>
            </w:pPr>
            <w:sdt>
              <w:sdtPr>
                <w:id w:val="-606888648"/>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w:t>
            </w:r>
            <w:r w:rsidR="00136461">
              <w:lastRenderedPageBreak/>
              <w:t>don’t typically reach</w:t>
            </w:r>
          </w:p>
        </w:tc>
        <w:tc>
          <w:tcPr>
            <w:tcW w:w="1560" w:type="dxa"/>
          </w:tcPr>
          <w:p w14:paraId="2B31A17B" w14:textId="566487FD" w:rsidR="00136461" w:rsidRPr="00E061A4" w:rsidRDefault="005F7D88" w:rsidP="00136461">
            <w:pPr>
              <w:spacing w:line="276" w:lineRule="auto"/>
            </w:pPr>
            <w:sdt>
              <w:sdtPr>
                <w:alias w:val="Frequency "/>
                <w:tag w:val="Frequency "/>
                <w:id w:val="1336813560"/>
                <w:placeholder>
                  <w:docPart w:val="A3507991CD0C48959A2B45C970209C6E"/>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253552877"/>
            <w:placeholder>
              <w:docPart w:val="56074339CB40428BA7D8171DAB1F8483"/>
            </w:placeholder>
            <w:showingPlcHdr/>
          </w:sdtPr>
          <w:sdtEndPr/>
          <w:sdtContent>
            <w:tc>
              <w:tcPr>
                <w:tcW w:w="1842" w:type="dxa"/>
                <w:vAlign w:val="center"/>
              </w:tcPr>
              <w:p w14:paraId="4811EC60" w14:textId="4ECAF7BF" w:rsidR="00136461" w:rsidRPr="0023651B" w:rsidRDefault="00136461" w:rsidP="00136461">
                <w:pPr>
                  <w:spacing w:line="276" w:lineRule="auto"/>
                </w:pPr>
                <w:r w:rsidRPr="00C16C76">
                  <w:rPr>
                    <w:rStyle w:val="PlaceholderText"/>
                  </w:rPr>
                  <w:t>Click or tap here to enter text.</w:t>
                </w:r>
              </w:p>
            </w:tc>
          </w:sdtContent>
        </w:sdt>
        <w:sdt>
          <w:sdtPr>
            <w:id w:val="-1281949045"/>
            <w:placeholder>
              <w:docPart w:val="E1E4F77492C44E958544FDC35598635C"/>
            </w:placeholder>
            <w:showingPlcHdr/>
          </w:sdtPr>
          <w:sdtEndPr/>
          <w:sdtContent>
            <w:tc>
              <w:tcPr>
                <w:tcW w:w="1841" w:type="dxa"/>
                <w:vAlign w:val="center"/>
              </w:tcPr>
              <w:p w14:paraId="619A99DF" w14:textId="1409691B" w:rsidR="00136461" w:rsidRDefault="00136461" w:rsidP="00136461">
                <w:pPr>
                  <w:spacing w:line="276" w:lineRule="auto"/>
                </w:pPr>
                <w:r w:rsidRPr="0023651B">
                  <w:rPr>
                    <w:rStyle w:val="PlaceholderText"/>
                  </w:rPr>
                  <w:t>Click or tap here to enter text.</w:t>
                </w:r>
              </w:p>
            </w:tc>
          </w:sdtContent>
        </w:sdt>
        <w:sdt>
          <w:sdtPr>
            <w:id w:val="-523330402"/>
            <w:placeholder>
              <w:docPart w:val="1A4E57B16B4D4AC28602FC1D1C7E06F9"/>
            </w:placeholder>
            <w:showingPlcHdr/>
          </w:sdtPr>
          <w:sdtEndPr/>
          <w:sdtContent>
            <w:tc>
              <w:tcPr>
                <w:tcW w:w="1635" w:type="dxa"/>
                <w:vAlign w:val="center"/>
              </w:tcPr>
              <w:p w14:paraId="030DDA28"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1C560F0F" w14:textId="77777777" w:rsidR="00136461" w:rsidRPr="00C8180D" w:rsidRDefault="005F7D88" w:rsidP="00136461">
            <w:pPr>
              <w:pStyle w:val="CommentText"/>
              <w:spacing w:line="276" w:lineRule="auto"/>
              <w:ind w:left="261" w:hanging="227"/>
              <w:rPr>
                <w:sz w:val="22"/>
                <w:szCs w:val="22"/>
              </w:rPr>
            </w:pPr>
            <w:sdt>
              <w:sdtPr>
                <w:rPr>
                  <w:sz w:val="22"/>
                  <w:szCs w:val="22"/>
                </w:rPr>
                <w:id w:val="-1055621004"/>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2C8C780F" w14:textId="77777777" w:rsidR="00136461" w:rsidRPr="00C8180D" w:rsidRDefault="005F7D88" w:rsidP="00136461">
            <w:pPr>
              <w:spacing w:line="276" w:lineRule="auto"/>
              <w:ind w:left="227" w:hanging="227"/>
              <w:rPr>
                <w:lang w:val="en-GB" w:bidi="en-US"/>
              </w:rPr>
            </w:pPr>
            <w:sdt>
              <w:sdtPr>
                <w:rPr>
                  <w:lang w:val="en-GB" w:bidi="en-US"/>
                </w:rPr>
                <w:id w:val="1108699865"/>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23E6A77A" w14:textId="77777777" w:rsidR="00136461" w:rsidRPr="00C8180D" w:rsidRDefault="005F7D88" w:rsidP="00136461">
            <w:pPr>
              <w:spacing w:line="276" w:lineRule="auto"/>
              <w:ind w:left="227" w:hanging="227"/>
              <w:rPr>
                <w:lang w:val="en-GB" w:bidi="en-US"/>
              </w:rPr>
            </w:pPr>
            <w:sdt>
              <w:sdtPr>
                <w:rPr>
                  <w:lang w:val="en-GB" w:bidi="en-US"/>
                </w:rPr>
                <w:id w:val="159490143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62B3A67F" w14:textId="77777777" w:rsidR="00136461" w:rsidRPr="00C8180D" w:rsidRDefault="005F7D88" w:rsidP="00136461">
            <w:pPr>
              <w:spacing w:line="276" w:lineRule="auto"/>
              <w:rPr>
                <w:lang w:val="en-GB" w:bidi="en-US"/>
              </w:rPr>
            </w:pPr>
            <w:sdt>
              <w:sdtPr>
                <w:rPr>
                  <w:lang w:val="en-GB" w:bidi="en-US"/>
                </w:rPr>
                <w:id w:val="104996642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2107324D" w14:textId="77777777" w:rsidR="00136461" w:rsidRPr="00C8180D" w:rsidRDefault="005F7D88" w:rsidP="00136461">
            <w:pPr>
              <w:spacing w:line="276" w:lineRule="auto"/>
              <w:rPr>
                <w:lang w:val="en-GB" w:bidi="en-US"/>
              </w:rPr>
            </w:pPr>
            <w:sdt>
              <w:sdtPr>
                <w:rPr>
                  <w:lang w:val="en-GB" w:bidi="en-US"/>
                </w:rPr>
                <w:id w:val="49261217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2C21777C" w14:textId="77777777" w:rsidR="00136461" w:rsidRPr="00C8180D" w:rsidRDefault="005F7D88" w:rsidP="00136461">
            <w:pPr>
              <w:spacing w:line="276" w:lineRule="auto"/>
              <w:rPr>
                <w:lang w:val="en-GB" w:bidi="en-US"/>
              </w:rPr>
            </w:pPr>
            <w:sdt>
              <w:sdtPr>
                <w:rPr>
                  <w:lang w:val="en-GB" w:bidi="en-US"/>
                </w:rPr>
                <w:id w:val="69234683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711615D" w14:textId="1AF19CC7" w:rsidR="00136461" w:rsidRDefault="005F7D88" w:rsidP="00136461">
            <w:pPr>
              <w:spacing w:line="276" w:lineRule="auto"/>
              <w:ind w:left="227" w:hanging="227"/>
            </w:pPr>
            <w:sdt>
              <w:sdtPr>
                <w:rPr>
                  <w:lang w:val="en-GB" w:bidi="en-US"/>
                </w:rPr>
                <w:id w:val="-1053315574"/>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43556017"/>
                <w:placeholder>
                  <w:docPart w:val="CC966BB596C141C69DC67E6FF8ECF2D6"/>
                </w:placeholder>
                <w:showingPlcHdr/>
              </w:sdtPr>
              <w:sdtEndPr/>
              <w:sdtContent>
                <w:r w:rsidR="00136461" w:rsidRPr="00C53AEF">
                  <w:rPr>
                    <w:rStyle w:val="PlaceholderText"/>
                  </w:rPr>
                  <w:t>Click or tap here to enter text.</w:t>
                </w:r>
              </w:sdtContent>
            </w:sdt>
          </w:p>
        </w:tc>
      </w:tr>
      <w:tr w:rsidR="00136461" w14:paraId="276936D6" w14:textId="77777777" w:rsidTr="0022644D">
        <w:sdt>
          <w:sdtPr>
            <w:id w:val="1227650133"/>
            <w:placeholder>
              <w:docPart w:val="B3CD86562E8D464080C13BF7C67C9A53"/>
            </w:placeholder>
            <w:showingPlcHdr/>
          </w:sdtPr>
          <w:sdtEndPr/>
          <w:sdtContent>
            <w:tc>
              <w:tcPr>
                <w:tcW w:w="1318" w:type="dxa"/>
                <w:vAlign w:val="center"/>
              </w:tcPr>
              <w:p w14:paraId="0E3A16D3"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234CCDEF" w14:textId="77777777" w:rsidR="00136461" w:rsidRDefault="005F7D88" w:rsidP="00136461">
            <w:pPr>
              <w:tabs>
                <w:tab w:val="right" w:pos="3323"/>
              </w:tabs>
              <w:spacing w:line="276" w:lineRule="auto"/>
            </w:pPr>
            <w:sdt>
              <w:sdtPr>
                <w:alias w:val="Type of Activity"/>
                <w:tag w:val="Type of Activity"/>
                <w:id w:val="1282454753"/>
                <w:placeholder>
                  <w:docPart w:val="5FC75C1D533A436E9D7DBC674A6BCF2F"/>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838262445"/>
              <w:placeholder>
                <w:docPart w:val="E5DB6C17F21E461284B40FF10E41A24D"/>
              </w:placeholder>
              <w:showingPlcHdr/>
              <w:text/>
            </w:sdtPr>
            <w:sdtEndPr/>
            <w:sdtContent>
              <w:p w14:paraId="658A63FB" w14:textId="54850A4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2A6944B8" w14:textId="77777777" w:rsidR="00136461" w:rsidRDefault="005F7D88" w:rsidP="00136461">
            <w:pPr>
              <w:spacing w:line="276" w:lineRule="auto"/>
              <w:ind w:left="227" w:hanging="227"/>
            </w:pPr>
            <w:sdt>
              <w:sdtPr>
                <w:id w:val="70052132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237DFEF8" w14:textId="77777777" w:rsidR="00136461" w:rsidRDefault="005F7D88" w:rsidP="00136461">
            <w:pPr>
              <w:spacing w:line="276" w:lineRule="auto"/>
              <w:ind w:left="227" w:hanging="227"/>
            </w:pPr>
            <w:sdt>
              <w:sdtPr>
                <w:id w:val="-164542888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411870CF" w14:textId="33AB2572" w:rsidR="00136461" w:rsidRDefault="005F7D88" w:rsidP="00136461">
            <w:pPr>
              <w:spacing w:line="276" w:lineRule="auto"/>
              <w:ind w:left="227" w:hanging="227"/>
            </w:pPr>
            <w:sdt>
              <w:sdtPr>
                <w:id w:val="-140606223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42A72988" w14:textId="5C8D5435" w:rsidR="00136461" w:rsidRPr="00E061A4" w:rsidRDefault="005F7D88" w:rsidP="00136461">
            <w:pPr>
              <w:spacing w:line="276" w:lineRule="auto"/>
            </w:pPr>
            <w:sdt>
              <w:sdtPr>
                <w:alias w:val="Frequency "/>
                <w:tag w:val="Frequency "/>
                <w:id w:val="1237363208"/>
                <w:placeholder>
                  <w:docPart w:val="25326EC990A1455AB3EF71A04CA13206"/>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960774514"/>
            <w:placeholder>
              <w:docPart w:val="21E271CA5FEC4DFF8A842FBA0D2F095D"/>
            </w:placeholder>
            <w:showingPlcHdr/>
          </w:sdtPr>
          <w:sdtEndPr/>
          <w:sdtContent>
            <w:tc>
              <w:tcPr>
                <w:tcW w:w="1842" w:type="dxa"/>
                <w:vAlign w:val="center"/>
              </w:tcPr>
              <w:p w14:paraId="66965B61" w14:textId="015FED67" w:rsidR="00136461" w:rsidRPr="0023651B" w:rsidRDefault="00136461" w:rsidP="00136461">
                <w:pPr>
                  <w:spacing w:line="276" w:lineRule="auto"/>
                </w:pPr>
                <w:r w:rsidRPr="00C16C76">
                  <w:rPr>
                    <w:rStyle w:val="PlaceholderText"/>
                  </w:rPr>
                  <w:t>Click or tap here to enter text.</w:t>
                </w:r>
              </w:p>
            </w:tc>
          </w:sdtContent>
        </w:sdt>
        <w:sdt>
          <w:sdtPr>
            <w:id w:val="-2095389648"/>
            <w:placeholder>
              <w:docPart w:val="0A474075359C4C9E80941C361D576CC3"/>
            </w:placeholder>
            <w:showingPlcHdr/>
          </w:sdtPr>
          <w:sdtEndPr/>
          <w:sdtContent>
            <w:tc>
              <w:tcPr>
                <w:tcW w:w="1841" w:type="dxa"/>
                <w:vAlign w:val="center"/>
              </w:tcPr>
              <w:p w14:paraId="61AC99FA" w14:textId="72A60839" w:rsidR="00136461" w:rsidRDefault="00136461" w:rsidP="00136461">
                <w:pPr>
                  <w:spacing w:line="276" w:lineRule="auto"/>
                </w:pPr>
                <w:r w:rsidRPr="0023651B">
                  <w:rPr>
                    <w:rStyle w:val="PlaceholderText"/>
                  </w:rPr>
                  <w:t>Click or tap here to enter text.</w:t>
                </w:r>
              </w:p>
            </w:tc>
          </w:sdtContent>
        </w:sdt>
        <w:sdt>
          <w:sdtPr>
            <w:id w:val="1896318009"/>
            <w:placeholder>
              <w:docPart w:val="4F972C49CE0B46BC99A80BC62E5DBBA4"/>
            </w:placeholder>
            <w:showingPlcHdr/>
          </w:sdtPr>
          <w:sdtEndPr/>
          <w:sdtContent>
            <w:tc>
              <w:tcPr>
                <w:tcW w:w="1635" w:type="dxa"/>
                <w:vAlign w:val="center"/>
              </w:tcPr>
              <w:p w14:paraId="359BF16D"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64AA524C" w14:textId="77777777" w:rsidR="00136461" w:rsidRPr="00C8180D" w:rsidRDefault="005F7D88" w:rsidP="00136461">
            <w:pPr>
              <w:pStyle w:val="CommentText"/>
              <w:spacing w:line="276" w:lineRule="auto"/>
              <w:ind w:left="261" w:hanging="227"/>
              <w:rPr>
                <w:sz w:val="22"/>
                <w:szCs w:val="22"/>
              </w:rPr>
            </w:pPr>
            <w:sdt>
              <w:sdtPr>
                <w:rPr>
                  <w:sz w:val="22"/>
                  <w:szCs w:val="22"/>
                </w:rPr>
                <w:id w:val="1072781711"/>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752427F7" w14:textId="77777777" w:rsidR="00136461" w:rsidRPr="00C8180D" w:rsidRDefault="005F7D88" w:rsidP="00136461">
            <w:pPr>
              <w:spacing w:line="276" w:lineRule="auto"/>
              <w:ind w:left="227" w:hanging="227"/>
              <w:rPr>
                <w:lang w:val="en-GB" w:bidi="en-US"/>
              </w:rPr>
            </w:pPr>
            <w:sdt>
              <w:sdtPr>
                <w:rPr>
                  <w:lang w:val="en-GB" w:bidi="en-US"/>
                </w:rPr>
                <w:id w:val="59521725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071E2053" w14:textId="77777777" w:rsidR="00136461" w:rsidRPr="00C8180D" w:rsidRDefault="005F7D88" w:rsidP="00136461">
            <w:pPr>
              <w:spacing w:line="276" w:lineRule="auto"/>
              <w:ind w:left="227" w:hanging="227"/>
              <w:rPr>
                <w:lang w:val="en-GB" w:bidi="en-US"/>
              </w:rPr>
            </w:pPr>
            <w:sdt>
              <w:sdtPr>
                <w:rPr>
                  <w:lang w:val="en-GB" w:bidi="en-US"/>
                </w:rPr>
                <w:id w:val="-1618289391"/>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29CAD1B7" w14:textId="77777777" w:rsidR="00136461" w:rsidRPr="00C8180D" w:rsidRDefault="005F7D88" w:rsidP="00136461">
            <w:pPr>
              <w:spacing w:line="276" w:lineRule="auto"/>
              <w:rPr>
                <w:lang w:val="en-GB" w:bidi="en-US"/>
              </w:rPr>
            </w:pPr>
            <w:sdt>
              <w:sdtPr>
                <w:rPr>
                  <w:lang w:val="en-GB" w:bidi="en-US"/>
                </w:rPr>
                <w:id w:val="125425043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64DC30D8" w14:textId="77777777" w:rsidR="00136461" w:rsidRPr="00C8180D" w:rsidRDefault="005F7D88" w:rsidP="00136461">
            <w:pPr>
              <w:spacing w:line="276" w:lineRule="auto"/>
              <w:rPr>
                <w:lang w:val="en-GB" w:bidi="en-US"/>
              </w:rPr>
            </w:pPr>
            <w:sdt>
              <w:sdtPr>
                <w:rPr>
                  <w:lang w:val="en-GB" w:bidi="en-US"/>
                </w:rPr>
                <w:id w:val="2125350007"/>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6E4AC6BA" w14:textId="77777777" w:rsidR="00136461" w:rsidRPr="00C8180D" w:rsidRDefault="005F7D88" w:rsidP="00136461">
            <w:pPr>
              <w:spacing w:line="276" w:lineRule="auto"/>
              <w:rPr>
                <w:lang w:val="en-GB" w:bidi="en-US"/>
              </w:rPr>
            </w:pPr>
            <w:sdt>
              <w:sdtPr>
                <w:rPr>
                  <w:lang w:val="en-GB" w:bidi="en-US"/>
                </w:rPr>
                <w:id w:val="-625242218"/>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6E96B9F7" w14:textId="45B6BBDD" w:rsidR="00136461" w:rsidRDefault="005F7D88" w:rsidP="00136461">
            <w:pPr>
              <w:spacing w:line="276" w:lineRule="auto"/>
              <w:ind w:left="227" w:hanging="227"/>
            </w:pPr>
            <w:sdt>
              <w:sdtPr>
                <w:rPr>
                  <w:lang w:val="en-GB" w:bidi="en-US"/>
                </w:rPr>
                <w:id w:val="-691150771"/>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1713148152"/>
                <w:placeholder>
                  <w:docPart w:val="395982F681F645DCA903C23825503BF0"/>
                </w:placeholder>
                <w:showingPlcHdr/>
              </w:sdtPr>
              <w:sdtEndPr/>
              <w:sdtContent>
                <w:r w:rsidR="00136461" w:rsidRPr="00C53AEF">
                  <w:rPr>
                    <w:rStyle w:val="PlaceholderText"/>
                  </w:rPr>
                  <w:t>Click or tap here to enter text.</w:t>
                </w:r>
              </w:sdtContent>
            </w:sdt>
          </w:p>
        </w:tc>
      </w:tr>
      <w:tr w:rsidR="00136461" w14:paraId="67CA6A40" w14:textId="77777777" w:rsidTr="0022644D">
        <w:sdt>
          <w:sdtPr>
            <w:id w:val="-175199877"/>
            <w:placeholder>
              <w:docPart w:val="32413089790F49C7BAE0FC0109E6D565"/>
            </w:placeholder>
            <w:showingPlcHdr/>
          </w:sdtPr>
          <w:sdtEndPr/>
          <w:sdtContent>
            <w:tc>
              <w:tcPr>
                <w:tcW w:w="1318" w:type="dxa"/>
                <w:vAlign w:val="center"/>
              </w:tcPr>
              <w:p w14:paraId="0A697E32" w14:textId="77777777" w:rsidR="00136461" w:rsidRDefault="00136461" w:rsidP="00136461">
                <w:pPr>
                  <w:tabs>
                    <w:tab w:val="right" w:pos="3323"/>
                  </w:tabs>
                  <w:spacing w:line="276" w:lineRule="auto"/>
                </w:pPr>
                <w:r w:rsidRPr="00C53AEF">
                  <w:rPr>
                    <w:rStyle w:val="PlaceholderText"/>
                  </w:rPr>
                  <w:t>Click or tap here to enter text.</w:t>
                </w:r>
              </w:p>
            </w:tc>
          </w:sdtContent>
        </w:sdt>
        <w:tc>
          <w:tcPr>
            <w:tcW w:w="1503" w:type="dxa"/>
            <w:vAlign w:val="center"/>
          </w:tcPr>
          <w:p w14:paraId="27C71CF1" w14:textId="77777777" w:rsidR="00136461" w:rsidRDefault="005F7D88" w:rsidP="00136461">
            <w:pPr>
              <w:tabs>
                <w:tab w:val="right" w:pos="3323"/>
              </w:tabs>
              <w:spacing w:line="276" w:lineRule="auto"/>
            </w:pPr>
            <w:sdt>
              <w:sdtPr>
                <w:alias w:val="Type of Activity"/>
                <w:tag w:val="Type of Activity"/>
                <w:id w:val="-207571422"/>
                <w:placeholder>
                  <w:docPart w:val="82143739E72747FDB377D8A7A1A7985E"/>
                </w:placeholder>
                <w:showingPlcHdr/>
                <w:dropDownList>
                  <w:listItem w:value="Choose an item."/>
                  <w:listItem w:displayText="Development of resources" w:value="Development of resources"/>
                  <w:listItem w:displayText="Social Marketing &amp; Campaigns" w:value="Social Marketing &amp; Campaigns"/>
                  <w:listItem w:displayText="Social Media activities" w:value="Social Media activities"/>
                  <w:listItem w:displayText="Community Education" w:value="Community Education"/>
                  <w:listItem w:displayText="Community Engagement (incl event attendance/support)" w:value="Community Engagement (incl event attendance/support)"/>
                  <w:listItem w:displayText="Distribution of resources not through social marketing, social media, community education, or community engagement" w:value="Distribution of resources not through social marketing, social media, community education, or community engagement"/>
                  <w:listItem w:displayText="Other, please specify" w:value="Other, please specify"/>
                </w:dropDownList>
              </w:sdtPr>
              <w:sdtEndPr/>
              <w:sdtContent>
                <w:r w:rsidR="00136461" w:rsidRPr="00504C23">
                  <w:rPr>
                    <w:rStyle w:val="PlaceholderText"/>
                  </w:rPr>
                  <w:t>Choose an item.</w:t>
                </w:r>
              </w:sdtContent>
            </w:sdt>
          </w:p>
          <w:sdt>
            <w:sdtPr>
              <w:alias w:val="Other, please specify"/>
              <w:tag w:val="Other, please specify"/>
              <w:id w:val="-1809467912"/>
              <w:placeholder>
                <w:docPart w:val="657969EA855C4D5A8286474D8653030E"/>
              </w:placeholder>
              <w:showingPlcHdr/>
              <w:text/>
            </w:sdtPr>
            <w:sdtEndPr/>
            <w:sdtContent>
              <w:p w14:paraId="0C1AFE76" w14:textId="1CAE1C93" w:rsidR="00136461" w:rsidRDefault="00136461" w:rsidP="00136461">
                <w:pPr>
                  <w:spacing w:line="276" w:lineRule="auto"/>
                </w:pPr>
                <w:r w:rsidRPr="00504C23">
                  <w:rPr>
                    <w:rStyle w:val="PlaceholderText"/>
                  </w:rPr>
                  <w:t>Click or tap here to enter text.</w:t>
                </w:r>
              </w:p>
            </w:sdtContent>
          </w:sdt>
        </w:tc>
        <w:tc>
          <w:tcPr>
            <w:tcW w:w="1710" w:type="dxa"/>
            <w:vAlign w:val="center"/>
          </w:tcPr>
          <w:p w14:paraId="62FAEC99" w14:textId="77777777" w:rsidR="00136461" w:rsidRDefault="005F7D88" w:rsidP="00136461">
            <w:pPr>
              <w:spacing w:line="276" w:lineRule="auto"/>
              <w:ind w:left="227" w:hanging="227"/>
            </w:pPr>
            <w:sdt>
              <w:sdtPr>
                <w:id w:val="1039088836"/>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people who do not attend ACCHSs</w:t>
            </w:r>
          </w:p>
          <w:p w14:paraId="4F538D29" w14:textId="77777777" w:rsidR="00136461" w:rsidRDefault="005F7D88" w:rsidP="00136461">
            <w:pPr>
              <w:spacing w:line="276" w:lineRule="auto"/>
              <w:ind w:left="227" w:hanging="227"/>
            </w:pPr>
            <w:sdt>
              <w:sdtPr>
                <w:id w:val="1811437594"/>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Extending geographic reach </w:t>
            </w:r>
            <w:r w:rsidR="00136461">
              <w:rPr>
                <w:i/>
                <w:iCs/>
              </w:rPr>
              <w:t>within</w:t>
            </w:r>
            <w:r w:rsidR="00136461">
              <w:t xml:space="preserve"> your service delivery area</w:t>
            </w:r>
          </w:p>
          <w:p w14:paraId="6A38B4B0" w14:textId="535B4718" w:rsidR="00136461" w:rsidRDefault="005F7D88" w:rsidP="00136461">
            <w:pPr>
              <w:spacing w:line="276" w:lineRule="auto"/>
              <w:ind w:left="227" w:hanging="227"/>
            </w:pPr>
            <w:sdt>
              <w:sdtPr>
                <w:id w:val="738520877"/>
                <w14:checkbox>
                  <w14:checked w14:val="0"/>
                  <w14:checkedState w14:val="2612" w14:font="MS Gothic"/>
                  <w14:uncheckedState w14:val="2610" w14:font="MS Gothic"/>
                </w14:checkbox>
              </w:sdtPr>
              <w:sdtEndPr/>
              <w:sdtContent>
                <w:r w:rsidR="00136461">
                  <w:rPr>
                    <w:rFonts w:ascii="MS Gothic" w:eastAsia="MS Gothic" w:hAnsi="MS Gothic" w:hint="eastAsia"/>
                  </w:rPr>
                  <w:t>☐</w:t>
                </w:r>
              </w:sdtContent>
            </w:sdt>
            <w:r w:rsidR="00136461">
              <w:t xml:space="preserve"> Reach to other people you don’t typically reach</w:t>
            </w:r>
          </w:p>
        </w:tc>
        <w:tc>
          <w:tcPr>
            <w:tcW w:w="1560" w:type="dxa"/>
          </w:tcPr>
          <w:p w14:paraId="3886388B" w14:textId="47B1CA36" w:rsidR="00136461" w:rsidRPr="00E061A4" w:rsidRDefault="005F7D88" w:rsidP="00136461">
            <w:pPr>
              <w:spacing w:line="276" w:lineRule="auto"/>
            </w:pPr>
            <w:sdt>
              <w:sdtPr>
                <w:alias w:val="Frequency "/>
                <w:tag w:val="Frequency "/>
                <w:id w:val="-473060139"/>
                <w:placeholder>
                  <w:docPart w:val="F303B54B71634659A06C519A64E4C023"/>
                </w:placeholder>
                <w:showingPlcHdr/>
                <w:dropDownList>
                  <w:listItem w:value="Choose an item."/>
                  <w:listItem w:displayText="Once" w:value="Once"/>
                  <w:listItem w:displayText="Twice" w:value="Twice"/>
                  <w:listItem w:displayText="3-4 times" w:value="3-4 times"/>
                  <w:listItem w:displayText="5-7 times" w:value="5-7 times"/>
                  <w:listItem w:displayText="8-12 times" w:value="8-12 times"/>
                  <w:listItem w:displayText="13-18 times" w:value="13-18 times"/>
                  <w:listItem w:displayText="19-24 times" w:value="19-24 times"/>
                  <w:listItem w:displayText="25+ times" w:value="25+ times"/>
                </w:dropDownList>
              </w:sdtPr>
              <w:sdtEndPr/>
              <w:sdtContent>
                <w:r w:rsidR="00136461" w:rsidRPr="00DE6FD1">
                  <w:rPr>
                    <w:rStyle w:val="PlaceholderText"/>
                  </w:rPr>
                  <w:t>Choose an item.</w:t>
                </w:r>
              </w:sdtContent>
            </w:sdt>
          </w:p>
        </w:tc>
        <w:sdt>
          <w:sdtPr>
            <w:id w:val="1867096300"/>
            <w:placeholder>
              <w:docPart w:val="BCC4B52ED75F42FFBBCB74A096DB5EBE"/>
            </w:placeholder>
            <w:showingPlcHdr/>
          </w:sdtPr>
          <w:sdtEndPr/>
          <w:sdtContent>
            <w:tc>
              <w:tcPr>
                <w:tcW w:w="1842" w:type="dxa"/>
                <w:vAlign w:val="center"/>
              </w:tcPr>
              <w:p w14:paraId="7B46C904" w14:textId="723EE621" w:rsidR="00136461" w:rsidRPr="0023651B" w:rsidRDefault="00136461" w:rsidP="00136461">
                <w:pPr>
                  <w:spacing w:line="276" w:lineRule="auto"/>
                </w:pPr>
                <w:r w:rsidRPr="00C16C76">
                  <w:rPr>
                    <w:rStyle w:val="PlaceholderText"/>
                  </w:rPr>
                  <w:t>Click or tap here to enter text.</w:t>
                </w:r>
              </w:p>
            </w:tc>
          </w:sdtContent>
        </w:sdt>
        <w:sdt>
          <w:sdtPr>
            <w:id w:val="-24245161"/>
            <w:placeholder>
              <w:docPart w:val="22BBCA99DD0A4066A9227849A319B837"/>
            </w:placeholder>
            <w:showingPlcHdr/>
          </w:sdtPr>
          <w:sdtEndPr/>
          <w:sdtContent>
            <w:tc>
              <w:tcPr>
                <w:tcW w:w="1841" w:type="dxa"/>
                <w:vAlign w:val="center"/>
              </w:tcPr>
              <w:p w14:paraId="1C78B443" w14:textId="313C8F00" w:rsidR="00136461" w:rsidRDefault="00136461" w:rsidP="00136461">
                <w:pPr>
                  <w:spacing w:line="276" w:lineRule="auto"/>
                </w:pPr>
                <w:r w:rsidRPr="0023651B">
                  <w:rPr>
                    <w:rStyle w:val="PlaceholderText"/>
                  </w:rPr>
                  <w:t>Click or tap here to enter text.</w:t>
                </w:r>
              </w:p>
            </w:tc>
          </w:sdtContent>
        </w:sdt>
        <w:sdt>
          <w:sdtPr>
            <w:id w:val="-1225437997"/>
            <w:placeholder>
              <w:docPart w:val="B816F0CFA5A54D0CBF868A8F4C80CECD"/>
            </w:placeholder>
            <w:showingPlcHdr/>
          </w:sdtPr>
          <w:sdtEndPr/>
          <w:sdtContent>
            <w:tc>
              <w:tcPr>
                <w:tcW w:w="1635" w:type="dxa"/>
                <w:vAlign w:val="center"/>
              </w:tcPr>
              <w:p w14:paraId="5DA81D2B" w14:textId="77777777" w:rsidR="00136461" w:rsidRDefault="00136461" w:rsidP="00136461">
                <w:pPr>
                  <w:spacing w:line="276" w:lineRule="auto"/>
                </w:pPr>
                <w:r w:rsidRPr="0023651B">
                  <w:rPr>
                    <w:rStyle w:val="PlaceholderText"/>
                  </w:rPr>
                  <w:t>Click or tap here to enter text.</w:t>
                </w:r>
              </w:p>
            </w:tc>
          </w:sdtContent>
        </w:sdt>
        <w:tc>
          <w:tcPr>
            <w:tcW w:w="3979" w:type="dxa"/>
            <w:vAlign w:val="center"/>
          </w:tcPr>
          <w:p w14:paraId="52AEEE65" w14:textId="77777777" w:rsidR="00136461" w:rsidRPr="00C8180D" w:rsidRDefault="005F7D88" w:rsidP="00136461">
            <w:pPr>
              <w:pStyle w:val="CommentText"/>
              <w:spacing w:line="276" w:lineRule="auto"/>
              <w:ind w:left="261" w:hanging="227"/>
              <w:rPr>
                <w:sz w:val="22"/>
                <w:szCs w:val="22"/>
              </w:rPr>
            </w:pPr>
            <w:sdt>
              <w:sdtPr>
                <w:rPr>
                  <w:sz w:val="22"/>
                  <w:szCs w:val="22"/>
                </w:rPr>
                <w:id w:val="137535162"/>
                <w14:checkbox>
                  <w14:checked w14:val="0"/>
                  <w14:checkedState w14:val="2612" w14:font="MS Gothic"/>
                  <w14:uncheckedState w14:val="2610" w14:font="MS Gothic"/>
                </w14:checkbox>
              </w:sdtPr>
              <w:sdtEndPr/>
              <w:sdtContent>
                <w:r w:rsidR="00136461" w:rsidRPr="00C8180D">
                  <w:rPr>
                    <w:rFonts w:ascii="MS Gothic" w:eastAsia="MS Gothic" w:hAnsi="MS Gothic" w:hint="eastAsia"/>
                    <w:sz w:val="22"/>
                    <w:szCs w:val="22"/>
                  </w:rPr>
                  <w:t>☐</w:t>
                </w:r>
              </w:sdtContent>
            </w:sdt>
            <w:r w:rsidR="00136461" w:rsidRPr="00C8180D">
              <w:rPr>
                <w:sz w:val="22"/>
                <w:szCs w:val="22"/>
              </w:rPr>
              <w:t xml:space="preserve"> Targeted event, where this priority group was the only/main audience</w:t>
            </w:r>
          </w:p>
          <w:p w14:paraId="1BFC730F" w14:textId="77777777" w:rsidR="00136461" w:rsidRPr="00C8180D" w:rsidRDefault="005F7D88" w:rsidP="00136461">
            <w:pPr>
              <w:spacing w:line="276" w:lineRule="auto"/>
              <w:ind w:left="227" w:hanging="227"/>
              <w:rPr>
                <w:lang w:val="en-GB" w:bidi="en-US"/>
              </w:rPr>
            </w:pPr>
            <w:sdt>
              <w:sdtPr>
                <w:rPr>
                  <w:lang w:val="en-GB" w:bidi="en-US"/>
                </w:rPr>
                <w:id w:val="-1518065846"/>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d informal chats with some activity participants/attendees</w:t>
            </w:r>
          </w:p>
          <w:p w14:paraId="3ED6BC2C" w14:textId="77777777" w:rsidR="00136461" w:rsidRPr="00C8180D" w:rsidRDefault="005F7D88" w:rsidP="00136461">
            <w:pPr>
              <w:spacing w:line="276" w:lineRule="auto"/>
              <w:ind w:left="227" w:hanging="227"/>
              <w:rPr>
                <w:lang w:val="en-GB" w:bidi="en-US"/>
              </w:rPr>
            </w:pPr>
            <w:sdt>
              <w:sdtPr>
                <w:rPr>
                  <w:lang w:val="en-GB" w:bidi="en-US"/>
                </w:rPr>
                <w:id w:val="-1906216032"/>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received survey responses at/after the activity</w:t>
            </w:r>
          </w:p>
          <w:p w14:paraId="4EFDC6E4" w14:textId="77777777" w:rsidR="00136461" w:rsidRPr="00C8180D" w:rsidRDefault="005F7D88" w:rsidP="00136461">
            <w:pPr>
              <w:spacing w:line="276" w:lineRule="auto"/>
              <w:rPr>
                <w:lang w:val="en-GB" w:bidi="en-US"/>
              </w:rPr>
            </w:pPr>
            <w:sdt>
              <w:sdtPr>
                <w:rPr>
                  <w:lang w:val="en-GB" w:bidi="en-US"/>
                </w:rPr>
                <w:id w:val="48481951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We have administrative records</w:t>
            </w:r>
          </w:p>
          <w:p w14:paraId="78C3E9AC" w14:textId="77777777" w:rsidR="00136461" w:rsidRPr="00C8180D" w:rsidRDefault="005F7D88" w:rsidP="00136461">
            <w:pPr>
              <w:spacing w:line="276" w:lineRule="auto"/>
              <w:rPr>
                <w:lang w:val="en-GB" w:bidi="en-US"/>
              </w:rPr>
            </w:pPr>
            <w:sdt>
              <w:sdtPr>
                <w:rPr>
                  <w:lang w:val="en-GB" w:bidi="en-US"/>
                </w:rPr>
                <w:id w:val="1972012299"/>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Not sure</w:t>
            </w:r>
          </w:p>
          <w:p w14:paraId="0EE86B51" w14:textId="77777777" w:rsidR="00136461" w:rsidRPr="00C8180D" w:rsidRDefault="005F7D88" w:rsidP="00136461">
            <w:pPr>
              <w:spacing w:line="276" w:lineRule="auto"/>
              <w:rPr>
                <w:lang w:val="en-GB" w:bidi="en-US"/>
              </w:rPr>
            </w:pPr>
            <w:sdt>
              <w:sdtPr>
                <w:rPr>
                  <w:lang w:val="en-GB" w:bidi="en-US"/>
                </w:rPr>
                <w:id w:val="1210375973"/>
                <w14:checkbox>
                  <w14:checked w14:val="0"/>
                  <w14:checkedState w14:val="2612" w14:font="MS Gothic"/>
                  <w14:uncheckedState w14:val="2610" w14:font="MS Gothic"/>
                </w14:checkbox>
              </w:sdtPr>
              <w:sdtEndPr/>
              <w:sdtContent>
                <w:r w:rsidR="00136461" w:rsidRPr="00C8180D">
                  <w:rPr>
                    <w:rFonts w:ascii="MS Gothic" w:eastAsia="MS Gothic" w:hAnsi="MS Gothic" w:hint="eastAsia"/>
                    <w:lang w:val="en-GB" w:bidi="en-US"/>
                  </w:rPr>
                  <w:t>☐</w:t>
                </w:r>
              </w:sdtContent>
            </w:sdt>
            <w:r w:rsidR="00136461" w:rsidRPr="00C8180D">
              <w:rPr>
                <w:lang w:val="en-GB" w:bidi="en-US"/>
              </w:rPr>
              <w:t xml:space="preserve"> Limited or No evidence</w:t>
            </w:r>
          </w:p>
          <w:p w14:paraId="5B79B966" w14:textId="0569B169" w:rsidR="00136461" w:rsidRDefault="005F7D88" w:rsidP="00136461">
            <w:pPr>
              <w:spacing w:line="276" w:lineRule="auto"/>
              <w:ind w:left="227" w:hanging="227"/>
            </w:pPr>
            <w:sdt>
              <w:sdtPr>
                <w:rPr>
                  <w:lang w:val="en-GB" w:bidi="en-US"/>
                </w:rPr>
                <w:id w:val="65550019"/>
                <w14:checkbox>
                  <w14:checked w14:val="0"/>
                  <w14:checkedState w14:val="2612" w14:font="MS Gothic"/>
                  <w14:uncheckedState w14:val="2610" w14:font="MS Gothic"/>
                </w14:checkbox>
              </w:sdtPr>
              <w:sdtEndPr/>
              <w:sdtContent>
                <w:r w:rsidR="00136461">
                  <w:rPr>
                    <w:rFonts w:ascii="MS Gothic" w:eastAsia="MS Gothic" w:hAnsi="MS Gothic" w:hint="eastAsia"/>
                    <w:lang w:val="en-GB" w:bidi="en-US"/>
                  </w:rPr>
                  <w:t>☐</w:t>
                </w:r>
              </w:sdtContent>
            </w:sdt>
            <w:r w:rsidR="00136461">
              <w:rPr>
                <w:lang w:val="en-GB" w:bidi="en-US"/>
              </w:rPr>
              <w:t xml:space="preserve"> </w:t>
            </w:r>
            <w:r w:rsidR="00136461" w:rsidRPr="00C8180D">
              <w:rPr>
                <w:lang w:val="en-GB" w:bidi="en-US"/>
              </w:rPr>
              <w:t>Other, please specify</w:t>
            </w:r>
            <w:r w:rsidR="00136461">
              <w:rPr>
                <w:lang w:val="en-GB" w:bidi="en-US"/>
              </w:rPr>
              <w:t xml:space="preserve">: </w:t>
            </w:r>
            <w:sdt>
              <w:sdtPr>
                <w:id w:val="490760022"/>
                <w:placeholder>
                  <w:docPart w:val="469252BCDD6B4EF68B79356F09EB4887"/>
                </w:placeholder>
                <w:showingPlcHdr/>
              </w:sdtPr>
              <w:sdtEndPr/>
              <w:sdtContent>
                <w:r w:rsidR="00136461" w:rsidRPr="00C53AEF">
                  <w:rPr>
                    <w:rStyle w:val="PlaceholderText"/>
                  </w:rPr>
                  <w:t>Click or tap here to enter text.</w:t>
                </w:r>
              </w:sdtContent>
            </w:sdt>
          </w:p>
        </w:tc>
      </w:tr>
    </w:tbl>
    <w:p w14:paraId="41D753D6" w14:textId="24C6CA5D" w:rsidR="00E061A4" w:rsidRDefault="00E061A4" w:rsidP="00DD3D8F">
      <w:pPr>
        <w:spacing w:after="600" w:line="240" w:lineRule="auto"/>
      </w:pPr>
    </w:p>
    <w:tbl>
      <w:tblPr>
        <w:tblStyle w:val="TableGrid0"/>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5304"/>
      </w:tblGrid>
      <w:tr w:rsidR="007F5510" w:rsidRPr="00680962" w14:paraId="04754AA7" w14:textId="77777777" w:rsidTr="00DD3D8F">
        <w:trPr>
          <w:trHeight w:val="567"/>
        </w:trPr>
        <w:tc>
          <w:tcPr>
            <w:tcW w:w="15304" w:type="dxa"/>
            <w:shd w:val="clear" w:color="auto" w:fill="D9D9D9" w:themeFill="background1" w:themeFillShade="D9"/>
            <w:vAlign w:val="center"/>
          </w:tcPr>
          <w:p w14:paraId="2CB5237A" w14:textId="77777777" w:rsidR="007F5510" w:rsidRDefault="007F5510" w:rsidP="0017582D">
            <w:pPr>
              <w:spacing w:before="60" w:line="276" w:lineRule="auto"/>
              <w:rPr>
                <w:b/>
                <w:bCs/>
              </w:rPr>
            </w:pPr>
            <w:r w:rsidRPr="00680962">
              <w:rPr>
                <w:b/>
                <w:bCs/>
              </w:rPr>
              <w:lastRenderedPageBreak/>
              <w:t xml:space="preserve">Case Study or Success Story </w:t>
            </w:r>
          </w:p>
          <w:p w14:paraId="43829AB1" w14:textId="3C1ECF58" w:rsidR="0017582D" w:rsidRPr="00680962" w:rsidRDefault="0017582D" w:rsidP="0017582D">
            <w:pPr>
              <w:spacing w:before="120" w:after="60" w:line="276" w:lineRule="auto"/>
              <w:rPr>
                <w:b/>
                <w:bCs/>
              </w:rPr>
            </w:pPr>
            <w:r>
              <w:t>Please provide an example of a successful population health promotion activity you have carried out in the last 6 months. Please include how you have monitored this activity and provide any data or information that demonstrates the success of this activity against Indicator 6</w:t>
            </w:r>
          </w:p>
        </w:tc>
      </w:tr>
      <w:tr w:rsidR="007F5510" w14:paraId="17D4B931" w14:textId="77777777" w:rsidTr="00DD3D8F">
        <w:trPr>
          <w:trHeight w:val="624"/>
        </w:trPr>
        <w:sdt>
          <w:sdtPr>
            <w:id w:val="1683157861"/>
            <w:placeholder>
              <w:docPart w:val="49F710D383134716863EE36FC85E739E"/>
            </w:placeholder>
            <w:showingPlcHdr/>
          </w:sdtPr>
          <w:sdtEndPr/>
          <w:sdtContent>
            <w:tc>
              <w:tcPr>
                <w:tcW w:w="15304" w:type="dxa"/>
                <w:vAlign w:val="center"/>
              </w:tcPr>
              <w:p w14:paraId="2E80A207" w14:textId="77777777" w:rsidR="007F5510" w:rsidRDefault="007F5510" w:rsidP="00AE50B4">
                <w:pPr>
                  <w:spacing w:line="276" w:lineRule="auto"/>
                </w:pPr>
                <w:r w:rsidRPr="000D6B31">
                  <w:rPr>
                    <w:rStyle w:val="PlaceholderText"/>
                  </w:rPr>
                  <w:t>Click or tap here to enter text.</w:t>
                </w:r>
              </w:p>
            </w:tc>
          </w:sdtContent>
        </w:sdt>
      </w:tr>
      <w:tr w:rsidR="007F5510" w:rsidRPr="00680962" w14:paraId="369E3E51" w14:textId="77777777" w:rsidTr="00DD3D8F">
        <w:trPr>
          <w:trHeight w:val="567"/>
        </w:trPr>
        <w:tc>
          <w:tcPr>
            <w:tcW w:w="15304" w:type="dxa"/>
            <w:shd w:val="clear" w:color="auto" w:fill="D9D9D9" w:themeFill="background1" w:themeFillShade="D9"/>
            <w:vAlign w:val="center"/>
          </w:tcPr>
          <w:p w14:paraId="76174683" w14:textId="77777777" w:rsidR="007F5510" w:rsidRDefault="007F5510" w:rsidP="0017582D">
            <w:pPr>
              <w:spacing w:before="60" w:line="276" w:lineRule="auto"/>
              <w:rPr>
                <w:b/>
                <w:bCs/>
              </w:rPr>
            </w:pPr>
            <w:r w:rsidRPr="00680962">
              <w:rPr>
                <w:b/>
                <w:bCs/>
              </w:rPr>
              <w:t>Description of Challenges and mitigation</w:t>
            </w:r>
          </w:p>
          <w:p w14:paraId="56D14DB0" w14:textId="75F8FCE8" w:rsidR="0017582D" w:rsidRPr="00680962" w:rsidRDefault="0017582D" w:rsidP="0017582D">
            <w:pPr>
              <w:spacing w:before="120" w:after="60" w:line="276" w:lineRule="auto"/>
              <w:rPr>
                <w:b/>
                <w:bCs/>
              </w:rPr>
            </w:pPr>
            <w:r>
              <w:t>Please provide key challenges/ risks in delivering results against Indicator 6 and any strategies or approaches that you are using to address these.</w:t>
            </w:r>
          </w:p>
        </w:tc>
      </w:tr>
      <w:tr w:rsidR="007F5510" w14:paraId="3F0E42DC" w14:textId="77777777" w:rsidTr="00DD3D8F">
        <w:trPr>
          <w:trHeight w:val="624"/>
        </w:trPr>
        <w:sdt>
          <w:sdtPr>
            <w:id w:val="-818113407"/>
            <w:placeholder>
              <w:docPart w:val="49F710D383134716863EE36FC85E739E"/>
            </w:placeholder>
            <w:showingPlcHdr/>
          </w:sdtPr>
          <w:sdtEndPr/>
          <w:sdtContent>
            <w:tc>
              <w:tcPr>
                <w:tcW w:w="15304" w:type="dxa"/>
                <w:vAlign w:val="center"/>
              </w:tcPr>
              <w:p w14:paraId="28DCF0CA" w14:textId="77777777" w:rsidR="007F5510" w:rsidRDefault="007F5510" w:rsidP="00AE50B4">
                <w:pPr>
                  <w:spacing w:line="276" w:lineRule="auto"/>
                </w:pPr>
                <w:r w:rsidRPr="000D6B31">
                  <w:rPr>
                    <w:rStyle w:val="PlaceholderText"/>
                  </w:rPr>
                  <w:t>Click or tap here to enter text.</w:t>
                </w:r>
              </w:p>
            </w:tc>
          </w:sdtContent>
        </w:sdt>
      </w:tr>
    </w:tbl>
    <w:p w14:paraId="0D5FE037" w14:textId="26DB1816" w:rsidR="007F5510" w:rsidRDefault="007F5510" w:rsidP="00AE50B4">
      <w:pPr>
        <w:spacing w:line="276" w:lineRule="auto"/>
      </w:pPr>
    </w:p>
    <w:p w14:paraId="3E37D7D6" w14:textId="7F601065" w:rsidR="001400B3" w:rsidRDefault="001400B3" w:rsidP="00AE50B4">
      <w:pPr>
        <w:spacing w:line="276" w:lineRule="auto"/>
      </w:pPr>
      <w:r>
        <w:br w:type="page"/>
      </w:r>
    </w:p>
    <w:p w14:paraId="1DE72193" w14:textId="77777777" w:rsidR="001400B3" w:rsidRPr="001400B3" w:rsidRDefault="001400B3" w:rsidP="00AE50B4">
      <w:pPr>
        <w:spacing w:after="0" w:line="276" w:lineRule="auto"/>
        <w:ind w:hanging="10"/>
        <w:jc w:val="center"/>
        <w:rPr>
          <w:b/>
          <w:color w:val="auto"/>
        </w:rPr>
      </w:pPr>
      <w:r w:rsidRPr="001400B3">
        <w:rPr>
          <w:b/>
          <w:color w:val="auto"/>
          <w:sz w:val="28"/>
        </w:rPr>
        <w:lastRenderedPageBreak/>
        <w:t>REVIEW BY THE NATIONAL BEST PRACTICE UNIT (NBPU) – to be completed by NBPU</w:t>
      </w:r>
      <w:r w:rsidRPr="001400B3">
        <w:rPr>
          <w:b/>
          <w:color w:val="auto"/>
          <w:sz w:val="28"/>
        </w:rPr>
        <w:br/>
      </w:r>
    </w:p>
    <w:p w14:paraId="46FFCA16" w14:textId="77777777" w:rsidR="001400B3" w:rsidRPr="001400B3" w:rsidRDefault="001400B3" w:rsidP="00AE50B4">
      <w:pPr>
        <w:spacing w:after="0" w:line="276" w:lineRule="auto"/>
        <w:ind w:hanging="10"/>
        <w:rPr>
          <w:b/>
          <w:color w:val="auto"/>
        </w:rPr>
      </w:pPr>
    </w:p>
    <w:tbl>
      <w:tblPr>
        <w:tblStyle w:val="TableGrid"/>
        <w:tblW w:w="15309" w:type="dxa"/>
        <w:tblInd w:w="0" w:type="dxa"/>
        <w:tblCellMar>
          <w:top w:w="45" w:type="dxa"/>
          <w:left w:w="108" w:type="dxa"/>
          <w:bottom w:w="45" w:type="dxa"/>
          <w:right w:w="104" w:type="dxa"/>
        </w:tblCellMar>
        <w:tblLook w:val="04A0" w:firstRow="1" w:lastRow="0" w:firstColumn="1" w:lastColumn="0" w:noHBand="0" w:noVBand="1"/>
      </w:tblPr>
      <w:tblGrid>
        <w:gridCol w:w="5896"/>
        <w:gridCol w:w="9413"/>
      </w:tblGrid>
      <w:tr w:rsidR="002F30E6" w:rsidRPr="001400B3" w14:paraId="3CB6BC44" w14:textId="77777777" w:rsidTr="00FE3DB3">
        <w:tc>
          <w:tcPr>
            <w:tcW w:w="5896" w:type="dxa"/>
          </w:tcPr>
          <w:p w14:paraId="5DF884FC" w14:textId="77777777" w:rsidR="002F30E6" w:rsidRPr="001400B3" w:rsidRDefault="002F30E6" w:rsidP="002F30E6">
            <w:pPr>
              <w:spacing w:before="60" w:after="60" w:line="276" w:lineRule="auto"/>
              <w:rPr>
                <w:b/>
                <w:color w:val="auto"/>
              </w:rPr>
            </w:pPr>
            <w:r w:rsidRPr="001400B3">
              <w:rPr>
                <w:b/>
                <w:color w:val="auto"/>
              </w:rPr>
              <w:t>Date received by NBPU</w:t>
            </w:r>
          </w:p>
        </w:tc>
        <w:sdt>
          <w:sdtPr>
            <w:rPr>
              <w:b/>
              <w:color w:val="auto"/>
            </w:rPr>
            <w:alias w:val="Date"/>
            <w:tag w:val="Date"/>
            <w:id w:val="-77593398"/>
            <w:placeholder>
              <w:docPart w:val="4033279EB6014689B6D52AF26087688D"/>
            </w:placeholder>
            <w:showingPlcHdr/>
            <w:date>
              <w:dateFormat w:val="d/MM/yyyy"/>
              <w:lid w:val="en-AU"/>
              <w:storeMappedDataAs w:val="dateTime"/>
              <w:calendar w:val="gregorian"/>
            </w:date>
          </w:sdtPr>
          <w:sdtEndPr/>
          <w:sdtContent>
            <w:tc>
              <w:tcPr>
                <w:tcW w:w="9413" w:type="dxa"/>
              </w:tcPr>
              <w:p w14:paraId="22128CF8" w14:textId="59F06A8D" w:rsidR="002F30E6" w:rsidRPr="001400B3" w:rsidRDefault="002F30E6" w:rsidP="002F30E6">
                <w:pPr>
                  <w:spacing w:before="60" w:after="60" w:line="276" w:lineRule="auto"/>
                  <w:rPr>
                    <w:color w:val="auto"/>
                  </w:rPr>
                </w:pPr>
                <w:r w:rsidRPr="001400B3">
                  <w:rPr>
                    <w:rStyle w:val="PlaceholderText"/>
                    <w:color w:val="auto"/>
                  </w:rPr>
                  <w:t>Click or tap to enter a date.</w:t>
                </w:r>
              </w:p>
            </w:tc>
          </w:sdtContent>
        </w:sdt>
      </w:tr>
      <w:tr w:rsidR="001400B3" w:rsidRPr="001400B3" w14:paraId="08CA32C1" w14:textId="77777777" w:rsidTr="00FE3DB3">
        <w:tc>
          <w:tcPr>
            <w:tcW w:w="5896" w:type="dxa"/>
          </w:tcPr>
          <w:p w14:paraId="4961630E" w14:textId="77777777" w:rsidR="001400B3" w:rsidRPr="001400B3" w:rsidRDefault="001400B3" w:rsidP="00AE50B4">
            <w:pPr>
              <w:spacing w:before="60" w:after="60" w:line="276" w:lineRule="auto"/>
              <w:rPr>
                <w:color w:val="auto"/>
              </w:rPr>
            </w:pPr>
            <w:r w:rsidRPr="001400B3">
              <w:rPr>
                <w:b/>
                <w:color w:val="auto"/>
              </w:rPr>
              <w:t>NBPU Project Officer recipient name</w:t>
            </w:r>
          </w:p>
        </w:tc>
        <w:sdt>
          <w:sdtPr>
            <w:rPr>
              <w:color w:val="auto"/>
            </w:rPr>
            <w:id w:val="1430467039"/>
            <w:placeholder>
              <w:docPart w:val="DefaultPlaceholder_-1854013440"/>
            </w:placeholder>
            <w:showingPlcHdr/>
          </w:sdtPr>
          <w:sdtEndPr/>
          <w:sdtContent>
            <w:tc>
              <w:tcPr>
                <w:tcW w:w="9413" w:type="dxa"/>
              </w:tcPr>
              <w:p w14:paraId="3821EE92" w14:textId="3D83ADE2"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r w:rsidR="00FE3DB3" w:rsidRPr="001400B3" w14:paraId="2036CD11" w14:textId="77777777" w:rsidTr="00FE3DB3">
        <w:tc>
          <w:tcPr>
            <w:tcW w:w="5896" w:type="dxa"/>
          </w:tcPr>
          <w:p w14:paraId="5009D62D" w14:textId="77777777" w:rsidR="00FE3DB3" w:rsidRPr="001400B3" w:rsidRDefault="00FE3DB3" w:rsidP="00FE3DB3">
            <w:pPr>
              <w:spacing w:before="60" w:after="60" w:line="276" w:lineRule="auto"/>
              <w:rPr>
                <w:b/>
                <w:color w:val="auto"/>
              </w:rPr>
            </w:pPr>
            <w:r w:rsidRPr="001400B3">
              <w:rPr>
                <w:b/>
                <w:color w:val="auto"/>
              </w:rPr>
              <w:t>Date sent back to TIS team</w:t>
            </w:r>
          </w:p>
        </w:tc>
        <w:sdt>
          <w:sdtPr>
            <w:rPr>
              <w:b/>
              <w:color w:val="auto"/>
            </w:rPr>
            <w:alias w:val="Date"/>
            <w:tag w:val="Date"/>
            <w:id w:val="1780450881"/>
            <w:placeholder>
              <w:docPart w:val="46ABCA5B265048D280D2BD1BCB4D8545"/>
            </w:placeholder>
            <w:showingPlcHdr/>
            <w:date>
              <w:dateFormat w:val="d/MM/yyyy"/>
              <w:lid w:val="en-AU"/>
              <w:storeMappedDataAs w:val="dateTime"/>
              <w:calendar w:val="gregorian"/>
            </w:date>
          </w:sdtPr>
          <w:sdtEndPr/>
          <w:sdtContent>
            <w:tc>
              <w:tcPr>
                <w:tcW w:w="9413" w:type="dxa"/>
              </w:tcPr>
              <w:p w14:paraId="246A61CD" w14:textId="317B678A" w:rsidR="00FE3DB3" w:rsidRPr="001400B3" w:rsidRDefault="00FE3DB3" w:rsidP="00FE3DB3">
                <w:pPr>
                  <w:spacing w:before="60" w:after="60" w:line="276" w:lineRule="auto"/>
                  <w:rPr>
                    <w:color w:val="auto"/>
                  </w:rPr>
                </w:pPr>
                <w:r w:rsidRPr="001400B3">
                  <w:rPr>
                    <w:rStyle w:val="PlaceholderText"/>
                    <w:color w:val="auto"/>
                  </w:rPr>
                  <w:t>Click or tap to enter a date.</w:t>
                </w:r>
              </w:p>
            </w:tc>
          </w:sdtContent>
        </w:sdt>
      </w:tr>
    </w:tbl>
    <w:p w14:paraId="7165C59D" w14:textId="77777777" w:rsidR="001400B3" w:rsidRPr="001400B3" w:rsidRDefault="001400B3" w:rsidP="00AE50B4">
      <w:pPr>
        <w:spacing w:after="0" w:line="276" w:lineRule="auto"/>
        <w:ind w:hanging="10"/>
        <w:jc w:val="center"/>
        <w:rPr>
          <w:b/>
          <w:color w:val="auto"/>
          <w:sz w:val="28"/>
        </w:rPr>
      </w:pPr>
    </w:p>
    <w:p w14:paraId="685AF9F7" w14:textId="77777777" w:rsidR="001400B3" w:rsidRPr="001400B3" w:rsidRDefault="001400B3" w:rsidP="00AE50B4">
      <w:pPr>
        <w:spacing w:after="0" w:line="276" w:lineRule="auto"/>
        <w:ind w:hanging="10"/>
        <w:jc w:val="center"/>
        <w:rPr>
          <w:b/>
          <w:color w:val="auto"/>
        </w:rPr>
      </w:pPr>
      <w:r w:rsidRPr="001400B3">
        <w:rPr>
          <w:b/>
          <w:color w:val="auto"/>
          <w:sz w:val="28"/>
        </w:rPr>
        <w:t>CERTIFICATION BY ORGANISATION</w:t>
      </w:r>
      <w:r w:rsidRPr="001400B3">
        <w:rPr>
          <w:b/>
          <w:color w:val="auto"/>
          <w:sz w:val="28"/>
        </w:rPr>
        <w:br/>
      </w:r>
    </w:p>
    <w:p w14:paraId="05346229" w14:textId="77777777" w:rsidR="001400B3" w:rsidRPr="001400B3" w:rsidRDefault="001400B3" w:rsidP="00AE50B4">
      <w:pPr>
        <w:spacing w:after="0" w:line="276" w:lineRule="auto"/>
        <w:ind w:hanging="10"/>
        <w:rPr>
          <w:b/>
          <w:color w:val="auto"/>
        </w:rPr>
      </w:pPr>
    </w:p>
    <w:tbl>
      <w:tblPr>
        <w:tblStyle w:val="TableGrid"/>
        <w:tblW w:w="15309" w:type="dxa"/>
        <w:tblInd w:w="0" w:type="dxa"/>
        <w:tblCellMar>
          <w:top w:w="45" w:type="dxa"/>
          <w:left w:w="108" w:type="dxa"/>
          <w:bottom w:w="45" w:type="dxa"/>
          <w:right w:w="104" w:type="dxa"/>
        </w:tblCellMar>
        <w:tblLook w:val="04A0" w:firstRow="1" w:lastRow="0" w:firstColumn="1" w:lastColumn="0" w:noHBand="0" w:noVBand="1"/>
      </w:tblPr>
      <w:tblGrid>
        <w:gridCol w:w="5896"/>
        <w:gridCol w:w="9413"/>
      </w:tblGrid>
      <w:tr w:rsidR="001400B3" w:rsidRPr="001400B3" w14:paraId="650C12A0" w14:textId="77777777" w:rsidTr="00AE50B4">
        <w:tc>
          <w:tcPr>
            <w:tcW w:w="5060" w:type="dxa"/>
          </w:tcPr>
          <w:p w14:paraId="45A661D0" w14:textId="77777777" w:rsidR="001400B3" w:rsidRPr="001400B3" w:rsidRDefault="001400B3" w:rsidP="00AE50B4">
            <w:pPr>
              <w:spacing w:before="60" w:after="60" w:line="276" w:lineRule="auto"/>
              <w:rPr>
                <w:b/>
                <w:color w:val="auto"/>
              </w:rPr>
            </w:pPr>
            <w:r w:rsidRPr="001400B3">
              <w:rPr>
                <w:b/>
                <w:color w:val="auto"/>
              </w:rPr>
              <w:t>Organisation name</w:t>
            </w:r>
          </w:p>
        </w:tc>
        <w:sdt>
          <w:sdtPr>
            <w:rPr>
              <w:color w:val="auto"/>
            </w:rPr>
            <w:id w:val="1259252678"/>
            <w:placeholder>
              <w:docPart w:val="DefaultPlaceholder_-1854013440"/>
            </w:placeholder>
            <w:showingPlcHdr/>
          </w:sdtPr>
          <w:sdtEndPr/>
          <w:sdtContent>
            <w:tc>
              <w:tcPr>
                <w:tcW w:w="8079" w:type="dxa"/>
              </w:tcPr>
              <w:p w14:paraId="1B0334C4" w14:textId="10E36834"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r w:rsidR="001400B3" w:rsidRPr="001400B3" w14:paraId="6FBBD8A1" w14:textId="77777777" w:rsidTr="00AE50B4">
        <w:tc>
          <w:tcPr>
            <w:tcW w:w="5060" w:type="dxa"/>
          </w:tcPr>
          <w:p w14:paraId="1B3372A6" w14:textId="77777777" w:rsidR="001400B3" w:rsidRPr="001400B3" w:rsidRDefault="001400B3" w:rsidP="00AE50B4">
            <w:pPr>
              <w:spacing w:before="60" w:after="60" w:line="276" w:lineRule="auto"/>
              <w:rPr>
                <w:color w:val="auto"/>
              </w:rPr>
            </w:pPr>
            <w:r w:rsidRPr="001400B3">
              <w:rPr>
                <w:b/>
                <w:color w:val="auto"/>
              </w:rPr>
              <w:t>Name and position of the person who completed the report?</w:t>
            </w:r>
            <w:r w:rsidRPr="001400B3">
              <w:rPr>
                <w:color w:val="auto"/>
              </w:rPr>
              <w:t xml:space="preserve"> </w:t>
            </w:r>
          </w:p>
        </w:tc>
        <w:sdt>
          <w:sdtPr>
            <w:rPr>
              <w:color w:val="auto"/>
            </w:rPr>
            <w:id w:val="1002011780"/>
            <w:placeholder>
              <w:docPart w:val="DefaultPlaceholder_-1854013440"/>
            </w:placeholder>
            <w:showingPlcHdr/>
          </w:sdtPr>
          <w:sdtEndPr/>
          <w:sdtContent>
            <w:tc>
              <w:tcPr>
                <w:tcW w:w="8079" w:type="dxa"/>
              </w:tcPr>
              <w:p w14:paraId="1FC1FAB6" w14:textId="1195DCAE"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r w:rsidR="001400B3" w:rsidRPr="001400B3" w14:paraId="680D78D9" w14:textId="77777777" w:rsidTr="00AE50B4">
        <w:tc>
          <w:tcPr>
            <w:tcW w:w="5060" w:type="dxa"/>
          </w:tcPr>
          <w:p w14:paraId="14728164" w14:textId="77777777" w:rsidR="001400B3" w:rsidRPr="001400B3" w:rsidRDefault="001400B3" w:rsidP="00AE50B4">
            <w:pPr>
              <w:spacing w:before="60" w:after="60" w:line="276" w:lineRule="auto"/>
              <w:rPr>
                <w:b/>
                <w:color w:val="auto"/>
              </w:rPr>
            </w:pPr>
            <w:r w:rsidRPr="001400B3">
              <w:rPr>
                <w:b/>
                <w:color w:val="auto"/>
              </w:rPr>
              <w:t>Contact email/phone for person who completed the report</w:t>
            </w:r>
          </w:p>
        </w:tc>
        <w:sdt>
          <w:sdtPr>
            <w:rPr>
              <w:color w:val="auto"/>
            </w:rPr>
            <w:id w:val="1896384345"/>
            <w:placeholder>
              <w:docPart w:val="DefaultPlaceholder_-1854013440"/>
            </w:placeholder>
            <w:showingPlcHdr/>
          </w:sdtPr>
          <w:sdtEndPr/>
          <w:sdtContent>
            <w:tc>
              <w:tcPr>
                <w:tcW w:w="8079" w:type="dxa"/>
              </w:tcPr>
              <w:p w14:paraId="07DA9832" w14:textId="59FA9FE8" w:rsidR="001400B3" w:rsidRPr="001400B3" w:rsidRDefault="00DD3D8F" w:rsidP="00AE50B4">
                <w:pPr>
                  <w:spacing w:before="60" w:after="60" w:line="276" w:lineRule="auto"/>
                  <w:rPr>
                    <w:color w:val="auto"/>
                  </w:rPr>
                </w:pPr>
                <w:r w:rsidRPr="004D7587">
                  <w:rPr>
                    <w:rStyle w:val="PlaceholderText"/>
                  </w:rPr>
                  <w:t>Click or tap here to enter text.</w:t>
                </w:r>
              </w:p>
            </w:tc>
          </w:sdtContent>
        </w:sdt>
      </w:tr>
    </w:tbl>
    <w:p w14:paraId="67E20FFF" w14:textId="77777777" w:rsidR="001400B3" w:rsidRPr="001400B3" w:rsidRDefault="001400B3" w:rsidP="00AE50B4">
      <w:pPr>
        <w:spacing w:after="0" w:line="276" w:lineRule="auto"/>
        <w:ind w:left="5"/>
        <w:rPr>
          <w:color w:val="auto"/>
        </w:rPr>
      </w:pPr>
    </w:p>
    <w:p w14:paraId="668C8A71" w14:textId="77777777" w:rsidR="001400B3" w:rsidRPr="001400B3" w:rsidRDefault="001400B3" w:rsidP="00AE50B4">
      <w:pPr>
        <w:spacing w:line="276" w:lineRule="auto"/>
        <w:jc w:val="center"/>
        <w:rPr>
          <w:b/>
          <w:color w:val="auto"/>
        </w:rPr>
      </w:pPr>
      <w:r w:rsidRPr="001400B3">
        <w:rPr>
          <w:b/>
          <w:color w:val="auto"/>
        </w:rPr>
        <w:t>REPORT APPROVED FOR SUBMISSION TO THE DEPARTMENT OF HEALTH BY</w:t>
      </w:r>
    </w:p>
    <w:tbl>
      <w:tblPr>
        <w:tblStyle w:val="TableGrid0"/>
        <w:tblW w:w="153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5" w:type="dxa"/>
          <w:bottom w:w="45" w:type="dxa"/>
        </w:tblCellMar>
        <w:tblLook w:val="04A0" w:firstRow="1" w:lastRow="0" w:firstColumn="1" w:lastColumn="0" w:noHBand="0" w:noVBand="1"/>
      </w:tblPr>
      <w:tblGrid>
        <w:gridCol w:w="2128"/>
        <w:gridCol w:w="6222"/>
        <w:gridCol w:w="6959"/>
      </w:tblGrid>
      <w:tr w:rsidR="001400B3" w:rsidRPr="001400B3" w14:paraId="669FF89D" w14:textId="77777777" w:rsidTr="00AE50B4">
        <w:tc>
          <w:tcPr>
            <w:tcW w:w="1843" w:type="dxa"/>
          </w:tcPr>
          <w:p w14:paraId="38A804F7" w14:textId="77777777" w:rsidR="001400B3" w:rsidRPr="001400B3" w:rsidRDefault="001400B3" w:rsidP="00AE50B4">
            <w:pPr>
              <w:spacing w:before="60" w:after="60" w:line="276" w:lineRule="auto"/>
              <w:rPr>
                <w:b/>
                <w:color w:val="auto"/>
              </w:rPr>
            </w:pPr>
          </w:p>
        </w:tc>
        <w:tc>
          <w:tcPr>
            <w:tcW w:w="5387" w:type="dxa"/>
          </w:tcPr>
          <w:p w14:paraId="20D3517F" w14:textId="77777777" w:rsidR="001400B3" w:rsidRPr="001400B3" w:rsidRDefault="001400B3" w:rsidP="00AE50B4">
            <w:pPr>
              <w:spacing w:before="60" w:after="60" w:line="276" w:lineRule="auto"/>
              <w:rPr>
                <w:b/>
                <w:color w:val="auto"/>
              </w:rPr>
            </w:pPr>
            <w:r w:rsidRPr="001400B3">
              <w:rPr>
                <w:b/>
                <w:color w:val="auto"/>
              </w:rPr>
              <w:t>Authorised Organisation Officer</w:t>
            </w:r>
          </w:p>
        </w:tc>
        <w:tc>
          <w:tcPr>
            <w:tcW w:w="6025" w:type="dxa"/>
          </w:tcPr>
          <w:p w14:paraId="65EA3FD7" w14:textId="77777777" w:rsidR="001400B3" w:rsidRPr="001400B3" w:rsidRDefault="001400B3" w:rsidP="00AE50B4">
            <w:pPr>
              <w:spacing w:before="60" w:after="60" w:line="276" w:lineRule="auto"/>
              <w:rPr>
                <w:b/>
                <w:color w:val="auto"/>
              </w:rPr>
            </w:pPr>
            <w:r w:rsidRPr="001400B3">
              <w:rPr>
                <w:b/>
                <w:color w:val="auto"/>
              </w:rPr>
              <w:t>Authorised Board Member</w:t>
            </w:r>
          </w:p>
        </w:tc>
      </w:tr>
      <w:tr w:rsidR="001400B3" w:rsidRPr="001400B3" w14:paraId="5081DF59" w14:textId="77777777" w:rsidTr="00AE50B4">
        <w:tc>
          <w:tcPr>
            <w:tcW w:w="1843" w:type="dxa"/>
          </w:tcPr>
          <w:p w14:paraId="22119340" w14:textId="77777777" w:rsidR="001400B3" w:rsidRPr="001400B3" w:rsidRDefault="001400B3" w:rsidP="00AE50B4">
            <w:pPr>
              <w:spacing w:before="60" w:after="60" w:line="276" w:lineRule="auto"/>
              <w:rPr>
                <w:b/>
                <w:color w:val="auto"/>
              </w:rPr>
            </w:pPr>
            <w:r w:rsidRPr="001400B3">
              <w:rPr>
                <w:b/>
                <w:color w:val="auto"/>
              </w:rPr>
              <w:t xml:space="preserve">Name </w:t>
            </w:r>
          </w:p>
        </w:tc>
        <w:sdt>
          <w:sdtPr>
            <w:rPr>
              <w:b/>
              <w:color w:val="auto"/>
            </w:rPr>
            <w:id w:val="2061280379"/>
            <w:placeholder>
              <w:docPart w:val="DefaultPlaceholder_-1854013440"/>
            </w:placeholder>
            <w:showingPlcHdr/>
          </w:sdtPr>
          <w:sdtEndPr/>
          <w:sdtContent>
            <w:tc>
              <w:tcPr>
                <w:tcW w:w="5387" w:type="dxa"/>
              </w:tcPr>
              <w:p w14:paraId="174ACD87" w14:textId="3A236AE0"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sdt>
          <w:sdtPr>
            <w:rPr>
              <w:b/>
              <w:color w:val="auto"/>
            </w:rPr>
            <w:id w:val="-1648196770"/>
            <w:placeholder>
              <w:docPart w:val="DefaultPlaceholder_-1854013440"/>
            </w:placeholder>
            <w:showingPlcHdr/>
          </w:sdtPr>
          <w:sdtEndPr/>
          <w:sdtContent>
            <w:tc>
              <w:tcPr>
                <w:tcW w:w="6025" w:type="dxa"/>
              </w:tcPr>
              <w:p w14:paraId="2BBB6E44" w14:textId="7C71FBA2"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tr>
      <w:tr w:rsidR="001400B3" w:rsidRPr="001400B3" w14:paraId="0F39FCB7" w14:textId="77777777" w:rsidTr="00AE50B4">
        <w:tc>
          <w:tcPr>
            <w:tcW w:w="1843" w:type="dxa"/>
          </w:tcPr>
          <w:p w14:paraId="21623F76" w14:textId="77777777" w:rsidR="001400B3" w:rsidRPr="001400B3" w:rsidRDefault="001400B3" w:rsidP="00AE50B4">
            <w:pPr>
              <w:spacing w:before="60" w:after="60" w:line="276" w:lineRule="auto"/>
              <w:rPr>
                <w:b/>
                <w:color w:val="auto"/>
              </w:rPr>
            </w:pPr>
            <w:r w:rsidRPr="001400B3">
              <w:rPr>
                <w:b/>
                <w:color w:val="auto"/>
              </w:rPr>
              <w:t>Position</w:t>
            </w:r>
          </w:p>
        </w:tc>
        <w:sdt>
          <w:sdtPr>
            <w:rPr>
              <w:b/>
              <w:color w:val="auto"/>
            </w:rPr>
            <w:id w:val="-1529477048"/>
            <w:placeholder>
              <w:docPart w:val="DefaultPlaceholder_-1854013440"/>
            </w:placeholder>
            <w:showingPlcHdr/>
          </w:sdtPr>
          <w:sdtEndPr/>
          <w:sdtContent>
            <w:tc>
              <w:tcPr>
                <w:tcW w:w="5387" w:type="dxa"/>
              </w:tcPr>
              <w:p w14:paraId="51295B72" w14:textId="7C1C6ADC"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sdt>
          <w:sdtPr>
            <w:rPr>
              <w:b/>
              <w:color w:val="auto"/>
            </w:rPr>
            <w:id w:val="2116708756"/>
            <w:placeholder>
              <w:docPart w:val="DefaultPlaceholder_-1854013440"/>
            </w:placeholder>
            <w:showingPlcHdr/>
          </w:sdtPr>
          <w:sdtEndPr/>
          <w:sdtContent>
            <w:tc>
              <w:tcPr>
                <w:tcW w:w="6025" w:type="dxa"/>
              </w:tcPr>
              <w:p w14:paraId="3AA60C7D" w14:textId="51396D8F"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tr>
      <w:tr w:rsidR="001400B3" w:rsidRPr="001400B3" w14:paraId="1CD3BB68" w14:textId="77777777" w:rsidTr="00AE50B4">
        <w:tc>
          <w:tcPr>
            <w:tcW w:w="1843" w:type="dxa"/>
          </w:tcPr>
          <w:p w14:paraId="3EA0C223" w14:textId="77777777" w:rsidR="001400B3" w:rsidRPr="001400B3" w:rsidRDefault="001400B3" w:rsidP="00AE50B4">
            <w:pPr>
              <w:spacing w:before="60" w:after="60" w:line="276" w:lineRule="auto"/>
              <w:rPr>
                <w:b/>
                <w:color w:val="auto"/>
              </w:rPr>
            </w:pPr>
            <w:r w:rsidRPr="001400B3">
              <w:rPr>
                <w:b/>
                <w:color w:val="auto"/>
              </w:rPr>
              <w:t>Signature</w:t>
            </w:r>
          </w:p>
        </w:tc>
        <w:sdt>
          <w:sdtPr>
            <w:rPr>
              <w:b/>
              <w:color w:val="auto"/>
            </w:rPr>
            <w:id w:val="265735844"/>
            <w:placeholder>
              <w:docPart w:val="DefaultPlaceholder_-1854013440"/>
            </w:placeholder>
            <w:showingPlcHdr/>
          </w:sdtPr>
          <w:sdtEndPr/>
          <w:sdtContent>
            <w:tc>
              <w:tcPr>
                <w:tcW w:w="5387" w:type="dxa"/>
              </w:tcPr>
              <w:p w14:paraId="38448165" w14:textId="657B3794"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sdt>
          <w:sdtPr>
            <w:rPr>
              <w:b/>
              <w:color w:val="auto"/>
            </w:rPr>
            <w:id w:val="923687938"/>
            <w:placeholder>
              <w:docPart w:val="DefaultPlaceholder_-1854013440"/>
            </w:placeholder>
            <w:showingPlcHdr/>
          </w:sdtPr>
          <w:sdtEndPr/>
          <w:sdtContent>
            <w:tc>
              <w:tcPr>
                <w:tcW w:w="6025" w:type="dxa"/>
              </w:tcPr>
              <w:p w14:paraId="3724E0E0" w14:textId="043D6A62" w:rsidR="001400B3" w:rsidRPr="001400B3" w:rsidRDefault="00DD3D8F" w:rsidP="00AE50B4">
                <w:pPr>
                  <w:spacing w:before="60" w:after="60" w:line="276" w:lineRule="auto"/>
                  <w:rPr>
                    <w:b/>
                    <w:color w:val="auto"/>
                  </w:rPr>
                </w:pPr>
                <w:r w:rsidRPr="004D7587">
                  <w:rPr>
                    <w:rStyle w:val="PlaceholderText"/>
                  </w:rPr>
                  <w:t>Click or tap here to enter text.</w:t>
                </w:r>
              </w:p>
            </w:tc>
          </w:sdtContent>
        </w:sdt>
      </w:tr>
      <w:tr w:rsidR="001400B3" w:rsidRPr="001400B3" w14:paraId="13CEEBC0" w14:textId="77777777" w:rsidTr="00AE50B4">
        <w:tc>
          <w:tcPr>
            <w:tcW w:w="1843" w:type="dxa"/>
          </w:tcPr>
          <w:p w14:paraId="01C949F2" w14:textId="77777777" w:rsidR="001400B3" w:rsidRPr="001400B3" w:rsidRDefault="001400B3" w:rsidP="00AE50B4">
            <w:pPr>
              <w:spacing w:before="60" w:after="60" w:line="276" w:lineRule="auto"/>
              <w:rPr>
                <w:b/>
                <w:color w:val="auto"/>
              </w:rPr>
            </w:pPr>
            <w:r w:rsidRPr="001400B3">
              <w:rPr>
                <w:b/>
                <w:color w:val="auto"/>
              </w:rPr>
              <w:t>Date</w:t>
            </w:r>
          </w:p>
        </w:tc>
        <w:sdt>
          <w:sdtPr>
            <w:rPr>
              <w:b/>
              <w:color w:val="auto"/>
            </w:rPr>
            <w:alias w:val="Date"/>
            <w:tag w:val="Date"/>
            <w:id w:val="1958366208"/>
            <w:placeholder>
              <w:docPart w:val="33459023B24541F0883C3032AB868E76"/>
            </w:placeholder>
            <w:showingPlcHdr/>
            <w:date>
              <w:dateFormat w:val="d/MM/yyyy"/>
              <w:lid w:val="en-AU"/>
              <w:storeMappedDataAs w:val="dateTime"/>
              <w:calendar w:val="gregorian"/>
            </w:date>
          </w:sdtPr>
          <w:sdtEndPr/>
          <w:sdtContent>
            <w:tc>
              <w:tcPr>
                <w:tcW w:w="5387" w:type="dxa"/>
              </w:tcPr>
              <w:p w14:paraId="22266F21" w14:textId="77777777" w:rsidR="001400B3" w:rsidRPr="001400B3" w:rsidRDefault="001400B3" w:rsidP="00AE50B4">
                <w:pPr>
                  <w:spacing w:before="60" w:after="60" w:line="276" w:lineRule="auto"/>
                  <w:rPr>
                    <w:b/>
                    <w:color w:val="auto"/>
                  </w:rPr>
                </w:pPr>
                <w:r w:rsidRPr="001400B3">
                  <w:rPr>
                    <w:rStyle w:val="PlaceholderText"/>
                    <w:color w:val="auto"/>
                  </w:rPr>
                  <w:t>Click or tap to enter a date.</w:t>
                </w:r>
              </w:p>
            </w:tc>
          </w:sdtContent>
        </w:sdt>
        <w:sdt>
          <w:sdtPr>
            <w:rPr>
              <w:b/>
              <w:color w:val="auto"/>
            </w:rPr>
            <w:alias w:val="Date"/>
            <w:tag w:val="Date"/>
            <w:id w:val="404801934"/>
            <w:placeholder>
              <w:docPart w:val="4F1B53EDC0C64177941965666ACC9314"/>
            </w:placeholder>
            <w:showingPlcHdr/>
            <w:date>
              <w:dateFormat w:val="d/MM/yyyy"/>
              <w:lid w:val="en-AU"/>
              <w:storeMappedDataAs w:val="dateTime"/>
              <w:calendar w:val="gregorian"/>
            </w:date>
          </w:sdtPr>
          <w:sdtEndPr/>
          <w:sdtContent>
            <w:tc>
              <w:tcPr>
                <w:tcW w:w="6025" w:type="dxa"/>
              </w:tcPr>
              <w:p w14:paraId="378210E5" w14:textId="77777777" w:rsidR="001400B3" w:rsidRPr="001400B3" w:rsidRDefault="001400B3" w:rsidP="00AE50B4">
                <w:pPr>
                  <w:spacing w:before="60" w:after="60" w:line="276" w:lineRule="auto"/>
                  <w:rPr>
                    <w:b/>
                    <w:color w:val="auto"/>
                  </w:rPr>
                </w:pPr>
                <w:r w:rsidRPr="001400B3">
                  <w:rPr>
                    <w:rStyle w:val="PlaceholderText"/>
                    <w:color w:val="auto"/>
                  </w:rPr>
                  <w:t>Click or tap to enter a date.</w:t>
                </w:r>
              </w:p>
            </w:tc>
          </w:sdtContent>
        </w:sdt>
      </w:tr>
    </w:tbl>
    <w:p w14:paraId="2361E2DC" w14:textId="404DAA85" w:rsidR="001400B3" w:rsidRDefault="001400B3" w:rsidP="00AE50B4">
      <w:pPr>
        <w:spacing w:line="276" w:lineRule="auto"/>
        <w:rPr>
          <w:color w:val="auto"/>
        </w:rPr>
      </w:pPr>
    </w:p>
    <w:p w14:paraId="7E93880E" w14:textId="7CD775D2" w:rsidR="001400B3" w:rsidRDefault="001400B3" w:rsidP="00AE50B4">
      <w:pPr>
        <w:spacing w:line="276" w:lineRule="auto"/>
        <w:rPr>
          <w:color w:val="auto"/>
        </w:rPr>
      </w:pPr>
      <w:r>
        <w:rPr>
          <w:color w:val="auto"/>
        </w:rPr>
        <w:br w:type="page"/>
      </w:r>
    </w:p>
    <w:p w14:paraId="5AB492D3" w14:textId="77777777" w:rsidR="001400B3" w:rsidRDefault="001400B3" w:rsidP="00DD3D8F">
      <w:pPr>
        <w:spacing w:before="60" w:after="60" w:line="276" w:lineRule="auto"/>
        <w:rPr>
          <w:b/>
          <w:color w:val="auto"/>
          <w:sz w:val="28"/>
          <w:szCs w:val="28"/>
        </w:rPr>
      </w:pPr>
      <w:r w:rsidRPr="00410FC1">
        <w:rPr>
          <w:b/>
          <w:color w:val="auto"/>
          <w:sz w:val="28"/>
          <w:szCs w:val="28"/>
        </w:rPr>
        <w:lastRenderedPageBreak/>
        <w:t>Guidelines – completing the Performance Report template</w:t>
      </w:r>
    </w:p>
    <w:p w14:paraId="0BAA764D" w14:textId="77777777" w:rsidR="001400B3" w:rsidRPr="00934421" w:rsidRDefault="001400B3" w:rsidP="00DD3D8F">
      <w:pPr>
        <w:spacing w:before="60" w:after="60" w:line="276" w:lineRule="auto"/>
        <w:rPr>
          <w:sz w:val="20"/>
          <w:szCs w:val="20"/>
        </w:rPr>
      </w:pPr>
      <w:r w:rsidRPr="00934421">
        <w:rPr>
          <w:color w:val="auto"/>
          <w:sz w:val="20"/>
          <w:szCs w:val="20"/>
        </w:rPr>
        <w:t xml:space="preserve">The purpose of the Performance Report template is to assist Regional Tobacco Control Grant recipients to report against consistent </w:t>
      </w:r>
      <w:r w:rsidRPr="00934421">
        <w:rPr>
          <w:sz w:val="20"/>
          <w:szCs w:val="20"/>
        </w:rPr>
        <w:t xml:space="preserve">National TIS Performance Indicators in order to promote consistency in how performance is reported and measured. The National TIS Performance Indicators have been updated to reflect the current </w:t>
      </w:r>
      <w:r>
        <w:rPr>
          <w:sz w:val="20"/>
          <w:szCs w:val="20"/>
        </w:rPr>
        <w:t xml:space="preserve">TIS </w:t>
      </w:r>
      <w:r w:rsidRPr="00934421">
        <w:rPr>
          <w:sz w:val="20"/>
          <w:szCs w:val="20"/>
        </w:rPr>
        <w:t>program objectives and these indicators are specifically designed for use by and in relation to the work of the RTCG recipients. The National Performance Indicators form part of this document (see below).</w:t>
      </w:r>
      <w:r>
        <w:rPr>
          <w:sz w:val="20"/>
          <w:szCs w:val="20"/>
        </w:rPr>
        <w:t xml:space="preserve"> </w:t>
      </w:r>
    </w:p>
    <w:p w14:paraId="168D4C5C" w14:textId="77777777" w:rsidR="001400B3" w:rsidRPr="00934421" w:rsidRDefault="001400B3" w:rsidP="00DD3D8F">
      <w:pPr>
        <w:spacing w:before="60" w:after="60" w:line="276" w:lineRule="auto"/>
        <w:ind w:right="77"/>
        <w:rPr>
          <w:b/>
          <w:sz w:val="20"/>
          <w:szCs w:val="20"/>
        </w:rPr>
      </w:pPr>
      <w:r w:rsidRPr="00934421">
        <w:rPr>
          <w:b/>
          <w:sz w:val="20"/>
          <w:szCs w:val="20"/>
        </w:rPr>
        <w:t xml:space="preserve">Important information </w:t>
      </w:r>
    </w:p>
    <w:p w14:paraId="45B7209D" w14:textId="77777777" w:rsidR="001400B3" w:rsidRDefault="001400B3" w:rsidP="00DD3D8F">
      <w:pPr>
        <w:spacing w:before="60" w:after="60" w:line="276" w:lineRule="auto"/>
        <w:ind w:right="77"/>
        <w:rPr>
          <w:sz w:val="20"/>
          <w:szCs w:val="20"/>
        </w:rPr>
      </w:pPr>
      <w:r w:rsidRPr="00934421">
        <w:rPr>
          <w:sz w:val="20"/>
          <w:szCs w:val="20"/>
        </w:rPr>
        <w:t>When your report is finalised, please also ensure that the Certification by Organisation form is completed</w:t>
      </w:r>
      <w:r>
        <w:rPr>
          <w:sz w:val="20"/>
          <w:szCs w:val="20"/>
        </w:rPr>
        <w:t xml:space="preserve">. </w:t>
      </w:r>
    </w:p>
    <w:p w14:paraId="1D6B13E9" w14:textId="77777777" w:rsidR="001400B3" w:rsidRDefault="001400B3" w:rsidP="00DD3D8F">
      <w:pPr>
        <w:spacing w:before="60" w:after="60" w:line="276" w:lineRule="auto"/>
        <w:ind w:right="77"/>
        <w:rPr>
          <w:sz w:val="20"/>
          <w:szCs w:val="20"/>
        </w:rPr>
      </w:pPr>
      <w:r w:rsidRPr="009D357E">
        <w:rPr>
          <w:sz w:val="20"/>
          <w:szCs w:val="20"/>
        </w:rPr>
        <w:t>Each section of the report corresponds to a performance indicator</w:t>
      </w:r>
      <w:r>
        <w:rPr>
          <w:sz w:val="20"/>
          <w:szCs w:val="20"/>
        </w:rPr>
        <w:t>. T</w:t>
      </w:r>
      <w:r w:rsidRPr="009D357E">
        <w:rPr>
          <w:sz w:val="20"/>
          <w:szCs w:val="20"/>
        </w:rPr>
        <w:t>he</w:t>
      </w:r>
      <w:r>
        <w:rPr>
          <w:sz w:val="20"/>
          <w:szCs w:val="20"/>
        </w:rPr>
        <w:t xml:space="preserve"> </w:t>
      </w:r>
      <w:r w:rsidRPr="009D357E">
        <w:rPr>
          <w:sz w:val="20"/>
          <w:szCs w:val="20"/>
        </w:rPr>
        <w:t>report should be filled out with input from whole TIS team</w:t>
      </w:r>
      <w:r>
        <w:rPr>
          <w:sz w:val="20"/>
          <w:szCs w:val="20"/>
        </w:rPr>
        <w:t>; RTCG</w:t>
      </w:r>
      <w:r w:rsidRPr="009D357E">
        <w:rPr>
          <w:sz w:val="20"/>
          <w:szCs w:val="20"/>
        </w:rPr>
        <w:t xml:space="preserve"> recipients should take their time in filling out the report</w:t>
      </w:r>
      <w:r>
        <w:rPr>
          <w:sz w:val="20"/>
          <w:szCs w:val="20"/>
        </w:rPr>
        <w:t xml:space="preserve"> and</w:t>
      </w:r>
      <w:r w:rsidRPr="009D357E">
        <w:rPr>
          <w:sz w:val="20"/>
          <w:szCs w:val="20"/>
        </w:rPr>
        <w:t xml:space="preserve"> data provided should be as accurate as possible.</w:t>
      </w:r>
    </w:p>
    <w:p w14:paraId="2FE78233" w14:textId="77777777" w:rsidR="001400B3" w:rsidRPr="00226439" w:rsidRDefault="001400B3" w:rsidP="00DD3D8F">
      <w:pPr>
        <w:spacing w:before="60" w:after="60" w:line="276" w:lineRule="auto"/>
        <w:ind w:right="77"/>
        <w:rPr>
          <w:sz w:val="20"/>
          <w:szCs w:val="20"/>
        </w:rPr>
      </w:pPr>
      <w:r>
        <w:rPr>
          <w:sz w:val="20"/>
          <w:szCs w:val="20"/>
        </w:rPr>
        <w:t xml:space="preserve">The numbers being </w:t>
      </w:r>
      <w:r w:rsidRPr="00226439">
        <w:rPr>
          <w:sz w:val="20"/>
          <w:szCs w:val="20"/>
        </w:rPr>
        <w:t xml:space="preserve">requested </w:t>
      </w:r>
      <w:r>
        <w:rPr>
          <w:sz w:val="20"/>
          <w:szCs w:val="20"/>
        </w:rPr>
        <w:t>throughout the report will be used to track changes over time (not to compare performance across RTCG recipients as we are aware that the size of service delivery areas, populations and programs vary).</w:t>
      </w:r>
    </w:p>
    <w:p w14:paraId="004AD37B" w14:textId="77777777" w:rsidR="001400B3" w:rsidRPr="00934421" w:rsidRDefault="001400B3" w:rsidP="00DD3D8F">
      <w:pPr>
        <w:spacing w:before="60" w:after="60" w:line="276" w:lineRule="auto"/>
        <w:ind w:right="77"/>
        <w:rPr>
          <w:b/>
          <w:sz w:val="20"/>
          <w:szCs w:val="20"/>
        </w:rPr>
      </w:pPr>
      <w:r w:rsidRPr="00934421">
        <w:rPr>
          <w:b/>
          <w:sz w:val="20"/>
          <w:szCs w:val="20"/>
        </w:rPr>
        <w:t>General information</w:t>
      </w:r>
    </w:p>
    <w:p w14:paraId="519FD54C" w14:textId="77777777" w:rsidR="001400B3" w:rsidRPr="00D574DE" w:rsidRDefault="001400B3" w:rsidP="00DD3D8F">
      <w:pPr>
        <w:pStyle w:val="ListParagraph"/>
        <w:numPr>
          <w:ilvl w:val="0"/>
          <w:numId w:val="1"/>
        </w:numPr>
        <w:tabs>
          <w:tab w:val="center" w:pos="7129"/>
        </w:tabs>
        <w:spacing w:before="60" w:after="60" w:line="276" w:lineRule="auto"/>
        <w:ind w:right="77"/>
        <w:contextualSpacing w:val="0"/>
        <w:rPr>
          <w:sz w:val="20"/>
          <w:szCs w:val="20"/>
        </w:rPr>
      </w:pPr>
      <w:r w:rsidRPr="00934421">
        <w:rPr>
          <w:i/>
          <w:sz w:val="20"/>
          <w:szCs w:val="20"/>
        </w:rPr>
        <w:t xml:space="preserve">Tick </w:t>
      </w:r>
      <w:r>
        <w:rPr>
          <w:i/>
          <w:sz w:val="20"/>
          <w:szCs w:val="20"/>
        </w:rPr>
        <w:t>Yes</w:t>
      </w:r>
      <w:r w:rsidRPr="00934421">
        <w:rPr>
          <w:i/>
          <w:sz w:val="20"/>
          <w:szCs w:val="20"/>
        </w:rPr>
        <w:t>/</w:t>
      </w:r>
      <w:r>
        <w:rPr>
          <w:i/>
          <w:sz w:val="20"/>
          <w:szCs w:val="20"/>
        </w:rPr>
        <w:t>No</w:t>
      </w:r>
      <w:r w:rsidRPr="00934421">
        <w:rPr>
          <w:i/>
          <w:sz w:val="20"/>
          <w:szCs w:val="20"/>
        </w:rPr>
        <w:t xml:space="preserve"> boxes. </w:t>
      </w:r>
    </w:p>
    <w:p w14:paraId="7BC6A69D" w14:textId="77777777" w:rsidR="001400B3" w:rsidRPr="00934421" w:rsidRDefault="001400B3" w:rsidP="00DD3D8F">
      <w:pPr>
        <w:pStyle w:val="ListParagraph"/>
        <w:numPr>
          <w:ilvl w:val="0"/>
          <w:numId w:val="1"/>
        </w:numPr>
        <w:tabs>
          <w:tab w:val="center" w:pos="7129"/>
        </w:tabs>
        <w:spacing w:before="60" w:after="60" w:line="276" w:lineRule="auto"/>
        <w:ind w:right="77"/>
        <w:contextualSpacing w:val="0"/>
        <w:rPr>
          <w:sz w:val="20"/>
          <w:szCs w:val="20"/>
        </w:rPr>
      </w:pPr>
      <w:r w:rsidRPr="00934421">
        <w:rPr>
          <w:i/>
          <w:sz w:val="20"/>
          <w:szCs w:val="20"/>
        </w:rPr>
        <w:t xml:space="preserve">Supply numbers where you have them available and provide further explanation if required.  </w:t>
      </w:r>
    </w:p>
    <w:p w14:paraId="0EF2D3BE" w14:textId="77777777" w:rsidR="001400B3" w:rsidRPr="00BE52CD" w:rsidRDefault="001400B3" w:rsidP="00DD3D8F">
      <w:pPr>
        <w:pStyle w:val="ListParagraph"/>
        <w:numPr>
          <w:ilvl w:val="0"/>
          <w:numId w:val="1"/>
        </w:numPr>
        <w:tabs>
          <w:tab w:val="center" w:pos="7129"/>
        </w:tabs>
        <w:spacing w:before="60" w:after="60" w:line="276" w:lineRule="auto"/>
        <w:ind w:right="77"/>
        <w:contextualSpacing w:val="0"/>
        <w:rPr>
          <w:sz w:val="20"/>
          <w:szCs w:val="20"/>
        </w:rPr>
      </w:pPr>
      <w:r>
        <w:rPr>
          <w:i/>
          <w:sz w:val="20"/>
          <w:szCs w:val="20"/>
        </w:rPr>
        <w:t>Additional s</w:t>
      </w:r>
      <w:r w:rsidRPr="00934421">
        <w:rPr>
          <w:i/>
          <w:sz w:val="20"/>
          <w:szCs w:val="20"/>
        </w:rPr>
        <w:t>pace is provided for case studies and challenges/mitigation</w:t>
      </w:r>
      <w:r>
        <w:rPr>
          <w:i/>
          <w:sz w:val="20"/>
          <w:szCs w:val="20"/>
        </w:rPr>
        <w:t xml:space="preserve"> in relation to each indicator. </w:t>
      </w:r>
    </w:p>
    <w:p w14:paraId="14B1D97F" w14:textId="77777777" w:rsidR="001400B3" w:rsidRPr="00934421" w:rsidRDefault="001400B3" w:rsidP="00DD3D8F">
      <w:pPr>
        <w:pStyle w:val="ListParagraph"/>
        <w:numPr>
          <w:ilvl w:val="0"/>
          <w:numId w:val="1"/>
        </w:numPr>
        <w:tabs>
          <w:tab w:val="center" w:pos="7129"/>
        </w:tabs>
        <w:spacing w:before="60" w:after="60" w:line="276" w:lineRule="auto"/>
        <w:ind w:right="77"/>
        <w:contextualSpacing w:val="0"/>
        <w:rPr>
          <w:sz w:val="20"/>
          <w:szCs w:val="20"/>
        </w:rPr>
      </w:pPr>
      <w:r>
        <w:rPr>
          <w:i/>
          <w:sz w:val="20"/>
          <w:szCs w:val="20"/>
        </w:rPr>
        <w:t>If you do not have data for a particular question, write either ‘no data available’ or ‘not applicable’.</w:t>
      </w:r>
    </w:p>
    <w:p w14:paraId="05F19CD4" w14:textId="77777777" w:rsidR="001400B3" w:rsidRPr="00935369" w:rsidRDefault="001400B3" w:rsidP="00DD3D8F">
      <w:pPr>
        <w:pStyle w:val="ListParagraph"/>
        <w:numPr>
          <w:ilvl w:val="0"/>
          <w:numId w:val="1"/>
        </w:numPr>
        <w:tabs>
          <w:tab w:val="center" w:pos="7129"/>
        </w:tabs>
        <w:spacing w:before="60" w:after="60" w:line="276" w:lineRule="auto"/>
        <w:ind w:right="77"/>
        <w:contextualSpacing w:val="0"/>
        <w:rPr>
          <w:sz w:val="20"/>
          <w:szCs w:val="20"/>
        </w:rPr>
      </w:pPr>
      <w:r>
        <w:rPr>
          <w:i/>
          <w:sz w:val="20"/>
          <w:szCs w:val="20"/>
        </w:rPr>
        <w:t xml:space="preserve">To report estimated numbers of community members or priority group members reached by an activity, please provide estimated numbers of the ‘end beneficiaries’ reached. </w:t>
      </w:r>
      <w:r w:rsidRPr="00357452">
        <w:rPr>
          <w:i/>
          <w:sz w:val="20"/>
          <w:szCs w:val="20"/>
        </w:rPr>
        <w:t>For example, if an activity</w:t>
      </w:r>
      <w:r>
        <w:rPr>
          <w:i/>
          <w:sz w:val="20"/>
          <w:szCs w:val="20"/>
        </w:rPr>
        <w:t xml:space="preserve"> targeted</w:t>
      </w:r>
      <w:r w:rsidRPr="00357452">
        <w:rPr>
          <w:i/>
          <w:sz w:val="20"/>
          <w:szCs w:val="20"/>
        </w:rPr>
        <w:t xml:space="preserve"> the Priority Group </w:t>
      </w:r>
      <w:r>
        <w:rPr>
          <w:i/>
          <w:sz w:val="20"/>
          <w:szCs w:val="20"/>
        </w:rPr>
        <w:t>of</w:t>
      </w:r>
      <w:r w:rsidRPr="00357452">
        <w:rPr>
          <w:i/>
          <w:sz w:val="20"/>
          <w:szCs w:val="20"/>
        </w:rPr>
        <w:t xml:space="preserve"> 'Pregnant Women' but was actually delivered to Midwives</w:t>
      </w:r>
      <w:r>
        <w:rPr>
          <w:i/>
          <w:sz w:val="20"/>
          <w:szCs w:val="20"/>
        </w:rPr>
        <w:t>, please report the number of</w:t>
      </w:r>
      <w:r w:rsidRPr="00357452">
        <w:rPr>
          <w:i/>
          <w:sz w:val="20"/>
          <w:szCs w:val="20"/>
        </w:rPr>
        <w:t xml:space="preserve"> </w:t>
      </w:r>
      <w:r>
        <w:rPr>
          <w:i/>
          <w:sz w:val="20"/>
          <w:szCs w:val="20"/>
        </w:rPr>
        <w:t xml:space="preserve">pregnant women those Midwives see or serve instead of the number of Midwives you reached through the activity. </w:t>
      </w:r>
    </w:p>
    <w:p w14:paraId="211A33A1" w14:textId="77777777" w:rsidR="001400B3" w:rsidRPr="00935369" w:rsidRDefault="001400B3" w:rsidP="00DD3D8F">
      <w:pPr>
        <w:pStyle w:val="ListParagraph"/>
        <w:numPr>
          <w:ilvl w:val="0"/>
          <w:numId w:val="1"/>
        </w:numPr>
        <w:tabs>
          <w:tab w:val="center" w:pos="7129"/>
        </w:tabs>
        <w:spacing w:before="60" w:after="60" w:line="276" w:lineRule="auto"/>
        <w:ind w:right="77"/>
        <w:contextualSpacing w:val="0"/>
        <w:rPr>
          <w:i/>
          <w:iCs/>
          <w:sz w:val="20"/>
          <w:szCs w:val="20"/>
        </w:rPr>
      </w:pPr>
      <w:r w:rsidRPr="00935369">
        <w:rPr>
          <w:i/>
          <w:iCs/>
          <w:sz w:val="20"/>
          <w:szCs w:val="20"/>
        </w:rPr>
        <w:t>Numbers should represent individual community members, where possible – but when that is not possible (for social media and social marketing activities, in particular) the numbers</w:t>
      </w:r>
      <w:r>
        <w:rPr>
          <w:i/>
          <w:iCs/>
          <w:sz w:val="20"/>
          <w:szCs w:val="20"/>
        </w:rPr>
        <w:t xml:space="preserve"> should</w:t>
      </w:r>
      <w:r w:rsidRPr="00935369">
        <w:rPr>
          <w:i/>
          <w:iCs/>
          <w:sz w:val="20"/>
          <w:szCs w:val="20"/>
        </w:rPr>
        <w:t xml:space="preserve"> represent the ‘number of times people were reached’ rather than ‘estimated no. of community members reached by activity’ </w:t>
      </w:r>
    </w:p>
    <w:p w14:paraId="53DDC7B7" w14:textId="77777777" w:rsidR="001400B3" w:rsidRPr="00223D13" w:rsidRDefault="001400B3" w:rsidP="00DD3D8F">
      <w:pPr>
        <w:spacing w:before="60" w:after="60" w:line="276" w:lineRule="auto"/>
        <w:ind w:left="5"/>
        <w:rPr>
          <w:b/>
        </w:rPr>
      </w:pPr>
      <w:r w:rsidRPr="00A55805">
        <w:rPr>
          <w:b/>
          <w:sz w:val="20"/>
          <w:szCs w:val="20"/>
        </w:rPr>
        <w:t>Indicator 1 –</w:t>
      </w:r>
      <w:r>
        <w:rPr>
          <w:sz w:val="20"/>
          <w:szCs w:val="20"/>
        </w:rPr>
        <w:t xml:space="preserve"> </w:t>
      </w:r>
      <w:r w:rsidRPr="00A55805">
        <w:rPr>
          <w:sz w:val="20"/>
          <w:szCs w:val="20"/>
        </w:rPr>
        <w:t>data on a broad range of population health promotion activities</w:t>
      </w:r>
      <w:r>
        <w:rPr>
          <w:sz w:val="20"/>
          <w:szCs w:val="20"/>
        </w:rPr>
        <w:t xml:space="preserve"> </w:t>
      </w:r>
      <w:r w:rsidRPr="003609B0">
        <w:rPr>
          <w:sz w:val="20"/>
          <w:szCs w:val="20"/>
        </w:rPr>
        <w:t>you have delivered in the past 6 months.</w:t>
      </w:r>
      <w:r w:rsidRPr="00223D13">
        <w:rPr>
          <w:b/>
        </w:rPr>
        <w:t xml:space="preserve">  </w:t>
      </w:r>
    </w:p>
    <w:p w14:paraId="7E43AB04" w14:textId="77777777" w:rsidR="001400B3" w:rsidRDefault="001400B3" w:rsidP="00DD3D8F">
      <w:pPr>
        <w:spacing w:before="60" w:after="60" w:line="276" w:lineRule="auto"/>
        <w:ind w:right="77"/>
        <w:rPr>
          <w:sz w:val="20"/>
          <w:szCs w:val="20"/>
        </w:rPr>
      </w:pPr>
      <w:r w:rsidRPr="00A55805">
        <w:rPr>
          <w:sz w:val="20"/>
          <w:szCs w:val="20"/>
        </w:rPr>
        <w:t xml:space="preserve"> Projects that target priority groups and increased reach into communities should be reported</w:t>
      </w:r>
      <w:r>
        <w:rPr>
          <w:sz w:val="20"/>
          <w:szCs w:val="20"/>
        </w:rPr>
        <w:t xml:space="preserve"> </w:t>
      </w:r>
      <w:r w:rsidRPr="00A55805">
        <w:rPr>
          <w:sz w:val="20"/>
          <w:szCs w:val="20"/>
        </w:rPr>
        <w:t>under Indicator 5 (priority groups) and Indicator 6 (reach).</w:t>
      </w:r>
    </w:p>
    <w:p w14:paraId="21B110D5" w14:textId="77777777" w:rsidR="001400B3" w:rsidRDefault="001400B3" w:rsidP="00DD3D8F">
      <w:pPr>
        <w:spacing w:before="60" w:after="60" w:line="276" w:lineRule="auto"/>
        <w:ind w:right="77"/>
        <w:rPr>
          <w:sz w:val="20"/>
          <w:szCs w:val="20"/>
        </w:rPr>
      </w:pPr>
      <w:r w:rsidRPr="008930A5">
        <w:rPr>
          <w:b/>
          <w:sz w:val="20"/>
          <w:szCs w:val="20"/>
        </w:rPr>
        <w:t>Indicator 2 –</w:t>
      </w:r>
      <w:r>
        <w:rPr>
          <w:sz w:val="20"/>
          <w:szCs w:val="20"/>
        </w:rPr>
        <w:t xml:space="preserve"> data on partnerships and increases/decreases in partnerships over time - please provide numbers requested as accurately as possible.</w:t>
      </w:r>
    </w:p>
    <w:p w14:paraId="37FCEA1A" w14:textId="77777777" w:rsidR="001400B3" w:rsidRDefault="001400B3" w:rsidP="00DD3D8F">
      <w:pPr>
        <w:spacing w:before="60" w:after="60" w:line="276" w:lineRule="auto"/>
        <w:ind w:right="77"/>
        <w:rPr>
          <w:sz w:val="20"/>
          <w:szCs w:val="20"/>
        </w:rPr>
      </w:pPr>
      <w:r w:rsidRPr="0075613C">
        <w:rPr>
          <w:b/>
          <w:sz w:val="20"/>
          <w:szCs w:val="20"/>
        </w:rPr>
        <w:t xml:space="preserve">Indicator 3 </w:t>
      </w:r>
      <w:r w:rsidRPr="008930A5">
        <w:rPr>
          <w:b/>
          <w:sz w:val="20"/>
          <w:szCs w:val="20"/>
        </w:rPr>
        <w:t>–</w:t>
      </w:r>
      <w:r>
        <w:rPr>
          <w:b/>
          <w:sz w:val="20"/>
          <w:szCs w:val="20"/>
        </w:rPr>
        <w:t xml:space="preserve"> </w:t>
      </w:r>
      <w:r w:rsidRPr="002D749C">
        <w:rPr>
          <w:sz w:val="20"/>
          <w:szCs w:val="20"/>
        </w:rPr>
        <w:t>data on Quit support and capacity building</w:t>
      </w:r>
      <w:r>
        <w:rPr>
          <w:sz w:val="20"/>
          <w:szCs w:val="20"/>
        </w:rPr>
        <w:t xml:space="preserve"> in your organisation. We understand that not everyone will have accurate data on Quit referrals, but your best available data will be appreciated. We also ask about staff positions and training provided to staff as well as the training you have provided to other organisations.</w:t>
      </w:r>
    </w:p>
    <w:p w14:paraId="2D87259A" w14:textId="77777777" w:rsidR="001400B3" w:rsidRPr="00D7730B" w:rsidRDefault="001400B3" w:rsidP="00DD3D8F">
      <w:pPr>
        <w:spacing w:before="60" w:after="60" w:line="276" w:lineRule="auto"/>
        <w:ind w:right="77"/>
        <w:rPr>
          <w:sz w:val="20"/>
          <w:szCs w:val="20"/>
        </w:rPr>
      </w:pPr>
      <w:r w:rsidRPr="002D749C">
        <w:rPr>
          <w:b/>
          <w:sz w:val="20"/>
          <w:szCs w:val="20"/>
        </w:rPr>
        <w:t>Indicator 4</w:t>
      </w:r>
      <w:r>
        <w:rPr>
          <w:b/>
          <w:sz w:val="20"/>
          <w:szCs w:val="20"/>
        </w:rPr>
        <w:t xml:space="preserve"> </w:t>
      </w:r>
      <w:r w:rsidRPr="008930A5">
        <w:rPr>
          <w:b/>
          <w:sz w:val="20"/>
          <w:szCs w:val="20"/>
        </w:rPr>
        <w:t>–</w:t>
      </w:r>
      <w:r>
        <w:rPr>
          <w:b/>
          <w:sz w:val="20"/>
          <w:szCs w:val="20"/>
        </w:rPr>
        <w:t xml:space="preserve"> </w:t>
      </w:r>
      <w:r w:rsidRPr="00D7730B">
        <w:rPr>
          <w:sz w:val="20"/>
          <w:szCs w:val="20"/>
        </w:rPr>
        <w:t>data on smoke free policies, support for smoke free organisations, public events and homes</w:t>
      </w:r>
      <w:r>
        <w:rPr>
          <w:sz w:val="20"/>
          <w:szCs w:val="20"/>
        </w:rPr>
        <w:t>. The questions about smoke free policies in your organisation may be difficult to answer but we would like you to make as accurate an estimate as possible, which we can track for changes over time.</w:t>
      </w:r>
    </w:p>
    <w:p w14:paraId="6C37DDAC" w14:textId="77777777" w:rsidR="001400B3" w:rsidRPr="00D7730B" w:rsidRDefault="001400B3" w:rsidP="00DD3D8F">
      <w:pPr>
        <w:spacing w:before="60" w:after="60" w:line="276" w:lineRule="auto"/>
        <w:ind w:right="77"/>
        <w:rPr>
          <w:sz w:val="20"/>
          <w:szCs w:val="20"/>
        </w:rPr>
      </w:pPr>
      <w:r w:rsidRPr="002D749C">
        <w:rPr>
          <w:b/>
          <w:sz w:val="20"/>
          <w:szCs w:val="20"/>
        </w:rPr>
        <w:t>Indic</w:t>
      </w:r>
      <w:r>
        <w:rPr>
          <w:b/>
          <w:sz w:val="20"/>
          <w:szCs w:val="20"/>
        </w:rPr>
        <w:t>a</w:t>
      </w:r>
      <w:r w:rsidRPr="002D749C">
        <w:rPr>
          <w:b/>
          <w:sz w:val="20"/>
          <w:szCs w:val="20"/>
        </w:rPr>
        <w:t>tor 5</w:t>
      </w:r>
      <w:r>
        <w:rPr>
          <w:b/>
          <w:sz w:val="20"/>
          <w:szCs w:val="20"/>
        </w:rPr>
        <w:t xml:space="preserve"> </w:t>
      </w:r>
      <w:r w:rsidRPr="008930A5">
        <w:rPr>
          <w:b/>
          <w:sz w:val="20"/>
          <w:szCs w:val="20"/>
        </w:rPr>
        <w:t>–</w:t>
      </w:r>
      <w:r>
        <w:rPr>
          <w:b/>
          <w:sz w:val="20"/>
          <w:szCs w:val="20"/>
        </w:rPr>
        <w:t xml:space="preserve"> </w:t>
      </w:r>
      <w:r w:rsidRPr="00D7730B">
        <w:rPr>
          <w:sz w:val="20"/>
          <w:szCs w:val="20"/>
        </w:rPr>
        <w:t>data on</w:t>
      </w:r>
      <w:r>
        <w:rPr>
          <w:sz w:val="20"/>
          <w:szCs w:val="20"/>
        </w:rPr>
        <w:t xml:space="preserve"> increased focus on priority groups, particularly pregnant women. Include any additional groups you regard as a priority in your area. Do not repeat activities that you have already included in Indicator 1.</w:t>
      </w:r>
    </w:p>
    <w:p w14:paraId="517032A7" w14:textId="77777777" w:rsidR="001400B3" w:rsidRDefault="001400B3" w:rsidP="00DD3D8F">
      <w:pPr>
        <w:spacing w:before="60" w:after="60" w:line="276" w:lineRule="auto"/>
        <w:ind w:right="77"/>
        <w:rPr>
          <w:sz w:val="20"/>
          <w:szCs w:val="20"/>
        </w:rPr>
      </w:pPr>
      <w:r w:rsidRPr="002D749C">
        <w:rPr>
          <w:b/>
          <w:sz w:val="20"/>
          <w:szCs w:val="20"/>
        </w:rPr>
        <w:lastRenderedPageBreak/>
        <w:t xml:space="preserve">Indicator 6 </w:t>
      </w:r>
      <w:r w:rsidRPr="008930A5">
        <w:rPr>
          <w:b/>
          <w:sz w:val="20"/>
          <w:szCs w:val="20"/>
        </w:rPr>
        <w:t>–</w:t>
      </w:r>
      <w:r>
        <w:rPr>
          <w:b/>
          <w:sz w:val="20"/>
          <w:szCs w:val="20"/>
        </w:rPr>
        <w:t xml:space="preserve"> </w:t>
      </w:r>
      <w:r w:rsidRPr="0049215B">
        <w:rPr>
          <w:sz w:val="20"/>
          <w:szCs w:val="20"/>
        </w:rPr>
        <w:t xml:space="preserve">data on increased reach into communities looks at reach in terms of </w:t>
      </w:r>
      <w:r>
        <w:rPr>
          <w:sz w:val="20"/>
          <w:szCs w:val="20"/>
        </w:rPr>
        <w:t xml:space="preserve">extending the number and types of people with whom you engage beyond those you typically reach, </w:t>
      </w:r>
      <w:r w:rsidRPr="0049215B">
        <w:rPr>
          <w:sz w:val="20"/>
          <w:szCs w:val="20"/>
        </w:rPr>
        <w:t xml:space="preserve">extending geographical reach </w:t>
      </w:r>
      <w:r w:rsidRPr="00535A2C">
        <w:rPr>
          <w:i/>
          <w:iCs/>
          <w:sz w:val="20"/>
          <w:szCs w:val="20"/>
        </w:rPr>
        <w:t>within</w:t>
      </w:r>
      <w:r w:rsidRPr="0049215B">
        <w:rPr>
          <w:sz w:val="20"/>
          <w:szCs w:val="20"/>
        </w:rPr>
        <w:t xml:space="preserve"> your service delivery area</w:t>
      </w:r>
      <w:r>
        <w:rPr>
          <w:sz w:val="20"/>
          <w:szCs w:val="20"/>
        </w:rPr>
        <w:t>,</w:t>
      </w:r>
      <w:r w:rsidRPr="0049215B">
        <w:rPr>
          <w:sz w:val="20"/>
          <w:szCs w:val="20"/>
        </w:rPr>
        <w:t xml:space="preserve"> and also reach in terms of people who do not currently attend ACCHS.</w:t>
      </w:r>
      <w:r>
        <w:rPr>
          <w:sz w:val="20"/>
          <w:szCs w:val="20"/>
        </w:rPr>
        <w:t xml:space="preserve"> Do not repeat activities that you have already included in Indicator 1.</w:t>
      </w:r>
    </w:p>
    <w:p w14:paraId="774C586A" w14:textId="147E07AF" w:rsidR="00DD3D8F" w:rsidRDefault="00DD3D8F">
      <w:pPr>
        <w:rPr>
          <w:b/>
          <w:color w:val="auto"/>
          <w:sz w:val="28"/>
          <w:szCs w:val="28"/>
        </w:rPr>
      </w:pPr>
    </w:p>
    <w:p w14:paraId="46E8C2A8" w14:textId="77777777" w:rsidR="001400B3" w:rsidRPr="005668F8" w:rsidRDefault="001400B3" w:rsidP="00AE50B4">
      <w:pPr>
        <w:spacing w:after="0" w:line="276" w:lineRule="auto"/>
        <w:rPr>
          <w:b/>
          <w:color w:val="auto"/>
          <w:sz w:val="28"/>
          <w:szCs w:val="28"/>
        </w:rPr>
      </w:pPr>
      <w:r w:rsidRPr="005668F8">
        <w:rPr>
          <w:b/>
          <w:color w:val="auto"/>
          <w:sz w:val="28"/>
          <w:szCs w:val="28"/>
        </w:rPr>
        <w:t>TIS National Performance Indicators</w:t>
      </w:r>
    </w:p>
    <w:tbl>
      <w:tblPr>
        <w:tblStyle w:val="LightList-Accent11"/>
        <w:tblW w:w="15309" w:type="dxa"/>
        <w:tblCellMar>
          <w:top w:w="45" w:type="dxa"/>
          <w:bottom w:w="45" w:type="dxa"/>
        </w:tblCellMar>
        <w:tblLook w:val="06A0" w:firstRow="1" w:lastRow="0" w:firstColumn="1" w:lastColumn="0" w:noHBand="1" w:noVBand="1"/>
      </w:tblPr>
      <w:tblGrid>
        <w:gridCol w:w="2991"/>
        <w:gridCol w:w="3632"/>
        <w:gridCol w:w="8686"/>
      </w:tblGrid>
      <w:tr w:rsidR="001400B3" w:rsidRPr="008968A5" w14:paraId="2D18AA3E" w14:textId="77777777" w:rsidTr="00AE50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Borders>
              <w:bottom w:val="single" w:sz="8" w:space="0" w:color="2F5496" w:themeColor="accent1" w:themeShade="BF"/>
            </w:tcBorders>
          </w:tcPr>
          <w:p w14:paraId="6A809373" w14:textId="77777777" w:rsidR="001400B3" w:rsidRPr="008968A5" w:rsidRDefault="001400B3" w:rsidP="00AE50B4">
            <w:pPr>
              <w:spacing w:beforeLines="40" w:before="96" w:afterLines="40" w:after="96" w:line="276" w:lineRule="auto"/>
              <w:rPr>
                <w:color w:val="auto"/>
              </w:rPr>
            </w:pPr>
            <w:r w:rsidRPr="008968A5">
              <w:rPr>
                <w:color w:val="auto"/>
              </w:rPr>
              <w:t>Performance indicator</w:t>
            </w:r>
          </w:p>
        </w:tc>
        <w:tc>
          <w:tcPr>
            <w:tcW w:w="3260" w:type="dxa"/>
            <w:tcBorders>
              <w:bottom w:val="single" w:sz="8" w:space="0" w:color="2F5496" w:themeColor="accent1" w:themeShade="BF"/>
            </w:tcBorders>
          </w:tcPr>
          <w:p w14:paraId="61A59C9C" w14:textId="77777777" w:rsidR="001400B3" w:rsidRPr="008968A5" w:rsidRDefault="001400B3" w:rsidP="00AE50B4">
            <w:pPr>
              <w:spacing w:beforeLines="40" w:before="96" w:afterLines="40" w:after="96" w:line="276" w:lineRule="auto"/>
              <w:cnfStyle w:val="100000000000" w:firstRow="1" w:lastRow="0" w:firstColumn="0" w:lastColumn="0" w:oddVBand="0" w:evenVBand="0" w:oddHBand="0" w:evenHBand="0" w:firstRowFirstColumn="0" w:firstRowLastColumn="0" w:lastRowFirstColumn="0" w:lastRowLastColumn="0"/>
              <w:rPr>
                <w:color w:val="auto"/>
              </w:rPr>
            </w:pPr>
            <w:r w:rsidRPr="008968A5">
              <w:rPr>
                <w:color w:val="auto"/>
              </w:rPr>
              <w:t>Outcomes related to indicator</w:t>
            </w:r>
          </w:p>
        </w:tc>
        <w:tc>
          <w:tcPr>
            <w:tcW w:w="7796" w:type="dxa"/>
            <w:tcBorders>
              <w:bottom w:val="single" w:sz="8" w:space="0" w:color="2F5496" w:themeColor="accent1" w:themeShade="BF"/>
            </w:tcBorders>
          </w:tcPr>
          <w:p w14:paraId="2975F3DA" w14:textId="77777777" w:rsidR="001400B3" w:rsidRPr="008968A5" w:rsidRDefault="001400B3" w:rsidP="00AE50B4">
            <w:pPr>
              <w:spacing w:beforeLines="40" w:before="96" w:afterLines="40" w:after="96" w:line="276" w:lineRule="auto"/>
              <w:cnfStyle w:val="100000000000" w:firstRow="1" w:lastRow="0" w:firstColumn="0" w:lastColumn="0" w:oddVBand="0" w:evenVBand="0" w:oddHBand="0" w:evenHBand="0" w:firstRowFirstColumn="0" w:firstRowLastColumn="0" w:lastRowFirstColumn="0" w:lastRowLastColumn="0"/>
              <w:rPr>
                <w:b w:val="0"/>
                <w:color w:val="auto"/>
              </w:rPr>
            </w:pPr>
            <w:r w:rsidRPr="008968A5">
              <w:rPr>
                <w:color w:val="auto"/>
              </w:rPr>
              <w:t>Measure</w:t>
            </w:r>
            <w:r w:rsidRPr="008968A5">
              <w:rPr>
                <w:b w:val="0"/>
                <w:color w:val="auto"/>
              </w:rPr>
              <w:t xml:space="preserve"> (data source)</w:t>
            </w:r>
            <w:r w:rsidRPr="008968A5">
              <w:rPr>
                <w:rStyle w:val="FootnoteReference"/>
                <w:b w:val="0"/>
                <w:color w:val="auto"/>
              </w:rPr>
              <w:footnoteReference w:id="1"/>
            </w:r>
          </w:p>
        </w:tc>
      </w:tr>
      <w:tr w:rsidR="001400B3" w:rsidRPr="008968A5" w14:paraId="285F6991" w14:textId="77777777" w:rsidTr="00AE50B4">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2647E145" w14:textId="77777777" w:rsidR="001400B3" w:rsidRPr="008968A5" w:rsidRDefault="001400B3" w:rsidP="00AE50B4">
            <w:pPr>
              <w:spacing w:beforeLines="60" w:before="144" w:afterLines="60" w:after="144" w:line="276" w:lineRule="auto"/>
              <w:rPr>
                <w:b w:val="0"/>
                <w:bCs w:val="0"/>
                <w:color w:val="FF0000"/>
              </w:rPr>
            </w:pPr>
            <w:r w:rsidRPr="008968A5">
              <w:rPr>
                <w:color w:val="FF0000"/>
              </w:rPr>
              <w:t>Indicator 1:</w:t>
            </w:r>
          </w:p>
          <w:p w14:paraId="2E99D841" w14:textId="77777777" w:rsidR="001400B3" w:rsidRPr="008968A5" w:rsidRDefault="001400B3" w:rsidP="00AE50B4">
            <w:pPr>
              <w:spacing w:beforeLines="60" w:before="144" w:afterLines="60" w:after="144" w:line="276" w:lineRule="auto"/>
            </w:pPr>
            <w:r w:rsidRPr="008968A5">
              <w:t>Implementation of evidence-based population health promotion activities aimed at preventing uptake of smoking and supporting the promotion of cessation</w:t>
            </w:r>
          </w:p>
        </w:tc>
        <w:tc>
          <w:tcPr>
            <w:tcW w:w="3260" w:type="dxa"/>
            <w:tcBorders>
              <w:top w:val="single" w:sz="8" w:space="0" w:color="2F5496" w:themeColor="accent1" w:themeShade="BF"/>
              <w:bottom w:val="single" w:sz="8" w:space="0" w:color="2F5496" w:themeColor="accent1" w:themeShade="BF"/>
            </w:tcBorders>
          </w:tcPr>
          <w:p w14:paraId="5F09F45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d community involvement in and support for initiatives to reduce the uptake of smoking and increase sustained cessation.</w:t>
            </w:r>
          </w:p>
          <w:p w14:paraId="1BEF15A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d leadership and advocacy role of community leaders in tobacco control.</w:t>
            </w:r>
          </w:p>
          <w:p w14:paraId="3E1D9688"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d understanding by the community of the health impacts of smoking.</w:t>
            </w:r>
          </w:p>
          <w:p w14:paraId="1024BF78"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Population health promotion activities are locally relevant and have community support.</w:t>
            </w:r>
          </w:p>
        </w:tc>
        <w:tc>
          <w:tcPr>
            <w:tcW w:w="7796" w:type="dxa"/>
            <w:tcBorders>
              <w:top w:val="single" w:sz="8" w:space="0" w:color="2F5496" w:themeColor="accent1" w:themeShade="BF"/>
              <w:bottom w:val="single" w:sz="8" w:space="0" w:color="2F5496" w:themeColor="accent1" w:themeShade="BF"/>
            </w:tcBorders>
          </w:tcPr>
          <w:p w14:paraId="6CD20CD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bookmarkStart w:id="0" w:name="_Hlk2177021"/>
            <w:r w:rsidRPr="008968A5">
              <w:t xml:space="preserve">No. </w:t>
            </w:r>
            <w:r>
              <w:t xml:space="preserve">and % </w:t>
            </w:r>
            <w:r w:rsidRPr="008968A5">
              <w:t>of community members participating in population health promotion activities and events.</w:t>
            </w:r>
          </w:p>
          <w:bookmarkEnd w:id="0"/>
          <w:p w14:paraId="5142D743"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No. </w:t>
            </w:r>
            <w:r>
              <w:t xml:space="preserve">and % </w:t>
            </w:r>
            <w:r w:rsidRPr="008968A5">
              <w:t>of community leaders participating in population health promotion activities and events.</w:t>
            </w:r>
          </w:p>
          <w:p w14:paraId="0C4912AA"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evidence-based population health promotion activities including social marketing, community education and community engagement.</w:t>
            </w:r>
          </w:p>
          <w:p w14:paraId="6A5DB7C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reach as evidenced by social media analytics, other media activities, and production/distribution of health promotion materials.</w:t>
            </w:r>
          </w:p>
        </w:tc>
      </w:tr>
      <w:tr w:rsidR="001400B3" w:rsidRPr="008968A5" w14:paraId="3541FE9E" w14:textId="77777777" w:rsidTr="00AE50B4">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6F619C37" w14:textId="77777777" w:rsidR="001400B3" w:rsidRPr="008968A5" w:rsidRDefault="001400B3" w:rsidP="00AE50B4">
            <w:pPr>
              <w:spacing w:beforeLines="60" w:before="144" w:afterLines="60" w:after="144" w:line="276" w:lineRule="auto"/>
            </w:pPr>
            <w:r w:rsidRPr="008968A5">
              <w:rPr>
                <w:color w:val="FF0000"/>
              </w:rPr>
              <w:t>Indicator 2</w:t>
            </w:r>
            <w:r w:rsidRPr="008968A5">
              <w:rPr>
                <w:color w:val="E7E6E6" w:themeColor="background2"/>
              </w:rPr>
              <w:t>:</w:t>
            </w:r>
            <w:r w:rsidRPr="008968A5">
              <w:t xml:space="preserve"> </w:t>
            </w:r>
          </w:p>
          <w:p w14:paraId="0EB2E132" w14:textId="77777777" w:rsidR="001400B3" w:rsidRPr="008968A5" w:rsidRDefault="001400B3" w:rsidP="00AE50B4">
            <w:pPr>
              <w:spacing w:beforeLines="60" w:before="144" w:afterLines="60" w:after="144" w:line="276" w:lineRule="auto"/>
              <w:rPr>
                <w:b w:val="0"/>
                <w:bCs w:val="0"/>
              </w:rPr>
            </w:pPr>
            <w:r w:rsidRPr="008968A5">
              <w:t>Partnerships and collaborations facilitate support for tobacco control</w:t>
            </w:r>
          </w:p>
        </w:tc>
        <w:tc>
          <w:tcPr>
            <w:tcW w:w="3260" w:type="dxa"/>
            <w:tcBorders>
              <w:top w:val="single" w:sz="8" w:space="0" w:color="2F5496" w:themeColor="accent1" w:themeShade="BF"/>
              <w:bottom w:val="single" w:sz="8" w:space="0" w:color="2F5496" w:themeColor="accent1" w:themeShade="BF"/>
            </w:tcBorders>
          </w:tcPr>
          <w:p w14:paraId="7F75EE56"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Collaborations and partnerships are built between TIS operations and external support for tobacco control initiatives.</w:t>
            </w:r>
          </w:p>
        </w:tc>
        <w:tc>
          <w:tcPr>
            <w:tcW w:w="7796" w:type="dxa"/>
            <w:tcBorders>
              <w:top w:val="single" w:sz="8" w:space="0" w:color="2F5496" w:themeColor="accent1" w:themeShade="BF"/>
              <w:bottom w:val="single" w:sz="8" w:space="0" w:color="2F5496" w:themeColor="accent1" w:themeShade="BF"/>
            </w:tcBorders>
          </w:tcPr>
          <w:p w14:paraId="6A455BC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organisations involved in planning/implementing TIS activities.</w:t>
            </w:r>
          </w:p>
          <w:p w14:paraId="01DE583B"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collaborative projects/partnership activities.</w:t>
            </w:r>
          </w:p>
          <w:p w14:paraId="49EB83B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partnerships with local service providers to enable increased geographical reach.</w:t>
            </w:r>
          </w:p>
          <w:p w14:paraId="6B2994E5"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rPr>
                <w:highlight w:val="yellow"/>
              </w:rPr>
            </w:pPr>
            <w:r w:rsidRPr="008968A5">
              <w:t>No. and type of partnerships with local service providers to enable increased reach to priority groups.</w:t>
            </w:r>
          </w:p>
        </w:tc>
      </w:tr>
      <w:tr w:rsidR="001400B3" w:rsidRPr="008968A5" w14:paraId="3A7151EB" w14:textId="77777777" w:rsidTr="00AE50B4">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3FD1BCC1" w14:textId="77777777" w:rsidR="001400B3" w:rsidRPr="008968A5" w:rsidRDefault="001400B3" w:rsidP="00AE50B4">
            <w:pPr>
              <w:spacing w:beforeLines="60" w:before="144" w:afterLines="60" w:after="144" w:line="276" w:lineRule="auto"/>
              <w:rPr>
                <w:color w:val="FF0000"/>
              </w:rPr>
            </w:pPr>
            <w:r w:rsidRPr="008968A5">
              <w:rPr>
                <w:color w:val="FF0000"/>
              </w:rPr>
              <w:t xml:space="preserve">Indicator 3: </w:t>
            </w:r>
          </w:p>
          <w:p w14:paraId="6C430B48" w14:textId="77777777" w:rsidR="001400B3" w:rsidRPr="008968A5" w:rsidRDefault="001400B3" w:rsidP="00AE50B4">
            <w:pPr>
              <w:spacing w:beforeLines="60" w:before="144" w:afterLines="60" w:after="144" w:line="276" w:lineRule="auto"/>
            </w:pPr>
            <w:r w:rsidRPr="008968A5">
              <w:lastRenderedPageBreak/>
              <w:t>Increased access to Quit support through capacity building</w:t>
            </w:r>
          </w:p>
        </w:tc>
        <w:tc>
          <w:tcPr>
            <w:tcW w:w="3260" w:type="dxa"/>
            <w:tcBorders>
              <w:top w:val="single" w:sz="8" w:space="0" w:color="2F5496" w:themeColor="accent1" w:themeShade="BF"/>
              <w:bottom w:val="single" w:sz="8" w:space="0" w:color="2F5496" w:themeColor="accent1" w:themeShade="BF"/>
            </w:tcBorders>
          </w:tcPr>
          <w:p w14:paraId="6314BAD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Improved access to culturally appropriate support to quit.</w:t>
            </w:r>
          </w:p>
          <w:p w14:paraId="2D4FF94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Increase in awareness of Quitline among community members and local health services.</w:t>
            </w:r>
          </w:p>
          <w:p w14:paraId="701A333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Increases in skills among those professionals in contact with </w:t>
            </w:r>
            <w:r>
              <w:t>Aboriginal and Torres Strait Islander peoples</w:t>
            </w:r>
            <w:r w:rsidRPr="008968A5">
              <w:t>.</w:t>
            </w:r>
          </w:p>
          <w:p w14:paraId="382AACF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s in Quitline referrals made throughout the TIS program.</w:t>
            </w:r>
          </w:p>
        </w:tc>
        <w:tc>
          <w:tcPr>
            <w:tcW w:w="7796" w:type="dxa"/>
            <w:tcBorders>
              <w:top w:val="single" w:sz="8" w:space="0" w:color="2F5496" w:themeColor="accent1" w:themeShade="BF"/>
              <w:bottom w:val="single" w:sz="8" w:space="0" w:color="2F5496" w:themeColor="accent1" w:themeShade="BF"/>
            </w:tcBorders>
          </w:tcPr>
          <w:p w14:paraId="5839D18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 xml:space="preserve">No. of Quitline referrals. </w:t>
            </w:r>
          </w:p>
          <w:p w14:paraId="3D26F29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of referrals to other services for Quit support, e.g. Quit support groups.</w:t>
            </w:r>
          </w:p>
          <w:p w14:paraId="1A34811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lastRenderedPageBreak/>
              <w:t>No. of FTE positions with a focus on tobacco control.</w:t>
            </w:r>
          </w:p>
          <w:p w14:paraId="6B481B3A"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of FTE positions with a focus on tobacco control that are currently filled.</w:t>
            </w:r>
          </w:p>
          <w:p w14:paraId="484966C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assistance provided to organisations to establish, maintain or improve brief interventions.</w:t>
            </w:r>
          </w:p>
          <w:p w14:paraId="42F97B26"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 of staff with a major focus on tobacco control/TIS staff who have completed formal training.</w:t>
            </w:r>
          </w:p>
          <w:p w14:paraId="77F62EE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No. and % and role of staff who do not have a major focus on tobacco control (e.g. clinicians) who have completed formal training in brief advice, smoking cessation or tobacco control. </w:t>
            </w:r>
          </w:p>
        </w:tc>
      </w:tr>
      <w:tr w:rsidR="001400B3" w:rsidRPr="008968A5" w14:paraId="1D234759" w14:textId="77777777" w:rsidTr="00AE50B4">
        <w:trPr>
          <w:trHeight w:val="1991"/>
        </w:trPr>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286078AB" w14:textId="77777777" w:rsidR="001400B3" w:rsidRPr="008968A5" w:rsidRDefault="001400B3" w:rsidP="00AE50B4">
            <w:pPr>
              <w:spacing w:beforeLines="60" w:before="144" w:afterLines="60" w:after="144" w:line="276" w:lineRule="auto"/>
              <w:rPr>
                <w:b w:val="0"/>
                <w:bCs w:val="0"/>
                <w:color w:val="FF0000"/>
              </w:rPr>
            </w:pPr>
            <w:r w:rsidRPr="008968A5">
              <w:rPr>
                <w:color w:val="FF0000"/>
              </w:rPr>
              <w:lastRenderedPageBreak/>
              <w:t>Indicator 4:</w:t>
            </w:r>
          </w:p>
          <w:p w14:paraId="1801F8DD" w14:textId="77777777" w:rsidR="001400B3" w:rsidRPr="008968A5" w:rsidRDefault="001400B3" w:rsidP="00AE50B4">
            <w:pPr>
              <w:spacing w:beforeLines="60" w:before="144" w:afterLines="60" w:after="144" w:line="276" w:lineRule="auto"/>
              <w:rPr>
                <w:color w:val="E7E6E6" w:themeColor="background2"/>
              </w:rPr>
            </w:pPr>
            <w:r w:rsidRPr="008968A5">
              <w:t xml:space="preserve">Reduced exposure to </w:t>
            </w:r>
            <w:proofErr w:type="gramStart"/>
            <w:r w:rsidRPr="008968A5">
              <w:t>second hand</w:t>
            </w:r>
            <w:proofErr w:type="gramEnd"/>
            <w:r w:rsidRPr="008968A5">
              <w:t xml:space="preserve"> smoke</w:t>
            </w:r>
          </w:p>
        </w:tc>
        <w:tc>
          <w:tcPr>
            <w:tcW w:w="3260" w:type="dxa"/>
            <w:tcBorders>
              <w:top w:val="single" w:sz="8" w:space="0" w:color="2F5496" w:themeColor="accent1" w:themeShade="BF"/>
              <w:bottom w:val="single" w:sz="8" w:space="0" w:color="2F5496" w:themeColor="accent1" w:themeShade="BF"/>
            </w:tcBorders>
            <w:shd w:val="clear" w:color="auto" w:fill="FFFFFF" w:themeFill="background1"/>
          </w:tcPr>
          <w:p w14:paraId="1EB4E75E"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Increase in smoke free homes, workplaces and public spaces. </w:t>
            </w:r>
          </w:p>
          <w:p w14:paraId="1D1CB3A7"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rPr>
                <w:color w:val="auto"/>
              </w:rPr>
            </w:pPr>
            <w:r w:rsidRPr="008968A5">
              <w:rPr>
                <w:color w:val="auto"/>
              </w:rPr>
              <w:t xml:space="preserve">Increase in activities aimed at minimising exposure to passive smoking. </w:t>
            </w:r>
          </w:p>
        </w:tc>
        <w:tc>
          <w:tcPr>
            <w:tcW w:w="7796" w:type="dxa"/>
            <w:tcBorders>
              <w:top w:val="single" w:sz="8" w:space="0" w:color="2F5496" w:themeColor="accent1" w:themeShade="BF"/>
              <w:bottom w:val="single" w:sz="8" w:space="0" w:color="2F5496" w:themeColor="accent1" w:themeShade="BF"/>
            </w:tcBorders>
            <w:shd w:val="clear" w:color="auto" w:fill="FFFFFF" w:themeFill="background1"/>
          </w:tcPr>
          <w:p w14:paraId="7124D17A"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smoke-free policies adopted and/or reviewed by relevant organisations.</w:t>
            </w:r>
          </w:p>
          <w:p w14:paraId="2C851DE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of local events organised to be smoke-free.</w:t>
            </w:r>
          </w:p>
          <w:p w14:paraId="09D9B018"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assistance provided to organisations to establish, maintain or improve a smoke free policy.</w:t>
            </w:r>
          </w:p>
          <w:p w14:paraId="7F453586"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rPr>
                <w:bCs/>
              </w:rPr>
            </w:pPr>
            <w:r w:rsidRPr="008968A5">
              <w:t>No. of smoke free homes and/or pledges to keep homes smoke free.</w:t>
            </w:r>
          </w:p>
        </w:tc>
      </w:tr>
      <w:tr w:rsidR="001400B3" w:rsidRPr="008968A5" w14:paraId="0E3C6998" w14:textId="77777777" w:rsidTr="00AE50B4">
        <w:trPr>
          <w:trHeight w:val="1418"/>
        </w:trPr>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2F5496" w:themeColor="accent1" w:themeShade="BF"/>
            </w:tcBorders>
          </w:tcPr>
          <w:p w14:paraId="6D74E9EF" w14:textId="77777777" w:rsidR="001400B3" w:rsidRPr="008968A5" w:rsidRDefault="001400B3" w:rsidP="00AE50B4">
            <w:pPr>
              <w:spacing w:beforeLines="60" w:before="144" w:afterLines="60" w:after="144" w:line="276" w:lineRule="auto"/>
              <w:rPr>
                <w:color w:val="E7E6E6" w:themeColor="background2"/>
              </w:rPr>
            </w:pPr>
            <w:r w:rsidRPr="008968A5">
              <w:rPr>
                <w:color w:val="FF0000"/>
              </w:rPr>
              <w:t>Indicator 5:</w:t>
            </w:r>
          </w:p>
          <w:p w14:paraId="393F7667" w14:textId="77777777" w:rsidR="001400B3" w:rsidRPr="008968A5" w:rsidRDefault="001400B3" w:rsidP="00AE50B4">
            <w:pPr>
              <w:spacing w:beforeLines="60" w:before="144" w:afterLines="60" w:after="144" w:line="276" w:lineRule="auto"/>
              <w:rPr>
                <w:b w:val="0"/>
                <w:bCs w:val="0"/>
              </w:rPr>
            </w:pPr>
            <w:r w:rsidRPr="008968A5">
              <w:t>Increased focus on priority groups, e.g. pregnant women</w:t>
            </w:r>
          </w:p>
        </w:tc>
        <w:tc>
          <w:tcPr>
            <w:tcW w:w="3260" w:type="dxa"/>
            <w:tcBorders>
              <w:top w:val="single" w:sz="8" w:space="0" w:color="2F5496" w:themeColor="accent1" w:themeShade="BF"/>
              <w:bottom w:val="single" w:sz="8" w:space="0" w:color="2F5496" w:themeColor="accent1" w:themeShade="BF"/>
            </w:tcBorders>
          </w:tcPr>
          <w:p w14:paraId="52AE1B9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Evidence based approaches are being used to reach priority groups.</w:t>
            </w:r>
          </w:p>
          <w:p w14:paraId="7C6474D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 in population health promotion activities targeting priority groups</w:t>
            </w:r>
            <w:r>
              <w:t>, particularly pregnant women.</w:t>
            </w:r>
          </w:p>
        </w:tc>
        <w:tc>
          <w:tcPr>
            <w:tcW w:w="7796" w:type="dxa"/>
            <w:tcBorders>
              <w:top w:val="single" w:sz="8" w:space="0" w:color="2F5496" w:themeColor="accent1" w:themeShade="BF"/>
              <w:bottom w:val="single" w:sz="8" w:space="0" w:color="2F5496" w:themeColor="accent1" w:themeShade="BF"/>
            </w:tcBorders>
          </w:tcPr>
          <w:p w14:paraId="34E292C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 xml:space="preserve">No. </w:t>
            </w:r>
            <w:r>
              <w:t xml:space="preserve">and % </w:t>
            </w:r>
            <w:r w:rsidRPr="008968A5">
              <w:t>of people in priority groups participating in/reached by population health promotion activities.</w:t>
            </w:r>
          </w:p>
          <w:p w14:paraId="7324B05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population health promotion activities that have a specific focus on pregnant women and other identified priority groups.</w:t>
            </w:r>
          </w:p>
          <w:p w14:paraId="618D8BE3"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p>
        </w:tc>
      </w:tr>
      <w:tr w:rsidR="001400B3" w:rsidRPr="008968A5" w14:paraId="51AE8944" w14:textId="77777777" w:rsidTr="00AE50B4">
        <w:trPr>
          <w:trHeight w:val="1418"/>
        </w:trPr>
        <w:tc>
          <w:tcPr>
            <w:cnfStyle w:val="001000000000" w:firstRow="0" w:lastRow="0" w:firstColumn="1" w:lastColumn="0" w:oddVBand="0" w:evenVBand="0" w:oddHBand="0" w:evenHBand="0" w:firstRowFirstColumn="0" w:firstRowLastColumn="0" w:lastRowFirstColumn="0" w:lastRowLastColumn="0"/>
            <w:tcW w:w="2684" w:type="dxa"/>
            <w:tcBorders>
              <w:top w:val="single" w:sz="8" w:space="0" w:color="2F5496" w:themeColor="accent1" w:themeShade="BF"/>
              <w:bottom w:val="single" w:sz="8" w:space="0" w:color="4472C4" w:themeColor="accent1"/>
            </w:tcBorders>
          </w:tcPr>
          <w:p w14:paraId="3EABB5CC" w14:textId="77777777" w:rsidR="001400B3" w:rsidRPr="008968A5" w:rsidRDefault="001400B3" w:rsidP="00AE50B4">
            <w:pPr>
              <w:spacing w:beforeLines="60" w:before="144" w:afterLines="60" w:after="144" w:line="276" w:lineRule="auto"/>
              <w:rPr>
                <w:b w:val="0"/>
                <w:bCs w:val="0"/>
                <w:color w:val="FF0000"/>
              </w:rPr>
            </w:pPr>
            <w:r w:rsidRPr="008968A5">
              <w:rPr>
                <w:color w:val="FF0000"/>
              </w:rPr>
              <w:t>Indicator 6</w:t>
            </w:r>
          </w:p>
          <w:p w14:paraId="5C6A3B2F" w14:textId="77777777" w:rsidR="001400B3" w:rsidRPr="008968A5" w:rsidRDefault="001400B3" w:rsidP="00AE50B4">
            <w:pPr>
              <w:spacing w:beforeLines="60" w:before="144" w:afterLines="60" w:after="144" w:line="276" w:lineRule="auto"/>
            </w:pPr>
            <w:r w:rsidRPr="008968A5">
              <w:t xml:space="preserve">Increased reach into communities </w:t>
            </w:r>
          </w:p>
        </w:tc>
        <w:tc>
          <w:tcPr>
            <w:tcW w:w="3260" w:type="dxa"/>
            <w:tcBorders>
              <w:top w:val="single" w:sz="8" w:space="0" w:color="2F5496" w:themeColor="accent1" w:themeShade="BF"/>
              <w:bottom w:val="single" w:sz="8" w:space="0" w:color="4472C4" w:themeColor="accent1"/>
            </w:tcBorders>
          </w:tcPr>
          <w:p w14:paraId="726D5F60"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 in reach (including geographical reach) of population health promotion activities.</w:t>
            </w:r>
          </w:p>
          <w:p w14:paraId="68F0D5E4"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Increase in reach to community members, including those who do not attend ACCH</w:t>
            </w:r>
            <w:r>
              <w:t>S</w:t>
            </w:r>
            <w:r w:rsidRPr="008968A5">
              <w:t>.</w:t>
            </w:r>
          </w:p>
        </w:tc>
        <w:tc>
          <w:tcPr>
            <w:tcW w:w="7796" w:type="dxa"/>
            <w:tcBorders>
              <w:top w:val="single" w:sz="8" w:space="0" w:color="2F5496" w:themeColor="accent1" w:themeShade="BF"/>
              <w:bottom w:val="single" w:sz="8" w:space="0" w:color="4472C4" w:themeColor="accent1"/>
            </w:tcBorders>
          </w:tcPr>
          <w:p w14:paraId="7A4A7AF2"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location of activities conducted that extend geographical reach of activities.</w:t>
            </w:r>
          </w:p>
          <w:p w14:paraId="165B7E11"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r w:rsidRPr="008968A5">
              <w:t>No. and type of population health promotion activities and partnerships that have a specific focus on people who do not attend ACCH</w:t>
            </w:r>
            <w:r>
              <w:t>S</w:t>
            </w:r>
            <w:r w:rsidRPr="008968A5">
              <w:t>.</w:t>
            </w:r>
          </w:p>
          <w:p w14:paraId="4F00183C" w14:textId="77777777" w:rsidR="001400B3" w:rsidRPr="008968A5" w:rsidRDefault="001400B3" w:rsidP="00AE50B4">
            <w:pPr>
              <w:spacing w:beforeLines="60" w:before="144" w:afterLines="60" w:after="144" w:line="276" w:lineRule="auto"/>
              <w:cnfStyle w:val="000000000000" w:firstRow="0" w:lastRow="0" w:firstColumn="0" w:lastColumn="0" w:oddVBand="0" w:evenVBand="0" w:oddHBand="0" w:evenHBand="0" w:firstRowFirstColumn="0" w:firstRowLastColumn="0" w:lastRowFirstColumn="0" w:lastRowLastColumn="0"/>
            </w:pPr>
          </w:p>
        </w:tc>
      </w:tr>
    </w:tbl>
    <w:p w14:paraId="70CFF97D" w14:textId="77777777" w:rsidR="001400B3" w:rsidRPr="001400B3" w:rsidRDefault="001400B3" w:rsidP="00AE50B4">
      <w:pPr>
        <w:spacing w:line="276" w:lineRule="auto"/>
        <w:rPr>
          <w:color w:val="auto"/>
        </w:rPr>
      </w:pPr>
    </w:p>
    <w:sectPr w:rsidR="001400B3" w:rsidRPr="001400B3" w:rsidSect="00E72097">
      <w:footerReference w:type="default" r:id="rId8"/>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F4846" w14:textId="77777777" w:rsidR="005F7D88" w:rsidRDefault="005F7D88" w:rsidP="001400B3">
      <w:pPr>
        <w:spacing w:after="0" w:line="240" w:lineRule="auto"/>
      </w:pPr>
      <w:r>
        <w:separator/>
      </w:r>
    </w:p>
  </w:endnote>
  <w:endnote w:type="continuationSeparator" w:id="0">
    <w:p w14:paraId="55F3DF1E" w14:textId="77777777" w:rsidR="005F7D88" w:rsidRDefault="005F7D88" w:rsidP="00140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040AA" w14:textId="72F390F9" w:rsidR="008F3D62" w:rsidRPr="000325C4" w:rsidRDefault="008F3D62">
    <w:pPr>
      <w:pStyle w:val="Footer"/>
      <w:rPr>
        <w:color w:val="D9291C"/>
      </w:rPr>
    </w:pPr>
    <w:r w:rsidRPr="000325C4">
      <w:rPr>
        <w:color w:val="D9291C"/>
      </w:rPr>
      <w:t xml:space="preserve">CIRCA – RTCG Performance Report (Version: </w:t>
    </w:r>
    <w:r w:rsidR="00931ED0">
      <w:rPr>
        <w:color w:val="D9291C"/>
      </w:rPr>
      <w:t>November</w:t>
    </w:r>
    <w:r w:rsidR="00931ED0" w:rsidRPr="000325C4">
      <w:rPr>
        <w:color w:val="D9291C"/>
      </w:rPr>
      <w:t xml:space="preserve"> 202</w:t>
    </w:r>
    <w:r w:rsidR="00931ED0">
      <w:rPr>
        <w:color w:val="D9291C"/>
      </w:rPr>
      <w:t>1</w:t>
    </w:r>
    <w:r w:rsidRPr="000325C4">
      <w:rPr>
        <w:color w:val="D9291C"/>
      </w:rPr>
      <w:t>)</w:t>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r w:rsidRPr="000325C4">
      <w:rPr>
        <w:color w:val="D9291C"/>
      </w:rPr>
      <w:tab/>
    </w:r>
    <w:sdt>
      <w:sdtPr>
        <w:rPr>
          <w:color w:val="D9291C"/>
        </w:rPr>
        <w:id w:val="1974020399"/>
        <w:docPartObj>
          <w:docPartGallery w:val="Page Numbers (Bottom of Page)"/>
          <w:docPartUnique/>
        </w:docPartObj>
      </w:sdtPr>
      <w:sdtEndPr>
        <w:rPr>
          <w:noProof/>
        </w:rPr>
      </w:sdtEndPr>
      <w:sdtContent>
        <w:r w:rsidRPr="000325C4">
          <w:rPr>
            <w:color w:val="D9291C"/>
          </w:rPr>
          <w:fldChar w:fldCharType="begin"/>
        </w:r>
        <w:r w:rsidRPr="000325C4">
          <w:rPr>
            <w:color w:val="D9291C"/>
          </w:rPr>
          <w:instrText xml:space="preserve"> PAGE   \* MERGEFORMAT </w:instrText>
        </w:r>
        <w:r w:rsidRPr="000325C4">
          <w:rPr>
            <w:color w:val="D9291C"/>
          </w:rPr>
          <w:fldChar w:fldCharType="separate"/>
        </w:r>
        <w:r w:rsidRPr="000325C4">
          <w:rPr>
            <w:noProof/>
            <w:color w:val="D9291C"/>
          </w:rPr>
          <w:t>2</w:t>
        </w:r>
        <w:r w:rsidRPr="000325C4">
          <w:rPr>
            <w:noProof/>
            <w:color w:val="D9291C"/>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6296A" w14:textId="77777777" w:rsidR="005F7D88" w:rsidRDefault="005F7D88" w:rsidP="001400B3">
      <w:pPr>
        <w:spacing w:after="0" w:line="240" w:lineRule="auto"/>
      </w:pPr>
      <w:r>
        <w:separator/>
      </w:r>
    </w:p>
  </w:footnote>
  <w:footnote w:type="continuationSeparator" w:id="0">
    <w:p w14:paraId="3C0ABABB" w14:textId="77777777" w:rsidR="005F7D88" w:rsidRDefault="005F7D88" w:rsidP="001400B3">
      <w:pPr>
        <w:spacing w:after="0" w:line="240" w:lineRule="auto"/>
      </w:pPr>
      <w:r>
        <w:continuationSeparator/>
      </w:r>
    </w:p>
  </w:footnote>
  <w:footnote w:id="1">
    <w:p w14:paraId="142A8227" w14:textId="77777777" w:rsidR="008F3D62" w:rsidRDefault="008F3D62" w:rsidP="001400B3">
      <w:pPr>
        <w:pStyle w:val="FootnoteText"/>
      </w:pPr>
      <w:r>
        <w:rPr>
          <w:rStyle w:val="FootnoteReference"/>
        </w:rPr>
        <w:footnoteRef/>
      </w:r>
      <w:r>
        <w:t xml:space="preserve"> </w:t>
      </w:r>
      <w:r w:rsidRPr="0007177D">
        <w:rPr>
          <w:sz w:val="18"/>
          <w:szCs w:val="18"/>
        </w:rPr>
        <w:t xml:space="preserve">Measures will also include qualitative data collected in the grant recipient performance reports and primary data collected by CIRCA as part of the evalu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E4399"/>
    <w:multiLevelType w:val="hybridMultilevel"/>
    <w:tmpl w:val="1BD07EEA"/>
    <w:lvl w:ilvl="0" w:tplc="93E4F47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E1034E"/>
    <w:multiLevelType w:val="hybridMultilevel"/>
    <w:tmpl w:val="58BE05D8"/>
    <w:lvl w:ilvl="0" w:tplc="99D051A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B152BD"/>
    <w:multiLevelType w:val="hybridMultilevel"/>
    <w:tmpl w:val="BF3C0D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5B407680"/>
    <w:multiLevelType w:val="hybridMultilevel"/>
    <w:tmpl w:val="DC0C3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TA0MTUzNjCyMDdW0lEKTi0uzszPAykwrAUAiia4liwAAAA="/>
  </w:docVars>
  <w:rsids>
    <w:rsidRoot w:val="00E72097"/>
    <w:rsid w:val="000325C4"/>
    <w:rsid w:val="000A7DF9"/>
    <w:rsid w:val="00136461"/>
    <w:rsid w:val="001400B3"/>
    <w:rsid w:val="0017582D"/>
    <w:rsid w:val="001D0445"/>
    <w:rsid w:val="0022644D"/>
    <w:rsid w:val="00246693"/>
    <w:rsid w:val="002D2AA4"/>
    <w:rsid w:val="002F30E6"/>
    <w:rsid w:val="003877FE"/>
    <w:rsid w:val="004820E4"/>
    <w:rsid w:val="004E037B"/>
    <w:rsid w:val="004F0060"/>
    <w:rsid w:val="00596345"/>
    <w:rsid w:val="005F7D88"/>
    <w:rsid w:val="006559FB"/>
    <w:rsid w:val="00662A18"/>
    <w:rsid w:val="00680962"/>
    <w:rsid w:val="006E5FBF"/>
    <w:rsid w:val="006F38EB"/>
    <w:rsid w:val="00717955"/>
    <w:rsid w:val="00721CC7"/>
    <w:rsid w:val="007507D5"/>
    <w:rsid w:val="007B3052"/>
    <w:rsid w:val="007F5510"/>
    <w:rsid w:val="008B5300"/>
    <w:rsid w:val="008C5855"/>
    <w:rsid w:val="008F3D62"/>
    <w:rsid w:val="00904F9F"/>
    <w:rsid w:val="00931ED0"/>
    <w:rsid w:val="009A6D63"/>
    <w:rsid w:val="009D5079"/>
    <w:rsid w:val="00A16719"/>
    <w:rsid w:val="00A72AFB"/>
    <w:rsid w:val="00AE50B4"/>
    <w:rsid w:val="00AF56D1"/>
    <w:rsid w:val="00AF6B57"/>
    <w:rsid w:val="00BA6459"/>
    <w:rsid w:val="00BD4422"/>
    <w:rsid w:val="00C34BF5"/>
    <w:rsid w:val="00C44B91"/>
    <w:rsid w:val="00C6557A"/>
    <w:rsid w:val="00C8180D"/>
    <w:rsid w:val="00CA2A2A"/>
    <w:rsid w:val="00DD3D8F"/>
    <w:rsid w:val="00E061A4"/>
    <w:rsid w:val="00E30340"/>
    <w:rsid w:val="00E3257A"/>
    <w:rsid w:val="00E72097"/>
    <w:rsid w:val="00E91BB0"/>
    <w:rsid w:val="00EF4B9D"/>
    <w:rsid w:val="00F420B4"/>
    <w:rsid w:val="00FB6356"/>
    <w:rsid w:val="00FC3446"/>
    <w:rsid w:val="00FE3D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ABEAF"/>
  <w15:chartTrackingRefBased/>
  <w15:docId w15:val="{77085827-E8B1-4D04-86B5-78835EF5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97"/>
    <w:rPr>
      <w:rFonts w:ascii="Calibri" w:eastAsia="Calibri" w:hAnsi="Calibri" w:cs="Calibri"/>
      <w:color w:val="000000"/>
      <w:lang w:eastAsia="en-AU"/>
    </w:rPr>
  </w:style>
  <w:style w:type="paragraph" w:styleId="Heading1">
    <w:name w:val="heading 1"/>
    <w:basedOn w:val="Normal"/>
    <w:next w:val="Normal"/>
    <w:link w:val="Heading1Char"/>
    <w:uiPriority w:val="9"/>
    <w:qFormat/>
    <w:rsid w:val="009D5079"/>
    <w:pPr>
      <w:keepNext/>
      <w:keepLines/>
      <w:pageBreakBefore/>
      <w:spacing w:before="240" w:after="0"/>
      <w:outlineLvl w:val="0"/>
    </w:pPr>
    <w:rPr>
      <w:rFonts w:asciiTheme="majorHAnsi" w:eastAsiaTheme="majorEastAsia" w:hAnsiTheme="majorHAnsi" w:cstheme="majorBidi"/>
      <w:b/>
      <w:color w:val="D9291C"/>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E72097"/>
    <w:pPr>
      <w:spacing w:after="0" w:line="240" w:lineRule="auto"/>
    </w:pPr>
    <w:rPr>
      <w:rFonts w:eastAsiaTheme="minorEastAsia"/>
      <w:lang w:eastAsia="en-AU"/>
    </w:rPr>
    <w:tblPr>
      <w:tblCellMar>
        <w:top w:w="0" w:type="dxa"/>
        <w:left w:w="0" w:type="dxa"/>
        <w:bottom w:w="0" w:type="dxa"/>
        <w:right w:w="0" w:type="dxa"/>
      </w:tblCellMar>
    </w:tblPr>
  </w:style>
  <w:style w:type="paragraph" w:styleId="ListParagraph">
    <w:name w:val="List Paragraph"/>
    <w:basedOn w:val="Normal"/>
    <w:uiPriority w:val="34"/>
    <w:qFormat/>
    <w:rsid w:val="00E72097"/>
    <w:pPr>
      <w:ind w:left="720"/>
      <w:contextualSpacing/>
    </w:pPr>
  </w:style>
  <w:style w:type="character" w:styleId="PlaceholderText">
    <w:name w:val="Placeholder Text"/>
    <w:basedOn w:val="DefaultParagraphFont"/>
    <w:uiPriority w:val="99"/>
    <w:semiHidden/>
    <w:rsid w:val="00E72097"/>
    <w:rPr>
      <w:color w:val="808080"/>
    </w:rPr>
  </w:style>
  <w:style w:type="character" w:customStyle="1" w:styleId="Heading1Char">
    <w:name w:val="Heading 1 Char"/>
    <w:basedOn w:val="DefaultParagraphFont"/>
    <w:link w:val="Heading1"/>
    <w:uiPriority w:val="9"/>
    <w:rsid w:val="009D5079"/>
    <w:rPr>
      <w:rFonts w:asciiTheme="majorHAnsi" w:eastAsiaTheme="majorEastAsia" w:hAnsiTheme="majorHAnsi" w:cstheme="majorBidi"/>
      <w:b/>
      <w:color w:val="D9291C"/>
      <w:sz w:val="28"/>
      <w:szCs w:val="32"/>
      <w:lang w:eastAsia="en-AU"/>
    </w:rPr>
  </w:style>
  <w:style w:type="table" w:styleId="TableGrid0">
    <w:name w:val="Table Grid"/>
    <w:basedOn w:val="TableNormal"/>
    <w:uiPriority w:val="39"/>
    <w:rsid w:val="00E72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3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052"/>
    <w:rPr>
      <w:rFonts w:ascii="Segoe UI" w:eastAsia="Calibri" w:hAnsi="Segoe UI" w:cs="Segoe UI"/>
      <w:color w:val="000000"/>
      <w:sz w:val="18"/>
      <w:szCs w:val="18"/>
      <w:lang w:eastAsia="en-AU"/>
    </w:rPr>
  </w:style>
  <w:style w:type="paragraph" w:styleId="z-TopofForm">
    <w:name w:val="HTML Top of Form"/>
    <w:basedOn w:val="Normal"/>
    <w:next w:val="Normal"/>
    <w:link w:val="z-TopofFormChar"/>
    <w:hidden/>
    <w:uiPriority w:val="99"/>
    <w:semiHidden/>
    <w:unhideWhenUsed/>
    <w:rsid w:val="001D0445"/>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D0445"/>
    <w:rPr>
      <w:rFonts w:ascii="Arial" w:eastAsia="Calibri" w:hAnsi="Arial" w:cs="Arial"/>
      <w:vanish/>
      <w:color w:val="000000"/>
      <w:sz w:val="16"/>
      <w:szCs w:val="16"/>
      <w:lang w:eastAsia="en-AU"/>
    </w:rPr>
  </w:style>
  <w:style w:type="paragraph" w:styleId="z-BottomofForm">
    <w:name w:val="HTML Bottom of Form"/>
    <w:basedOn w:val="Normal"/>
    <w:next w:val="Normal"/>
    <w:link w:val="z-BottomofFormChar"/>
    <w:hidden/>
    <w:uiPriority w:val="99"/>
    <w:semiHidden/>
    <w:unhideWhenUsed/>
    <w:rsid w:val="001D0445"/>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D0445"/>
    <w:rPr>
      <w:rFonts w:ascii="Arial" w:eastAsia="Calibri" w:hAnsi="Arial" w:cs="Arial"/>
      <w:vanish/>
      <w:color w:val="000000"/>
      <w:sz w:val="16"/>
      <w:szCs w:val="16"/>
      <w:lang w:eastAsia="en-AU"/>
    </w:rPr>
  </w:style>
  <w:style w:type="paragraph" w:styleId="CommentText">
    <w:name w:val="annotation text"/>
    <w:basedOn w:val="Normal"/>
    <w:link w:val="CommentTextChar"/>
    <w:uiPriority w:val="99"/>
    <w:unhideWhenUsed/>
    <w:rsid w:val="004820E4"/>
    <w:pPr>
      <w:spacing w:line="240" w:lineRule="auto"/>
    </w:pPr>
    <w:rPr>
      <w:sz w:val="20"/>
      <w:szCs w:val="20"/>
    </w:rPr>
  </w:style>
  <w:style w:type="character" w:customStyle="1" w:styleId="CommentTextChar">
    <w:name w:val="Comment Text Char"/>
    <w:basedOn w:val="DefaultParagraphFont"/>
    <w:link w:val="CommentText"/>
    <w:uiPriority w:val="99"/>
    <w:rsid w:val="004820E4"/>
    <w:rPr>
      <w:rFonts w:ascii="Calibri" w:eastAsia="Calibri" w:hAnsi="Calibri" w:cs="Calibri"/>
      <w:color w:val="000000"/>
      <w:sz w:val="20"/>
      <w:szCs w:val="20"/>
      <w:lang w:eastAsia="en-AU"/>
    </w:rPr>
  </w:style>
  <w:style w:type="paragraph" w:styleId="FootnoteText">
    <w:name w:val="footnote text"/>
    <w:basedOn w:val="Normal"/>
    <w:link w:val="FootnoteTextChar"/>
    <w:uiPriority w:val="99"/>
    <w:semiHidden/>
    <w:unhideWhenUsed/>
    <w:rsid w:val="001400B3"/>
    <w:pPr>
      <w:spacing w:after="0" w:line="240" w:lineRule="auto"/>
      <w:jc w:val="both"/>
    </w:pPr>
    <w:rPr>
      <w:rFonts w:asciiTheme="minorHAnsi" w:hAnsiTheme="minorHAnsi" w:cs="Times New Roman"/>
      <w:color w:val="000000" w:themeColor="text1"/>
      <w:sz w:val="20"/>
      <w:szCs w:val="20"/>
      <w:lang w:eastAsia="en-US"/>
    </w:rPr>
  </w:style>
  <w:style w:type="character" w:customStyle="1" w:styleId="FootnoteTextChar">
    <w:name w:val="Footnote Text Char"/>
    <w:basedOn w:val="DefaultParagraphFont"/>
    <w:link w:val="FootnoteText"/>
    <w:uiPriority w:val="99"/>
    <w:semiHidden/>
    <w:rsid w:val="001400B3"/>
    <w:rPr>
      <w:rFonts w:eastAsia="Calibri" w:cs="Times New Roman"/>
      <w:color w:val="000000" w:themeColor="text1"/>
      <w:sz w:val="20"/>
      <w:szCs w:val="20"/>
    </w:rPr>
  </w:style>
  <w:style w:type="character" w:styleId="FootnoteReference">
    <w:name w:val="footnote reference"/>
    <w:basedOn w:val="DefaultParagraphFont"/>
    <w:uiPriority w:val="99"/>
    <w:semiHidden/>
    <w:unhideWhenUsed/>
    <w:rsid w:val="001400B3"/>
    <w:rPr>
      <w:vertAlign w:val="superscript"/>
    </w:rPr>
  </w:style>
  <w:style w:type="table" w:customStyle="1" w:styleId="LightList-Accent11">
    <w:name w:val="Light List - Accent 11"/>
    <w:basedOn w:val="TableNormal"/>
    <w:uiPriority w:val="61"/>
    <w:rsid w:val="001400B3"/>
    <w:pPr>
      <w:spacing w:after="0" w:line="240" w:lineRule="auto"/>
    </w:pPr>
    <w:rPr>
      <w:rFonts w:ascii="Calibri" w:eastAsia="Calibri" w:hAnsi="Calibri"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Header">
    <w:name w:val="header"/>
    <w:basedOn w:val="Normal"/>
    <w:link w:val="HeaderChar"/>
    <w:uiPriority w:val="99"/>
    <w:unhideWhenUsed/>
    <w:rsid w:val="001400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00B3"/>
    <w:rPr>
      <w:rFonts w:ascii="Calibri" w:eastAsia="Calibri" w:hAnsi="Calibri" w:cs="Calibri"/>
      <w:color w:val="000000"/>
      <w:lang w:eastAsia="en-AU"/>
    </w:rPr>
  </w:style>
  <w:style w:type="paragraph" w:styleId="Footer">
    <w:name w:val="footer"/>
    <w:basedOn w:val="Normal"/>
    <w:link w:val="FooterChar"/>
    <w:uiPriority w:val="99"/>
    <w:unhideWhenUsed/>
    <w:rsid w:val="001400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00B3"/>
    <w:rPr>
      <w:rFonts w:ascii="Calibri" w:eastAsia="Calibri" w:hAnsi="Calibri" w:cs="Calibri"/>
      <w:color w:val="000000"/>
      <w:lang w:eastAsia="en-AU"/>
    </w:rPr>
  </w:style>
  <w:style w:type="paragraph" w:styleId="Revision">
    <w:name w:val="Revision"/>
    <w:hidden/>
    <w:uiPriority w:val="99"/>
    <w:semiHidden/>
    <w:rsid w:val="00931ED0"/>
    <w:pPr>
      <w:spacing w:after="0" w:line="240" w:lineRule="auto"/>
    </w:pPr>
    <w:rPr>
      <w:rFonts w:ascii="Calibri" w:eastAsia="Calibri" w:hAnsi="Calibri" w:cs="Calibri"/>
      <w:color w:val="000000"/>
      <w:lang w:eastAsia="en-AU"/>
    </w:rPr>
  </w:style>
  <w:style w:type="character" w:styleId="CommentReference">
    <w:name w:val="annotation reference"/>
    <w:basedOn w:val="DefaultParagraphFont"/>
    <w:uiPriority w:val="99"/>
    <w:semiHidden/>
    <w:unhideWhenUsed/>
    <w:rsid w:val="00BA6459"/>
    <w:rPr>
      <w:sz w:val="16"/>
      <w:szCs w:val="16"/>
    </w:rPr>
  </w:style>
  <w:style w:type="paragraph" w:styleId="CommentSubject">
    <w:name w:val="annotation subject"/>
    <w:basedOn w:val="CommentText"/>
    <w:next w:val="CommentText"/>
    <w:link w:val="CommentSubjectChar"/>
    <w:uiPriority w:val="99"/>
    <w:semiHidden/>
    <w:unhideWhenUsed/>
    <w:rsid w:val="00BA6459"/>
    <w:rPr>
      <w:b/>
      <w:bCs/>
    </w:rPr>
  </w:style>
  <w:style w:type="character" w:customStyle="1" w:styleId="CommentSubjectChar">
    <w:name w:val="Comment Subject Char"/>
    <w:basedOn w:val="CommentTextChar"/>
    <w:link w:val="CommentSubject"/>
    <w:uiPriority w:val="99"/>
    <w:semiHidden/>
    <w:rsid w:val="00BA6459"/>
    <w:rPr>
      <w:rFonts w:ascii="Calibri" w:eastAsia="Calibri" w:hAnsi="Calibri" w:cs="Calibri"/>
      <w:b/>
      <w:bCs/>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17885539DB54980B0F7D46D791CD07A"/>
        <w:category>
          <w:name w:val="General"/>
          <w:gallery w:val="placeholder"/>
        </w:category>
        <w:types>
          <w:type w:val="bbPlcHdr"/>
        </w:types>
        <w:behaviors>
          <w:behavior w:val="content"/>
        </w:behaviors>
        <w:guid w:val="{FF44A423-7F53-4009-9275-0BDF4F177293}"/>
      </w:docPartPr>
      <w:docPartBody>
        <w:p w:rsidR="003C1017" w:rsidRDefault="003C1017" w:rsidP="003C1017">
          <w:pPr>
            <w:pStyle w:val="917885539DB54980B0F7D46D791CD07A6"/>
          </w:pPr>
          <w:r w:rsidRPr="00CE074E">
            <w:rPr>
              <w:rStyle w:val="PlaceholderText"/>
              <w:color w:val="3B3838" w:themeColor="background2" w:themeShade="40"/>
            </w:rPr>
            <w:t>Date</w:t>
          </w:r>
        </w:p>
      </w:docPartBody>
    </w:docPart>
    <w:docPart>
      <w:docPartPr>
        <w:name w:val="6B403676970C402AA61BFF214F70EC81"/>
        <w:category>
          <w:name w:val="General"/>
          <w:gallery w:val="placeholder"/>
        </w:category>
        <w:types>
          <w:type w:val="bbPlcHdr"/>
        </w:types>
        <w:behaviors>
          <w:behavior w:val="content"/>
        </w:behaviors>
        <w:guid w:val="{9AB0BC98-0C1C-46B8-8665-AA4C068AB760}"/>
      </w:docPartPr>
      <w:docPartBody>
        <w:p w:rsidR="003C1017" w:rsidRDefault="003C1017" w:rsidP="003C1017">
          <w:pPr>
            <w:pStyle w:val="6B403676970C402AA61BFF214F70EC816"/>
          </w:pPr>
          <w:r w:rsidRPr="000D6B31">
            <w:rPr>
              <w:rStyle w:val="PlaceholderText"/>
            </w:rPr>
            <w:t>Click or tap here to enter text.</w:t>
          </w:r>
        </w:p>
      </w:docPartBody>
    </w:docPart>
    <w:docPart>
      <w:docPartPr>
        <w:name w:val="A090B958FCA346A3A8379AAC69EF04A6"/>
        <w:category>
          <w:name w:val="General"/>
          <w:gallery w:val="placeholder"/>
        </w:category>
        <w:types>
          <w:type w:val="bbPlcHdr"/>
        </w:types>
        <w:behaviors>
          <w:behavior w:val="content"/>
        </w:behaviors>
        <w:guid w:val="{FCD76969-D9B4-4B78-9C04-972B0BAFCCF6}"/>
      </w:docPartPr>
      <w:docPartBody>
        <w:p w:rsidR="003C1017" w:rsidRDefault="003C1017" w:rsidP="003C1017">
          <w:pPr>
            <w:pStyle w:val="A090B958FCA346A3A8379AAC69EF04A66"/>
          </w:pPr>
          <w:r w:rsidRPr="000D6B31">
            <w:rPr>
              <w:rStyle w:val="PlaceholderText"/>
            </w:rPr>
            <w:t>Click or tap here to enter text.</w:t>
          </w:r>
        </w:p>
      </w:docPartBody>
    </w:docPart>
    <w:docPart>
      <w:docPartPr>
        <w:name w:val="3E673864695641C8BF22E710C7995DA5"/>
        <w:category>
          <w:name w:val="General"/>
          <w:gallery w:val="placeholder"/>
        </w:category>
        <w:types>
          <w:type w:val="bbPlcHdr"/>
        </w:types>
        <w:behaviors>
          <w:behavior w:val="content"/>
        </w:behaviors>
        <w:guid w:val="{EA98B4AE-B078-4F13-873C-C6DC34669A5E}"/>
      </w:docPartPr>
      <w:docPartBody>
        <w:p w:rsidR="003C1017" w:rsidRDefault="003C1017" w:rsidP="003C1017">
          <w:pPr>
            <w:pStyle w:val="3E673864695641C8BF22E710C7995DA56"/>
          </w:pPr>
          <w:r w:rsidRPr="000D6B3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BE41372-4688-4FF5-AF39-83ECAFFEDEB9}"/>
      </w:docPartPr>
      <w:docPartBody>
        <w:p w:rsidR="003C1017" w:rsidRDefault="003C1017">
          <w:r w:rsidRPr="004D7587">
            <w:rPr>
              <w:rStyle w:val="PlaceholderText"/>
            </w:rPr>
            <w:t>Click or tap here to enter text.</w:t>
          </w:r>
        </w:p>
      </w:docPartBody>
    </w:docPart>
    <w:docPart>
      <w:docPartPr>
        <w:name w:val="0953923AD3E7458D98E321DB0BB26E63"/>
        <w:category>
          <w:name w:val="General"/>
          <w:gallery w:val="placeholder"/>
        </w:category>
        <w:types>
          <w:type w:val="bbPlcHdr"/>
        </w:types>
        <w:behaviors>
          <w:behavior w:val="content"/>
        </w:behaviors>
        <w:guid w:val="{1787A70A-EB6E-451E-89A9-FEFD569C5245}"/>
      </w:docPartPr>
      <w:docPartBody>
        <w:p w:rsidR="003C1017" w:rsidRDefault="003C1017" w:rsidP="003C1017">
          <w:pPr>
            <w:pStyle w:val="0953923AD3E7458D98E321DB0BB26E63"/>
          </w:pPr>
          <w:r w:rsidRPr="004D7587">
            <w:rPr>
              <w:rStyle w:val="PlaceholderText"/>
            </w:rPr>
            <w:t>Click or tap here to enter text.</w:t>
          </w:r>
        </w:p>
      </w:docPartBody>
    </w:docPart>
    <w:docPart>
      <w:docPartPr>
        <w:name w:val="18D4C6914F9A427090CCF18717D3241D"/>
        <w:category>
          <w:name w:val="General"/>
          <w:gallery w:val="placeholder"/>
        </w:category>
        <w:types>
          <w:type w:val="bbPlcHdr"/>
        </w:types>
        <w:behaviors>
          <w:behavior w:val="content"/>
        </w:behaviors>
        <w:guid w:val="{D779EECE-FA76-4786-AAF8-B053FBEF9796}"/>
      </w:docPartPr>
      <w:docPartBody>
        <w:p w:rsidR="003C1017" w:rsidRDefault="003C1017" w:rsidP="003C1017">
          <w:pPr>
            <w:pStyle w:val="18D4C6914F9A427090CCF18717D3241D"/>
          </w:pPr>
          <w:r w:rsidRPr="004D7587">
            <w:rPr>
              <w:rStyle w:val="PlaceholderText"/>
            </w:rPr>
            <w:t>Click or tap here to enter text.</w:t>
          </w:r>
        </w:p>
      </w:docPartBody>
    </w:docPart>
    <w:docPart>
      <w:docPartPr>
        <w:name w:val="7562B921E9134EE8BF1E509B62967490"/>
        <w:category>
          <w:name w:val="General"/>
          <w:gallery w:val="placeholder"/>
        </w:category>
        <w:types>
          <w:type w:val="bbPlcHdr"/>
        </w:types>
        <w:behaviors>
          <w:behavior w:val="content"/>
        </w:behaviors>
        <w:guid w:val="{CCD42827-1D3B-48A0-A5B8-27FC1975DE7D}"/>
      </w:docPartPr>
      <w:docPartBody>
        <w:p w:rsidR="003C1017" w:rsidRDefault="003C1017" w:rsidP="003C1017">
          <w:pPr>
            <w:pStyle w:val="7562B921E9134EE8BF1E509B62967490"/>
          </w:pPr>
          <w:r w:rsidRPr="004D7587">
            <w:rPr>
              <w:rStyle w:val="PlaceholderText"/>
            </w:rPr>
            <w:t>Click or tap here to enter text.</w:t>
          </w:r>
        </w:p>
      </w:docPartBody>
    </w:docPart>
    <w:docPart>
      <w:docPartPr>
        <w:name w:val="ADAFB93C526C44C0A78E8F070A018455"/>
        <w:category>
          <w:name w:val="General"/>
          <w:gallery w:val="placeholder"/>
        </w:category>
        <w:types>
          <w:type w:val="bbPlcHdr"/>
        </w:types>
        <w:behaviors>
          <w:behavior w:val="content"/>
        </w:behaviors>
        <w:guid w:val="{8AAC1FCD-A0F8-41AC-A344-B5460A45D125}"/>
      </w:docPartPr>
      <w:docPartBody>
        <w:p w:rsidR="003C1017" w:rsidRDefault="003C1017" w:rsidP="003C1017">
          <w:pPr>
            <w:pStyle w:val="ADAFB93C526C44C0A78E8F070A018455"/>
          </w:pPr>
          <w:r w:rsidRPr="004D7587">
            <w:rPr>
              <w:rStyle w:val="PlaceholderText"/>
            </w:rPr>
            <w:t>Click or tap here to enter text.</w:t>
          </w:r>
        </w:p>
      </w:docPartBody>
    </w:docPart>
    <w:docPart>
      <w:docPartPr>
        <w:name w:val="06D9EBF92A484430B7FCE8EA013B9F3A"/>
        <w:category>
          <w:name w:val="General"/>
          <w:gallery w:val="placeholder"/>
        </w:category>
        <w:types>
          <w:type w:val="bbPlcHdr"/>
        </w:types>
        <w:behaviors>
          <w:behavior w:val="content"/>
        </w:behaviors>
        <w:guid w:val="{241209BB-CF69-4D96-937E-7A8B586D63A7}"/>
      </w:docPartPr>
      <w:docPartBody>
        <w:p w:rsidR="003C1017" w:rsidRDefault="003C1017" w:rsidP="003C1017">
          <w:pPr>
            <w:pStyle w:val="06D9EBF92A484430B7FCE8EA013B9F3A"/>
          </w:pPr>
          <w:r w:rsidRPr="004D7587">
            <w:rPr>
              <w:rStyle w:val="PlaceholderText"/>
            </w:rPr>
            <w:t>Click or tap here to enter text.</w:t>
          </w:r>
        </w:p>
      </w:docPartBody>
    </w:docPart>
    <w:docPart>
      <w:docPartPr>
        <w:name w:val="B2758C4A138749A7A987248DEB3D2B10"/>
        <w:category>
          <w:name w:val="General"/>
          <w:gallery w:val="placeholder"/>
        </w:category>
        <w:types>
          <w:type w:val="bbPlcHdr"/>
        </w:types>
        <w:behaviors>
          <w:behavior w:val="content"/>
        </w:behaviors>
        <w:guid w:val="{4E5148AE-2820-4838-994E-D0CCFFA60C31}"/>
      </w:docPartPr>
      <w:docPartBody>
        <w:p w:rsidR="003C1017" w:rsidRDefault="003C1017" w:rsidP="003C1017">
          <w:pPr>
            <w:pStyle w:val="B2758C4A138749A7A987248DEB3D2B10"/>
          </w:pPr>
          <w:r w:rsidRPr="00504C23">
            <w:rPr>
              <w:rStyle w:val="PlaceholderText"/>
            </w:rPr>
            <w:t>Choose an item.</w:t>
          </w:r>
        </w:p>
      </w:docPartBody>
    </w:docPart>
    <w:docPart>
      <w:docPartPr>
        <w:name w:val="AD3BB905862848278342479693C36C7C"/>
        <w:category>
          <w:name w:val="General"/>
          <w:gallery w:val="placeholder"/>
        </w:category>
        <w:types>
          <w:type w:val="bbPlcHdr"/>
        </w:types>
        <w:behaviors>
          <w:behavior w:val="content"/>
        </w:behaviors>
        <w:guid w:val="{642CE234-8CC0-4ACE-9BEA-002F75AE0F01}"/>
      </w:docPartPr>
      <w:docPartBody>
        <w:p w:rsidR="003C1017" w:rsidRDefault="003C1017" w:rsidP="003C1017">
          <w:pPr>
            <w:pStyle w:val="AD3BB905862848278342479693C36C7C"/>
          </w:pPr>
          <w:r w:rsidRPr="00504C23">
            <w:rPr>
              <w:rStyle w:val="PlaceholderText"/>
            </w:rPr>
            <w:t>Click or tap here to enter text.</w:t>
          </w:r>
        </w:p>
      </w:docPartBody>
    </w:docPart>
    <w:docPart>
      <w:docPartPr>
        <w:name w:val="BB0621AF25854649A6E8D7BD269B7AFB"/>
        <w:category>
          <w:name w:val="General"/>
          <w:gallery w:val="placeholder"/>
        </w:category>
        <w:types>
          <w:type w:val="bbPlcHdr"/>
        </w:types>
        <w:behaviors>
          <w:behavior w:val="content"/>
        </w:behaviors>
        <w:guid w:val="{7E9591FB-4826-4414-84D0-E64DB27F0A36}"/>
      </w:docPartPr>
      <w:docPartBody>
        <w:p w:rsidR="003C1017" w:rsidRDefault="003C1017" w:rsidP="003C1017">
          <w:pPr>
            <w:pStyle w:val="BB0621AF25854649A6E8D7BD269B7AFB"/>
          </w:pPr>
          <w:r w:rsidRPr="004D7587">
            <w:rPr>
              <w:rStyle w:val="PlaceholderText"/>
            </w:rPr>
            <w:t>Click or tap here to enter text.</w:t>
          </w:r>
        </w:p>
      </w:docPartBody>
    </w:docPart>
    <w:docPart>
      <w:docPartPr>
        <w:name w:val="7547D6DC870D45B48CD0CFFB5A3FD2A6"/>
        <w:category>
          <w:name w:val="General"/>
          <w:gallery w:val="placeholder"/>
        </w:category>
        <w:types>
          <w:type w:val="bbPlcHdr"/>
        </w:types>
        <w:behaviors>
          <w:behavior w:val="content"/>
        </w:behaviors>
        <w:guid w:val="{2AD9F54F-15E0-42EC-8EFD-A59A5810FF59}"/>
      </w:docPartPr>
      <w:docPartBody>
        <w:p w:rsidR="003C1017" w:rsidRDefault="003C1017" w:rsidP="003C1017">
          <w:pPr>
            <w:pStyle w:val="7547D6DC870D45B48CD0CFFB5A3FD2A6"/>
          </w:pPr>
          <w:r w:rsidRPr="000D6B31">
            <w:rPr>
              <w:rStyle w:val="PlaceholderText"/>
            </w:rPr>
            <w:t>Choose an item.</w:t>
          </w:r>
        </w:p>
      </w:docPartBody>
    </w:docPart>
    <w:docPart>
      <w:docPartPr>
        <w:name w:val="AA2096C7C6DE4A699122F5F08B5A83B8"/>
        <w:category>
          <w:name w:val="General"/>
          <w:gallery w:val="placeholder"/>
        </w:category>
        <w:types>
          <w:type w:val="bbPlcHdr"/>
        </w:types>
        <w:behaviors>
          <w:behavior w:val="content"/>
        </w:behaviors>
        <w:guid w:val="{C0F04645-D1E5-4C8C-BDAE-690E98ABE4CE}"/>
      </w:docPartPr>
      <w:docPartBody>
        <w:p w:rsidR="003C1017" w:rsidRDefault="003C1017" w:rsidP="003C1017">
          <w:pPr>
            <w:pStyle w:val="AA2096C7C6DE4A699122F5F08B5A83B8"/>
          </w:pPr>
          <w:r w:rsidRPr="004D7587">
            <w:rPr>
              <w:rStyle w:val="PlaceholderText"/>
            </w:rPr>
            <w:t>Click or tap here to enter text.</w:t>
          </w:r>
        </w:p>
      </w:docPartBody>
    </w:docPart>
    <w:docPart>
      <w:docPartPr>
        <w:name w:val="F4A08CB471C74A56990F0C0B9B32B594"/>
        <w:category>
          <w:name w:val="General"/>
          <w:gallery w:val="placeholder"/>
        </w:category>
        <w:types>
          <w:type w:val="bbPlcHdr"/>
        </w:types>
        <w:behaviors>
          <w:behavior w:val="content"/>
        </w:behaviors>
        <w:guid w:val="{3DE492BF-1F04-445A-B3B3-C02751FB36B9}"/>
      </w:docPartPr>
      <w:docPartBody>
        <w:p w:rsidR="003C1017" w:rsidRDefault="003C1017" w:rsidP="003C1017">
          <w:pPr>
            <w:pStyle w:val="F4A08CB471C74A56990F0C0B9B32B594"/>
          </w:pPr>
          <w:r w:rsidRPr="004D7587">
            <w:rPr>
              <w:rStyle w:val="PlaceholderText"/>
            </w:rPr>
            <w:t>Click or tap here to enter text.</w:t>
          </w:r>
        </w:p>
      </w:docPartBody>
    </w:docPart>
    <w:docPart>
      <w:docPartPr>
        <w:name w:val="F96D2C8BFF45407C875387D90C8D6F71"/>
        <w:category>
          <w:name w:val="General"/>
          <w:gallery w:val="placeholder"/>
        </w:category>
        <w:types>
          <w:type w:val="bbPlcHdr"/>
        </w:types>
        <w:behaviors>
          <w:behavior w:val="content"/>
        </w:behaviors>
        <w:guid w:val="{CE7F6D91-4E8C-4A37-9565-2143E5DBFACA}"/>
      </w:docPartPr>
      <w:docPartBody>
        <w:p w:rsidR="003C1017" w:rsidRDefault="003C1017" w:rsidP="003C1017">
          <w:pPr>
            <w:pStyle w:val="F96D2C8BFF45407C875387D90C8D6F71"/>
          </w:pPr>
          <w:r w:rsidRPr="004D7587">
            <w:rPr>
              <w:rStyle w:val="PlaceholderText"/>
            </w:rPr>
            <w:t>Click or tap here to enter text.</w:t>
          </w:r>
        </w:p>
      </w:docPartBody>
    </w:docPart>
    <w:docPart>
      <w:docPartPr>
        <w:name w:val="9F71B54E051D46188F5A06CA8A76B117"/>
        <w:category>
          <w:name w:val="General"/>
          <w:gallery w:val="placeholder"/>
        </w:category>
        <w:types>
          <w:type w:val="bbPlcHdr"/>
        </w:types>
        <w:behaviors>
          <w:behavior w:val="content"/>
        </w:behaviors>
        <w:guid w:val="{3D97BDE1-5448-4737-928F-14F2A635AAC7}"/>
      </w:docPartPr>
      <w:docPartBody>
        <w:p w:rsidR="003C1017" w:rsidRDefault="003C1017" w:rsidP="003C1017">
          <w:pPr>
            <w:pStyle w:val="9F71B54E051D46188F5A06CA8A76B117"/>
          </w:pPr>
          <w:r w:rsidRPr="004D7587">
            <w:rPr>
              <w:rStyle w:val="PlaceholderText"/>
            </w:rPr>
            <w:t>Click or tap here to enter text.</w:t>
          </w:r>
        </w:p>
      </w:docPartBody>
    </w:docPart>
    <w:docPart>
      <w:docPartPr>
        <w:name w:val="EA1E7A2A601F454CA62FFF5026879480"/>
        <w:category>
          <w:name w:val="General"/>
          <w:gallery w:val="placeholder"/>
        </w:category>
        <w:types>
          <w:type w:val="bbPlcHdr"/>
        </w:types>
        <w:behaviors>
          <w:behavior w:val="content"/>
        </w:behaviors>
        <w:guid w:val="{7D89D7DF-4665-44B8-AA80-C28DA63C25D3}"/>
      </w:docPartPr>
      <w:docPartBody>
        <w:p w:rsidR="003C1017" w:rsidRDefault="003C1017" w:rsidP="003C1017">
          <w:pPr>
            <w:pStyle w:val="EA1E7A2A601F454CA62FFF5026879480"/>
          </w:pPr>
          <w:r w:rsidRPr="004D7587">
            <w:rPr>
              <w:rStyle w:val="PlaceholderText"/>
            </w:rPr>
            <w:t>Click or tap here to enter text.</w:t>
          </w:r>
        </w:p>
      </w:docPartBody>
    </w:docPart>
    <w:docPart>
      <w:docPartPr>
        <w:name w:val="D7CFADC2104142CCB05118E9BFB591A4"/>
        <w:category>
          <w:name w:val="General"/>
          <w:gallery w:val="placeholder"/>
        </w:category>
        <w:types>
          <w:type w:val="bbPlcHdr"/>
        </w:types>
        <w:behaviors>
          <w:behavior w:val="content"/>
        </w:behaviors>
        <w:guid w:val="{CF544ED3-DD78-4AC7-B098-2EEA89532A65}"/>
      </w:docPartPr>
      <w:docPartBody>
        <w:p w:rsidR="003C1017" w:rsidRDefault="003C1017" w:rsidP="003C1017">
          <w:pPr>
            <w:pStyle w:val="D7CFADC2104142CCB05118E9BFB591A4"/>
          </w:pPr>
          <w:r w:rsidRPr="004D7587">
            <w:rPr>
              <w:rStyle w:val="PlaceholderText"/>
            </w:rPr>
            <w:t>Click or tap here to enter text.</w:t>
          </w:r>
        </w:p>
      </w:docPartBody>
    </w:docPart>
    <w:docPart>
      <w:docPartPr>
        <w:name w:val="9E31537899BB4AA290CCD3E285E02133"/>
        <w:category>
          <w:name w:val="General"/>
          <w:gallery w:val="placeholder"/>
        </w:category>
        <w:types>
          <w:type w:val="bbPlcHdr"/>
        </w:types>
        <w:behaviors>
          <w:behavior w:val="content"/>
        </w:behaviors>
        <w:guid w:val="{086A6A3F-A16B-4F1F-BEF5-AF6A4C5273B5}"/>
      </w:docPartPr>
      <w:docPartBody>
        <w:p w:rsidR="003C1017" w:rsidRDefault="003C1017" w:rsidP="003C1017">
          <w:pPr>
            <w:pStyle w:val="9E31537899BB4AA290CCD3E285E02133"/>
          </w:pPr>
          <w:r w:rsidRPr="004D7587">
            <w:rPr>
              <w:rStyle w:val="PlaceholderText"/>
            </w:rPr>
            <w:t>Click or tap here to enter text.</w:t>
          </w:r>
        </w:p>
      </w:docPartBody>
    </w:docPart>
    <w:docPart>
      <w:docPartPr>
        <w:name w:val="C76CC25F067345F8B7E3F5981FC06BB9"/>
        <w:category>
          <w:name w:val="General"/>
          <w:gallery w:val="placeholder"/>
        </w:category>
        <w:types>
          <w:type w:val="bbPlcHdr"/>
        </w:types>
        <w:behaviors>
          <w:behavior w:val="content"/>
        </w:behaviors>
        <w:guid w:val="{D69CBDEF-AF3B-4259-8E05-D6F3A9B0E90C}"/>
      </w:docPartPr>
      <w:docPartBody>
        <w:p w:rsidR="003C1017" w:rsidRDefault="003C1017" w:rsidP="003C1017">
          <w:pPr>
            <w:pStyle w:val="C76CC25F067345F8B7E3F5981FC06BB9"/>
          </w:pPr>
          <w:r w:rsidRPr="004D7587">
            <w:rPr>
              <w:rStyle w:val="PlaceholderText"/>
            </w:rPr>
            <w:t>Click or tap here to enter text.</w:t>
          </w:r>
        </w:p>
      </w:docPartBody>
    </w:docPart>
    <w:docPart>
      <w:docPartPr>
        <w:name w:val="1E8B664C2A2241F586E00F7D86847A6D"/>
        <w:category>
          <w:name w:val="General"/>
          <w:gallery w:val="placeholder"/>
        </w:category>
        <w:types>
          <w:type w:val="bbPlcHdr"/>
        </w:types>
        <w:behaviors>
          <w:behavior w:val="content"/>
        </w:behaviors>
        <w:guid w:val="{4BF6D8B7-252C-4489-B9EE-DC431526EC65}"/>
      </w:docPartPr>
      <w:docPartBody>
        <w:p w:rsidR="003C1017" w:rsidRDefault="003C1017" w:rsidP="003C1017">
          <w:pPr>
            <w:pStyle w:val="1E8B664C2A2241F586E00F7D86847A6D"/>
          </w:pPr>
          <w:r w:rsidRPr="004D7587">
            <w:rPr>
              <w:rStyle w:val="PlaceholderText"/>
            </w:rPr>
            <w:t>Click or tap here to enter text.</w:t>
          </w:r>
        </w:p>
      </w:docPartBody>
    </w:docPart>
    <w:docPart>
      <w:docPartPr>
        <w:name w:val="4849270C45C74461A3211CF60E91DBD7"/>
        <w:category>
          <w:name w:val="General"/>
          <w:gallery w:val="placeholder"/>
        </w:category>
        <w:types>
          <w:type w:val="bbPlcHdr"/>
        </w:types>
        <w:behaviors>
          <w:behavior w:val="content"/>
        </w:behaviors>
        <w:guid w:val="{EF6BE119-9951-4FC7-81C0-3EFBFEFEB34F}"/>
      </w:docPartPr>
      <w:docPartBody>
        <w:p w:rsidR="003C1017" w:rsidRDefault="003C1017" w:rsidP="003C1017">
          <w:pPr>
            <w:pStyle w:val="4849270C45C74461A3211CF60E91DBD7"/>
          </w:pPr>
          <w:r w:rsidRPr="004D7587">
            <w:rPr>
              <w:rStyle w:val="PlaceholderText"/>
            </w:rPr>
            <w:t>Click or tap here to enter text.</w:t>
          </w:r>
        </w:p>
      </w:docPartBody>
    </w:docPart>
    <w:docPart>
      <w:docPartPr>
        <w:name w:val="F70A496465D94945949B89680B1B4932"/>
        <w:category>
          <w:name w:val="General"/>
          <w:gallery w:val="placeholder"/>
        </w:category>
        <w:types>
          <w:type w:val="bbPlcHdr"/>
        </w:types>
        <w:behaviors>
          <w:behavior w:val="content"/>
        </w:behaviors>
        <w:guid w:val="{32EAF3FF-9828-4649-8EBC-91452D70E670}"/>
      </w:docPartPr>
      <w:docPartBody>
        <w:p w:rsidR="003C1017" w:rsidRDefault="003C1017" w:rsidP="003C1017">
          <w:pPr>
            <w:pStyle w:val="F70A496465D94945949B89680B1B4932"/>
          </w:pPr>
          <w:r w:rsidRPr="004D7587">
            <w:rPr>
              <w:rStyle w:val="PlaceholderText"/>
            </w:rPr>
            <w:t>Click or tap here to enter text.</w:t>
          </w:r>
        </w:p>
      </w:docPartBody>
    </w:docPart>
    <w:docPart>
      <w:docPartPr>
        <w:name w:val="9E3D41DEF3174A219C482593226335DA"/>
        <w:category>
          <w:name w:val="General"/>
          <w:gallery w:val="placeholder"/>
        </w:category>
        <w:types>
          <w:type w:val="bbPlcHdr"/>
        </w:types>
        <w:behaviors>
          <w:behavior w:val="content"/>
        </w:behaviors>
        <w:guid w:val="{F39BEDE4-E0E2-4365-95F0-5E6C04F6D24D}"/>
      </w:docPartPr>
      <w:docPartBody>
        <w:p w:rsidR="003C1017" w:rsidRDefault="003C1017" w:rsidP="003C1017">
          <w:pPr>
            <w:pStyle w:val="9E3D41DEF3174A219C482593226335DA"/>
          </w:pPr>
          <w:r w:rsidRPr="004D7587">
            <w:rPr>
              <w:rStyle w:val="PlaceholderText"/>
            </w:rPr>
            <w:t>Click or tap here to enter text.</w:t>
          </w:r>
        </w:p>
      </w:docPartBody>
    </w:docPart>
    <w:docPart>
      <w:docPartPr>
        <w:name w:val="6D332E9250424C8C991F950BEFF469B2"/>
        <w:category>
          <w:name w:val="General"/>
          <w:gallery w:val="placeholder"/>
        </w:category>
        <w:types>
          <w:type w:val="bbPlcHdr"/>
        </w:types>
        <w:behaviors>
          <w:behavior w:val="content"/>
        </w:behaviors>
        <w:guid w:val="{B94D7318-738A-4DA7-88D5-C1C1727D6206}"/>
      </w:docPartPr>
      <w:docPartBody>
        <w:p w:rsidR="003C1017" w:rsidRDefault="003C1017" w:rsidP="003C1017">
          <w:pPr>
            <w:pStyle w:val="6D332E9250424C8C991F950BEFF469B2"/>
          </w:pPr>
          <w:r w:rsidRPr="004D7587">
            <w:rPr>
              <w:rStyle w:val="PlaceholderText"/>
            </w:rPr>
            <w:t>Click or tap here to enter text.</w:t>
          </w:r>
        </w:p>
      </w:docPartBody>
    </w:docPart>
    <w:docPart>
      <w:docPartPr>
        <w:name w:val="9E0258812EC54C03A93B28090137394F"/>
        <w:category>
          <w:name w:val="General"/>
          <w:gallery w:val="placeholder"/>
        </w:category>
        <w:types>
          <w:type w:val="bbPlcHdr"/>
        </w:types>
        <w:behaviors>
          <w:behavior w:val="content"/>
        </w:behaviors>
        <w:guid w:val="{B0C960B9-A387-478B-B03C-DF2195428A07}"/>
      </w:docPartPr>
      <w:docPartBody>
        <w:p w:rsidR="003C1017" w:rsidRDefault="003C1017" w:rsidP="003C1017">
          <w:pPr>
            <w:pStyle w:val="9E0258812EC54C03A93B28090137394F"/>
          </w:pPr>
          <w:r w:rsidRPr="004D7587">
            <w:rPr>
              <w:rStyle w:val="PlaceholderText"/>
            </w:rPr>
            <w:t>Click or tap here to enter text.</w:t>
          </w:r>
        </w:p>
      </w:docPartBody>
    </w:docPart>
    <w:docPart>
      <w:docPartPr>
        <w:name w:val="E49405E8BC5A4A118E54CDAFBDF37D6A"/>
        <w:category>
          <w:name w:val="General"/>
          <w:gallery w:val="placeholder"/>
        </w:category>
        <w:types>
          <w:type w:val="bbPlcHdr"/>
        </w:types>
        <w:behaviors>
          <w:behavior w:val="content"/>
        </w:behaviors>
        <w:guid w:val="{153CA761-D914-4ED9-A311-1C08163828E1}"/>
      </w:docPartPr>
      <w:docPartBody>
        <w:p w:rsidR="003C1017" w:rsidRDefault="003C1017" w:rsidP="003C1017">
          <w:pPr>
            <w:pStyle w:val="E49405E8BC5A4A118E54CDAFBDF37D6A"/>
          </w:pPr>
          <w:r w:rsidRPr="004D7587">
            <w:rPr>
              <w:rStyle w:val="PlaceholderText"/>
            </w:rPr>
            <w:t>Click or tap here to enter text.</w:t>
          </w:r>
        </w:p>
      </w:docPartBody>
    </w:docPart>
    <w:docPart>
      <w:docPartPr>
        <w:name w:val="CDAFF03B981649FF8B4C3ADAC6CA6C2F"/>
        <w:category>
          <w:name w:val="General"/>
          <w:gallery w:val="placeholder"/>
        </w:category>
        <w:types>
          <w:type w:val="bbPlcHdr"/>
        </w:types>
        <w:behaviors>
          <w:behavior w:val="content"/>
        </w:behaviors>
        <w:guid w:val="{B2D1594D-83C8-4CF0-B763-9BBB9D2C82A4}"/>
      </w:docPartPr>
      <w:docPartBody>
        <w:p w:rsidR="003C1017" w:rsidRDefault="003C1017" w:rsidP="003C1017">
          <w:pPr>
            <w:pStyle w:val="CDAFF03B981649FF8B4C3ADAC6CA6C2F"/>
          </w:pPr>
          <w:r w:rsidRPr="004D7587">
            <w:rPr>
              <w:rStyle w:val="PlaceholderText"/>
            </w:rPr>
            <w:t>Click or tap here to enter text.</w:t>
          </w:r>
        </w:p>
      </w:docPartBody>
    </w:docPart>
    <w:docPart>
      <w:docPartPr>
        <w:name w:val="005F2704EBB14B58B58DDEE459146C8F"/>
        <w:category>
          <w:name w:val="General"/>
          <w:gallery w:val="placeholder"/>
        </w:category>
        <w:types>
          <w:type w:val="bbPlcHdr"/>
        </w:types>
        <w:behaviors>
          <w:behavior w:val="content"/>
        </w:behaviors>
        <w:guid w:val="{8BC84790-37DB-4724-8B10-7C28E706BA2E}"/>
      </w:docPartPr>
      <w:docPartBody>
        <w:p w:rsidR="003C1017" w:rsidRDefault="003C1017" w:rsidP="003C1017">
          <w:pPr>
            <w:pStyle w:val="005F2704EBB14B58B58DDEE459146C8F"/>
          </w:pPr>
          <w:r w:rsidRPr="004D7587">
            <w:rPr>
              <w:rStyle w:val="PlaceholderText"/>
            </w:rPr>
            <w:t>Click or tap here to enter text.</w:t>
          </w:r>
        </w:p>
      </w:docPartBody>
    </w:docPart>
    <w:docPart>
      <w:docPartPr>
        <w:name w:val="CCA844A9F60C4E64B57979A21E8BF172"/>
        <w:category>
          <w:name w:val="General"/>
          <w:gallery w:val="placeholder"/>
        </w:category>
        <w:types>
          <w:type w:val="bbPlcHdr"/>
        </w:types>
        <w:behaviors>
          <w:behavior w:val="content"/>
        </w:behaviors>
        <w:guid w:val="{431970F3-EAFD-4AAD-9121-D177BA7C23AC}"/>
      </w:docPartPr>
      <w:docPartBody>
        <w:p w:rsidR="003C1017" w:rsidRDefault="003C1017" w:rsidP="003C1017">
          <w:pPr>
            <w:pStyle w:val="CCA844A9F60C4E64B57979A21E8BF172"/>
          </w:pPr>
          <w:r w:rsidRPr="004D7587">
            <w:rPr>
              <w:rStyle w:val="PlaceholderText"/>
            </w:rPr>
            <w:t>Click or tap here to enter text.</w:t>
          </w:r>
        </w:p>
      </w:docPartBody>
    </w:docPart>
    <w:docPart>
      <w:docPartPr>
        <w:name w:val="7CED856B4B6A4B4189A598EE3D127EF1"/>
        <w:category>
          <w:name w:val="General"/>
          <w:gallery w:val="placeholder"/>
        </w:category>
        <w:types>
          <w:type w:val="bbPlcHdr"/>
        </w:types>
        <w:behaviors>
          <w:behavior w:val="content"/>
        </w:behaviors>
        <w:guid w:val="{52AB4DC1-723A-42B1-B2B4-F7A3E69C64BF}"/>
      </w:docPartPr>
      <w:docPartBody>
        <w:p w:rsidR="003C1017" w:rsidRDefault="003C1017" w:rsidP="003C1017">
          <w:pPr>
            <w:pStyle w:val="7CED856B4B6A4B4189A598EE3D127EF1"/>
          </w:pPr>
          <w:r w:rsidRPr="004D7587">
            <w:rPr>
              <w:rStyle w:val="PlaceholderText"/>
            </w:rPr>
            <w:t>Click or tap here to enter text.</w:t>
          </w:r>
        </w:p>
      </w:docPartBody>
    </w:docPart>
    <w:docPart>
      <w:docPartPr>
        <w:name w:val="99D88670C8B547BAB2FE1582DC92E079"/>
        <w:category>
          <w:name w:val="General"/>
          <w:gallery w:val="placeholder"/>
        </w:category>
        <w:types>
          <w:type w:val="bbPlcHdr"/>
        </w:types>
        <w:behaviors>
          <w:behavior w:val="content"/>
        </w:behaviors>
        <w:guid w:val="{E2BCACA4-E71E-42CB-A6C7-2137910CA2C1}"/>
      </w:docPartPr>
      <w:docPartBody>
        <w:p w:rsidR="003C1017" w:rsidRDefault="003C1017" w:rsidP="003C1017">
          <w:pPr>
            <w:pStyle w:val="99D88670C8B547BAB2FE1582DC92E079"/>
          </w:pPr>
          <w:r w:rsidRPr="004D7587">
            <w:rPr>
              <w:rStyle w:val="PlaceholderText"/>
            </w:rPr>
            <w:t>Click or tap here to enter text.</w:t>
          </w:r>
        </w:p>
      </w:docPartBody>
    </w:docPart>
    <w:docPart>
      <w:docPartPr>
        <w:name w:val="E6C5BA96505A4480B86DC12E65832145"/>
        <w:category>
          <w:name w:val="General"/>
          <w:gallery w:val="placeholder"/>
        </w:category>
        <w:types>
          <w:type w:val="bbPlcHdr"/>
        </w:types>
        <w:behaviors>
          <w:behavior w:val="content"/>
        </w:behaviors>
        <w:guid w:val="{9E6BE34C-7BD6-45A1-8713-47C31AF95F0C}"/>
      </w:docPartPr>
      <w:docPartBody>
        <w:p w:rsidR="003C1017" w:rsidRDefault="003C1017" w:rsidP="003C1017">
          <w:pPr>
            <w:pStyle w:val="E6C5BA96505A4480B86DC12E65832145"/>
          </w:pPr>
          <w:r w:rsidRPr="004D7587">
            <w:rPr>
              <w:rStyle w:val="PlaceholderText"/>
            </w:rPr>
            <w:t>Click or tap here to enter text.</w:t>
          </w:r>
        </w:p>
      </w:docPartBody>
    </w:docPart>
    <w:docPart>
      <w:docPartPr>
        <w:name w:val="9993F18A4B4C4B89872AE69ECB6921EB"/>
        <w:category>
          <w:name w:val="General"/>
          <w:gallery w:val="placeholder"/>
        </w:category>
        <w:types>
          <w:type w:val="bbPlcHdr"/>
        </w:types>
        <w:behaviors>
          <w:behavior w:val="content"/>
        </w:behaviors>
        <w:guid w:val="{E928BFE6-2732-49E0-9291-7DFE6C16E630}"/>
      </w:docPartPr>
      <w:docPartBody>
        <w:p w:rsidR="003C1017" w:rsidRDefault="003C1017" w:rsidP="003C1017">
          <w:pPr>
            <w:pStyle w:val="9993F18A4B4C4B89872AE69ECB6921EB"/>
          </w:pPr>
          <w:r w:rsidRPr="004D7587">
            <w:rPr>
              <w:rStyle w:val="PlaceholderText"/>
            </w:rPr>
            <w:t>Click or tap here to enter text.</w:t>
          </w:r>
        </w:p>
      </w:docPartBody>
    </w:docPart>
    <w:docPart>
      <w:docPartPr>
        <w:name w:val="301BD913A1AB46BC9B5FBCC13799F6BA"/>
        <w:category>
          <w:name w:val="General"/>
          <w:gallery w:val="placeholder"/>
        </w:category>
        <w:types>
          <w:type w:val="bbPlcHdr"/>
        </w:types>
        <w:behaviors>
          <w:behavior w:val="content"/>
        </w:behaviors>
        <w:guid w:val="{AC26027A-52AE-47FB-81C8-B41BCA596074}"/>
      </w:docPartPr>
      <w:docPartBody>
        <w:p w:rsidR="003C1017" w:rsidRDefault="003C1017" w:rsidP="003C1017">
          <w:pPr>
            <w:pStyle w:val="301BD913A1AB46BC9B5FBCC13799F6BA"/>
          </w:pPr>
          <w:r w:rsidRPr="004D7587">
            <w:rPr>
              <w:rStyle w:val="PlaceholderText"/>
            </w:rPr>
            <w:t>Click or tap here to enter text.</w:t>
          </w:r>
        </w:p>
      </w:docPartBody>
    </w:docPart>
    <w:docPart>
      <w:docPartPr>
        <w:name w:val="A77331D005DC4D078B640626F0A4CAED"/>
        <w:category>
          <w:name w:val="General"/>
          <w:gallery w:val="placeholder"/>
        </w:category>
        <w:types>
          <w:type w:val="bbPlcHdr"/>
        </w:types>
        <w:behaviors>
          <w:behavior w:val="content"/>
        </w:behaviors>
        <w:guid w:val="{BCD92F0E-E805-46F7-A315-A36D0CDC0F8A}"/>
      </w:docPartPr>
      <w:docPartBody>
        <w:p w:rsidR="003C1017" w:rsidRDefault="003C1017" w:rsidP="003C1017">
          <w:pPr>
            <w:pStyle w:val="A77331D005DC4D078B640626F0A4CAED"/>
          </w:pPr>
          <w:r w:rsidRPr="004D7587">
            <w:rPr>
              <w:rStyle w:val="PlaceholderText"/>
            </w:rPr>
            <w:t>Click or tap here to enter text.</w:t>
          </w:r>
        </w:p>
      </w:docPartBody>
    </w:docPart>
    <w:docPart>
      <w:docPartPr>
        <w:name w:val="E26289015C7F43459687CAE80FF2C258"/>
        <w:category>
          <w:name w:val="General"/>
          <w:gallery w:val="placeholder"/>
        </w:category>
        <w:types>
          <w:type w:val="bbPlcHdr"/>
        </w:types>
        <w:behaviors>
          <w:behavior w:val="content"/>
        </w:behaviors>
        <w:guid w:val="{26EA5C35-7F60-4F90-98BF-ACA88923D593}"/>
      </w:docPartPr>
      <w:docPartBody>
        <w:p w:rsidR="003C1017" w:rsidRDefault="003C1017" w:rsidP="003C1017">
          <w:pPr>
            <w:pStyle w:val="E26289015C7F43459687CAE80FF2C258"/>
          </w:pPr>
          <w:r w:rsidRPr="004D7587">
            <w:rPr>
              <w:rStyle w:val="PlaceholderText"/>
            </w:rPr>
            <w:t>Click or tap here to enter text.</w:t>
          </w:r>
        </w:p>
      </w:docPartBody>
    </w:docPart>
    <w:docPart>
      <w:docPartPr>
        <w:name w:val="91F0D02DEEBA4EB086C7B1D04DBD85E9"/>
        <w:category>
          <w:name w:val="General"/>
          <w:gallery w:val="placeholder"/>
        </w:category>
        <w:types>
          <w:type w:val="bbPlcHdr"/>
        </w:types>
        <w:behaviors>
          <w:behavior w:val="content"/>
        </w:behaviors>
        <w:guid w:val="{203C0D08-8190-48F4-86F5-DE9A6FEE6289}"/>
      </w:docPartPr>
      <w:docPartBody>
        <w:p w:rsidR="003C1017" w:rsidRDefault="003C1017" w:rsidP="003C1017">
          <w:pPr>
            <w:pStyle w:val="91F0D02DEEBA4EB086C7B1D04DBD85E9"/>
          </w:pPr>
          <w:r w:rsidRPr="004D7587">
            <w:rPr>
              <w:rStyle w:val="PlaceholderText"/>
            </w:rPr>
            <w:t>Click or tap here to enter text.</w:t>
          </w:r>
        </w:p>
      </w:docPartBody>
    </w:docPart>
    <w:docPart>
      <w:docPartPr>
        <w:name w:val="751FDC9A6D4D4CE6A3BD95817EC0EA29"/>
        <w:category>
          <w:name w:val="General"/>
          <w:gallery w:val="placeholder"/>
        </w:category>
        <w:types>
          <w:type w:val="bbPlcHdr"/>
        </w:types>
        <w:behaviors>
          <w:behavior w:val="content"/>
        </w:behaviors>
        <w:guid w:val="{F4A51F23-BF9D-4B45-B1B4-175047702EF0}"/>
      </w:docPartPr>
      <w:docPartBody>
        <w:p w:rsidR="003C1017" w:rsidRDefault="003C1017" w:rsidP="003C1017">
          <w:pPr>
            <w:pStyle w:val="751FDC9A6D4D4CE6A3BD95817EC0EA29"/>
          </w:pPr>
          <w:r w:rsidRPr="004D7587">
            <w:rPr>
              <w:rStyle w:val="PlaceholderText"/>
            </w:rPr>
            <w:t>Click or tap here to enter text.</w:t>
          </w:r>
        </w:p>
      </w:docPartBody>
    </w:docPart>
    <w:docPart>
      <w:docPartPr>
        <w:name w:val="F7B1D7E4F4E9441C982434626DEDCEA1"/>
        <w:category>
          <w:name w:val="General"/>
          <w:gallery w:val="placeholder"/>
        </w:category>
        <w:types>
          <w:type w:val="bbPlcHdr"/>
        </w:types>
        <w:behaviors>
          <w:behavior w:val="content"/>
        </w:behaviors>
        <w:guid w:val="{8F2A23AF-269B-4B4F-B5A9-16496EA707BF}"/>
      </w:docPartPr>
      <w:docPartBody>
        <w:p w:rsidR="003C1017" w:rsidRDefault="003C1017" w:rsidP="003C1017">
          <w:pPr>
            <w:pStyle w:val="F7B1D7E4F4E9441C982434626DEDCEA1"/>
          </w:pPr>
          <w:r w:rsidRPr="004D7587">
            <w:rPr>
              <w:rStyle w:val="PlaceholderText"/>
            </w:rPr>
            <w:t>Click or tap here to enter text.</w:t>
          </w:r>
        </w:p>
      </w:docPartBody>
    </w:docPart>
    <w:docPart>
      <w:docPartPr>
        <w:name w:val="AA62138F9D874BB98A3D92608300E394"/>
        <w:category>
          <w:name w:val="General"/>
          <w:gallery w:val="placeholder"/>
        </w:category>
        <w:types>
          <w:type w:val="bbPlcHdr"/>
        </w:types>
        <w:behaviors>
          <w:behavior w:val="content"/>
        </w:behaviors>
        <w:guid w:val="{B1C2336F-055C-486C-9699-A80FE11A4870}"/>
      </w:docPartPr>
      <w:docPartBody>
        <w:p w:rsidR="003C1017" w:rsidRDefault="003C1017" w:rsidP="003C1017">
          <w:pPr>
            <w:pStyle w:val="AA62138F9D874BB98A3D92608300E394"/>
          </w:pPr>
          <w:r w:rsidRPr="004D7587">
            <w:rPr>
              <w:rStyle w:val="PlaceholderText"/>
            </w:rPr>
            <w:t>Click or tap here to enter text.</w:t>
          </w:r>
        </w:p>
      </w:docPartBody>
    </w:docPart>
    <w:docPart>
      <w:docPartPr>
        <w:name w:val="97E27E3A754D4C0B9AB6F3FD03CFE666"/>
        <w:category>
          <w:name w:val="General"/>
          <w:gallery w:val="placeholder"/>
        </w:category>
        <w:types>
          <w:type w:val="bbPlcHdr"/>
        </w:types>
        <w:behaviors>
          <w:behavior w:val="content"/>
        </w:behaviors>
        <w:guid w:val="{66876AEA-B178-4ACF-B901-B833B1F55EA0}"/>
      </w:docPartPr>
      <w:docPartBody>
        <w:p w:rsidR="003C1017" w:rsidRDefault="003C1017" w:rsidP="003C1017">
          <w:pPr>
            <w:pStyle w:val="97E27E3A754D4C0B9AB6F3FD03CFE666"/>
          </w:pPr>
          <w:r w:rsidRPr="004D7587">
            <w:rPr>
              <w:rStyle w:val="PlaceholderText"/>
            </w:rPr>
            <w:t>Click or tap here to enter text.</w:t>
          </w:r>
        </w:p>
      </w:docPartBody>
    </w:docPart>
    <w:docPart>
      <w:docPartPr>
        <w:name w:val="1B61E37ADAB14F5881FBF8A5BE227583"/>
        <w:category>
          <w:name w:val="General"/>
          <w:gallery w:val="placeholder"/>
        </w:category>
        <w:types>
          <w:type w:val="bbPlcHdr"/>
        </w:types>
        <w:behaviors>
          <w:behavior w:val="content"/>
        </w:behaviors>
        <w:guid w:val="{7C600C92-CA56-4F46-9C08-09A25DDCB57F}"/>
      </w:docPartPr>
      <w:docPartBody>
        <w:p w:rsidR="003C1017" w:rsidRDefault="003C1017" w:rsidP="003C1017">
          <w:pPr>
            <w:pStyle w:val="1B61E37ADAB14F5881FBF8A5BE227583"/>
          </w:pPr>
          <w:r w:rsidRPr="004D7587">
            <w:rPr>
              <w:rStyle w:val="PlaceholderText"/>
            </w:rPr>
            <w:t>Click or tap here to enter text.</w:t>
          </w:r>
        </w:p>
      </w:docPartBody>
    </w:docPart>
    <w:docPart>
      <w:docPartPr>
        <w:name w:val="54D42078409F4BCBAD1233550AD9C653"/>
        <w:category>
          <w:name w:val="General"/>
          <w:gallery w:val="placeholder"/>
        </w:category>
        <w:types>
          <w:type w:val="bbPlcHdr"/>
        </w:types>
        <w:behaviors>
          <w:behavior w:val="content"/>
        </w:behaviors>
        <w:guid w:val="{DBA36A0A-D495-4763-95A8-E09B419751C4}"/>
      </w:docPartPr>
      <w:docPartBody>
        <w:p w:rsidR="003C1017" w:rsidRDefault="003C1017" w:rsidP="003C1017">
          <w:pPr>
            <w:pStyle w:val="54D42078409F4BCBAD1233550AD9C653"/>
          </w:pPr>
          <w:r w:rsidRPr="004D7587">
            <w:rPr>
              <w:rStyle w:val="PlaceholderText"/>
            </w:rPr>
            <w:t>Click or tap here to enter text.</w:t>
          </w:r>
        </w:p>
      </w:docPartBody>
    </w:docPart>
    <w:docPart>
      <w:docPartPr>
        <w:name w:val="D32BB5ECEAC6405794406C5CD72D7590"/>
        <w:category>
          <w:name w:val="General"/>
          <w:gallery w:val="placeholder"/>
        </w:category>
        <w:types>
          <w:type w:val="bbPlcHdr"/>
        </w:types>
        <w:behaviors>
          <w:behavior w:val="content"/>
        </w:behaviors>
        <w:guid w:val="{B05A7C9B-CA3D-4B69-A847-E07F8DE0E7D0}"/>
      </w:docPartPr>
      <w:docPartBody>
        <w:p w:rsidR="003C1017" w:rsidRDefault="003C1017" w:rsidP="003C1017">
          <w:pPr>
            <w:pStyle w:val="D32BB5ECEAC6405794406C5CD72D7590"/>
          </w:pPr>
          <w:r w:rsidRPr="004D7587">
            <w:rPr>
              <w:rStyle w:val="PlaceholderText"/>
            </w:rPr>
            <w:t>Click or tap here to enter text.</w:t>
          </w:r>
        </w:p>
      </w:docPartBody>
    </w:docPart>
    <w:docPart>
      <w:docPartPr>
        <w:name w:val="75B443D693594C9E8650A16F0B0A6E6F"/>
        <w:category>
          <w:name w:val="General"/>
          <w:gallery w:val="placeholder"/>
        </w:category>
        <w:types>
          <w:type w:val="bbPlcHdr"/>
        </w:types>
        <w:behaviors>
          <w:behavior w:val="content"/>
        </w:behaviors>
        <w:guid w:val="{4A9FE445-EC53-47A5-8E4D-D93B1F8E7447}"/>
      </w:docPartPr>
      <w:docPartBody>
        <w:p w:rsidR="003C1017" w:rsidRDefault="003C1017" w:rsidP="003C1017">
          <w:pPr>
            <w:pStyle w:val="75B443D693594C9E8650A16F0B0A6E6F"/>
          </w:pPr>
          <w:r w:rsidRPr="004D7587">
            <w:rPr>
              <w:rStyle w:val="PlaceholderText"/>
            </w:rPr>
            <w:t>Click or tap here to enter text.</w:t>
          </w:r>
        </w:p>
      </w:docPartBody>
    </w:docPart>
    <w:docPart>
      <w:docPartPr>
        <w:name w:val="EBED7AC153D740DF903595C9A073573D"/>
        <w:category>
          <w:name w:val="General"/>
          <w:gallery w:val="placeholder"/>
        </w:category>
        <w:types>
          <w:type w:val="bbPlcHdr"/>
        </w:types>
        <w:behaviors>
          <w:behavior w:val="content"/>
        </w:behaviors>
        <w:guid w:val="{F3351313-2FBA-46CC-8A86-2E180D009C67}"/>
      </w:docPartPr>
      <w:docPartBody>
        <w:p w:rsidR="003C1017" w:rsidRDefault="003C1017" w:rsidP="003C1017">
          <w:pPr>
            <w:pStyle w:val="EBED7AC153D740DF903595C9A073573D"/>
          </w:pPr>
          <w:r w:rsidRPr="004D7587">
            <w:rPr>
              <w:rStyle w:val="PlaceholderText"/>
            </w:rPr>
            <w:t>Click or tap here to enter text.</w:t>
          </w:r>
        </w:p>
      </w:docPartBody>
    </w:docPart>
    <w:docPart>
      <w:docPartPr>
        <w:name w:val="CBF0FA784E4349BC8F9D3223F0C5D136"/>
        <w:category>
          <w:name w:val="General"/>
          <w:gallery w:val="placeholder"/>
        </w:category>
        <w:types>
          <w:type w:val="bbPlcHdr"/>
        </w:types>
        <w:behaviors>
          <w:behavior w:val="content"/>
        </w:behaviors>
        <w:guid w:val="{6C92B47F-8D49-4FF2-A5B9-67E80054871B}"/>
      </w:docPartPr>
      <w:docPartBody>
        <w:p w:rsidR="003C1017" w:rsidRDefault="003C1017" w:rsidP="003C1017">
          <w:pPr>
            <w:pStyle w:val="CBF0FA784E4349BC8F9D3223F0C5D136"/>
          </w:pPr>
          <w:r w:rsidRPr="004D7587">
            <w:rPr>
              <w:rStyle w:val="PlaceholderText"/>
            </w:rPr>
            <w:t>Click or tap here to enter text.</w:t>
          </w:r>
        </w:p>
      </w:docPartBody>
    </w:docPart>
    <w:docPart>
      <w:docPartPr>
        <w:name w:val="0F0591B859984156ABC48BD6FE8E3E62"/>
        <w:category>
          <w:name w:val="General"/>
          <w:gallery w:val="placeholder"/>
        </w:category>
        <w:types>
          <w:type w:val="bbPlcHdr"/>
        </w:types>
        <w:behaviors>
          <w:behavior w:val="content"/>
        </w:behaviors>
        <w:guid w:val="{70C2A22F-3362-4040-A067-891036164B7B}"/>
      </w:docPartPr>
      <w:docPartBody>
        <w:p w:rsidR="003C1017" w:rsidRDefault="003C1017" w:rsidP="003C1017">
          <w:pPr>
            <w:pStyle w:val="0F0591B859984156ABC48BD6FE8E3E62"/>
          </w:pPr>
          <w:r w:rsidRPr="004D7587">
            <w:rPr>
              <w:rStyle w:val="PlaceholderText"/>
            </w:rPr>
            <w:t>Click or tap here to enter text.</w:t>
          </w:r>
        </w:p>
      </w:docPartBody>
    </w:docPart>
    <w:docPart>
      <w:docPartPr>
        <w:name w:val="B2193D46F86542A0B521F6C9CE92F719"/>
        <w:category>
          <w:name w:val="General"/>
          <w:gallery w:val="placeholder"/>
        </w:category>
        <w:types>
          <w:type w:val="bbPlcHdr"/>
        </w:types>
        <w:behaviors>
          <w:behavior w:val="content"/>
        </w:behaviors>
        <w:guid w:val="{3EEEA2E3-0194-4FCF-ACE1-47FFA9FDDD08}"/>
      </w:docPartPr>
      <w:docPartBody>
        <w:p w:rsidR="003C1017" w:rsidRDefault="003C1017" w:rsidP="003C1017">
          <w:pPr>
            <w:pStyle w:val="B2193D46F86542A0B521F6C9CE92F719"/>
          </w:pPr>
          <w:r w:rsidRPr="000D6B31">
            <w:rPr>
              <w:rStyle w:val="PlaceholderText"/>
            </w:rPr>
            <w:t>Click or tap here to enter text.</w:t>
          </w:r>
        </w:p>
      </w:docPartBody>
    </w:docPart>
    <w:docPart>
      <w:docPartPr>
        <w:name w:val="49F710D383134716863EE36FC85E739E"/>
        <w:category>
          <w:name w:val="General"/>
          <w:gallery w:val="placeholder"/>
        </w:category>
        <w:types>
          <w:type w:val="bbPlcHdr"/>
        </w:types>
        <w:behaviors>
          <w:behavior w:val="content"/>
        </w:behaviors>
        <w:guid w:val="{21469391-5D48-402B-BB63-3B9E3F8963E4}"/>
      </w:docPartPr>
      <w:docPartBody>
        <w:p w:rsidR="003C1017" w:rsidRDefault="003C1017">
          <w:r w:rsidRPr="000D6B31">
            <w:rPr>
              <w:rStyle w:val="PlaceholderText"/>
            </w:rPr>
            <w:t>Click or tap here to enter text.</w:t>
          </w:r>
        </w:p>
      </w:docPartBody>
    </w:docPart>
    <w:docPart>
      <w:docPartPr>
        <w:name w:val="33459023B24541F0883C3032AB868E76"/>
        <w:category>
          <w:name w:val="General"/>
          <w:gallery w:val="placeholder"/>
        </w:category>
        <w:types>
          <w:type w:val="bbPlcHdr"/>
        </w:types>
        <w:behaviors>
          <w:behavior w:val="content"/>
        </w:behaviors>
        <w:guid w:val="{CC565B7E-94BD-4870-BE82-4984FD4B0610}"/>
      </w:docPartPr>
      <w:docPartBody>
        <w:p w:rsidR="00C465BE" w:rsidRDefault="003C1017">
          <w:r w:rsidRPr="00A54D14">
            <w:rPr>
              <w:rStyle w:val="PlaceholderText"/>
              <w:color w:val="3B3838" w:themeColor="background2" w:themeShade="40"/>
            </w:rPr>
            <w:t>Click or tap to enter a date.</w:t>
          </w:r>
        </w:p>
      </w:docPartBody>
    </w:docPart>
    <w:docPart>
      <w:docPartPr>
        <w:name w:val="4F1B53EDC0C64177941965666ACC9314"/>
        <w:category>
          <w:name w:val="General"/>
          <w:gallery w:val="placeholder"/>
        </w:category>
        <w:types>
          <w:type w:val="bbPlcHdr"/>
        </w:types>
        <w:behaviors>
          <w:behavior w:val="content"/>
        </w:behaviors>
        <w:guid w:val="{E3C19840-5252-4085-B90C-11BD5B95DFE6}"/>
      </w:docPartPr>
      <w:docPartBody>
        <w:p w:rsidR="00C465BE" w:rsidRDefault="003C1017">
          <w:r w:rsidRPr="00A54D14">
            <w:rPr>
              <w:rStyle w:val="PlaceholderText"/>
              <w:color w:val="3B3838" w:themeColor="background2" w:themeShade="40"/>
            </w:rPr>
            <w:t>Click or tap to enter a date.</w:t>
          </w:r>
        </w:p>
      </w:docPartBody>
    </w:docPart>
    <w:docPart>
      <w:docPartPr>
        <w:name w:val="FC971C1203AD459A922E42796202BC00"/>
        <w:category>
          <w:name w:val="General"/>
          <w:gallery w:val="placeholder"/>
        </w:category>
        <w:types>
          <w:type w:val="bbPlcHdr"/>
        </w:types>
        <w:behaviors>
          <w:behavior w:val="content"/>
        </w:behaviors>
        <w:guid w:val="{FCEA4BA2-AC70-45ED-A98A-05B18870957C}"/>
      </w:docPartPr>
      <w:docPartBody>
        <w:p w:rsidR="00494369" w:rsidRDefault="00494369" w:rsidP="00494369">
          <w:pPr>
            <w:pStyle w:val="FC971C1203AD459A922E42796202BC00"/>
          </w:pPr>
          <w:r w:rsidRPr="000D6B31">
            <w:rPr>
              <w:rStyle w:val="PlaceholderText"/>
            </w:rPr>
            <w:t>Click or tap here to enter text.</w:t>
          </w:r>
        </w:p>
      </w:docPartBody>
    </w:docPart>
    <w:docPart>
      <w:docPartPr>
        <w:name w:val="E950EC63060F4A70A6F3B8935F65B402"/>
        <w:category>
          <w:name w:val="General"/>
          <w:gallery w:val="placeholder"/>
        </w:category>
        <w:types>
          <w:type w:val="bbPlcHdr"/>
        </w:types>
        <w:behaviors>
          <w:behavior w:val="content"/>
        </w:behaviors>
        <w:guid w:val="{BC1963DD-6E6A-46E9-A1BF-7EB3A820BB02}"/>
      </w:docPartPr>
      <w:docPartBody>
        <w:p w:rsidR="00494369" w:rsidRDefault="00494369" w:rsidP="00494369">
          <w:pPr>
            <w:pStyle w:val="E950EC63060F4A70A6F3B8935F65B402"/>
          </w:pPr>
          <w:r w:rsidRPr="000D6B31">
            <w:rPr>
              <w:rStyle w:val="PlaceholderText"/>
            </w:rPr>
            <w:t>Click or tap here to enter text.</w:t>
          </w:r>
        </w:p>
      </w:docPartBody>
    </w:docPart>
    <w:docPart>
      <w:docPartPr>
        <w:name w:val="932CF1BC16AC439A8864686FC49E8FAF"/>
        <w:category>
          <w:name w:val="General"/>
          <w:gallery w:val="placeholder"/>
        </w:category>
        <w:types>
          <w:type w:val="bbPlcHdr"/>
        </w:types>
        <w:behaviors>
          <w:behavior w:val="content"/>
        </w:behaviors>
        <w:guid w:val="{C75B0824-28AF-4DE6-9BE5-9F79D036B163}"/>
      </w:docPartPr>
      <w:docPartBody>
        <w:p w:rsidR="00F31F85" w:rsidRDefault="00D94E9D" w:rsidP="00D94E9D">
          <w:pPr>
            <w:pStyle w:val="932CF1BC16AC439A8864686FC49E8FAF"/>
          </w:pPr>
          <w:r w:rsidRPr="004D7587">
            <w:rPr>
              <w:rStyle w:val="PlaceholderText"/>
            </w:rPr>
            <w:t>Click or tap here to enter text.</w:t>
          </w:r>
        </w:p>
      </w:docPartBody>
    </w:docPart>
    <w:docPart>
      <w:docPartPr>
        <w:name w:val="3FCF2315CE724C87A3D591DF3C2B560B"/>
        <w:category>
          <w:name w:val="General"/>
          <w:gallery w:val="placeholder"/>
        </w:category>
        <w:types>
          <w:type w:val="bbPlcHdr"/>
        </w:types>
        <w:behaviors>
          <w:behavior w:val="content"/>
        </w:behaviors>
        <w:guid w:val="{535C22D4-5853-4C02-9E34-3359307A4890}"/>
      </w:docPartPr>
      <w:docPartBody>
        <w:p w:rsidR="00F31F85" w:rsidRDefault="00D94E9D" w:rsidP="00D94E9D">
          <w:pPr>
            <w:pStyle w:val="3FCF2315CE724C87A3D591DF3C2B560B"/>
          </w:pPr>
          <w:r w:rsidRPr="004D7587">
            <w:rPr>
              <w:rStyle w:val="PlaceholderText"/>
            </w:rPr>
            <w:t>Click or tap here to enter text.</w:t>
          </w:r>
        </w:p>
      </w:docPartBody>
    </w:docPart>
    <w:docPart>
      <w:docPartPr>
        <w:name w:val="6D67DC04E2064445B431742A65EA87F5"/>
        <w:category>
          <w:name w:val="General"/>
          <w:gallery w:val="placeholder"/>
        </w:category>
        <w:types>
          <w:type w:val="bbPlcHdr"/>
        </w:types>
        <w:behaviors>
          <w:behavior w:val="content"/>
        </w:behaviors>
        <w:guid w:val="{45F0CF4D-E869-4A88-898D-6C5365844331}"/>
      </w:docPartPr>
      <w:docPartBody>
        <w:p w:rsidR="00F31F85" w:rsidRDefault="00D94E9D" w:rsidP="00D94E9D">
          <w:pPr>
            <w:pStyle w:val="6D67DC04E2064445B431742A65EA87F5"/>
          </w:pPr>
          <w:r w:rsidRPr="004D7587">
            <w:rPr>
              <w:rStyle w:val="PlaceholderText"/>
            </w:rPr>
            <w:t>Click or tap here to enter text.</w:t>
          </w:r>
        </w:p>
      </w:docPartBody>
    </w:docPart>
    <w:docPart>
      <w:docPartPr>
        <w:name w:val="82EDFC6910BE471DA9831099A7EC8465"/>
        <w:category>
          <w:name w:val="General"/>
          <w:gallery w:val="placeholder"/>
        </w:category>
        <w:types>
          <w:type w:val="bbPlcHdr"/>
        </w:types>
        <w:behaviors>
          <w:behavior w:val="content"/>
        </w:behaviors>
        <w:guid w:val="{B102DFC8-1749-4116-B794-FDFEDF44A5C5}"/>
      </w:docPartPr>
      <w:docPartBody>
        <w:p w:rsidR="00F31F85" w:rsidRDefault="00D94E9D" w:rsidP="00D94E9D">
          <w:pPr>
            <w:pStyle w:val="82EDFC6910BE471DA9831099A7EC8465"/>
          </w:pPr>
          <w:r w:rsidRPr="004D7587">
            <w:rPr>
              <w:rStyle w:val="PlaceholderText"/>
            </w:rPr>
            <w:t>Click or tap here to enter text.</w:t>
          </w:r>
        </w:p>
      </w:docPartBody>
    </w:docPart>
    <w:docPart>
      <w:docPartPr>
        <w:name w:val="EF4B12647E004672B8D5E4CC2733C5CA"/>
        <w:category>
          <w:name w:val="General"/>
          <w:gallery w:val="placeholder"/>
        </w:category>
        <w:types>
          <w:type w:val="bbPlcHdr"/>
        </w:types>
        <w:behaviors>
          <w:behavior w:val="content"/>
        </w:behaviors>
        <w:guid w:val="{AD641444-ED7F-4AF3-8574-30D70E6A45E9}"/>
      </w:docPartPr>
      <w:docPartBody>
        <w:p w:rsidR="00F31F85" w:rsidRDefault="00D94E9D" w:rsidP="00D94E9D">
          <w:pPr>
            <w:pStyle w:val="EF4B12647E004672B8D5E4CC2733C5CA"/>
          </w:pPr>
          <w:r w:rsidRPr="004D7587">
            <w:rPr>
              <w:rStyle w:val="PlaceholderText"/>
            </w:rPr>
            <w:t>Click or tap here to enter text.</w:t>
          </w:r>
        </w:p>
      </w:docPartBody>
    </w:docPart>
    <w:docPart>
      <w:docPartPr>
        <w:name w:val="D83A1E770263402E80591A3D57E553A4"/>
        <w:category>
          <w:name w:val="General"/>
          <w:gallery w:val="placeholder"/>
        </w:category>
        <w:types>
          <w:type w:val="bbPlcHdr"/>
        </w:types>
        <w:behaviors>
          <w:behavior w:val="content"/>
        </w:behaviors>
        <w:guid w:val="{CD612F73-C9F7-4669-A1E6-B0D34F55303A}"/>
      </w:docPartPr>
      <w:docPartBody>
        <w:p w:rsidR="00F31F85" w:rsidRDefault="00D94E9D" w:rsidP="00D94E9D">
          <w:pPr>
            <w:pStyle w:val="D83A1E770263402E80591A3D57E553A4"/>
          </w:pPr>
          <w:r w:rsidRPr="004D7587">
            <w:rPr>
              <w:rStyle w:val="PlaceholderText"/>
            </w:rPr>
            <w:t>Click or tap here to enter text.</w:t>
          </w:r>
        </w:p>
      </w:docPartBody>
    </w:docPart>
    <w:docPart>
      <w:docPartPr>
        <w:name w:val="15E6C9CAA64A451AB8CB60103E1FD2BC"/>
        <w:category>
          <w:name w:val="General"/>
          <w:gallery w:val="placeholder"/>
        </w:category>
        <w:types>
          <w:type w:val="bbPlcHdr"/>
        </w:types>
        <w:behaviors>
          <w:behavior w:val="content"/>
        </w:behaviors>
        <w:guid w:val="{C13F592E-0091-4645-AAD2-4E3C836E8FBD}"/>
      </w:docPartPr>
      <w:docPartBody>
        <w:p w:rsidR="00F31F85" w:rsidRDefault="00D94E9D" w:rsidP="00D94E9D">
          <w:pPr>
            <w:pStyle w:val="15E6C9CAA64A451AB8CB60103E1FD2BC"/>
          </w:pPr>
          <w:r w:rsidRPr="004D7587">
            <w:rPr>
              <w:rStyle w:val="PlaceholderText"/>
            </w:rPr>
            <w:t>Click or tap here to enter text.</w:t>
          </w:r>
        </w:p>
      </w:docPartBody>
    </w:docPart>
    <w:docPart>
      <w:docPartPr>
        <w:name w:val="48A8DAE9849449C3B3D655C8EC3F6EFB"/>
        <w:category>
          <w:name w:val="General"/>
          <w:gallery w:val="placeholder"/>
        </w:category>
        <w:types>
          <w:type w:val="bbPlcHdr"/>
        </w:types>
        <w:behaviors>
          <w:behavior w:val="content"/>
        </w:behaviors>
        <w:guid w:val="{B1B7BE34-BA9F-4EB7-824D-9A86344D63CC}"/>
      </w:docPartPr>
      <w:docPartBody>
        <w:p w:rsidR="00F31F85" w:rsidRDefault="00D94E9D" w:rsidP="00D94E9D">
          <w:pPr>
            <w:pStyle w:val="48A8DAE9849449C3B3D655C8EC3F6EFB"/>
          </w:pPr>
          <w:r w:rsidRPr="004D7587">
            <w:rPr>
              <w:rStyle w:val="PlaceholderText"/>
            </w:rPr>
            <w:t>Click or tap here to enter text.</w:t>
          </w:r>
        </w:p>
      </w:docPartBody>
    </w:docPart>
    <w:docPart>
      <w:docPartPr>
        <w:name w:val="4EE3C38D53EE443784015633C1A6B6D5"/>
        <w:category>
          <w:name w:val="General"/>
          <w:gallery w:val="placeholder"/>
        </w:category>
        <w:types>
          <w:type w:val="bbPlcHdr"/>
        </w:types>
        <w:behaviors>
          <w:behavior w:val="content"/>
        </w:behaviors>
        <w:guid w:val="{D526B6B2-8F75-4599-94EE-B832BB854B8D}"/>
      </w:docPartPr>
      <w:docPartBody>
        <w:p w:rsidR="00F31F85" w:rsidRDefault="00D94E9D" w:rsidP="00D94E9D">
          <w:pPr>
            <w:pStyle w:val="4EE3C38D53EE443784015633C1A6B6D5"/>
          </w:pPr>
          <w:r w:rsidRPr="004D7587">
            <w:rPr>
              <w:rStyle w:val="PlaceholderText"/>
            </w:rPr>
            <w:t>Click or tap here to enter text.</w:t>
          </w:r>
        </w:p>
      </w:docPartBody>
    </w:docPart>
    <w:docPart>
      <w:docPartPr>
        <w:name w:val="A1B581B19BFB41F69C0B2A8A00BAB5B3"/>
        <w:category>
          <w:name w:val="General"/>
          <w:gallery w:val="placeholder"/>
        </w:category>
        <w:types>
          <w:type w:val="bbPlcHdr"/>
        </w:types>
        <w:behaviors>
          <w:behavior w:val="content"/>
        </w:behaviors>
        <w:guid w:val="{059F15B0-D862-48A7-8457-5B2CE69F31D6}"/>
      </w:docPartPr>
      <w:docPartBody>
        <w:p w:rsidR="00F31F85" w:rsidRDefault="00D94E9D" w:rsidP="00D94E9D">
          <w:pPr>
            <w:pStyle w:val="A1B581B19BFB41F69C0B2A8A00BAB5B3"/>
          </w:pPr>
          <w:r w:rsidRPr="004D7587">
            <w:rPr>
              <w:rStyle w:val="PlaceholderText"/>
            </w:rPr>
            <w:t>Click or tap here to enter text.</w:t>
          </w:r>
        </w:p>
      </w:docPartBody>
    </w:docPart>
    <w:docPart>
      <w:docPartPr>
        <w:name w:val="2992D6E8CFF54B82863B952D282F333D"/>
        <w:category>
          <w:name w:val="General"/>
          <w:gallery w:val="placeholder"/>
        </w:category>
        <w:types>
          <w:type w:val="bbPlcHdr"/>
        </w:types>
        <w:behaviors>
          <w:behavior w:val="content"/>
        </w:behaviors>
        <w:guid w:val="{F81EAD5D-AED3-48AD-A052-C837257AFA0D}"/>
      </w:docPartPr>
      <w:docPartBody>
        <w:p w:rsidR="00F31F85" w:rsidRDefault="00D94E9D" w:rsidP="00D94E9D">
          <w:pPr>
            <w:pStyle w:val="2992D6E8CFF54B82863B952D282F333D"/>
          </w:pPr>
          <w:r w:rsidRPr="004D7587">
            <w:rPr>
              <w:rStyle w:val="PlaceholderText"/>
            </w:rPr>
            <w:t>Click or tap here to enter text.</w:t>
          </w:r>
        </w:p>
      </w:docPartBody>
    </w:docPart>
    <w:docPart>
      <w:docPartPr>
        <w:name w:val="A6AC91B05D224316814F69FC51A3E45C"/>
        <w:category>
          <w:name w:val="General"/>
          <w:gallery w:val="placeholder"/>
        </w:category>
        <w:types>
          <w:type w:val="bbPlcHdr"/>
        </w:types>
        <w:behaviors>
          <w:behavior w:val="content"/>
        </w:behaviors>
        <w:guid w:val="{DE718421-F6B6-4EC4-AB25-125A9D69AA1A}"/>
      </w:docPartPr>
      <w:docPartBody>
        <w:p w:rsidR="00F31F85" w:rsidRDefault="00D94E9D" w:rsidP="00D94E9D">
          <w:pPr>
            <w:pStyle w:val="A6AC91B05D224316814F69FC51A3E45C"/>
          </w:pPr>
          <w:r w:rsidRPr="004D7587">
            <w:rPr>
              <w:rStyle w:val="PlaceholderText"/>
            </w:rPr>
            <w:t>Click or tap here to enter text.</w:t>
          </w:r>
        </w:p>
      </w:docPartBody>
    </w:docPart>
    <w:docPart>
      <w:docPartPr>
        <w:name w:val="139809FA67DD4ADD92278F9C18907D89"/>
        <w:category>
          <w:name w:val="General"/>
          <w:gallery w:val="placeholder"/>
        </w:category>
        <w:types>
          <w:type w:val="bbPlcHdr"/>
        </w:types>
        <w:behaviors>
          <w:behavior w:val="content"/>
        </w:behaviors>
        <w:guid w:val="{F324466D-2308-4ABF-8E2E-40696E8775A6}"/>
      </w:docPartPr>
      <w:docPartBody>
        <w:p w:rsidR="00F31F85" w:rsidRDefault="00D94E9D" w:rsidP="00D94E9D">
          <w:pPr>
            <w:pStyle w:val="139809FA67DD4ADD92278F9C18907D89"/>
          </w:pPr>
          <w:r w:rsidRPr="004D7587">
            <w:rPr>
              <w:rStyle w:val="PlaceholderText"/>
            </w:rPr>
            <w:t>Click or tap here to enter text.</w:t>
          </w:r>
        </w:p>
      </w:docPartBody>
    </w:docPart>
    <w:docPart>
      <w:docPartPr>
        <w:name w:val="91A70394456641468B548393004A8B92"/>
        <w:category>
          <w:name w:val="General"/>
          <w:gallery w:val="placeholder"/>
        </w:category>
        <w:types>
          <w:type w:val="bbPlcHdr"/>
        </w:types>
        <w:behaviors>
          <w:behavior w:val="content"/>
        </w:behaviors>
        <w:guid w:val="{70B27973-30BF-48DB-B708-952292E2B917}"/>
      </w:docPartPr>
      <w:docPartBody>
        <w:p w:rsidR="00F31F85" w:rsidRDefault="00D94E9D" w:rsidP="00D94E9D">
          <w:pPr>
            <w:pStyle w:val="91A70394456641468B548393004A8B92"/>
          </w:pPr>
          <w:r w:rsidRPr="004D7587">
            <w:rPr>
              <w:rStyle w:val="PlaceholderText"/>
            </w:rPr>
            <w:t>Click or tap here to enter text.</w:t>
          </w:r>
        </w:p>
      </w:docPartBody>
    </w:docPart>
    <w:docPart>
      <w:docPartPr>
        <w:name w:val="823E3D71DEC7452388C7B14A7B913540"/>
        <w:category>
          <w:name w:val="General"/>
          <w:gallery w:val="placeholder"/>
        </w:category>
        <w:types>
          <w:type w:val="bbPlcHdr"/>
        </w:types>
        <w:behaviors>
          <w:behavior w:val="content"/>
        </w:behaviors>
        <w:guid w:val="{FEA8186F-3004-4E09-A8CB-8428323B4A47}"/>
      </w:docPartPr>
      <w:docPartBody>
        <w:p w:rsidR="00F31F85" w:rsidRDefault="00D94E9D" w:rsidP="00D94E9D">
          <w:pPr>
            <w:pStyle w:val="823E3D71DEC7452388C7B14A7B913540"/>
          </w:pPr>
          <w:r w:rsidRPr="004D7587">
            <w:rPr>
              <w:rStyle w:val="PlaceholderText"/>
            </w:rPr>
            <w:t>Click or tap here to enter text.</w:t>
          </w:r>
        </w:p>
      </w:docPartBody>
    </w:docPart>
    <w:docPart>
      <w:docPartPr>
        <w:name w:val="18164AF46AF64C938EE94E795436042F"/>
        <w:category>
          <w:name w:val="General"/>
          <w:gallery w:val="placeholder"/>
        </w:category>
        <w:types>
          <w:type w:val="bbPlcHdr"/>
        </w:types>
        <w:behaviors>
          <w:behavior w:val="content"/>
        </w:behaviors>
        <w:guid w:val="{3137F0D9-8659-46EE-A78B-BCA0CEB5BF1F}"/>
      </w:docPartPr>
      <w:docPartBody>
        <w:p w:rsidR="00F31F85" w:rsidRDefault="00D94E9D" w:rsidP="00D94E9D">
          <w:pPr>
            <w:pStyle w:val="18164AF46AF64C938EE94E795436042F"/>
          </w:pPr>
          <w:r w:rsidRPr="004D7587">
            <w:rPr>
              <w:rStyle w:val="PlaceholderText"/>
            </w:rPr>
            <w:t>Click or tap here to enter text.</w:t>
          </w:r>
        </w:p>
      </w:docPartBody>
    </w:docPart>
    <w:docPart>
      <w:docPartPr>
        <w:name w:val="76E04988832F4B9C8BE9BB6936388662"/>
        <w:category>
          <w:name w:val="General"/>
          <w:gallery w:val="placeholder"/>
        </w:category>
        <w:types>
          <w:type w:val="bbPlcHdr"/>
        </w:types>
        <w:behaviors>
          <w:behavior w:val="content"/>
        </w:behaviors>
        <w:guid w:val="{8BB08ACD-EE7B-48E3-8574-3BBD1C67A788}"/>
      </w:docPartPr>
      <w:docPartBody>
        <w:p w:rsidR="00F31F85" w:rsidRDefault="00D94E9D" w:rsidP="00D94E9D">
          <w:pPr>
            <w:pStyle w:val="76E04988832F4B9C8BE9BB6936388662"/>
          </w:pPr>
          <w:r w:rsidRPr="004D7587">
            <w:rPr>
              <w:rStyle w:val="PlaceholderText"/>
            </w:rPr>
            <w:t>Click or tap here to enter text.</w:t>
          </w:r>
        </w:p>
      </w:docPartBody>
    </w:docPart>
    <w:docPart>
      <w:docPartPr>
        <w:name w:val="15E787E92AD44094A6747FF9899F673F"/>
        <w:category>
          <w:name w:val="General"/>
          <w:gallery w:val="placeholder"/>
        </w:category>
        <w:types>
          <w:type w:val="bbPlcHdr"/>
        </w:types>
        <w:behaviors>
          <w:behavior w:val="content"/>
        </w:behaviors>
        <w:guid w:val="{E2473BA5-E7CF-46BB-A22C-278AC1AF28F4}"/>
      </w:docPartPr>
      <w:docPartBody>
        <w:p w:rsidR="00F31F85" w:rsidRDefault="00D94E9D" w:rsidP="00D94E9D">
          <w:pPr>
            <w:pStyle w:val="15E787E92AD44094A6747FF9899F673F"/>
          </w:pPr>
          <w:r w:rsidRPr="004D7587">
            <w:rPr>
              <w:rStyle w:val="PlaceholderText"/>
            </w:rPr>
            <w:t>Click or tap here to enter text.</w:t>
          </w:r>
        </w:p>
      </w:docPartBody>
    </w:docPart>
    <w:docPart>
      <w:docPartPr>
        <w:name w:val="E4754E4DD37E4B05A5FE978DCE0744E3"/>
        <w:category>
          <w:name w:val="General"/>
          <w:gallery w:val="placeholder"/>
        </w:category>
        <w:types>
          <w:type w:val="bbPlcHdr"/>
        </w:types>
        <w:behaviors>
          <w:behavior w:val="content"/>
        </w:behaviors>
        <w:guid w:val="{348074E8-EC8A-4F37-9198-BD97CD23F319}"/>
      </w:docPartPr>
      <w:docPartBody>
        <w:p w:rsidR="00F31F85" w:rsidRDefault="00D94E9D" w:rsidP="00D94E9D">
          <w:pPr>
            <w:pStyle w:val="E4754E4DD37E4B05A5FE978DCE0744E3"/>
          </w:pPr>
          <w:r w:rsidRPr="004D7587">
            <w:rPr>
              <w:rStyle w:val="PlaceholderText"/>
            </w:rPr>
            <w:t>Click or tap here to enter text.</w:t>
          </w:r>
        </w:p>
      </w:docPartBody>
    </w:docPart>
    <w:docPart>
      <w:docPartPr>
        <w:name w:val="08E9AECD112B466CB82431FF5400F47A"/>
        <w:category>
          <w:name w:val="General"/>
          <w:gallery w:val="placeholder"/>
        </w:category>
        <w:types>
          <w:type w:val="bbPlcHdr"/>
        </w:types>
        <w:behaviors>
          <w:behavior w:val="content"/>
        </w:behaviors>
        <w:guid w:val="{07C2D463-CE18-4122-B2F6-D51579D84606}"/>
      </w:docPartPr>
      <w:docPartBody>
        <w:p w:rsidR="00F31F85" w:rsidRDefault="00D94E9D" w:rsidP="00D94E9D">
          <w:pPr>
            <w:pStyle w:val="08E9AECD112B466CB82431FF5400F47A"/>
          </w:pPr>
          <w:r w:rsidRPr="004D7587">
            <w:rPr>
              <w:rStyle w:val="PlaceholderText"/>
            </w:rPr>
            <w:t>Click or tap here to enter text.</w:t>
          </w:r>
        </w:p>
      </w:docPartBody>
    </w:docPart>
    <w:docPart>
      <w:docPartPr>
        <w:name w:val="7B5D4B5558B149A7B27A5FFFAC54C369"/>
        <w:category>
          <w:name w:val="General"/>
          <w:gallery w:val="placeholder"/>
        </w:category>
        <w:types>
          <w:type w:val="bbPlcHdr"/>
        </w:types>
        <w:behaviors>
          <w:behavior w:val="content"/>
        </w:behaviors>
        <w:guid w:val="{82789531-F78F-412A-B9BE-E9D66F6F0532}"/>
      </w:docPartPr>
      <w:docPartBody>
        <w:p w:rsidR="00F31F85" w:rsidRDefault="00D94E9D" w:rsidP="00D94E9D">
          <w:pPr>
            <w:pStyle w:val="7B5D4B5558B149A7B27A5FFFAC54C369"/>
          </w:pPr>
          <w:r w:rsidRPr="004D7587">
            <w:rPr>
              <w:rStyle w:val="PlaceholderText"/>
            </w:rPr>
            <w:t>Click or tap here to enter text.</w:t>
          </w:r>
        </w:p>
      </w:docPartBody>
    </w:docPart>
    <w:docPart>
      <w:docPartPr>
        <w:name w:val="977BDFF9421647FB8A843BA561EB05B2"/>
        <w:category>
          <w:name w:val="General"/>
          <w:gallery w:val="placeholder"/>
        </w:category>
        <w:types>
          <w:type w:val="bbPlcHdr"/>
        </w:types>
        <w:behaviors>
          <w:behavior w:val="content"/>
        </w:behaviors>
        <w:guid w:val="{8B4E1DF4-CC63-47F4-8422-D031D95689F5}"/>
      </w:docPartPr>
      <w:docPartBody>
        <w:p w:rsidR="00F31F85" w:rsidRDefault="00D94E9D" w:rsidP="00D94E9D">
          <w:pPr>
            <w:pStyle w:val="977BDFF9421647FB8A843BA561EB05B2"/>
          </w:pPr>
          <w:r w:rsidRPr="004D7587">
            <w:rPr>
              <w:rStyle w:val="PlaceholderText"/>
            </w:rPr>
            <w:t>Click or tap here to enter text.</w:t>
          </w:r>
        </w:p>
      </w:docPartBody>
    </w:docPart>
    <w:docPart>
      <w:docPartPr>
        <w:name w:val="69A96FC13BFF477990734A2AB4D4A2B7"/>
        <w:category>
          <w:name w:val="General"/>
          <w:gallery w:val="placeholder"/>
        </w:category>
        <w:types>
          <w:type w:val="bbPlcHdr"/>
        </w:types>
        <w:behaviors>
          <w:behavior w:val="content"/>
        </w:behaviors>
        <w:guid w:val="{5CBB263C-5BC9-49E6-BD32-82B21191EDDC}"/>
      </w:docPartPr>
      <w:docPartBody>
        <w:p w:rsidR="00F31F85" w:rsidRDefault="00D94E9D" w:rsidP="00D94E9D">
          <w:pPr>
            <w:pStyle w:val="69A96FC13BFF477990734A2AB4D4A2B7"/>
          </w:pPr>
          <w:r w:rsidRPr="004D7587">
            <w:rPr>
              <w:rStyle w:val="PlaceholderText"/>
            </w:rPr>
            <w:t>Click or tap here to enter text.</w:t>
          </w:r>
        </w:p>
      </w:docPartBody>
    </w:docPart>
    <w:docPart>
      <w:docPartPr>
        <w:name w:val="119B63736791473B9508EB842F0822D4"/>
        <w:category>
          <w:name w:val="General"/>
          <w:gallery w:val="placeholder"/>
        </w:category>
        <w:types>
          <w:type w:val="bbPlcHdr"/>
        </w:types>
        <w:behaviors>
          <w:behavior w:val="content"/>
        </w:behaviors>
        <w:guid w:val="{7A54FE8E-3844-40C4-B7F7-CD04C79115D7}"/>
      </w:docPartPr>
      <w:docPartBody>
        <w:p w:rsidR="00F31F85" w:rsidRDefault="00D94E9D" w:rsidP="00D94E9D">
          <w:pPr>
            <w:pStyle w:val="119B63736791473B9508EB842F0822D4"/>
          </w:pPr>
          <w:r w:rsidRPr="004D7587">
            <w:rPr>
              <w:rStyle w:val="PlaceholderText"/>
            </w:rPr>
            <w:t>Click or tap here to enter text.</w:t>
          </w:r>
        </w:p>
      </w:docPartBody>
    </w:docPart>
    <w:docPart>
      <w:docPartPr>
        <w:name w:val="22913BF3BF9740E5A903241514C9A55A"/>
        <w:category>
          <w:name w:val="General"/>
          <w:gallery w:val="placeholder"/>
        </w:category>
        <w:types>
          <w:type w:val="bbPlcHdr"/>
        </w:types>
        <w:behaviors>
          <w:behavior w:val="content"/>
        </w:behaviors>
        <w:guid w:val="{A6FECABF-0F7F-4D77-85CF-349B9E4C4E88}"/>
      </w:docPartPr>
      <w:docPartBody>
        <w:p w:rsidR="00F31F85" w:rsidRDefault="00D94E9D" w:rsidP="00D94E9D">
          <w:pPr>
            <w:pStyle w:val="22913BF3BF9740E5A903241514C9A55A"/>
          </w:pPr>
          <w:r w:rsidRPr="004D7587">
            <w:rPr>
              <w:rStyle w:val="PlaceholderText"/>
            </w:rPr>
            <w:t>Click or tap here to enter text.</w:t>
          </w:r>
        </w:p>
      </w:docPartBody>
    </w:docPart>
    <w:docPart>
      <w:docPartPr>
        <w:name w:val="BB5E6A3F1A8344FC8CF65262A6FD3A1C"/>
        <w:category>
          <w:name w:val="General"/>
          <w:gallery w:val="placeholder"/>
        </w:category>
        <w:types>
          <w:type w:val="bbPlcHdr"/>
        </w:types>
        <w:behaviors>
          <w:behavior w:val="content"/>
        </w:behaviors>
        <w:guid w:val="{A57ADE5F-F94F-4699-A791-FB3984B619E8}"/>
      </w:docPartPr>
      <w:docPartBody>
        <w:p w:rsidR="00F31F85" w:rsidRDefault="00D94E9D" w:rsidP="00D94E9D">
          <w:pPr>
            <w:pStyle w:val="BB5E6A3F1A8344FC8CF65262A6FD3A1C"/>
          </w:pPr>
          <w:r w:rsidRPr="004D7587">
            <w:rPr>
              <w:rStyle w:val="PlaceholderText"/>
            </w:rPr>
            <w:t>Click or tap here to enter text.</w:t>
          </w:r>
        </w:p>
      </w:docPartBody>
    </w:docPart>
    <w:docPart>
      <w:docPartPr>
        <w:name w:val="886A4705E1154FC29F3D970110D1C65B"/>
        <w:category>
          <w:name w:val="General"/>
          <w:gallery w:val="placeholder"/>
        </w:category>
        <w:types>
          <w:type w:val="bbPlcHdr"/>
        </w:types>
        <w:behaviors>
          <w:behavior w:val="content"/>
        </w:behaviors>
        <w:guid w:val="{05F91CEA-B618-412A-9FAF-A3A474D6426E}"/>
      </w:docPartPr>
      <w:docPartBody>
        <w:p w:rsidR="00F31F85" w:rsidRDefault="00D94E9D" w:rsidP="00D94E9D">
          <w:pPr>
            <w:pStyle w:val="886A4705E1154FC29F3D970110D1C65B"/>
          </w:pPr>
          <w:r w:rsidRPr="004D7587">
            <w:rPr>
              <w:rStyle w:val="PlaceholderText"/>
            </w:rPr>
            <w:t>Click or tap here to enter text.</w:t>
          </w:r>
        </w:p>
      </w:docPartBody>
    </w:docPart>
    <w:docPart>
      <w:docPartPr>
        <w:name w:val="F93948E185E04FFDA5F20772B19CDD68"/>
        <w:category>
          <w:name w:val="General"/>
          <w:gallery w:val="placeholder"/>
        </w:category>
        <w:types>
          <w:type w:val="bbPlcHdr"/>
        </w:types>
        <w:behaviors>
          <w:behavior w:val="content"/>
        </w:behaviors>
        <w:guid w:val="{870A89E5-97AA-45F5-8D90-5A3E6E5E64EF}"/>
      </w:docPartPr>
      <w:docPartBody>
        <w:p w:rsidR="00F31F85" w:rsidRDefault="00D94E9D" w:rsidP="00D94E9D">
          <w:pPr>
            <w:pStyle w:val="F93948E185E04FFDA5F20772B19CDD68"/>
          </w:pPr>
          <w:r w:rsidRPr="004D7587">
            <w:rPr>
              <w:rStyle w:val="PlaceholderText"/>
            </w:rPr>
            <w:t>Click or tap here to enter text.</w:t>
          </w:r>
        </w:p>
      </w:docPartBody>
    </w:docPart>
    <w:docPart>
      <w:docPartPr>
        <w:name w:val="E6EBFBFDF3C44D63BF4D5C73DDD61EB6"/>
        <w:category>
          <w:name w:val="General"/>
          <w:gallery w:val="placeholder"/>
        </w:category>
        <w:types>
          <w:type w:val="bbPlcHdr"/>
        </w:types>
        <w:behaviors>
          <w:behavior w:val="content"/>
        </w:behaviors>
        <w:guid w:val="{24002676-7BC9-432D-8EAD-BA3BF97A3032}"/>
      </w:docPartPr>
      <w:docPartBody>
        <w:p w:rsidR="00F31F85" w:rsidRDefault="00D94E9D" w:rsidP="00D94E9D">
          <w:pPr>
            <w:pStyle w:val="E6EBFBFDF3C44D63BF4D5C73DDD61EB6"/>
          </w:pPr>
          <w:r w:rsidRPr="004D7587">
            <w:rPr>
              <w:rStyle w:val="PlaceholderText"/>
            </w:rPr>
            <w:t>Click or tap here to enter text.</w:t>
          </w:r>
        </w:p>
      </w:docPartBody>
    </w:docPart>
    <w:docPart>
      <w:docPartPr>
        <w:name w:val="274B373994D0456F86B3036BB1E75747"/>
        <w:category>
          <w:name w:val="General"/>
          <w:gallery w:val="placeholder"/>
        </w:category>
        <w:types>
          <w:type w:val="bbPlcHdr"/>
        </w:types>
        <w:behaviors>
          <w:behavior w:val="content"/>
        </w:behaviors>
        <w:guid w:val="{2F165E8D-2088-42BC-BEE6-CD15DCD09B63}"/>
      </w:docPartPr>
      <w:docPartBody>
        <w:p w:rsidR="00F31F85" w:rsidRDefault="00D94E9D" w:rsidP="00D94E9D">
          <w:pPr>
            <w:pStyle w:val="274B373994D0456F86B3036BB1E75747"/>
          </w:pPr>
          <w:r w:rsidRPr="004D7587">
            <w:rPr>
              <w:rStyle w:val="PlaceholderText"/>
            </w:rPr>
            <w:t>Click or tap here to enter text.</w:t>
          </w:r>
        </w:p>
      </w:docPartBody>
    </w:docPart>
    <w:docPart>
      <w:docPartPr>
        <w:name w:val="DBD54D1A575C447CB7F235EADF3A8A6B"/>
        <w:category>
          <w:name w:val="General"/>
          <w:gallery w:val="placeholder"/>
        </w:category>
        <w:types>
          <w:type w:val="bbPlcHdr"/>
        </w:types>
        <w:behaviors>
          <w:behavior w:val="content"/>
        </w:behaviors>
        <w:guid w:val="{803B394D-8FA4-439C-BAA8-4800771C5E74}"/>
      </w:docPartPr>
      <w:docPartBody>
        <w:p w:rsidR="00F31F85" w:rsidRDefault="00D94E9D" w:rsidP="00D94E9D">
          <w:pPr>
            <w:pStyle w:val="DBD54D1A575C447CB7F235EADF3A8A6B"/>
          </w:pPr>
          <w:r w:rsidRPr="004D7587">
            <w:rPr>
              <w:rStyle w:val="PlaceholderText"/>
            </w:rPr>
            <w:t>Click or tap here to enter text.</w:t>
          </w:r>
        </w:p>
      </w:docPartBody>
    </w:docPart>
    <w:docPart>
      <w:docPartPr>
        <w:name w:val="08AD5836614A429EADF50F6778B9FA94"/>
        <w:category>
          <w:name w:val="General"/>
          <w:gallery w:val="placeholder"/>
        </w:category>
        <w:types>
          <w:type w:val="bbPlcHdr"/>
        </w:types>
        <w:behaviors>
          <w:behavior w:val="content"/>
        </w:behaviors>
        <w:guid w:val="{F1F0F2D3-F07F-4741-A484-321ADD76970A}"/>
      </w:docPartPr>
      <w:docPartBody>
        <w:p w:rsidR="00F31F85" w:rsidRDefault="00D94E9D" w:rsidP="00D94E9D">
          <w:pPr>
            <w:pStyle w:val="08AD5836614A429EADF50F6778B9FA94"/>
          </w:pPr>
          <w:r w:rsidRPr="004D7587">
            <w:rPr>
              <w:rStyle w:val="PlaceholderText"/>
            </w:rPr>
            <w:t>Click or tap here to enter text.</w:t>
          </w:r>
        </w:p>
      </w:docPartBody>
    </w:docPart>
    <w:docPart>
      <w:docPartPr>
        <w:name w:val="720B4C57D7D54CC68C6371A1CB270E5F"/>
        <w:category>
          <w:name w:val="General"/>
          <w:gallery w:val="placeholder"/>
        </w:category>
        <w:types>
          <w:type w:val="bbPlcHdr"/>
        </w:types>
        <w:behaviors>
          <w:behavior w:val="content"/>
        </w:behaviors>
        <w:guid w:val="{DC0E7A66-7094-4ED6-A85B-D3014067D15B}"/>
      </w:docPartPr>
      <w:docPartBody>
        <w:p w:rsidR="00F31F85" w:rsidRDefault="00D94E9D" w:rsidP="00D94E9D">
          <w:pPr>
            <w:pStyle w:val="720B4C57D7D54CC68C6371A1CB270E5F"/>
          </w:pPr>
          <w:r w:rsidRPr="004D7587">
            <w:rPr>
              <w:rStyle w:val="PlaceholderText"/>
            </w:rPr>
            <w:t>Click or tap here to enter text.</w:t>
          </w:r>
        </w:p>
      </w:docPartBody>
    </w:docPart>
    <w:docPart>
      <w:docPartPr>
        <w:name w:val="09C610D56AB34F93A031F509DFC5E909"/>
        <w:category>
          <w:name w:val="General"/>
          <w:gallery w:val="placeholder"/>
        </w:category>
        <w:types>
          <w:type w:val="bbPlcHdr"/>
        </w:types>
        <w:behaviors>
          <w:behavior w:val="content"/>
        </w:behaviors>
        <w:guid w:val="{4202F05B-C37E-4D6B-8393-893E379F2842}"/>
      </w:docPartPr>
      <w:docPartBody>
        <w:p w:rsidR="00F31F85" w:rsidRDefault="00D94E9D" w:rsidP="00D94E9D">
          <w:pPr>
            <w:pStyle w:val="09C610D56AB34F93A031F509DFC5E909"/>
          </w:pPr>
          <w:r w:rsidRPr="004D7587">
            <w:rPr>
              <w:rStyle w:val="PlaceholderText"/>
            </w:rPr>
            <w:t>Click or tap here to enter text.</w:t>
          </w:r>
        </w:p>
      </w:docPartBody>
    </w:docPart>
    <w:docPart>
      <w:docPartPr>
        <w:name w:val="3B6A21345C9B468CB43FA3F793304F42"/>
        <w:category>
          <w:name w:val="General"/>
          <w:gallery w:val="placeholder"/>
        </w:category>
        <w:types>
          <w:type w:val="bbPlcHdr"/>
        </w:types>
        <w:behaviors>
          <w:behavior w:val="content"/>
        </w:behaviors>
        <w:guid w:val="{E4F9F764-2ACB-4F44-9A8C-00534838882E}"/>
      </w:docPartPr>
      <w:docPartBody>
        <w:p w:rsidR="00F31F85" w:rsidRDefault="00D94E9D" w:rsidP="00D94E9D">
          <w:pPr>
            <w:pStyle w:val="3B6A21345C9B468CB43FA3F793304F42"/>
          </w:pPr>
          <w:r w:rsidRPr="004D7587">
            <w:rPr>
              <w:rStyle w:val="PlaceholderText"/>
            </w:rPr>
            <w:t>Click or tap here to enter text.</w:t>
          </w:r>
        </w:p>
      </w:docPartBody>
    </w:docPart>
    <w:docPart>
      <w:docPartPr>
        <w:name w:val="2F0E90D1CA914D5F9FE32BBD537E776D"/>
        <w:category>
          <w:name w:val="General"/>
          <w:gallery w:val="placeholder"/>
        </w:category>
        <w:types>
          <w:type w:val="bbPlcHdr"/>
        </w:types>
        <w:behaviors>
          <w:behavior w:val="content"/>
        </w:behaviors>
        <w:guid w:val="{CA6BA4E2-B737-4B99-B93A-C4C1DAC956D7}"/>
      </w:docPartPr>
      <w:docPartBody>
        <w:p w:rsidR="00F31F85" w:rsidRDefault="00D94E9D" w:rsidP="00D94E9D">
          <w:pPr>
            <w:pStyle w:val="2F0E90D1CA914D5F9FE32BBD537E776D"/>
          </w:pPr>
          <w:r w:rsidRPr="004D7587">
            <w:rPr>
              <w:rStyle w:val="PlaceholderText"/>
            </w:rPr>
            <w:t>Click or tap here to enter text.</w:t>
          </w:r>
        </w:p>
      </w:docPartBody>
    </w:docPart>
    <w:docPart>
      <w:docPartPr>
        <w:name w:val="FBA2E1A4365340BA974F2A4425C30C24"/>
        <w:category>
          <w:name w:val="General"/>
          <w:gallery w:val="placeholder"/>
        </w:category>
        <w:types>
          <w:type w:val="bbPlcHdr"/>
        </w:types>
        <w:behaviors>
          <w:behavior w:val="content"/>
        </w:behaviors>
        <w:guid w:val="{A94FDDAD-A1DA-4879-B2D1-EA682B71F5E4}"/>
      </w:docPartPr>
      <w:docPartBody>
        <w:p w:rsidR="00F31F85" w:rsidRDefault="00D94E9D" w:rsidP="00D94E9D">
          <w:pPr>
            <w:pStyle w:val="FBA2E1A4365340BA974F2A4425C30C24"/>
          </w:pPr>
          <w:r w:rsidRPr="004D7587">
            <w:rPr>
              <w:rStyle w:val="PlaceholderText"/>
            </w:rPr>
            <w:t>Click or tap here to enter text.</w:t>
          </w:r>
        </w:p>
      </w:docPartBody>
    </w:docPart>
    <w:docPart>
      <w:docPartPr>
        <w:name w:val="10BC29FBC4304745A2AD1514C76027EF"/>
        <w:category>
          <w:name w:val="General"/>
          <w:gallery w:val="placeholder"/>
        </w:category>
        <w:types>
          <w:type w:val="bbPlcHdr"/>
        </w:types>
        <w:behaviors>
          <w:behavior w:val="content"/>
        </w:behaviors>
        <w:guid w:val="{7CD4582F-9AB4-4FCE-AF25-63834B7CB32D}"/>
      </w:docPartPr>
      <w:docPartBody>
        <w:p w:rsidR="00F31F85" w:rsidRDefault="00D94E9D" w:rsidP="00D94E9D">
          <w:pPr>
            <w:pStyle w:val="10BC29FBC4304745A2AD1514C76027EF"/>
          </w:pPr>
          <w:r w:rsidRPr="004D7587">
            <w:rPr>
              <w:rStyle w:val="PlaceholderText"/>
            </w:rPr>
            <w:t>Click or tap here to enter text.</w:t>
          </w:r>
        </w:p>
      </w:docPartBody>
    </w:docPart>
    <w:docPart>
      <w:docPartPr>
        <w:name w:val="00C0051344894C81BAC3B25AB8675166"/>
        <w:category>
          <w:name w:val="General"/>
          <w:gallery w:val="placeholder"/>
        </w:category>
        <w:types>
          <w:type w:val="bbPlcHdr"/>
        </w:types>
        <w:behaviors>
          <w:behavior w:val="content"/>
        </w:behaviors>
        <w:guid w:val="{21DD96F3-86C2-4C61-87B3-B44E02A107C6}"/>
      </w:docPartPr>
      <w:docPartBody>
        <w:p w:rsidR="00F31F85" w:rsidRDefault="00D94E9D" w:rsidP="00D94E9D">
          <w:pPr>
            <w:pStyle w:val="00C0051344894C81BAC3B25AB8675166"/>
          </w:pPr>
          <w:r w:rsidRPr="004D7587">
            <w:rPr>
              <w:rStyle w:val="PlaceholderText"/>
            </w:rPr>
            <w:t>Click or tap here to enter text.</w:t>
          </w:r>
        </w:p>
      </w:docPartBody>
    </w:docPart>
    <w:docPart>
      <w:docPartPr>
        <w:name w:val="9CEA2943E63C45419B81B8415D3F4594"/>
        <w:category>
          <w:name w:val="General"/>
          <w:gallery w:val="placeholder"/>
        </w:category>
        <w:types>
          <w:type w:val="bbPlcHdr"/>
        </w:types>
        <w:behaviors>
          <w:behavior w:val="content"/>
        </w:behaviors>
        <w:guid w:val="{BA9FF6A0-2092-4DB5-B364-AB2C21BAE924}"/>
      </w:docPartPr>
      <w:docPartBody>
        <w:p w:rsidR="00F31F85" w:rsidRDefault="00D94E9D" w:rsidP="00D94E9D">
          <w:pPr>
            <w:pStyle w:val="9CEA2943E63C45419B81B8415D3F4594"/>
          </w:pPr>
          <w:r w:rsidRPr="004D7587">
            <w:rPr>
              <w:rStyle w:val="PlaceholderText"/>
            </w:rPr>
            <w:t>Click or tap here to enter text.</w:t>
          </w:r>
        </w:p>
      </w:docPartBody>
    </w:docPart>
    <w:docPart>
      <w:docPartPr>
        <w:name w:val="B997FB011C37425D9273A34A54483840"/>
        <w:category>
          <w:name w:val="General"/>
          <w:gallery w:val="placeholder"/>
        </w:category>
        <w:types>
          <w:type w:val="bbPlcHdr"/>
        </w:types>
        <w:behaviors>
          <w:behavior w:val="content"/>
        </w:behaviors>
        <w:guid w:val="{33EAD7BB-8288-42DB-AF5D-CD2AB70D55A1}"/>
      </w:docPartPr>
      <w:docPartBody>
        <w:p w:rsidR="00F31F85" w:rsidRDefault="00D94E9D" w:rsidP="00D94E9D">
          <w:pPr>
            <w:pStyle w:val="B997FB011C37425D9273A34A54483840"/>
          </w:pPr>
          <w:r w:rsidRPr="004D7587">
            <w:rPr>
              <w:rStyle w:val="PlaceholderText"/>
            </w:rPr>
            <w:t>Click or tap here to enter text.</w:t>
          </w:r>
        </w:p>
      </w:docPartBody>
    </w:docPart>
    <w:docPart>
      <w:docPartPr>
        <w:name w:val="4DECE6A59AAC475CBF5A69535D4F5498"/>
        <w:category>
          <w:name w:val="General"/>
          <w:gallery w:val="placeholder"/>
        </w:category>
        <w:types>
          <w:type w:val="bbPlcHdr"/>
        </w:types>
        <w:behaviors>
          <w:behavior w:val="content"/>
        </w:behaviors>
        <w:guid w:val="{3936570E-74FA-42CF-A961-A0AE9483D0D0}"/>
      </w:docPartPr>
      <w:docPartBody>
        <w:p w:rsidR="00F31F85" w:rsidRDefault="00D94E9D" w:rsidP="00D94E9D">
          <w:pPr>
            <w:pStyle w:val="4DECE6A59AAC475CBF5A69535D4F5498"/>
          </w:pPr>
          <w:r w:rsidRPr="004D7587">
            <w:rPr>
              <w:rStyle w:val="PlaceholderText"/>
            </w:rPr>
            <w:t>Click or tap here to enter text.</w:t>
          </w:r>
        </w:p>
      </w:docPartBody>
    </w:docPart>
    <w:docPart>
      <w:docPartPr>
        <w:name w:val="818EBA6E265242D482F3FA942F7B4856"/>
        <w:category>
          <w:name w:val="General"/>
          <w:gallery w:val="placeholder"/>
        </w:category>
        <w:types>
          <w:type w:val="bbPlcHdr"/>
        </w:types>
        <w:behaviors>
          <w:behavior w:val="content"/>
        </w:behaviors>
        <w:guid w:val="{8C25498A-489A-4B48-8798-2950B2D317D0}"/>
      </w:docPartPr>
      <w:docPartBody>
        <w:p w:rsidR="00F31F85" w:rsidRDefault="00D94E9D" w:rsidP="00D94E9D">
          <w:pPr>
            <w:pStyle w:val="818EBA6E265242D482F3FA942F7B4856"/>
          </w:pPr>
          <w:r w:rsidRPr="004D7587">
            <w:rPr>
              <w:rStyle w:val="PlaceholderText"/>
            </w:rPr>
            <w:t>Click or tap here to enter text.</w:t>
          </w:r>
        </w:p>
      </w:docPartBody>
    </w:docPart>
    <w:docPart>
      <w:docPartPr>
        <w:name w:val="493B93E1A81A4360BA1415B19C6F37A0"/>
        <w:category>
          <w:name w:val="General"/>
          <w:gallery w:val="placeholder"/>
        </w:category>
        <w:types>
          <w:type w:val="bbPlcHdr"/>
        </w:types>
        <w:behaviors>
          <w:behavior w:val="content"/>
        </w:behaviors>
        <w:guid w:val="{1C813317-6A67-4227-9407-37E41A696032}"/>
      </w:docPartPr>
      <w:docPartBody>
        <w:p w:rsidR="00F31F85" w:rsidRDefault="00D94E9D" w:rsidP="00D94E9D">
          <w:pPr>
            <w:pStyle w:val="493B93E1A81A4360BA1415B19C6F37A0"/>
          </w:pPr>
          <w:r w:rsidRPr="004D7587">
            <w:rPr>
              <w:rStyle w:val="PlaceholderText"/>
            </w:rPr>
            <w:t>Click or tap here to enter text.</w:t>
          </w:r>
        </w:p>
      </w:docPartBody>
    </w:docPart>
    <w:docPart>
      <w:docPartPr>
        <w:name w:val="F4392CB77BB84279B6556E55F8DBA61E"/>
        <w:category>
          <w:name w:val="General"/>
          <w:gallery w:val="placeholder"/>
        </w:category>
        <w:types>
          <w:type w:val="bbPlcHdr"/>
        </w:types>
        <w:behaviors>
          <w:behavior w:val="content"/>
        </w:behaviors>
        <w:guid w:val="{F773B70B-D896-46DC-A68A-29A54171EB4B}"/>
      </w:docPartPr>
      <w:docPartBody>
        <w:p w:rsidR="00F31F85" w:rsidRDefault="00D94E9D" w:rsidP="00D94E9D">
          <w:pPr>
            <w:pStyle w:val="F4392CB77BB84279B6556E55F8DBA61E"/>
          </w:pPr>
          <w:r w:rsidRPr="004D7587">
            <w:rPr>
              <w:rStyle w:val="PlaceholderText"/>
            </w:rPr>
            <w:t>Click or tap here to enter text.</w:t>
          </w:r>
        </w:p>
      </w:docPartBody>
    </w:docPart>
    <w:docPart>
      <w:docPartPr>
        <w:name w:val="BEE7E37C51B741C28E7D5024775D93F1"/>
        <w:category>
          <w:name w:val="General"/>
          <w:gallery w:val="placeholder"/>
        </w:category>
        <w:types>
          <w:type w:val="bbPlcHdr"/>
        </w:types>
        <w:behaviors>
          <w:behavior w:val="content"/>
        </w:behaviors>
        <w:guid w:val="{8ECC6C79-CB21-4497-BEC6-C4C6E9011ABB}"/>
      </w:docPartPr>
      <w:docPartBody>
        <w:p w:rsidR="00F31F85" w:rsidRDefault="00D94E9D" w:rsidP="00D94E9D">
          <w:pPr>
            <w:pStyle w:val="BEE7E37C51B741C28E7D5024775D93F1"/>
          </w:pPr>
          <w:r w:rsidRPr="004D7587">
            <w:rPr>
              <w:rStyle w:val="PlaceholderText"/>
            </w:rPr>
            <w:t>Click or tap here to enter text.</w:t>
          </w:r>
        </w:p>
      </w:docPartBody>
    </w:docPart>
    <w:docPart>
      <w:docPartPr>
        <w:name w:val="66C40FED488A4CEEA8D45C5A0204BABF"/>
        <w:category>
          <w:name w:val="General"/>
          <w:gallery w:val="placeholder"/>
        </w:category>
        <w:types>
          <w:type w:val="bbPlcHdr"/>
        </w:types>
        <w:behaviors>
          <w:behavior w:val="content"/>
        </w:behaviors>
        <w:guid w:val="{1909AADE-B01A-462E-A8E5-960B275BA64A}"/>
      </w:docPartPr>
      <w:docPartBody>
        <w:p w:rsidR="00F31F85" w:rsidRDefault="00D94E9D" w:rsidP="00D94E9D">
          <w:pPr>
            <w:pStyle w:val="66C40FED488A4CEEA8D45C5A0204BABF"/>
          </w:pPr>
          <w:r w:rsidRPr="004D7587">
            <w:rPr>
              <w:rStyle w:val="PlaceholderText"/>
            </w:rPr>
            <w:t>Click or tap here to enter text.</w:t>
          </w:r>
        </w:p>
      </w:docPartBody>
    </w:docPart>
    <w:docPart>
      <w:docPartPr>
        <w:name w:val="68B62C07BA754D6F8069A54DC8D6EA27"/>
        <w:category>
          <w:name w:val="General"/>
          <w:gallery w:val="placeholder"/>
        </w:category>
        <w:types>
          <w:type w:val="bbPlcHdr"/>
        </w:types>
        <w:behaviors>
          <w:behavior w:val="content"/>
        </w:behaviors>
        <w:guid w:val="{845D9BA3-BA84-4321-B456-9387715EA21B}"/>
      </w:docPartPr>
      <w:docPartBody>
        <w:p w:rsidR="00F31F85" w:rsidRDefault="00D94E9D" w:rsidP="00D94E9D">
          <w:pPr>
            <w:pStyle w:val="68B62C07BA754D6F8069A54DC8D6EA27"/>
          </w:pPr>
          <w:r w:rsidRPr="004D7587">
            <w:rPr>
              <w:rStyle w:val="PlaceholderText"/>
            </w:rPr>
            <w:t>Click or tap here to enter text.</w:t>
          </w:r>
        </w:p>
      </w:docPartBody>
    </w:docPart>
    <w:docPart>
      <w:docPartPr>
        <w:name w:val="5088B07C6C914A52BEFF11291F3F7C36"/>
        <w:category>
          <w:name w:val="General"/>
          <w:gallery w:val="placeholder"/>
        </w:category>
        <w:types>
          <w:type w:val="bbPlcHdr"/>
        </w:types>
        <w:behaviors>
          <w:behavior w:val="content"/>
        </w:behaviors>
        <w:guid w:val="{C4832B1D-8D89-49D5-A366-9519FCBB2E67}"/>
      </w:docPartPr>
      <w:docPartBody>
        <w:p w:rsidR="00F31F85" w:rsidRDefault="00D94E9D" w:rsidP="00D94E9D">
          <w:pPr>
            <w:pStyle w:val="5088B07C6C914A52BEFF11291F3F7C36"/>
          </w:pPr>
          <w:r w:rsidRPr="004D7587">
            <w:rPr>
              <w:rStyle w:val="PlaceholderText"/>
            </w:rPr>
            <w:t>Click or tap here to enter text.</w:t>
          </w:r>
        </w:p>
      </w:docPartBody>
    </w:docPart>
    <w:docPart>
      <w:docPartPr>
        <w:name w:val="DDE6B19D47994A889B755AD7DF9957AF"/>
        <w:category>
          <w:name w:val="General"/>
          <w:gallery w:val="placeholder"/>
        </w:category>
        <w:types>
          <w:type w:val="bbPlcHdr"/>
        </w:types>
        <w:behaviors>
          <w:behavior w:val="content"/>
        </w:behaviors>
        <w:guid w:val="{97F4EFBC-4D9F-408A-BE00-FD8ED3A8F468}"/>
      </w:docPartPr>
      <w:docPartBody>
        <w:p w:rsidR="00F31F85" w:rsidRDefault="00D94E9D" w:rsidP="00D94E9D">
          <w:pPr>
            <w:pStyle w:val="DDE6B19D47994A889B755AD7DF9957AF"/>
          </w:pPr>
          <w:r w:rsidRPr="004D7587">
            <w:rPr>
              <w:rStyle w:val="PlaceholderText"/>
            </w:rPr>
            <w:t>Click or tap here to enter text.</w:t>
          </w:r>
        </w:p>
      </w:docPartBody>
    </w:docPart>
    <w:docPart>
      <w:docPartPr>
        <w:name w:val="CD6A2924425B45548EE6F6597AA846B7"/>
        <w:category>
          <w:name w:val="General"/>
          <w:gallery w:val="placeholder"/>
        </w:category>
        <w:types>
          <w:type w:val="bbPlcHdr"/>
        </w:types>
        <w:behaviors>
          <w:behavior w:val="content"/>
        </w:behaviors>
        <w:guid w:val="{3EABFC3A-6050-488F-97CF-3C7B10AAE7AD}"/>
      </w:docPartPr>
      <w:docPartBody>
        <w:p w:rsidR="00F31F85" w:rsidRDefault="00D94E9D" w:rsidP="00D94E9D">
          <w:pPr>
            <w:pStyle w:val="CD6A2924425B45548EE6F6597AA846B7"/>
          </w:pPr>
          <w:r w:rsidRPr="004D7587">
            <w:rPr>
              <w:rStyle w:val="PlaceholderText"/>
            </w:rPr>
            <w:t>Click or tap here to enter text.</w:t>
          </w:r>
        </w:p>
      </w:docPartBody>
    </w:docPart>
    <w:docPart>
      <w:docPartPr>
        <w:name w:val="708FDF6D7DF14EE4B3EA6498BF74F6D3"/>
        <w:category>
          <w:name w:val="General"/>
          <w:gallery w:val="placeholder"/>
        </w:category>
        <w:types>
          <w:type w:val="bbPlcHdr"/>
        </w:types>
        <w:behaviors>
          <w:behavior w:val="content"/>
        </w:behaviors>
        <w:guid w:val="{FD2C86F9-5EC7-4D61-B8D9-88725643E7E4}"/>
      </w:docPartPr>
      <w:docPartBody>
        <w:p w:rsidR="00F31F85" w:rsidRDefault="00D94E9D" w:rsidP="00D94E9D">
          <w:pPr>
            <w:pStyle w:val="708FDF6D7DF14EE4B3EA6498BF74F6D3"/>
          </w:pPr>
          <w:r w:rsidRPr="004D7587">
            <w:rPr>
              <w:rStyle w:val="PlaceholderText"/>
            </w:rPr>
            <w:t>Click or tap here to enter text.</w:t>
          </w:r>
        </w:p>
      </w:docPartBody>
    </w:docPart>
    <w:docPart>
      <w:docPartPr>
        <w:name w:val="5DC91E7020B543C393568D0EED118E1E"/>
        <w:category>
          <w:name w:val="General"/>
          <w:gallery w:val="placeholder"/>
        </w:category>
        <w:types>
          <w:type w:val="bbPlcHdr"/>
        </w:types>
        <w:behaviors>
          <w:behavior w:val="content"/>
        </w:behaviors>
        <w:guid w:val="{EEC6F12D-0894-41B4-A738-63C2C74BD25E}"/>
      </w:docPartPr>
      <w:docPartBody>
        <w:p w:rsidR="00F31F85" w:rsidRDefault="00D94E9D" w:rsidP="00D94E9D">
          <w:pPr>
            <w:pStyle w:val="5DC91E7020B543C393568D0EED118E1E"/>
          </w:pPr>
          <w:r w:rsidRPr="004D7587">
            <w:rPr>
              <w:rStyle w:val="PlaceholderText"/>
            </w:rPr>
            <w:t>Click or tap here to enter text.</w:t>
          </w:r>
        </w:p>
      </w:docPartBody>
    </w:docPart>
    <w:docPart>
      <w:docPartPr>
        <w:name w:val="EF1BB08934D749798DA9E5AE8B673CBA"/>
        <w:category>
          <w:name w:val="General"/>
          <w:gallery w:val="placeholder"/>
        </w:category>
        <w:types>
          <w:type w:val="bbPlcHdr"/>
        </w:types>
        <w:behaviors>
          <w:behavior w:val="content"/>
        </w:behaviors>
        <w:guid w:val="{A04C3C08-D16E-4624-B1D3-31AC8E31D956}"/>
      </w:docPartPr>
      <w:docPartBody>
        <w:p w:rsidR="00F31F85" w:rsidRDefault="00D94E9D" w:rsidP="00D94E9D">
          <w:pPr>
            <w:pStyle w:val="EF1BB08934D749798DA9E5AE8B673CBA"/>
          </w:pPr>
          <w:r w:rsidRPr="004D7587">
            <w:rPr>
              <w:rStyle w:val="PlaceholderText"/>
            </w:rPr>
            <w:t>Click or tap here to enter text.</w:t>
          </w:r>
        </w:p>
      </w:docPartBody>
    </w:docPart>
    <w:docPart>
      <w:docPartPr>
        <w:name w:val="4E070E0CD5CC45C1A38C85C2D00580EC"/>
        <w:category>
          <w:name w:val="General"/>
          <w:gallery w:val="placeholder"/>
        </w:category>
        <w:types>
          <w:type w:val="bbPlcHdr"/>
        </w:types>
        <w:behaviors>
          <w:behavior w:val="content"/>
        </w:behaviors>
        <w:guid w:val="{7768AF89-A8FF-47EC-ABEA-C8013F9B0D23}"/>
      </w:docPartPr>
      <w:docPartBody>
        <w:p w:rsidR="00F31F85" w:rsidRDefault="00D94E9D" w:rsidP="00D94E9D">
          <w:pPr>
            <w:pStyle w:val="4E070E0CD5CC45C1A38C85C2D00580EC"/>
          </w:pPr>
          <w:r w:rsidRPr="004D7587">
            <w:rPr>
              <w:rStyle w:val="PlaceholderText"/>
            </w:rPr>
            <w:t>Click or tap here to enter text.</w:t>
          </w:r>
        </w:p>
      </w:docPartBody>
    </w:docPart>
    <w:docPart>
      <w:docPartPr>
        <w:name w:val="0F31C78B55B64E9F82AAAF1982992DE1"/>
        <w:category>
          <w:name w:val="General"/>
          <w:gallery w:val="placeholder"/>
        </w:category>
        <w:types>
          <w:type w:val="bbPlcHdr"/>
        </w:types>
        <w:behaviors>
          <w:behavior w:val="content"/>
        </w:behaviors>
        <w:guid w:val="{5DEA639D-CABF-4C87-BFBF-7C7600E98A94}"/>
      </w:docPartPr>
      <w:docPartBody>
        <w:p w:rsidR="00F31F85" w:rsidRDefault="00D94E9D" w:rsidP="00D94E9D">
          <w:pPr>
            <w:pStyle w:val="0F31C78B55B64E9F82AAAF1982992DE1"/>
          </w:pPr>
          <w:r w:rsidRPr="004D7587">
            <w:rPr>
              <w:rStyle w:val="PlaceholderText"/>
            </w:rPr>
            <w:t>Click or tap here to enter text.</w:t>
          </w:r>
        </w:p>
      </w:docPartBody>
    </w:docPart>
    <w:docPart>
      <w:docPartPr>
        <w:name w:val="E9C38DA735814E06B967984EC897D480"/>
        <w:category>
          <w:name w:val="General"/>
          <w:gallery w:val="placeholder"/>
        </w:category>
        <w:types>
          <w:type w:val="bbPlcHdr"/>
        </w:types>
        <w:behaviors>
          <w:behavior w:val="content"/>
        </w:behaviors>
        <w:guid w:val="{72177350-0568-4E85-AAC7-785B7C4DE6C9}"/>
      </w:docPartPr>
      <w:docPartBody>
        <w:p w:rsidR="00F31F85" w:rsidRDefault="00D94E9D" w:rsidP="00D94E9D">
          <w:pPr>
            <w:pStyle w:val="E9C38DA735814E06B967984EC897D480"/>
          </w:pPr>
          <w:r w:rsidRPr="004D7587">
            <w:rPr>
              <w:rStyle w:val="PlaceholderText"/>
            </w:rPr>
            <w:t>Click or tap here to enter text.</w:t>
          </w:r>
        </w:p>
      </w:docPartBody>
    </w:docPart>
    <w:docPart>
      <w:docPartPr>
        <w:name w:val="6E2CF9EC95204AD48888EEFF3A9AD14D"/>
        <w:category>
          <w:name w:val="General"/>
          <w:gallery w:val="placeholder"/>
        </w:category>
        <w:types>
          <w:type w:val="bbPlcHdr"/>
        </w:types>
        <w:behaviors>
          <w:behavior w:val="content"/>
        </w:behaviors>
        <w:guid w:val="{7336955B-D182-42C9-8FF7-EC1FA7A3E931}"/>
      </w:docPartPr>
      <w:docPartBody>
        <w:p w:rsidR="00F31F85" w:rsidRDefault="00D94E9D" w:rsidP="00D94E9D">
          <w:pPr>
            <w:pStyle w:val="6E2CF9EC95204AD48888EEFF3A9AD14D"/>
          </w:pPr>
          <w:r w:rsidRPr="004D7587">
            <w:rPr>
              <w:rStyle w:val="PlaceholderText"/>
            </w:rPr>
            <w:t>Click or tap here to enter text.</w:t>
          </w:r>
        </w:p>
      </w:docPartBody>
    </w:docPart>
    <w:docPart>
      <w:docPartPr>
        <w:name w:val="C969DDC4FD544B75BD9A13CE02525796"/>
        <w:category>
          <w:name w:val="General"/>
          <w:gallery w:val="placeholder"/>
        </w:category>
        <w:types>
          <w:type w:val="bbPlcHdr"/>
        </w:types>
        <w:behaviors>
          <w:behavior w:val="content"/>
        </w:behaviors>
        <w:guid w:val="{7FF25791-AC4B-407B-A26F-C0C084078358}"/>
      </w:docPartPr>
      <w:docPartBody>
        <w:p w:rsidR="00F31F85" w:rsidRDefault="00D94E9D" w:rsidP="00D94E9D">
          <w:pPr>
            <w:pStyle w:val="C969DDC4FD544B75BD9A13CE02525796"/>
          </w:pPr>
          <w:r w:rsidRPr="004D7587">
            <w:rPr>
              <w:rStyle w:val="PlaceholderText"/>
            </w:rPr>
            <w:t>Click or tap here to enter text.</w:t>
          </w:r>
        </w:p>
      </w:docPartBody>
    </w:docPart>
    <w:docPart>
      <w:docPartPr>
        <w:name w:val="8A1FF01BCDA3458ABACE71670BD7B827"/>
        <w:category>
          <w:name w:val="General"/>
          <w:gallery w:val="placeholder"/>
        </w:category>
        <w:types>
          <w:type w:val="bbPlcHdr"/>
        </w:types>
        <w:behaviors>
          <w:behavior w:val="content"/>
        </w:behaviors>
        <w:guid w:val="{DE05254F-7C25-4C81-A4C0-DFA9E238F91D}"/>
      </w:docPartPr>
      <w:docPartBody>
        <w:p w:rsidR="00F31F85" w:rsidRDefault="00D94E9D" w:rsidP="00D94E9D">
          <w:pPr>
            <w:pStyle w:val="8A1FF01BCDA3458ABACE71670BD7B827"/>
          </w:pPr>
          <w:r w:rsidRPr="004D7587">
            <w:rPr>
              <w:rStyle w:val="PlaceholderText"/>
            </w:rPr>
            <w:t>Click or tap here to enter text.</w:t>
          </w:r>
        </w:p>
      </w:docPartBody>
    </w:docPart>
    <w:docPart>
      <w:docPartPr>
        <w:name w:val="2ED867B361AF4DFFB0E6E1F6F82D95E9"/>
        <w:category>
          <w:name w:val="General"/>
          <w:gallery w:val="placeholder"/>
        </w:category>
        <w:types>
          <w:type w:val="bbPlcHdr"/>
        </w:types>
        <w:behaviors>
          <w:behavior w:val="content"/>
        </w:behaviors>
        <w:guid w:val="{8155C1CD-D520-4EE9-BB53-A73D6C48B6B8}"/>
      </w:docPartPr>
      <w:docPartBody>
        <w:p w:rsidR="00F31F85" w:rsidRDefault="00D94E9D" w:rsidP="00D94E9D">
          <w:pPr>
            <w:pStyle w:val="2ED867B361AF4DFFB0E6E1F6F82D95E9"/>
          </w:pPr>
          <w:r w:rsidRPr="004D7587">
            <w:rPr>
              <w:rStyle w:val="PlaceholderText"/>
            </w:rPr>
            <w:t>Click or tap here to enter text.</w:t>
          </w:r>
        </w:p>
      </w:docPartBody>
    </w:docPart>
    <w:docPart>
      <w:docPartPr>
        <w:name w:val="4830482B94B4438989A2BA1E33F2DFF4"/>
        <w:category>
          <w:name w:val="General"/>
          <w:gallery w:val="placeholder"/>
        </w:category>
        <w:types>
          <w:type w:val="bbPlcHdr"/>
        </w:types>
        <w:behaviors>
          <w:behavior w:val="content"/>
        </w:behaviors>
        <w:guid w:val="{71AEED1A-2AFD-4BDD-A11C-98AB787CF364}"/>
      </w:docPartPr>
      <w:docPartBody>
        <w:p w:rsidR="00F31F85" w:rsidRDefault="00D94E9D" w:rsidP="00D94E9D">
          <w:pPr>
            <w:pStyle w:val="4830482B94B4438989A2BA1E33F2DFF4"/>
          </w:pPr>
          <w:r w:rsidRPr="004D7587">
            <w:rPr>
              <w:rStyle w:val="PlaceholderText"/>
            </w:rPr>
            <w:t>Click or tap here to enter text.</w:t>
          </w:r>
        </w:p>
      </w:docPartBody>
    </w:docPart>
    <w:docPart>
      <w:docPartPr>
        <w:name w:val="97B1C3ED96A0464990BFB4F06D89B2C1"/>
        <w:category>
          <w:name w:val="General"/>
          <w:gallery w:val="placeholder"/>
        </w:category>
        <w:types>
          <w:type w:val="bbPlcHdr"/>
        </w:types>
        <w:behaviors>
          <w:behavior w:val="content"/>
        </w:behaviors>
        <w:guid w:val="{761C69D8-8A0B-49F0-9787-BC6EFE30A16D}"/>
      </w:docPartPr>
      <w:docPartBody>
        <w:p w:rsidR="00F31F85" w:rsidRDefault="00D94E9D" w:rsidP="00D94E9D">
          <w:pPr>
            <w:pStyle w:val="97B1C3ED96A0464990BFB4F06D89B2C1"/>
          </w:pPr>
          <w:r w:rsidRPr="004D7587">
            <w:rPr>
              <w:rStyle w:val="PlaceholderText"/>
            </w:rPr>
            <w:t>Click or tap here to enter text.</w:t>
          </w:r>
        </w:p>
      </w:docPartBody>
    </w:docPart>
    <w:docPart>
      <w:docPartPr>
        <w:name w:val="0A542CEF9D56488D9D9A684A6A5EC571"/>
        <w:category>
          <w:name w:val="General"/>
          <w:gallery w:val="placeholder"/>
        </w:category>
        <w:types>
          <w:type w:val="bbPlcHdr"/>
        </w:types>
        <w:behaviors>
          <w:behavior w:val="content"/>
        </w:behaviors>
        <w:guid w:val="{ED03A70D-220E-4B29-9347-D34868BF34BE}"/>
      </w:docPartPr>
      <w:docPartBody>
        <w:p w:rsidR="00F31F85" w:rsidRDefault="00D94E9D" w:rsidP="00D94E9D">
          <w:pPr>
            <w:pStyle w:val="0A542CEF9D56488D9D9A684A6A5EC571"/>
          </w:pPr>
          <w:r w:rsidRPr="004D7587">
            <w:rPr>
              <w:rStyle w:val="PlaceholderText"/>
            </w:rPr>
            <w:t>Click or tap here to enter text.</w:t>
          </w:r>
        </w:p>
      </w:docPartBody>
    </w:docPart>
    <w:docPart>
      <w:docPartPr>
        <w:name w:val="5065BFB5669D4427A848F1A2FA575406"/>
        <w:category>
          <w:name w:val="General"/>
          <w:gallery w:val="placeholder"/>
        </w:category>
        <w:types>
          <w:type w:val="bbPlcHdr"/>
        </w:types>
        <w:behaviors>
          <w:behavior w:val="content"/>
        </w:behaviors>
        <w:guid w:val="{A9D8DBE1-8ABA-4823-969A-E6F73D7828ED}"/>
      </w:docPartPr>
      <w:docPartBody>
        <w:p w:rsidR="00F31F85" w:rsidRDefault="00D94E9D" w:rsidP="00D94E9D">
          <w:pPr>
            <w:pStyle w:val="5065BFB5669D4427A848F1A2FA575406"/>
          </w:pPr>
          <w:r w:rsidRPr="004D7587">
            <w:rPr>
              <w:rStyle w:val="PlaceholderText"/>
            </w:rPr>
            <w:t>Click or tap here to enter text.</w:t>
          </w:r>
        </w:p>
      </w:docPartBody>
    </w:docPart>
    <w:docPart>
      <w:docPartPr>
        <w:name w:val="BCAA977E33FB443397D3AF4E3761DAD4"/>
        <w:category>
          <w:name w:val="General"/>
          <w:gallery w:val="placeholder"/>
        </w:category>
        <w:types>
          <w:type w:val="bbPlcHdr"/>
        </w:types>
        <w:behaviors>
          <w:behavior w:val="content"/>
        </w:behaviors>
        <w:guid w:val="{9256B986-D184-447C-BC3A-6F54231F1485}"/>
      </w:docPartPr>
      <w:docPartBody>
        <w:p w:rsidR="00F31F85" w:rsidRDefault="00D94E9D" w:rsidP="00D94E9D">
          <w:pPr>
            <w:pStyle w:val="BCAA977E33FB443397D3AF4E3761DAD4"/>
          </w:pPr>
          <w:r w:rsidRPr="004D7587">
            <w:rPr>
              <w:rStyle w:val="PlaceholderText"/>
            </w:rPr>
            <w:t>Click or tap here to enter text.</w:t>
          </w:r>
        </w:p>
      </w:docPartBody>
    </w:docPart>
    <w:docPart>
      <w:docPartPr>
        <w:name w:val="5072DF47373948AC817617199CC92E45"/>
        <w:category>
          <w:name w:val="General"/>
          <w:gallery w:val="placeholder"/>
        </w:category>
        <w:types>
          <w:type w:val="bbPlcHdr"/>
        </w:types>
        <w:behaviors>
          <w:behavior w:val="content"/>
        </w:behaviors>
        <w:guid w:val="{F58BC353-48B9-4575-9E2E-B1DD1D942DBE}"/>
      </w:docPartPr>
      <w:docPartBody>
        <w:p w:rsidR="00F31F85" w:rsidRDefault="00D94E9D" w:rsidP="00D94E9D">
          <w:pPr>
            <w:pStyle w:val="5072DF47373948AC817617199CC92E45"/>
          </w:pPr>
          <w:r w:rsidRPr="004D7587">
            <w:rPr>
              <w:rStyle w:val="PlaceholderText"/>
            </w:rPr>
            <w:t>Click or tap here to enter text.</w:t>
          </w:r>
        </w:p>
      </w:docPartBody>
    </w:docPart>
    <w:docPart>
      <w:docPartPr>
        <w:name w:val="A8A360312DC24A54B0E1C12D21E3873C"/>
        <w:category>
          <w:name w:val="General"/>
          <w:gallery w:val="placeholder"/>
        </w:category>
        <w:types>
          <w:type w:val="bbPlcHdr"/>
        </w:types>
        <w:behaviors>
          <w:behavior w:val="content"/>
        </w:behaviors>
        <w:guid w:val="{8A3D3A0B-CF16-4B75-BE62-4E84B14F9A51}"/>
      </w:docPartPr>
      <w:docPartBody>
        <w:p w:rsidR="00F31F85" w:rsidRDefault="00D94E9D" w:rsidP="00D94E9D">
          <w:pPr>
            <w:pStyle w:val="A8A360312DC24A54B0E1C12D21E3873C"/>
          </w:pPr>
          <w:r w:rsidRPr="004D7587">
            <w:rPr>
              <w:rStyle w:val="PlaceholderText"/>
            </w:rPr>
            <w:t>Click or tap here to enter text.</w:t>
          </w:r>
        </w:p>
      </w:docPartBody>
    </w:docPart>
    <w:docPart>
      <w:docPartPr>
        <w:name w:val="F9F97C535F224E5292A82B22448059D8"/>
        <w:category>
          <w:name w:val="General"/>
          <w:gallery w:val="placeholder"/>
        </w:category>
        <w:types>
          <w:type w:val="bbPlcHdr"/>
        </w:types>
        <w:behaviors>
          <w:behavior w:val="content"/>
        </w:behaviors>
        <w:guid w:val="{5CD9FD3B-BEF7-48D1-B5E8-9F738AAE9952}"/>
      </w:docPartPr>
      <w:docPartBody>
        <w:p w:rsidR="00F31F85" w:rsidRDefault="00D94E9D" w:rsidP="00D94E9D">
          <w:pPr>
            <w:pStyle w:val="F9F97C535F224E5292A82B22448059D8"/>
          </w:pPr>
          <w:r w:rsidRPr="004D7587">
            <w:rPr>
              <w:rStyle w:val="PlaceholderText"/>
            </w:rPr>
            <w:t>Click or tap here to enter text.</w:t>
          </w:r>
        </w:p>
      </w:docPartBody>
    </w:docPart>
    <w:docPart>
      <w:docPartPr>
        <w:name w:val="61947411517740C0857FCD490791A93E"/>
        <w:category>
          <w:name w:val="General"/>
          <w:gallery w:val="placeholder"/>
        </w:category>
        <w:types>
          <w:type w:val="bbPlcHdr"/>
        </w:types>
        <w:behaviors>
          <w:behavior w:val="content"/>
        </w:behaviors>
        <w:guid w:val="{7E4FD4C8-1EE0-4BEC-A1E8-B131A639B7E3}"/>
      </w:docPartPr>
      <w:docPartBody>
        <w:p w:rsidR="00F31F85" w:rsidRDefault="00D94E9D" w:rsidP="00D94E9D">
          <w:pPr>
            <w:pStyle w:val="61947411517740C0857FCD490791A93E"/>
          </w:pPr>
          <w:r w:rsidRPr="004D7587">
            <w:rPr>
              <w:rStyle w:val="PlaceholderText"/>
            </w:rPr>
            <w:t>Click or tap here to enter text.</w:t>
          </w:r>
        </w:p>
      </w:docPartBody>
    </w:docPart>
    <w:docPart>
      <w:docPartPr>
        <w:name w:val="40AA7733B2EC434D99253E3E516D25AD"/>
        <w:category>
          <w:name w:val="General"/>
          <w:gallery w:val="placeholder"/>
        </w:category>
        <w:types>
          <w:type w:val="bbPlcHdr"/>
        </w:types>
        <w:behaviors>
          <w:behavior w:val="content"/>
        </w:behaviors>
        <w:guid w:val="{C85157FF-DE55-42D9-BC08-679BEB2AD6B8}"/>
      </w:docPartPr>
      <w:docPartBody>
        <w:p w:rsidR="00F31F85" w:rsidRDefault="00D94E9D" w:rsidP="00D94E9D">
          <w:pPr>
            <w:pStyle w:val="40AA7733B2EC434D99253E3E516D25AD"/>
          </w:pPr>
          <w:r w:rsidRPr="004D7587">
            <w:rPr>
              <w:rStyle w:val="PlaceholderText"/>
            </w:rPr>
            <w:t>Click or tap here to enter text.</w:t>
          </w:r>
        </w:p>
      </w:docPartBody>
    </w:docPart>
    <w:docPart>
      <w:docPartPr>
        <w:name w:val="887EBCE3F1AC4D859879EBB991B58A13"/>
        <w:category>
          <w:name w:val="General"/>
          <w:gallery w:val="placeholder"/>
        </w:category>
        <w:types>
          <w:type w:val="bbPlcHdr"/>
        </w:types>
        <w:behaviors>
          <w:behavior w:val="content"/>
        </w:behaviors>
        <w:guid w:val="{D5D288DA-C43A-48C3-8A3B-356659168619}"/>
      </w:docPartPr>
      <w:docPartBody>
        <w:p w:rsidR="00F31F85" w:rsidRDefault="00D94E9D" w:rsidP="00D94E9D">
          <w:pPr>
            <w:pStyle w:val="887EBCE3F1AC4D859879EBB991B58A13"/>
          </w:pPr>
          <w:r w:rsidRPr="004D7587">
            <w:rPr>
              <w:rStyle w:val="PlaceholderText"/>
            </w:rPr>
            <w:t>Click or tap here to enter text.</w:t>
          </w:r>
        </w:p>
      </w:docPartBody>
    </w:docPart>
    <w:docPart>
      <w:docPartPr>
        <w:name w:val="527B261461814999B3FCC3213293F643"/>
        <w:category>
          <w:name w:val="General"/>
          <w:gallery w:val="placeholder"/>
        </w:category>
        <w:types>
          <w:type w:val="bbPlcHdr"/>
        </w:types>
        <w:behaviors>
          <w:behavior w:val="content"/>
        </w:behaviors>
        <w:guid w:val="{385A0AE7-9453-4AAD-A4FA-9EE3535117BB}"/>
      </w:docPartPr>
      <w:docPartBody>
        <w:p w:rsidR="00F31F85" w:rsidRDefault="00D94E9D" w:rsidP="00D94E9D">
          <w:pPr>
            <w:pStyle w:val="527B261461814999B3FCC3213293F643"/>
          </w:pPr>
          <w:r w:rsidRPr="004D7587">
            <w:rPr>
              <w:rStyle w:val="PlaceholderText"/>
            </w:rPr>
            <w:t>Click or tap here to enter text.</w:t>
          </w:r>
        </w:p>
      </w:docPartBody>
    </w:docPart>
    <w:docPart>
      <w:docPartPr>
        <w:name w:val="3FA37B802A12443AB1C5350A948DB2CF"/>
        <w:category>
          <w:name w:val="General"/>
          <w:gallery w:val="placeholder"/>
        </w:category>
        <w:types>
          <w:type w:val="bbPlcHdr"/>
        </w:types>
        <w:behaviors>
          <w:behavior w:val="content"/>
        </w:behaviors>
        <w:guid w:val="{F4090BAB-EB91-459F-8E36-B404681E4B39}"/>
      </w:docPartPr>
      <w:docPartBody>
        <w:p w:rsidR="00F31F85" w:rsidRDefault="00D94E9D" w:rsidP="00D94E9D">
          <w:pPr>
            <w:pStyle w:val="3FA37B802A12443AB1C5350A948DB2CF"/>
          </w:pPr>
          <w:r w:rsidRPr="004D7587">
            <w:rPr>
              <w:rStyle w:val="PlaceholderText"/>
            </w:rPr>
            <w:t>Click or tap here to enter text.</w:t>
          </w:r>
        </w:p>
      </w:docPartBody>
    </w:docPart>
    <w:docPart>
      <w:docPartPr>
        <w:name w:val="EFFEC00589D84DD2820D6E2C76525CF7"/>
        <w:category>
          <w:name w:val="General"/>
          <w:gallery w:val="placeholder"/>
        </w:category>
        <w:types>
          <w:type w:val="bbPlcHdr"/>
        </w:types>
        <w:behaviors>
          <w:behavior w:val="content"/>
        </w:behaviors>
        <w:guid w:val="{B9A8C51E-6B3D-4D72-9CE2-39F329846C72}"/>
      </w:docPartPr>
      <w:docPartBody>
        <w:p w:rsidR="00F31F85" w:rsidRDefault="00D94E9D" w:rsidP="00D94E9D">
          <w:pPr>
            <w:pStyle w:val="EFFEC00589D84DD2820D6E2C76525CF7"/>
          </w:pPr>
          <w:r w:rsidRPr="004D7587">
            <w:rPr>
              <w:rStyle w:val="PlaceholderText"/>
            </w:rPr>
            <w:t>Click or tap here to enter text.</w:t>
          </w:r>
        </w:p>
      </w:docPartBody>
    </w:docPart>
    <w:docPart>
      <w:docPartPr>
        <w:name w:val="1761AD8EF83942F0AFE757B2C5901243"/>
        <w:category>
          <w:name w:val="General"/>
          <w:gallery w:val="placeholder"/>
        </w:category>
        <w:types>
          <w:type w:val="bbPlcHdr"/>
        </w:types>
        <w:behaviors>
          <w:behavior w:val="content"/>
        </w:behaviors>
        <w:guid w:val="{CC64733E-31DA-48AC-BF2F-AB38E362475B}"/>
      </w:docPartPr>
      <w:docPartBody>
        <w:p w:rsidR="00F31F85" w:rsidRDefault="00D94E9D" w:rsidP="00D94E9D">
          <w:pPr>
            <w:pStyle w:val="1761AD8EF83942F0AFE757B2C5901243"/>
          </w:pPr>
          <w:r w:rsidRPr="004D7587">
            <w:rPr>
              <w:rStyle w:val="PlaceholderText"/>
            </w:rPr>
            <w:t>Click or tap here to enter text.</w:t>
          </w:r>
        </w:p>
      </w:docPartBody>
    </w:docPart>
    <w:docPart>
      <w:docPartPr>
        <w:name w:val="10C7D1BC28B548DEA5AB4EA5FFF4A08A"/>
        <w:category>
          <w:name w:val="General"/>
          <w:gallery w:val="placeholder"/>
        </w:category>
        <w:types>
          <w:type w:val="bbPlcHdr"/>
        </w:types>
        <w:behaviors>
          <w:behavior w:val="content"/>
        </w:behaviors>
        <w:guid w:val="{43BEA4B2-9A70-4A21-B946-D7D98004DF88}"/>
      </w:docPartPr>
      <w:docPartBody>
        <w:p w:rsidR="00F31F85" w:rsidRDefault="00D94E9D" w:rsidP="00D94E9D">
          <w:pPr>
            <w:pStyle w:val="10C7D1BC28B548DEA5AB4EA5FFF4A08A"/>
          </w:pPr>
          <w:r w:rsidRPr="004D7587">
            <w:rPr>
              <w:rStyle w:val="PlaceholderText"/>
            </w:rPr>
            <w:t>Click or tap here to enter text.</w:t>
          </w:r>
        </w:p>
      </w:docPartBody>
    </w:docPart>
    <w:docPart>
      <w:docPartPr>
        <w:name w:val="A663E8BF64C247A7ABB1A9A3289B64FE"/>
        <w:category>
          <w:name w:val="General"/>
          <w:gallery w:val="placeholder"/>
        </w:category>
        <w:types>
          <w:type w:val="bbPlcHdr"/>
        </w:types>
        <w:behaviors>
          <w:behavior w:val="content"/>
        </w:behaviors>
        <w:guid w:val="{DB18D9D2-1364-46AF-8C4A-F32365117C4C}"/>
      </w:docPartPr>
      <w:docPartBody>
        <w:p w:rsidR="00F31F85" w:rsidRDefault="00D94E9D" w:rsidP="00D94E9D">
          <w:pPr>
            <w:pStyle w:val="A663E8BF64C247A7ABB1A9A3289B64FE"/>
          </w:pPr>
          <w:r w:rsidRPr="004D7587">
            <w:rPr>
              <w:rStyle w:val="PlaceholderText"/>
            </w:rPr>
            <w:t>Click or tap here to enter text.</w:t>
          </w:r>
        </w:p>
      </w:docPartBody>
    </w:docPart>
    <w:docPart>
      <w:docPartPr>
        <w:name w:val="867D52BEA71C4FB3BCFA0F69FCCF01D8"/>
        <w:category>
          <w:name w:val="General"/>
          <w:gallery w:val="placeholder"/>
        </w:category>
        <w:types>
          <w:type w:val="bbPlcHdr"/>
        </w:types>
        <w:behaviors>
          <w:behavior w:val="content"/>
        </w:behaviors>
        <w:guid w:val="{32E3927F-DED4-4BC8-B412-AC71D2AAC3B3}"/>
      </w:docPartPr>
      <w:docPartBody>
        <w:p w:rsidR="00F31F85" w:rsidRDefault="00D94E9D" w:rsidP="00D94E9D">
          <w:pPr>
            <w:pStyle w:val="867D52BEA71C4FB3BCFA0F69FCCF01D8"/>
          </w:pPr>
          <w:r w:rsidRPr="004D7587">
            <w:rPr>
              <w:rStyle w:val="PlaceholderText"/>
            </w:rPr>
            <w:t>Click or tap here to enter text.</w:t>
          </w:r>
        </w:p>
      </w:docPartBody>
    </w:docPart>
    <w:docPart>
      <w:docPartPr>
        <w:name w:val="8365E9C8A1DF4DB99FADA39E4D74183C"/>
        <w:category>
          <w:name w:val="General"/>
          <w:gallery w:val="placeholder"/>
        </w:category>
        <w:types>
          <w:type w:val="bbPlcHdr"/>
        </w:types>
        <w:behaviors>
          <w:behavior w:val="content"/>
        </w:behaviors>
        <w:guid w:val="{D6D66DC7-6843-4A8B-8C63-B53BF5461F7F}"/>
      </w:docPartPr>
      <w:docPartBody>
        <w:p w:rsidR="00F31F85" w:rsidRDefault="00D94E9D" w:rsidP="00D94E9D">
          <w:pPr>
            <w:pStyle w:val="8365E9C8A1DF4DB99FADA39E4D74183C"/>
          </w:pPr>
          <w:r w:rsidRPr="004D7587">
            <w:rPr>
              <w:rStyle w:val="PlaceholderText"/>
            </w:rPr>
            <w:t>Click or tap here to enter text.</w:t>
          </w:r>
        </w:p>
      </w:docPartBody>
    </w:docPart>
    <w:docPart>
      <w:docPartPr>
        <w:name w:val="8CFDDB33578947E29D4A78A8BEF83D7F"/>
        <w:category>
          <w:name w:val="General"/>
          <w:gallery w:val="placeholder"/>
        </w:category>
        <w:types>
          <w:type w:val="bbPlcHdr"/>
        </w:types>
        <w:behaviors>
          <w:behavior w:val="content"/>
        </w:behaviors>
        <w:guid w:val="{834361FF-8907-4966-9C51-DC96B788C46F}"/>
      </w:docPartPr>
      <w:docPartBody>
        <w:p w:rsidR="00F31F85" w:rsidRDefault="00D94E9D" w:rsidP="00D94E9D">
          <w:pPr>
            <w:pStyle w:val="8CFDDB33578947E29D4A78A8BEF83D7F"/>
          </w:pPr>
          <w:r w:rsidRPr="004D7587">
            <w:rPr>
              <w:rStyle w:val="PlaceholderText"/>
            </w:rPr>
            <w:t>Click or tap here to enter text.</w:t>
          </w:r>
        </w:p>
      </w:docPartBody>
    </w:docPart>
    <w:docPart>
      <w:docPartPr>
        <w:name w:val="2540E61C8932483F87AB89ED40FDFF70"/>
        <w:category>
          <w:name w:val="General"/>
          <w:gallery w:val="placeholder"/>
        </w:category>
        <w:types>
          <w:type w:val="bbPlcHdr"/>
        </w:types>
        <w:behaviors>
          <w:behavior w:val="content"/>
        </w:behaviors>
        <w:guid w:val="{58ECC5DE-9E0E-4B7D-9723-4BD2130DD7C6}"/>
      </w:docPartPr>
      <w:docPartBody>
        <w:p w:rsidR="00F31F85" w:rsidRDefault="00D94E9D" w:rsidP="00D94E9D">
          <w:pPr>
            <w:pStyle w:val="2540E61C8932483F87AB89ED40FDFF70"/>
          </w:pPr>
          <w:r w:rsidRPr="004D7587">
            <w:rPr>
              <w:rStyle w:val="PlaceholderText"/>
            </w:rPr>
            <w:t>Click or tap here to enter text.</w:t>
          </w:r>
        </w:p>
      </w:docPartBody>
    </w:docPart>
    <w:docPart>
      <w:docPartPr>
        <w:name w:val="6EBAF97228CD4869A0B5CFA9655D3FDB"/>
        <w:category>
          <w:name w:val="General"/>
          <w:gallery w:val="placeholder"/>
        </w:category>
        <w:types>
          <w:type w:val="bbPlcHdr"/>
        </w:types>
        <w:behaviors>
          <w:behavior w:val="content"/>
        </w:behaviors>
        <w:guid w:val="{53764E3D-DA5D-42F3-A1AA-A7D56190CBA7}"/>
      </w:docPartPr>
      <w:docPartBody>
        <w:p w:rsidR="00F31F85" w:rsidRDefault="00D94E9D" w:rsidP="00D94E9D">
          <w:pPr>
            <w:pStyle w:val="6EBAF97228CD4869A0B5CFA9655D3FDB"/>
          </w:pPr>
          <w:r w:rsidRPr="004D7587">
            <w:rPr>
              <w:rStyle w:val="PlaceholderText"/>
            </w:rPr>
            <w:t>Click or tap here to enter text.</w:t>
          </w:r>
        </w:p>
      </w:docPartBody>
    </w:docPart>
    <w:docPart>
      <w:docPartPr>
        <w:name w:val="0D82C8FCCEE54F5684A93C7C5D250172"/>
        <w:category>
          <w:name w:val="General"/>
          <w:gallery w:val="placeholder"/>
        </w:category>
        <w:types>
          <w:type w:val="bbPlcHdr"/>
        </w:types>
        <w:behaviors>
          <w:behavior w:val="content"/>
        </w:behaviors>
        <w:guid w:val="{8B0C693D-1344-425C-9636-498D2737CA4E}"/>
      </w:docPartPr>
      <w:docPartBody>
        <w:p w:rsidR="00F31F85" w:rsidRDefault="00D94E9D" w:rsidP="00D94E9D">
          <w:pPr>
            <w:pStyle w:val="0D82C8FCCEE54F5684A93C7C5D250172"/>
          </w:pPr>
          <w:r w:rsidRPr="004D7587">
            <w:rPr>
              <w:rStyle w:val="PlaceholderText"/>
            </w:rPr>
            <w:t>Click or tap here to enter text.</w:t>
          </w:r>
        </w:p>
      </w:docPartBody>
    </w:docPart>
    <w:docPart>
      <w:docPartPr>
        <w:name w:val="08E6A593CE144564B0D582152D63C7F7"/>
        <w:category>
          <w:name w:val="General"/>
          <w:gallery w:val="placeholder"/>
        </w:category>
        <w:types>
          <w:type w:val="bbPlcHdr"/>
        </w:types>
        <w:behaviors>
          <w:behavior w:val="content"/>
        </w:behaviors>
        <w:guid w:val="{92608AC0-09A8-4FB6-A369-02973D7A218E}"/>
      </w:docPartPr>
      <w:docPartBody>
        <w:p w:rsidR="00F31F85" w:rsidRDefault="00D94E9D" w:rsidP="00D94E9D">
          <w:pPr>
            <w:pStyle w:val="08E6A593CE144564B0D582152D63C7F7"/>
          </w:pPr>
          <w:r w:rsidRPr="004D7587">
            <w:rPr>
              <w:rStyle w:val="PlaceholderText"/>
            </w:rPr>
            <w:t>Click or tap here to enter text.</w:t>
          </w:r>
        </w:p>
      </w:docPartBody>
    </w:docPart>
    <w:docPart>
      <w:docPartPr>
        <w:name w:val="5BAAD6877EBE4EDD916BA5066620BC18"/>
        <w:category>
          <w:name w:val="General"/>
          <w:gallery w:val="placeholder"/>
        </w:category>
        <w:types>
          <w:type w:val="bbPlcHdr"/>
        </w:types>
        <w:behaviors>
          <w:behavior w:val="content"/>
        </w:behaviors>
        <w:guid w:val="{58739F73-F7D0-4B9D-B848-F8BD019717D8}"/>
      </w:docPartPr>
      <w:docPartBody>
        <w:p w:rsidR="00F31F85" w:rsidRDefault="00D94E9D" w:rsidP="00D94E9D">
          <w:pPr>
            <w:pStyle w:val="5BAAD6877EBE4EDD916BA5066620BC18"/>
          </w:pPr>
          <w:r w:rsidRPr="004D7587">
            <w:rPr>
              <w:rStyle w:val="PlaceholderText"/>
            </w:rPr>
            <w:t>Click or tap here to enter text.</w:t>
          </w:r>
        </w:p>
      </w:docPartBody>
    </w:docPart>
    <w:docPart>
      <w:docPartPr>
        <w:name w:val="A5737862DD3E4F5BBDD7FEC22CA532FE"/>
        <w:category>
          <w:name w:val="General"/>
          <w:gallery w:val="placeholder"/>
        </w:category>
        <w:types>
          <w:type w:val="bbPlcHdr"/>
        </w:types>
        <w:behaviors>
          <w:behavior w:val="content"/>
        </w:behaviors>
        <w:guid w:val="{F0B563B3-8DF3-4AA5-8577-DFB127864196}"/>
      </w:docPartPr>
      <w:docPartBody>
        <w:p w:rsidR="00F31F85" w:rsidRDefault="00D94E9D" w:rsidP="00D94E9D">
          <w:pPr>
            <w:pStyle w:val="A5737862DD3E4F5BBDD7FEC22CA532FE"/>
          </w:pPr>
          <w:r w:rsidRPr="004D7587">
            <w:rPr>
              <w:rStyle w:val="PlaceholderText"/>
            </w:rPr>
            <w:t>Click or tap here to enter text.</w:t>
          </w:r>
        </w:p>
      </w:docPartBody>
    </w:docPart>
    <w:docPart>
      <w:docPartPr>
        <w:name w:val="157180EA3D61418DBC10D6EB9D6FA188"/>
        <w:category>
          <w:name w:val="General"/>
          <w:gallery w:val="placeholder"/>
        </w:category>
        <w:types>
          <w:type w:val="bbPlcHdr"/>
        </w:types>
        <w:behaviors>
          <w:behavior w:val="content"/>
        </w:behaviors>
        <w:guid w:val="{AB3859F6-401C-469E-B260-6E0F54179982}"/>
      </w:docPartPr>
      <w:docPartBody>
        <w:p w:rsidR="00F31F85" w:rsidRDefault="00D94E9D" w:rsidP="00D94E9D">
          <w:pPr>
            <w:pStyle w:val="157180EA3D61418DBC10D6EB9D6FA188"/>
          </w:pPr>
          <w:r w:rsidRPr="004D7587">
            <w:rPr>
              <w:rStyle w:val="PlaceholderText"/>
            </w:rPr>
            <w:t>Click or tap here to enter text.</w:t>
          </w:r>
        </w:p>
      </w:docPartBody>
    </w:docPart>
    <w:docPart>
      <w:docPartPr>
        <w:name w:val="02A1EF342A724D8EA748DC19F7BCFDC7"/>
        <w:category>
          <w:name w:val="General"/>
          <w:gallery w:val="placeholder"/>
        </w:category>
        <w:types>
          <w:type w:val="bbPlcHdr"/>
        </w:types>
        <w:behaviors>
          <w:behavior w:val="content"/>
        </w:behaviors>
        <w:guid w:val="{FEABFC64-DB81-4641-AB71-1C24AF62C9D8}"/>
      </w:docPartPr>
      <w:docPartBody>
        <w:p w:rsidR="00F31F85" w:rsidRDefault="00D94E9D" w:rsidP="00D94E9D">
          <w:pPr>
            <w:pStyle w:val="02A1EF342A724D8EA748DC19F7BCFDC7"/>
          </w:pPr>
          <w:r w:rsidRPr="004D7587">
            <w:rPr>
              <w:rStyle w:val="PlaceholderText"/>
            </w:rPr>
            <w:t>Click or tap here to enter text.</w:t>
          </w:r>
        </w:p>
      </w:docPartBody>
    </w:docPart>
    <w:docPart>
      <w:docPartPr>
        <w:name w:val="8BB3800FB7A24357BD149D26ABD6300E"/>
        <w:category>
          <w:name w:val="General"/>
          <w:gallery w:val="placeholder"/>
        </w:category>
        <w:types>
          <w:type w:val="bbPlcHdr"/>
        </w:types>
        <w:behaviors>
          <w:behavior w:val="content"/>
        </w:behaviors>
        <w:guid w:val="{AC751199-0D58-456B-B0D6-ABD1863BACA8}"/>
      </w:docPartPr>
      <w:docPartBody>
        <w:p w:rsidR="00F31F85" w:rsidRDefault="00D94E9D" w:rsidP="00D94E9D">
          <w:pPr>
            <w:pStyle w:val="8BB3800FB7A24357BD149D26ABD6300E"/>
          </w:pPr>
          <w:r w:rsidRPr="004D7587">
            <w:rPr>
              <w:rStyle w:val="PlaceholderText"/>
            </w:rPr>
            <w:t>Click or tap here to enter text.</w:t>
          </w:r>
        </w:p>
      </w:docPartBody>
    </w:docPart>
    <w:docPart>
      <w:docPartPr>
        <w:name w:val="AF999FACB2BF48CBB97A2D621CEC5CBD"/>
        <w:category>
          <w:name w:val="General"/>
          <w:gallery w:val="placeholder"/>
        </w:category>
        <w:types>
          <w:type w:val="bbPlcHdr"/>
        </w:types>
        <w:behaviors>
          <w:behavior w:val="content"/>
        </w:behaviors>
        <w:guid w:val="{F0F85D25-488A-463E-B6E7-3394794FF396}"/>
      </w:docPartPr>
      <w:docPartBody>
        <w:p w:rsidR="00F31F85" w:rsidRDefault="00D94E9D" w:rsidP="00D94E9D">
          <w:pPr>
            <w:pStyle w:val="AF999FACB2BF48CBB97A2D621CEC5CBD"/>
          </w:pPr>
          <w:r w:rsidRPr="004D7587">
            <w:rPr>
              <w:rStyle w:val="PlaceholderText"/>
            </w:rPr>
            <w:t>Click or tap here to enter text.</w:t>
          </w:r>
        </w:p>
      </w:docPartBody>
    </w:docPart>
    <w:docPart>
      <w:docPartPr>
        <w:name w:val="B1E2DA95F64748C7999727B09026C4DC"/>
        <w:category>
          <w:name w:val="General"/>
          <w:gallery w:val="placeholder"/>
        </w:category>
        <w:types>
          <w:type w:val="bbPlcHdr"/>
        </w:types>
        <w:behaviors>
          <w:behavior w:val="content"/>
        </w:behaviors>
        <w:guid w:val="{45408EDA-3AC2-4F96-BA01-FF14FF867791}"/>
      </w:docPartPr>
      <w:docPartBody>
        <w:p w:rsidR="00F31F85" w:rsidRDefault="00D94E9D" w:rsidP="00D94E9D">
          <w:pPr>
            <w:pStyle w:val="B1E2DA95F64748C7999727B09026C4DC"/>
          </w:pPr>
          <w:r w:rsidRPr="004D7587">
            <w:rPr>
              <w:rStyle w:val="PlaceholderText"/>
            </w:rPr>
            <w:t>Click or tap here to enter text.</w:t>
          </w:r>
        </w:p>
      </w:docPartBody>
    </w:docPart>
    <w:docPart>
      <w:docPartPr>
        <w:name w:val="CDF3C8DB6F0945FFA4CA8A0F62285C42"/>
        <w:category>
          <w:name w:val="General"/>
          <w:gallery w:val="placeholder"/>
        </w:category>
        <w:types>
          <w:type w:val="bbPlcHdr"/>
        </w:types>
        <w:behaviors>
          <w:behavior w:val="content"/>
        </w:behaviors>
        <w:guid w:val="{FD6791EA-3FDA-4BF6-9BDD-7285DF5D8F0C}"/>
      </w:docPartPr>
      <w:docPartBody>
        <w:p w:rsidR="00F31F85" w:rsidRDefault="00D94E9D" w:rsidP="00D94E9D">
          <w:pPr>
            <w:pStyle w:val="CDF3C8DB6F0945FFA4CA8A0F62285C42"/>
          </w:pPr>
          <w:r w:rsidRPr="004D7587">
            <w:rPr>
              <w:rStyle w:val="PlaceholderText"/>
            </w:rPr>
            <w:t>Click or tap here to enter text.</w:t>
          </w:r>
        </w:p>
      </w:docPartBody>
    </w:docPart>
    <w:docPart>
      <w:docPartPr>
        <w:name w:val="580F2DF19BDE467D803CA56D9B89076D"/>
        <w:category>
          <w:name w:val="General"/>
          <w:gallery w:val="placeholder"/>
        </w:category>
        <w:types>
          <w:type w:val="bbPlcHdr"/>
        </w:types>
        <w:behaviors>
          <w:behavior w:val="content"/>
        </w:behaviors>
        <w:guid w:val="{F90829C3-BDA7-497D-9356-5D2F67109479}"/>
      </w:docPartPr>
      <w:docPartBody>
        <w:p w:rsidR="00F31F85" w:rsidRDefault="00D94E9D" w:rsidP="00D94E9D">
          <w:pPr>
            <w:pStyle w:val="580F2DF19BDE467D803CA56D9B89076D"/>
          </w:pPr>
          <w:r w:rsidRPr="004D7587">
            <w:rPr>
              <w:rStyle w:val="PlaceholderText"/>
            </w:rPr>
            <w:t>Click or tap here to enter text.</w:t>
          </w:r>
        </w:p>
      </w:docPartBody>
    </w:docPart>
    <w:docPart>
      <w:docPartPr>
        <w:name w:val="1B2552CB0D784FCC864061F80AF9EA62"/>
        <w:category>
          <w:name w:val="General"/>
          <w:gallery w:val="placeholder"/>
        </w:category>
        <w:types>
          <w:type w:val="bbPlcHdr"/>
        </w:types>
        <w:behaviors>
          <w:behavior w:val="content"/>
        </w:behaviors>
        <w:guid w:val="{E34AF076-361B-4D7E-B228-5A02339FA8AF}"/>
      </w:docPartPr>
      <w:docPartBody>
        <w:p w:rsidR="00F31F85" w:rsidRDefault="00D94E9D" w:rsidP="00D94E9D">
          <w:pPr>
            <w:pStyle w:val="1B2552CB0D784FCC864061F80AF9EA62"/>
          </w:pPr>
          <w:r w:rsidRPr="004D7587">
            <w:rPr>
              <w:rStyle w:val="PlaceholderText"/>
            </w:rPr>
            <w:t>Click or tap here to enter text.</w:t>
          </w:r>
        </w:p>
      </w:docPartBody>
    </w:docPart>
    <w:docPart>
      <w:docPartPr>
        <w:name w:val="43FB997DEEFC4544AF01AF4D4C689C7A"/>
        <w:category>
          <w:name w:val="General"/>
          <w:gallery w:val="placeholder"/>
        </w:category>
        <w:types>
          <w:type w:val="bbPlcHdr"/>
        </w:types>
        <w:behaviors>
          <w:behavior w:val="content"/>
        </w:behaviors>
        <w:guid w:val="{3D84C747-8376-4EF8-8172-0EE6F7D9FD3F}"/>
      </w:docPartPr>
      <w:docPartBody>
        <w:p w:rsidR="00F31F85" w:rsidRDefault="00D94E9D" w:rsidP="00D94E9D">
          <w:pPr>
            <w:pStyle w:val="43FB997DEEFC4544AF01AF4D4C689C7A"/>
          </w:pPr>
          <w:r w:rsidRPr="004D7587">
            <w:rPr>
              <w:rStyle w:val="PlaceholderText"/>
            </w:rPr>
            <w:t>Click or tap here to enter text.</w:t>
          </w:r>
        </w:p>
      </w:docPartBody>
    </w:docPart>
    <w:docPart>
      <w:docPartPr>
        <w:name w:val="794B3D75A83D45C5976752B22720389A"/>
        <w:category>
          <w:name w:val="General"/>
          <w:gallery w:val="placeholder"/>
        </w:category>
        <w:types>
          <w:type w:val="bbPlcHdr"/>
        </w:types>
        <w:behaviors>
          <w:behavior w:val="content"/>
        </w:behaviors>
        <w:guid w:val="{81786F37-7513-4E62-AD4E-2D1CC0585C9A}"/>
      </w:docPartPr>
      <w:docPartBody>
        <w:p w:rsidR="00F31F85" w:rsidRDefault="00D94E9D" w:rsidP="00D94E9D">
          <w:pPr>
            <w:pStyle w:val="794B3D75A83D45C5976752B22720389A"/>
          </w:pPr>
          <w:r w:rsidRPr="004D7587">
            <w:rPr>
              <w:rStyle w:val="PlaceholderText"/>
            </w:rPr>
            <w:t>Click or tap here to enter text.</w:t>
          </w:r>
        </w:p>
      </w:docPartBody>
    </w:docPart>
    <w:docPart>
      <w:docPartPr>
        <w:name w:val="85A715889BFB4BC286B30E5C2EF4B657"/>
        <w:category>
          <w:name w:val="General"/>
          <w:gallery w:val="placeholder"/>
        </w:category>
        <w:types>
          <w:type w:val="bbPlcHdr"/>
        </w:types>
        <w:behaviors>
          <w:behavior w:val="content"/>
        </w:behaviors>
        <w:guid w:val="{C011F6DD-42BD-486C-851D-7158EF49B970}"/>
      </w:docPartPr>
      <w:docPartBody>
        <w:p w:rsidR="00F31F85" w:rsidRDefault="00D94E9D" w:rsidP="00D94E9D">
          <w:pPr>
            <w:pStyle w:val="85A715889BFB4BC286B30E5C2EF4B657"/>
          </w:pPr>
          <w:r w:rsidRPr="004D7587">
            <w:rPr>
              <w:rStyle w:val="PlaceholderText"/>
            </w:rPr>
            <w:t>Click or tap here to enter text.</w:t>
          </w:r>
        </w:p>
      </w:docPartBody>
    </w:docPart>
    <w:docPart>
      <w:docPartPr>
        <w:name w:val="4634D4A1BA41458AB2350C279D75E95A"/>
        <w:category>
          <w:name w:val="General"/>
          <w:gallery w:val="placeholder"/>
        </w:category>
        <w:types>
          <w:type w:val="bbPlcHdr"/>
        </w:types>
        <w:behaviors>
          <w:behavior w:val="content"/>
        </w:behaviors>
        <w:guid w:val="{96E9E19A-393A-47F1-91F3-6083344B9A18}"/>
      </w:docPartPr>
      <w:docPartBody>
        <w:p w:rsidR="00F31F85" w:rsidRDefault="00D94E9D" w:rsidP="00D94E9D">
          <w:pPr>
            <w:pStyle w:val="4634D4A1BA41458AB2350C279D75E95A"/>
          </w:pPr>
          <w:r w:rsidRPr="004D7587">
            <w:rPr>
              <w:rStyle w:val="PlaceholderText"/>
            </w:rPr>
            <w:t>Click or tap here to enter text.</w:t>
          </w:r>
        </w:p>
      </w:docPartBody>
    </w:docPart>
    <w:docPart>
      <w:docPartPr>
        <w:name w:val="65C8C3D727D545F387D0900A4065AD4A"/>
        <w:category>
          <w:name w:val="General"/>
          <w:gallery w:val="placeholder"/>
        </w:category>
        <w:types>
          <w:type w:val="bbPlcHdr"/>
        </w:types>
        <w:behaviors>
          <w:behavior w:val="content"/>
        </w:behaviors>
        <w:guid w:val="{E7BD3F07-688D-4828-8DEF-7BFB6FDB4074}"/>
      </w:docPartPr>
      <w:docPartBody>
        <w:p w:rsidR="00F31F85" w:rsidRDefault="00D94E9D" w:rsidP="00D94E9D">
          <w:pPr>
            <w:pStyle w:val="65C8C3D727D545F387D0900A4065AD4A"/>
          </w:pPr>
          <w:r w:rsidRPr="004D7587">
            <w:rPr>
              <w:rStyle w:val="PlaceholderText"/>
            </w:rPr>
            <w:t>Click or tap here to enter text.</w:t>
          </w:r>
        </w:p>
      </w:docPartBody>
    </w:docPart>
    <w:docPart>
      <w:docPartPr>
        <w:name w:val="0F60861E0F394A6A894864DCD7E4175F"/>
        <w:category>
          <w:name w:val="General"/>
          <w:gallery w:val="placeholder"/>
        </w:category>
        <w:types>
          <w:type w:val="bbPlcHdr"/>
        </w:types>
        <w:behaviors>
          <w:behavior w:val="content"/>
        </w:behaviors>
        <w:guid w:val="{1526953D-8F8F-47BF-A6CA-F0C7A4F4A219}"/>
      </w:docPartPr>
      <w:docPartBody>
        <w:p w:rsidR="00F31F85" w:rsidRDefault="00D94E9D" w:rsidP="00D94E9D">
          <w:pPr>
            <w:pStyle w:val="0F60861E0F394A6A894864DCD7E4175F"/>
          </w:pPr>
          <w:r w:rsidRPr="004D7587">
            <w:rPr>
              <w:rStyle w:val="PlaceholderText"/>
            </w:rPr>
            <w:t>Click or tap here to enter text.</w:t>
          </w:r>
        </w:p>
      </w:docPartBody>
    </w:docPart>
    <w:docPart>
      <w:docPartPr>
        <w:name w:val="0242626224B24E7FA4CC986F1CC8E40C"/>
        <w:category>
          <w:name w:val="General"/>
          <w:gallery w:val="placeholder"/>
        </w:category>
        <w:types>
          <w:type w:val="bbPlcHdr"/>
        </w:types>
        <w:behaviors>
          <w:behavior w:val="content"/>
        </w:behaviors>
        <w:guid w:val="{7560BD2B-C68F-4A10-9832-A33CDAFEC341}"/>
      </w:docPartPr>
      <w:docPartBody>
        <w:p w:rsidR="00F31F85" w:rsidRDefault="00D94E9D" w:rsidP="00D94E9D">
          <w:pPr>
            <w:pStyle w:val="0242626224B24E7FA4CC986F1CC8E40C"/>
          </w:pPr>
          <w:r w:rsidRPr="004D7587">
            <w:rPr>
              <w:rStyle w:val="PlaceholderText"/>
            </w:rPr>
            <w:t>Click or tap here to enter text.</w:t>
          </w:r>
        </w:p>
      </w:docPartBody>
    </w:docPart>
    <w:docPart>
      <w:docPartPr>
        <w:name w:val="E4FEE935B1554C1CA6EFA92BE8425E2F"/>
        <w:category>
          <w:name w:val="General"/>
          <w:gallery w:val="placeholder"/>
        </w:category>
        <w:types>
          <w:type w:val="bbPlcHdr"/>
        </w:types>
        <w:behaviors>
          <w:behavior w:val="content"/>
        </w:behaviors>
        <w:guid w:val="{379F2AF5-21B1-4499-8292-C7FAD0A1ED00}"/>
      </w:docPartPr>
      <w:docPartBody>
        <w:p w:rsidR="00F31F85" w:rsidRDefault="00D94E9D" w:rsidP="00D94E9D">
          <w:pPr>
            <w:pStyle w:val="E4FEE935B1554C1CA6EFA92BE8425E2F"/>
          </w:pPr>
          <w:r w:rsidRPr="004D7587">
            <w:rPr>
              <w:rStyle w:val="PlaceholderText"/>
            </w:rPr>
            <w:t>Click or tap here to enter text.</w:t>
          </w:r>
        </w:p>
      </w:docPartBody>
    </w:docPart>
    <w:docPart>
      <w:docPartPr>
        <w:name w:val="4B2CD6C167EE4CAB970267717AD1D0B2"/>
        <w:category>
          <w:name w:val="General"/>
          <w:gallery w:val="placeholder"/>
        </w:category>
        <w:types>
          <w:type w:val="bbPlcHdr"/>
        </w:types>
        <w:behaviors>
          <w:behavior w:val="content"/>
        </w:behaviors>
        <w:guid w:val="{4818632F-0039-4FB1-B9A8-7F38DE8FEC3B}"/>
      </w:docPartPr>
      <w:docPartBody>
        <w:p w:rsidR="00F31F85" w:rsidRDefault="00D94E9D" w:rsidP="00D94E9D">
          <w:pPr>
            <w:pStyle w:val="4B2CD6C167EE4CAB970267717AD1D0B2"/>
          </w:pPr>
          <w:r w:rsidRPr="004D7587">
            <w:rPr>
              <w:rStyle w:val="PlaceholderText"/>
            </w:rPr>
            <w:t>Click or tap here to enter text.</w:t>
          </w:r>
        </w:p>
      </w:docPartBody>
    </w:docPart>
    <w:docPart>
      <w:docPartPr>
        <w:name w:val="F066F03FB8584B06891461482B170D84"/>
        <w:category>
          <w:name w:val="General"/>
          <w:gallery w:val="placeholder"/>
        </w:category>
        <w:types>
          <w:type w:val="bbPlcHdr"/>
        </w:types>
        <w:behaviors>
          <w:behavior w:val="content"/>
        </w:behaviors>
        <w:guid w:val="{5767539E-CC53-457B-A48A-6F3038E25604}"/>
      </w:docPartPr>
      <w:docPartBody>
        <w:p w:rsidR="00F31F85" w:rsidRDefault="00D94E9D" w:rsidP="00D94E9D">
          <w:pPr>
            <w:pStyle w:val="F066F03FB8584B06891461482B170D84"/>
          </w:pPr>
          <w:r w:rsidRPr="004D7587">
            <w:rPr>
              <w:rStyle w:val="PlaceholderText"/>
            </w:rPr>
            <w:t>Click or tap here to enter text.</w:t>
          </w:r>
        </w:p>
      </w:docPartBody>
    </w:docPart>
    <w:docPart>
      <w:docPartPr>
        <w:name w:val="2376064E4B354828BA526F4BA9236E7B"/>
        <w:category>
          <w:name w:val="General"/>
          <w:gallery w:val="placeholder"/>
        </w:category>
        <w:types>
          <w:type w:val="bbPlcHdr"/>
        </w:types>
        <w:behaviors>
          <w:behavior w:val="content"/>
        </w:behaviors>
        <w:guid w:val="{00E8BE1A-5507-4D24-9D56-D92839464E96}"/>
      </w:docPartPr>
      <w:docPartBody>
        <w:p w:rsidR="00F31F85" w:rsidRDefault="00D94E9D" w:rsidP="00D94E9D">
          <w:pPr>
            <w:pStyle w:val="2376064E4B354828BA526F4BA9236E7B"/>
          </w:pPr>
          <w:r w:rsidRPr="004D7587">
            <w:rPr>
              <w:rStyle w:val="PlaceholderText"/>
            </w:rPr>
            <w:t>Click or tap here to enter text.</w:t>
          </w:r>
        </w:p>
      </w:docPartBody>
    </w:docPart>
    <w:docPart>
      <w:docPartPr>
        <w:name w:val="08BD885A159A4587A6A53AF0453BF9F4"/>
        <w:category>
          <w:name w:val="General"/>
          <w:gallery w:val="placeholder"/>
        </w:category>
        <w:types>
          <w:type w:val="bbPlcHdr"/>
        </w:types>
        <w:behaviors>
          <w:behavior w:val="content"/>
        </w:behaviors>
        <w:guid w:val="{189C0E15-645E-4AC3-B460-4CD7B326DFCB}"/>
      </w:docPartPr>
      <w:docPartBody>
        <w:p w:rsidR="00F31F85" w:rsidRDefault="00D94E9D" w:rsidP="00D94E9D">
          <w:pPr>
            <w:pStyle w:val="08BD885A159A4587A6A53AF0453BF9F4"/>
          </w:pPr>
          <w:r w:rsidRPr="004D7587">
            <w:rPr>
              <w:rStyle w:val="PlaceholderText"/>
            </w:rPr>
            <w:t>Click or tap here to enter text.</w:t>
          </w:r>
        </w:p>
      </w:docPartBody>
    </w:docPart>
    <w:docPart>
      <w:docPartPr>
        <w:name w:val="25537ED61F1A4250BDD89E4C980F7046"/>
        <w:category>
          <w:name w:val="General"/>
          <w:gallery w:val="placeholder"/>
        </w:category>
        <w:types>
          <w:type w:val="bbPlcHdr"/>
        </w:types>
        <w:behaviors>
          <w:behavior w:val="content"/>
        </w:behaviors>
        <w:guid w:val="{CCBD7C41-2DCE-400B-9D43-EAA07E8846CE}"/>
      </w:docPartPr>
      <w:docPartBody>
        <w:p w:rsidR="00F31F85" w:rsidRDefault="00D94E9D" w:rsidP="00D94E9D">
          <w:pPr>
            <w:pStyle w:val="25537ED61F1A4250BDD89E4C980F7046"/>
          </w:pPr>
          <w:r w:rsidRPr="004D7587">
            <w:rPr>
              <w:rStyle w:val="PlaceholderText"/>
            </w:rPr>
            <w:t>Click or tap here to enter text.</w:t>
          </w:r>
        </w:p>
      </w:docPartBody>
    </w:docPart>
    <w:docPart>
      <w:docPartPr>
        <w:name w:val="C482451634F346B19807954AA3F47C47"/>
        <w:category>
          <w:name w:val="General"/>
          <w:gallery w:val="placeholder"/>
        </w:category>
        <w:types>
          <w:type w:val="bbPlcHdr"/>
        </w:types>
        <w:behaviors>
          <w:behavior w:val="content"/>
        </w:behaviors>
        <w:guid w:val="{0012746E-FC62-463B-9CC9-7450AF995229}"/>
      </w:docPartPr>
      <w:docPartBody>
        <w:p w:rsidR="00F31F85" w:rsidRDefault="00D94E9D" w:rsidP="00D94E9D">
          <w:pPr>
            <w:pStyle w:val="C482451634F346B19807954AA3F47C47"/>
          </w:pPr>
          <w:r w:rsidRPr="004D7587">
            <w:rPr>
              <w:rStyle w:val="PlaceholderText"/>
            </w:rPr>
            <w:t>Click or tap here to enter text.</w:t>
          </w:r>
        </w:p>
      </w:docPartBody>
    </w:docPart>
    <w:docPart>
      <w:docPartPr>
        <w:name w:val="6AB1563915CA41AFB6D01D2821F5C1B0"/>
        <w:category>
          <w:name w:val="General"/>
          <w:gallery w:val="placeholder"/>
        </w:category>
        <w:types>
          <w:type w:val="bbPlcHdr"/>
        </w:types>
        <w:behaviors>
          <w:behavior w:val="content"/>
        </w:behaviors>
        <w:guid w:val="{1E865888-72EC-4DFB-BA32-9A86BA9E6DE6}"/>
      </w:docPartPr>
      <w:docPartBody>
        <w:p w:rsidR="00F31F85" w:rsidRDefault="00D94E9D" w:rsidP="00D94E9D">
          <w:pPr>
            <w:pStyle w:val="6AB1563915CA41AFB6D01D2821F5C1B0"/>
          </w:pPr>
          <w:r w:rsidRPr="004D7587">
            <w:rPr>
              <w:rStyle w:val="PlaceholderText"/>
            </w:rPr>
            <w:t>Click or tap here to enter text.</w:t>
          </w:r>
        </w:p>
      </w:docPartBody>
    </w:docPart>
    <w:docPart>
      <w:docPartPr>
        <w:name w:val="71375872F4B445428D1AEE854EAD4D6C"/>
        <w:category>
          <w:name w:val="General"/>
          <w:gallery w:val="placeholder"/>
        </w:category>
        <w:types>
          <w:type w:val="bbPlcHdr"/>
        </w:types>
        <w:behaviors>
          <w:behavior w:val="content"/>
        </w:behaviors>
        <w:guid w:val="{7A85A14A-4925-4869-9A6A-B0A0D9E5894D}"/>
      </w:docPartPr>
      <w:docPartBody>
        <w:p w:rsidR="00F31F85" w:rsidRDefault="00D94E9D" w:rsidP="00D94E9D">
          <w:pPr>
            <w:pStyle w:val="71375872F4B445428D1AEE854EAD4D6C"/>
          </w:pPr>
          <w:r w:rsidRPr="004D7587">
            <w:rPr>
              <w:rStyle w:val="PlaceholderText"/>
            </w:rPr>
            <w:t>Click or tap here to enter text.</w:t>
          </w:r>
        </w:p>
      </w:docPartBody>
    </w:docPart>
    <w:docPart>
      <w:docPartPr>
        <w:name w:val="6BD9212998CF416689972D236432F798"/>
        <w:category>
          <w:name w:val="General"/>
          <w:gallery w:val="placeholder"/>
        </w:category>
        <w:types>
          <w:type w:val="bbPlcHdr"/>
        </w:types>
        <w:behaviors>
          <w:behavior w:val="content"/>
        </w:behaviors>
        <w:guid w:val="{8C9AE43F-5A46-4778-B4EF-37C9087F1C8F}"/>
      </w:docPartPr>
      <w:docPartBody>
        <w:p w:rsidR="00F31F85" w:rsidRDefault="00D94E9D" w:rsidP="00D94E9D">
          <w:pPr>
            <w:pStyle w:val="6BD9212998CF416689972D236432F798"/>
          </w:pPr>
          <w:r w:rsidRPr="004D7587">
            <w:rPr>
              <w:rStyle w:val="PlaceholderText"/>
            </w:rPr>
            <w:t>Click or tap here to enter text.</w:t>
          </w:r>
        </w:p>
      </w:docPartBody>
    </w:docPart>
    <w:docPart>
      <w:docPartPr>
        <w:name w:val="45D53E92351B4BCD9234921A0D36D647"/>
        <w:category>
          <w:name w:val="General"/>
          <w:gallery w:val="placeholder"/>
        </w:category>
        <w:types>
          <w:type w:val="bbPlcHdr"/>
        </w:types>
        <w:behaviors>
          <w:behavior w:val="content"/>
        </w:behaviors>
        <w:guid w:val="{FC38C086-4345-4037-9583-C04FB58FEC35}"/>
      </w:docPartPr>
      <w:docPartBody>
        <w:p w:rsidR="00F31F85" w:rsidRDefault="00D94E9D" w:rsidP="00D94E9D">
          <w:pPr>
            <w:pStyle w:val="45D53E92351B4BCD9234921A0D36D647"/>
          </w:pPr>
          <w:r w:rsidRPr="004D7587">
            <w:rPr>
              <w:rStyle w:val="PlaceholderText"/>
            </w:rPr>
            <w:t>Click or tap here to enter text.</w:t>
          </w:r>
        </w:p>
      </w:docPartBody>
    </w:docPart>
    <w:docPart>
      <w:docPartPr>
        <w:name w:val="BA77D79B48CD4510849FF89F2A2A8C2D"/>
        <w:category>
          <w:name w:val="General"/>
          <w:gallery w:val="placeholder"/>
        </w:category>
        <w:types>
          <w:type w:val="bbPlcHdr"/>
        </w:types>
        <w:behaviors>
          <w:behavior w:val="content"/>
        </w:behaviors>
        <w:guid w:val="{B0EBD172-8537-4C35-8B99-6C2020DDA23E}"/>
      </w:docPartPr>
      <w:docPartBody>
        <w:p w:rsidR="00F31F85" w:rsidRDefault="00D94E9D" w:rsidP="00D94E9D">
          <w:pPr>
            <w:pStyle w:val="BA77D79B48CD4510849FF89F2A2A8C2D"/>
          </w:pPr>
          <w:r w:rsidRPr="004D7587">
            <w:rPr>
              <w:rStyle w:val="PlaceholderText"/>
            </w:rPr>
            <w:t>Click or tap here to enter text.</w:t>
          </w:r>
        </w:p>
      </w:docPartBody>
    </w:docPart>
    <w:docPart>
      <w:docPartPr>
        <w:name w:val="8CDCE69A4871493880235C0B26670C8F"/>
        <w:category>
          <w:name w:val="General"/>
          <w:gallery w:val="placeholder"/>
        </w:category>
        <w:types>
          <w:type w:val="bbPlcHdr"/>
        </w:types>
        <w:behaviors>
          <w:behavior w:val="content"/>
        </w:behaviors>
        <w:guid w:val="{C41E40B9-554A-4E0F-898C-F6B74FBC2C1D}"/>
      </w:docPartPr>
      <w:docPartBody>
        <w:p w:rsidR="00F31F85" w:rsidRDefault="00D94E9D" w:rsidP="00D94E9D">
          <w:pPr>
            <w:pStyle w:val="8CDCE69A4871493880235C0B26670C8F"/>
          </w:pPr>
          <w:r w:rsidRPr="004D7587">
            <w:rPr>
              <w:rStyle w:val="PlaceholderText"/>
            </w:rPr>
            <w:t>Click or tap here to enter text.</w:t>
          </w:r>
        </w:p>
      </w:docPartBody>
    </w:docPart>
    <w:docPart>
      <w:docPartPr>
        <w:name w:val="63C32E0A84AE44F19F94355EC4596FFD"/>
        <w:category>
          <w:name w:val="General"/>
          <w:gallery w:val="placeholder"/>
        </w:category>
        <w:types>
          <w:type w:val="bbPlcHdr"/>
        </w:types>
        <w:behaviors>
          <w:behavior w:val="content"/>
        </w:behaviors>
        <w:guid w:val="{AE9DA16E-D29D-403A-82A7-F4DEBA61C02E}"/>
      </w:docPartPr>
      <w:docPartBody>
        <w:p w:rsidR="00F31F85" w:rsidRDefault="00D94E9D" w:rsidP="00D94E9D">
          <w:pPr>
            <w:pStyle w:val="63C32E0A84AE44F19F94355EC4596FFD"/>
          </w:pPr>
          <w:r w:rsidRPr="004D7587">
            <w:rPr>
              <w:rStyle w:val="PlaceholderText"/>
            </w:rPr>
            <w:t>Click or tap here to enter text.</w:t>
          </w:r>
        </w:p>
      </w:docPartBody>
    </w:docPart>
    <w:docPart>
      <w:docPartPr>
        <w:name w:val="3375DDCA4571478090EAAAF42198B753"/>
        <w:category>
          <w:name w:val="General"/>
          <w:gallery w:val="placeholder"/>
        </w:category>
        <w:types>
          <w:type w:val="bbPlcHdr"/>
        </w:types>
        <w:behaviors>
          <w:behavior w:val="content"/>
        </w:behaviors>
        <w:guid w:val="{031C0A17-0E23-4842-867C-ADB2E0D620E7}"/>
      </w:docPartPr>
      <w:docPartBody>
        <w:p w:rsidR="00F31F85" w:rsidRDefault="00D94E9D" w:rsidP="00D94E9D">
          <w:pPr>
            <w:pStyle w:val="3375DDCA4571478090EAAAF42198B753"/>
          </w:pPr>
          <w:r w:rsidRPr="004D7587">
            <w:rPr>
              <w:rStyle w:val="PlaceholderText"/>
            </w:rPr>
            <w:t>Click or tap here to enter text.</w:t>
          </w:r>
        </w:p>
      </w:docPartBody>
    </w:docPart>
    <w:docPart>
      <w:docPartPr>
        <w:name w:val="B9505BCFB12849A9AD4C231A19411D96"/>
        <w:category>
          <w:name w:val="General"/>
          <w:gallery w:val="placeholder"/>
        </w:category>
        <w:types>
          <w:type w:val="bbPlcHdr"/>
        </w:types>
        <w:behaviors>
          <w:behavior w:val="content"/>
        </w:behaviors>
        <w:guid w:val="{F8C80DDF-B943-472B-AE50-559918DBED89}"/>
      </w:docPartPr>
      <w:docPartBody>
        <w:p w:rsidR="00F31F85" w:rsidRDefault="00D94E9D" w:rsidP="00D94E9D">
          <w:pPr>
            <w:pStyle w:val="B9505BCFB12849A9AD4C231A19411D96"/>
          </w:pPr>
          <w:r w:rsidRPr="004D7587">
            <w:rPr>
              <w:rStyle w:val="PlaceholderText"/>
            </w:rPr>
            <w:t>Click or tap here to enter text.</w:t>
          </w:r>
        </w:p>
      </w:docPartBody>
    </w:docPart>
    <w:docPart>
      <w:docPartPr>
        <w:name w:val="9C0E48DDEB1B40B4844CD2E9638531C1"/>
        <w:category>
          <w:name w:val="General"/>
          <w:gallery w:val="placeholder"/>
        </w:category>
        <w:types>
          <w:type w:val="bbPlcHdr"/>
        </w:types>
        <w:behaviors>
          <w:behavior w:val="content"/>
        </w:behaviors>
        <w:guid w:val="{E97A4E83-7B50-4E73-9D6A-E27E90BAC39F}"/>
      </w:docPartPr>
      <w:docPartBody>
        <w:p w:rsidR="00F31F85" w:rsidRDefault="00D94E9D" w:rsidP="00D94E9D">
          <w:pPr>
            <w:pStyle w:val="9C0E48DDEB1B40B4844CD2E9638531C1"/>
          </w:pPr>
          <w:r w:rsidRPr="004D7587">
            <w:rPr>
              <w:rStyle w:val="PlaceholderText"/>
            </w:rPr>
            <w:t>Click or tap here to enter text.</w:t>
          </w:r>
        </w:p>
      </w:docPartBody>
    </w:docPart>
    <w:docPart>
      <w:docPartPr>
        <w:name w:val="CD19919CAC774E679FE91231044974F2"/>
        <w:category>
          <w:name w:val="General"/>
          <w:gallery w:val="placeholder"/>
        </w:category>
        <w:types>
          <w:type w:val="bbPlcHdr"/>
        </w:types>
        <w:behaviors>
          <w:behavior w:val="content"/>
        </w:behaviors>
        <w:guid w:val="{8C39BA0F-6E28-47FB-B166-B071836A1C1D}"/>
      </w:docPartPr>
      <w:docPartBody>
        <w:p w:rsidR="00F31F85" w:rsidRDefault="00D94E9D" w:rsidP="00D94E9D">
          <w:pPr>
            <w:pStyle w:val="CD19919CAC774E679FE91231044974F2"/>
          </w:pPr>
          <w:r w:rsidRPr="004D7587">
            <w:rPr>
              <w:rStyle w:val="PlaceholderText"/>
            </w:rPr>
            <w:t>Click or tap here to enter text.</w:t>
          </w:r>
        </w:p>
      </w:docPartBody>
    </w:docPart>
    <w:docPart>
      <w:docPartPr>
        <w:name w:val="BAF03AD2DC5A474F976AF60FA45ECA98"/>
        <w:category>
          <w:name w:val="General"/>
          <w:gallery w:val="placeholder"/>
        </w:category>
        <w:types>
          <w:type w:val="bbPlcHdr"/>
        </w:types>
        <w:behaviors>
          <w:behavior w:val="content"/>
        </w:behaviors>
        <w:guid w:val="{4C342744-8773-4853-98CC-5EEC90499E50}"/>
      </w:docPartPr>
      <w:docPartBody>
        <w:p w:rsidR="00F31F85" w:rsidRDefault="00D94E9D" w:rsidP="00D94E9D">
          <w:pPr>
            <w:pStyle w:val="BAF03AD2DC5A474F976AF60FA45ECA98"/>
          </w:pPr>
          <w:r w:rsidRPr="004D7587">
            <w:rPr>
              <w:rStyle w:val="PlaceholderText"/>
            </w:rPr>
            <w:t>Click or tap here to enter text.</w:t>
          </w:r>
        </w:p>
      </w:docPartBody>
    </w:docPart>
    <w:docPart>
      <w:docPartPr>
        <w:name w:val="6BE941890A1847FABA0BEAF7EC9ED0FD"/>
        <w:category>
          <w:name w:val="General"/>
          <w:gallery w:val="placeholder"/>
        </w:category>
        <w:types>
          <w:type w:val="bbPlcHdr"/>
        </w:types>
        <w:behaviors>
          <w:behavior w:val="content"/>
        </w:behaviors>
        <w:guid w:val="{782BFFC0-CA82-484D-8C9F-4E4638D1F512}"/>
      </w:docPartPr>
      <w:docPartBody>
        <w:p w:rsidR="00F31F85" w:rsidRDefault="00D94E9D" w:rsidP="00D94E9D">
          <w:pPr>
            <w:pStyle w:val="6BE941890A1847FABA0BEAF7EC9ED0FD"/>
          </w:pPr>
          <w:r w:rsidRPr="004D7587">
            <w:rPr>
              <w:rStyle w:val="PlaceholderText"/>
            </w:rPr>
            <w:t>Click or tap here to enter text.</w:t>
          </w:r>
        </w:p>
      </w:docPartBody>
    </w:docPart>
    <w:docPart>
      <w:docPartPr>
        <w:name w:val="90134E0A2C9447C98CAEC4AC63D34888"/>
        <w:category>
          <w:name w:val="General"/>
          <w:gallery w:val="placeholder"/>
        </w:category>
        <w:types>
          <w:type w:val="bbPlcHdr"/>
        </w:types>
        <w:behaviors>
          <w:behavior w:val="content"/>
        </w:behaviors>
        <w:guid w:val="{A7614B03-06BF-4564-A61D-A38EA03D0D0A}"/>
      </w:docPartPr>
      <w:docPartBody>
        <w:p w:rsidR="00F31F85" w:rsidRDefault="00D94E9D" w:rsidP="00D94E9D">
          <w:pPr>
            <w:pStyle w:val="90134E0A2C9447C98CAEC4AC63D34888"/>
          </w:pPr>
          <w:r w:rsidRPr="004D7587">
            <w:rPr>
              <w:rStyle w:val="PlaceholderText"/>
            </w:rPr>
            <w:t>Click or tap here to enter text.</w:t>
          </w:r>
        </w:p>
      </w:docPartBody>
    </w:docPart>
    <w:docPart>
      <w:docPartPr>
        <w:name w:val="5A8B4864B0E34C0286C17B3925AB3516"/>
        <w:category>
          <w:name w:val="General"/>
          <w:gallery w:val="placeholder"/>
        </w:category>
        <w:types>
          <w:type w:val="bbPlcHdr"/>
        </w:types>
        <w:behaviors>
          <w:behavior w:val="content"/>
        </w:behaviors>
        <w:guid w:val="{EC7918C4-0DBE-49D3-AC77-751783D9A1A8}"/>
      </w:docPartPr>
      <w:docPartBody>
        <w:p w:rsidR="00F31F85" w:rsidRDefault="00D94E9D" w:rsidP="00D94E9D">
          <w:pPr>
            <w:pStyle w:val="5A8B4864B0E34C0286C17B3925AB3516"/>
          </w:pPr>
          <w:r w:rsidRPr="004D7587">
            <w:rPr>
              <w:rStyle w:val="PlaceholderText"/>
            </w:rPr>
            <w:t>Click or tap here to enter text.</w:t>
          </w:r>
        </w:p>
      </w:docPartBody>
    </w:docPart>
    <w:docPart>
      <w:docPartPr>
        <w:name w:val="8375BF52B2D24D02AEE860F1E6F9E2BE"/>
        <w:category>
          <w:name w:val="General"/>
          <w:gallery w:val="placeholder"/>
        </w:category>
        <w:types>
          <w:type w:val="bbPlcHdr"/>
        </w:types>
        <w:behaviors>
          <w:behavior w:val="content"/>
        </w:behaviors>
        <w:guid w:val="{DB31C9B1-0478-4D89-8FBD-FC8063EFB374}"/>
      </w:docPartPr>
      <w:docPartBody>
        <w:p w:rsidR="00F31F85" w:rsidRDefault="00D94E9D" w:rsidP="00D94E9D">
          <w:pPr>
            <w:pStyle w:val="8375BF52B2D24D02AEE860F1E6F9E2BE"/>
          </w:pPr>
          <w:r w:rsidRPr="004D7587">
            <w:rPr>
              <w:rStyle w:val="PlaceholderText"/>
            </w:rPr>
            <w:t>Click or tap here to enter text.</w:t>
          </w:r>
        </w:p>
      </w:docPartBody>
    </w:docPart>
    <w:docPart>
      <w:docPartPr>
        <w:name w:val="46ABCA5B265048D280D2BD1BCB4D8545"/>
        <w:category>
          <w:name w:val="General"/>
          <w:gallery w:val="placeholder"/>
        </w:category>
        <w:types>
          <w:type w:val="bbPlcHdr"/>
        </w:types>
        <w:behaviors>
          <w:behavior w:val="content"/>
        </w:behaviors>
        <w:guid w:val="{8D5F25A8-A087-4133-8E22-B264FC61E32F}"/>
      </w:docPartPr>
      <w:docPartBody>
        <w:p w:rsidR="00F31F85" w:rsidRDefault="00D94E9D" w:rsidP="00D94E9D">
          <w:pPr>
            <w:pStyle w:val="46ABCA5B265048D280D2BD1BCB4D8545"/>
          </w:pPr>
          <w:r w:rsidRPr="00A54D14">
            <w:rPr>
              <w:rStyle w:val="PlaceholderText"/>
              <w:color w:val="3B3838" w:themeColor="background2" w:themeShade="40"/>
            </w:rPr>
            <w:t>Click or tap to enter a date.</w:t>
          </w:r>
        </w:p>
      </w:docPartBody>
    </w:docPart>
    <w:docPart>
      <w:docPartPr>
        <w:name w:val="4033279EB6014689B6D52AF26087688D"/>
        <w:category>
          <w:name w:val="General"/>
          <w:gallery w:val="placeholder"/>
        </w:category>
        <w:types>
          <w:type w:val="bbPlcHdr"/>
        </w:types>
        <w:behaviors>
          <w:behavior w:val="content"/>
        </w:behaviors>
        <w:guid w:val="{32EA4E79-3313-4520-8984-B2CE8462BE23}"/>
      </w:docPartPr>
      <w:docPartBody>
        <w:p w:rsidR="00F31F85" w:rsidRDefault="00D94E9D" w:rsidP="00D94E9D">
          <w:pPr>
            <w:pStyle w:val="4033279EB6014689B6D52AF26087688D"/>
          </w:pPr>
          <w:r w:rsidRPr="00A54D14">
            <w:rPr>
              <w:rStyle w:val="PlaceholderText"/>
              <w:color w:val="3B3838" w:themeColor="background2" w:themeShade="40"/>
            </w:rPr>
            <w:t>Click or tap to enter a date.</w:t>
          </w:r>
        </w:p>
      </w:docPartBody>
    </w:docPart>
    <w:docPart>
      <w:docPartPr>
        <w:name w:val="E0DFB802FBFF44A2B767ED7BF2E9E554"/>
        <w:category>
          <w:name w:val="General"/>
          <w:gallery w:val="placeholder"/>
        </w:category>
        <w:types>
          <w:type w:val="bbPlcHdr"/>
        </w:types>
        <w:behaviors>
          <w:behavior w:val="content"/>
        </w:behaviors>
        <w:guid w:val="{EFF9C9D2-83A6-423C-A5B3-2CD6F0AAB0CE}"/>
      </w:docPartPr>
      <w:docPartBody>
        <w:p w:rsidR="00F91357" w:rsidRDefault="00F91357" w:rsidP="00F91357">
          <w:pPr>
            <w:pStyle w:val="E0DFB802FBFF44A2B767ED7BF2E9E554"/>
          </w:pPr>
          <w:r w:rsidRPr="00504C23">
            <w:rPr>
              <w:rStyle w:val="PlaceholderText"/>
            </w:rPr>
            <w:t>Choose an item.</w:t>
          </w:r>
        </w:p>
      </w:docPartBody>
    </w:docPart>
    <w:docPart>
      <w:docPartPr>
        <w:name w:val="0EA15E8E9CC84A85B791187D44579923"/>
        <w:category>
          <w:name w:val="General"/>
          <w:gallery w:val="placeholder"/>
        </w:category>
        <w:types>
          <w:type w:val="bbPlcHdr"/>
        </w:types>
        <w:behaviors>
          <w:behavior w:val="content"/>
        </w:behaviors>
        <w:guid w:val="{9CD06573-43CE-41A6-88B1-49517DD01665}"/>
      </w:docPartPr>
      <w:docPartBody>
        <w:p w:rsidR="00F91357" w:rsidRDefault="00F91357" w:rsidP="00F91357">
          <w:pPr>
            <w:pStyle w:val="0EA15E8E9CC84A85B791187D44579923"/>
          </w:pPr>
          <w:r w:rsidRPr="00504C23">
            <w:rPr>
              <w:rStyle w:val="PlaceholderText"/>
            </w:rPr>
            <w:t>Click or tap here to enter text.</w:t>
          </w:r>
        </w:p>
      </w:docPartBody>
    </w:docPart>
    <w:docPart>
      <w:docPartPr>
        <w:name w:val="14F280D1133E4BE588364A3674074DF7"/>
        <w:category>
          <w:name w:val="General"/>
          <w:gallery w:val="placeholder"/>
        </w:category>
        <w:types>
          <w:type w:val="bbPlcHdr"/>
        </w:types>
        <w:behaviors>
          <w:behavior w:val="content"/>
        </w:behaviors>
        <w:guid w:val="{C78EC7D1-C8FF-42D9-A53D-4EE7154350E1}"/>
      </w:docPartPr>
      <w:docPartBody>
        <w:p w:rsidR="00F91357" w:rsidRDefault="00F91357" w:rsidP="00F91357">
          <w:pPr>
            <w:pStyle w:val="14F280D1133E4BE588364A3674074DF7"/>
          </w:pPr>
          <w:r w:rsidRPr="00504C23">
            <w:rPr>
              <w:rStyle w:val="PlaceholderText"/>
            </w:rPr>
            <w:t>Choose an item.</w:t>
          </w:r>
        </w:p>
      </w:docPartBody>
    </w:docPart>
    <w:docPart>
      <w:docPartPr>
        <w:name w:val="BC9CBABFF68A4353859E5BE15FB733EC"/>
        <w:category>
          <w:name w:val="General"/>
          <w:gallery w:val="placeholder"/>
        </w:category>
        <w:types>
          <w:type w:val="bbPlcHdr"/>
        </w:types>
        <w:behaviors>
          <w:behavior w:val="content"/>
        </w:behaviors>
        <w:guid w:val="{9B93BD43-5F71-4B12-8572-792A9A3E61B9}"/>
      </w:docPartPr>
      <w:docPartBody>
        <w:p w:rsidR="00F91357" w:rsidRDefault="00F91357" w:rsidP="00F91357">
          <w:pPr>
            <w:pStyle w:val="BC9CBABFF68A4353859E5BE15FB733EC"/>
          </w:pPr>
          <w:r w:rsidRPr="00504C23">
            <w:rPr>
              <w:rStyle w:val="PlaceholderText"/>
            </w:rPr>
            <w:t>Click or tap here to enter text.</w:t>
          </w:r>
        </w:p>
      </w:docPartBody>
    </w:docPart>
    <w:docPart>
      <w:docPartPr>
        <w:name w:val="F56BFAEAB264439EB1EFD60D4854B410"/>
        <w:category>
          <w:name w:val="General"/>
          <w:gallery w:val="placeholder"/>
        </w:category>
        <w:types>
          <w:type w:val="bbPlcHdr"/>
        </w:types>
        <w:behaviors>
          <w:behavior w:val="content"/>
        </w:behaviors>
        <w:guid w:val="{AC0213BF-42CF-4DBA-94E1-341460E3F701}"/>
      </w:docPartPr>
      <w:docPartBody>
        <w:p w:rsidR="00F91357" w:rsidRDefault="00F91357" w:rsidP="00F91357">
          <w:pPr>
            <w:pStyle w:val="F56BFAEAB264439EB1EFD60D4854B410"/>
          </w:pPr>
          <w:r w:rsidRPr="00504C23">
            <w:rPr>
              <w:rStyle w:val="PlaceholderText"/>
            </w:rPr>
            <w:t>Choose an item.</w:t>
          </w:r>
        </w:p>
      </w:docPartBody>
    </w:docPart>
    <w:docPart>
      <w:docPartPr>
        <w:name w:val="B1E4926E8171493F91D13DA94CE771C3"/>
        <w:category>
          <w:name w:val="General"/>
          <w:gallery w:val="placeholder"/>
        </w:category>
        <w:types>
          <w:type w:val="bbPlcHdr"/>
        </w:types>
        <w:behaviors>
          <w:behavior w:val="content"/>
        </w:behaviors>
        <w:guid w:val="{4725A796-FB20-4B26-94DB-CFB52C412C58}"/>
      </w:docPartPr>
      <w:docPartBody>
        <w:p w:rsidR="00F91357" w:rsidRDefault="00F91357" w:rsidP="00F91357">
          <w:pPr>
            <w:pStyle w:val="B1E4926E8171493F91D13DA94CE771C3"/>
          </w:pPr>
          <w:r w:rsidRPr="00504C23">
            <w:rPr>
              <w:rStyle w:val="PlaceholderText"/>
            </w:rPr>
            <w:t>Click or tap here to enter text.</w:t>
          </w:r>
        </w:p>
      </w:docPartBody>
    </w:docPart>
    <w:docPart>
      <w:docPartPr>
        <w:name w:val="A56D6D6BD959405D9EC035176412B528"/>
        <w:category>
          <w:name w:val="General"/>
          <w:gallery w:val="placeholder"/>
        </w:category>
        <w:types>
          <w:type w:val="bbPlcHdr"/>
        </w:types>
        <w:behaviors>
          <w:behavior w:val="content"/>
        </w:behaviors>
        <w:guid w:val="{DC9D53F8-F3D5-44DD-81B6-3172305CF9DD}"/>
      </w:docPartPr>
      <w:docPartBody>
        <w:p w:rsidR="00F91357" w:rsidRDefault="00F91357" w:rsidP="00F91357">
          <w:pPr>
            <w:pStyle w:val="A56D6D6BD959405D9EC035176412B528"/>
          </w:pPr>
          <w:r w:rsidRPr="00504C23">
            <w:rPr>
              <w:rStyle w:val="PlaceholderText"/>
            </w:rPr>
            <w:t>Choose an item.</w:t>
          </w:r>
        </w:p>
      </w:docPartBody>
    </w:docPart>
    <w:docPart>
      <w:docPartPr>
        <w:name w:val="49DBD854C6FC4BB4B9208B05101E892A"/>
        <w:category>
          <w:name w:val="General"/>
          <w:gallery w:val="placeholder"/>
        </w:category>
        <w:types>
          <w:type w:val="bbPlcHdr"/>
        </w:types>
        <w:behaviors>
          <w:behavior w:val="content"/>
        </w:behaviors>
        <w:guid w:val="{F8C24161-7C28-415B-907F-53EA808D2D78}"/>
      </w:docPartPr>
      <w:docPartBody>
        <w:p w:rsidR="00F91357" w:rsidRDefault="00F91357" w:rsidP="00F91357">
          <w:pPr>
            <w:pStyle w:val="49DBD854C6FC4BB4B9208B05101E892A"/>
          </w:pPr>
          <w:r w:rsidRPr="00504C23">
            <w:rPr>
              <w:rStyle w:val="PlaceholderText"/>
            </w:rPr>
            <w:t>Click or tap here to enter text.</w:t>
          </w:r>
        </w:p>
      </w:docPartBody>
    </w:docPart>
    <w:docPart>
      <w:docPartPr>
        <w:name w:val="1DA14180220B41EDB44B607A254E3AA7"/>
        <w:category>
          <w:name w:val="General"/>
          <w:gallery w:val="placeholder"/>
        </w:category>
        <w:types>
          <w:type w:val="bbPlcHdr"/>
        </w:types>
        <w:behaviors>
          <w:behavior w:val="content"/>
        </w:behaviors>
        <w:guid w:val="{C4CE1129-43E4-4E89-9ACF-251F93611A07}"/>
      </w:docPartPr>
      <w:docPartBody>
        <w:p w:rsidR="00F91357" w:rsidRDefault="00F91357" w:rsidP="00F91357">
          <w:pPr>
            <w:pStyle w:val="1DA14180220B41EDB44B607A254E3AA7"/>
          </w:pPr>
          <w:r w:rsidRPr="00504C23">
            <w:rPr>
              <w:rStyle w:val="PlaceholderText"/>
            </w:rPr>
            <w:t>Choose an item.</w:t>
          </w:r>
        </w:p>
      </w:docPartBody>
    </w:docPart>
    <w:docPart>
      <w:docPartPr>
        <w:name w:val="83E83511B20B4850A31BA38E0B2B2883"/>
        <w:category>
          <w:name w:val="General"/>
          <w:gallery w:val="placeholder"/>
        </w:category>
        <w:types>
          <w:type w:val="bbPlcHdr"/>
        </w:types>
        <w:behaviors>
          <w:behavior w:val="content"/>
        </w:behaviors>
        <w:guid w:val="{DE83DC3A-B9AB-48B7-9F51-D236BB50A8AA}"/>
      </w:docPartPr>
      <w:docPartBody>
        <w:p w:rsidR="00F91357" w:rsidRDefault="00F91357" w:rsidP="00F91357">
          <w:pPr>
            <w:pStyle w:val="83E83511B20B4850A31BA38E0B2B2883"/>
          </w:pPr>
          <w:r w:rsidRPr="00504C23">
            <w:rPr>
              <w:rStyle w:val="PlaceholderText"/>
            </w:rPr>
            <w:t>Click or tap here to enter text.</w:t>
          </w:r>
        </w:p>
      </w:docPartBody>
    </w:docPart>
    <w:docPart>
      <w:docPartPr>
        <w:name w:val="05001498201F437F88956DA32C09A2E2"/>
        <w:category>
          <w:name w:val="General"/>
          <w:gallery w:val="placeholder"/>
        </w:category>
        <w:types>
          <w:type w:val="bbPlcHdr"/>
        </w:types>
        <w:behaviors>
          <w:behavior w:val="content"/>
        </w:behaviors>
        <w:guid w:val="{9F3AF7DD-8CF3-4B8F-ADCD-5E6EF57E6785}"/>
      </w:docPartPr>
      <w:docPartBody>
        <w:p w:rsidR="00F91357" w:rsidRDefault="00F91357" w:rsidP="00F91357">
          <w:pPr>
            <w:pStyle w:val="05001498201F437F88956DA32C09A2E2"/>
          </w:pPr>
          <w:r w:rsidRPr="00504C23">
            <w:rPr>
              <w:rStyle w:val="PlaceholderText"/>
            </w:rPr>
            <w:t>Choose an item.</w:t>
          </w:r>
        </w:p>
      </w:docPartBody>
    </w:docPart>
    <w:docPart>
      <w:docPartPr>
        <w:name w:val="7D25B6D831134E728A4B977E2F182C30"/>
        <w:category>
          <w:name w:val="General"/>
          <w:gallery w:val="placeholder"/>
        </w:category>
        <w:types>
          <w:type w:val="bbPlcHdr"/>
        </w:types>
        <w:behaviors>
          <w:behavior w:val="content"/>
        </w:behaviors>
        <w:guid w:val="{A4E9B939-541B-48C8-8618-1A2E1BA04FC4}"/>
      </w:docPartPr>
      <w:docPartBody>
        <w:p w:rsidR="00F91357" w:rsidRDefault="00F91357" w:rsidP="00F91357">
          <w:pPr>
            <w:pStyle w:val="7D25B6D831134E728A4B977E2F182C30"/>
          </w:pPr>
          <w:r w:rsidRPr="00504C23">
            <w:rPr>
              <w:rStyle w:val="PlaceholderText"/>
            </w:rPr>
            <w:t>Click or tap here to enter text.</w:t>
          </w:r>
        </w:p>
      </w:docPartBody>
    </w:docPart>
    <w:docPart>
      <w:docPartPr>
        <w:name w:val="3259BD902735471A918F92B07953CD63"/>
        <w:category>
          <w:name w:val="General"/>
          <w:gallery w:val="placeholder"/>
        </w:category>
        <w:types>
          <w:type w:val="bbPlcHdr"/>
        </w:types>
        <w:behaviors>
          <w:behavior w:val="content"/>
        </w:behaviors>
        <w:guid w:val="{AA9480FF-8641-44A0-AA5C-D6C8B8682B9E}"/>
      </w:docPartPr>
      <w:docPartBody>
        <w:p w:rsidR="00F91357" w:rsidRDefault="00F91357" w:rsidP="00F91357">
          <w:pPr>
            <w:pStyle w:val="3259BD902735471A918F92B07953CD63"/>
          </w:pPr>
          <w:r w:rsidRPr="00504C23">
            <w:rPr>
              <w:rStyle w:val="PlaceholderText"/>
            </w:rPr>
            <w:t>Choose an item.</w:t>
          </w:r>
        </w:p>
      </w:docPartBody>
    </w:docPart>
    <w:docPart>
      <w:docPartPr>
        <w:name w:val="4A30C530EC0F49C09B6586AA3E74C149"/>
        <w:category>
          <w:name w:val="General"/>
          <w:gallery w:val="placeholder"/>
        </w:category>
        <w:types>
          <w:type w:val="bbPlcHdr"/>
        </w:types>
        <w:behaviors>
          <w:behavior w:val="content"/>
        </w:behaviors>
        <w:guid w:val="{2E01D8E5-E18A-42B9-962E-5A52DC930D75}"/>
      </w:docPartPr>
      <w:docPartBody>
        <w:p w:rsidR="00F91357" w:rsidRDefault="00F91357" w:rsidP="00F91357">
          <w:pPr>
            <w:pStyle w:val="4A30C530EC0F49C09B6586AA3E74C149"/>
          </w:pPr>
          <w:r w:rsidRPr="00504C23">
            <w:rPr>
              <w:rStyle w:val="PlaceholderText"/>
            </w:rPr>
            <w:t>Click or tap here to enter text.</w:t>
          </w:r>
        </w:p>
      </w:docPartBody>
    </w:docPart>
    <w:docPart>
      <w:docPartPr>
        <w:name w:val="0491A4EA586E400AA195C5BC58148904"/>
        <w:category>
          <w:name w:val="General"/>
          <w:gallery w:val="placeholder"/>
        </w:category>
        <w:types>
          <w:type w:val="bbPlcHdr"/>
        </w:types>
        <w:behaviors>
          <w:behavior w:val="content"/>
        </w:behaviors>
        <w:guid w:val="{FA6A0675-4D2F-452C-B133-E1C5B01FB451}"/>
      </w:docPartPr>
      <w:docPartBody>
        <w:p w:rsidR="00F91357" w:rsidRDefault="00F91357" w:rsidP="00F91357">
          <w:pPr>
            <w:pStyle w:val="0491A4EA586E400AA195C5BC58148904"/>
          </w:pPr>
          <w:r w:rsidRPr="00504C23">
            <w:rPr>
              <w:rStyle w:val="PlaceholderText"/>
            </w:rPr>
            <w:t>Choose an item.</w:t>
          </w:r>
        </w:p>
      </w:docPartBody>
    </w:docPart>
    <w:docPart>
      <w:docPartPr>
        <w:name w:val="AB7877258284463389AB7B52A54AD185"/>
        <w:category>
          <w:name w:val="General"/>
          <w:gallery w:val="placeholder"/>
        </w:category>
        <w:types>
          <w:type w:val="bbPlcHdr"/>
        </w:types>
        <w:behaviors>
          <w:behavior w:val="content"/>
        </w:behaviors>
        <w:guid w:val="{12597CA8-6BD1-472F-A5C4-0BBEE4855470}"/>
      </w:docPartPr>
      <w:docPartBody>
        <w:p w:rsidR="00F91357" w:rsidRDefault="00F91357" w:rsidP="00F91357">
          <w:pPr>
            <w:pStyle w:val="AB7877258284463389AB7B52A54AD185"/>
          </w:pPr>
          <w:r w:rsidRPr="00504C23">
            <w:rPr>
              <w:rStyle w:val="PlaceholderText"/>
            </w:rPr>
            <w:t>Click or tap here to enter text.</w:t>
          </w:r>
        </w:p>
      </w:docPartBody>
    </w:docPart>
    <w:docPart>
      <w:docPartPr>
        <w:name w:val="D6391AB14B144D739A09F84C7BA6593C"/>
        <w:category>
          <w:name w:val="General"/>
          <w:gallery w:val="placeholder"/>
        </w:category>
        <w:types>
          <w:type w:val="bbPlcHdr"/>
        </w:types>
        <w:behaviors>
          <w:behavior w:val="content"/>
        </w:behaviors>
        <w:guid w:val="{4B85BFD4-DB23-4352-853E-452392547881}"/>
      </w:docPartPr>
      <w:docPartBody>
        <w:p w:rsidR="00F91357" w:rsidRDefault="00F91357" w:rsidP="00F91357">
          <w:pPr>
            <w:pStyle w:val="D6391AB14B144D739A09F84C7BA6593C"/>
          </w:pPr>
          <w:r w:rsidRPr="00504C23">
            <w:rPr>
              <w:rStyle w:val="PlaceholderText"/>
            </w:rPr>
            <w:t>Choose an item.</w:t>
          </w:r>
        </w:p>
      </w:docPartBody>
    </w:docPart>
    <w:docPart>
      <w:docPartPr>
        <w:name w:val="4604B466BECB404B9827EDA2755120E6"/>
        <w:category>
          <w:name w:val="General"/>
          <w:gallery w:val="placeholder"/>
        </w:category>
        <w:types>
          <w:type w:val="bbPlcHdr"/>
        </w:types>
        <w:behaviors>
          <w:behavior w:val="content"/>
        </w:behaviors>
        <w:guid w:val="{8094B15D-F87D-4AC0-867A-3FBB1BE9A332}"/>
      </w:docPartPr>
      <w:docPartBody>
        <w:p w:rsidR="00F91357" w:rsidRDefault="00F91357" w:rsidP="00F91357">
          <w:pPr>
            <w:pStyle w:val="4604B466BECB404B9827EDA2755120E6"/>
          </w:pPr>
          <w:r w:rsidRPr="00504C23">
            <w:rPr>
              <w:rStyle w:val="PlaceholderText"/>
            </w:rPr>
            <w:t>Click or tap here to enter text.</w:t>
          </w:r>
        </w:p>
      </w:docPartBody>
    </w:docPart>
    <w:docPart>
      <w:docPartPr>
        <w:name w:val="65ADBA596BC640798FA5C88C132028DD"/>
        <w:category>
          <w:name w:val="General"/>
          <w:gallery w:val="placeholder"/>
        </w:category>
        <w:types>
          <w:type w:val="bbPlcHdr"/>
        </w:types>
        <w:behaviors>
          <w:behavior w:val="content"/>
        </w:behaviors>
        <w:guid w:val="{C7ACC099-7390-4D77-A563-7421C4D4559D}"/>
      </w:docPartPr>
      <w:docPartBody>
        <w:p w:rsidR="00F91357" w:rsidRDefault="00F91357" w:rsidP="00F91357">
          <w:pPr>
            <w:pStyle w:val="65ADBA596BC640798FA5C88C132028DD"/>
          </w:pPr>
          <w:r w:rsidRPr="00504C23">
            <w:rPr>
              <w:rStyle w:val="PlaceholderText"/>
            </w:rPr>
            <w:t>Choose an item.</w:t>
          </w:r>
        </w:p>
      </w:docPartBody>
    </w:docPart>
    <w:docPart>
      <w:docPartPr>
        <w:name w:val="B67C2CBC9DE94407A196C78CAF41B424"/>
        <w:category>
          <w:name w:val="General"/>
          <w:gallery w:val="placeholder"/>
        </w:category>
        <w:types>
          <w:type w:val="bbPlcHdr"/>
        </w:types>
        <w:behaviors>
          <w:behavior w:val="content"/>
        </w:behaviors>
        <w:guid w:val="{0EBF8E0E-A765-4E4C-81D7-1369E0F29E24}"/>
      </w:docPartPr>
      <w:docPartBody>
        <w:p w:rsidR="00F91357" w:rsidRDefault="00F91357" w:rsidP="00F91357">
          <w:pPr>
            <w:pStyle w:val="B67C2CBC9DE94407A196C78CAF41B424"/>
          </w:pPr>
          <w:r w:rsidRPr="00504C23">
            <w:rPr>
              <w:rStyle w:val="PlaceholderText"/>
            </w:rPr>
            <w:t>Click or tap here to enter text.</w:t>
          </w:r>
        </w:p>
      </w:docPartBody>
    </w:docPart>
    <w:docPart>
      <w:docPartPr>
        <w:name w:val="2EEDFC6E0A864FE999CCF02D336E0C6B"/>
        <w:category>
          <w:name w:val="General"/>
          <w:gallery w:val="placeholder"/>
        </w:category>
        <w:types>
          <w:type w:val="bbPlcHdr"/>
        </w:types>
        <w:behaviors>
          <w:behavior w:val="content"/>
        </w:behaviors>
        <w:guid w:val="{88EED8DF-3352-4842-97F4-449D94DDE24D}"/>
      </w:docPartPr>
      <w:docPartBody>
        <w:p w:rsidR="00F91357" w:rsidRDefault="00F91357" w:rsidP="00F91357">
          <w:pPr>
            <w:pStyle w:val="2EEDFC6E0A864FE999CCF02D336E0C6B"/>
          </w:pPr>
          <w:r w:rsidRPr="00504C23">
            <w:rPr>
              <w:rStyle w:val="PlaceholderText"/>
            </w:rPr>
            <w:t>Choose an item.</w:t>
          </w:r>
        </w:p>
      </w:docPartBody>
    </w:docPart>
    <w:docPart>
      <w:docPartPr>
        <w:name w:val="DF312425980B452AB6CB90AF74C5F6AA"/>
        <w:category>
          <w:name w:val="General"/>
          <w:gallery w:val="placeholder"/>
        </w:category>
        <w:types>
          <w:type w:val="bbPlcHdr"/>
        </w:types>
        <w:behaviors>
          <w:behavior w:val="content"/>
        </w:behaviors>
        <w:guid w:val="{D6D78CDF-C3A5-4BE7-8C93-140BE2B3C497}"/>
      </w:docPartPr>
      <w:docPartBody>
        <w:p w:rsidR="00F91357" w:rsidRDefault="00F91357" w:rsidP="00F91357">
          <w:pPr>
            <w:pStyle w:val="DF312425980B452AB6CB90AF74C5F6AA"/>
          </w:pPr>
          <w:r w:rsidRPr="00504C23">
            <w:rPr>
              <w:rStyle w:val="PlaceholderText"/>
            </w:rPr>
            <w:t>Click or tap here to enter text.</w:t>
          </w:r>
        </w:p>
      </w:docPartBody>
    </w:docPart>
    <w:docPart>
      <w:docPartPr>
        <w:name w:val="0ECF2F83E3E748B7A345B4D0E52B5B0F"/>
        <w:category>
          <w:name w:val="General"/>
          <w:gallery w:val="placeholder"/>
        </w:category>
        <w:types>
          <w:type w:val="bbPlcHdr"/>
        </w:types>
        <w:behaviors>
          <w:behavior w:val="content"/>
        </w:behaviors>
        <w:guid w:val="{5D19466B-2329-4C5A-961D-3D3A833F620F}"/>
      </w:docPartPr>
      <w:docPartBody>
        <w:p w:rsidR="00F91357" w:rsidRDefault="00F91357" w:rsidP="00F91357">
          <w:pPr>
            <w:pStyle w:val="0ECF2F83E3E748B7A345B4D0E52B5B0F"/>
          </w:pPr>
          <w:r w:rsidRPr="00504C23">
            <w:rPr>
              <w:rStyle w:val="PlaceholderText"/>
            </w:rPr>
            <w:t>Choose an item.</w:t>
          </w:r>
        </w:p>
      </w:docPartBody>
    </w:docPart>
    <w:docPart>
      <w:docPartPr>
        <w:name w:val="FD79D611176A40F484B452F6AACC6BDE"/>
        <w:category>
          <w:name w:val="General"/>
          <w:gallery w:val="placeholder"/>
        </w:category>
        <w:types>
          <w:type w:val="bbPlcHdr"/>
        </w:types>
        <w:behaviors>
          <w:behavior w:val="content"/>
        </w:behaviors>
        <w:guid w:val="{A7112630-3821-4310-AE01-1B050A495188}"/>
      </w:docPartPr>
      <w:docPartBody>
        <w:p w:rsidR="00F91357" w:rsidRDefault="00F91357" w:rsidP="00F91357">
          <w:pPr>
            <w:pStyle w:val="FD79D611176A40F484B452F6AACC6BDE"/>
          </w:pPr>
          <w:r w:rsidRPr="00504C23">
            <w:rPr>
              <w:rStyle w:val="PlaceholderText"/>
            </w:rPr>
            <w:t>Click or tap here to enter text.</w:t>
          </w:r>
        </w:p>
      </w:docPartBody>
    </w:docPart>
    <w:docPart>
      <w:docPartPr>
        <w:name w:val="9F9154FB338A4E62A6A4C33E92F3A3C3"/>
        <w:category>
          <w:name w:val="General"/>
          <w:gallery w:val="placeholder"/>
        </w:category>
        <w:types>
          <w:type w:val="bbPlcHdr"/>
        </w:types>
        <w:behaviors>
          <w:behavior w:val="content"/>
        </w:behaviors>
        <w:guid w:val="{88FDA1D6-78C7-490A-A765-666B498FB461}"/>
      </w:docPartPr>
      <w:docPartBody>
        <w:p w:rsidR="00F91357" w:rsidRDefault="00F91357" w:rsidP="00F91357">
          <w:pPr>
            <w:pStyle w:val="9F9154FB338A4E62A6A4C33E92F3A3C3"/>
          </w:pPr>
          <w:r w:rsidRPr="00504C23">
            <w:rPr>
              <w:rStyle w:val="PlaceholderText"/>
            </w:rPr>
            <w:t>Choose an item.</w:t>
          </w:r>
        </w:p>
      </w:docPartBody>
    </w:docPart>
    <w:docPart>
      <w:docPartPr>
        <w:name w:val="C33861D9ACCD41EFBC216BB8FD03CB94"/>
        <w:category>
          <w:name w:val="General"/>
          <w:gallery w:val="placeholder"/>
        </w:category>
        <w:types>
          <w:type w:val="bbPlcHdr"/>
        </w:types>
        <w:behaviors>
          <w:behavior w:val="content"/>
        </w:behaviors>
        <w:guid w:val="{31B68547-027C-456F-91AD-F21FD26596E8}"/>
      </w:docPartPr>
      <w:docPartBody>
        <w:p w:rsidR="00F91357" w:rsidRDefault="00F91357" w:rsidP="00F91357">
          <w:pPr>
            <w:pStyle w:val="C33861D9ACCD41EFBC216BB8FD03CB94"/>
          </w:pPr>
          <w:r w:rsidRPr="00504C23">
            <w:rPr>
              <w:rStyle w:val="PlaceholderText"/>
            </w:rPr>
            <w:t>Click or tap here to enter text.</w:t>
          </w:r>
        </w:p>
      </w:docPartBody>
    </w:docPart>
    <w:docPart>
      <w:docPartPr>
        <w:name w:val="BA4CD07C1FEB4A7490B9D1254A62DF80"/>
        <w:category>
          <w:name w:val="General"/>
          <w:gallery w:val="placeholder"/>
        </w:category>
        <w:types>
          <w:type w:val="bbPlcHdr"/>
        </w:types>
        <w:behaviors>
          <w:behavior w:val="content"/>
        </w:behaviors>
        <w:guid w:val="{FE561B60-54D3-45D9-A271-84F2BF148FB8}"/>
      </w:docPartPr>
      <w:docPartBody>
        <w:p w:rsidR="00F91357" w:rsidRDefault="00F91357" w:rsidP="00F91357">
          <w:pPr>
            <w:pStyle w:val="BA4CD07C1FEB4A7490B9D1254A62DF80"/>
          </w:pPr>
          <w:r w:rsidRPr="00504C23">
            <w:rPr>
              <w:rStyle w:val="PlaceholderText"/>
            </w:rPr>
            <w:t>Choose an item.</w:t>
          </w:r>
        </w:p>
      </w:docPartBody>
    </w:docPart>
    <w:docPart>
      <w:docPartPr>
        <w:name w:val="EB4903445BAE413DA4A47B3F26991F12"/>
        <w:category>
          <w:name w:val="General"/>
          <w:gallery w:val="placeholder"/>
        </w:category>
        <w:types>
          <w:type w:val="bbPlcHdr"/>
        </w:types>
        <w:behaviors>
          <w:behavior w:val="content"/>
        </w:behaviors>
        <w:guid w:val="{45EC7882-3DA7-4285-8367-8218A708ED02}"/>
      </w:docPartPr>
      <w:docPartBody>
        <w:p w:rsidR="00F91357" w:rsidRDefault="00F91357" w:rsidP="00F91357">
          <w:pPr>
            <w:pStyle w:val="EB4903445BAE413DA4A47B3F26991F12"/>
          </w:pPr>
          <w:r w:rsidRPr="00504C23">
            <w:rPr>
              <w:rStyle w:val="PlaceholderText"/>
            </w:rPr>
            <w:t>Click or tap here to enter text.</w:t>
          </w:r>
        </w:p>
      </w:docPartBody>
    </w:docPart>
    <w:docPart>
      <w:docPartPr>
        <w:name w:val="B4E667AE0B64421F8F0AFFDC05FF6CB1"/>
        <w:category>
          <w:name w:val="General"/>
          <w:gallery w:val="placeholder"/>
        </w:category>
        <w:types>
          <w:type w:val="bbPlcHdr"/>
        </w:types>
        <w:behaviors>
          <w:behavior w:val="content"/>
        </w:behaviors>
        <w:guid w:val="{E3EA59EC-D43B-45D1-AFB2-3104FC2C7CE2}"/>
      </w:docPartPr>
      <w:docPartBody>
        <w:p w:rsidR="00F91357" w:rsidRDefault="00F91357" w:rsidP="00F91357">
          <w:pPr>
            <w:pStyle w:val="B4E667AE0B64421F8F0AFFDC05FF6CB1"/>
          </w:pPr>
          <w:r w:rsidRPr="00504C23">
            <w:rPr>
              <w:rStyle w:val="PlaceholderText"/>
            </w:rPr>
            <w:t>Choose an item.</w:t>
          </w:r>
        </w:p>
      </w:docPartBody>
    </w:docPart>
    <w:docPart>
      <w:docPartPr>
        <w:name w:val="E25DE26156E64C4BBEED6841F24A48B9"/>
        <w:category>
          <w:name w:val="General"/>
          <w:gallery w:val="placeholder"/>
        </w:category>
        <w:types>
          <w:type w:val="bbPlcHdr"/>
        </w:types>
        <w:behaviors>
          <w:behavior w:val="content"/>
        </w:behaviors>
        <w:guid w:val="{D401D563-3C96-4B61-B50B-37647EF52E47}"/>
      </w:docPartPr>
      <w:docPartBody>
        <w:p w:rsidR="00F91357" w:rsidRDefault="00F91357" w:rsidP="00F91357">
          <w:pPr>
            <w:pStyle w:val="E25DE26156E64C4BBEED6841F24A48B9"/>
          </w:pPr>
          <w:r w:rsidRPr="00504C23">
            <w:rPr>
              <w:rStyle w:val="PlaceholderText"/>
            </w:rPr>
            <w:t>Click or tap here to enter text.</w:t>
          </w:r>
        </w:p>
      </w:docPartBody>
    </w:docPart>
    <w:docPart>
      <w:docPartPr>
        <w:name w:val="116DD076A2164376880B1E31861A8091"/>
        <w:category>
          <w:name w:val="General"/>
          <w:gallery w:val="placeholder"/>
        </w:category>
        <w:types>
          <w:type w:val="bbPlcHdr"/>
        </w:types>
        <w:behaviors>
          <w:behavior w:val="content"/>
        </w:behaviors>
        <w:guid w:val="{CFC0577F-A164-4FFC-98B4-F95EECA57F01}"/>
      </w:docPartPr>
      <w:docPartBody>
        <w:p w:rsidR="00F91357" w:rsidRDefault="00F91357" w:rsidP="00F91357">
          <w:pPr>
            <w:pStyle w:val="116DD076A2164376880B1E31861A8091"/>
          </w:pPr>
          <w:r w:rsidRPr="00504C23">
            <w:rPr>
              <w:rStyle w:val="PlaceholderText"/>
            </w:rPr>
            <w:t>Choose an item.</w:t>
          </w:r>
        </w:p>
      </w:docPartBody>
    </w:docPart>
    <w:docPart>
      <w:docPartPr>
        <w:name w:val="65E0A39E58EE4751A0053E048CE24333"/>
        <w:category>
          <w:name w:val="General"/>
          <w:gallery w:val="placeholder"/>
        </w:category>
        <w:types>
          <w:type w:val="bbPlcHdr"/>
        </w:types>
        <w:behaviors>
          <w:behavior w:val="content"/>
        </w:behaviors>
        <w:guid w:val="{DF147B72-6514-42DD-A426-D7F79D4DB430}"/>
      </w:docPartPr>
      <w:docPartBody>
        <w:p w:rsidR="00F91357" w:rsidRDefault="00F91357" w:rsidP="00F91357">
          <w:pPr>
            <w:pStyle w:val="65E0A39E58EE4751A0053E048CE24333"/>
          </w:pPr>
          <w:r w:rsidRPr="00504C23">
            <w:rPr>
              <w:rStyle w:val="PlaceholderText"/>
            </w:rPr>
            <w:t>Click or tap here to enter text.</w:t>
          </w:r>
        </w:p>
      </w:docPartBody>
    </w:docPart>
    <w:docPart>
      <w:docPartPr>
        <w:name w:val="FC049710CC024075AE3A85A3B4E5A38B"/>
        <w:category>
          <w:name w:val="General"/>
          <w:gallery w:val="placeholder"/>
        </w:category>
        <w:types>
          <w:type w:val="bbPlcHdr"/>
        </w:types>
        <w:behaviors>
          <w:behavior w:val="content"/>
        </w:behaviors>
        <w:guid w:val="{DA74EC2A-883A-40DE-A3AD-3450ED32BD72}"/>
      </w:docPartPr>
      <w:docPartBody>
        <w:p w:rsidR="00F91357" w:rsidRDefault="00F91357" w:rsidP="00F91357">
          <w:pPr>
            <w:pStyle w:val="FC049710CC024075AE3A85A3B4E5A38B"/>
          </w:pPr>
          <w:r w:rsidRPr="00504C23">
            <w:rPr>
              <w:rStyle w:val="PlaceholderText"/>
            </w:rPr>
            <w:t>Choose an item.</w:t>
          </w:r>
        </w:p>
      </w:docPartBody>
    </w:docPart>
    <w:docPart>
      <w:docPartPr>
        <w:name w:val="6A407204CA774ED98D20EFD59E024FC1"/>
        <w:category>
          <w:name w:val="General"/>
          <w:gallery w:val="placeholder"/>
        </w:category>
        <w:types>
          <w:type w:val="bbPlcHdr"/>
        </w:types>
        <w:behaviors>
          <w:behavior w:val="content"/>
        </w:behaviors>
        <w:guid w:val="{B5FCA30B-6DA3-4F44-A1D5-4660EF2070D1}"/>
      </w:docPartPr>
      <w:docPartBody>
        <w:p w:rsidR="00F91357" w:rsidRDefault="00F91357" w:rsidP="00F91357">
          <w:pPr>
            <w:pStyle w:val="6A407204CA774ED98D20EFD59E024FC1"/>
          </w:pPr>
          <w:r w:rsidRPr="00504C23">
            <w:rPr>
              <w:rStyle w:val="PlaceholderText"/>
            </w:rPr>
            <w:t>Click or tap here to enter text.</w:t>
          </w:r>
        </w:p>
      </w:docPartBody>
    </w:docPart>
    <w:docPart>
      <w:docPartPr>
        <w:name w:val="51B376DDBF4540AF82328D022AA01349"/>
        <w:category>
          <w:name w:val="General"/>
          <w:gallery w:val="placeholder"/>
        </w:category>
        <w:types>
          <w:type w:val="bbPlcHdr"/>
        </w:types>
        <w:behaviors>
          <w:behavior w:val="content"/>
        </w:behaviors>
        <w:guid w:val="{FD7FE883-D88A-4B2D-96BA-0EEE45040A12}"/>
      </w:docPartPr>
      <w:docPartBody>
        <w:p w:rsidR="00F91357" w:rsidRDefault="00F91357" w:rsidP="00F91357">
          <w:pPr>
            <w:pStyle w:val="51B376DDBF4540AF82328D022AA01349"/>
          </w:pPr>
          <w:r w:rsidRPr="00504C23">
            <w:rPr>
              <w:rStyle w:val="PlaceholderText"/>
            </w:rPr>
            <w:t>Choose an item.</w:t>
          </w:r>
        </w:p>
      </w:docPartBody>
    </w:docPart>
    <w:docPart>
      <w:docPartPr>
        <w:name w:val="2B8024DFA144429F830279B6AE8D21CE"/>
        <w:category>
          <w:name w:val="General"/>
          <w:gallery w:val="placeholder"/>
        </w:category>
        <w:types>
          <w:type w:val="bbPlcHdr"/>
        </w:types>
        <w:behaviors>
          <w:behavior w:val="content"/>
        </w:behaviors>
        <w:guid w:val="{B9E0CD6C-890E-4700-8CCA-AAFB13E8E997}"/>
      </w:docPartPr>
      <w:docPartBody>
        <w:p w:rsidR="00F91357" w:rsidRDefault="00F91357" w:rsidP="00F91357">
          <w:pPr>
            <w:pStyle w:val="2B8024DFA144429F830279B6AE8D21CE"/>
          </w:pPr>
          <w:r w:rsidRPr="00504C23">
            <w:rPr>
              <w:rStyle w:val="PlaceholderText"/>
            </w:rPr>
            <w:t>Click or tap here to enter text.</w:t>
          </w:r>
        </w:p>
      </w:docPartBody>
    </w:docPart>
    <w:docPart>
      <w:docPartPr>
        <w:name w:val="B8E99A26BBE14A299616957FE79BC8FE"/>
        <w:category>
          <w:name w:val="General"/>
          <w:gallery w:val="placeholder"/>
        </w:category>
        <w:types>
          <w:type w:val="bbPlcHdr"/>
        </w:types>
        <w:behaviors>
          <w:behavior w:val="content"/>
        </w:behaviors>
        <w:guid w:val="{2200D9AB-CDAF-4DAE-A55B-742844A8D803}"/>
      </w:docPartPr>
      <w:docPartBody>
        <w:p w:rsidR="00F91357" w:rsidRDefault="00F91357" w:rsidP="00F91357">
          <w:pPr>
            <w:pStyle w:val="B8E99A26BBE14A299616957FE79BC8FE"/>
          </w:pPr>
          <w:r w:rsidRPr="00504C23">
            <w:rPr>
              <w:rStyle w:val="PlaceholderText"/>
            </w:rPr>
            <w:t>Choose an item.</w:t>
          </w:r>
        </w:p>
      </w:docPartBody>
    </w:docPart>
    <w:docPart>
      <w:docPartPr>
        <w:name w:val="3E269A7E22E04E92BD4953A2916C2360"/>
        <w:category>
          <w:name w:val="General"/>
          <w:gallery w:val="placeholder"/>
        </w:category>
        <w:types>
          <w:type w:val="bbPlcHdr"/>
        </w:types>
        <w:behaviors>
          <w:behavior w:val="content"/>
        </w:behaviors>
        <w:guid w:val="{E727E1D5-FD78-4C4D-A8AA-7216577621B8}"/>
      </w:docPartPr>
      <w:docPartBody>
        <w:p w:rsidR="00F91357" w:rsidRDefault="00F91357" w:rsidP="00F91357">
          <w:pPr>
            <w:pStyle w:val="3E269A7E22E04E92BD4953A2916C2360"/>
          </w:pPr>
          <w:r w:rsidRPr="00504C23">
            <w:rPr>
              <w:rStyle w:val="PlaceholderText"/>
            </w:rPr>
            <w:t>Click or tap here to enter text.</w:t>
          </w:r>
        </w:p>
      </w:docPartBody>
    </w:docPart>
    <w:docPart>
      <w:docPartPr>
        <w:name w:val="5E26FFE54C9C4D8B9F1A7053DD72EC34"/>
        <w:category>
          <w:name w:val="General"/>
          <w:gallery w:val="placeholder"/>
        </w:category>
        <w:types>
          <w:type w:val="bbPlcHdr"/>
        </w:types>
        <w:behaviors>
          <w:behavior w:val="content"/>
        </w:behaviors>
        <w:guid w:val="{0D826429-8897-418A-B850-5C947302C8A8}"/>
      </w:docPartPr>
      <w:docPartBody>
        <w:p w:rsidR="00F91357" w:rsidRDefault="00F91357" w:rsidP="00F91357">
          <w:pPr>
            <w:pStyle w:val="5E26FFE54C9C4D8B9F1A7053DD72EC34"/>
          </w:pPr>
          <w:r w:rsidRPr="00504C23">
            <w:rPr>
              <w:rStyle w:val="PlaceholderText"/>
            </w:rPr>
            <w:t>Choose an item.</w:t>
          </w:r>
        </w:p>
      </w:docPartBody>
    </w:docPart>
    <w:docPart>
      <w:docPartPr>
        <w:name w:val="31955DAED1EA4134A150634E70CE7C78"/>
        <w:category>
          <w:name w:val="General"/>
          <w:gallery w:val="placeholder"/>
        </w:category>
        <w:types>
          <w:type w:val="bbPlcHdr"/>
        </w:types>
        <w:behaviors>
          <w:behavior w:val="content"/>
        </w:behaviors>
        <w:guid w:val="{9A91F506-D0BA-425E-86D2-AA79E1386151}"/>
      </w:docPartPr>
      <w:docPartBody>
        <w:p w:rsidR="00F91357" w:rsidRDefault="00F91357" w:rsidP="00F91357">
          <w:pPr>
            <w:pStyle w:val="31955DAED1EA4134A150634E70CE7C78"/>
          </w:pPr>
          <w:r w:rsidRPr="00504C23">
            <w:rPr>
              <w:rStyle w:val="PlaceholderText"/>
            </w:rPr>
            <w:t>Click or tap here to enter text.</w:t>
          </w:r>
        </w:p>
      </w:docPartBody>
    </w:docPart>
    <w:docPart>
      <w:docPartPr>
        <w:name w:val="76F7C8FFBDB64DC39D444E64F89AEFF6"/>
        <w:category>
          <w:name w:val="General"/>
          <w:gallery w:val="placeholder"/>
        </w:category>
        <w:types>
          <w:type w:val="bbPlcHdr"/>
        </w:types>
        <w:behaviors>
          <w:behavior w:val="content"/>
        </w:behaviors>
        <w:guid w:val="{58AD8CDB-21DD-46EE-9BAB-DBAACF8F2B1F}"/>
      </w:docPartPr>
      <w:docPartBody>
        <w:p w:rsidR="00F91357" w:rsidRDefault="00F91357" w:rsidP="00F91357">
          <w:pPr>
            <w:pStyle w:val="76F7C8FFBDB64DC39D444E64F89AEFF6"/>
          </w:pPr>
          <w:r w:rsidRPr="00504C23">
            <w:rPr>
              <w:rStyle w:val="PlaceholderText"/>
            </w:rPr>
            <w:t>Choose an item.</w:t>
          </w:r>
        </w:p>
      </w:docPartBody>
    </w:docPart>
    <w:docPart>
      <w:docPartPr>
        <w:name w:val="4EF075D5C3554D888A0274B88E8EF3C9"/>
        <w:category>
          <w:name w:val="General"/>
          <w:gallery w:val="placeholder"/>
        </w:category>
        <w:types>
          <w:type w:val="bbPlcHdr"/>
        </w:types>
        <w:behaviors>
          <w:behavior w:val="content"/>
        </w:behaviors>
        <w:guid w:val="{43093094-AF77-4EFF-A1EC-713DB2BE3956}"/>
      </w:docPartPr>
      <w:docPartBody>
        <w:p w:rsidR="00F91357" w:rsidRDefault="00F91357" w:rsidP="00F91357">
          <w:pPr>
            <w:pStyle w:val="4EF075D5C3554D888A0274B88E8EF3C9"/>
          </w:pPr>
          <w:r w:rsidRPr="00504C23">
            <w:rPr>
              <w:rStyle w:val="PlaceholderText"/>
            </w:rPr>
            <w:t>Click or tap here to enter text.</w:t>
          </w:r>
        </w:p>
      </w:docPartBody>
    </w:docPart>
    <w:docPart>
      <w:docPartPr>
        <w:name w:val="D40CA708245243E0A03FD4F9F6CA2AE3"/>
        <w:category>
          <w:name w:val="General"/>
          <w:gallery w:val="placeholder"/>
        </w:category>
        <w:types>
          <w:type w:val="bbPlcHdr"/>
        </w:types>
        <w:behaviors>
          <w:behavior w:val="content"/>
        </w:behaviors>
        <w:guid w:val="{F9CA8E51-4FDE-415F-AB99-A62EB01D2D48}"/>
      </w:docPartPr>
      <w:docPartBody>
        <w:p w:rsidR="00F91357" w:rsidRDefault="00F91357" w:rsidP="00F91357">
          <w:pPr>
            <w:pStyle w:val="D40CA708245243E0A03FD4F9F6CA2AE3"/>
          </w:pPr>
          <w:r w:rsidRPr="00504C23">
            <w:rPr>
              <w:rStyle w:val="PlaceholderText"/>
            </w:rPr>
            <w:t>Choose an item.</w:t>
          </w:r>
        </w:p>
      </w:docPartBody>
    </w:docPart>
    <w:docPart>
      <w:docPartPr>
        <w:name w:val="B16EBE11A1A248C3941FC829CEFB23EA"/>
        <w:category>
          <w:name w:val="General"/>
          <w:gallery w:val="placeholder"/>
        </w:category>
        <w:types>
          <w:type w:val="bbPlcHdr"/>
        </w:types>
        <w:behaviors>
          <w:behavior w:val="content"/>
        </w:behaviors>
        <w:guid w:val="{09FE1DC4-662A-4CC7-ABD1-858715061484}"/>
      </w:docPartPr>
      <w:docPartBody>
        <w:p w:rsidR="00F91357" w:rsidRDefault="00F91357" w:rsidP="00F91357">
          <w:pPr>
            <w:pStyle w:val="B16EBE11A1A248C3941FC829CEFB23EA"/>
          </w:pPr>
          <w:r w:rsidRPr="00504C23">
            <w:rPr>
              <w:rStyle w:val="PlaceholderText"/>
            </w:rPr>
            <w:t>Click or tap here to enter text.</w:t>
          </w:r>
        </w:p>
      </w:docPartBody>
    </w:docPart>
    <w:docPart>
      <w:docPartPr>
        <w:name w:val="1D14D5F231DF42A195ED6EE53DD00B25"/>
        <w:category>
          <w:name w:val="General"/>
          <w:gallery w:val="placeholder"/>
        </w:category>
        <w:types>
          <w:type w:val="bbPlcHdr"/>
        </w:types>
        <w:behaviors>
          <w:behavior w:val="content"/>
        </w:behaviors>
        <w:guid w:val="{19A878E0-0899-42BD-BDE9-281A1829D8B8}"/>
      </w:docPartPr>
      <w:docPartBody>
        <w:p w:rsidR="00F91357" w:rsidRDefault="00F91357" w:rsidP="00F91357">
          <w:pPr>
            <w:pStyle w:val="1D14D5F231DF42A195ED6EE53DD00B25"/>
          </w:pPr>
          <w:r w:rsidRPr="00504C23">
            <w:rPr>
              <w:rStyle w:val="PlaceholderText"/>
            </w:rPr>
            <w:t>Choose an item.</w:t>
          </w:r>
        </w:p>
      </w:docPartBody>
    </w:docPart>
    <w:docPart>
      <w:docPartPr>
        <w:name w:val="09701CC23C4E4BA7B76AB28CFF47A3C9"/>
        <w:category>
          <w:name w:val="General"/>
          <w:gallery w:val="placeholder"/>
        </w:category>
        <w:types>
          <w:type w:val="bbPlcHdr"/>
        </w:types>
        <w:behaviors>
          <w:behavior w:val="content"/>
        </w:behaviors>
        <w:guid w:val="{91A3E428-9BE8-4B27-AC45-04094C1B7A55}"/>
      </w:docPartPr>
      <w:docPartBody>
        <w:p w:rsidR="00F91357" w:rsidRDefault="00F91357" w:rsidP="00F91357">
          <w:pPr>
            <w:pStyle w:val="09701CC23C4E4BA7B76AB28CFF47A3C9"/>
          </w:pPr>
          <w:r w:rsidRPr="00504C23">
            <w:rPr>
              <w:rStyle w:val="PlaceholderText"/>
            </w:rPr>
            <w:t>Click or tap here to enter text.</w:t>
          </w:r>
        </w:p>
      </w:docPartBody>
    </w:docPart>
    <w:docPart>
      <w:docPartPr>
        <w:name w:val="8D16CB269AC844418F3D3242BA8F9DF0"/>
        <w:category>
          <w:name w:val="General"/>
          <w:gallery w:val="placeholder"/>
        </w:category>
        <w:types>
          <w:type w:val="bbPlcHdr"/>
        </w:types>
        <w:behaviors>
          <w:behavior w:val="content"/>
        </w:behaviors>
        <w:guid w:val="{0AFD67EB-D3F3-48D9-AD13-9B6FE3BB6B24}"/>
      </w:docPartPr>
      <w:docPartBody>
        <w:p w:rsidR="00F91357" w:rsidRDefault="00F91357" w:rsidP="00F91357">
          <w:pPr>
            <w:pStyle w:val="8D16CB269AC844418F3D3242BA8F9DF0"/>
          </w:pPr>
          <w:r w:rsidRPr="00504C23">
            <w:rPr>
              <w:rStyle w:val="PlaceholderText"/>
            </w:rPr>
            <w:t>Choose an item.</w:t>
          </w:r>
        </w:p>
      </w:docPartBody>
    </w:docPart>
    <w:docPart>
      <w:docPartPr>
        <w:name w:val="F0C98B1EC90045ADACA9FF37C5666DB8"/>
        <w:category>
          <w:name w:val="General"/>
          <w:gallery w:val="placeholder"/>
        </w:category>
        <w:types>
          <w:type w:val="bbPlcHdr"/>
        </w:types>
        <w:behaviors>
          <w:behavior w:val="content"/>
        </w:behaviors>
        <w:guid w:val="{7366D16F-4152-4841-A73F-9691DE703B86}"/>
      </w:docPartPr>
      <w:docPartBody>
        <w:p w:rsidR="00F91357" w:rsidRDefault="00F91357" w:rsidP="00F91357">
          <w:pPr>
            <w:pStyle w:val="F0C98B1EC90045ADACA9FF37C5666DB8"/>
          </w:pPr>
          <w:r w:rsidRPr="00504C23">
            <w:rPr>
              <w:rStyle w:val="PlaceholderText"/>
            </w:rPr>
            <w:t>Click or tap here to enter text.</w:t>
          </w:r>
        </w:p>
      </w:docPartBody>
    </w:docPart>
    <w:docPart>
      <w:docPartPr>
        <w:name w:val="0791AFEFF8C7410E8FC4FDD20875E3EC"/>
        <w:category>
          <w:name w:val="General"/>
          <w:gallery w:val="placeholder"/>
        </w:category>
        <w:types>
          <w:type w:val="bbPlcHdr"/>
        </w:types>
        <w:behaviors>
          <w:behavior w:val="content"/>
        </w:behaviors>
        <w:guid w:val="{39FD3895-7596-497F-9CD0-0FDF0DBA959D}"/>
      </w:docPartPr>
      <w:docPartBody>
        <w:p w:rsidR="00F91357" w:rsidRDefault="00F91357" w:rsidP="00F91357">
          <w:pPr>
            <w:pStyle w:val="0791AFEFF8C7410E8FC4FDD20875E3EC"/>
          </w:pPr>
          <w:r w:rsidRPr="00504C23">
            <w:rPr>
              <w:rStyle w:val="PlaceholderText"/>
            </w:rPr>
            <w:t>Choose an item.</w:t>
          </w:r>
        </w:p>
      </w:docPartBody>
    </w:docPart>
    <w:docPart>
      <w:docPartPr>
        <w:name w:val="09BCE0D71A044F389EE8698EE3CA8107"/>
        <w:category>
          <w:name w:val="General"/>
          <w:gallery w:val="placeholder"/>
        </w:category>
        <w:types>
          <w:type w:val="bbPlcHdr"/>
        </w:types>
        <w:behaviors>
          <w:behavior w:val="content"/>
        </w:behaviors>
        <w:guid w:val="{AD67C49C-3096-443A-A770-6E8995DB365A}"/>
      </w:docPartPr>
      <w:docPartBody>
        <w:p w:rsidR="00F91357" w:rsidRDefault="00F91357" w:rsidP="00F91357">
          <w:pPr>
            <w:pStyle w:val="09BCE0D71A044F389EE8698EE3CA8107"/>
          </w:pPr>
          <w:r w:rsidRPr="00504C23">
            <w:rPr>
              <w:rStyle w:val="PlaceholderText"/>
            </w:rPr>
            <w:t>Click or tap here to enter text.</w:t>
          </w:r>
        </w:p>
      </w:docPartBody>
    </w:docPart>
    <w:docPart>
      <w:docPartPr>
        <w:name w:val="EBA233B60A9E4A32A423100A4A8AB032"/>
        <w:category>
          <w:name w:val="General"/>
          <w:gallery w:val="placeholder"/>
        </w:category>
        <w:types>
          <w:type w:val="bbPlcHdr"/>
        </w:types>
        <w:behaviors>
          <w:behavior w:val="content"/>
        </w:behaviors>
        <w:guid w:val="{7589C16F-616C-4099-BA16-35862AE0AB7E}"/>
      </w:docPartPr>
      <w:docPartBody>
        <w:p w:rsidR="00924607" w:rsidRDefault="00F91357" w:rsidP="00F91357">
          <w:pPr>
            <w:pStyle w:val="EBA233B60A9E4A32A423100A4A8AB032"/>
          </w:pPr>
          <w:r w:rsidRPr="00504C23">
            <w:rPr>
              <w:rStyle w:val="PlaceholderText"/>
            </w:rPr>
            <w:t>Choose an item.</w:t>
          </w:r>
        </w:p>
      </w:docPartBody>
    </w:docPart>
    <w:docPart>
      <w:docPartPr>
        <w:name w:val="1F43D23FDED344F0A736BDA6E34BC109"/>
        <w:category>
          <w:name w:val="General"/>
          <w:gallery w:val="placeholder"/>
        </w:category>
        <w:types>
          <w:type w:val="bbPlcHdr"/>
        </w:types>
        <w:behaviors>
          <w:behavior w:val="content"/>
        </w:behaviors>
        <w:guid w:val="{CFEEF210-E500-4D9D-B991-005EA2DB5881}"/>
      </w:docPartPr>
      <w:docPartBody>
        <w:p w:rsidR="00924607" w:rsidRDefault="00F91357" w:rsidP="00F91357">
          <w:pPr>
            <w:pStyle w:val="1F43D23FDED344F0A736BDA6E34BC109"/>
          </w:pPr>
          <w:r w:rsidRPr="00504C23">
            <w:rPr>
              <w:rStyle w:val="PlaceholderText"/>
            </w:rPr>
            <w:t>Click or tap here to enter text.</w:t>
          </w:r>
        </w:p>
      </w:docPartBody>
    </w:docPart>
    <w:docPart>
      <w:docPartPr>
        <w:name w:val="B300DA1CD8804E38B3775DA8F4A957A6"/>
        <w:category>
          <w:name w:val="General"/>
          <w:gallery w:val="placeholder"/>
        </w:category>
        <w:types>
          <w:type w:val="bbPlcHdr"/>
        </w:types>
        <w:behaviors>
          <w:behavior w:val="content"/>
        </w:behaviors>
        <w:guid w:val="{DC80EB61-056B-4220-94C7-801050CA3583}"/>
      </w:docPartPr>
      <w:docPartBody>
        <w:p w:rsidR="00D31306" w:rsidRDefault="00FE5AE0" w:rsidP="00FE5AE0">
          <w:pPr>
            <w:pStyle w:val="B300DA1CD8804E38B3775DA8F4A957A6"/>
          </w:pPr>
          <w:r w:rsidRPr="004D7587">
            <w:rPr>
              <w:rStyle w:val="PlaceholderText"/>
            </w:rPr>
            <w:t>Click or tap here to enter text.</w:t>
          </w:r>
        </w:p>
      </w:docPartBody>
    </w:docPart>
    <w:docPart>
      <w:docPartPr>
        <w:name w:val="44FF57FF06944CCAAFDFB0F709BC823E"/>
        <w:category>
          <w:name w:val="General"/>
          <w:gallery w:val="placeholder"/>
        </w:category>
        <w:types>
          <w:type w:val="bbPlcHdr"/>
        </w:types>
        <w:behaviors>
          <w:behavior w:val="content"/>
        </w:behaviors>
        <w:guid w:val="{E44E64F8-1EB8-4FCD-96D1-6D00CECD341E}"/>
      </w:docPartPr>
      <w:docPartBody>
        <w:p w:rsidR="00A74640" w:rsidRDefault="00D95302" w:rsidP="00D95302">
          <w:pPr>
            <w:pStyle w:val="44FF57FF06944CCAAFDFB0F709BC823E"/>
          </w:pPr>
          <w:r w:rsidRPr="00504C23">
            <w:rPr>
              <w:rStyle w:val="PlaceholderText"/>
            </w:rPr>
            <w:t>Choose an item.</w:t>
          </w:r>
        </w:p>
      </w:docPartBody>
    </w:docPart>
    <w:docPart>
      <w:docPartPr>
        <w:name w:val="E3003E360F2B447C905C6AD4820C22BC"/>
        <w:category>
          <w:name w:val="General"/>
          <w:gallery w:val="placeholder"/>
        </w:category>
        <w:types>
          <w:type w:val="bbPlcHdr"/>
        </w:types>
        <w:behaviors>
          <w:behavior w:val="content"/>
        </w:behaviors>
        <w:guid w:val="{845BAC77-DF2B-4BBD-A8CF-1097D97A021F}"/>
      </w:docPartPr>
      <w:docPartBody>
        <w:p w:rsidR="00A74640" w:rsidRDefault="00D95302" w:rsidP="00D95302">
          <w:pPr>
            <w:pStyle w:val="E3003E360F2B447C905C6AD4820C22BC"/>
          </w:pPr>
          <w:r w:rsidRPr="00504C23">
            <w:rPr>
              <w:rStyle w:val="PlaceholderText"/>
            </w:rPr>
            <w:t>Click or tap here to enter text.</w:t>
          </w:r>
        </w:p>
      </w:docPartBody>
    </w:docPart>
    <w:docPart>
      <w:docPartPr>
        <w:name w:val="B2A12745A7FF41DEA4BEE5E751086FCC"/>
        <w:category>
          <w:name w:val="General"/>
          <w:gallery w:val="placeholder"/>
        </w:category>
        <w:types>
          <w:type w:val="bbPlcHdr"/>
        </w:types>
        <w:behaviors>
          <w:behavior w:val="content"/>
        </w:behaviors>
        <w:guid w:val="{18D7B58A-B5A0-48A7-9E7F-45563DE2C948}"/>
      </w:docPartPr>
      <w:docPartBody>
        <w:p w:rsidR="00A74640" w:rsidRDefault="00D95302" w:rsidP="00D95302">
          <w:pPr>
            <w:pStyle w:val="B2A12745A7FF41DEA4BEE5E751086FCC"/>
          </w:pPr>
          <w:r w:rsidRPr="004D7587">
            <w:rPr>
              <w:rStyle w:val="PlaceholderText"/>
            </w:rPr>
            <w:t>Click or tap here to enter text.</w:t>
          </w:r>
        </w:p>
      </w:docPartBody>
    </w:docPart>
    <w:docPart>
      <w:docPartPr>
        <w:name w:val="9D64861D995C41D6A7240F881A26184A"/>
        <w:category>
          <w:name w:val="General"/>
          <w:gallery w:val="placeholder"/>
        </w:category>
        <w:types>
          <w:type w:val="bbPlcHdr"/>
        </w:types>
        <w:behaviors>
          <w:behavior w:val="content"/>
        </w:behaviors>
        <w:guid w:val="{CFFF45FA-C9D2-4B15-8F11-F4393AA59D7A}"/>
      </w:docPartPr>
      <w:docPartBody>
        <w:p w:rsidR="00A74640" w:rsidRDefault="00D95302" w:rsidP="00D95302">
          <w:pPr>
            <w:pStyle w:val="9D64861D995C41D6A7240F881A26184A"/>
          </w:pPr>
          <w:r w:rsidRPr="000D6B31">
            <w:rPr>
              <w:rStyle w:val="PlaceholderText"/>
            </w:rPr>
            <w:t>Choose an item.</w:t>
          </w:r>
        </w:p>
      </w:docPartBody>
    </w:docPart>
    <w:docPart>
      <w:docPartPr>
        <w:name w:val="16DDDC49498F41FB971A0C5862E74820"/>
        <w:category>
          <w:name w:val="General"/>
          <w:gallery w:val="placeholder"/>
        </w:category>
        <w:types>
          <w:type w:val="bbPlcHdr"/>
        </w:types>
        <w:behaviors>
          <w:behavior w:val="content"/>
        </w:behaviors>
        <w:guid w:val="{95F8A532-019B-4AF9-9D7B-3F5BAE00B2C6}"/>
      </w:docPartPr>
      <w:docPartBody>
        <w:p w:rsidR="00A74640" w:rsidRDefault="00D95302" w:rsidP="00D95302">
          <w:pPr>
            <w:pStyle w:val="16DDDC49498F41FB971A0C5862E74820"/>
          </w:pPr>
          <w:r w:rsidRPr="004D7587">
            <w:rPr>
              <w:rStyle w:val="PlaceholderText"/>
            </w:rPr>
            <w:t>Click or tap here to enter text.</w:t>
          </w:r>
        </w:p>
      </w:docPartBody>
    </w:docPart>
    <w:docPart>
      <w:docPartPr>
        <w:name w:val="E0624CE422BB4B8C88F9EBB74B0281BB"/>
        <w:category>
          <w:name w:val="General"/>
          <w:gallery w:val="placeholder"/>
        </w:category>
        <w:types>
          <w:type w:val="bbPlcHdr"/>
        </w:types>
        <w:behaviors>
          <w:behavior w:val="content"/>
        </w:behaviors>
        <w:guid w:val="{BC5F0E18-748E-40E4-93FB-5870750AD64A}"/>
      </w:docPartPr>
      <w:docPartBody>
        <w:p w:rsidR="00A74640" w:rsidRDefault="00D95302" w:rsidP="00D95302">
          <w:pPr>
            <w:pStyle w:val="E0624CE422BB4B8C88F9EBB74B0281BB"/>
          </w:pPr>
          <w:r w:rsidRPr="004D7587">
            <w:rPr>
              <w:rStyle w:val="PlaceholderText"/>
            </w:rPr>
            <w:t>Click or tap here to enter text.</w:t>
          </w:r>
        </w:p>
      </w:docPartBody>
    </w:docPart>
    <w:docPart>
      <w:docPartPr>
        <w:name w:val="4F68A9D0FC5D4762BDC9401DBD73F217"/>
        <w:category>
          <w:name w:val="General"/>
          <w:gallery w:val="placeholder"/>
        </w:category>
        <w:types>
          <w:type w:val="bbPlcHdr"/>
        </w:types>
        <w:behaviors>
          <w:behavior w:val="content"/>
        </w:behaviors>
        <w:guid w:val="{5FD9CDEE-CC70-4B89-A61E-139B864578EB}"/>
      </w:docPartPr>
      <w:docPartBody>
        <w:p w:rsidR="00A74640" w:rsidRDefault="00D95302" w:rsidP="00D95302">
          <w:pPr>
            <w:pStyle w:val="4F68A9D0FC5D4762BDC9401DBD73F217"/>
          </w:pPr>
          <w:r w:rsidRPr="004D7587">
            <w:rPr>
              <w:rStyle w:val="PlaceholderText"/>
            </w:rPr>
            <w:t>Click or tap here to enter text.</w:t>
          </w:r>
        </w:p>
      </w:docPartBody>
    </w:docPart>
    <w:docPart>
      <w:docPartPr>
        <w:name w:val="064BA7EACB82469B8B05AAEBD8C75427"/>
        <w:category>
          <w:name w:val="General"/>
          <w:gallery w:val="placeholder"/>
        </w:category>
        <w:types>
          <w:type w:val="bbPlcHdr"/>
        </w:types>
        <w:behaviors>
          <w:behavior w:val="content"/>
        </w:behaviors>
        <w:guid w:val="{AC2FFC58-49D7-4FA2-9CC5-B848F9A6DC68}"/>
      </w:docPartPr>
      <w:docPartBody>
        <w:p w:rsidR="00A74640" w:rsidRDefault="00D95302" w:rsidP="00D95302">
          <w:pPr>
            <w:pStyle w:val="064BA7EACB82469B8B05AAEBD8C75427"/>
          </w:pPr>
          <w:r w:rsidRPr="00504C23">
            <w:rPr>
              <w:rStyle w:val="PlaceholderText"/>
            </w:rPr>
            <w:t>Choose an item.</w:t>
          </w:r>
        </w:p>
      </w:docPartBody>
    </w:docPart>
    <w:docPart>
      <w:docPartPr>
        <w:name w:val="EFA8279F4C334B1089AB8F85FFD16A53"/>
        <w:category>
          <w:name w:val="General"/>
          <w:gallery w:val="placeholder"/>
        </w:category>
        <w:types>
          <w:type w:val="bbPlcHdr"/>
        </w:types>
        <w:behaviors>
          <w:behavior w:val="content"/>
        </w:behaviors>
        <w:guid w:val="{DF612CE1-D901-4928-97DA-B1B9F9A09647}"/>
      </w:docPartPr>
      <w:docPartBody>
        <w:p w:rsidR="00A74640" w:rsidRDefault="00D95302" w:rsidP="00D95302">
          <w:pPr>
            <w:pStyle w:val="EFA8279F4C334B1089AB8F85FFD16A53"/>
          </w:pPr>
          <w:r w:rsidRPr="00504C23">
            <w:rPr>
              <w:rStyle w:val="PlaceholderText"/>
            </w:rPr>
            <w:t>Click or tap here to enter text.</w:t>
          </w:r>
        </w:p>
      </w:docPartBody>
    </w:docPart>
    <w:docPart>
      <w:docPartPr>
        <w:name w:val="1522069BB69A4BFC88235302802CE08B"/>
        <w:category>
          <w:name w:val="General"/>
          <w:gallery w:val="placeholder"/>
        </w:category>
        <w:types>
          <w:type w:val="bbPlcHdr"/>
        </w:types>
        <w:behaviors>
          <w:behavior w:val="content"/>
        </w:behaviors>
        <w:guid w:val="{4407AC85-7D77-4263-A659-29968828208F}"/>
      </w:docPartPr>
      <w:docPartBody>
        <w:p w:rsidR="00A74640" w:rsidRDefault="00D95302" w:rsidP="00D95302">
          <w:pPr>
            <w:pStyle w:val="1522069BB69A4BFC88235302802CE08B"/>
          </w:pPr>
          <w:r w:rsidRPr="004D7587">
            <w:rPr>
              <w:rStyle w:val="PlaceholderText"/>
            </w:rPr>
            <w:t>Click or tap here to enter text.</w:t>
          </w:r>
        </w:p>
      </w:docPartBody>
    </w:docPart>
    <w:docPart>
      <w:docPartPr>
        <w:name w:val="2888B6A4DBEC4D7F985ACC59B70F4AF7"/>
        <w:category>
          <w:name w:val="General"/>
          <w:gallery w:val="placeholder"/>
        </w:category>
        <w:types>
          <w:type w:val="bbPlcHdr"/>
        </w:types>
        <w:behaviors>
          <w:behavior w:val="content"/>
        </w:behaviors>
        <w:guid w:val="{42D9957B-0FA5-4E93-9234-D66F1D0AC180}"/>
      </w:docPartPr>
      <w:docPartBody>
        <w:p w:rsidR="00A74640" w:rsidRDefault="00D95302" w:rsidP="00D95302">
          <w:pPr>
            <w:pStyle w:val="2888B6A4DBEC4D7F985ACC59B70F4AF7"/>
          </w:pPr>
          <w:r w:rsidRPr="000D6B31">
            <w:rPr>
              <w:rStyle w:val="PlaceholderText"/>
            </w:rPr>
            <w:t>Choose an item.</w:t>
          </w:r>
        </w:p>
      </w:docPartBody>
    </w:docPart>
    <w:docPart>
      <w:docPartPr>
        <w:name w:val="81FFAAB38E2D4682B409A3442DAA5852"/>
        <w:category>
          <w:name w:val="General"/>
          <w:gallery w:val="placeholder"/>
        </w:category>
        <w:types>
          <w:type w:val="bbPlcHdr"/>
        </w:types>
        <w:behaviors>
          <w:behavior w:val="content"/>
        </w:behaviors>
        <w:guid w:val="{5141FD6A-098A-4248-A3C1-A9C12F049B98}"/>
      </w:docPartPr>
      <w:docPartBody>
        <w:p w:rsidR="00A74640" w:rsidRDefault="00D95302" w:rsidP="00D95302">
          <w:pPr>
            <w:pStyle w:val="81FFAAB38E2D4682B409A3442DAA5852"/>
          </w:pPr>
          <w:r w:rsidRPr="004D7587">
            <w:rPr>
              <w:rStyle w:val="PlaceholderText"/>
            </w:rPr>
            <w:t>Click or tap here to enter text.</w:t>
          </w:r>
        </w:p>
      </w:docPartBody>
    </w:docPart>
    <w:docPart>
      <w:docPartPr>
        <w:name w:val="D63D2EAE0A7F4A318CE0ECB5F545FD72"/>
        <w:category>
          <w:name w:val="General"/>
          <w:gallery w:val="placeholder"/>
        </w:category>
        <w:types>
          <w:type w:val="bbPlcHdr"/>
        </w:types>
        <w:behaviors>
          <w:behavior w:val="content"/>
        </w:behaviors>
        <w:guid w:val="{0A97D586-A6DC-4EF7-A0E2-66EE32043777}"/>
      </w:docPartPr>
      <w:docPartBody>
        <w:p w:rsidR="00A74640" w:rsidRDefault="00D95302" w:rsidP="00D95302">
          <w:pPr>
            <w:pStyle w:val="D63D2EAE0A7F4A318CE0ECB5F545FD72"/>
          </w:pPr>
          <w:r w:rsidRPr="004D7587">
            <w:rPr>
              <w:rStyle w:val="PlaceholderText"/>
            </w:rPr>
            <w:t>Click or tap here to enter text.</w:t>
          </w:r>
        </w:p>
      </w:docPartBody>
    </w:docPart>
    <w:docPart>
      <w:docPartPr>
        <w:name w:val="CC78BBDB7555402AB1408E4171B1A0E2"/>
        <w:category>
          <w:name w:val="General"/>
          <w:gallery w:val="placeholder"/>
        </w:category>
        <w:types>
          <w:type w:val="bbPlcHdr"/>
        </w:types>
        <w:behaviors>
          <w:behavior w:val="content"/>
        </w:behaviors>
        <w:guid w:val="{A2CDA59A-2213-4521-8261-DE7A9A82FC04}"/>
      </w:docPartPr>
      <w:docPartBody>
        <w:p w:rsidR="00A74640" w:rsidRDefault="00D95302" w:rsidP="00D95302">
          <w:pPr>
            <w:pStyle w:val="CC78BBDB7555402AB1408E4171B1A0E2"/>
          </w:pPr>
          <w:r w:rsidRPr="004D7587">
            <w:rPr>
              <w:rStyle w:val="PlaceholderText"/>
            </w:rPr>
            <w:t>Click or tap here to enter text.</w:t>
          </w:r>
        </w:p>
      </w:docPartBody>
    </w:docPart>
    <w:docPart>
      <w:docPartPr>
        <w:name w:val="5B46F48466D042A5937231D8B72AA729"/>
        <w:category>
          <w:name w:val="General"/>
          <w:gallery w:val="placeholder"/>
        </w:category>
        <w:types>
          <w:type w:val="bbPlcHdr"/>
        </w:types>
        <w:behaviors>
          <w:behavior w:val="content"/>
        </w:behaviors>
        <w:guid w:val="{92635540-42A6-475A-9D5F-8FDBEA6571CB}"/>
      </w:docPartPr>
      <w:docPartBody>
        <w:p w:rsidR="00A74640" w:rsidRDefault="00D95302" w:rsidP="00D95302">
          <w:pPr>
            <w:pStyle w:val="5B46F48466D042A5937231D8B72AA729"/>
          </w:pPr>
          <w:r w:rsidRPr="00504C23">
            <w:rPr>
              <w:rStyle w:val="PlaceholderText"/>
            </w:rPr>
            <w:t>Choose an item.</w:t>
          </w:r>
        </w:p>
      </w:docPartBody>
    </w:docPart>
    <w:docPart>
      <w:docPartPr>
        <w:name w:val="0AC0770BDAA949518183FB3D74757013"/>
        <w:category>
          <w:name w:val="General"/>
          <w:gallery w:val="placeholder"/>
        </w:category>
        <w:types>
          <w:type w:val="bbPlcHdr"/>
        </w:types>
        <w:behaviors>
          <w:behavior w:val="content"/>
        </w:behaviors>
        <w:guid w:val="{A493EAEA-41F7-4EBB-8389-E91CFF47FFFA}"/>
      </w:docPartPr>
      <w:docPartBody>
        <w:p w:rsidR="00A74640" w:rsidRDefault="00D95302" w:rsidP="00D95302">
          <w:pPr>
            <w:pStyle w:val="0AC0770BDAA949518183FB3D74757013"/>
          </w:pPr>
          <w:r w:rsidRPr="00504C23">
            <w:rPr>
              <w:rStyle w:val="PlaceholderText"/>
            </w:rPr>
            <w:t>Click or tap here to enter text.</w:t>
          </w:r>
        </w:p>
      </w:docPartBody>
    </w:docPart>
    <w:docPart>
      <w:docPartPr>
        <w:name w:val="8FDF2AF555B94EFF8EEAD5E18CE8D5DB"/>
        <w:category>
          <w:name w:val="General"/>
          <w:gallery w:val="placeholder"/>
        </w:category>
        <w:types>
          <w:type w:val="bbPlcHdr"/>
        </w:types>
        <w:behaviors>
          <w:behavior w:val="content"/>
        </w:behaviors>
        <w:guid w:val="{CC41331A-2166-4804-AB83-8C5140F76F8F}"/>
      </w:docPartPr>
      <w:docPartBody>
        <w:p w:rsidR="00A74640" w:rsidRDefault="00D95302" w:rsidP="00D95302">
          <w:pPr>
            <w:pStyle w:val="8FDF2AF555B94EFF8EEAD5E18CE8D5DB"/>
          </w:pPr>
          <w:r w:rsidRPr="004D7587">
            <w:rPr>
              <w:rStyle w:val="PlaceholderText"/>
            </w:rPr>
            <w:t>Click or tap here to enter text.</w:t>
          </w:r>
        </w:p>
      </w:docPartBody>
    </w:docPart>
    <w:docPart>
      <w:docPartPr>
        <w:name w:val="538159055A9A4455A9CC1D4356513CBC"/>
        <w:category>
          <w:name w:val="General"/>
          <w:gallery w:val="placeholder"/>
        </w:category>
        <w:types>
          <w:type w:val="bbPlcHdr"/>
        </w:types>
        <w:behaviors>
          <w:behavior w:val="content"/>
        </w:behaviors>
        <w:guid w:val="{DCD0834F-5BFB-4B1A-A817-3434005C4991}"/>
      </w:docPartPr>
      <w:docPartBody>
        <w:p w:rsidR="00A74640" w:rsidRDefault="00D95302" w:rsidP="00D95302">
          <w:pPr>
            <w:pStyle w:val="538159055A9A4455A9CC1D4356513CBC"/>
          </w:pPr>
          <w:r w:rsidRPr="000D6B31">
            <w:rPr>
              <w:rStyle w:val="PlaceholderText"/>
            </w:rPr>
            <w:t>Choose an item.</w:t>
          </w:r>
        </w:p>
      </w:docPartBody>
    </w:docPart>
    <w:docPart>
      <w:docPartPr>
        <w:name w:val="0F68CF5D242C483CA5B9F341FCC54EF2"/>
        <w:category>
          <w:name w:val="General"/>
          <w:gallery w:val="placeholder"/>
        </w:category>
        <w:types>
          <w:type w:val="bbPlcHdr"/>
        </w:types>
        <w:behaviors>
          <w:behavior w:val="content"/>
        </w:behaviors>
        <w:guid w:val="{927B6F91-E21E-44B6-822B-E1336191A787}"/>
      </w:docPartPr>
      <w:docPartBody>
        <w:p w:rsidR="00A74640" w:rsidRDefault="00D95302" w:rsidP="00D95302">
          <w:pPr>
            <w:pStyle w:val="0F68CF5D242C483CA5B9F341FCC54EF2"/>
          </w:pPr>
          <w:r w:rsidRPr="004D7587">
            <w:rPr>
              <w:rStyle w:val="PlaceholderText"/>
            </w:rPr>
            <w:t>Click or tap here to enter text.</w:t>
          </w:r>
        </w:p>
      </w:docPartBody>
    </w:docPart>
    <w:docPart>
      <w:docPartPr>
        <w:name w:val="31F2289771474F48B5FE590F8BE2CA8B"/>
        <w:category>
          <w:name w:val="General"/>
          <w:gallery w:val="placeholder"/>
        </w:category>
        <w:types>
          <w:type w:val="bbPlcHdr"/>
        </w:types>
        <w:behaviors>
          <w:behavior w:val="content"/>
        </w:behaviors>
        <w:guid w:val="{4BC94E70-3A6D-4C81-B8FA-03B91D33BAFD}"/>
      </w:docPartPr>
      <w:docPartBody>
        <w:p w:rsidR="00A74640" w:rsidRDefault="00D95302" w:rsidP="00D95302">
          <w:pPr>
            <w:pStyle w:val="31F2289771474F48B5FE590F8BE2CA8B"/>
          </w:pPr>
          <w:r w:rsidRPr="004D7587">
            <w:rPr>
              <w:rStyle w:val="PlaceholderText"/>
            </w:rPr>
            <w:t>Click or tap here to enter text.</w:t>
          </w:r>
        </w:p>
      </w:docPartBody>
    </w:docPart>
    <w:docPart>
      <w:docPartPr>
        <w:name w:val="CECE80FE8DBB46348E62515DBF771B07"/>
        <w:category>
          <w:name w:val="General"/>
          <w:gallery w:val="placeholder"/>
        </w:category>
        <w:types>
          <w:type w:val="bbPlcHdr"/>
        </w:types>
        <w:behaviors>
          <w:behavior w:val="content"/>
        </w:behaviors>
        <w:guid w:val="{BBF802B7-0C92-4F68-B56F-DEAA33252C41}"/>
      </w:docPartPr>
      <w:docPartBody>
        <w:p w:rsidR="00A74640" w:rsidRDefault="00D95302" w:rsidP="00D95302">
          <w:pPr>
            <w:pStyle w:val="CECE80FE8DBB46348E62515DBF771B07"/>
          </w:pPr>
          <w:r w:rsidRPr="004D7587">
            <w:rPr>
              <w:rStyle w:val="PlaceholderText"/>
            </w:rPr>
            <w:t>Click or tap here to enter text.</w:t>
          </w:r>
        </w:p>
      </w:docPartBody>
    </w:docPart>
    <w:docPart>
      <w:docPartPr>
        <w:name w:val="675A26D1698642439DF57C0DF88F46D2"/>
        <w:category>
          <w:name w:val="General"/>
          <w:gallery w:val="placeholder"/>
        </w:category>
        <w:types>
          <w:type w:val="bbPlcHdr"/>
        </w:types>
        <w:behaviors>
          <w:behavior w:val="content"/>
        </w:behaviors>
        <w:guid w:val="{2F00FED3-0265-4FE8-9AB2-36AB3698A8A0}"/>
      </w:docPartPr>
      <w:docPartBody>
        <w:p w:rsidR="00A74640" w:rsidRDefault="00D95302" w:rsidP="00D95302">
          <w:pPr>
            <w:pStyle w:val="675A26D1698642439DF57C0DF88F46D2"/>
          </w:pPr>
          <w:r w:rsidRPr="00504C23">
            <w:rPr>
              <w:rStyle w:val="PlaceholderText"/>
            </w:rPr>
            <w:t>Choose an item.</w:t>
          </w:r>
        </w:p>
      </w:docPartBody>
    </w:docPart>
    <w:docPart>
      <w:docPartPr>
        <w:name w:val="A16CF0F9D4A34B34A56F7AFA7C6CD59E"/>
        <w:category>
          <w:name w:val="General"/>
          <w:gallery w:val="placeholder"/>
        </w:category>
        <w:types>
          <w:type w:val="bbPlcHdr"/>
        </w:types>
        <w:behaviors>
          <w:behavior w:val="content"/>
        </w:behaviors>
        <w:guid w:val="{FA542950-F9AA-4DEC-8867-66EC3DE9DE41}"/>
      </w:docPartPr>
      <w:docPartBody>
        <w:p w:rsidR="00A74640" w:rsidRDefault="00D95302" w:rsidP="00D95302">
          <w:pPr>
            <w:pStyle w:val="A16CF0F9D4A34B34A56F7AFA7C6CD59E"/>
          </w:pPr>
          <w:r w:rsidRPr="00504C23">
            <w:rPr>
              <w:rStyle w:val="PlaceholderText"/>
            </w:rPr>
            <w:t>Click or tap here to enter text.</w:t>
          </w:r>
        </w:p>
      </w:docPartBody>
    </w:docPart>
    <w:docPart>
      <w:docPartPr>
        <w:name w:val="06675F1C4A03496BAB968C28AA3E2ECF"/>
        <w:category>
          <w:name w:val="General"/>
          <w:gallery w:val="placeholder"/>
        </w:category>
        <w:types>
          <w:type w:val="bbPlcHdr"/>
        </w:types>
        <w:behaviors>
          <w:behavior w:val="content"/>
        </w:behaviors>
        <w:guid w:val="{1E071C66-32C1-4965-BDBC-309BD2106783}"/>
      </w:docPartPr>
      <w:docPartBody>
        <w:p w:rsidR="00A74640" w:rsidRDefault="00D95302" w:rsidP="00D95302">
          <w:pPr>
            <w:pStyle w:val="06675F1C4A03496BAB968C28AA3E2ECF"/>
          </w:pPr>
          <w:r w:rsidRPr="004D7587">
            <w:rPr>
              <w:rStyle w:val="PlaceholderText"/>
            </w:rPr>
            <w:t>Click or tap here to enter text.</w:t>
          </w:r>
        </w:p>
      </w:docPartBody>
    </w:docPart>
    <w:docPart>
      <w:docPartPr>
        <w:name w:val="A6C727BEB95843AE9F3F01B013C6EECD"/>
        <w:category>
          <w:name w:val="General"/>
          <w:gallery w:val="placeholder"/>
        </w:category>
        <w:types>
          <w:type w:val="bbPlcHdr"/>
        </w:types>
        <w:behaviors>
          <w:behavior w:val="content"/>
        </w:behaviors>
        <w:guid w:val="{341EEA51-F052-4546-96C7-7B0422D37A5A}"/>
      </w:docPartPr>
      <w:docPartBody>
        <w:p w:rsidR="00A74640" w:rsidRDefault="00D95302" w:rsidP="00D95302">
          <w:pPr>
            <w:pStyle w:val="A6C727BEB95843AE9F3F01B013C6EECD"/>
          </w:pPr>
          <w:r w:rsidRPr="000D6B31">
            <w:rPr>
              <w:rStyle w:val="PlaceholderText"/>
            </w:rPr>
            <w:t>Choose an item.</w:t>
          </w:r>
        </w:p>
      </w:docPartBody>
    </w:docPart>
    <w:docPart>
      <w:docPartPr>
        <w:name w:val="BDB97151724049099F4293A7579B9AFB"/>
        <w:category>
          <w:name w:val="General"/>
          <w:gallery w:val="placeholder"/>
        </w:category>
        <w:types>
          <w:type w:val="bbPlcHdr"/>
        </w:types>
        <w:behaviors>
          <w:behavior w:val="content"/>
        </w:behaviors>
        <w:guid w:val="{DB5401D1-A0DE-4997-8016-F2EC25F292F4}"/>
      </w:docPartPr>
      <w:docPartBody>
        <w:p w:rsidR="00A74640" w:rsidRDefault="00D95302" w:rsidP="00D95302">
          <w:pPr>
            <w:pStyle w:val="BDB97151724049099F4293A7579B9AFB"/>
          </w:pPr>
          <w:r w:rsidRPr="004D7587">
            <w:rPr>
              <w:rStyle w:val="PlaceholderText"/>
            </w:rPr>
            <w:t>Click or tap here to enter text.</w:t>
          </w:r>
        </w:p>
      </w:docPartBody>
    </w:docPart>
    <w:docPart>
      <w:docPartPr>
        <w:name w:val="3662652548704988B77EAEF3162D6230"/>
        <w:category>
          <w:name w:val="General"/>
          <w:gallery w:val="placeholder"/>
        </w:category>
        <w:types>
          <w:type w:val="bbPlcHdr"/>
        </w:types>
        <w:behaviors>
          <w:behavior w:val="content"/>
        </w:behaviors>
        <w:guid w:val="{2A6CC858-B0AA-4CF0-8EDA-18D9606B8AA9}"/>
      </w:docPartPr>
      <w:docPartBody>
        <w:p w:rsidR="00A74640" w:rsidRDefault="00D95302" w:rsidP="00D95302">
          <w:pPr>
            <w:pStyle w:val="3662652548704988B77EAEF3162D6230"/>
          </w:pPr>
          <w:r w:rsidRPr="004D7587">
            <w:rPr>
              <w:rStyle w:val="PlaceholderText"/>
            </w:rPr>
            <w:t>Click or tap here to enter text.</w:t>
          </w:r>
        </w:p>
      </w:docPartBody>
    </w:docPart>
    <w:docPart>
      <w:docPartPr>
        <w:name w:val="1548B68B83AB45258CF80F299C2B9FF3"/>
        <w:category>
          <w:name w:val="General"/>
          <w:gallery w:val="placeholder"/>
        </w:category>
        <w:types>
          <w:type w:val="bbPlcHdr"/>
        </w:types>
        <w:behaviors>
          <w:behavior w:val="content"/>
        </w:behaviors>
        <w:guid w:val="{25E27E57-96A5-44EA-831E-51F09DDB799C}"/>
      </w:docPartPr>
      <w:docPartBody>
        <w:p w:rsidR="00A74640" w:rsidRDefault="00D95302" w:rsidP="00D95302">
          <w:pPr>
            <w:pStyle w:val="1548B68B83AB45258CF80F299C2B9FF3"/>
          </w:pPr>
          <w:r w:rsidRPr="004D7587">
            <w:rPr>
              <w:rStyle w:val="PlaceholderText"/>
            </w:rPr>
            <w:t>Click or tap here to enter text.</w:t>
          </w:r>
        </w:p>
      </w:docPartBody>
    </w:docPart>
    <w:docPart>
      <w:docPartPr>
        <w:name w:val="CA82D888A0D34D04ADE098B8A24ADD00"/>
        <w:category>
          <w:name w:val="General"/>
          <w:gallery w:val="placeholder"/>
        </w:category>
        <w:types>
          <w:type w:val="bbPlcHdr"/>
        </w:types>
        <w:behaviors>
          <w:behavior w:val="content"/>
        </w:behaviors>
        <w:guid w:val="{DB064A0A-5CD2-4936-B1D8-3CD7673A4584}"/>
      </w:docPartPr>
      <w:docPartBody>
        <w:p w:rsidR="00A74640" w:rsidRDefault="00D95302" w:rsidP="00D95302">
          <w:pPr>
            <w:pStyle w:val="CA82D888A0D34D04ADE098B8A24ADD00"/>
          </w:pPr>
          <w:r w:rsidRPr="00504C23">
            <w:rPr>
              <w:rStyle w:val="PlaceholderText"/>
            </w:rPr>
            <w:t>Choose an item.</w:t>
          </w:r>
        </w:p>
      </w:docPartBody>
    </w:docPart>
    <w:docPart>
      <w:docPartPr>
        <w:name w:val="F8D979A4501246F8A2A98774B802B34B"/>
        <w:category>
          <w:name w:val="General"/>
          <w:gallery w:val="placeholder"/>
        </w:category>
        <w:types>
          <w:type w:val="bbPlcHdr"/>
        </w:types>
        <w:behaviors>
          <w:behavior w:val="content"/>
        </w:behaviors>
        <w:guid w:val="{CE187CAB-4470-4073-A9C7-BBE65C4B495D}"/>
      </w:docPartPr>
      <w:docPartBody>
        <w:p w:rsidR="00A74640" w:rsidRDefault="00D95302" w:rsidP="00D95302">
          <w:pPr>
            <w:pStyle w:val="F8D979A4501246F8A2A98774B802B34B"/>
          </w:pPr>
          <w:r w:rsidRPr="00504C23">
            <w:rPr>
              <w:rStyle w:val="PlaceholderText"/>
            </w:rPr>
            <w:t>Click or tap here to enter text.</w:t>
          </w:r>
        </w:p>
      </w:docPartBody>
    </w:docPart>
    <w:docPart>
      <w:docPartPr>
        <w:name w:val="0A10A7E667D74EA4837432560F93657F"/>
        <w:category>
          <w:name w:val="General"/>
          <w:gallery w:val="placeholder"/>
        </w:category>
        <w:types>
          <w:type w:val="bbPlcHdr"/>
        </w:types>
        <w:behaviors>
          <w:behavior w:val="content"/>
        </w:behaviors>
        <w:guid w:val="{13C5F27A-F2E3-48CB-AB57-42B3B94B678B}"/>
      </w:docPartPr>
      <w:docPartBody>
        <w:p w:rsidR="00A74640" w:rsidRDefault="00D95302" w:rsidP="00D95302">
          <w:pPr>
            <w:pStyle w:val="0A10A7E667D74EA4837432560F93657F"/>
          </w:pPr>
          <w:r w:rsidRPr="004D7587">
            <w:rPr>
              <w:rStyle w:val="PlaceholderText"/>
            </w:rPr>
            <w:t>Click or tap here to enter text.</w:t>
          </w:r>
        </w:p>
      </w:docPartBody>
    </w:docPart>
    <w:docPart>
      <w:docPartPr>
        <w:name w:val="FA42E2CE76E54FE88B2EB36196FA9C90"/>
        <w:category>
          <w:name w:val="General"/>
          <w:gallery w:val="placeholder"/>
        </w:category>
        <w:types>
          <w:type w:val="bbPlcHdr"/>
        </w:types>
        <w:behaviors>
          <w:behavior w:val="content"/>
        </w:behaviors>
        <w:guid w:val="{A57482A6-1629-4F35-A9C5-F98A6C094B1B}"/>
      </w:docPartPr>
      <w:docPartBody>
        <w:p w:rsidR="00A74640" w:rsidRDefault="00D95302" w:rsidP="00D95302">
          <w:pPr>
            <w:pStyle w:val="FA42E2CE76E54FE88B2EB36196FA9C90"/>
          </w:pPr>
          <w:r w:rsidRPr="000D6B31">
            <w:rPr>
              <w:rStyle w:val="PlaceholderText"/>
            </w:rPr>
            <w:t>Choose an item.</w:t>
          </w:r>
        </w:p>
      </w:docPartBody>
    </w:docPart>
    <w:docPart>
      <w:docPartPr>
        <w:name w:val="DE12CEA125C645499CF78F763D12EECE"/>
        <w:category>
          <w:name w:val="General"/>
          <w:gallery w:val="placeholder"/>
        </w:category>
        <w:types>
          <w:type w:val="bbPlcHdr"/>
        </w:types>
        <w:behaviors>
          <w:behavior w:val="content"/>
        </w:behaviors>
        <w:guid w:val="{43DA05DC-EF70-4E41-8157-6F4A6E372ADD}"/>
      </w:docPartPr>
      <w:docPartBody>
        <w:p w:rsidR="00A74640" w:rsidRDefault="00D95302" w:rsidP="00D95302">
          <w:pPr>
            <w:pStyle w:val="DE12CEA125C645499CF78F763D12EECE"/>
          </w:pPr>
          <w:r w:rsidRPr="004D7587">
            <w:rPr>
              <w:rStyle w:val="PlaceholderText"/>
            </w:rPr>
            <w:t>Click or tap here to enter text.</w:t>
          </w:r>
        </w:p>
      </w:docPartBody>
    </w:docPart>
    <w:docPart>
      <w:docPartPr>
        <w:name w:val="EB47F7D51E08476783B559E323D152B0"/>
        <w:category>
          <w:name w:val="General"/>
          <w:gallery w:val="placeholder"/>
        </w:category>
        <w:types>
          <w:type w:val="bbPlcHdr"/>
        </w:types>
        <w:behaviors>
          <w:behavior w:val="content"/>
        </w:behaviors>
        <w:guid w:val="{F1257A47-4795-4533-9191-CF7E51932830}"/>
      </w:docPartPr>
      <w:docPartBody>
        <w:p w:rsidR="00A74640" w:rsidRDefault="00D95302" w:rsidP="00D95302">
          <w:pPr>
            <w:pStyle w:val="EB47F7D51E08476783B559E323D152B0"/>
          </w:pPr>
          <w:r w:rsidRPr="004D7587">
            <w:rPr>
              <w:rStyle w:val="PlaceholderText"/>
            </w:rPr>
            <w:t>Click or tap here to enter text.</w:t>
          </w:r>
        </w:p>
      </w:docPartBody>
    </w:docPart>
    <w:docPart>
      <w:docPartPr>
        <w:name w:val="7BC80A4EB71D4538805B6A0794C676D3"/>
        <w:category>
          <w:name w:val="General"/>
          <w:gallery w:val="placeholder"/>
        </w:category>
        <w:types>
          <w:type w:val="bbPlcHdr"/>
        </w:types>
        <w:behaviors>
          <w:behavior w:val="content"/>
        </w:behaviors>
        <w:guid w:val="{E708CE50-D678-4ED7-90BF-7B63F699F896}"/>
      </w:docPartPr>
      <w:docPartBody>
        <w:p w:rsidR="00A74640" w:rsidRDefault="00D95302" w:rsidP="00D95302">
          <w:pPr>
            <w:pStyle w:val="7BC80A4EB71D4538805B6A0794C676D3"/>
          </w:pPr>
          <w:r w:rsidRPr="004D7587">
            <w:rPr>
              <w:rStyle w:val="PlaceholderText"/>
            </w:rPr>
            <w:t>Click or tap here to enter text.</w:t>
          </w:r>
        </w:p>
      </w:docPartBody>
    </w:docPart>
    <w:docPart>
      <w:docPartPr>
        <w:name w:val="5F5B16D001A447A58107789AC248104D"/>
        <w:category>
          <w:name w:val="General"/>
          <w:gallery w:val="placeholder"/>
        </w:category>
        <w:types>
          <w:type w:val="bbPlcHdr"/>
        </w:types>
        <w:behaviors>
          <w:behavior w:val="content"/>
        </w:behaviors>
        <w:guid w:val="{A6953D0F-2F6F-4820-81F5-C307510A4A8A}"/>
      </w:docPartPr>
      <w:docPartBody>
        <w:p w:rsidR="00A74640" w:rsidRDefault="00D95302" w:rsidP="00D95302">
          <w:pPr>
            <w:pStyle w:val="5F5B16D001A447A58107789AC248104D"/>
          </w:pPr>
          <w:r w:rsidRPr="00504C23">
            <w:rPr>
              <w:rStyle w:val="PlaceholderText"/>
            </w:rPr>
            <w:t>Choose an item.</w:t>
          </w:r>
        </w:p>
      </w:docPartBody>
    </w:docPart>
    <w:docPart>
      <w:docPartPr>
        <w:name w:val="657D1A42688541C0AD99C0DC1180BD39"/>
        <w:category>
          <w:name w:val="General"/>
          <w:gallery w:val="placeholder"/>
        </w:category>
        <w:types>
          <w:type w:val="bbPlcHdr"/>
        </w:types>
        <w:behaviors>
          <w:behavior w:val="content"/>
        </w:behaviors>
        <w:guid w:val="{BCA73BFF-557B-4F4E-AF13-159E5D60767F}"/>
      </w:docPartPr>
      <w:docPartBody>
        <w:p w:rsidR="00A74640" w:rsidRDefault="00D95302" w:rsidP="00D95302">
          <w:pPr>
            <w:pStyle w:val="657D1A42688541C0AD99C0DC1180BD39"/>
          </w:pPr>
          <w:r w:rsidRPr="00504C23">
            <w:rPr>
              <w:rStyle w:val="PlaceholderText"/>
            </w:rPr>
            <w:t>Click or tap here to enter text.</w:t>
          </w:r>
        </w:p>
      </w:docPartBody>
    </w:docPart>
    <w:docPart>
      <w:docPartPr>
        <w:name w:val="84EDB01516AE403EA64085864C6C974A"/>
        <w:category>
          <w:name w:val="General"/>
          <w:gallery w:val="placeholder"/>
        </w:category>
        <w:types>
          <w:type w:val="bbPlcHdr"/>
        </w:types>
        <w:behaviors>
          <w:behavior w:val="content"/>
        </w:behaviors>
        <w:guid w:val="{5C253E63-332B-4FA4-B50B-28A32D27DDFA}"/>
      </w:docPartPr>
      <w:docPartBody>
        <w:p w:rsidR="00A74640" w:rsidRDefault="00D95302" w:rsidP="00D95302">
          <w:pPr>
            <w:pStyle w:val="84EDB01516AE403EA64085864C6C974A"/>
          </w:pPr>
          <w:r w:rsidRPr="004D7587">
            <w:rPr>
              <w:rStyle w:val="PlaceholderText"/>
            </w:rPr>
            <w:t>Click or tap here to enter text.</w:t>
          </w:r>
        </w:p>
      </w:docPartBody>
    </w:docPart>
    <w:docPart>
      <w:docPartPr>
        <w:name w:val="732EAF3B974C4AF48F72D62146B7D292"/>
        <w:category>
          <w:name w:val="General"/>
          <w:gallery w:val="placeholder"/>
        </w:category>
        <w:types>
          <w:type w:val="bbPlcHdr"/>
        </w:types>
        <w:behaviors>
          <w:behavior w:val="content"/>
        </w:behaviors>
        <w:guid w:val="{D6D2B247-130A-4CFE-9111-E6E86745A1B5}"/>
      </w:docPartPr>
      <w:docPartBody>
        <w:p w:rsidR="00A74640" w:rsidRDefault="00D95302" w:rsidP="00D95302">
          <w:pPr>
            <w:pStyle w:val="732EAF3B974C4AF48F72D62146B7D292"/>
          </w:pPr>
          <w:r w:rsidRPr="000D6B31">
            <w:rPr>
              <w:rStyle w:val="PlaceholderText"/>
            </w:rPr>
            <w:t>Choose an item.</w:t>
          </w:r>
        </w:p>
      </w:docPartBody>
    </w:docPart>
    <w:docPart>
      <w:docPartPr>
        <w:name w:val="702353BCBFAB408F8BA5A29B3EF5A5E9"/>
        <w:category>
          <w:name w:val="General"/>
          <w:gallery w:val="placeholder"/>
        </w:category>
        <w:types>
          <w:type w:val="bbPlcHdr"/>
        </w:types>
        <w:behaviors>
          <w:behavior w:val="content"/>
        </w:behaviors>
        <w:guid w:val="{EBB36FCC-69B9-4B9E-B37B-8A962C4D2BE7}"/>
      </w:docPartPr>
      <w:docPartBody>
        <w:p w:rsidR="00A74640" w:rsidRDefault="00D95302" w:rsidP="00D95302">
          <w:pPr>
            <w:pStyle w:val="702353BCBFAB408F8BA5A29B3EF5A5E9"/>
          </w:pPr>
          <w:r w:rsidRPr="004D7587">
            <w:rPr>
              <w:rStyle w:val="PlaceholderText"/>
            </w:rPr>
            <w:t>Click or tap here to enter text.</w:t>
          </w:r>
        </w:p>
      </w:docPartBody>
    </w:docPart>
    <w:docPart>
      <w:docPartPr>
        <w:name w:val="064D232B033146E88161F8A7861DB91D"/>
        <w:category>
          <w:name w:val="General"/>
          <w:gallery w:val="placeholder"/>
        </w:category>
        <w:types>
          <w:type w:val="bbPlcHdr"/>
        </w:types>
        <w:behaviors>
          <w:behavior w:val="content"/>
        </w:behaviors>
        <w:guid w:val="{8CA05DF0-E303-42C9-819A-0B778FAE05D7}"/>
      </w:docPartPr>
      <w:docPartBody>
        <w:p w:rsidR="00A74640" w:rsidRDefault="00D95302" w:rsidP="00D95302">
          <w:pPr>
            <w:pStyle w:val="064D232B033146E88161F8A7861DB91D"/>
          </w:pPr>
          <w:r w:rsidRPr="004D7587">
            <w:rPr>
              <w:rStyle w:val="PlaceholderText"/>
            </w:rPr>
            <w:t>Click or tap here to enter text.</w:t>
          </w:r>
        </w:p>
      </w:docPartBody>
    </w:docPart>
    <w:docPart>
      <w:docPartPr>
        <w:name w:val="48D92EBD514540A58E1290A3E8C157D8"/>
        <w:category>
          <w:name w:val="General"/>
          <w:gallery w:val="placeholder"/>
        </w:category>
        <w:types>
          <w:type w:val="bbPlcHdr"/>
        </w:types>
        <w:behaviors>
          <w:behavior w:val="content"/>
        </w:behaviors>
        <w:guid w:val="{22ED5427-4AC5-4772-A7D7-ABDC2AC2E51A}"/>
      </w:docPartPr>
      <w:docPartBody>
        <w:p w:rsidR="00A74640" w:rsidRDefault="00D95302" w:rsidP="00D95302">
          <w:pPr>
            <w:pStyle w:val="48D92EBD514540A58E1290A3E8C157D8"/>
          </w:pPr>
          <w:r w:rsidRPr="004D7587">
            <w:rPr>
              <w:rStyle w:val="PlaceholderText"/>
            </w:rPr>
            <w:t>Click or tap here to enter text.</w:t>
          </w:r>
        </w:p>
      </w:docPartBody>
    </w:docPart>
    <w:docPart>
      <w:docPartPr>
        <w:name w:val="01574EADA81442E2B093458232906877"/>
        <w:category>
          <w:name w:val="General"/>
          <w:gallery w:val="placeholder"/>
        </w:category>
        <w:types>
          <w:type w:val="bbPlcHdr"/>
        </w:types>
        <w:behaviors>
          <w:behavior w:val="content"/>
        </w:behaviors>
        <w:guid w:val="{7EC0DB3A-68EB-42CD-9F2C-47856ED6E25C}"/>
      </w:docPartPr>
      <w:docPartBody>
        <w:p w:rsidR="00A74640" w:rsidRDefault="00D95302" w:rsidP="00D95302">
          <w:pPr>
            <w:pStyle w:val="01574EADA81442E2B093458232906877"/>
          </w:pPr>
          <w:r w:rsidRPr="00504C23">
            <w:rPr>
              <w:rStyle w:val="PlaceholderText"/>
            </w:rPr>
            <w:t>Choose an item.</w:t>
          </w:r>
        </w:p>
      </w:docPartBody>
    </w:docPart>
    <w:docPart>
      <w:docPartPr>
        <w:name w:val="5B7D9A33812D4EC885E9D0B1EDED98E9"/>
        <w:category>
          <w:name w:val="General"/>
          <w:gallery w:val="placeholder"/>
        </w:category>
        <w:types>
          <w:type w:val="bbPlcHdr"/>
        </w:types>
        <w:behaviors>
          <w:behavior w:val="content"/>
        </w:behaviors>
        <w:guid w:val="{BA1791BE-E643-4A69-BC58-B289357754A4}"/>
      </w:docPartPr>
      <w:docPartBody>
        <w:p w:rsidR="00A74640" w:rsidRDefault="00D95302" w:rsidP="00D95302">
          <w:pPr>
            <w:pStyle w:val="5B7D9A33812D4EC885E9D0B1EDED98E9"/>
          </w:pPr>
          <w:r w:rsidRPr="00504C23">
            <w:rPr>
              <w:rStyle w:val="PlaceholderText"/>
            </w:rPr>
            <w:t>Click or tap here to enter text.</w:t>
          </w:r>
        </w:p>
      </w:docPartBody>
    </w:docPart>
    <w:docPart>
      <w:docPartPr>
        <w:name w:val="C8FEA1305B3646EDAA4FA464606957C2"/>
        <w:category>
          <w:name w:val="General"/>
          <w:gallery w:val="placeholder"/>
        </w:category>
        <w:types>
          <w:type w:val="bbPlcHdr"/>
        </w:types>
        <w:behaviors>
          <w:behavior w:val="content"/>
        </w:behaviors>
        <w:guid w:val="{CF5B9293-6ACB-41E2-955B-0127ADC0ED01}"/>
      </w:docPartPr>
      <w:docPartBody>
        <w:p w:rsidR="00A74640" w:rsidRDefault="00D95302" w:rsidP="00D95302">
          <w:pPr>
            <w:pStyle w:val="C8FEA1305B3646EDAA4FA464606957C2"/>
          </w:pPr>
          <w:r w:rsidRPr="004D7587">
            <w:rPr>
              <w:rStyle w:val="PlaceholderText"/>
            </w:rPr>
            <w:t>Click or tap here to enter text.</w:t>
          </w:r>
        </w:p>
      </w:docPartBody>
    </w:docPart>
    <w:docPart>
      <w:docPartPr>
        <w:name w:val="E95B64D44C2E4000B07E0F36EC73D790"/>
        <w:category>
          <w:name w:val="General"/>
          <w:gallery w:val="placeholder"/>
        </w:category>
        <w:types>
          <w:type w:val="bbPlcHdr"/>
        </w:types>
        <w:behaviors>
          <w:behavior w:val="content"/>
        </w:behaviors>
        <w:guid w:val="{5ED6ABDD-6413-4846-AB66-5DE406762B16}"/>
      </w:docPartPr>
      <w:docPartBody>
        <w:p w:rsidR="00A74640" w:rsidRDefault="00D95302" w:rsidP="00D95302">
          <w:pPr>
            <w:pStyle w:val="E95B64D44C2E4000B07E0F36EC73D790"/>
          </w:pPr>
          <w:r w:rsidRPr="000D6B31">
            <w:rPr>
              <w:rStyle w:val="PlaceholderText"/>
            </w:rPr>
            <w:t>Choose an item.</w:t>
          </w:r>
        </w:p>
      </w:docPartBody>
    </w:docPart>
    <w:docPart>
      <w:docPartPr>
        <w:name w:val="3DF8AACC1CEE4A59B5A2453948A38D50"/>
        <w:category>
          <w:name w:val="General"/>
          <w:gallery w:val="placeholder"/>
        </w:category>
        <w:types>
          <w:type w:val="bbPlcHdr"/>
        </w:types>
        <w:behaviors>
          <w:behavior w:val="content"/>
        </w:behaviors>
        <w:guid w:val="{80CEE801-B179-42BF-881E-5352DD25C226}"/>
      </w:docPartPr>
      <w:docPartBody>
        <w:p w:rsidR="00A74640" w:rsidRDefault="00D95302" w:rsidP="00D95302">
          <w:pPr>
            <w:pStyle w:val="3DF8AACC1CEE4A59B5A2453948A38D50"/>
          </w:pPr>
          <w:r w:rsidRPr="004D7587">
            <w:rPr>
              <w:rStyle w:val="PlaceholderText"/>
            </w:rPr>
            <w:t>Click or tap here to enter text.</w:t>
          </w:r>
        </w:p>
      </w:docPartBody>
    </w:docPart>
    <w:docPart>
      <w:docPartPr>
        <w:name w:val="5582FA4663AA41CEBE8B4EC862405F8E"/>
        <w:category>
          <w:name w:val="General"/>
          <w:gallery w:val="placeholder"/>
        </w:category>
        <w:types>
          <w:type w:val="bbPlcHdr"/>
        </w:types>
        <w:behaviors>
          <w:behavior w:val="content"/>
        </w:behaviors>
        <w:guid w:val="{D4CF2FBB-82A0-4E66-9C6D-5C04FBB30405}"/>
      </w:docPartPr>
      <w:docPartBody>
        <w:p w:rsidR="00A74640" w:rsidRDefault="00D95302" w:rsidP="00D95302">
          <w:pPr>
            <w:pStyle w:val="5582FA4663AA41CEBE8B4EC862405F8E"/>
          </w:pPr>
          <w:r w:rsidRPr="004D7587">
            <w:rPr>
              <w:rStyle w:val="PlaceholderText"/>
            </w:rPr>
            <w:t>Click or tap here to enter text.</w:t>
          </w:r>
        </w:p>
      </w:docPartBody>
    </w:docPart>
    <w:docPart>
      <w:docPartPr>
        <w:name w:val="D6574CB3013446AE964A2BCFFA443A1D"/>
        <w:category>
          <w:name w:val="General"/>
          <w:gallery w:val="placeholder"/>
        </w:category>
        <w:types>
          <w:type w:val="bbPlcHdr"/>
        </w:types>
        <w:behaviors>
          <w:behavior w:val="content"/>
        </w:behaviors>
        <w:guid w:val="{6D42F569-E4FA-49AD-A8F2-870C49E883BF}"/>
      </w:docPartPr>
      <w:docPartBody>
        <w:p w:rsidR="00A74640" w:rsidRDefault="00D95302" w:rsidP="00D95302">
          <w:pPr>
            <w:pStyle w:val="D6574CB3013446AE964A2BCFFA443A1D"/>
          </w:pPr>
          <w:r w:rsidRPr="004D7587">
            <w:rPr>
              <w:rStyle w:val="PlaceholderText"/>
            </w:rPr>
            <w:t>Click or tap here to enter text.</w:t>
          </w:r>
        </w:p>
      </w:docPartBody>
    </w:docPart>
    <w:docPart>
      <w:docPartPr>
        <w:name w:val="14FB3464A62346408DC4513FA0FD1310"/>
        <w:category>
          <w:name w:val="General"/>
          <w:gallery w:val="placeholder"/>
        </w:category>
        <w:types>
          <w:type w:val="bbPlcHdr"/>
        </w:types>
        <w:behaviors>
          <w:behavior w:val="content"/>
        </w:behaviors>
        <w:guid w:val="{8173067A-A32A-460B-A928-58E0AA473134}"/>
      </w:docPartPr>
      <w:docPartBody>
        <w:p w:rsidR="00A74640" w:rsidRDefault="00D95302" w:rsidP="00D95302">
          <w:pPr>
            <w:pStyle w:val="14FB3464A62346408DC4513FA0FD1310"/>
          </w:pPr>
          <w:r w:rsidRPr="00504C23">
            <w:rPr>
              <w:rStyle w:val="PlaceholderText"/>
            </w:rPr>
            <w:t>Choose an item.</w:t>
          </w:r>
        </w:p>
      </w:docPartBody>
    </w:docPart>
    <w:docPart>
      <w:docPartPr>
        <w:name w:val="AB9931200BD34886BE2C0C915C17D5E3"/>
        <w:category>
          <w:name w:val="General"/>
          <w:gallery w:val="placeholder"/>
        </w:category>
        <w:types>
          <w:type w:val="bbPlcHdr"/>
        </w:types>
        <w:behaviors>
          <w:behavior w:val="content"/>
        </w:behaviors>
        <w:guid w:val="{2CE0AE72-BFA6-4A80-A3E3-F4BF7A35E04B}"/>
      </w:docPartPr>
      <w:docPartBody>
        <w:p w:rsidR="00A74640" w:rsidRDefault="00D95302" w:rsidP="00D95302">
          <w:pPr>
            <w:pStyle w:val="AB9931200BD34886BE2C0C915C17D5E3"/>
          </w:pPr>
          <w:r w:rsidRPr="00504C23">
            <w:rPr>
              <w:rStyle w:val="PlaceholderText"/>
            </w:rPr>
            <w:t>Click or tap here to enter text.</w:t>
          </w:r>
        </w:p>
      </w:docPartBody>
    </w:docPart>
    <w:docPart>
      <w:docPartPr>
        <w:name w:val="355E84619E9540B08A86885B0202F419"/>
        <w:category>
          <w:name w:val="General"/>
          <w:gallery w:val="placeholder"/>
        </w:category>
        <w:types>
          <w:type w:val="bbPlcHdr"/>
        </w:types>
        <w:behaviors>
          <w:behavior w:val="content"/>
        </w:behaviors>
        <w:guid w:val="{E3E0F0A9-2D25-4BA1-9981-DCFE41C2BB0D}"/>
      </w:docPartPr>
      <w:docPartBody>
        <w:p w:rsidR="00A74640" w:rsidRDefault="00D95302" w:rsidP="00D95302">
          <w:pPr>
            <w:pStyle w:val="355E84619E9540B08A86885B0202F419"/>
          </w:pPr>
          <w:r w:rsidRPr="004D7587">
            <w:rPr>
              <w:rStyle w:val="PlaceholderText"/>
            </w:rPr>
            <w:t>Click or tap here to enter text.</w:t>
          </w:r>
        </w:p>
      </w:docPartBody>
    </w:docPart>
    <w:docPart>
      <w:docPartPr>
        <w:name w:val="3E91F7149E0F46D9958FBA9EB36ECCC1"/>
        <w:category>
          <w:name w:val="General"/>
          <w:gallery w:val="placeholder"/>
        </w:category>
        <w:types>
          <w:type w:val="bbPlcHdr"/>
        </w:types>
        <w:behaviors>
          <w:behavior w:val="content"/>
        </w:behaviors>
        <w:guid w:val="{CD941D79-8E5F-4638-8544-2B1410E93C54}"/>
      </w:docPartPr>
      <w:docPartBody>
        <w:p w:rsidR="00A74640" w:rsidRDefault="00D95302" w:rsidP="00D95302">
          <w:pPr>
            <w:pStyle w:val="3E91F7149E0F46D9958FBA9EB36ECCC1"/>
          </w:pPr>
          <w:r w:rsidRPr="000D6B31">
            <w:rPr>
              <w:rStyle w:val="PlaceholderText"/>
            </w:rPr>
            <w:t>Choose an item.</w:t>
          </w:r>
        </w:p>
      </w:docPartBody>
    </w:docPart>
    <w:docPart>
      <w:docPartPr>
        <w:name w:val="1B113942BFFF4AA3B5A61443CDC4F7B4"/>
        <w:category>
          <w:name w:val="General"/>
          <w:gallery w:val="placeholder"/>
        </w:category>
        <w:types>
          <w:type w:val="bbPlcHdr"/>
        </w:types>
        <w:behaviors>
          <w:behavior w:val="content"/>
        </w:behaviors>
        <w:guid w:val="{B640D0B4-EF3B-41FA-8137-00F7537E858A}"/>
      </w:docPartPr>
      <w:docPartBody>
        <w:p w:rsidR="00A74640" w:rsidRDefault="00D95302" w:rsidP="00D95302">
          <w:pPr>
            <w:pStyle w:val="1B113942BFFF4AA3B5A61443CDC4F7B4"/>
          </w:pPr>
          <w:r w:rsidRPr="004D7587">
            <w:rPr>
              <w:rStyle w:val="PlaceholderText"/>
            </w:rPr>
            <w:t>Click or tap here to enter text.</w:t>
          </w:r>
        </w:p>
      </w:docPartBody>
    </w:docPart>
    <w:docPart>
      <w:docPartPr>
        <w:name w:val="5C31E0D78D42430BB9A18FAC79954EBF"/>
        <w:category>
          <w:name w:val="General"/>
          <w:gallery w:val="placeholder"/>
        </w:category>
        <w:types>
          <w:type w:val="bbPlcHdr"/>
        </w:types>
        <w:behaviors>
          <w:behavior w:val="content"/>
        </w:behaviors>
        <w:guid w:val="{61A1F460-002C-448F-94E4-000299E68349}"/>
      </w:docPartPr>
      <w:docPartBody>
        <w:p w:rsidR="00A74640" w:rsidRDefault="00D95302" w:rsidP="00D95302">
          <w:pPr>
            <w:pStyle w:val="5C31E0D78D42430BB9A18FAC79954EBF"/>
          </w:pPr>
          <w:r w:rsidRPr="004D7587">
            <w:rPr>
              <w:rStyle w:val="PlaceholderText"/>
            </w:rPr>
            <w:t>Click or tap here to enter text.</w:t>
          </w:r>
        </w:p>
      </w:docPartBody>
    </w:docPart>
    <w:docPart>
      <w:docPartPr>
        <w:name w:val="50A818145F7D431E9EF119ACC7BF41E2"/>
        <w:category>
          <w:name w:val="General"/>
          <w:gallery w:val="placeholder"/>
        </w:category>
        <w:types>
          <w:type w:val="bbPlcHdr"/>
        </w:types>
        <w:behaviors>
          <w:behavior w:val="content"/>
        </w:behaviors>
        <w:guid w:val="{79246A91-0286-4F7C-9495-15A49EC67713}"/>
      </w:docPartPr>
      <w:docPartBody>
        <w:p w:rsidR="00A74640" w:rsidRDefault="00D95302" w:rsidP="00D95302">
          <w:pPr>
            <w:pStyle w:val="50A818145F7D431E9EF119ACC7BF41E2"/>
          </w:pPr>
          <w:r w:rsidRPr="004D7587">
            <w:rPr>
              <w:rStyle w:val="PlaceholderText"/>
            </w:rPr>
            <w:t>Click or tap here to enter text.</w:t>
          </w:r>
        </w:p>
      </w:docPartBody>
    </w:docPart>
    <w:docPart>
      <w:docPartPr>
        <w:name w:val="A2629FFD8AE14293AF1AC736ECE5FAEF"/>
        <w:category>
          <w:name w:val="General"/>
          <w:gallery w:val="placeholder"/>
        </w:category>
        <w:types>
          <w:type w:val="bbPlcHdr"/>
        </w:types>
        <w:behaviors>
          <w:behavior w:val="content"/>
        </w:behaviors>
        <w:guid w:val="{2AAF53AD-2A27-4BA0-85BB-6D15CB64A993}"/>
      </w:docPartPr>
      <w:docPartBody>
        <w:p w:rsidR="00A74640" w:rsidRDefault="00D95302" w:rsidP="00D95302">
          <w:pPr>
            <w:pStyle w:val="A2629FFD8AE14293AF1AC736ECE5FAEF"/>
          </w:pPr>
          <w:r w:rsidRPr="00504C23">
            <w:rPr>
              <w:rStyle w:val="PlaceholderText"/>
            </w:rPr>
            <w:t>Choose an item.</w:t>
          </w:r>
        </w:p>
      </w:docPartBody>
    </w:docPart>
    <w:docPart>
      <w:docPartPr>
        <w:name w:val="59FF5D0E89F6401D9B5AFBBB4C1032F5"/>
        <w:category>
          <w:name w:val="General"/>
          <w:gallery w:val="placeholder"/>
        </w:category>
        <w:types>
          <w:type w:val="bbPlcHdr"/>
        </w:types>
        <w:behaviors>
          <w:behavior w:val="content"/>
        </w:behaviors>
        <w:guid w:val="{EF8F8BF1-8760-4B73-8770-CCA80E8D867E}"/>
      </w:docPartPr>
      <w:docPartBody>
        <w:p w:rsidR="00A74640" w:rsidRDefault="00D95302" w:rsidP="00D95302">
          <w:pPr>
            <w:pStyle w:val="59FF5D0E89F6401D9B5AFBBB4C1032F5"/>
          </w:pPr>
          <w:r w:rsidRPr="00504C23">
            <w:rPr>
              <w:rStyle w:val="PlaceholderText"/>
            </w:rPr>
            <w:t>Click or tap here to enter text.</w:t>
          </w:r>
        </w:p>
      </w:docPartBody>
    </w:docPart>
    <w:docPart>
      <w:docPartPr>
        <w:name w:val="83418F4AB4E34D07A452FC84696775A1"/>
        <w:category>
          <w:name w:val="General"/>
          <w:gallery w:val="placeholder"/>
        </w:category>
        <w:types>
          <w:type w:val="bbPlcHdr"/>
        </w:types>
        <w:behaviors>
          <w:behavior w:val="content"/>
        </w:behaviors>
        <w:guid w:val="{3660622D-F66B-49B7-B7EB-4EEFAD0AEAF1}"/>
      </w:docPartPr>
      <w:docPartBody>
        <w:p w:rsidR="00A74640" w:rsidRDefault="00D95302" w:rsidP="00D95302">
          <w:pPr>
            <w:pStyle w:val="83418F4AB4E34D07A452FC84696775A1"/>
          </w:pPr>
          <w:r w:rsidRPr="004D7587">
            <w:rPr>
              <w:rStyle w:val="PlaceholderText"/>
            </w:rPr>
            <w:t>Click or tap here to enter text.</w:t>
          </w:r>
        </w:p>
      </w:docPartBody>
    </w:docPart>
    <w:docPart>
      <w:docPartPr>
        <w:name w:val="68246DDD39D342EE8BC3B907AD15C5CB"/>
        <w:category>
          <w:name w:val="General"/>
          <w:gallery w:val="placeholder"/>
        </w:category>
        <w:types>
          <w:type w:val="bbPlcHdr"/>
        </w:types>
        <w:behaviors>
          <w:behavior w:val="content"/>
        </w:behaviors>
        <w:guid w:val="{4733BD99-82D4-4292-9433-626D5567EA67}"/>
      </w:docPartPr>
      <w:docPartBody>
        <w:p w:rsidR="00A74640" w:rsidRDefault="00D95302" w:rsidP="00D95302">
          <w:pPr>
            <w:pStyle w:val="68246DDD39D342EE8BC3B907AD15C5CB"/>
          </w:pPr>
          <w:r w:rsidRPr="000D6B31">
            <w:rPr>
              <w:rStyle w:val="PlaceholderText"/>
            </w:rPr>
            <w:t>Choose an item.</w:t>
          </w:r>
        </w:p>
      </w:docPartBody>
    </w:docPart>
    <w:docPart>
      <w:docPartPr>
        <w:name w:val="168F6EAD75F4420EB2DF406E4A1C3430"/>
        <w:category>
          <w:name w:val="General"/>
          <w:gallery w:val="placeholder"/>
        </w:category>
        <w:types>
          <w:type w:val="bbPlcHdr"/>
        </w:types>
        <w:behaviors>
          <w:behavior w:val="content"/>
        </w:behaviors>
        <w:guid w:val="{BDBBBE65-F901-456D-8310-9D3E3DE67632}"/>
      </w:docPartPr>
      <w:docPartBody>
        <w:p w:rsidR="00A74640" w:rsidRDefault="00D95302" w:rsidP="00D95302">
          <w:pPr>
            <w:pStyle w:val="168F6EAD75F4420EB2DF406E4A1C3430"/>
          </w:pPr>
          <w:r w:rsidRPr="004D7587">
            <w:rPr>
              <w:rStyle w:val="PlaceholderText"/>
            </w:rPr>
            <w:t>Click or tap here to enter text.</w:t>
          </w:r>
        </w:p>
      </w:docPartBody>
    </w:docPart>
    <w:docPart>
      <w:docPartPr>
        <w:name w:val="BB92D05505C446B2871D70AD9BD17FF3"/>
        <w:category>
          <w:name w:val="General"/>
          <w:gallery w:val="placeholder"/>
        </w:category>
        <w:types>
          <w:type w:val="bbPlcHdr"/>
        </w:types>
        <w:behaviors>
          <w:behavior w:val="content"/>
        </w:behaviors>
        <w:guid w:val="{1B2CEFA7-289B-4817-A676-E7D9DC561D5F}"/>
      </w:docPartPr>
      <w:docPartBody>
        <w:p w:rsidR="00A74640" w:rsidRDefault="00D95302" w:rsidP="00D95302">
          <w:pPr>
            <w:pStyle w:val="BB92D05505C446B2871D70AD9BD17FF3"/>
          </w:pPr>
          <w:r w:rsidRPr="004D7587">
            <w:rPr>
              <w:rStyle w:val="PlaceholderText"/>
            </w:rPr>
            <w:t>Click or tap here to enter text.</w:t>
          </w:r>
        </w:p>
      </w:docPartBody>
    </w:docPart>
    <w:docPart>
      <w:docPartPr>
        <w:name w:val="DEA4D08D7A524A48BE72B12AA6261392"/>
        <w:category>
          <w:name w:val="General"/>
          <w:gallery w:val="placeholder"/>
        </w:category>
        <w:types>
          <w:type w:val="bbPlcHdr"/>
        </w:types>
        <w:behaviors>
          <w:behavior w:val="content"/>
        </w:behaviors>
        <w:guid w:val="{249865A9-164F-48CB-BE57-D40BB6486E28}"/>
      </w:docPartPr>
      <w:docPartBody>
        <w:p w:rsidR="00A74640" w:rsidRDefault="00D95302" w:rsidP="00D95302">
          <w:pPr>
            <w:pStyle w:val="DEA4D08D7A524A48BE72B12AA6261392"/>
          </w:pPr>
          <w:r w:rsidRPr="004D7587">
            <w:rPr>
              <w:rStyle w:val="PlaceholderText"/>
            </w:rPr>
            <w:t>Click or tap here to enter text.</w:t>
          </w:r>
        </w:p>
      </w:docPartBody>
    </w:docPart>
    <w:docPart>
      <w:docPartPr>
        <w:name w:val="E1C860508EEA459F93DBE8CD8C5BD19B"/>
        <w:category>
          <w:name w:val="General"/>
          <w:gallery w:val="placeholder"/>
        </w:category>
        <w:types>
          <w:type w:val="bbPlcHdr"/>
        </w:types>
        <w:behaviors>
          <w:behavior w:val="content"/>
        </w:behaviors>
        <w:guid w:val="{A3EDC840-0017-47A6-BB32-B5D3CFDBAF14}"/>
      </w:docPartPr>
      <w:docPartBody>
        <w:p w:rsidR="00A74640" w:rsidRDefault="00D95302" w:rsidP="00D95302">
          <w:pPr>
            <w:pStyle w:val="E1C860508EEA459F93DBE8CD8C5BD19B"/>
          </w:pPr>
          <w:r w:rsidRPr="00504C23">
            <w:rPr>
              <w:rStyle w:val="PlaceholderText"/>
            </w:rPr>
            <w:t>Choose an item.</w:t>
          </w:r>
        </w:p>
      </w:docPartBody>
    </w:docPart>
    <w:docPart>
      <w:docPartPr>
        <w:name w:val="E87DD45249604504B73E73DF78F46E25"/>
        <w:category>
          <w:name w:val="General"/>
          <w:gallery w:val="placeholder"/>
        </w:category>
        <w:types>
          <w:type w:val="bbPlcHdr"/>
        </w:types>
        <w:behaviors>
          <w:behavior w:val="content"/>
        </w:behaviors>
        <w:guid w:val="{453A96ED-5F43-463A-9178-8AC0E13D356C}"/>
      </w:docPartPr>
      <w:docPartBody>
        <w:p w:rsidR="00A74640" w:rsidRDefault="00D95302" w:rsidP="00D95302">
          <w:pPr>
            <w:pStyle w:val="E87DD45249604504B73E73DF78F46E25"/>
          </w:pPr>
          <w:r w:rsidRPr="00504C23">
            <w:rPr>
              <w:rStyle w:val="PlaceholderText"/>
            </w:rPr>
            <w:t>Click or tap here to enter text.</w:t>
          </w:r>
        </w:p>
      </w:docPartBody>
    </w:docPart>
    <w:docPart>
      <w:docPartPr>
        <w:name w:val="0C9D4B785D8945258D84285AE340DE15"/>
        <w:category>
          <w:name w:val="General"/>
          <w:gallery w:val="placeholder"/>
        </w:category>
        <w:types>
          <w:type w:val="bbPlcHdr"/>
        </w:types>
        <w:behaviors>
          <w:behavior w:val="content"/>
        </w:behaviors>
        <w:guid w:val="{20CDC43B-E5DD-4503-B24E-FA8797DA5A35}"/>
      </w:docPartPr>
      <w:docPartBody>
        <w:p w:rsidR="00A74640" w:rsidRDefault="00D95302" w:rsidP="00D95302">
          <w:pPr>
            <w:pStyle w:val="0C9D4B785D8945258D84285AE340DE15"/>
          </w:pPr>
          <w:r w:rsidRPr="004D7587">
            <w:rPr>
              <w:rStyle w:val="PlaceholderText"/>
            </w:rPr>
            <w:t>Click or tap here to enter text.</w:t>
          </w:r>
        </w:p>
      </w:docPartBody>
    </w:docPart>
    <w:docPart>
      <w:docPartPr>
        <w:name w:val="694B0BC871FF40279153FA491C93D1DE"/>
        <w:category>
          <w:name w:val="General"/>
          <w:gallery w:val="placeholder"/>
        </w:category>
        <w:types>
          <w:type w:val="bbPlcHdr"/>
        </w:types>
        <w:behaviors>
          <w:behavior w:val="content"/>
        </w:behaviors>
        <w:guid w:val="{4EB8515B-A277-4BA8-90D6-1605686DD608}"/>
      </w:docPartPr>
      <w:docPartBody>
        <w:p w:rsidR="00A74640" w:rsidRDefault="00D95302" w:rsidP="00D95302">
          <w:pPr>
            <w:pStyle w:val="694B0BC871FF40279153FA491C93D1DE"/>
          </w:pPr>
          <w:r w:rsidRPr="000D6B31">
            <w:rPr>
              <w:rStyle w:val="PlaceholderText"/>
            </w:rPr>
            <w:t>Choose an item.</w:t>
          </w:r>
        </w:p>
      </w:docPartBody>
    </w:docPart>
    <w:docPart>
      <w:docPartPr>
        <w:name w:val="E9C2BF6098C641D38A4AACFC200A24F2"/>
        <w:category>
          <w:name w:val="General"/>
          <w:gallery w:val="placeholder"/>
        </w:category>
        <w:types>
          <w:type w:val="bbPlcHdr"/>
        </w:types>
        <w:behaviors>
          <w:behavior w:val="content"/>
        </w:behaviors>
        <w:guid w:val="{C1BCBCD3-9953-437D-8071-745479D60F3D}"/>
      </w:docPartPr>
      <w:docPartBody>
        <w:p w:rsidR="00A74640" w:rsidRDefault="00D95302" w:rsidP="00D95302">
          <w:pPr>
            <w:pStyle w:val="E9C2BF6098C641D38A4AACFC200A24F2"/>
          </w:pPr>
          <w:r w:rsidRPr="004D7587">
            <w:rPr>
              <w:rStyle w:val="PlaceholderText"/>
            </w:rPr>
            <w:t>Click or tap here to enter text.</w:t>
          </w:r>
        </w:p>
      </w:docPartBody>
    </w:docPart>
    <w:docPart>
      <w:docPartPr>
        <w:name w:val="2AEBCF55177D4A9F95165E4DD016BE95"/>
        <w:category>
          <w:name w:val="General"/>
          <w:gallery w:val="placeholder"/>
        </w:category>
        <w:types>
          <w:type w:val="bbPlcHdr"/>
        </w:types>
        <w:behaviors>
          <w:behavior w:val="content"/>
        </w:behaviors>
        <w:guid w:val="{49E02B49-9DDA-48DD-92D3-C271BB7B488D}"/>
      </w:docPartPr>
      <w:docPartBody>
        <w:p w:rsidR="00A74640" w:rsidRDefault="00D95302" w:rsidP="00D95302">
          <w:pPr>
            <w:pStyle w:val="2AEBCF55177D4A9F95165E4DD016BE95"/>
          </w:pPr>
          <w:r w:rsidRPr="004D7587">
            <w:rPr>
              <w:rStyle w:val="PlaceholderText"/>
            </w:rPr>
            <w:t>Click or tap here to enter text.</w:t>
          </w:r>
        </w:p>
      </w:docPartBody>
    </w:docPart>
    <w:docPart>
      <w:docPartPr>
        <w:name w:val="C4DF8D135F204BAE891858600FA0F440"/>
        <w:category>
          <w:name w:val="General"/>
          <w:gallery w:val="placeholder"/>
        </w:category>
        <w:types>
          <w:type w:val="bbPlcHdr"/>
        </w:types>
        <w:behaviors>
          <w:behavior w:val="content"/>
        </w:behaviors>
        <w:guid w:val="{C1EE54C6-6F3F-4273-A108-280F75A34F5D}"/>
      </w:docPartPr>
      <w:docPartBody>
        <w:p w:rsidR="00A74640" w:rsidRDefault="00D95302" w:rsidP="00D95302">
          <w:pPr>
            <w:pStyle w:val="C4DF8D135F204BAE891858600FA0F440"/>
          </w:pPr>
          <w:r w:rsidRPr="004D7587">
            <w:rPr>
              <w:rStyle w:val="PlaceholderText"/>
            </w:rPr>
            <w:t>Click or tap here to enter text.</w:t>
          </w:r>
        </w:p>
      </w:docPartBody>
    </w:docPart>
    <w:docPart>
      <w:docPartPr>
        <w:name w:val="382AA65D515A4E448FF7089E03E674E3"/>
        <w:category>
          <w:name w:val="General"/>
          <w:gallery w:val="placeholder"/>
        </w:category>
        <w:types>
          <w:type w:val="bbPlcHdr"/>
        </w:types>
        <w:behaviors>
          <w:behavior w:val="content"/>
        </w:behaviors>
        <w:guid w:val="{84B08FD6-AB4F-4FC4-94F8-550DD7F70E53}"/>
      </w:docPartPr>
      <w:docPartBody>
        <w:p w:rsidR="00A74640" w:rsidRDefault="00D95302" w:rsidP="00D95302">
          <w:pPr>
            <w:pStyle w:val="382AA65D515A4E448FF7089E03E674E3"/>
          </w:pPr>
          <w:r w:rsidRPr="00504C23">
            <w:rPr>
              <w:rStyle w:val="PlaceholderText"/>
            </w:rPr>
            <w:t>Choose an item.</w:t>
          </w:r>
        </w:p>
      </w:docPartBody>
    </w:docPart>
    <w:docPart>
      <w:docPartPr>
        <w:name w:val="E664A6E6EB2843B88CD14A600831C0A4"/>
        <w:category>
          <w:name w:val="General"/>
          <w:gallery w:val="placeholder"/>
        </w:category>
        <w:types>
          <w:type w:val="bbPlcHdr"/>
        </w:types>
        <w:behaviors>
          <w:behavior w:val="content"/>
        </w:behaviors>
        <w:guid w:val="{58BE77BE-3433-47B9-A9CC-D6BA811076C9}"/>
      </w:docPartPr>
      <w:docPartBody>
        <w:p w:rsidR="00A74640" w:rsidRDefault="00D95302" w:rsidP="00D95302">
          <w:pPr>
            <w:pStyle w:val="E664A6E6EB2843B88CD14A600831C0A4"/>
          </w:pPr>
          <w:r w:rsidRPr="00504C23">
            <w:rPr>
              <w:rStyle w:val="PlaceholderText"/>
            </w:rPr>
            <w:t>Click or tap here to enter text.</w:t>
          </w:r>
        </w:p>
      </w:docPartBody>
    </w:docPart>
    <w:docPart>
      <w:docPartPr>
        <w:name w:val="B806EEB49D604CF789629758B9F88567"/>
        <w:category>
          <w:name w:val="General"/>
          <w:gallery w:val="placeholder"/>
        </w:category>
        <w:types>
          <w:type w:val="bbPlcHdr"/>
        </w:types>
        <w:behaviors>
          <w:behavior w:val="content"/>
        </w:behaviors>
        <w:guid w:val="{3B1EE73D-1CFC-42B4-95CB-2BE5FF81215A}"/>
      </w:docPartPr>
      <w:docPartBody>
        <w:p w:rsidR="00A74640" w:rsidRDefault="00D95302" w:rsidP="00D95302">
          <w:pPr>
            <w:pStyle w:val="B806EEB49D604CF789629758B9F88567"/>
          </w:pPr>
          <w:r w:rsidRPr="004D7587">
            <w:rPr>
              <w:rStyle w:val="PlaceholderText"/>
            </w:rPr>
            <w:t>Click or tap here to enter text.</w:t>
          </w:r>
        </w:p>
      </w:docPartBody>
    </w:docPart>
    <w:docPart>
      <w:docPartPr>
        <w:name w:val="BF9893C9985E45BEA0905D1ABF36B9D6"/>
        <w:category>
          <w:name w:val="General"/>
          <w:gallery w:val="placeholder"/>
        </w:category>
        <w:types>
          <w:type w:val="bbPlcHdr"/>
        </w:types>
        <w:behaviors>
          <w:behavior w:val="content"/>
        </w:behaviors>
        <w:guid w:val="{BA4316C4-3F9D-408C-9530-773F9003A87F}"/>
      </w:docPartPr>
      <w:docPartBody>
        <w:p w:rsidR="00A74640" w:rsidRDefault="00D95302" w:rsidP="00D95302">
          <w:pPr>
            <w:pStyle w:val="BF9893C9985E45BEA0905D1ABF36B9D6"/>
          </w:pPr>
          <w:r w:rsidRPr="000D6B31">
            <w:rPr>
              <w:rStyle w:val="PlaceholderText"/>
            </w:rPr>
            <w:t>Choose an item.</w:t>
          </w:r>
        </w:p>
      </w:docPartBody>
    </w:docPart>
    <w:docPart>
      <w:docPartPr>
        <w:name w:val="FB4A57D89FEB4CFF99AD7E94A8982D74"/>
        <w:category>
          <w:name w:val="General"/>
          <w:gallery w:val="placeholder"/>
        </w:category>
        <w:types>
          <w:type w:val="bbPlcHdr"/>
        </w:types>
        <w:behaviors>
          <w:behavior w:val="content"/>
        </w:behaviors>
        <w:guid w:val="{7C75CFDB-9B24-41D7-8410-06194AF2DE28}"/>
      </w:docPartPr>
      <w:docPartBody>
        <w:p w:rsidR="00A74640" w:rsidRDefault="00D95302" w:rsidP="00D95302">
          <w:pPr>
            <w:pStyle w:val="FB4A57D89FEB4CFF99AD7E94A8982D74"/>
          </w:pPr>
          <w:r w:rsidRPr="004D7587">
            <w:rPr>
              <w:rStyle w:val="PlaceholderText"/>
            </w:rPr>
            <w:t>Click or tap here to enter text.</w:t>
          </w:r>
        </w:p>
      </w:docPartBody>
    </w:docPart>
    <w:docPart>
      <w:docPartPr>
        <w:name w:val="17AEA5FEB3EC4266B98235CDE6C42E57"/>
        <w:category>
          <w:name w:val="General"/>
          <w:gallery w:val="placeholder"/>
        </w:category>
        <w:types>
          <w:type w:val="bbPlcHdr"/>
        </w:types>
        <w:behaviors>
          <w:behavior w:val="content"/>
        </w:behaviors>
        <w:guid w:val="{4EC355F7-6D95-43F3-B290-B4CB95149880}"/>
      </w:docPartPr>
      <w:docPartBody>
        <w:p w:rsidR="00A74640" w:rsidRDefault="00D95302" w:rsidP="00D95302">
          <w:pPr>
            <w:pStyle w:val="17AEA5FEB3EC4266B98235CDE6C42E57"/>
          </w:pPr>
          <w:r w:rsidRPr="004D7587">
            <w:rPr>
              <w:rStyle w:val="PlaceholderText"/>
            </w:rPr>
            <w:t>Click or tap here to enter text.</w:t>
          </w:r>
        </w:p>
      </w:docPartBody>
    </w:docPart>
    <w:docPart>
      <w:docPartPr>
        <w:name w:val="301BC5FC19B1459CB30C5DBFB4446905"/>
        <w:category>
          <w:name w:val="General"/>
          <w:gallery w:val="placeholder"/>
        </w:category>
        <w:types>
          <w:type w:val="bbPlcHdr"/>
        </w:types>
        <w:behaviors>
          <w:behavior w:val="content"/>
        </w:behaviors>
        <w:guid w:val="{B886D607-0D40-418E-BBEA-30F4F4EEA053}"/>
      </w:docPartPr>
      <w:docPartBody>
        <w:p w:rsidR="00A74640" w:rsidRDefault="00D95302" w:rsidP="00D95302">
          <w:pPr>
            <w:pStyle w:val="301BC5FC19B1459CB30C5DBFB4446905"/>
          </w:pPr>
          <w:r w:rsidRPr="004D7587">
            <w:rPr>
              <w:rStyle w:val="PlaceholderText"/>
            </w:rPr>
            <w:t>Click or tap here to enter text.</w:t>
          </w:r>
        </w:p>
      </w:docPartBody>
    </w:docPart>
    <w:docPart>
      <w:docPartPr>
        <w:name w:val="B1858ADA57A8452FA7D590D325C6288C"/>
        <w:category>
          <w:name w:val="General"/>
          <w:gallery w:val="placeholder"/>
        </w:category>
        <w:types>
          <w:type w:val="bbPlcHdr"/>
        </w:types>
        <w:behaviors>
          <w:behavior w:val="content"/>
        </w:behaviors>
        <w:guid w:val="{EF09C12F-FF54-46CA-B858-C6AFF2AD1647}"/>
      </w:docPartPr>
      <w:docPartBody>
        <w:p w:rsidR="00A74640" w:rsidRDefault="00D95302" w:rsidP="00D95302">
          <w:pPr>
            <w:pStyle w:val="B1858ADA57A8452FA7D590D325C6288C"/>
          </w:pPr>
          <w:r w:rsidRPr="00504C23">
            <w:rPr>
              <w:rStyle w:val="PlaceholderText"/>
            </w:rPr>
            <w:t>Choose an item.</w:t>
          </w:r>
        </w:p>
      </w:docPartBody>
    </w:docPart>
    <w:docPart>
      <w:docPartPr>
        <w:name w:val="DC71482EE6D74C4CBDFBF02D478B2F45"/>
        <w:category>
          <w:name w:val="General"/>
          <w:gallery w:val="placeholder"/>
        </w:category>
        <w:types>
          <w:type w:val="bbPlcHdr"/>
        </w:types>
        <w:behaviors>
          <w:behavior w:val="content"/>
        </w:behaviors>
        <w:guid w:val="{C6D9F147-DB64-4BE1-A387-FC8C4CCB062A}"/>
      </w:docPartPr>
      <w:docPartBody>
        <w:p w:rsidR="00A74640" w:rsidRDefault="00D95302" w:rsidP="00D95302">
          <w:pPr>
            <w:pStyle w:val="DC71482EE6D74C4CBDFBF02D478B2F45"/>
          </w:pPr>
          <w:r w:rsidRPr="00504C23">
            <w:rPr>
              <w:rStyle w:val="PlaceholderText"/>
            </w:rPr>
            <w:t>Click or tap here to enter text.</w:t>
          </w:r>
        </w:p>
      </w:docPartBody>
    </w:docPart>
    <w:docPart>
      <w:docPartPr>
        <w:name w:val="803B0D352BBF4070963011206F96E2D6"/>
        <w:category>
          <w:name w:val="General"/>
          <w:gallery w:val="placeholder"/>
        </w:category>
        <w:types>
          <w:type w:val="bbPlcHdr"/>
        </w:types>
        <w:behaviors>
          <w:behavior w:val="content"/>
        </w:behaviors>
        <w:guid w:val="{0A714ABA-430F-47D6-9B7E-B211CC384E52}"/>
      </w:docPartPr>
      <w:docPartBody>
        <w:p w:rsidR="00A74640" w:rsidRDefault="00D95302" w:rsidP="00D95302">
          <w:pPr>
            <w:pStyle w:val="803B0D352BBF4070963011206F96E2D6"/>
          </w:pPr>
          <w:r w:rsidRPr="004D7587">
            <w:rPr>
              <w:rStyle w:val="PlaceholderText"/>
            </w:rPr>
            <w:t>Click or tap here to enter text.</w:t>
          </w:r>
        </w:p>
      </w:docPartBody>
    </w:docPart>
    <w:docPart>
      <w:docPartPr>
        <w:name w:val="A3621AFF379040C1BA12E0FF0F6E6EFD"/>
        <w:category>
          <w:name w:val="General"/>
          <w:gallery w:val="placeholder"/>
        </w:category>
        <w:types>
          <w:type w:val="bbPlcHdr"/>
        </w:types>
        <w:behaviors>
          <w:behavior w:val="content"/>
        </w:behaviors>
        <w:guid w:val="{49F0D76D-5ADA-4B60-AC4D-0636EB30B199}"/>
      </w:docPartPr>
      <w:docPartBody>
        <w:p w:rsidR="00A74640" w:rsidRDefault="00D95302" w:rsidP="00D95302">
          <w:pPr>
            <w:pStyle w:val="A3621AFF379040C1BA12E0FF0F6E6EFD"/>
          </w:pPr>
          <w:r w:rsidRPr="000D6B31">
            <w:rPr>
              <w:rStyle w:val="PlaceholderText"/>
            </w:rPr>
            <w:t>Choose an item.</w:t>
          </w:r>
        </w:p>
      </w:docPartBody>
    </w:docPart>
    <w:docPart>
      <w:docPartPr>
        <w:name w:val="0BB6D7887BE74298856D9BB57F39E2FC"/>
        <w:category>
          <w:name w:val="General"/>
          <w:gallery w:val="placeholder"/>
        </w:category>
        <w:types>
          <w:type w:val="bbPlcHdr"/>
        </w:types>
        <w:behaviors>
          <w:behavior w:val="content"/>
        </w:behaviors>
        <w:guid w:val="{66A96D00-1722-41CE-8099-8D6235333464}"/>
      </w:docPartPr>
      <w:docPartBody>
        <w:p w:rsidR="00A74640" w:rsidRDefault="00D95302" w:rsidP="00D95302">
          <w:pPr>
            <w:pStyle w:val="0BB6D7887BE74298856D9BB57F39E2FC"/>
          </w:pPr>
          <w:r w:rsidRPr="004D7587">
            <w:rPr>
              <w:rStyle w:val="PlaceholderText"/>
            </w:rPr>
            <w:t>Click or tap here to enter text.</w:t>
          </w:r>
        </w:p>
      </w:docPartBody>
    </w:docPart>
    <w:docPart>
      <w:docPartPr>
        <w:name w:val="AF126751276F454C8319E9C077F568BB"/>
        <w:category>
          <w:name w:val="General"/>
          <w:gallery w:val="placeholder"/>
        </w:category>
        <w:types>
          <w:type w:val="bbPlcHdr"/>
        </w:types>
        <w:behaviors>
          <w:behavior w:val="content"/>
        </w:behaviors>
        <w:guid w:val="{B7A2ECC2-2539-41D9-BFC7-B2E17EB9CBD1}"/>
      </w:docPartPr>
      <w:docPartBody>
        <w:p w:rsidR="00A74640" w:rsidRDefault="00D95302" w:rsidP="00D95302">
          <w:pPr>
            <w:pStyle w:val="AF126751276F454C8319E9C077F568BB"/>
          </w:pPr>
          <w:r w:rsidRPr="004D7587">
            <w:rPr>
              <w:rStyle w:val="PlaceholderText"/>
            </w:rPr>
            <w:t>Click or tap here to enter text.</w:t>
          </w:r>
        </w:p>
      </w:docPartBody>
    </w:docPart>
    <w:docPart>
      <w:docPartPr>
        <w:name w:val="4E6A5D2D8EF2402A81F91737F50DC297"/>
        <w:category>
          <w:name w:val="General"/>
          <w:gallery w:val="placeholder"/>
        </w:category>
        <w:types>
          <w:type w:val="bbPlcHdr"/>
        </w:types>
        <w:behaviors>
          <w:behavior w:val="content"/>
        </w:behaviors>
        <w:guid w:val="{776C15D4-E63A-4C2F-AD20-0972BE8BC4E4}"/>
      </w:docPartPr>
      <w:docPartBody>
        <w:p w:rsidR="00A74640" w:rsidRDefault="00D95302" w:rsidP="00D95302">
          <w:pPr>
            <w:pStyle w:val="4E6A5D2D8EF2402A81F91737F50DC297"/>
          </w:pPr>
          <w:r w:rsidRPr="004D7587">
            <w:rPr>
              <w:rStyle w:val="PlaceholderText"/>
            </w:rPr>
            <w:t>Click or tap here to enter text.</w:t>
          </w:r>
        </w:p>
      </w:docPartBody>
    </w:docPart>
    <w:docPart>
      <w:docPartPr>
        <w:name w:val="8E319A0E29414E159FC86395EBE70842"/>
        <w:category>
          <w:name w:val="General"/>
          <w:gallery w:val="placeholder"/>
        </w:category>
        <w:types>
          <w:type w:val="bbPlcHdr"/>
        </w:types>
        <w:behaviors>
          <w:behavior w:val="content"/>
        </w:behaviors>
        <w:guid w:val="{67534E5C-0BB1-4551-826C-BD95B6CD6C1A}"/>
      </w:docPartPr>
      <w:docPartBody>
        <w:p w:rsidR="00A74640" w:rsidRDefault="00D95302" w:rsidP="00D95302">
          <w:pPr>
            <w:pStyle w:val="8E319A0E29414E159FC86395EBE70842"/>
          </w:pPr>
          <w:r w:rsidRPr="00504C23">
            <w:rPr>
              <w:rStyle w:val="PlaceholderText"/>
            </w:rPr>
            <w:t>Choose an item.</w:t>
          </w:r>
        </w:p>
      </w:docPartBody>
    </w:docPart>
    <w:docPart>
      <w:docPartPr>
        <w:name w:val="AD62F4379E8E4004899640E5CB358872"/>
        <w:category>
          <w:name w:val="General"/>
          <w:gallery w:val="placeholder"/>
        </w:category>
        <w:types>
          <w:type w:val="bbPlcHdr"/>
        </w:types>
        <w:behaviors>
          <w:behavior w:val="content"/>
        </w:behaviors>
        <w:guid w:val="{7B914ABF-52A6-47BF-B37F-96B0F635AC41}"/>
      </w:docPartPr>
      <w:docPartBody>
        <w:p w:rsidR="00A74640" w:rsidRDefault="00D95302" w:rsidP="00D95302">
          <w:pPr>
            <w:pStyle w:val="AD62F4379E8E4004899640E5CB358872"/>
          </w:pPr>
          <w:r w:rsidRPr="00504C23">
            <w:rPr>
              <w:rStyle w:val="PlaceholderText"/>
            </w:rPr>
            <w:t>Click or tap here to enter text.</w:t>
          </w:r>
        </w:p>
      </w:docPartBody>
    </w:docPart>
    <w:docPart>
      <w:docPartPr>
        <w:name w:val="9D20E3FA377B4308BD5AC79F4AFC712E"/>
        <w:category>
          <w:name w:val="General"/>
          <w:gallery w:val="placeholder"/>
        </w:category>
        <w:types>
          <w:type w:val="bbPlcHdr"/>
        </w:types>
        <w:behaviors>
          <w:behavior w:val="content"/>
        </w:behaviors>
        <w:guid w:val="{C521B469-E542-48F0-80F4-661AD0D396E3}"/>
      </w:docPartPr>
      <w:docPartBody>
        <w:p w:rsidR="00A74640" w:rsidRDefault="00D95302" w:rsidP="00D95302">
          <w:pPr>
            <w:pStyle w:val="9D20E3FA377B4308BD5AC79F4AFC712E"/>
          </w:pPr>
          <w:r w:rsidRPr="004D7587">
            <w:rPr>
              <w:rStyle w:val="PlaceholderText"/>
            </w:rPr>
            <w:t>Click or tap here to enter text.</w:t>
          </w:r>
        </w:p>
      </w:docPartBody>
    </w:docPart>
    <w:docPart>
      <w:docPartPr>
        <w:name w:val="A754E6B4737D493A833014204892D956"/>
        <w:category>
          <w:name w:val="General"/>
          <w:gallery w:val="placeholder"/>
        </w:category>
        <w:types>
          <w:type w:val="bbPlcHdr"/>
        </w:types>
        <w:behaviors>
          <w:behavior w:val="content"/>
        </w:behaviors>
        <w:guid w:val="{FC4B42D2-700F-4418-9C6C-5D9728A8BB97}"/>
      </w:docPartPr>
      <w:docPartBody>
        <w:p w:rsidR="00A74640" w:rsidRDefault="00D95302" w:rsidP="00D95302">
          <w:pPr>
            <w:pStyle w:val="A754E6B4737D493A833014204892D956"/>
          </w:pPr>
          <w:r w:rsidRPr="000D6B31">
            <w:rPr>
              <w:rStyle w:val="PlaceholderText"/>
            </w:rPr>
            <w:t>Choose an item.</w:t>
          </w:r>
        </w:p>
      </w:docPartBody>
    </w:docPart>
    <w:docPart>
      <w:docPartPr>
        <w:name w:val="CCC3A581F5694840A143E3755310D6C5"/>
        <w:category>
          <w:name w:val="General"/>
          <w:gallery w:val="placeholder"/>
        </w:category>
        <w:types>
          <w:type w:val="bbPlcHdr"/>
        </w:types>
        <w:behaviors>
          <w:behavior w:val="content"/>
        </w:behaviors>
        <w:guid w:val="{265FD4FA-A170-43A0-9AB0-F70772F3BDD1}"/>
      </w:docPartPr>
      <w:docPartBody>
        <w:p w:rsidR="00A74640" w:rsidRDefault="00D95302" w:rsidP="00D95302">
          <w:pPr>
            <w:pStyle w:val="CCC3A581F5694840A143E3755310D6C5"/>
          </w:pPr>
          <w:r w:rsidRPr="004D7587">
            <w:rPr>
              <w:rStyle w:val="PlaceholderText"/>
            </w:rPr>
            <w:t>Click or tap here to enter text.</w:t>
          </w:r>
        </w:p>
      </w:docPartBody>
    </w:docPart>
    <w:docPart>
      <w:docPartPr>
        <w:name w:val="2AD2471D4C1C45E9A0B0D8E89B0E2776"/>
        <w:category>
          <w:name w:val="General"/>
          <w:gallery w:val="placeholder"/>
        </w:category>
        <w:types>
          <w:type w:val="bbPlcHdr"/>
        </w:types>
        <w:behaviors>
          <w:behavior w:val="content"/>
        </w:behaviors>
        <w:guid w:val="{E04622CF-1350-4879-AEB8-E16DD0118465}"/>
      </w:docPartPr>
      <w:docPartBody>
        <w:p w:rsidR="00A74640" w:rsidRDefault="00D95302" w:rsidP="00D95302">
          <w:pPr>
            <w:pStyle w:val="2AD2471D4C1C45E9A0B0D8E89B0E2776"/>
          </w:pPr>
          <w:r w:rsidRPr="004D7587">
            <w:rPr>
              <w:rStyle w:val="PlaceholderText"/>
            </w:rPr>
            <w:t>Click or tap here to enter text.</w:t>
          </w:r>
        </w:p>
      </w:docPartBody>
    </w:docPart>
    <w:docPart>
      <w:docPartPr>
        <w:name w:val="539354F1B7D04B7C8C67BB1FE0D29420"/>
        <w:category>
          <w:name w:val="General"/>
          <w:gallery w:val="placeholder"/>
        </w:category>
        <w:types>
          <w:type w:val="bbPlcHdr"/>
        </w:types>
        <w:behaviors>
          <w:behavior w:val="content"/>
        </w:behaviors>
        <w:guid w:val="{53CBB2E2-E53A-4100-B8A1-742E4BC81C63}"/>
      </w:docPartPr>
      <w:docPartBody>
        <w:p w:rsidR="00A74640" w:rsidRDefault="00D95302" w:rsidP="00D95302">
          <w:pPr>
            <w:pStyle w:val="539354F1B7D04B7C8C67BB1FE0D29420"/>
          </w:pPr>
          <w:r w:rsidRPr="004D7587">
            <w:rPr>
              <w:rStyle w:val="PlaceholderText"/>
            </w:rPr>
            <w:t>Click or tap here to enter text.</w:t>
          </w:r>
        </w:p>
      </w:docPartBody>
    </w:docPart>
    <w:docPart>
      <w:docPartPr>
        <w:name w:val="8571FE9D4E41443B9AD0D1F04118BA19"/>
        <w:category>
          <w:name w:val="General"/>
          <w:gallery w:val="placeholder"/>
        </w:category>
        <w:types>
          <w:type w:val="bbPlcHdr"/>
        </w:types>
        <w:behaviors>
          <w:behavior w:val="content"/>
        </w:behaviors>
        <w:guid w:val="{8E52C546-5B9C-4A78-A976-2CD9B129E27A}"/>
      </w:docPartPr>
      <w:docPartBody>
        <w:p w:rsidR="00A74640" w:rsidRDefault="00D95302" w:rsidP="00D95302">
          <w:pPr>
            <w:pStyle w:val="8571FE9D4E41443B9AD0D1F04118BA19"/>
          </w:pPr>
          <w:r w:rsidRPr="00504C23">
            <w:rPr>
              <w:rStyle w:val="PlaceholderText"/>
            </w:rPr>
            <w:t>Choose an item.</w:t>
          </w:r>
        </w:p>
      </w:docPartBody>
    </w:docPart>
    <w:docPart>
      <w:docPartPr>
        <w:name w:val="BDA5CF5A14FF43E9B38E6F7568E4E263"/>
        <w:category>
          <w:name w:val="General"/>
          <w:gallery w:val="placeholder"/>
        </w:category>
        <w:types>
          <w:type w:val="bbPlcHdr"/>
        </w:types>
        <w:behaviors>
          <w:behavior w:val="content"/>
        </w:behaviors>
        <w:guid w:val="{E436E3A9-E166-4DD3-831B-FED198811434}"/>
      </w:docPartPr>
      <w:docPartBody>
        <w:p w:rsidR="00A74640" w:rsidRDefault="00D95302" w:rsidP="00D95302">
          <w:pPr>
            <w:pStyle w:val="BDA5CF5A14FF43E9B38E6F7568E4E263"/>
          </w:pPr>
          <w:r w:rsidRPr="00504C23">
            <w:rPr>
              <w:rStyle w:val="PlaceholderText"/>
            </w:rPr>
            <w:t>Click or tap here to enter text.</w:t>
          </w:r>
        </w:p>
      </w:docPartBody>
    </w:docPart>
    <w:docPart>
      <w:docPartPr>
        <w:name w:val="35EE0B2435E84973AF01F69C6D660DFF"/>
        <w:category>
          <w:name w:val="General"/>
          <w:gallery w:val="placeholder"/>
        </w:category>
        <w:types>
          <w:type w:val="bbPlcHdr"/>
        </w:types>
        <w:behaviors>
          <w:behavior w:val="content"/>
        </w:behaviors>
        <w:guid w:val="{0240FE40-BD3A-4B30-98D5-6BBA7044F134}"/>
      </w:docPartPr>
      <w:docPartBody>
        <w:p w:rsidR="00A74640" w:rsidRDefault="00D95302" w:rsidP="00D95302">
          <w:pPr>
            <w:pStyle w:val="35EE0B2435E84973AF01F69C6D660DFF"/>
          </w:pPr>
          <w:r w:rsidRPr="004D7587">
            <w:rPr>
              <w:rStyle w:val="PlaceholderText"/>
            </w:rPr>
            <w:t>Click or tap here to enter text.</w:t>
          </w:r>
        </w:p>
      </w:docPartBody>
    </w:docPart>
    <w:docPart>
      <w:docPartPr>
        <w:name w:val="8C6BBDA0AE9B4D93BFFE8C7FF0CF3CC2"/>
        <w:category>
          <w:name w:val="General"/>
          <w:gallery w:val="placeholder"/>
        </w:category>
        <w:types>
          <w:type w:val="bbPlcHdr"/>
        </w:types>
        <w:behaviors>
          <w:behavior w:val="content"/>
        </w:behaviors>
        <w:guid w:val="{C2D0876F-0842-4EAC-9665-A2FF407BC2F4}"/>
      </w:docPartPr>
      <w:docPartBody>
        <w:p w:rsidR="00A74640" w:rsidRDefault="00D95302" w:rsidP="00D95302">
          <w:pPr>
            <w:pStyle w:val="8C6BBDA0AE9B4D93BFFE8C7FF0CF3CC2"/>
          </w:pPr>
          <w:r w:rsidRPr="000D6B31">
            <w:rPr>
              <w:rStyle w:val="PlaceholderText"/>
            </w:rPr>
            <w:t>Choose an item.</w:t>
          </w:r>
        </w:p>
      </w:docPartBody>
    </w:docPart>
    <w:docPart>
      <w:docPartPr>
        <w:name w:val="E69ACBA1D53548018012F5C1729141DB"/>
        <w:category>
          <w:name w:val="General"/>
          <w:gallery w:val="placeholder"/>
        </w:category>
        <w:types>
          <w:type w:val="bbPlcHdr"/>
        </w:types>
        <w:behaviors>
          <w:behavior w:val="content"/>
        </w:behaviors>
        <w:guid w:val="{395E06DC-862C-4466-8314-446643A8164F}"/>
      </w:docPartPr>
      <w:docPartBody>
        <w:p w:rsidR="00A74640" w:rsidRDefault="00D95302" w:rsidP="00D95302">
          <w:pPr>
            <w:pStyle w:val="E69ACBA1D53548018012F5C1729141DB"/>
          </w:pPr>
          <w:r w:rsidRPr="004D7587">
            <w:rPr>
              <w:rStyle w:val="PlaceholderText"/>
            </w:rPr>
            <w:t>Click or tap here to enter text.</w:t>
          </w:r>
        </w:p>
      </w:docPartBody>
    </w:docPart>
    <w:docPart>
      <w:docPartPr>
        <w:name w:val="701D33D6D05C44B5B450427A6398BC48"/>
        <w:category>
          <w:name w:val="General"/>
          <w:gallery w:val="placeholder"/>
        </w:category>
        <w:types>
          <w:type w:val="bbPlcHdr"/>
        </w:types>
        <w:behaviors>
          <w:behavior w:val="content"/>
        </w:behaviors>
        <w:guid w:val="{20B658CD-9032-44D0-864B-F7A18DF51014}"/>
      </w:docPartPr>
      <w:docPartBody>
        <w:p w:rsidR="00A74640" w:rsidRDefault="00D95302" w:rsidP="00D95302">
          <w:pPr>
            <w:pStyle w:val="701D33D6D05C44B5B450427A6398BC48"/>
          </w:pPr>
          <w:r w:rsidRPr="004D7587">
            <w:rPr>
              <w:rStyle w:val="PlaceholderText"/>
            </w:rPr>
            <w:t>Click or tap here to enter text.</w:t>
          </w:r>
        </w:p>
      </w:docPartBody>
    </w:docPart>
    <w:docPart>
      <w:docPartPr>
        <w:name w:val="96C4918917594E7FA64DE66ED9DCB7E1"/>
        <w:category>
          <w:name w:val="General"/>
          <w:gallery w:val="placeholder"/>
        </w:category>
        <w:types>
          <w:type w:val="bbPlcHdr"/>
        </w:types>
        <w:behaviors>
          <w:behavior w:val="content"/>
        </w:behaviors>
        <w:guid w:val="{7D390F68-63AD-436D-B54C-F468E5A1BE64}"/>
      </w:docPartPr>
      <w:docPartBody>
        <w:p w:rsidR="00A74640" w:rsidRDefault="00D95302" w:rsidP="00D95302">
          <w:pPr>
            <w:pStyle w:val="96C4918917594E7FA64DE66ED9DCB7E1"/>
          </w:pPr>
          <w:r w:rsidRPr="004D7587">
            <w:rPr>
              <w:rStyle w:val="PlaceholderText"/>
            </w:rPr>
            <w:t>Click or tap here to enter text.</w:t>
          </w:r>
        </w:p>
      </w:docPartBody>
    </w:docPart>
    <w:docPart>
      <w:docPartPr>
        <w:name w:val="EDB467F0E5C94447B8BE711BDE78224C"/>
        <w:category>
          <w:name w:val="General"/>
          <w:gallery w:val="placeholder"/>
        </w:category>
        <w:types>
          <w:type w:val="bbPlcHdr"/>
        </w:types>
        <w:behaviors>
          <w:behavior w:val="content"/>
        </w:behaviors>
        <w:guid w:val="{8E6FBE92-C4F8-4F4C-A99D-3117AFD39E92}"/>
      </w:docPartPr>
      <w:docPartBody>
        <w:p w:rsidR="00A74640" w:rsidRDefault="00D95302" w:rsidP="00D95302">
          <w:pPr>
            <w:pStyle w:val="EDB467F0E5C94447B8BE711BDE78224C"/>
          </w:pPr>
          <w:r w:rsidRPr="00504C23">
            <w:rPr>
              <w:rStyle w:val="PlaceholderText"/>
            </w:rPr>
            <w:t>Choose an item.</w:t>
          </w:r>
        </w:p>
      </w:docPartBody>
    </w:docPart>
    <w:docPart>
      <w:docPartPr>
        <w:name w:val="8272F432DD8A4DFA87B823225A153526"/>
        <w:category>
          <w:name w:val="General"/>
          <w:gallery w:val="placeholder"/>
        </w:category>
        <w:types>
          <w:type w:val="bbPlcHdr"/>
        </w:types>
        <w:behaviors>
          <w:behavior w:val="content"/>
        </w:behaviors>
        <w:guid w:val="{69EAC680-5388-45AE-970C-CD766FCE131A}"/>
      </w:docPartPr>
      <w:docPartBody>
        <w:p w:rsidR="00A74640" w:rsidRDefault="00D95302" w:rsidP="00D95302">
          <w:pPr>
            <w:pStyle w:val="8272F432DD8A4DFA87B823225A153526"/>
          </w:pPr>
          <w:r w:rsidRPr="00504C23">
            <w:rPr>
              <w:rStyle w:val="PlaceholderText"/>
            </w:rPr>
            <w:t>Click or tap here to enter text.</w:t>
          </w:r>
        </w:p>
      </w:docPartBody>
    </w:docPart>
    <w:docPart>
      <w:docPartPr>
        <w:name w:val="AE58449645E74242A33AC2FE52A2BED3"/>
        <w:category>
          <w:name w:val="General"/>
          <w:gallery w:val="placeholder"/>
        </w:category>
        <w:types>
          <w:type w:val="bbPlcHdr"/>
        </w:types>
        <w:behaviors>
          <w:behavior w:val="content"/>
        </w:behaviors>
        <w:guid w:val="{70309469-E7C9-4064-ADBD-C949DC9318A6}"/>
      </w:docPartPr>
      <w:docPartBody>
        <w:p w:rsidR="00A74640" w:rsidRDefault="00D95302" w:rsidP="00D95302">
          <w:pPr>
            <w:pStyle w:val="AE58449645E74242A33AC2FE52A2BED3"/>
          </w:pPr>
          <w:r w:rsidRPr="004D7587">
            <w:rPr>
              <w:rStyle w:val="PlaceholderText"/>
            </w:rPr>
            <w:t>Click or tap here to enter text.</w:t>
          </w:r>
        </w:p>
      </w:docPartBody>
    </w:docPart>
    <w:docPart>
      <w:docPartPr>
        <w:name w:val="AF14670892BE4BDC812040B37791C7DE"/>
        <w:category>
          <w:name w:val="General"/>
          <w:gallery w:val="placeholder"/>
        </w:category>
        <w:types>
          <w:type w:val="bbPlcHdr"/>
        </w:types>
        <w:behaviors>
          <w:behavior w:val="content"/>
        </w:behaviors>
        <w:guid w:val="{D7E9ADE7-3834-4CB6-B57D-A37BC7B24955}"/>
      </w:docPartPr>
      <w:docPartBody>
        <w:p w:rsidR="00A74640" w:rsidRDefault="00D95302" w:rsidP="00D95302">
          <w:pPr>
            <w:pStyle w:val="AF14670892BE4BDC812040B37791C7DE"/>
          </w:pPr>
          <w:r w:rsidRPr="000D6B31">
            <w:rPr>
              <w:rStyle w:val="PlaceholderText"/>
            </w:rPr>
            <w:t>Choose an item.</w:t>
          </w:r>
        </w:p>
      </w:docPartBody>
    </w:docPart>
    <w:docPart>
      <w:docPartPr>
        <w:name w:val="FD43A0512C7D47F78ACBD5B34C7C4574"/>
        <w:category>
          <w:name w:val="General"/>
          <w:gallery w:val="placeholder"/>
        </w:category>
        <w:types>
          <w:type w:val="bbPlcHdr"/>
        </w:types>
        <w:behaviors>
          <w:behavior w:val="content"/>
        </w:behaviors>
        <w:guid w:val="{F3228423-1409-4735-AB1A-B5F43380E4DD}"/>
      </w:docPartPr>
      <w:docPartBody>
        <w:p w:rsidR="00A74640" w:rsidRDefault="00D95302" w:rsidP="00D95302">
          <w:pPr>
            <w:pStyle w:val="FD43A0512C7D47F78ACBD5B34C7C4574"/>
          </w:pPr>
          <w:r w:rsidRPr="004D7587">
            <w:rPr>
              <w:rStyle w:val="PlaceholderText"/>
            </w:rPr>
            <w:t>Click or tap here to enter text.</w:t>
          </w:r>
        </w:p>
      </w:docPartBody>
    </w:docPart>
    <w:docPart>
      <w:docPartPr>
        <w:name w:val="735C23C8BD124BF38D8AC7C9AF37FC42"/>
        <w:category>
          <w:name w:val="General"/>
          <w:gallery w:val="placeholder"/>
        </w:category>
        <w:types>
          <w:type w:val="bbPlcHdr"/>
        </w:types>
        <w:behaviors>
          <w:behavior w:val="content"/>
        </w:behaviors>
        <w:guid w:val="{2BDE3365-DC0D-4D83-BE71-502E22F938C4}"/>
      </w:docPartPr>
      <w:docPartBody>
        <w:p w:rsidR="00A74640" w:rsidRDefault="00D95302" w:rsidP="00D95302">
          <w:pPr>
            <w:pStyle w:val="735C23C8BD124BF38D8AC7C9AF37FC42"/>
          </w:pPr>
          <w:r w:rsidRPr="004D7587">
            <w:rPr>
              <w:rStyle w:val="PlaceholderText"/>
            </w:rPr>
            <w:t>Click or tap here to enter text.</w:t>
          </w:r>
        </w:p>
      </w:docPartBody>
    </w:docPart>
    <w:docPart>
      <w:docPartPr>
        <w:name w:val="A24324E4A6A64F5FB6A61B21992775EB"/>
        <w:category>
          <w:name w:val="General"/>
          <w:gallery w:val="placeholder"/>
        </w:category>
        <w:types>
          <w:type w:val="bbPlcHdr"/>
        </w:types>
        <w:behaviors>
          <w:behavior w:val="content"/>
        </w:behaviors>
        <w:guid w:val="{EBD8A4BD-2CC3-4F16-92DA-C0EEB33533B9}"/>
      </w:docPartPr>
      <w:docPartBody>
        <w:p w:rsidR="00A74640" w:rsidRDefault="00D95302" w:rsidP="00D95302">
          <w:pPr>
            <w:pStyle w:val="A24324E4A6A64F5FB6A61B21992775EB"/>
          </w:pPr>
          <w:r w:rsidRPr="004D7587">
            <w:rPr>
              <w:rStyle w:val="PlaceholderText"/>
            </w:rPr>
            <w:t>Click or tap here to enter text.</w:t>
          </w:r>
        </w:p>
      </w:docPartBody>
    </w:docPart>
    <w:docPart>
      <w:docPartPr>
        <w:name w:val="D328A386396241138B5B97C1AEDCBD7E"/>
        <w:category>
          <w:name w:val="General"/>
          <w:gallery w:val="placeholder"/>
        </w:category>
        <w:types>
          <w:type w:val="bbPlcHdr"/>
        </w:types>
        <w:behaviors>
          <w:behavior w:val="content"/>
        </w:behaviors>
        <w:guid w:val="{0B25CE6B-0ADC-42F9-8735-E56770C78C19}"/>
      </w:docPartPr>
      <w:docPartBody>
        <w:p w:rsidR="00A74640" w:rsidRDefault="00D95302" w:rsidP="00D95302">
          <w:pPr>
            <w:pStyle w:val="D328A386396241138B5B97C1AEDCBD7E"/>
          </w:pPr>
          <w:r w:rsidRPr="00504C23">
            <w:rPr>
              <w:rStyle w:val="PlaceholderText"/>
            </w:rPr>
            <w:t>Choose an item.</w:t>
          </w:r>
        </w:p>
      </w:docPartBody>
    </w:docPart>
    <w:docPart>
      <w:docPartPr>
        <w:name w:val="B20419ED67854B0CAA92490C4600EC9D"/>
        <w:category>
          <w:name w:val="General"/>
          <w:gallery w:val="placeholder"/>
        </w:category>
        <w:types>
          <w:type w:val="bbPlcHdr"/>
        </w:types>
        <w:behaviors>
          <w:behavior w:val="content"/>
        </w:behaviors>
        <w:guid w:val="{5DE7CC2C-4DDF-412A-84A4-41543ADA1FE6}"/>
      </w:docPartPr>
      <w:docPartBody>
        <w:p w:rsidR="00A74640" w:rsidRDefault="00D95302" w:rsidP="00D95302">
          <w:pPr>
            <w:pStyle w:val="B20419ED67854B0CAA92490C4600EC9D"/>
          </w:pPr>
          <w:r w:rsidRPr="00504C23">
            <w:rPr>
              <w:rStyle w:val="PlaceholderText"/>
            </w:rPr>
            <w:t>Click or tap here to enter text.</w:t>
          </w:r>
        </w:p>
      </w:docPartBody>
    </w:docPart>
    <w:docPart>
      <w:docPartPr>
        <w:name w:val="7EC795941403410B8F31B2769FFDBEF5"/>
        <w:category>
          <w:name w:val="General"/>
          <w:gallery w:val="placeholder"/>
        </w:category>
        <w:types>
          <w:type w:val="bbPlcHdr"/>
        </w:types>
        <w:behaviors>
          <w:behavior w:val="content"/>
        </w:behaviors>
        <w:guid w:val="{037625E1-8C1B-4AB2-A318-4F429FD9D30D}"/>
      </w:docPartPr>
      <w:docPartBody>
        <w:p w:rsidR="00A74640" w:rsidRDefault="00D95302" w:rsidP="00D95302">
          <w:pPr>
            <w:pStyle w:val="7EC795941403410B8F31B2769FFDBEF5"/>
          </w:pPr>
          <w:r w:rsidRPr="004D7587">
            <w:rPr>
              <w:rStyle w:val="PlaceholderText"/>
            </w:rPr>
            <w:t>Click or tap here to enter text.</w:t>
          </w:r>
        </w:p>
      </w:docPartBody>
    </w:docPart>
    <w:docPart>
      <w:docPartPr>
        <w:name w:val="BB4DD27FF50D462E82807DD274902067"/>
        <w:category>
          <w:name w:val="General"/>
          <w:gallery w:val="placeholder"/>
        </w:category>
        <w:types>
          <w:type w:val="bbPlcHdr"/>
        </w:types>
        <w:behaviors>
          <w:behavior w:val="content"/>
        </w:behaviors>
        <w:guid w:val="{5FC073AA-0AF3-4F2B-8DD9-B05DE6B4991E}"/>
      </w:docPartPr>
      <w:docPartBody>
        <w:p w:rsidR="00A74640" w:rsidRDefault="00D95302" w:rsidP="00D95302">
          <w:pPr>
            <w:pStyle w:val="BB4DD27FF50D462E82807DD274902067"/>
          </w:pPr>
          <w:r w:rsidRPr="000D6B31">
            <w:rPr>
              <w:rStyle w:val="PlaceholderText"/>
            </w:rPr>
            <w:t>Choose an item.</w:t>
          </w:r>
        </w:p>
      </w:docPartBody>
    </w:docPart>
    <w:docPart>
      <w:docPartPr>
        <w:name w:val="06C83B56EC6349428890267AE07779E6"/>
        <w:category>
          <w:name w:val="General"/>
          <w:gallery w:val="placeholder"/>
        </w:category>
        <w:types>
          <w:type w:val="bbPlcHdr"/>
        </w:types>
        <w:behaviors>
          <w:behavior w:val="content"/>
        </w:behaviors>
        <w:guid w:val="{25666150-B4CB-42CE-B0FD-73F399F53407}"/>
      </w:docPartPr>
      <w:docPartBody>
        <w:p w:rsidR="00A74640" w:rsidRDefault="00D95302" w:rsidP="00D95302">
          <w:pPr>
            <w:pStyle w:val="06C83B56EC6349428890267AE07779E6"/>
          </w:pPr>
          <w:r w:rsidRPr="004D7587">
            <w:rPr>
              <w:rStyle w:val="PlaceholderText"/>
            </w:rPr>
            <w:t>Click or tap here to enter text.</w:t>
          </w:r>
        </w:p>
      </w:docPartBody>
    </w:docPart>
    <w:docPart>
      <w:docPartPr>
        <w:name w:val="D773DECD60A64942AC5F85A9F0239FF3"/>
        <w:category>
          <w:name w:val="General"/>
          <w:gallery w:val="placeholder"/>
        </w:category>
        <w:types>
          <w:type w:val="bbPlcHdr"/>
        </w:types>
        <w:behaviors>
          <w:behavior w:val="content"/>
        </w:behaviors>
        <w:guid w:val="{E340FFAF-1769-4128-920B-E63D4B016D73}"/>
      </w:docPartPr>
      <w:docPartBody>
        <w:p w:rsidR="00A74640" w:rsidRDefault="00D95302" w:rsidP="00D95302">
          <w:pPr>
            <w:pStyle w:val="D773DECD60A64942AC5F85A9F0239FF3"/>
          </w:pPr>
          <w:r w:rsidRPr="004D7587">
            <w:rPr>
              <w:rStyle w:val="PlaceholderText"/>
            </w:rPr>
            <w:t>Click or tap here to enter text.</w:t>
          </w:r>
        </w:p>
      </w:docPartBody>
    </w:docPart>
    <w:docPart>
      <w:docPartPr>
        <w:name w:val="D4995D825FB94DFB88BB37B6329CE9CB"/>
        <w:category>
          <w:name w:val="General"/>
          <w:gallery w:val="placeholder"/>
        </w:category>
        <w:types>
          <w:type w:val="bbPlcHdr"/>
        </w:types>
        <w:behaviors>
          <w:behavior w:val="content"/>
        </w:behaviors>
        <w:guid w:val="{B2A618A7-1DCC-41DA-8998-3DC71E2D7C24}"/>
      </w:docPartPr>
      <w:docPartBody>
        <w:p w:rsidR="00A74640" w:rsidRDefault="00D95302" w:rsidP="00D95302">
          <w:pPr>
            <w:pStyle w:val="D4995D825FB94DFB88BB37B6329CE9CB"/>
          </w:pPr>
          <w:r w:rsidRPr="004D7587">
            <w:rPr>
              <w:rStyle w:val="PlaceholderText"/>
            </w:rPr>
            <w:t>Click or tap here to enter text.</w:t>
          </w:r>
        </w:p>
      </w:docPartBody>
    </w:docPart>
    <w:docPart>
      <w:docPartPr>
        <w:name w:val="D926E81E28E243D8883E19A6E110BA60"/>
        <w:category>
          <w:name w:val="General"/>
          <w:gallery w:val="placeholder"/>
        </w:category>
        <w:types>
          <w:type w:val="bbPlcHdr"/>
        </w:types>
        <w:behaviors>
          <w:behavior w:val="content"/>
        </w:behaviors>
        <w:guid w:val="{59DDC785-2596-4981-9843-CF929545EF05}"/>
      </w:docPartPr>
      <w:docPartBody>
        <w:p w:rsidR="00A74640" w:rsidRDefault="00D95302" w:rsidP="00D95302">
          <w:pPr>
            <w:pStyle w:val="D926E81E28E243D8883E19A6E110BA60"/>
          </w:pPr>
          <w:r w:rsidRPr="00504C23">
            <w:rPr>
              <w:rStyle w:val="PlaceholderText"/>
            </w:rPr>
            <w:t>Choose an item.</w:t>
          </w:r>
        </w:p>
      </w:docPartBody>
    </w:docPart>
    <w:docPart>
      <w:docPartPr>
        <w:name w:val="E332AB03F1B841A68ABD809C953F770B"/>
        <w:category>
          <w:name w:val="General"/>
          <w:gallery w:val="placeholder"/>
        </w:category>
        <w:types>
          <w:type w:val="bbPlcHdr"/>
        </w:types>
        <w:behaviors>
          <w:behavior w:val="content"/>
        </w:behaviors>
        <w:guid w:val="{DBFD5BE7-D0FF-4821-9AE7-9B8CFA117546}"/>
      </w:docPartPr>
      <w:docPartBody>
        <w:p w:rsidR="00A74640" w:rsidRDefault="00D95302" w:rsidP="00D95302">
          <w:pPr>
            <w:pStyle w:val="E332AB03F1B841A68ABD809C953F770B"/>
          </w:pPr>
          <w:r w:rsidRPr="00504C23">
            <w:rPr>
              <w:rStyle w:val="PlaceholderText"/>
            </w:rPr>
            <w:t>Click or tap here to enter text.</w:t>
          </w:r>
        </w:p>
      </w:docPartBody>
    </w:docPart>
    <w:docPart>
      <w:docPartPr>
        <w:name w:val="FE40F1F02665475D8AC3C6DF277A92CE"/>
        <w:category>
          <w:name w:val="General"/>
          <w:gallery w:val="placeholder"/>
        </w:category>
        <w:types>
          <w:type w:val="bbPlcHdr"/>
        </w:types>
        <w:behaviors>
          <w:behavior w:val="content"/>
        </w:behaviors>
        <w:guid w:val="{EE3DC87E-8E5D-429D-9D66-094B16D89753}"/>
      </w:docPartPr>
      <w:docPartBody>
        <w:p w:rsidR="00A74640" w:rsidRDefault="00D95302" w:rsidP="00D95302">
          <w:pPr>
            <w:pStyle w:val="FE40F1F02665475D8AC3C6DF277A92CE"/>
          </w:pPr>
          <w:r w:rsidRPr="004D7587">
            <w:rPr>
              <w:rStyle w:val="PlaceholderText"/>
            </w:rPr>
            <w:t>Click or tap here to enter text.</w:t>
          </w:r>
        </w:p>
      </w:docPartBody>
    </w:docPart>
    <w:docPart>
      <w:docPartPr>
        <w:name w:val="89E5E1E27D3C4EAAB3871E7D4230E365"/>
        <w:category>
          <w:name w:val="General"/>
          <w:gallery w:val="placeholder"/>
        </w:category>
        <w:types>
          <w:type w:val="bbPlcHdr"/>
        </w:types>
        <w:behaviors>
          <w:behavior w:val="content"/>
        </w:behaviors>
        <w:guid w:val="{3F14C69F-E676-4D63-9454-1E15D57FCCE0}"/>
      </w:docPartPr>
      <w:docPartBody>
        <w:p w:rsidR="00A74640" w:rsidRDefault="00D95302" w:rsidP="00D95302">
          <w:pPr>
            <w:pStyle w:val="89E5E1E27D3C4EAAB3871E7D4230E365"/>
          </w:pPr>
          <w:r w:rsidRPr="000D6B31">
            <w:rPr>
              <w:rStyle w:val="PlaceholderText"/>
            </w:rPr>
            <w:t>Choose an item.</w:t>
          </w:r>
        </w:p>
      </w:docPartBody>
    </w:docPart>
    <w:docPart>
      <w:docPartPr>
        <w:name w:val="AFB90936203B4211BD1AE9902AC2A512"/>
        <w:category>
          <w:name w:val="General"/>
          <w:gallery w:val="placeholder"/>
        </w:category>
        <w:types>
          <w:type w:val="bbPlcHdr"/>
        </w:types>
        <w:behaviors>
          <w:behavior w:val="content"/>
        </w:behaviors>
        <w:guid w:val="{A42DAE46-45B5-4275-B756-32713CE53461}"/>
      </w:docPartPr>
      <w:docPartBody>
        <w:p w:rsidR="00A74640" w:rsidRDefault="00D95302" w:rsidP="00D95302">
          <w:pPr>
            <w:pStyle w:val="AFB90936203B4211BD1AE9902AC2A512"/>
          </w:pPr>
          <w:r w:rsidRPr="004D7587">
            <w:rPr>
              <w:rStyle w:val="PlaceholderText"/>
            </w:rPr>
            <w:t>Click or tap here to enter text.</w:t>
          </w:r>
        </w:p>
      </w:docPartBody>
    </w:docPart>
    <w:docPart>
      <w:docPartPr>
        <w:name w:val="1F902781CE9040948E8AFD98D6C92524"/>
        <w:category>
          <w:name w:val="General"/>
          <w:gallery w:val="placeholder"/>
        </w:category>
        <w:types>
          <w:type w:val="bbPlcHdr"/>
        </w:types>
        <w:behaviors>
          <w:behavior w:val="content"/>
        </w:behaviors>
        <w:guid w:val="{9982A384-D976-40D9-A09D-328B0664B82E}"/>
      </w:docPartPr>
      <w:docPartBody>
        <w:p w:rsidR="00A74640" w:rsidRDefault="00D95302" w:rsidP="00D95302">
          <w:pPr>
            <w:pStyle w:val="1F902781CE9040948E8AFD98D6C92524"/>
          </w:pPr>
          <w:r w:rsidRPr="004D7587">
            <w:rPr>
              <w:rStyle w:val="PlaceholderText"/>
            </w:rPr>
            <w:t>Click or tap here to enter text.</w:t>
          </w:r>
        </w:p>
      </w:docPartBody>
    </w:docPart>
    <w:docPart>
      <w:docPartPr>
        <w:name w:val="01E58A0EB9264C37AB7A6320750DC4BD"/>
        <w:category>
          <w:name w:val="General"/>
          <w:gallery w:val="placeholder"/>
        </w:category>
        <w:types>
          <w:type w:val="bbPlcHdr"/>
        </w:types>
        <w:behaviors>
          <w:behavior w:val="content"/>
        </w:behaviors>
        <w:guid w:val="{F1C6BEEF-CC51-41C7-9310-EF496FAB457E}"/>
      </w:docPartPr>
      <w:docPartBody>
        <w:p w:rsidR="00A74640" w:rsidRDefault="00D95302" w:rsidP="00D95302">
          <w:pPr>
            <w:pStyle w:val="01E58A0EB9264C37AB7A6320750DC4BD"/>
          </w:pPr>
          <w:r w:rsidRPr="004D7587">
            <w:rPr>
              <w:rStyle w:val="PlaceholderText"/>
            </w:rPr>
            <w:t>Click or tap here to enter text.</w:t>
          </w:r>
        </w:p>
      </w:docPartBody>
    </w:docPart>
    <w:docPart>
      <w:docPartPr>
        <w:name w:val="7D9B04DB5538463FBD4A76173678E924"/>
        <w:category>
          <w:name w:val="General"/>
          <w:gallery w:val="placeholder"/>
        </w:category>
        <w:types>
          <w:type w:val="bbPlcHdr"/>
        </w:types>
        <w:behaviors>
          <w:behavior w:val="content"/>
        </w:behaviors>
        <w:guid w:val="{EFE2154F-45FB-4EB8-B8E2-00B0E1950710}"/>
      </w:docPartPr>
      <w:docPartBody>
        <w:p w:rsidR="00A74640" w:rsidRDefault="00D95302" w:rsidP="00D95302">
          <w:pPr>
            <w:pStyle w:val="7D9B04DB5538463FBD4A76173678E924"/>
          </w:pPr>
          <w:r w:rsidRPr="00504C23">
            <w:rPr>
              <w:rStyle w:val="PlaceholderText"/>
            </w:rPr>
            <w:t>Choose an item.</w:t>
          </w:r>
        </w:p>
      </w:docPartBody>
    </w:docPart>
    <w:docPart>
      <w:docPartPr>
        <w:name w:val="FA775A6F7C394CA6A71DB0EF21A9F642"/>
        <w:category>
          <w:name w:val="General"/>
          <w:gallery w:val="placeholder"/>
        </w:category>
        <w:types>
          <w:type w:val="bbPlcHdr"/>
        </w:types>
        <w:behaviors>
          <w:behavior w:val="content"/>
        </w:behaviors>
        <w:guid w:val="{184D4623-8A02-4983-888C-509CB2610130}"/>
      </w:docPartPr>
      <w:docPartBody>
        <w:p w:rsidR="00A74640" w:rsidRDefault="00D95302" w:rsidP="00D95302">
          <w:pPr>
            <w:pStyle w:val="FA775A6F7C394CA6A71DB0EF21A9F642"/>
          </w:pPr>
          <w:r w:rsidRPr="00504C23">
            <w:rPr>
              <w:rStyle w:val="PlaceholderText"/>
            </w:rPr>
            <w:t>Click or tap here to enter text.</w:t>
          </w:r>
        </w:p>
      </w:docPartBody>
    </w:docPart>
    <w:docPart>
      <w:docPartPr>
        <w:name w:val="65A48CFA9A674389AB3D3AF3FD862A1E"/>
        <w:category>
          <w:name w:val="General"/>
          <w:gallery w:val="placeholder"/>
        </w:category>
        <w:types>
          <w:type w:val="bbPlcHdr"/>
        </w:types>
        <w:behaviors>
          <w:behavior w:val="content"/>
        </w:behaviors>
        <w:guid w:val="{DC042396-2F70-4629-B8E9-68DC8DC70726}"/>
      </w:docPartPr>
      <w:docPartBody>
        <w:p w:rsidR="00A74640" w:rsidRDefault="00D95302" w:rsidP="00D95302">
          <w:pPr>
            <w:pStyle w:val="65A48CFA9A674389AB3D3AF3FD862A1E"/>
          </w:pPr>
          <w:r w:rsidRPr="004D7587">
            <w:rPr>
              <w:rStyle w:val="PlaceholderText"/>
            </w:rPr>
            <w:t>Click or tap here to enter text.</w:t>
          </w:r>
        </w:p>
      </w:docPartBody>
    </w:docPart>
    <w:docPart>
      <w:docPartPr>
        <w:name w:val="7367AC5FB0144683B5257AE1EE43145A"/>
        <w:category>
          <w:name w:val="General"/>
          <w:gallery w:val="placeholder"/>
        </w:category>
        <w:types>
          <w:type w:val="bbPlcHdr"/>
        </w:types>
        <w:behaviors>
          <w:behavior w:val="content"/>
        </w:behaviors>
        <w:guid w:val="{BD0C19FB-D0DE-4F57-A125-59BADA7F7CA2}"/>
      </w:docPartPr>
      <w:docPartBody>
        <w:p w:rsidR="00A74640" w:rsidRDefault="00D95302" w:rsidP="00D95302">
          <w:pPr>
            <w:pStyle w:val="7367AC5FB0144683B5257AE1EE43145A"/>
          </w:pPr>
          <w:r w:rsidRPr="000D6B31">
            <w:rPr>
              <w:rStyle w:val="PlaceholderText"/>
            </w:rPr>
            <w:t>Choose an item.</w:t>
          </w:r>
        </w:p>
      </w:docPartBody>
    </w:docPart>
    <w:docPart>
      <w:docPartPr>
        <w:name w:val="AA083F87B96644EEA56FE74745A993B6"/>
        <w:category>
          <w:name w:val="General"/>
          <w:gallery w:val="placeholder"/>
        </w:category>
        <w:types>
          <w:type w:val="bbPlcHdr"/>
        </w:types>
        <w:behaviors>
          <w:behavior w:val="content"/>
        </w:behaviors>
        <w:guid w:val="{28A7777F-AD90-4E32-AB3E-38C447C4E1E2}"/>
      </w:docPartPr>
      <w:docPartBody>
        <w:p w:rsidR="00A74640" w:rsidRDefault="00D95302" w:rsidP="00D95302">
          <w:pPr>
            <w:pStyle w:val="AA083F87B96644EEA56FE74745A993B6"/>
          </w:pPr>
          <w:r w:rsidRPr="004D7587">
            <w:rPr>
              <w:rStyle w:val="PlaceholderText"/>
            </w:rPr>
            <w:t>Click or tap here to enter text.</w:t>
          </w:r>
        </w:p>
      </w:docPartBody>
    </w:docPart>
    <w:docPart>
      <w:docPartPr>
        <w:name w:val="58CC4151CAA44CAEACA20A3957FA981B"/>
        <w:category>
          <w:name w:val="General"/>
          <w:gallery w:val="placeholder"/>
        </w:category>
        <w:types>
          <w:type w:val="bbPlcHdr"/>
        </w:types>
        <w:behaviors>
          <w:behavior w:val="content"/>
        </w:behaviors>
        <w:guid w:val="{EFCD1257-F4E4-4406-997D-1E0115CF436A}"/>
      </w:docPartPr>
      <w:docPartBody>
        <w:p w:rsidR="00A74640" w:rsidRDefault="00D95302" w:rsidP="00D95302">
          <w:pPr>
            <w:pStyle w:val="58CC4151CAA44CAEACA20A3957FA981B"/>
          </w:pPr>
          <w:r w:rsidRPr="004D7587">
            <w:rPr>
              <w:rStyle w:val="PlaceholderText"/>
            </w:rPr>
            <w:t>Click or tap here to enter text.</w:t>
          </w:r>
        </w:p>
      </w:docPartBody>
    </w:docPart>
    <w:docPart>
      <w:docPartPr>
        <w:name w:val="F119EE875FEB457EB538A4F911DDAD6F"/>
        <w:category>
          <w:name w:val="General"/>
          <w:gallery w:val="placeholder"/>
        </w:category>
        <w:types>
          <w:type w:val="bbPlcHdr"/>
        </w:types>
        <w:behaviors>
          <w:behavior w:val="content"/>
        </w:behaviors>
        <w:guid w:val="{0802BCD6-2822-4D7D-9537-FF171D4A33D4}"/>
      </w:docPartPr>
      <w:docPartBody>
        <w:p w:rsidR="00A74640" w:rsidRDefault="00D95302" w:rsidP="00D95302">
          <w:pPr>
            <w:pStyle w:val="F119EE875FEB457EB538A4F911DDAD6F"/>
          </w:pPr>
          <w:r w:rsidRPr="004D7587">
            <w:rPr>
              <w:rStyle w:val="PlaceholderText"/>
            </w:rPr>
            <w:t>Click or tap here to enter text.</w:t>
          </w:r>
        </w:p>
      </w:docPartBody>
    </w:docPart>
    <w:docPart>
      <w:docPartPr>
        <w:name w:val="FEBBCF0AD9954BEF9FD50F4E5ADEE252"/>
        <w:category>
          <w:name w:val="General"/>
          <w:gallery w:val="placeholder"/>
        </w:category>
        <w:types>
          <w:type w:val="bbPlcHdr"/>
        </w:types>
        <w:behaviors>
          <w:behavior w:val="content"/>
        </w:behaviors>
        <w:guid w:val="{01788EE8-504E-4E5D-A423-B3AF24E5EF9D}"/>
      </w:docPartPr>
      <w:docPartBody>
        <w:p w:rsidR="00A74640" w:rsidRDefault="00D95302" w:rsidP="00D95302">
          <w:pPr>
            <w:pStyle w:val="FEBBCF0AD9954BEF9FD50F4E5ADEE252"/>
          </w:pPr>
          <w:r w:rsidRPr="00504C23">
            <w:rPr>
              <w:rStyle w:val="PlaceholderText"/>
            </w:rPr>
            <w:t>Choose an item.</w:t>
          </w:r>
        </w:p>
      </w:docPartBody>
    </w:docPart>
    <w:docPart>
      <w:docPartPr>
        <w:name w:val="DC6A038F53D749268B7275FAB4FDD102"/>
        <w:category>
          <w:name w:val="General"/>
          <w:gallery w:val="placeholder"/>
        </w:category>
        <w:types>
          <w:type w:val="bbPlcHdr"/>
        </w:types>
        <w:behaviors>
          <w:behavior w:val="content"/>
        </w:behaviors>
        <w:guid w:val="{01C15341-4693-4DBB-9093-31A26E8E3D5C}"/>
      </w:docPartPr>
      <w:docPartBody>
        <w:p w:rsidR="00A74640" w:rsidRDefault="00D95302" w:rsidP="00D95302">
          <w:pPr>
            <w:pStyle w:val="DC6A038F53D749268B7275FAB4FDD102"/>
          </w:pPr>
          <w:r w:rsidRPr="00504C23">
            <w:rPr>
              <w:rStyle w:val="PlaceholderText"/>
            </w:rPr>
            <w:t>Click or tap here to enter text.</w:t>
          </w:r>
        </w:p>
      </w:docPartBody>
    </w:docPart>
    <w:docPart>
      <w:docPartPr>
        <w:name w:val="AD223948DB68464090C28B0C61D15866"/>
        <w:category>
          <w:name w:val="General"/>
          <w:gallery w:val="placeholder"/>
        </w:category>
        <w:types>
          <w:type w:val="bbPlcHdr"/>
        </w:types>
        <w:behaviors>
          <w:behavior w:val="content"/>
        </w:behaviors>
        <w:guid w:val="{296E357F-5F19-4481-BA26-CCC6901DCCB8}"/>
      </w:docPartPr>
      <w:docPartBody>
        <w:p w:rsidR="00A74640" w:rsidRDefault="00D95302" w:rsidP="00D95302">
          <w:pPr>
            <w:pStyle w:val="AD223948DB68464090C28B0C61D15866"/>
          </w:pPr>
          <w:r w:rsidRPr="004D7587">
            <w:rPr>
              <w:rStyle w:val="PlaceholderText"/>
            </w:rPr>
            <w:t>Click or tap here to enter text.</w:t>
          </w:r>
        </w:p>
      </w:docPartBody>
    </w:docPart>
    <w:docPart>
      <w:docPartPr>
        <w:name w:val="801B69C1665F46848477203096D48397"/>
        <w:category>
          <w:name w:val="General"/>
          <w:gallery w:val="placeholder"/>
        </w:category>
        <w:types>
          <w:type w:val="bbPlcHdr"/>
        </w:types>
        <w:behaviors>
          <w:behavior w:val="content"/>
        </w:behaviors>
        <w:guid w:val="{C769ADEA-F128-456B-8756-BF0649FFB17A}"/>
      </w:docPartPr>
      <w:docPartBody>
        <w:p w:rsidR="00A74640" w:rsidRDefault="00D95302" w:rsidP="00D95302">
          <w:pPr>
            <w:pStyle w:val="801B69C1665F46848477203096D48397"/>
          </w:pPr>
          <w:r w:rsidRPr="000D6B31">
            <w:rPr>
              <w:rStyle w:val="PlaceholderText"/>
            </w:rPr>
            <w:t>Choose an item.</w:t>
          </w:r>
        </w:p>
      </w:docPartBody>
    </w:docPart>
    <w:docPart>
      <w:docPartPr>
        <w:name w:val="B4F3D087C293495D82CC32CD96503F27"/>
        <w:category>
          <w:name w:val="General"/>
          <w:gallery w:val="placeholder"/>
        </w:category>
        <w:types>
          <w:type w:val="bbPlcHdr"/>
        </w:types>
        <w:behaviors>
          <w:behavior w:val="content"/>
        </w:behaviors>
        <w:guid w:val="{177B7EE2-1DBD-4AA0-899A-0789472887FE}"/>
      </w:docPartPr>
      <w:docPartBody>
        <w:p w:rsidR="00A74640" w:rsidRDefault="00D95302" w:rsidP="00D95302">
          <w:pPr>
            <w:pStyle w:val="B4F3D087C293495D82CC32CD96503F27"/>
          </w:pPr>
          <w:r w:rsidRPr="004D7587">
            <w:rPr>
              <w:rStyle w:val="PlaceholderText"/>
            </w:rPr>
            <w:t>Click or tap here to enter text.</w:t>
          </w:r>
        </w:p>
      </w:docPartBody>
    </w:docPart>
    <w:docPart>
      <w:docPartPr>
        <w:name w:val="53FD366447524EBAB398771E7B4922F8"/>
        <w:category>
          <w:name w:val="General"/>
          <w:gallery w:val="placeholder"/>
        </w:category>
        <w:types>
          <w:type w:val="bbPlcHdr"/>
        </w:types>
        <w:behaviors>
          <w:behavior w:val="content"/>
        </w:behaviors>
        <w:guid w:val="{32B3FB40-2377-47F9-AA81-AED6D99EDC34}"/>
      </w:docPartPr>
      <w:docPartBody>
        <w:p w:rsidR="00A74640" w:rsidRDefault="00D95302" w:rsidP="00D95302">
          <w:pPr>
            <w:pStyle w:val="53FD366447524EBAB398771E7B4922F8"/>
          </w:pPr>
          <w:r w:rsidRPr="004D7587">
            <w:rPr>
              <w:rStyle w:val="PlaceholderText"/>
            </w:rPr>
            <w:t>Click or tap here to enter text.</w:t>
          </w:r>
        </w:p>
      </w:docPartBody>
    </w:docPart>
    <w:docPart>
      <w:docPartPr>
        <w:name w:val="E69461B4343C4B96A09919E90268B91A"/>
        <w:category>
          <w:name w:val="General"/>
          <w:gallery w:val="placeholder"/>
        </w:category>
        <w:types>
          <w:type w:val="bbPlcHdr"/>
        </w:types>
        <w:behaviors>
          <w:behavior w:val="content"/>
        </w:behaviors>
        <w:guid w:val="{1773EA4E-FC43-46BE-875D-22091D4C951F}"/>
      </w:docPartPr>
      <w:docPartBody>
        <w:p w:rsidR="00A74640" w:rsidRDefault="00D95302" w:rsidP="00D95302">
          <w:pPr>
            <w:pStyle w:val="E69461B4343C4B96A09919E90268B91A"/>
          </w:pPr>
          <w:r w:rsidRPr="004D7587">
            <w:rPr>
              <w:rStyle w:val="PlaceholderText"/>
            </w:rPr>
            <w:t>Click or tap here to enter text.</w:t>
          </w:r>
        </w:p>
      </w:docPartBody>
    </w:docPart>
    <w:docPart>
      <w:docPartPr>
        <w:name w:val="685F72D9DF0A46FF9A0E10F56892C894"/>
        <w:category>
          <w:name w:val="General"/>
          <w:gallery w:val="placeholder"/>
        </w:category>
        <w:types>
          <w:type w:val="bbPlcHdr"/>
        </w:types>
        <w:behaviors>
          <w:behavior w:val="content"/>
        </w:behaviors>
        <w:guid w:val="{02847B96-83AB-4AB7-8E7E-2BA40945517F}"/>
      </w:docPartPr>
      <w:docPartBody>
        <w:p w:rsidR="00A74640" w:rsidRDefault="00D95302" w:rsidP="00D95302">
          <w:pPr>
            <w:pStyle w:val="685F72D9DF0A46FF9A0E10F56892C894"/>
          </w:pPr>
          <w:r w:rsidRPr="00504C23">
            <w:rPr>
              <w:rStyle w:val="PlaceholderText"/>
            </w:rPr>
            <w:t>Choose an item.</w:t>
          </w:r>
        </w:p>
      </w:docPartBody>
    </w:docPart>
    <w:docPart>
      <w:docPartPr>
        <w:name w:val="A9E3601E71A74244BD19CBE9440586E8"/>
        <w:category>
          <w:name w:val="General"/>
          <w:gallery w:val="placeholder"/>
        </w:category>
        <w:types>
          <w:type w:val="bbPlcHdr"/>
        </w:types>
        <w:behaviors>
          <w:behavior w:val="content"/>
        </w:behaviors>
        <w:guid w:val="{46AE334F-0903-4338-88D7-AF9671522DE3}"/>
      </w:docPartPr>
      <w:docPartBody>
        <w:p w:rsidR="00A74640" w:rsidRDefault="00D95302" w:rsidP="00D95302">
          <w:pPr>
            <w:pStyle w:val="A9E3601E71A74244BD19CBE9440586E8"/>
          </w:pPr>
          <w:r w:rsidRPr="00504C23">
            <w:rPr>
              <w:rStyle w:val="PlaceholderText"/>
            </w:rPr>
            <w:t>Click or tap here to enter text.</w:t>
          </w:r>
        </w:p>
      </w:docPartBody>
    </w:docPart>
    <w:docPart>
      <w:docPartPr>
        <w:name w:val="1EE4C769E870460CA156C10756094FC0"/>
        <w:category>
          <w:name w:val="General"/>
          <w:gallery w:val="placeholder"/>
        </w:category>
        <w:types>
          <w:type w:val="bbPlcHdr"/>
        </w:types>
        <w:behaviors>
          <w:behavior w:val="content"/>
        </w:behaviors>
        <w:guid w:val="{FE496A21-D468-4669-8686-C84442CAD023}"/>
      </w:docPartPr>
      <w:docPartBody>
        <w:p w:rsidR="00A74640" w:rsidRDefault="00D95302" w:rsidP="00D95302">
          <w:pPr>
            <w:pStyle w:val="1EE4C769E870460CA156C10756094FC0"/>
          </w:pPr>
          <w:r w:rsidRPr="004D7587">
            <w:rPr>
              <w:rStyle w:val="PlaceholderText"/>
            </w:rPr>
            <w:t>Click or tap here to enter text.</w:t>
          </w:r>
        </w:p>
      </w:docPartBody>
    </w:docPart>
    <w:docPart>
      <w:docPartPr>
        <w:name w:val="BB79417431A0497D9017E8E1F01E50DA"/>
        <w:category>
          <w:name w:val="General"/>
          <w:gallery w:val="placeholder"/>
        </w:category>
        <w:types>
          <w:type w:val="bbPlcHdr"/>
        </w:types>
        <w:behaviors>
          <w:behavior w:val="content"/>
        </w:behaviors>
        <w:guid w:val="{5E163E8C-C4A8-4D36-9873-57E0D59250D9}"/>
      </w:docPartPr>
      <w:docPartBody>
        <w:p w:rsidR="00A74640" w:rsidRDefault="00D95302" w:rsidP="00D95302">
          <w:pPr>
            <w:pStyle w:val="BB79417431A0497D9017E8E1F01E50DA"/>
          </w:pPr>
          <w:r w:rsidRPr="000D6B31">
            <w:rPr>
              <w:rStyle w:val="PlaceholderText"/>
            </w:rPr>
            <w:t>Choose an item.</w:t>
          </w:r>
        </w:p>
      </w:docPartBody>
    </w:docPart>
    <w:docPart>
      <w:docPartPr>
        <w:name w:val="3CA9912A274041709A2A6B30A0ADA3B4"/>
        <w:category>
          <w:name w:val="General"/>
          <w:gallery w:val="placeholder"/>
        </w:category>
        <w:types>
          <w:type w:val="bbPlcHdr"/>
        </w:types>
        <w:behaviors>
          <w:behavior w:val="content"/>
        </w:behaviors>
        <w:guid w:val="{CA4FD9CF-C790-4DA2-A437-913ADFD598C8}"/>
      </w:docPartPr>
      <w:docPartBody>
        <w:p w:rsidR="00A74640" w:rsidRDefault="00D95302" w:rsidP="00D95302">
          <w:pPr>
            <w:pStyle w:val="3CA9912A274041709A2A6B30A0ADA3B4"/>
          </w:pPr>
          <w:r w:rsidRPr="004D7587">
            <w:rPr>
              <w:rStyle w:val="PlaceholderText"/>
            </w:rPr>
            <w:t>Click or tap here to enter text.</w:t>
          </w:r>
        </w:p>
      </w:docPartBody>
    </w:docPart>
    <w:docPart>
      <w:docPartPr>
        <w:name w:val="F2CD6E3EDE1C44F589473998818E6F6B"/>
        <w:category>
          <w:name w:val="General"/>
          <w:gallery w:val="placeholder"/>
        </w:category>
        <w:types>
          <w:type w:val="bbPlcHdr"/>
        </w:types>
        <w:behaviors>
          <w:behavior w:val="content"/>
        </w:behaviors>
        <w:guid w:val="{59C00D02-7D07-4EAE-A391-F196BC508B7B}"/>
      </w:docPartPr>
      <w:docPartBody>
        <w:p w:rsidR="00A74640" w:rsidRDefault="00D95302" w:rsidP="00D95302">
          <w:pPr>
            <w:pStyle w:val="F2CD6E3EDE1C44F589473998818E6F6B"/>
          </w:pPr>
          <w:r w:rsidRPr="004D7587">
            <w:rPr>
              <w:rStyle w:val="PlaceholderText"/>
            </w:rPr>
            <w:t>Click or tap here to enter text.</w:t>
          </w:r>
        </w:p>
      </w:docPartBody>
    </w:docPart>
    <w:docPart>
      <w:docPartPr>
        <w:name w:val="7CABE1C37FC245BC8CED9F934F6D6637"/>
        <w:category>
          <w:name w:val="General"/>
          <w:gallery w:val="placeholder"/>
        </w:category>
        <w:types>
          <w:type w:val="bbPlcHdr"/>
        </w:types>
        <w:behaviors>
          <w:behavior w:val="content"/>
        </w:behaviors>
        <w:guid w:val="{2DCD2D3D-9C10-4F17-BDAC-9006750B20F7}"/>
      </w:docPartPr>
      <w:docPartBody>
        <w:p w:rsidR="00A74640" w:rsidRDefault="00D95302" w:rsidP="00D95302">
          <w:pPr>
            <w:pStyle w:val="7CABE1C37FC245BC8CED9F934F6D6637"/>
          </w:pPr>
          <w:r w:rsidRPr="004D7587">
            <w:rPr>
              <w:rStyle w:val="PlaceholderText"/>
            </w:rPr>
            <w:t>Click or tap here to enter text.</w:t>
          </w:r>
        </w:p>
      </w:docPartBody>
    </w:docPart>
    <w:docPart>
      <w:docPartPr>
        <w:name w:val="18691158170A4910A6963EDE0D1F80F4"/>
        <w:category>
          <w:name w:val="General"/>
          <w:gallery w:val="placeholder"/>
        </w:category>
        <w:types>
          <w:type w:val="bbPlcHdr"/>
        </w:types>
        <w:behaviors>
          <w:behavior w:val="content"/>
        </w:behaviors>
        <w:guid w:val="{E22533AA-1D64-456A-AE4F-0594AA7E0209}"/>
      </w:docPartPr>
      <w:docPartBody>
        <w:p w:rsidR="00A74640" w:rsidRDefault="00D95302" w:rsidP="00D95302">
          <w:pPr>
            <w:pStyle w:val="18691158170A4910A6963EDE0D1F80F4"/>
          </w:pPr>
          <w:r w:rsidRPr="00504C23">
            <w:rPr>
              <w:rStyle w:val="PlaceholderText"/>
            </w:rPr>
            <w:t>Choose an item.</w:t>
          </w:r>
        </w:p>
      </w:docPartBody>
    </w:docPart>
    <w:docPart>
      <w:docPartPr>
        <w:name w:val="A6A1FF2DCC8F4234877DCB4BE5345926"/>
        <w:category>
          <w:name w:val="General"/>
          <w:gallery w:val="placeholder"/>
        </w:category>
        <w:types>
          <w:type w:val="bbPlcHdr"/>
        </w:types>
        <w:behaviors>
          <w:behavior w:val="content"/>
        </w:behaviors>
        <w:guid w:val="{BFF57F26-F904-4FB8-8890-D597C6076DA5}"/>
      </w:docPartPr>
      <w:docPartBody>
        <w:p w:rsidR="00A74640" w:rsidRDefault="00D95302" w:rsidP="00D95302">
          <w:pPr>
            <w:pStyle w:val="A6A1FF2DCC8F4234877DCB4BE5345926"/>
          </w:pPr>
          <w:r w:rsidRPr="00504C23">
            <w:rPr>
              <w:rStyle w:val="PlaceholderText"/>
            </w:rPr>
            <w:t>Click or tap here to enter text.</w:t>
          </w:r>
        </w:p>
      </w:docPartBody>
    </w:docPart>
    <w:docPart>
      <w:docPartPr>
        <w:name w:val="AEA283100586490A9029B785B2501767"/>
        <w:category>
          <w:name w:val="General"/>
          <w:gallery w:val="placeholder"/>
        </w:category>
        <w:types>
          <w:type w:val="bbPlcHdr"/>
        </w:types>
        <w:behaviors>
          <w:behavior w:val="content"/>
        </w:behaviors>
        <w:guid w:val="{825750E2-F1B4-4AEF-A42B-E64BAD1112BA}"/>
      </w:docPartPr>
      <w:docPartBody>
        <w:p w:rsidR="00A74640" w:rsidRDefault="00D95302" w:rsidP="00D95302">
          <w:pPr>
            <w:pStyle w:val="AEA283100586490A9029B785B2501767"/>
          </w:pPr>
          <w:r w:rsidRPr="004D7587">
            <w:rPr>
              <w:rStyle w:val="PlaceholderText"/>
            </w:rPr>
            <w:t>Click or tap here to enter text.</w:t>
          </w:r>
        </w:p>
      </w:docPartBody>
    </w:docPart>
    <w:docPart>
      <w:docPartPr>
        <w:name w:val="97039625E2164BFB89AFB225C68C06A0"/>
        <w:category>
          <w:name w:val="General"/>
          <w:gallery w:val="placeholder"/>
        </w:category>
        <w:types>
          <w:type w:val="bbPlcHdr"/>
        </w:types>
        <w:behaviors>
          <w:behavior w:val="content"/>
        </w:behaviors>
        <w:guid w:val="{C3640CB8-D007-4F34-87C5-045CAF06C086}"/>
      </w:docPartPr>
      <w:docPartBody>
        <w:p w:rsidR="00A74640" w:rsidRDefault="00D95302" w:rsidP="00D95302">
          <w:pPr>
            <w:pStyle w:val="97039625E2164BFB89AFB225C68C06A0"/>
          </w:pPr>
          <w:r w:rsidRPr="000D6B31">
            <w:rPr>
              <w:rStyle w:val="PlaceholderText"/>
            </w:rPr>
            <w:t>Choose an item.</w:t>
          </w:r>
        </w:p>
      </w:docPartBody>
    </w:docPart>
    <w:docPart>
      <w:docPartPr>
        <w:name w:val="5316258EA3074697B0B71BB8AA6D292F"/>
        <w:category>
          <w:name w:val="General"/>
          <w:gallery w:val="placeholder"/>
        </w:category>
        <w:types>
          <w:type w:val="bbPlcHdr"/>
        </w:types>
        <w:behaviors>
          <w:behavior w:val="content"/>
        </w:behaviors>
        <w:guid w:val="{379A05EF-B1F5-44A9-9CDE-1241063BEA12}"/>
      </w:docPartPr>
      <w:docPartBody>
        <w:p w:rsidR="00A74640" w:rsidRDefault="00D95302" w:rsidP="00D95302">
          <w:pPr>
            <w:pStyle w:val="5316258EA3074697B0B71BB8AA6D292F"/>
          </w:pPr>
          <w:r w:rsidRPr="004D7587">
            <w:rPr>
              <w:rStyle w:val="PlaceholderText"/>
            </w:rPr>
            <w:t>Click or tap here to enter text.</w:t>
          </w:r>
        </w:p>
      </w:docPartBody>
    </w:docPart>
    <w:docPart>
      <w:docPartPr>
        <w:name w:val="93F281FFA411434BA4C1FDDEFAD76D85"/>
        <w:category>
          <w:name w:val="General"/>
          <w:gallery w:val="placeholder"/>
        </w:category>
        <w:types>
          <w:type w:val="bbPlcHdr"/>
        </w:types>
        <w:behaviors>
          <w:behavior w:val="content"/>
        </w:behaviors>
        <w:guid w:val="{5984B562-2FDB-483F-AB48-7735DFC411FE}"/>
      </w:docPartPr>
      <w:docPartBody>
        <w:p w:rsidR="00A74640" w:rsidRDefault="00D95302" w:rsidP="00D95302">
          <w:pPr>
            <w:pStyle w:val="93F281FFA411434BA4C1FDDEFAD76D85"/>
          </w:pPr>
          <w:r w:rsidRPr="004D7587">
            <w:rPr>
              <w:rStyle w:val="PlaceholderText"/>
            </w:rPr>
            <w:t>Click or tap here to enter text.</w:t>
          </w:r>
        </w:p>
      </w:docPartBody>
    </w:docPart>
    <w:docPart>
      <w:docPartPr>
        <w:name w:val="E3C268D51BA14CA98AEB3731C77DE3AF"/>
        <w:category>
          <w:name w:val="General"/>
          <w:gallery w:val="placeholder"/>
        </w:category>
        <w:types>
          <w:type w:val="bbPlcHdr"/>
        </w:types>
        <w:behaviors>
          <w:behavior w:val="content"/>
        </w:behaviors>
        <w:guid w:val="{0CD01E16-9376-4DBF-A7E3-104D5DCAFD6C}"/>
      </w:docPartPr>
      <w:docPartBody>
        <w:p w:rsidR="00A74640" w:rsidRDefault="00D95302" w:rsidP="00D95302">
          <w:pPr>
            <w:pStyle w:val="E3C268D51BA14CA98AEB3731C77DE3AF"/>
          </w:pPr>
          <w:r w:rsidRPr="004D7587">
            <w:rPr>
              <w:rStyle w:val="PlaceholderText"/>
            </w:rPr>
            <w:t>Click or tap here to enter text.</w:t>
          </w:r>
        </w:p>
      </w:docPartBody>
    </w:docPart>
    <w:docPart>
      <w:docPartPr>
        <w:name w:val="505C9F108EEF496290F648B5AB282A03"/>
        <w:category>
          <w:name w:val="General"/>
          <w:gallery w:val="placeholder"/>
        </w:category>
        <w:types>
          <w:type w:val="bbPlcHdr"/>
        </w:types>
        <w:behaviors>
          <w:behavior w:val="content"/>
        </w:behaviors>
        <w:guid w:val="{0D4C7BE3-FE0D-404C-AE2A-16AE45CF6ED8}"/>
      </w:docPartPr>
      <w:docPartBody>
        <w:p w:rsidR="00A74640" w:rsidRDefault="00D95302" w:rsidP="00D95302">
          <w:pPr>
            <w:pStyle w:val="505C9F108EEF496290F648B5AB282A03"/>
          </w:pPr>
          <w:r w:rsidRPr="00504C23">
            <w:rPr>
              <w:rStyle w:val="PlaceholderText"/>
            </w:rPr>
            <w:t>Choose an item.</w:t>
          </w:r>
        </w:p>
      </w:docPartBody>
    </w:docPart>
    <w:docPart>
      <w:docPartPr>
        <w:name w:val="DA39D16758074098B8C669FBDE6B1D4A"/>
        <w:category>
          <w:name w:val="General"/>
          <w:gallery w:val="placeholder"/>
        </w:category>
        <w:types>
          <w:type w:val="bbPlcHdr"/>
        </w:types>
        <w:behaviors>
          <w:behavior w:val="content"/>
        </w:behaviors>
        <w:guid w:val="{0C3882B9-82FB-4CFC-8F18-E9D3AA1DA525}"/>
      </w:docPartPr>
      <w:docPartBody>
        <w:p w:rsidR="00A74640" w:rsidRDefault="00D95302" w:rsidP="00D95302">
          <w:pPr>
            <w:pStyle w:val="DA39D16758074098B8C669FBDE6B1D4A"/>
          </w:pPr>
          <w:r w:rsidRPr="00504C23">
            <w:rPr>
              <w:rStyle w:val="PlaceholderText"/>
            </w:rPr>
            <w:t>Click or tap here to enter text.</w:t>
          </w:r>
        </w:p>
      </w:docPartBody>
    </w:docPart>
    <w:docPart>
      <w:docPartPr>
        <w:name w:val="FD38B16D438E4E708F781FA98DED6AF0"/>
        <w:category>
          <w:name w:val="General"/>
          <w:gallery w:val="placeholder"/>
        </w:category>
        <w:types>
          <w:type w:val="bbPlcHdr"/>
        </w:types>
        <w:behaviors>
          <w:behavior w:val="content"/>
        </w:behaviors>
        <w:guid w:val="{D30050DF-4642-4E40-9C06-405CE2504700}"/>
      </w:docPartPr>
      <w:docPartBody>
        <w:p w:rsidR="00A74640" w:rsidRDefault="00D95302" w:rsidP="00D95302">
          <w:pPr>
            <w:pStyle w:val="FD38B16D438E4E708F781FA98DED6AF0"/>
          </w:pPr>
          <w:r w:rsidRPr="004D7587">
            <w:rPr>
              <w:rStyle w:val="PlaceholderText"/>
            </w:rPr>
            <w:t>Click or tap here to enter text.</w:t>
          </w:r>
        </w:p>
      </w:docPartBody>
    </w:docPart>
    <w:docPart>
      <w:docPartPr>
        <w:name w:val="925F0509DB994C31BBECC09EABABD357"/>
        <w:category>
          <w:name w:val="General"/>
          <w:gallery w:val="placeholder"/>
        </w:category>
        <w:types>
          <w:type w:val="bbPlcHdr"/>
        </w:types>
        <w:behaviors>
          <w:behavior w:val="content"/>
        </w:behaviors>
        <w:guid w:val="{00C470CC-2B3D-4283-A6F5-542402A9284F}"/>
      </w:docPartPr>
      <w:docPartBody>
        <w:p w:rsidR="00A74640" w:rsidRDefault="00D95302" w:rsidP="00D95302">
          <w:pPr>
            <w:pStyle w:val="925F0509DB994C31BBECC09EABABD357"/>
          </w:pPr>
          <w:r w:rsidRPr="000D6B31">
            <w:rPr>
              <w:rStyle w:val="PlaceholderText"/>
            </w:rPr>
            <w:t>Choose an item.</w:t>
          </w:r>
        </w:p>
      </w:docPartBody>
    </w:docPart>
    <w:docPart>
      <w:docPartPr>
        <w:name w:val="7D4CB7CF094E47E9A18802F9884585A1"/>
        <w:category>
          <w:name w:val="General"/>
          <w:gallery w:val="placeholder"/>
        </w:category>
        <w:types>
          <w:type w:val="bbPlcHdr"/>
        </w:types>
        <w:behaviors>
          <w:behavior w:val="content"/>
        </w:behaviors>
        <w:guid w:val="{B306560A-FBB0-4D45-9530-34EC3E0F2719}"/>
      </w:docPartPr>
      <w:docPartBody>
        <w:p w:rsidR="00A74640" w:rsidRDefault="00D95302" w:rsidP="00D95302">
          <w:pPr>
            <w:pStyle w:val="7D4CB7CF094E47E9A18802F9884585A1"/>
          </w:pPr>
          <w:r w:rsidRPr="004D7587">
            <w:rPr>
              <w:rStyle w:val="PlaceholderText"/>
            </w:rPr>
            <w:t>Click or tap here to enter text.</w:t>
          </w:r>
        </w:p>
      </w:docPartBody>
    </w:docPart>
    <w:docPart>
      <w:docPartPr>
        <w:name w:val="7BA5724CD5934470AB377535F7D73480"/>
        <w:category>
          <w:name w:val="General"/>
          <w:gallery w:val="placeholder"/>
        </w:category>
        <w:types>
          <w:type w:val="bbPlcHdr"/>
        </w:types>
        <w:behaviors>
          <w:behavior w:val="content"/>
        </w:behaviors>
        <w:guid w:val="{01C69412-0CC3-4459-8813-A00F9F99F6A4}"/>
      </w:docPartPr>
      <w:docPartBody>
        <w:p w:rsidR="00A74640" w:rsidRDefault="00D95302" w:rsidP="00D95302">
          <w:pPr>
            <w:pStyle w:val="7BA5724CD5934470AB377535F7D73480"/>
          </w:pPr>
          <w:r w:rsidRPr="004D7587">
            <w:rPr>
              <w:rStyle w:val="PlaceholderText"/>
            </w:rPr>
            <w:t>Click or tap here to enter text.</w:t>
          </w:r>
        </w:p>
      </w:docPartBody>
    </w:docPart>
    <w:docPart>
      <w:docPartPr>
        <w:name w:val="89154F7155A7432DA3DB163B07C72A61"/>
        <w:category>
          <w:name w:val="General"/>
          <w:gallery w:val="placeholder"/>
        </w:category>
        <w:types>
          <w:type w:val="bbPlcHdr"/>
        </w:types>
        <w:behaviors>
          <w:behavior w:val="content"/>
        </w:behaviors>
        <w:guid w:val="{841C40D5-1A9C-4B6E-BF3E-B675B4F2D376}"/>
      </w:docPartPr>
      <w:docPartBody>
        <w:p w:rsidR="00A74640" w:rsidRDefault="00D95302" w:rsidP="00D95302">
          <w:pPr>
            <w:pStyle w:val="89154F7155A7432DA3DB163B07C72A61"/>
          </w:pPr>
          <w:r w:rsidRPr="004D7587">
            <w:rPr>
              <w:rStyle w:val="PlaceholderText"/>
            </w:rPr>
            <w:t>Click or tap here to enter text.</w:t>
          </w:r>
        </w:p>
      </w:docPartBody>
    </w:docPart>
    <w:docPart>
      <w:docPartPr>
        <w:name w:val="FFB2D84CE4BC4BD199B3659D7794A92A"/>
        <w:category>
          <w:name w:val="General"/>
          <w:gallery w:val="placeholder"/>
        </w:category>
        <w:types>
          <w:type w:val="bbPlcHdr"/>
        </w:types>
        <w:behaviors>
          <w:behavior w:val="content"/>
        </w:behaviors>
        <w:guid w:val="{61883744-19D8-4295-A8DB-D220E312510B}"/>
      </w:docPartPr>
      <w:docPartBody>
        <w:p w:rsidR="00A74640" w:rsidRDefault="00D95302" w:rsidP="00D95302">
          <w:pPr>
            <w:pStyle w:val="FFB2D84CE4BC4BD199B3659D7794A92A"/>
          </w:pPr>
          <w:r w:rsidRPr="00504C23">
            <w:rPr>
              <w:rStyle w:val="PlaceholderText"/>
            </w:rPr>
            <w:t>Choose an item.</w:t>
          </w:r>
        </w:p>
      </w:docPartBody>
    </w:docPart>
    <w:docPart>
      <w:docPartPr>
        <w:name w:val="5F86A231469745BBAC1077CD0AE52C1C"/>
        <w:category>
          <w:name w:val="General"/>
          <w:gallery w:val="placeholder"/>
        </w:category>
        <w:types>
          <w:type w:val="bbPlcHdr"/>
        </w:types>
        <w:behaviors>
          <w:behavior w:val="content"/>
        </w:behaviors>
        <w:guid w:val="{DF25473D-BA51-4BBE-9555-2D97C987C3DD}"/>
      </w:docPartPr>
      <w:docPartBody>
        <w:p w:rsidR="00A74640" w:rsidRDefault="00D95302" w:rsidP="00D95302">
          <w:pPr>
            <w:pStyle w:val="5F86A231469745BBAC1077CD0AE52C1C"/>
          </w:pPr>
          <w:r w:rsidRPr="00504C23">
            <w:rPr>
              <w:rStyle w:val="PlaceholderText"/>
            </w:rPr>
            <w:t>Click or tap here to enter text.</w:t>
          </w:r>
        </w:p>
      </w:docPartBody>
    </w:docPart>
    <w:docPart>
      <w:docPartPr>
        <w:name w:val="4373003DBBC0441391F04A0714404F99"/>
        <w:category>
          <w:name w:val="General"/>
          <w:gallery w:val="placeholder"/>
        </w:category>
        <w:types>
          <w:type w:val="bbPlcHdr"/>
        </w:types>
        <w:behaviors>
          <w:behavior w:val="content"/>
        </w:behaviors>
        <w:guid w:val="{3DBEE50B-4804-451D-987B-90BE8231334B}"/>
      </w:docPartPr>
      <w:docPartBody>
        <w:p w:rsidR="00A74640" w:rsidRDefault="00D95302" w:rsidP="00D95302">
          <w:pPr>
            <w:pStyle w:val="4373003DBBC0441391F04A0714404F99"/>
          </w:pPr>
          <w:r w:rsidRPr="004D7587">
            <w:rPr>
              <w:rStyle w:val="PlaceholderText"/>
            </w:rPr>
            <w:t>Click or tap here to enter text.</w:t>
          </w:r>
        </w:p>
      </w:docPartBody>
    </w:docPart>
    <w:docPart>
      <w:docPartPr>
        <w:name w:val="6F24F3FBF4D64FD0908ED05840074308"/>
        <w:category>
          <w:name w:val="General"/>
          <w:gallery w:val="placeholder"/>
        </w:category>
        <w:types>
          <w:type w:val="bbPlcHdr"/>
        </w:types>
        <w:behaviors>
          <w:behavior w:val="content"/>
        </w:behaviors>
        <w:guid w:val="{92276663-52CD-4363-A290-267972FF4AFB}"/>
      </w:docPartPr>
      <w:docPartBody>
        <w:p w:rsidR="00A74640" w:rsidRDefault="00D95302" w:rsidP="00D95302">
          <w:pPr>
            <w:pStyle w:val="6F24F3FBF4D64FD0908ED05840074308"/>
          </w:pPr>
          <w:r w:rsidRPr="000D6B31">
            <w:rPr>
              <w:rStyle w:val="PlaceholderText"/>
            </w:rPr>
            <w:t>Choose an item.</w:t>
          </w:r>
        </w:p>
      </w:docPartBody>
    </w:docPart>
    <w:docPart>
      <w:docPartPr>
        <w:name w:val="BF863CC02B294C6B9AEAFD8F0A362463"/>
        <w:category>
          <w:name w:val="General"/>
          <w:gallery w:val="placeholder"/>
        </w:category>
        <w:types>
          <w:type w:val="bbPlcHdr"/>
        </w:types>
        <w:behaviors>
          <w:behavior w:val="content"/>
        </w:behaviors>
        <w:guid w:val="{40212DC7-C708-4882-A4D0-30C8B843768D}"/>
      </w:docPartPr>
      <w:docPartBody>
        <w:p w:rsidR="00A74640" w:rsidRDefault="00D95302" w:rsidP="00D95302">
          <w:pPr>
            <w:pStyle w:val="BF863CC02B294C6B9AEAFD8F0A362463"/>
          </w:pPr>
          <w:r w:rsidRPr="004D7587">
            <w:rPr>
              <w:rStyle w:val="PlaceholderText"/>
            </w:rPr>
            <w:t>Click or tap here to enter text.</w:t>
          </w:r>
        </w:p>
      </w:docPartBody>
    </w:docPart>
    <w:docPart>
      <w:docPartPr>
        <w:name w:val="09655B92B0034D88BCBDDC3F6B3523B2"/>
        <w:category>
          <w:name w:val="General"/>
          <w:gallery w:val="placeholder"/>
        </w:category>
        <w:types>
          <w:type w:val="bbPlcHdr"/>
        </w:types>
        <w:behaviors>
          <w:behavior w:val="content"/>
        </w:behaviors>
        <w:guid w:val="{882298CA-13F6-446A-8EE8-A3B2DC614B9C}"/>
      </w:docPartPr>
      <w:docPartBody>
        <w:p w:rsidR="00A74640" w:rsidRDefault="00D95302" w:rsidP="00D95302">
          <w:pPr>
            <w:pStyle w:val="09655B92B0034D88BCBDDC3F6B3523B2"/>
          </w:pPr>
          <w:r w:rsidRPr="004D7587">
            <w:rPr>
              <w:rStyle w:val="PlaceholderText"/>
            </w:rPr>
            <w:t>Click or tap here to enter text.</w:t>
          </w:r>
        </w:p>
      </w:docPartBody>
    </w:docPart>
    <w:docPart>
      <w:docPartPr>
        <w:name w:val="21D13203706A405CA37E6E5E3381B5AC"/>
        <w:category>
          <w:name w:val="General"/>
          <w:gallery w:val="placeholder"/>
        </w:category>
        <w:types>
          <w:type w:val="bbPlcHdr"/>
        </w:types>
        <w:behaviors>
          <w:behavior w:val="content"/>
        </w:behaviors>
        <w:guid w:val="{D72AF1B8-DCCB-490B-8504-5A0815424CE3}"/>
      </w:docPartPr>
      <w:docPartBody>
        <w:p w:rsidR="00A74640" w:rsidRDefault="00D95302" w:rsidP="00D95302">
          <w:pPr>
            <w:pStyle w:val="21D13203706A405CA37E6E5E3381B5AC"/>
          </w:pPr>
          <w:r w:rsidRPr="004D7587">
            <w:rPr>
              <w:rStyle w:val="PlaceholderText"/>
            </w:rPr>
            <w:t>Click or tap here to enter text.</w:t>
          </w:r>
        </w:p>
      </w:docPartBody>
    </w:docPart>
    <w:docPart>
      <w:docPartPr>
        <w:name w:val="EAC86BC1A0084802AF0EB316A730E2A6"/>
        <w:category>
          <w:name w:val="General"/>
          <w:gallery w:val="placeholder"/>
        </w:category>
        <w:types>
          <w:type w:val="bbPlcHdr"/>
        </w:types>
        <w:behaviors>
          <w:behavior w:val="content"/>
        </w:behaviors>
        <w:guid w:val="{648B1630-68DB-43B2-AFFA-5A0EEC5FB59E}"/>
      </w:docPartPr>
      <w:docPartBody>
        <w:p w:rsidR="00A74640" w:rsidRDefault="00D95302" w:rsidP="00D95302">
          <w:pPr>
            <w:pStyle w:val="EAC86BC1A0084802AF0EB316A730E2A6"/>
          </w:pPr>
          <w:r w:rsidRPr="00504C23">
            <w:rPr>
              <w:rStyle w:val="PlaceholderText"/>
            </w:rPr>
            <w:t>Choose an item.</w:t>
          </w:r>
        </w:p>
      </w:docPartBody>
    </w:docPart>
    <w:docPart>
      <w:docPartPr>
        <w:name w:val="E367D97027D042C2B8CA315FFABD7092"/>
        <w:category>
          <w:name w:val="General"/>
          <w:gallery w:val="placeholder"/>
        </w:category>
        <w:types>
          <w:type w:val="bbPlcHdr"/>
        </w:types>
        <w:behaviors>
          <w:behavior w:val="content"/>
        </w:behaviors>
        <w:guid w:val="{AFAB6540-BFB5-4020-B277-B9674CF707D5}"/>
      </w:docPartPr>
      <w:docPartBody>
        <w:p w:rsidR="00A74640" w:rsidRDefault="00D95302" w:rsidP="00D95302">
          <w:pPr>
            <w:pStyle w:val="E367D97027D042C2B8CA315FFABD7092"/>
          </w:pPr>
          <w:r w:rsidRPr="00504C23">
            <w:rPr>
              <w:rStyle w:val="PlaceholderText"/>
            </w:rPr>
            <w:t>Click or tap here to enter text.</w:t>
          </w:r>
        </w:p>
      </w:docPartBody>
    </w:docPart>
    <w:docPart>
      <w:docPartPr>
        <w:name w:val="27F39BC81CBE407D90DBF5D4858D234D"/>
        <w:category>
          <w:name w:val="General"/>
          <w:gallery w:val="placeholder"/>
        </w:category>
        <w:types>
          <w:type w:val="bbPlcHdr"/>
        </w:types>
        <w:behaviors>
          <w:behavior w:val="content"/>
        </w:behaviors>
        <w:guid w:val="{11F4F97D-289B-42EA-A660-01164F4E2B02}"/>
      </w:docPartPr>
      <w:docPartBody>
        <w:p w:rsidR="00A74640" w:rsidRDefault="00D95302" w:rsidP="00D95302">
          <w:pPr>
            <w:pStyle w:val="27F39BC81CBE407D90DBF5D4858D234D"/>
          </w:pPr>
          <w:r w:rsidRPr="004D7587">
            <w:rPr>
              <w:rStyle w:val="PlaceholderText"/>
            </w:rPr>
            <w:t>Click or tap here to enter text.</w:t>
          </w:r>
        </w:p>
      </w:docPartBody>
    </w:docPart>
    <w:docPart>
      <w:docPartPr>
        <w:name w:val="814B1CEB034B4079957EF6EE62ADB23F"/>
        <w:category>
          <w:name w:val="General"/>
          <w:gallery w:val="placeholder"/>
        </w:category>
        <w:types>
          <w:type w:val="bbPlcHdr"/>
        </w:types>
        <w:behaviors>
          <w:behavior w:val="content"/>
        </w:behaviors>
        <w:guid w:val="{8F4A9CAA-7471-4D46-9DE1-36144799775F}"/>
      </w:docPartPr>
      <w:docPartBody>
        <w:p w:rsidR="00A74640" w:rsidRDefault="00D95302" w:rsidP="00D95302">
          <w:pPr>
            <w:pStyle w:val="814B1CEB034B4079957EF6EE62ADB23F"/>
          </w:pPr>
          <w:r w:rsidRPr="000D6B31">
            <w:rPr>
              <w:rStyle w:val="PlaceholderText"/>
            </w:rPr>
            <w:t>Choose an item.</w:t>
          </w:r>
        </w:p>
      </w:docPartBody>
    </w:docPart>
    <w:docPart>
      <w:docPartPr>
        <w:name w:val="5F568687F82A4436BAD60120790A4533"/>
        <w:category>
          <w:name w:val="General"/>
          <w:gallery w:val="placeholder"/>
        </w:category>
        <w:types>
          <w:type w:val="bbPlcHdr"/>
        </w:types>
        <w:behaviors>
          <w:behavior w:val="content"/>
        </w:behaviors>
        <w:guid w:val="{7685DBD1-1BE3-4E6D-AFA4-DD7A1FA626B2}"/>
      </w:docPartPr>
      <w:docPartBody>
        <w:p w:rsidR="00A74640" w:rsidRDefault="00D95302" w:rsidP="00D95302">
          <w:pPr>
            <w:pStyle w:val="5F568687F82A4436BAD60120790A4533"/>
          </w:pPr>
          <w:r w:rsidRPr="004D7587">
            <w:rPr>
              <w:rStyle w:val="PlaceholderText"/>
            </w:rPr>
            <w:t>Click or tap here to enter text.</w:t>
          </w:r>
        </w:p>
      </w:docPartBody>
    </w:docPart>
    <w:docPart>
      <w:docPartPr>
        <w:name w:val="960FB533970C4F5D9C5FC2BF4A541A6F"/>
        <w:category>
          <w:name w:val="General"/>
          <w:gallery w:val="placeholder"/>
        </w:category>
        <w:types>
          <w:type w:val="bbPlcHdr"/>
        </w:types>
        <w:behaviors>
          <w:behavior w:val="content"/>
        </w:behaviors>
        <w:guid w:val="{4AAAB098-3ABE-4843-8E7F-6A2EA62586F5}"/>
      </w:docPartPr>
      <w:docPartBody>
        <w:p w:rsidR="00A74640" w:rsidRDefault="00D95302" w:rsidP="00D95302">
          <w:pPr>
            <w:pStyle w:val="960FB533970C4F5D9C5FC2BF4A541A6F"/>
          </w:pPr>
          <w:r w:rsidRPr="004D7587">
            <w:rPr>
              <w:rStyle w:val="PlaceholderText"/>
            </w:rPr>
            <w:t>Click or tap here to enter text.</w:t>
          </w:r>
        </w:p>
      </w:docPartBody>
    </w:docPart>
    <w:docPart>
      <w:docPartPr>
        <w:name w:val="CB4AF09A3F334534BA411FDB0B4FE3DF"/>
        <w:category>
          <w:name w:val="General"/>
          <w:gallery w:val="placeholder"/>
        </w:category>
        <w:types>
          <w:type w:val="bbPlcHdr"/>
        </w:types>
        <w:behaviors>
          <w:behavior w:val="content"/>
        </w:behaviors>
        <w:guid w:val="{FE6740E4-1F85-4CAD-B805-597CCB6679C1}"/>
      </w:docPartPr>
      <w:docPartBody>
        <w:p w:rsidR="00A74640" w:rsidRDefault="00D95302" w:rsidP="00D95302">
          <w:pPr>
            <w:pStyle w:val="CB4AF09A3F334534BA411FDB0B4FE3DF"/>
          </w:pPr>
          <w:r w:rsidRPr="004D7587">
            <w:rPr>
              <w:rStyle w:val="PlaceholderText"/>
            </w:rPr>
            <w:t>Click or tap here to enter text.</w:t>
          </w:r>
        </w:p>
      </w:docPartBody>
    </w:docPart>
    <w:docPart>
      <w:docPartPr>
        <w:name w:val="41E859607EEF4D3D991EC654DB7AF505"/>
        <w:category>
          <w:name w:val="General"/>
          <w:gallery w:val="placeholder"/>
        </w:category>
        <w:types>
          <w:type w:val="bbPlcHdr"/>
        </w:types>
        <w:behaviors>
          <w:behavior w:val="content"/>
        </w:behaviors>
        <w:guid w:val="{AECA38F8-F2BC-40AF-B642-F972F0355CBD}"/>
      </w:docPartPr>
      <w:docPartBody>
        <w:p w:rsidR="00A74640" w:rsidRDefault="00D95302" w:rsidP="00D95302">
          <w:pPr>
            <w:pStyle w:val="41E859607EEF4D3D991EC654DB7AF505"/>
          </w:pPr>
          <w:r w:rsidRPr="000D6B31">
            <w:rPr>
              <w:rStyle w:val="PlaceholderText"/>
            </w:rPr>
            <w:t>Choose an item.</w:t>
          </w:r>
        </w:p>
      </w:docPartBody>
    </w:docPart>
    <w:docPart>
      <w:docPartPr>
        <w:name w:val="01B2CF211A234188AB5E691C2145DE4E"/>
        <w:category>
          <w:name w:val="General"/>
          <w:gallery w:val="placeholder"/>
        </w:category>
        <w:types>
          <w:type w:val="bbPlcHdr"/>
        </w:types>
        <w:behaviors>
          <w:behavior w:val="content"/>
        </w:behaviors>
        <w:guid w:val="{830993B8-06FE-4EEE-8960-3F7D1398C8AE}"/>
      </w:docPartPr>
      <w:docPartBody>
        <w:p w:rsidR="00A74640" w:rsidRDefault="00D95302" w:rsidP="00D95302">
          <w:pPr>
            <w:pStyle w:val="01B2CF211A234188AB5E691C2145DE4E"/>
          </w:pPr>
          <w:r w:rsidRPr="004D7587">
            <w:rPr>
              <w:rStyle w:val="PlaceholderText"/>
            </w:rPr>
            <w:t>Click or tap here to enter text.</w:t>
          </w:r>
        </w:p>
      </w:docPartBody>
    </w:docPart>
    <w:docPart>
      <w:docPartPr>
        <w:name w:val="5C26431C86634EA08EC355EFDA8F2791"/>
        <w:category>
          <w:name w:val="General"/>
          <w:gallery w:val="placeholder"/>
        </w:category>
        <w:types>
          <w:type w:val="bbPlcHdr"/>
        </w:types>
        <w:behaviors>
          <w:behavior w:val="content"/>
        </w:behaviors>
        <w:guid w:val="{A192F969-7AAF-4B5E-B210-D96C075E9094}"/>
      </w:docPartPr>
      <w:docPartBody>
        <w:p w:rsidR="00A74640" w:rsidRDefault="00D95302" w:rsidP="00D95302">
          <w:pPr>
            <w:pStyle w:val="5C26431C86634EA08EC355EFDA8F2791"/>
          </w:pPr>
          <w:r w:rsidRPr="00504C23">
            <w:rPr>
              <w:rStyle w:val="PlaceholderText"/>
            </w:rPr>
            <w:t>Choose an item.</w:t>
          </w:r>
        </w:p>
      </w:docPartBody>
    </w:docPart>
    <w:docPart>
      <w:docPartPr>
        <w:name w:val="55246E8529DE487EBAD82145DFA9D100"/>
        <w:category>
          <w:name w:val="General"/>
          <w:gallery w:val="placeholder"/>
        </w:category>
        <w:types>
          <w:type w:val="bbPlcHdr"/>
        </w:types>
        <w:behaviors>
          <w:behavior w:val="content"/>
        </w:behaviors>
        <w:guid w:val="{29473C4B-74EB-4794-B073-831BA422351C}"/>
      </w:docPartPr>
      <w:docPartBody>
        <w:p w:rsidR="00A74640" w:rsidRDefault="00D95302" w:rsidP="00D95302">
          <w:pPr>
            <w:pStyle w:val="55246E8529DE487EBAD82145DFA9D100"/>
          </w:pPr>
          <w:r w:rsidRPr="00504C23">
            <w:rPr>
              <w:rStyle w:val="PlaceholderText"/>
            </w:rPr>
            <w:t>Click or tap here to enter text.</w:t>
          </w:r>
        </w:p>
      </w:docPartBody>
    </w:docPart>
    <w:docPart>
      <w:docPartPr>
        <w:name w:val="76028D4E16F1429084034359073A3EED"/>
        <w:category>
          <w:name w:val="General"/>
          <w:gallery w:val="placeholder"/>
        </w:category>
        <w:types>
          <w:type w:val="bbPlcHdr"/>
        </w:types>
        <w:behaviors>
          <w:behavior w:val="content"/>
        </w:behaviors>
        <w:guid w:val="{DB2B0CA1-9FD1-4548-B763-A40BD1AE05F3}"/>
      </w:docPartPr>
      <w:docPartBody>
        <w:p w:rsidR="00A74640" w:rsidRDefault="00D95302" w:rsidP="00D95302">
          <w:pPr>
            <w:pStyle w:val="76028D4E16F1429084034359073A3EED"/>
          </w:pPr>
          <w:r w:rsidRPr="000D6B31">
            <w:rPr>
              <w:rStyle w:val="PlaceholderText"/>
            </w:rPr>
            <w:t>Choose an item.</w:t>
          </w:r>
        </w:p>
      </w:docPartBody>
    </w:docPart>
    <w:docPart>
      <w:docPartPr>
        <w:name w:val="277BDC42912747AB80C6C1AC6A3835D4"/>
        <w:category>
          <w:name w:val="General"/>
          <w:gallery w:val="placeholder"/>
        </w:category>
        <w:types>
          <w:type w:val="bbPlcHdr"/>
        </w:types>
        <w:behaviors>
          <w:behavior w:val="content"/>
        </w:behaviors>
        <w:guid w:val="{A5D916B5-71BC-4FEB-831D-C1A4EFA01288}"/>
      </w:docPartPr>
      <w:docPartBody>
        <w:p w:rsidR="00A74640" w:rsidRDefault="00D95302" w:rsidP="00D95302">
          <w:pPr>
            <w:pStyle w:val="277BDC42912747AB80C6C1AC6A3835D4"/>
          </w:pPr>
          <w:r w:rsidRPr="004D7587">
            <w:rPr>
              <w:rStyle w:val="PlaceholderText"/>
            </w:rPr>
            <w:t>Click or tap here to enter text.</w:t>
          </w:r>
        </w:p>
      </w:docPartBody>
    </w:docPart>
    <w:docPart>
      <w:docPartPr>
        <w:name w:val="FA0A1609DCED45CA8EF9A1B47808CF3E"/>
        <w:category>
          <w:name w:val="General"/>
          <w:gallery w:val="placeholder"/>
        </w:category>
        <w:types>
          <w:type w:val="bbPlcHdr"/>
        </w:types>
        <w:behaviors>
          <w:behavior w:val="content"/>
        </w:behaviors>
        <w:guid w:val="{D4DFEF93-9264-43D2-903C-AE705E5424CB}"/>
      </w:docPartPr>
      <w:docPartBody>
        <w:p w:rsidR="00A74640" w:rsidRDefault="00D95302" w:rsidP="00D95302">
          <w:pPr>
            <w:pStyle w:val="FA0A1609DCED45CA8EF9A1B47808CF3E"/>
          </w:pPr>
          <w:r w:rsidRPr="004D7587">
            <w:rPr>
              <w:rStyle w:val="PlaceholderText"/>
            </w:rPr>
            <w:t>Click or tap here to enter text.</w:t>
          </w:r>
        </w:p>
      </w:docPartBody>
    </w:docPart>
    <w:docPart>
      <w:docPartPr>
        <w:name w:val="8AEA15F6032547019BD86281FBFD449F"/>
        <w:category>
          <w:name w:val="General"/>
          <w:gallery w:val="placeholder"/>
        </w:category>
        <w:types>
          <w:type w:val="bbPlcHdr"/>
        </w:types>
        <w:behaviors>
          <w:behavior w:val="content"/>
        </w:behaviors>
        <w:guid w:val="{4D40C984-1232-42CD-AA4E-0AA7547E904B}"/>
      </w:docPartPr>
      <w:docPartBody>
        <w:p w:rsidR="00A74640" w:rsidRDefault="00D95302" w:rsidP="00D95302">
          <w:pPr>
            <w:pStyle w:val="8AEA15F6032547019BD86281FBFD449F"/>
          </w:pPr>
          <w:r w:rsidRPr="004D7587">
            <w:rPr>
              <w:rStyle w:val="PlaceholderText"/>
            </w:rPr>
            <w:t>Click or tap here to enter text.</w:t>
          </w:r>
        </w:p>
      </w:docPartBody>
    </w:docPart>
    <w:docPart>
      <w:docPartPr>
        <w:name w:val="F54166891FF3435D810752CC568BB9B7"/>
        <w:category>
          <w:name w:val="General"/>
          <w:gallery w:val="placeholder"/>
        </w:category>
        <w:types>
          <w:type w:val="bbPlcHdr"/>
        </w:types>
        <w:behaviors>
          <w:behavior w:val="content"/>
        </w:behaviors>
        <w:guid w:val="{FC7D5647-5679-4C36-969F-4BA717B760C0}"/>
      </w:docPartPr>
      <w:docPartBody>
        <w:p w:rsidR="00A74640" w:rsidRDefault="00D95302" w:rsidP="00D95302">
          <w:pPr>
            <w:pStyle w:val="F54166891FF3435D810752CC568BB9B7"/>
          </w:pPr>
          <w:r w:rsidRPr="004D7587">
            <w:rPr>
              <w:rStyle w:val="PlaceholderText"/>
            </w:rPr>
            <w:t>Click or tap here to enter text.</w:t>
          </w:r>
        </w:p>
      </w:docPartBody>
    </w:docPart>
    <w:docPart>
      <w:docPartPr>
        <w:name w:val="9D5203837120450CAC6A5AA1B1C29DEE"/>
        <w:category>
          <w:name w:val="General"/>
          <w:gallery w:val="placeholder"/>
        </w:category>
        <w:types>
          <w:type w:val="bbPlcHdr"/>
        </w:types>
        <w:behaviors>
          <w:behavior w:val="content"/>
        </w:behaviors>
        <w:guid w:val="{F4BEB086-39F3-46CD-88D3-EE8EBC53A32C}"/>
      </w:docPartPr>
      <w:docPartBody>
        <w:p w:rsidR="00A74640" w:rsidRDefault="00D95302" w:rsidP="00D95302">
          <w:pPr>
            <w:pStyle w:val="9D5203837120450CAC6A5AA1B1C29DEE"/>
          </w:pPr>
          <w:r w:rsidRPr="004D7587">
            <w:rPr>
              <w:rStyle w:val="PlaceholderText"/>
            </w:rPr>
            <w:t>Click or tap here to enter text.</w:t>
          </w:r>
        </w:p>
      </w:docPartBody>
    </w:docPart>
    <w:docPart>
      <w:docPartPr>
        <w:name w:val="0ED01E2A446E40019FB303C90E5A53C5"/>
        <w:category>
          <w:name w:val="General"/>
          <w:gallery w:val="placeholder"/>
        </w:category>
        <w:types>
          <w:type w:val="bbPlcHdr"/>
        </w:types>
        <w:behaviors>
          <w:behavior w:val="content"/>
        </w:behaviors>
        <w:guid w:val="{8D727757-B7C0-4EB3-9996-FEF9AB76B045}"/>
      </w:docPartPr>
      <w:docPartBody>
        <w:p w:rsidR="00A74640" w:rsidRDefault="00D95302" w:rsidP="00D95302">
          <w:pPr>
            <w:pStyle w:val="0ED01E2A446E40019FB303C90E5A53C5"/>
          </w:pPr>
          <w:r w:rsidRPr="00504C23">
            <w:rPr>
              <w:rStyle w:val="PlaceholderText"/>
            </w:rPr>
            <w:t>Choose an item.</w:t>
          </w:r>
        </w:p>
      </w:docPartBody>
    </w:docPart>
    <w:docPart>
      <w:docPartPr>
        <w:name w:val="8A906CB8D10B4C14824D5708DFE73E15"/>
        <w:category>
          <w:name w:val="General"/>
          <w:gallery w:val="placeholder"/>
        </w:category>
        <w:types>
          <w:type w:val="bbPlcHdr"/>
        </w:types>
        <w:behaviors>
          <w:behavior w:val="content"/>
        </w:behaviors>
        <w:guid w:val="{C9A99BFF-3044-4ED3-A6DB-82F1B389E6C9}"/>
      </w:docPartPr>
      <w:docPartBody>
        <w:p w:rsidR="00A74640" w:rsidRDefault="00D95302" w:rsidP="00D95302">
          <w:pPr>
            <w:pStyle w:val="8A906CB8D10B4C14824D5708DFE73E15"/>
          </w:pPr>
          <w:r w:rsidRPr="00504C23">
            <w:rPr>
              <w:rStyle w:val="PlaceholderText"/>
            </w:rPr>
            <w:t>Click or tap here to enter text.</w:t>
          </w:r>
        </w:p>
      </w:docPartBody>
    </w:docPart>
    <w:docPart>
      <w:docPartPr>
        <w:name w:val="16A5A6B0424445EEB85FB17580ED275B"/>
        <w:category>
          <w:name w:val="General"/>
          <w:gallery w:val="placeholder"/>
        </w:category>
        <w:types>
          <w:type w:val="bbPlcHdr"/>
        </w:types>
        <w:behaviors>
          <w:behavior w:val="content"/>
        </w:behaviors>
        <w:guid w:val="{15B7202E-93CC-4713-8456-92AD60955E4A}"/>
      </w:docPartPr>
      <w:docPartBody>
        <w:p w:rsidR="00A74640" w:rsidRDefault="00D95302" w:rsidP="00D95302">
          <w:pPr>
            <w:pStyle w:val="16A5A6B0424445EEB85FB17580ED275B"/>
          </w:pPr>
          <w:r w:rsidRPr="000D6B31">
            <w:rPr>
              <w:rStyle w:val="PlaceholderText"/>
            </w:rPr>
            <w:t>Choose an item.</w:t>
          </w:r>
        </w:p>
      </w:docPartBody>
    </w:docPart>
    <w:docPart>
      <w:docPartPr>
        <w:name w:val="53BB6F4587564D2582D1EF02AECCE80E"/>
        <w:category>
          <w:name w:val="General"/>
          <w:gallery w:val="placeholder"/>
        </w:category>
        <w:types>
          <w:type w:val="bbPlcHdr"/>
        </w:types>
        <w:behaviors>
          <w:behavior w:val="content"/>
        </w:behaviors>
        <w:guid w:val="{7C368AC5-ED85-48D0-94DC-EDA5DB1E9580}"/>
      </w:docPartPr>
      <w:docPartBody>
        <w:p w:rsidR="00A74640" w:rsidRDefault="00D95302" w:rsidP="00D95302">
          <w:pPr>
            <w:pStyle w:val="53BB6F4587564D2582D1EF02AECCE80E"/>
          </w:pPr>
          <w:r w:rsidRPr="004D7587">
            <w:rPr>
              <w:rStyle w:val="PlaceholderText"/>
            </w:rPr>
            <w:t>Click or tap here to enter text.</w:t>
          </w:r>
        </w:p>
      </w:docPartBody>
    </w:docPart>
    <w:docPart>
      <w:docPartPr>
        <w:name w:val="712FB561FE834D27AB503BF877FCD541"/>
        <w:category>
          <w:name w:val="General"/>
          <w:gallery w:val="placeholder"/>
        </w:category>
        <w:types>
          <w:type w:val="bbPlcHdr"/>
        </w:types>
        <w:behaviors>
          <w:behavior w:val="content"/>
        </w:behaviors>
        <w:guid w:val="{508FB401-96F1-4F15-928C-B7A5B76BC961}"/>
      </w:docPartPr>
      <w:docPartBody>
        <w:p w:rsidR="00A74640" w:rsidRDefault="00D95302" w:rsidP="00D95302">
          <w:pPr>
            <w:pStyle w:val="712FB561FE834D27AB503BF877FCD541"/>
          </w:pPr>
          <w:r w:rsidRPr="004D7587">
            <w:rPr>
              <w:rStyle w:val="PlaceholderText"/>
            </w:rPr>
            <w:t>Click or tap here to enter text.</w:t>
          </w:r>
        </w:p>
      </w:docPartBody>
    </w:docPart>
    <w:docPart>
      <w:docPartPr>
        <w:name w:val="4B70915F21D14D4FB65CB91DD505FABA"/>
        <w:category>
          <w:name w:val="General"/>
          <w:gallery w:val="placeholder"/>
        </w:category>
        <w:types>
          <w:type w:val="bbPlcHdr"/>
        </w:types>
        <w:behaviors>
          <w:behavior w:val="content"/>
        </w:behaviors>
        <w:guid w:val="{95EB4135-CDB4-47C5-AF92-17F3EE435346}"/>
      </w:docPartPr>
      <w:docPartBody>
        <w:p w:rsidR="00A74640" w:rsidRDefault="00D95302" w:rsidP="00D95302">
          <w:pPr>
            <w:pStyle w:val="4B70915F21D14D4FB65CB91DD505FABA"/>
          </w:pPr>
          <w:r w:rsidRPr="004D7587">
            <w:rPr>
              <w:rStyle w:val="PlaceholderText"/>
            </w:rPr>
            <w:t>Click or tap here to enter text.</w:t>
          </w:r>
        </w:p>
      </w:docPartBody>
    </w:docPart>
    <w:docPart>
      <w:docPartPr>
        <w:name w:val="9DFEC659FB5345A19442E70CF79A53F3"/>
        <w:category>
          <w:name w:val="General"/>
          <w:gallery w:val="placeholder"/>
        </w:category>
        <w:types>
          <w:type w:val="bbPlcHdr"/>
        </w:types>
        <w:behaviors>
          <w:behavior w:val="content"/>
        </w:behaviors>
        <w:guid w:val="{C42FCB48-85FC-46BE-95C3-5C4E9E86A6FC}"/>
      </w:docPartPr>
      <w:docPartBody>
        <w:p w:rsidR="00A74640" w:rsidRDefault="00D95302" w:rsidP="00D95302">
          <w:pPr>
            <w:pStyle w:val="9DFEC659FB5345A19442E70CF79A53F3"/>
          </w:pPr>
          <w:r w:rsidRPr="004D7587">
            <w:rPr>
              <w:rStyle w:val="PlaceholderText"/>
            </w:rPr>
            <w:t>Click or tap here to enter text.</w:t>
          </w:r>
        </w:p>
      </w:docPartBody>
    </w:docPart>
    <w:docPart>
      <w:docPartPr>
        <w:name w:val="456811C1448B4463B588C19F331E07C0"/>
        <w:category>
          <w:name w:val="General"/>
          <w:gallery w:val="placeholder"/>
        </w:category>
        <w:types>
          <w:type w:val="bbPlcHdr"/>
        </w:types>
        <w:behaviors>
          <w:behavior w:val="content"/>
        </w:behaviors>
        <w:guid w:val="{F889EC3D-E11D-481F-90E6-42488D683536}"/>
      </w:docPartPr>
      <w:docPartBody>
        <w:p w:rsidR="00A74640" w:rsidRDefault="00D95302" w:rsidP="00D95302">
          <w:pPr>
            <w:pStyle w:val="456811C1448B4463B588C19F331E07C0"/>
          </w:pPr>
          <w:r w:rsidRPr="004D7587">
            <w:rPr>
              <w:rStyle w:val="PlaceholderText"/>
            </w:rPr>
            <w:t>Click or tap here to enter text.</w:t>
          </w:r>
        </w:p>
      </w:docPartBody>
    </w:docPart>
    <w:docPart>
      <w:docPartPr>
        <w:name w:val="E78F0F1BDC6C4F92B46049EED0D04049"/>
        <w:category>
          <w:name w:val="General"/>
          <w:gallery w:val="placeholder"/>
        </w:category>
        <w:types>
          <w:type w:val="bbPlcHdr"/>
        </w:types>
        <w:behaviors>
          <w:behavior w:val="content"/>
        </w:behaviors>
        <w:guid w:val="{D9822916-FC06-47E8-AD18-9C3BC8DB6412}"/>
      </w:docPartPr>
      <w:docPartBody>
        <w:p w:rsidR="00A74640" w:rsidRDefault="00D95302" w:rsidP="00D95302">
          <w:pPr>
            <w:pStyle w:val="E78F0F1BDC6C4F92B46049EED0D04049"/>
          </w:pPr>
          <w:r w:rsidRPr="00504C23">
            <w:rPr>
              <w:rStyle w:val="PlaceholderText"/>
            </w:rPr>
            <w:t>Choose an item.</w:t>
          </w:r>
        </w:p>
      </w:docPartBody>
    </w:docPart>
    <w:docPart>
      <w:docPartPr>
        <w:name w:val="4DAB2EBB0B4D47E3BAEBEC9043C8CCCA"/>
        <w:category>
          <w:name w:val="General"/>
          <w:gallery w:val="placeholder"/>
        </w:category>
        <w:types>
          <w:type w:val="bbPlcHdr"/>
        </w:types>
        <w:behaviors>
          <w:behavior w:val="content"/>
        </w:behaviors>
        <w:guid w:val="{9BA4FE93-74B4-48FC-A27F-F3D67FCF55D4}"/>
      </w:docPartPr>
      <w:docPartBody>
        <w:p w:rsidR="00A74640" w:rsidRDefault="00D95302" w:rsidP="00D95302">
          <w:pPr>
            <w:pStyle w:val="4DAB2EBB0B4D47E3BAEBEC9043C8CCCA"/>
          </w:pPr>
          <w:r w:rsidRPr="00504C23">
            <w:rPr>
              <w:rStyle w:val="PlaceholderText"/>
            </w:rPr>
            <w:t>Click or tap here to enter text.</w:t>
          </w:r>
        </w:p>
      </w:docPartBody>
    </w:docPart>
    <w:docPart>
      <w:docPartPr>
        <w:name w:val="F2BAB93C7B70410FA7BFBA5268D8E680"/>
        <w:category>
          <w:name w:val="General"/>
          <w:gallery w:val="placeholder"/>
        </w:category>
        <w:types>
          <w:type w:val="bbPlcHdr"/>
        </w:types>
        <w:behaviors>
          <w:behavior w:val="content"/>
        </w:behaviors>
        <w:guid w:val="{2BCDBB8A-DA00-441D-92A6-0D0E587C7258}"/>
      </w:docPartPr>
      <w:docPartBody>
        <w:p w:rsidR="00A74640" w:rsidRDefault="00D95302" w:rsidP="00D95302">
          <w:pPr>
            <w:pStyle w:val="F2BAB93C7B70410FA7BFBA5268D8E680"/>
          </w:pPr>
          <w:r w:rsidRPr="000D6B31">
            <w:rPr>
              <w:rStyle w:val="PlaceholderText"/>
            </w:rPr>
            <w:t>Choose an item.</w:t>
          </w:r>
        </w:p>
      </w:docPartBody>
    </w:docPart>
    <w:docPart>
      <w:docPartPr>
        <w:name w:val="F0D86F50DD15405582EAD3674812D2FB"/>
        <w:category>
          <w:name w:val="General"/>
          <w:gallery w:val="placeholder"/>
        </w:category>
        <w:types>
          <w:type w:val="bbPlcHdr"/>
        </w:types>
        <w:behaviors>
          <w:behavior w:val="content"/>
        </w:behaviors>
        <w:guid w:val="{BC6E67C4-E1C6-40F1-B0C5-16CC873C99D3}"/>
      </w:docPartPr>
      <w:docPartBody>
        <w:p w:rsidR="00A74640" w:rsidRDefault="00D95302" w:rsidP="00D95302">
          <w:pPr>
            <w:pStyle w:val="F0D86F50DD15405582EAD3674812D2FB"/>
          </w:pPr>
          <w:r w:rsidRPr="004D7587">
            <w:rPr>
              <w:rStyle w:val="PlaceholderText"/>
            </w:rPr>
            <w:t>Click or tap here to enter text.</w:t>
          </w:r>
        </w:p>
      </w:docPartBody>
    </w:docPart>
    <w:docPart>
      <w:docPartPr>
        <w:name w:val="B73A27C72B5D46F881326BC24B8DA0A6"/>
        <w:category>
          <w:name w:val="General"/>
          <w:gallery w:val="placeholder"/>
        </w:category>
        <w:types>
          <w:type w:val="bbPlcHdr"/>
        </w:types>
        <w:behaviors>
          <w:behavior w:val="content"/>
        </w:behaviors>
        <w:guid w:val="{267EC3E4-B107-44B8-87B3-E99C739CD436}"/>
      </w:docPartPr>
      <w:docPartBody>
        <w:p w:rsidR="00A74640" w:rsidRDefault="00D95302" w:rsidP="00D95302">
          <w:pPr>
            <w:pStyle w:val="B73A27C72B5D46F881326BC24B8DA0A6"/>
          </w:pPr>
          <w:r w:rsidRPr="004D7587">
            <w:rPr>
              <w:rStyle w:val="PlaceholderText"/>
            </w:rPr>
            <w:t>Click or tap here to enter text.</w:t>
          </w:r>
        </w:p>
      </w:docPartBody>
    </w:docPart>
    <w:docPart>
      <w:docPartPr>
        <w:name w:val="4D927A84DA25496E9640BF01D089A0CC"/>
        <w:category>
          <w:name w:val="General"/>
          <w:gallery w:val="placeholder"/>
        </w:category>
        <w:types>
          <w:type w:val="bbPlcHdr"/>
        </w:types>
        <w:behaviors>
          <w:behavior w:val="content"/>
        </w:behaviors>
        <w:guid w:val="{04D35FD3-49CA-433F-A39F-998AEE98E9BB}"/>
      </w:docPartPr>
      <w:docPartBody>
        <w:p w:rsidR="00A74640" w:rsidRDefault="00D95302" w:rsidP="00D95302">
          <w:pPr>
            <w:pStyle w:val="4D927A84DA25496E9640BF01D089A0CC"/>
          </w:pPr>
          <w:r w:rsidRPr="004D7587">
            <w:rPr>
              <w:rStyle w:val="PlaceholderText"/>
            </w:rPr>
            <w:t>Click or tap here to enter text.</w:t>
          </w:r>
        </w:p>
      </w:docPartBody>
    </w:docPart>
    <w:docPart>
      <w:docPartPr>
        <w:name w:val="D7F66B454ED540418A289CC28AC9CA20"/>
        <w:category>
          <w:name w:val="General"/>
          <w:gallery w:val="placeholder"/>
        </w:category>
        <w:types>
          <w:type w:val="bbPlcHdr"/>
        </w:types>
        <w:behaviors>
          <w:behavior w:val="content"/>
        </w:behaviors>
        <w:guid w:val="{9EE60617-E784-4EF3-9B84-CA2F787FA97A}"/>
      </w:docPartPr>
      <w:docPartBody>
        <w:p w:rsidR="00A74640" w:rsidRDefault="00D95302" w:rsidP="00D95302">
          <w:pPr>
            <w:pStyle w:val="D7F66B454ED540418A289CC28AC9CA20"/>
          </w:pPr>
          <w:r w:rsidRPr="004D7587">
            <w:rPr>
              <w:rStyle w:val="PlaceholderText"/>
            </w:rPr>
            <w:t>Click or tap here to enter text.</w:t>
          </w:r>
        </w:p>
      </w:docPartBody>
    </w:docPart>
    <w:docPart>
      <w:docPartPr>
        <w:name w:val="699F95C1CADD407EB2C39E5532E8F461"/>
        <w:category>
          <w:name w:val="General"/>
          <w:gallery w:val="placeholder"/>
        </w:category>
        <w:types>
          <w:type w:val="bbPlcHdr"/>
        </w:types>
        <w:behaviors>
          <w:behavior w:val="content"/>
        </w:behaviors>
        <w:guid w:val="{24B9C10C-6EC2-4C09-84AC-53336963ADD7}"/>
      </w:docPartPr>
      <w:docPartBody>
        <w:p w:rsidR="00A74640" w:rsidRDefault="00D95302" w:rsidP="00D95302">
          <w:pPr>
            <w:pStyle w:val="699F95C1CADD407EB2C39E5532E8F461"/>
          </w:pPr>
          <w:r w:rsidRPr="004D7587">
            <w:rPr>
              <w:rStyle w:val="PlaceholderText"/>
            </w:rPr>
            <w:t>Click or tap here to enter text.</w:t>
          </w:r>
        </w:p>
      </w:docPartBody>
    </w:docPart>
    <w:docPart>
      <w:docPartPr>
        <w:name w:val="6B9A05841CFF469083535523FF8E6AD7"/>
        <w:category>
          <w:name w:val="General"/>
          <w:gallery w:val="placeholder"/>
        </w:category>
        <w:types>
          <w:type w:val="bbPlcHdr"/>
        </w:types>
        <w:behaviors>
          <w:behavior w:val="content"/>
        </w:behaviors>
        <w:guid w:val="{0706A074-98B0-4988-9F11-4DD3D358F4CA}"/>
      </w:docPartPr>
      <w:docPartBody>
        <w:p w:rsidR="00A74640" w:rsidRDefault="00D95302" w:rsidP="00D95302">
          <w:pPr>
            <w:pStyle w:val="6B9A05841CFF469083535523FF8E6AD7"/>
          </w:pPr>
          <w:r w:rsidRPr="00504C23">
            <w:rPr>
              <w:rStyle w:val="PlaceholderText"/>
            </w:rPr>
            <w:t>Choose an item.</w:t>
          </w:r>
        </w:p>
      </w:docPartBody>
    </w:docPart>
    <w:docPart>
      <w:docPartPr>
        <w:name w:val="BCD4CCF3BA1A4EA38A16E157516DBA7F"/>
        <w:category>
          <w:name w:val="General"/>
          <w:gallery w:val="placeholder"/>
        </w:category>
        <w:types>
          <w:type w:val="bbPlcHdr"/>
        </w:types>
        <w:behaviors>
          <w:behavior w:val="content"/>
        </w:behaviors>
        <w:guid w:val="{4400B979-B074-47FA-86FF-EAF20F9A5FD2}"/>
      </w:docPartPr>
      <w:docPartBody>
        <w:p w:rsidR="00A74640" w:rsidRDefault="00D95302" w:rsidP="00D95302">
          <w:pPr>
            <w:pStyle w:val="BCD4CCF3BA1A4EA38A16E157516DBA7F"/>
          </w:pPr>
          <w:r w:rsidRPr="00504C23">
            <w:rPr>
              <w:rStyle w:val="PlaceholderText"/>
            </w:rPr>
            <w:t>Click or tap here to enter text.</w:t>
          </w:r>
        </w:p>
      </w:docPartBody>
    </w:docPart>
    <w:docPart>
      <w:docPartPr>
        <w:name w:val="F424792E483F43159C80244D91BEDC35"/>
        <w:category>
          <w:name w:val="General"/>
          <w:gallery w:val="placeholder"/>
        </w:category>
        <w:types>
          <w:type w:val="bbPlcHdr"/>
        </w:types>
        <w:behaviors>
          <w:behavior w:val="content"/>
        </w:behaviors>
        <w:guid w:val="{8995057B-ED77-44AF-9ADB-F0FC643238DB}"/>
      </w:docPartPr>
      <w:docPartBody>
        <w:p w:rsidR="00A74640" w:rsidRDefault="00D95302" w:rsidP="00D95302">
          <w:pPr>
            <w:pStyle w:val="F424792E483F43159C80244D91BEDC35"/>
          </w:pPr>
          <w:r w:rsidRPr="000D6B31">
            <w:rPr>
              <w:rStyle w:val="PlaceholderText"/>
            </w:rPr>
            <w:t>Choose an item.</w:t>
          </w:r>
        </w:p>
      </w:docPartBody>
    </w:docPart>
    <w:docPart>
      <w:docPartPr>
        <w:name w:val="93433F3DB2FF4581A32E502E05930C34"/>
        <w:category>
          <w:name w:val="General"/>
          <w:gallery w:val="placeholder"/>
        </w:category>
        <w:types>
          <w:type w:val="bbPlcHdr"/>
        </w:types>
        <w:behaviors>
          <w:behavior w:val="content"/>
        </w:behaviors>
        <w:guid w:val="{32BC4F89-52FB-42F0-97EC-1CECEBF9A775}"/>
      </w:docPartPr>
      <w:docPartBody>
        <w:p w:rsidR="00A74640" w:rsidRDefault="00D95302" w:rsidP="00D95302">
          <w:pPr>
            <w:pStyle w:val="93433F3DB2FF4581A32E502E05930C34"/>
          </w:pPr>
          <w:r w:rsidRPr="004D7587">
            <w:rPr>
              <w:rStyle w:val="PlaceholderText"/>
            </w:rPr>
            <w:t>Click or tap here to enter text.</w:t>
          </w:r>
        </w:p>
      </w:docPartBody>
    </w:docPart>
    <w:docPart>
      <w:docPartPr>
        <w:name w:val="5B171CD7411E4E51B539A502371FA620"/>
        <w:category>
          <w:name w:val="General"/>
          <w:gallery w:val="placeholder"/>
        </w:category>
        <w:types>
          <w:type w:val="bbPlcHdr"/>
        </w:types>
        <w:behaviors>
          <w:behavior w:val="content"/>
        </w:behaviors>
        <w:guid w:val="{8CFAEBEB-6A57-4BD8-B271-6C043E505400}"/>
      </w:docPartPr>
      <w:docPartBody>
        <w:p w:rsidR="00A74640" w:rsidRDefault="00D95302" w:rsidP="00D95302">
          <w:pPr>
            <w:pStyle w:val="5B171CD7411E4E51B539A502371FA620"/>
          </w:pPr>
          <w:r w:rsidRPr="004D7587">
            <w:rPr>
              <w:rStyle w:val="PlaceholderText"/>
            </w:rPr>
            <w:t>Click or tap here to enter text.</w:t>
          </w:r>
        </w:p>
      </w:docPartBody>
    </w:docPart>
    <w:docPart>
      <w:docPartPr>
        <w:name w:val="743950CF442C457ABAB8AA3C30D82172"/>
        <w:category>
          <w:name w:val="General"/>
          <w:gallery w:val="placeholder"/>
        </w:category>
        <w:types>
          <w:type w:val="bbPlcHdr"/>
        </w:types>
        <w:behaviors>
          <w:behavior w:val="content"/>
        </w:behaviors>
        <w:guid w:val="{5AC1CF73-80C4-49F4-805E-6BC69BCB5585}"/>
      </w:docPartPr>
      <w:docPartBody>
        <w:p w:rsidR="00A74640" w:rsidRDefault="00D95302" w:rsidP="00D95302">
          <w:pPr>
            <w:pStyle w:val="743950CF442C457ABAB8AA3C30D82172"/>
          </w:pPr>
          <w:r w:rsidRPr="004D7587">
            <w:rPr>
              <w:rStyle w:val="PlaceholderText"/>
            </w:rPr>
            <w:t>Click or tap here to enter text.</w:t>
          </w:r>
        </w:p>
      </w:docPartBody>
    </w:docPart>
    <w:docPart>
      <w:docPartPr>
        <w:name w:val="F76894CD2FF54A1BB2D1F9AD18355826"/>
        <w:category>
          <w:name w:val="General"/>
          <w:gallery w:val="placeholder"/>
        </w:category>
        <w:types>
          <w:type w:val="bbPlcHdr"/>
        </w:types>
        <w:behaviors>
          <w:behavior w:val="content"/>
        </w:behaviors>
        <w:guid w:val="{FC8DA7C5-13AC-4335-A604-51BCA1158EB6}"/>
      </w:docPartPr>
      <w:docPartBody>
        <w:p w:rsidR="00A74640" w:rsidRDefault="00D95302" w:rsidP="00D95302">
          <w:pPr>
            <w:pStyle w:val="F76894CD2FF54A1BB2D1F9AD18355826"/>
          </w:pPr>
          <w:r w:rsidRPr="004D7587">
            <w:rPr>
              <w:rStyle w:val="PlaceholderText"/>
            </w:rPr>
            <w:t>Click or tap here to enter text.</w:t>
          </w:r>
        </w:p>
      </w:docPartBody>
    </w:docPart>
    <w:docPart>
      <w:docPartPr>
        <w:name w:val="B2EA58BBE1414F9494900E7F1419311C"/>
        <w:category>
          <w:name w:val="General"/>
          <w:gallery w:val="placeholder"/>
        </w:category>
        <w:types>
          <w:type w:val="bbPlcHdr"/>
        </w:types>
        <w:behaviors>
          <w:behavior w:val="content"/>
        </w:behaviors>
        <w:guid w:val="{699347CE-1FEC-41F1-BC50-AC795016A221}"/>
      </w:docPartPr>
      <w:docPartBody>
        <w:p w:rsidR="00A74640" w:rsidRDefault="00D95302" w:rsidP="00D95302">
          <w:pPr>
            <w:pStyle w:val="B2EA58BBE1414F9494900E7F1419311C"/>
          </w:pPr>
          <w:r w:rsidRPr="004D7587">
            <w:rPr>
              <w:rStyle w:val="PlaceholderText"/>
            </w:rPr>
            <w:t>Click or tap here to enter text.</w:t>
          </w:r>
        </w:p>
      </w:docPartBody>
    </w:docPart>
    <w:docPart>
      <w:docPartPr>
        <w:name w:val="5901D16335C245EF93B0B68588C90D66"/>
        <w:category>
          <w:name w:val="General"/>
          <w:gallery w:val="placeholder"/>
        </w:category>
        <w:types>
          <w:type w:val="bbPlcHdr"/>
        </w:types>
        <w:behaviors>
          <w:behavior w:val="content"/>
        </w:behaviors>
        <w:guid w:val="{79CFF9A3-1688-49AB-A876-843E980C68CB}"/>
      </w:docPartPr>
      <w:docPartBody>
        <w:p w:rsidR="00A74640" w:rsidRDefault="00D95302" w:rsidP="00D95302">
          <w:pPr>
            <w:pStyle w:val="5901D16335C245EF93B0B68588C90D66"/>
          </w:pPr>
          <w:r w:rsidRPr="00504C23">
            <w:rPr>
              <w:rStyle w:val="PlaceholderText"/>
            </w:rPr>
            <w:t>Choose an item.</w:t>
          </w:r>
        </w:p>
      </w:docPartBody>
    </w:docPart>
    <w:docPart>
      <w:docPartPr>
        <w:name w:val="D616BB7C2BB840739380500E04224CD2"/>
        <w:category>
          <w:name w:val="General"/>
          <w:gallery w:val="placeholder"/>
        </w:category>
        <w:types>
          <w:type w:val="bbPlcHdr"/>
        </w:types>
        <w:behaviors>
          <w:behavior w:val="content"/>
        </w:behaviors>
        <w:guid w:val="{DC8B84C0-E4E8-4E4C-8D8C-E448E933D072}"/>
      </w:docPartPr>
      <w:docPartBody>
        <w:p w:rsidR="00A74640" w:rsidRDefault="00D95302" w:rsidP="00D95302">
          <w:pPr>
            <w:pStyle w:val="D616BB7C2BB840739380500E04224CD2"/>
          </w:pPr>
          <w:r w:rsidRPr="00504C23">
            <w:rPr>
              <w:rStyle w:val="PlaceholderText"/>
            </w:rPr>
            <w:t>Click or tap here to enter text.</w:t>
          </w:r>
        </w:p>
      </w:docPartBody>
    </w:docPart>
    <w:docPart>
      <w:docPartPr>
        <w:name w:val="F0DDC37F08DF49F78ADEAB2F071F7F8C"/>
        <w:category>
          <w:name w:val="General"/>
          <w:gallery w:val="placeholder"/>
        </w:category>
        <w:types>
          <w:type w:val="bbPlcHdr"/>
        </w:types>
        <w:behaviors>
          <w:behavior w:val="content"/>
        </w:behaviors>
        <w:guid w:val="{1CD2AE93-002D-46A9-AA7B-9C0C5E0DBE93}"/>
      </w:docPartPr>
      <w:docPartBody>
        <w:p w:rsidR="00A74640" w:rsidRDefault="00D95302" w:rsidP="00D95302">
          <w:pPr>
            <w:pStyle w:val="F0DDC37F08DF49F78ADEAB2F071F7F8C"/>
          </w:pPr>
          <w:r w:rsidRPr="000D6B31">
            <w:rPr>
              <w:rStyle w:val="PlaceholderText"/>
            </w:rPr>
            <w:t>Choose an item.</w:t>
          </w:r>
        </w:p>
      </w:docPartBody>
    </w:docPart>
    <w:docPart>
      <w:docPartPr>
        <w:name w:val="5D084F4A0C664167B059B7C8F089B72C"/>
        <w:category>
          <w:name w:val="General"/>
          <w:gallery w:val="placeholder"/>
        </w:category>
        <w:types>
          <w:type w:val="bbPlcHdr"/>
        </w:types>
        <w:behaviors>
          <w:behavior w:val="content"/>
        </w:behaviors>
        <w:guid w:val="{DEC43CD7-C82C-45DB-9D8A-CDE7B00203C7}"/>
      </w:docPartPr>
      <w:docPartBody>
        <w:p w:rsidR="00A74640" w:rsidRDefault="00D95302" w:rsidP="00D95302">
          <w:pPr>
            <w:pStyle w:val="5D084F4A0C664167B059B7C8F089B72C"/>
          </w:pPr>
          <w:r w:rsidRPr="004D7587">
            <w:rPr>
              <w:rStyle w:val="PlaceholderText"/>
            </w:rPr>
            <w:t>Click or tap here to enter text.</w:t>
          </w:r>
        </w:p>
      </w:docPartBody>
    </w:docPart>
    <w:docPart>
      <w:docPartPr>
        <w:name w:val="445B1FB7E8D24224BCBA61AE690697C1"/>
        <w:category>
          <w:name w:val="General"/>
          <w:gallery w:val="placeholder"/>
        </w:category>
        <w:types>
          <w:type w:val="bbPlcHdr"/>
        </w:types>
        <w:behaviors>
          <w:behavior w:val="content"/>
        </w:behaviors>
        <w:guid w:val="{803B8FBE-5169-46D2-808D-50624D909622}"/>
      </w:docPartPr>
      <w:docPartBody>
        <w:p w:rsidR="00A74640" w:rsidRDefault="00D95302" w:rsidP="00D95302">
          <w:pPr>
            <w:pStyle w:val="445B1FB7E8D24224BCBA61AE690697C1"/>
          </w:pPr>
          <w:r w:rsidRPr="004D7587">
            <w:rPr>
              <w:rStyle w:val="PlaceholderText"/>
            </w:rPr>
            <w:t>Click or tap here to enter text.</w:t>
          </w:r>
        </w:p>
      </w:docPartBody>
    </w:docPart>
    <w:docPart>
      <w:docPartPr>
        <w:name w:val="87589639839D40988F992458F79BB24C"/>
        <w:category>
          <w:name w:val="General"/>
          <w:gallery w:val="placeholder"/>
        </w:category>
        <w:types>
          <w:type w:val="bbPlcHdr"/>
        </w:types>
        <w:behaviors>
          <w:behavior w:val="content"/>
        </w:behaviors>
        <w:guid w:val="{36ED335A-916D-49A7-8E95-7425FD8C50C3}"/>
      </w:docPartPr>
      <w:docPartBody>
        <w:p w:rsidR="00A74640" w:rsidRDefault="00D95302" w:rsidP="00D95302">
          <w:pPr>
            <w:pStyle w:val="87589639839D40988F992458F79BB24C"/>
          </w:pPr>
          <w:r w:rsidRPr="004D7587">
            <w:rPr>
              <w:rStyle w:val="PlaceholderText"/>
            </w:rPr>
            <w:t>Click or tap here to enter text.</w:t>
          </w:r>
        </w:p>
      </w:docPartBody>
    </w:docPart>
    <w:docPart>
      <w:docPartPr>
        <w:name w:val="70AAA758D92B412190F6E0854A54B8BA"/>
        <w:category>
          <w:name w:val="General"/>
          <w:gallery w:val="placeholder"/>
        </w:category>
        <w:types>
          <w:type w:val="bbPlcHdr"/>
        </w:types>
        <w:behaviors>
          <w:behavior w:val="content"/>
        </w:behaviors>
        <w:guid w:val="{B63B08BB-FC9E-434C-9B78-AC53692CEDDA}"/>
      </w:docPartPr>
      <w:docPartBody>
        <w:p w:rsidR="00A74640" w:rsidRDefault="00D95302" w:rsidP="00D95302">
          <w:pPr>
            <w:pStyle w:val="70AAA758D92B412190F6E0854A54B8BA"/>
          </w:pPr>
          <w:r w:rsidRPr="004D7587">
            <w:rPr>
              <w:rStyle w:val="PlaceholderText"/>
            </w:rPr>
            <w:t>Click or tap here to enter text.</w:t>
          </w:r>
        </w:p>
      </w:docPartBody>
    </w:docPart>
    <w:docPart>
      <w:docPartPr>
        <w:name w:val="4A98E56B697743BBA4F5769AAB546625"/>
        <w:category>
          <w:name w:val="General"/>
          <w:gallery w:val="placeholder"/>
        </w:category>
        <w:types>
          <w:type w:val="bbPlcHdr"/>
        </w:types>
        <w:behaviors>
          <w:behavior w:val="content"/>
        </w:behaviors>
        <w:guid w:val="{159FDA5D-668A-4115-B186-B15F57F47947}"/>
      </w:docPartPr>
      <w:docPartBody>
        <w:p w:rsidR="00A74640" w:rsidRDefault="00D95302" w:rsidP="00D95302">
          <w:pPr>
            <w:pStyle w:val="4A98E56B697743BBA4F5769AAB546625"/>
          </w:pPr>
          <w:r w:rsidRPr="004D7587">
            <w:rPr>
              <w:rStyle w:val="PlaceholderText"/>
            </w:rPr>
            <w:t>Click or tap here to enter text.</w:t>
          </w:r>
        </w:p>
      </w:docPartBody>
    </w:docPart>
    <w:docPart>
      <w:docPartPr>
        <w:name w:val="B591671805D34E84B06BE74E119D84A0"/>
        <w:category>
          <w:name w:val="General"/>
          <w:gallery w:val="placeholder"/>
        </w:category>
        <w:types>
          <w:type w:val="bbPlcHdr"/>
        </w:types>
        <w:behaviors>
          <w:behavior w:val="content"/>
        </w:behaviors>
        <w:guid w:val="{E0E3939D-7589-43BB-A6A9-917842549924}"/>
      </w:docPartPr>
      <w:docPartBody>
        <w:p w:rsidR="00A74640" w:rsidRDefault="00D95302" w:rsidP="00D95302">
          <w:pPr>
            <w:pStyle w:val="B591671805D34E84B06BE74E119D84A0"/>
          </w:pPr>
          <w:r w:rsidRPr="00504C23">
            <w:rPr>
              <w:rStyle w:val="PlaceholderText"/>
            </w:rPr>
            <w:t>Choose an item.</w:t>
          </w:r>
        </w:p>
      </w:docPartBody>
    </w:docPart>
    <w:docPart>
      <w:docPartPr>
        <w:name w:val="2F8085C103BE42B88698686C332E2B47"/>
        <w:category>
          <w:name w:val="General"/>
          <w:gallery w:val="placeholder"/>
        </w:category>
        <w:types>
          <w:type w:val="bbPlcHdr"/>
        </w:types>
        <w:behaviors>
          <w:behavior w:val="content"/>
        </w:behaviors>
        <w:guid w:val="{0093910D-792A-4F07-A0C8-7F1766EFF540}"/>
      </w:docPartPr>
      <w:docPartBody>
        <w:p w:rsidR="00A74640" w:rsidRDefault="00D95302" w:rsidP="00D95302">
          <w:pPr>
            <w:pStyle w:val="2F8085C103BE42B88698686C332E2B47"/>
          </w:pPr>
          <w:r w:rsidRPr="00504C23">
            <w:rPr>
              <w:rStyle w:val="PlaceholderText"/>
            </w:rPr>
            <w:t>Click or tap here to enter text.</w:t>
          </w:r>
        </w:p>
      </w:docPartBody>
    </w:docPart>
    <w:docPart>
      <w:docPartPr>
        <w:name w:val="4E390F9108E348F2822A37303B81F3F2"/>
        <w:category>
          <w:name w:val="General"/>
          <w:gallery w:val="placeholder"/>
        </w:category>
        <w:types>
          <w:type w:val="bbPlcHdr"/>
        </w:types>
        <w:behaviors>
          <w:behavior w:val="content"/>
        </w:behaviors>
        <w:guid w:val="{4BC0406F-913E-481C-90F1-B9EDE6EA98D3}"/>
      </w:docPartPr>
      <w:docPartBody>
        <w:p w:rsidR="00A74640" w:rsidRDefault="00D95302" w:rsidP="00D95302">
          <w:pPr>
            <w:pStyle w:val="4E390F9108E348F2822A37303B81F3F2"/>
          </w:pPr>
          <w:r w:rsidRPr="000D6B31">
            <w:rPr>
              <w:rStyle w:val="PlaceholderText"/>
            </w:rPr>
            <w:t>Choose an item.</w:t>
          </w:r>
        </w:p>
      </w:docPartBody>
    </w:docPart>
    <w:docPart>
      <w:docPartPr>
        <w:name w:val="33BDC65A9AB5484A8112AAF971CFE788"/>
        <w:category>
          <w:name w:val="General"/>
          <w:gallery w:val="placeholder"/>
        </w:category>
        <w:types>
          <w:type w:val="bbPlcHdr"/>
        </w:types>
        <w:behaviors>
          <w:behavior w:val="content"/>
        </w:behaviors>
        <w:guid w:val="{0615DA01-7197-4406-9E3C-BCE57C414A4E}"/>
      </w:docPartPr>
      <w:docPartBody>
        <w:p w:rsidR="00A74640" w:rsidRDefault="00D95302" w:rsidP="00D95302">
          <w:pPr>
            <w:pStyle w:val="33BDC65A9AB5484A8112AAF971CFE788"/>
          </w:pPr>
          <w:r w:rsidRPr="004D7587">
            <w:rPr>
              <w:rStyle w:val="PlaceholderText"/>
            </w:rPr>
            <w:t>Click or tap here to enter text.</w:t>
          </w:r>
        </w:p>
      </w:docPartBody>
    </w:docPart>
    <w:docPart>
      <w:docPartPr>
        <w:name w:val="E8411E3E6F164B0DA7B7212C53DC0540"/>
        <w:category>
          <w:name w:val="General"/>
          <w:gallery w:val="placeholder"/>
        </w:category>
        <w:types>
          <w:type w:val="bbPlcHdr"/>
        </w:types>
        <w:behaviors>
          <w:behavior w:val="content"/>
        </w:behaviors>
        <w:guid w:val="{59497035-6934-4A9D-886A-AC88A52C875C}"/>
      </w:docPartPr>
      <w:docPartBody>
        <w:p w:rsidR="00A74640" w:rsidRDefault="00D95302" w:rsidP="00D95302">
          <w:pPr>
            <w:pStyle w:val="E8411E3E6F164B0DA7B7212C53DC0540"/>
          </w:pPr>
          <w:r w:rsidRPr="004D7587">
            <w:rPr>
              <w:rStyle w:val="PlaceholderText"/>
            </w:rPr>
            <w:t>Click or tap here to enter text.</w:t>
          </w:r>
        </w:p>
      </w:docPartBody>
    </w:docPart>
    <w:docPart>
      <w:docPartPr>
        <w:name w:val="0B61E2B4999C408BAE4F67CE2F23CC14"/>
        <w:category>
          <w:name w:val="General"/>
          <w:gallery w:val="placeholder"/>
        </w:category>
        <w:types>
          <w:type w:val="bbPlcHdr"/>
        </w:types>
        <w:behaviors>
          <w:behavior w:val="content"/>
        </w:behaviors>
        <w:guid w:val="{C7687F68-2002-4428-8F5F-F3C0FE999904}"/>
      </w:docPartPr>
      <w:docPartBody>
        <w:p w:rsidR="00A74640" w:rsidRDefault="00D95302" w:rsidP="00D95302">
          <w:pPr>
            <w:pStyle w:val="0B61E2B4999C408BAE4F67CE2F23CC14"/>
          </w:pPr>
          <w:r w:rsidRPr="004D7587">
            <w:rPr>
              <w:rStyle w:val="PlaceholderText"/>
            </w:rPr>
            <w:t>Click or tap here to enter text.</w:t>
          </w:r>
        </w:p>
      </w:docPartBody>
    </w:docPart>
    <w:docPart>
      <w:docPartPr>
        <w:name w:val="7649450DFB4A4DDB8811AEE65E69CD49"/>
        <w:category>
          <w:name w:val="General"/>
          <w:gallery w:val="placeholder"/>
        </w:category>
        <w:types>
          <w:type w:val="bbPlcHdr"/>
        </w:types>
        <w:behaviors>
          <w:behavior w:val="content"/>
        </w:behaviors>
        <w:guid w:val="{7F611D5B-AB4C-4DA1-8A34-CD546AE296E8}"/>
      </w:docPartPr>
      <w:docPartBody>
        <w:p w:rsidR="00A74640" w:rsidRDefault="00D95302" w:rsidP="00D95302">
          <w:pPr>
            <w:pStyle w:val="7649450DFB4A4DDB8811AEE65E69CD49"/>
          </w:pPr>
          <w:r w:rsidRPr="004D7587">
            <w:rPr>
              <w:rStyle w:val="PlaceholderText"/>
            </w:rPr>
            <w:t>Click or tap here to enter text.</w:t>
          </w:r>
        </w:p>
      </w:docPartBody>
    </w:docPart>
    <w:docPart>
      <w:docPartPr>
        <w:name w:val="9AEE0DA981CD40FFB2371A1674554645"/>
        <w:category>
          <w:name w:val="General"/>
          <w:gallery w:val="placeholder"/>
        </w:category>
        <w:types>
          <w:type w:val="bbPlcHdr"/>
        </w:types>
        <w:behaviors>
          <w:behavior w:val="content"/>
        </w:behaviors>
        <w:guid w:val="{F66834D9-3A0D-458E-9E7D-6899CC2851C3}"/>
      </w:docPartPr>
      <w:docPartBody>
        <w:p w:rsidR="00A74640" w:rsidRDefault="00D95302" w:rsidP="00D95302">
          <w:pPr>
            <w:pStyle w:val="9AEE0DA981CD40FFB2371A1674554645"/>
          </w:pPr>
          <w:r w:rsidRPr="004D7587">
            <w:rPr>
              <w:rStyle w:val="PlaceholderText"/>
            </w:rPr>
            <w:t>Click or tap here to enter text.</w:t>
          </w:r>
        </w:p>
      </w:docPartBody>
    </w:docPart>
    <w:docPart>
      <w:docPartPr>
        <w:name w:val="F19082FF4AB14A1C881E0E8D183B2DEA"/>
        <w:category>
          <w:name w:val="General"/>
          <w:gallery w:val="placeholder"/>
        </w:category>
        <w:types>
          <w:type w:val="bbPlcHdr"/>
        </w:types>
        <w:behaviors>
          <w:behavior w:val="content"/>
        </w:behaviors>
        <w:guid w:val="{9A5ECD58-4A4B-4DA2-B902-302F4AF3AEA9}"/>
      </w:docPartPr>
      <w:docPartBody>
        <w:p w:rsidR="00A74640" w:rsidRDefault="00D95302" w:rsidP="00D95302">
          <w:pPr>
            <w:pStyle w:val="F19082FF4AB14A1C881E0E8D183B2DEA"/>
          </w:pPr>
          <w:r w:rsidRPr="00504C23">
            <w:rPr>
              <w:rStyle w:val="PlaceholderText"/>
            </w:rPr>
            <w:t>Choose an item.</w:t>
          </w:r>
        </w:p>
      </w:docPartBody>
    </w:docPart>
    <w:docPart>
      <w:docPartPr>
        <w:name w:val="47F97515676B408AADE105E512D53F2B"/>
        <w:category>
          <w:name w:val="General"/>
          <w:gallery w:val="placeholder"/>
        </w:category>
        <w:types>
          <w:type w:val="bbPlcHdr"/>
        </w:types>
        <w:behaviors>
          <w:behavior w:val="content"/>
        </w:behaviors>
        <w:guid w:val="{D06E1AEF-9DC7-48D0-8B02-B9C3FAFB9E43}"/>
      </w:docPartPr>
      <w:docPartBody>
        <w:p w:rsidR="00A74640" w:rsidRDefault="00D95302" w:rsidP="00D95302">
          <w:pPr>
            <w:pStyle w:val="47F97515676B408AADE105E512D53F2B"/>
          </w:pPr>
          <w:r w:rsidRPr="00504C23">
            <w:rPr>
              <w:rStyle w:val="PlaceholderText"/>
            </w:rPr>
            <w:t>Click or tap here to enter text.</w:t>
          </w:r>
        </w:p>
      </w:docPartBody>
    </w:docPart>
    <w:docPart>
      <w:docPartPr>
        <w:name w:val="9739A3CD89B84FC1B7658F11BB922D66"/>
        <w:category>
          <w:name w:val="General"/>
          <w:gallery w:val="placeholder"/>
        </w:category>
        <w:types>
          <w:type w:val="bbPlcHdr"/>
        </w:types>
        <w:behaviors>
          <w:behavior w:val="content"/>
        </w:behaviors>
        <w:guid w:val="{48F930C9-E05D-43C6-A1E6-D5E72F849B14}"/>
      </w:docPartPr>
      <w:docPartBody>
        <w:p w:rsidR="00A74640" w:rsidRDefault="00D95302" w:rsidP="00D95302">
          <w:pPr>
            <w:pStyle w:val="9739A3CD89B84FC1B7658F11BB922D66"/>
          </w:pPr>
          <w:r w:rsidRPr="000D6B31">
            <w:rPr>
              <w:rStyle w:val="PlaceholderText"/>
            </w:rPr>
            <w:t>Choose an item.</w:t>
          </w:r>
        </w:p>
      </w:docPartBody>
    </w:docPart>
    <w:docPart>
      <w:docPartPr>
        <w:name w:val="B4D4BD7FB9C343789E1EA20BDB77D695"/>
        <w:category>
          <w:name w:val="General"/>
          <w:gallery w:val="placeholder"/>
        </w:category>
        <w:types>
          <w:type w:val="bbPlcHdr"/>
        </w:types>
        <w:behaviors>
          <w:behavior w:val="content"/>
        </w:behaviors>
        <w:guid w:val="{1D4DA8C3-3BC2-44BA-BF88-D559F327EE66}"/>
      </w:docPartPr>
      <w:docPartBody>
        <w:p w:rsidR="00A74640" w:rsidRDefault="00D95302" w:rsidP="00D95302">
          <w:pPr>
            <w:pStyle w:val="B4D4BD7FB9C343789E1EA20BDB77D695"/>
          </w:pPr>
          <w:r w:rsidRPr="004D7587">
            <w:rPr>
              <w:rStyle w:val="PlaceholderText"/>
            </w:rPr>
            <w:t>Click or tap here to enter text.</w:t>
          </w:r>
        </w:p>
      </w:docPartBody>
    </w:docPart>
    <w:docPart>
      <w:docPartPr>
        <w:name w:val="3A5B93C61D394579AD66430CEDC5FF55"/>
        <w:category>
          <w:name w:val="General"/>
          <w:gallery w:val="placeholder"/>
        </w:category>
        <w:types>
          <w:type w:val="bbPlcHdr"/>
        </w:types>
        <w:behaviors>
          <w:behavior w:val="content"/>
        </w:behaviors>
        <w:guid w:val="{E8CD26DF-DD2F-47A3-870A-32584665DADC}"/>
      </w:docPartPr>
      <w:docPartBody>
        <w:p w:rsidR="00A74640" w:rsidRDefault="00D95302" w:rsidP="00D95302">
          <w:pPr>
            <w:pStyle w:val="3A5B93C61D394579AD66430CEDC5FF55"/>
          </w:pPr>
          <w:r w:rsidRPr="004D7587">
            <w:rPr>
              <w:rStyle w:val="PlaceholderText"/>
            </w:rPr>
            <w:t>Click or tap here to enter text.</w:t>
          </w:r>
        </w:p>
      </w:docPartBody>
    </w:docPart>
    <w:docPart>
      <w:docPartPr>
        <w:name w:val="F7C446EA75024048B83AE713D0436D4A"/>
        <w:category>
          <w:name w:val="General"/>
          <w:gallery w:val="placeholder"/>
        </w:category>
        <w:types>
          <w:type w:val="bbPlcHdr"/>
        </w:types>
        <w:behaviors>
          <w:behavior w:val="content"/>
        </w:behaviors>
        <w:guid w:val="{5D6858A1-E705-4A31-BF59-9A7A1F19D62B}"/>
      </w:docPartPr>
      <w:docPartBody>
        <w:p w:rsidR="00A74640" w:rsidRDefault="00D95302" w:rsidP="00D95302">
          <w:pPr>
            <w:pStyle w:val="F7C446EA75024048B83AE713D0436D4A"/>
          </w:pPr>
          <w:r w:rsidRPr="004D7587">
            <w:rPr>
              <w:rStyle w:val="PlaceholderText"/>
            </w:rPr>
            <w:t>Click or tap here to enter text.</w:t>
          </w:r>
        </w:p>
      </w:docPartBody>
    </w:docPart>
    <w:docPart>
      <w:docPartPr>
        <w:name w:val="6F59A5C26EC34F3FB193A2D9F58C3A95"/>
        <w:category>
          <w:name w:val="General"/>
          <w:gallery w:val="placeholder"/>
        </w:category>
        <w:types>
          <w:type w:val="bbPlcHdr"/>
        </w:types>
        <w:behaviors>
          <w:behavior w:val="content"/>
        </w:behaviors>
        <w:guid w:val="{2007509D-782C-40A1-8CDB-639E71604813}"/>
      </w:docPartPr>
      <w:docPartBody>
        <w:p w:rsidR="00A74640" w:rsidRDefault="00D95302" w:rsidP="00D95302">
          <w:pPr>
            <w:pStyle w:val="6F59A5C26EC34F3FB193A2D9F58C3A95"/>
          </w:pPr>
          <w:r w:rsidRPr="004D7587">
            <w:rPr>
              <w:rStyle w:val="PlaceholderText"/>
            </w:rPr>
            <w:t>Click or tap here to enter text.</w:t>
          </w:r>
        </w:p>
      </w:docPartBody>
    </w:docPart>
    <w:docPart>
      <w:docPartPr>
        <w:name w:val="01D0C551FF47497DACE21E77318FAEB8"/>
        <w:category>
          <w:name w:val="General"/>
          <w:gallery w:val="placeholder"/>
        </w:category>
        <w:types>
          <w:type w:val="bbPlcHdr"/>
        </w:types>
        <w:behaviors>
          <w:behavior w:val="content"/>
        </w:behaviors>
        <w:guid w:val="{860135C1-6556-45CA-8366-7429C668C41F}"/>
      </w:docPartPr>
      <w:docPartBody>
        <w:p w:rsidR="00A74640" w:rsidRDefault="00D95302" w:rsidP="00D95302">
          <w:pPr>
            <w:pStyle w:val="01D0C551FF47497DACE21E77318FAEB8"/>
          </w:pPr>
          <w:r w:rsidRPr="004D7587">
            <w:rPr>
              <w:rStyle w:val="PlaceholderText"/>
            </w:rPr>
            <w:t>Click or tap here to enter text.</w:t>
          </w:r>
        </w:p>
      </w:docPartBody>
    </w:docPart>
    <w:docPart>
      <w:docPartPr>
        <w:name w:val="D3DA22097FEB40EF989850DE1FFA3F9F"/>
        <w:category>
          <w:name w:val="General"/>
          <w:gallery w:val="placeholder"/>
        </w:category>
        <w:types>
          <w:type w:val="bbPlcHdr"/>
        </w:types>
        <w:behaviors>
          <w:behavior w:val="content"/>
        </w:behaviors>
        <w:guid w:val="{4C81E6EF-A884-4840-874A-78A0D9D71AB3}"/>
      </w:docPartPr>
      <w:docPartBody>
        <w:p w:rsidR="00A74640" w:rsidRDefault="00D95302" w:rsidP="00D95302">
          <w:pPr>
            <w:pStyle w:val="D3DA22097FEB40EF989850DE1FFA3F9F"/>
          </w:pPr>
          <w:r w:rsidRPr="00504C23">
            <w:rPr>
              <w:rStyle w:val="PlaceholderText"/>
            </w:rPr>
            <w:t>Choose an item.</w:t>
          </w:r>
        </w:p>
      </w:docPartBody>
    </w:docPart>
    <w:docPart>
      <w:docPartPr>
        <w:name w:val="1EADC3EA13D44314BC339CFC2064E541"/>
        <w:category>
          <w:name w:val="General"/>
          <w:gallery w:val="placeholder"/>
        </w:category>
        <w:types>
          <w:type w:val="bbPlcHdr"/>
        </w:types>
        <w:behaviors>
          <w:behavior w:val="content"/>
        </w:behaviors>
        <w:guid w:val="{DA8BF2B7-1DB4-47D0-8E0C-51A7374D855E}"/>
      </w:docPartPr>
      <w:docPartBody>
        <w:p w:rsidR="00A74640" w:rsidRDefault="00D95302" w:rsidP="00D95302">
          <w:pPr>
            <w:pStyle w:val="1EADC3EA13D44314BC339CFC2064E541"/>
          </w:pPr>
          <w:r w:rsidRPr="00504C23">
            <w:rPr>
              <w:rStyle w:val="PlaceholderText"/>
            </w:rPr>
            <w:t>Click or tap here to enter text.</w:t>
          </w:r>
        </w:p>
      </w:docPartBody>
    </w:docPart>
    <w:docPart>
      <w:docPartPr>
        <w:name w:val="509463B8452B427DAA886D940EED2463"/>
        <w:category>
          <w:name w:val="General"/>
          <w:gallery w:val="placeholder"/>
        </w:category>
        <w:types>
          <w:type w:val="bbPlcHdr"/>
        </w:types>
        <w:behaviors>
          <w:behavior w:val="content"/>
        </w:behaviors>
        <w:guid w:val="{AFC8DF07-5ABF-48BA-8F8B-CEE6B0372202}"/>
      </w:docPartPr>
      <w:docPartBody>
        <w:p w:rsidR="00A74640" w:rsidRDefault="00D95302" w:rsidP="00D95302">
          <w:pPr>
            <w:pStyle w:val="509463B8452B427DAA886D940EED2463"/>
          </w:pPr>
          <w:r w:rsidRPr="000D6B31">
            <w:rPr>
              <w:rStyle w:val="PlaceholderText"/>
            </w:rPr>
            <w:t>Choose an item.</w:t>
          </w:r>
        </w:p>
      </w:docPartBody>
    </w:docPart>
    <w:docPart>
      <w:docPartPr>
        <w:name w:val="44D2F5BBF8BF408BAE503F8293824BA1"/>
        <w:category>
          <w:name w:val="General"/>
          <w:gallery w:val="placeholder"/>
        </w:category>
        <w:types>
          <w:type w:val="bbPlcHdr"/>
        </w:types>
        <w:behaviors>
          <w:behavior w:val="content"/>
        </w:behaviors>
        <w:guid w:val="{28DB0788-5C55-4128-8DBA-19DB094FA4D3}"/>
      </w:docPartPr>
      <w:docPartBody>
        <w:p w:rsidR="00A74640" w:rsidRDefault="00D95302" w:rsidP="00D95302">
          <w:pPr>
            <w:pStyle w:val="44D2F5BBF8BF408BAE503F8293824BA1"/>
          </w:pPr>
          <w:r w:rsidRPr="004D7587">
            <w:rPr>
              <w:rStyle w:val="PlaceholderText"/>
            </w:rPr>
            <w:t>Click or tap here to enter text.</w:t>
          </w:r>
        </w:p>
      </w:docPartBody>
    </w:docPart>
    <w:docPart>
      <w:docPartPr>
        <w:name w:val="955DCE6CAC4443C9AE116954F91AB874"/>
        <w:category>
          <w:name w:val="General"/>
          <w:gallery w:val="placeholder"/>
        </w:category>
        <w:types>
          <w:type w:val="bbPlcHdr"/>
        </w:types>
        <w:behaviors>
          <w:behavior w:val="content"/>
        </w:behaviors>
        <w:guid w:val="{2F2A78EF-8DDD-4BC0-AB20-E0E18735988E}"/>
      </w:docPartPr>
      <w:docPartBody>
        <w:p w:rsidR="00A74640" w:rsidRDefault="00D95302" w:rsidP="00D95302">
          <w:pPr>
            <w:pStyle w:val="955DCE6CAC4443C9AE116954F91AB874"/>
          </w:pPr>
          <w:r w:rsidRPr="004D7587">
            <w:rPr>
              <w:rStyle w:val="PlaceholderText"/>
            </w:rPr>
            <w:t>Click or tap here to enter text.</w:t>
          </w:r>
        </w:p>
      </w:docPartBody>
    </w:docPart>
    <w:docPart>
      <w:docPartPr>
        <w:name w:val="9F535E4504234308BBADF632C6F71453"/>
        <w:category>
          <w:name w:val="General"/>
          <w:gallery w:val="placeholder"/>
        </w:category>
        <w:types>
          <w:type w:val="bbPlcHdr"/>
        </w:types>
        <w:behaviors>
          <w:behavior w:val="content"/>
        </w:behaviors>
        <w:guid w:val="{D02E8088-8A60-4E03-92CD-2BB008C33375}"/>
      </w:docPartPr>
      <w:docPartBody>
        <w:p w:rsidR="00A74640" w:rsidRDefault="00D95302" w:rsidP="00D95302">
          <w:pPr>
            <w:pStyle w:val="9F535E4504234308BBADF632C6F71453"/>
          </w:pPr>
          <w:r w:rsidRPr="004D7587">
            <w:rPr>
              <w:rStyle w:val="PlaceholderText"/>
            </w:rPr>
            <w:t>Click or tap here to enter text.</w:t>
          </w:r>
        </w:p>
      </w:docPartBody>
    </w:docPart>
    <w:docPart>
      <w:docPartPr>
        <w:name w:val="2C9D122103BD4862950C96504AE6E6F3"/>
        <w:category>
          <w:name w:val="General"/>
          <w:gallery w:val="placeholder"/>
        </w:category>
        <w:types>
          <w:type w:val="bbPlcHdr"/>
        </w:types>
        <w:behaviors>
          <w:behavior w:val="content"/>
        </w:behaviors>
        <w:guid w:val="{886503A6-3893-47E9-AD1F-10B6ED2DAE9C}"/>
      </w:docPartPr>
      <w:docPartBody>
        <w:p w:rsidR="00A74640" w:rsidRDefault="00D95302" w:rsidP="00D95302">
          <w:pPr>
            <w:pStyle w:val="2C9D122103BD4862950C96504AE6E6F3"/>
          </w:pPr>
          <w:r w:rsidRPr="004D7587">
            <w:rPr>
              <w:rStyle w:val="PlaceholderText"/>
            </w:rPr>
            <w:t>Click or tap here to enter text.</w:t>
          </w:r>
        </w:p>
      </w:docPartBody>
    </w:docPart>
    <w:docPart>
      <w:docPartPr>
        <w:name w:val="B82FE1D852BA412D9AB8064335B89F7F"/>
        <w:category>
          <w:name w:val="General"/>
          <w:gallery w:val="placeholder"/>
        </w:category>
        <w:types>
          <w:type w:val="bbPlcHdr"/>
        </w:types>
        <w:behaviors>
          <w:behavior w:val="content"/>
        </w:behaviors>
        <w:guid w:val="{CCA9B989-4632-40A0-9F39-7EBDF4E4D11E}"/>
      </w:docPartPr>
      <w:docPartBody>
        <w:p w:rsidR="00A74640" w:rsidRDefault="00D95302" w:rsidP="00D95302">
          <w:pPr>
            <w:pStyle w:val="B82FE1D852BA412D9AB8064335B89F7F"/>
          </w:pPr>
          <w:r w:rsidRPr="004D7587">
            <w:rPr>
              <w:rStyle w:val="PlaceholderText"/>
            </w:rPr>
            <w:t>Click or tap here to enter text.</w:t>
          </w:r>
        </w:p>
      </w:docPartBody>
    </w:docPart>
    <w:docPart>
      <w:docPartPr>
        <w:name w:val="53A2B411D107461AB563B39FEEA4242D"/>
        <w:category>
          <w:name w:val="General"/>
          <w:gallery w:val="placeholder"/>
        </w:category>
        <w:types>
          <w:type w:val="bbPlcHdr"/>
        </w:types>
        <w:behaviors>
          <w:behavior w:val="content"/>
        </w:behaviors>
        <w:guid w:val="{5813A106-9E52-4A5F-A2C5-B2669D0269BE}"/>
      </w:docPartPr>
      <w:docPartBody>
        <w:p w:rsidR="00A74640" w:rsidRDefault="00D95302" w:rsidP="00D95302">
          <w:pPr>
            <w:pStyle w:val="53A2B411D107461AB563B39FEEA4242D"/>
          </w:pPr>
          <w:r w:rsidRPr="00504C23">
            <w:rPr>
              <w:rStyle w:val="PlaceholderText"/>
            </w:rPr>
            <w:t>Choose an item.</w:t>
          </w:r>
        </w:p>
      </w:docPartBody>
    </w:docPart>
    <w:docPart>
      <w:docPartPr>
        <w:name w:val="98885837976149E69817B4F751B51DF1"/>
        <w:category>
          <w:name w:val="General"/>
          <w:gallery w:val="placeholder"/>
        </w:category>
        <w:types>
          <w:type w:val="bbPlcHdr"/>
        </w:types>
        <w:behaviors>
          <w:behavior w:val="content"/>
        </w:behaviors>
        <w:guid w:val="{6AA3AF3C-8654-4EE7-A3EE-34EA0BB20068}"/>
      </w:docPartPr>
      <w:docPartBody>
        <w:p w:rsidR="00A74640" w:rsidRDefault="00D95302" w:rsidP="00D95302">
          <w:pPr>
            <w:pStyle w:val="98885837976149E69817B4F751B51DF1"/>
          </w:pPr>
          <w:r w:rsidRPr="00504C23">
            <w:rPr>
              <w:rStyle w:val="PlaceholderText"/>
            </w:rPr>
            <w:t>Click or tap here to enter text.</w:t>
          </w:r>
        </w:p>
      </w:docPartBody>
    </w:docPart>
    <w:docPart>
      <w:docPartPr>
        <w:name w:val="C13005118F96476F8CF998A92CF72555"/>
        <w:category>
          <w:name w:val="General"/>
          <w:gallery w:val="placeholder"/>
        </w:category>
        <w:types>
          <w:type w:val="bbPlcHdr"/>
        </w:types>
        <w:behaviors>
          <w:behavior w:val="content"/>
        </w:behaviors>
        <w:guid w:val="{9F5A7FC5-0A94-45BB-BE20-FEE51376EEFB}"/>
      </w:docPartPr>
      <w:docPartBody>
        <w:p w:rsidR="00A74640" w:rsidRDefault="00D95302" w:rsidP="00D95302">
          <w:pPr>
            <w:pStyle w:val="C13005118F96476F8CF998A92CF72555"/>
          </w:pPr>
          <w:r w:rsidRPr="000D6B31">
            <w:rPr>
              <w:rStyle w:val="PlaceholderText"/>
            </w:rPr>
            <w:t>Choose an item.</w:t>
          </w:r>
        </w:p>
      </w:docPartBody>
    </w:docPart>
    <w:docPart>
      <w:docPartPr>
        <w:name w:val="FF068B4E848641DD9383646B2B653360"/>
        <w:category>
          <w:name w:val="General"/>
          <w:gallery w:val="placeholder"/>
        </w:category>
        <w:types>
          <w:type w:val="bbPlcHdr"/>
        </w:types>
        <w:behaviors>
          <w:behavior w:val="content"/>
        </w:behaviors>
        <w:guid w:val="{6DECEFD3-2A51-4410-B449-068E0D34EEDD}"/>
      </w:docPartPr>
      <w:docPartBody>
        <w:p w:rsidR="00A74640" w:rsidRDefault="00D95302" w:rsidP="00D95302">
          <w:pPr>
            <w:pStyle w:val="FF068B4E848641DD9383646B2B653360"/>
          </w:pPr>
          <w:r w:rsidRPr="004D7587">
            <w:rPr>
              <w:rStyle w:val="PlaceholderText"/>
            </w:rPr>
            <w:t>Click or tap here to enter text.</w:t>
          </w:r>
        </w:p>
      </w:docPartBody>
    </w:docPart>
    <w:docPart>
      <w:docPartPr>
        <w:name w:val="C6001C5ADBA246E8A97EFC4452B51537"/>
        <w:category>
          <w:name w:val="General"/>
          <w:gallery w:val="placeholder"/>
        </w:category>
        <w:types>
          <w:type w:val="bbPlcHdr"/>
        </w:types>
        <w:behaviors>
          <w:behavior w:val="content"/>
        </w:behaviors>
        <w:guid w:val="{0408A439-88AD-4AB4-8A66-4608E4894653}"/>
      </w:docPartPr>
      <w:docPartBody>
        <w:p w:rsidR="00A74640" w:rsidRDefault="00D95302" w:rsidP="00D95302">
          <w:pPr>
            <w:pStyle w:val="C6001C5ADBA246E8A97EFC4452B51537"/>
          </w:pPr>
          <w:r w:rsidRPr="004D7587">
            <w:rPr>
              <w:rStyle w:val="PlaceholderText"/>
            </w:rPr>
            <w:t>Click or tap here to enter text.</w:t>
          </w:r>
        </w:p>
      </w:docPartBody>
    </w:docPart>
    <w:docPart>
      <w:docPartPr>
        <w:name w:val="9EBBDF090F3D469CB1D9E4A030068135"/>
        <w:category>
          <w:name w:val="General"/>
          <w:gallery w:val="placeholder"/>
        </w:category>
        <w:types>
          <w:type w:val="bbPlcHdr"/>
        </w:types>
        <w:behaviors>
          <w:behavior w:val="content"/>
        </w:behaviors>
        <w:guid w:val="{A4C00B6D-7BC8-42DC-81D0-150B45819018}"/>
      </w:docPartPr>
      <w:docPartBody>
        <w:p w:rsidR="00A74640" w:rsidRDefault="00D95302" w:rsidP="00D95302">
          <w:pPr>
            <w:pStyle w:val="9EBBDF090F3D469CB1D9E4A030068135"/>
          </w:pPr>
          <w:r w:rsidRPr="004D7587">
            <w:rPr>
              <w:rStyle w:val="PlaceholderText"/>
            </w:rPr>
            <w:t>Click or tap here to enter text.</w:t>
          </w:r>
        </w:p>
      </w:docPartBody>
    </w:docPart>
    <w:docPart>
      <w:docPartPr>
        <w:name w:val="1890E84D9E814F7F92622ECAEDD713A5"/>
        <w:category>
          <w:name w:val="General"/>
          <w:gallery w:val="placeholder"/>
        </w:category>
        <w:types>
          <w:type w:val="bbPlcHdr"/>
        </w:types>
        <w:behaviors>
          <w:behavior w:val="content"/>
        </w:behaviors>
        <w:guid w:val="{3F1A9DBE-E053-4E51-8F0D-E5AC182E6A1B}"/>
      </w:docPartPr>
      <w:docPartBody>
        <w:p w:rsidR="00A74640" w:rsidRDefault="00D95302" w:rsidP="00D95302">
          <w:pPr>
            <w:pStyle w:val="1890E84D9E814F7F92622ECAEDD713A5"/>
          </w:pPr>
          <w:r w:rsidRPr="004D7587">
            <w:rPr>
              <w:rStyle w:val="PlaceholderText"/>
            </w:rPr>
            <w:t>Click or tap here to enter text.</w:t>
          </w:r>
        </w:p>
      </w:docPartBody>
    </w:docPart>
    <w:docPart>
      <w:docPartPr>
        <w:name w:val="01AEA40E629E418A8C2F38042253D069"/>
        <w:category>
          <w:name w:val="General"/>
          <w:gallery w:val="placeholder"/>
        </w:category>
        <w:types>
          <w:type w:val="bbPlcHdr"/>
        </w:types>
        <w:behaviors>
          <w:behavior w:val="content"/>
        </w:behaviors>
        <w:guid w:val="{446DD45C-DAE2-4429-827C-3F0F2D5C0BDB}"/>
      </w:docPartPr>
      <w:docPartBody>
        <w:p w:rsidR="00A74640" w:rsidRDefault="00D95302" w:rsidP="00D95302">
          <w:pPr>
            <w:pStyle w:val="01AEA40E629E418A8C2F38042253D069"/>
          </w:pPr>
          <w:r w:rsidRPr="004D7587">
            <w:rPr>
              <w:rStyle w:val="PlaceholderText"/>
            </w:rPr>
            <w:t>Click or tap here to enter text.</w:t>
          </w:r>
        </w:p>
      </w:docPartBody>
    </w:docPart>
    <w:docPart>
      <w:docPartPr>
        <w:name w:val="0D92864D5C6B47BC84F7B16BA0AB6FE3"/>
        <w:category>
          <w:name w:val="General"/>
          <w:gallery w:val="placeholder"/>
        </w:category>
        <w:types>
          <w:type w:val="bbPlcHdr"/>
        </w:types>
        <w:behaviors>
          <w:behavior w:val="content"/>
        </w:behaviors>
        <w:guid w:val="{8913B3E7-203E-44C5-B37B-46D377DADF54}"/>
      </w:docPartPr>
      <w:docPartBody>
        <w:p w:rsidR="00A74640" w:rsidRDefault="00D95302" w:rsidP="00D95302">
          <w:pPr>
            <w:pStyle w:val="0D92864D5C6B47BC84F7B16BA0AB6FE3"/>
          </w:pPr>
          <w:r w:rsidRPr="00504C23">
            <w:rPr>
              <w:rStyle w:val="PlaceholderText"/>
            </w:rPr>
            <w:t>Choose an item.</w:t>
          </w:r>
        </w:p>
      </w:docPartBody>
    </w:docPart>
    <w:docPart>
      <w:docPartPr>
        <w:name w:val="8F59F06F5D08420E893406959C14DCDB"/>
        <w:category>
          <w:name w:val="General"/>
          <w:gallery w:val="placeholder"/>
        </w:category>
        <w:types>
          <w:type w:val="bbPlcHdr"/>
        </w:types>
        <w:behaviors>
          <w:behavior w:val="content"/>
        </w:behaviors>
        <w:guid w:val="{91725AFC-6719-4F16-9037-870F322A2E75}"/>
      </w:docPartPr>
      <w:docPartBody>
        <w:p w:rsidR="00A74640" w:rsidRDefault="00D95302" w:rsidP="00D95302">
          <w:pPr>
            <w:pStyle w:val="8F59F06F5D08420E893406959C14DCDB"/>
          </w:pPr>
          <w:r w:rsidRPr="00504C23">
            <w:rPr>
              <w:rStyle w:val="PlaceholderText"/>
            </w:rPr>
            <w:t>Click or tap here to enter text.</w:t>
          </w:r>
        </w:p>
      </w:docPartBody>
    </w:docPart>
    <w:docPart>
      <w:docPartPr>
        <w:name w:val="FF8ED3F4318243958B3123253C5F7193"/>
        <w:category>
          <w:name w:val="General"/>
          <w:gallery w:val="placeholder"/>
        </w:category>
        <w:types>
          <w:type w:val="bbPlcHdr"/>
        </w:types>
        <w:behaviors>
          <w:behavior w:val="content"/>
        </w:behaviors>
        <w:guid w:val="{C6145A51-AD9B-4FA2-A8A4-9981A83EB407}"/>
      </w:docPartPr>
      <w:docPartBody>
        <w:p w:rsidR="00A74640" w:rsidRDefault="00D95302" w:rsidP="00D95302">
          <w:pPr>
            <w:pStyle w:val="FF8ED3F4318243958B3123253C5F7193"/>
          </w:pPr>
          <w:r w:rsidRPr="000D6B31">
            <w:rPr>
              <w:rStyle w:val="PlaceholderText"/>
            </w:rPr>
            <w:t>Choose an item.</w:t>
          </w:r>
        </w:p>
      </w:docPartBody>
    </w:docPart>
    <w:docPart>
      <w:docPartPr>
        <w:name w:val="E2CF64B05C2A4BE5A79A7EC4815D7451"/>
        <w:category>
          <w:name w:val="General"/>
          <w:gallery w:val="placeholder"/>
        </w:category>
        <w:types>
          <w:type w:val="bbPlcHdr"/>
        </w:types>
        <w:behaviors>
          <w:behavior w:val="content"/>
        </w:behaviors>
        <w:guid w:val="{32FCCED4-ACAC-4E54-A163-4EE31B6BFBD1}"/>
      </w:docPartPr>
      <w:docPartBody>
        <w:p w:rsidR="00A74640" w:rsidRDefault="00D95302" w:rsidP="00D95302">
          <w:pPr>
            <w:pStyle w:val="E2CF64B05C2A4BE5A79A7EC4815D7451"/>
          </w:pPr>
          <w:r w:rsidRPr="004D7587">
            <w:rPr>
              <w:rStyle w:val="PlaceholderText"/>
            </w:rPr>
            <w:t>Click or tap here to enter text.</w:t>
          </w:r>
        </w:p>
      </w:docPartBody>
    </w:docPart>
    <w:docPart>
      <w:docPartPr>
        <w:name w:val="F1B6CF644BA34292B690F63C6FD4E986"/>
        <w:category>
          <w:name w:val="General"/>
          <w:gallery w:val="placeholder"/>
        </w:category>
        <w:types>
          <w:type w:val="bbPlcHdr"/>
        </w:types>
        <w:behaviors>
          <w:behavior w:val="content"/>
        </w:behaviors>
        <w:guid w:val="{4106C038-40C0-46AC-AF66-6065C575250F}"/>
      </w:docPartPr>
      <w:docPartBody>
        <w:p w:rsidR="00A74640" w:rsidRDefault="00D95302" w:rsidP="00D95302">
          <w:pPr>
            <w:pStyle w:val="F1B6CF644BA34292B690F63C6FD4E986"/>
          </w:pPr>
          <w:r w:rsidRPr="004D7587">
            <w:rPr>
              <w:rStyle w:val="PlaceholderText"/>
            </w:rPr>
            <w:t>Click or tap here to enter text.</w:t>
          </w:r>
        </w:p>
      </w:docPartBody>
    </w:docPart>
    <w:docPart>
      <w:docPartPr>
        <w:name w:val="1BFFA77D94E74D06A40CCB07D74E2B37"/>
        <w:category>
          <w:name w:val="General"/>
          <w:gallery w:val="placeholder"/>
        </w:category>
        <w:types>
          <w:type w:val="bbPlcHdr"/>
        </w:types>
        <w:behaviors>
          <w:behavior w:val="content"/>
        </w:behaviors>
        <w:guid w:val="{8B8603C2-AF65-488A-BE3E-A0C8AB8459E8}"/>
      </w:docPartPr>
      <w:docPartBody>
        <w:p w:rsidR="00A74640" w:rsidRDefault="00D95302" w:rsidP="00D95302">
          <w:pPr>
            <w:pStyle w:val="1BFFA77D94E74D06A40CCB07D74E2B37"/>
          </w:pPr>
          <w:r w:rsidRPr="004D7587">
            <w:rPr>
              <w:rStyle w:val="PlaceholderText"/>
            </w:rPr>
            <w:t>Click or tap here to enter text.</w:t>
          </w:r>
        </w:p>
      </w:docPartBody>
    </w:docPart>
    <w:docPart>
      <w:docPartPr>
        <w:name w:val="73E89C5268CE468D960F2C1039458CF8"/>
        <w:category>
          <w:name w:val="General"/>
          <w:gallery w:val="placeholder"/>
        </w:category>
        <w:types>
          <w:type w:val="bbPlcHdr"/>
        </w:types>
        <w:behaviors>
          <w:behavior w:val="content"/>
        </w:behaviors>
        <w:guid w:val="{CCE5F78C-D868-48E0-A51D-F4922DC071C8}"/>
      </w:docPartPr>
      <w:docPartBody>
        <w:p w:rsidR="00A74640" w:rsidRDefault="00D95302" w:rsidP="00D95302">
          <w:pPr>
            <w:pStyle w:val="73E89C5268CE468D960F2C1039458CF8"/>
          </w:pPr>
          <w:r w:rsidRPr="004D7587">
            <w:rPr>
              <w:rStyle w:val="PlaceholderText"/>
            </w:rPr>
            <w:t>Click or tap here to enter text.</w:t>
          </w:r>
        </w:p>
      </w:docPartBody>
    </w:docPart>
    <w:docPart>
      <w:docPartPr>
        <w:name w:val="54406A663EBD4EB6902EA28F2D74B1CF"/>
        <w:category>
          <w:name w:val="General"/>
          <w:gallery w:val="placeholder"/>
        </w:category>
        <w:types>
          <w:type w:val="bbPlcHdr"/>
        </w:types>
        <w:behaviors>
          <w:behavior w:val="content"/>
        </w:behaviors>
        <w:guid w:val="{29B875C9-EBDD-4EF8-86EB-F2A3C4338ACC}"/>
      </w:docPartPr>
      <w:docPartBody>
        <w:p w:rsidR="00A74640" w:rsidRDefault="00D95302" w:rsidP="00D95302">
          <w:pPr>
            <w:pStyle w:val="54406A663EBD4EB6902EA28F2D74B1CF"/>
          </w:pPr>
          <w:r w:rsidRPr="004D7587">
            <w:rPr>
              <w:rStyle w:val="PlaceholderText"/>
            </w:rPr>
            <w:t>Click or tap here to enter text.</w:t>
          </w:r>
        </w:p>
      </w:docPartBody>
    </w:docPart>
    <w:docPart>
      <w:docPartPr>
        <w:name w:val="31AF5C3D113B416DB6114B49C4B79069"/>
        <w:category>
          <w:name w:val="General"/>
          <w:gallery w:val="placeholder"/>
        </w:category>
        <w:types>
          <w:type w:val="bbPlcHdr"/>
        </w:types>
        <w:behaviors>
          <w:behavior w:val="content"/>
        </w:behaviors>
        <w:guid w:val="{230D187A-7CC3-401B-B458-97B3C78128B1}"/>
      </w:docPartPr>
      <w:docPartBody>
        <w:p w:rsidR="00A74640" w:rsidRDefault="00D95302" w:rsidP="00D95302">
          <w:pPr>
            <w:pStyle w:val="31AF5C3D113B416DB6114B49C4B79069"/>
          </w:pPr>
          <w:r w:rsidRPr="00504C23">
            <w:rPr>
              <w:rStyle w:val="PlaceholderText"/>
            </w:rPr>
            <w:t>Choose an item.</w:t>
          </w:r>
        </w:p>
      </w:docPartBody>
    </w:docPart>
    <w:docPart>
      <w:docPartPr>
        <w:name w:val="8C8F6B42469B46A7B35DE7C36BFE45C6"/>
        <w:category>
          <w:name w:val="General"/>
          <w:gallery w:val="placeholder"/>
        </w:category>
        <w:types>
          <w:type w:val="bbPlcHdr"/>
        </w:types>
        <w:behaviors>
          <w:behavior w:val="content"/>
        </w:behaviors>
        <w:guid w:val="{CA1F5E02-6373-4969-A2F5-555D300419CE}"/>
      </w:docPartPr>
      <w:docPartBody>
        <w:p w:rsidR="00A74640" w:rsidRDefault="00D95302" w:rsidP="00D95302">
          <w:pPr>
            <w:pStyle w:val="8C8F6B42469B46A7B35DE7C36BFE45C6"/>
          </w:pPr>
          <w:r w:rsidRPr="00504C23">
            <w:rPr>
              <w:rStyle w:val="PlaceholderText"/>
            </w:rPr>
            <w:t>Click or tap here to enter text.</w:t>
          </w:r>
        </w:p>
      </w:docPartBody>
    </w:docPart>
    <w:docPart>
      <w:docPartPr>
        <w:name w:val="F93B2B073F894C8AAA6D8F66C14BC657"/>
        <w:category>
          <w:name w:val="General"/>
          <w:gallery w:val="placeholder"/>
        </w:category>
        <w:types>
          <w:type w:val="bbPlcHdr"/>
        </w:types>
        <w:behaviors>
          <w:behavior w:val="content"/>
        </w:behaviors>
        <w:guid w:val="{08CDB2BA-A1E4-457D-A72B-872E6E552D7B}"/>
      </w:docPartPr>
      <w:docPartBody>
        <w:p w:rsidR="00A74640" w:rsidRDefault="00D95302" w:rsidP="00D95302">
          <w:pPr>
            <w:pStyle w:val="F93B2B073F894C8AAA6D8F66C14BC657"/>
          </w:pPr>
          <w:r w:rsidRPr="000D6B31">
            <w:rPr>
              <w:rStyle w:val="PlaceholderText"/>
            </w:rPr>
            <w:t>Choose an item.</w:t>
          </w:r>
        </w:p>
      </w:docPartBody>
    </w:docPart>
    <w:docPart>
      <w:docPartPr>
        <w:name w:val="D5ABDCB130D54FEE8A306C8FDD368ACC"/>
        <w:category>
          <w:name w:val="General"/>
          <w:gallery w:val="placeholder"/>
        </w:category>
        <w:types>
          <w:type w:val="bbPlcHdr"/>
        </w:types>
        <w:behaviors>
          <w:behavior w:val="content"/>
        </w:behaviors>
        <w:guid w:val="{0BE455EB-9F38-4995-843D-359011B79BAE}"/>
      </w:docPartPr>
      <w:docPartBody>
        <w:p w:rsidR="00A74640" w:rsidRDefault="00D95302" w:rsidP="00D95302">
          <w:pPr>
            <w:pStyle w:val="D5ABDCB130D54FEE8A306C8FDD368ACC"/>
          </w:pPr>
          <w:r w:rsidRPr="004D7587">
            <w:rPr>
              <w:rStyle w:val="PlaceholderText"/>
            </w:rPr>
            <w:t>Click or tap here to enter text.</w:t>
          </w:r>
        </w:p>
      </w:docPartBody>
    </w:docPart>
    <w:docPart>
      <w:docPartPr>
        <w:name w:val="42AACB51252B4F23B20DD2AD3FFE915A"/>
        <w:category>
          <w:name w:val="General"/>
          <w:gallery w:val="placeholder"/>
        </w:category>
        <w:types>
          <w:type w:val="bbPlcHdr"/>
        </w:types>
        <w:behaviors>
          <w:behavior w:val="content"/>
        </w:behaviors>
        <w:guid w:val="{71F66603-C885-4E45-A964-847DA1102F96}"/>
      </w:docPartPr>
      <w:docPartBody>
        <w:p w:rsidR="00A74640" w:rsidRDefault="00D95302" w:rsidP="00D95302">
          <w:pPr>
            <w:pStyle w:val="42AACB51252B4F23B20DD2AD3FFE915A"/>
          </w:pPr>
          <w:r w:rsidRPr="004D7587">
            <w:rPr>
              <w:rStyle w:val="PlaceholderText"/>
            </w:rPr>
            <w:t>Click or tap here to enter text.</w:t>
          </w:r>
        </w:p>
      </w:docPartBody>
    </w:docPart>
    <w:docPart>
      <w:docPartPr>
        <w:name w:val="105D35FC2FCC429DB92C3D01793F8DB0"/>
        <w:category>
          <w:name w:val="General"/>
          <w:gallery w:val="placeholder"/>
        </w:category>
        <w:types>
          <w:type w:val="bbPlcHdr"/>
        </w:types>
        <w:behaviors>
          <w:behavior w:val="content"/>
        </w:behaviors>
        <w:guid w:val="{A6157D34-5AA6-4018-84E7-B061F6248EB2}"/>
      </w:docPartPr>
      <w:docPartBody>
        <w:p w:rsidR="00A74640" w:rsidRDefault="00D95302" w:rsidP="00D95302">
          <w:pPr>
            <w:pStyle w:val="105D35FC2FCC429DB92C3D01793F8DB0"/>
          </w:pPr>
          <w:r w:rsidRPr="004D7587">
            <w:rPr>
              <w:rStyle w:val="PlaceholderText"/>
            </w:rPr>
            <w:t>Click or tap here to enter text.</w:t>
          </w:r>
        </w:p>
      </w:docPartBody>
    </w:docPart>
    <w:docPart>
      <w:docPartPr>
        <w:name w:val="8BA2D43B64E5482E8C5377454FB2C7F7"/>
        <w:category>
          <w:name w:val="General"/>
          <w:gallery w:val="placeholder"/>
        </w:category>
        <w:types>
          <w:type w:val="bbPlcHdr"/>
        </w:types>
        <w:behaviors>
          <w:behavior w:val="content"/>
        </w:behaviors>
        <w:guid w:val="{9443915A-0B78-4933-A632-9BBE34352394}"/>
      </w:docPartPr>
      <w:docPartBody>
        <w:p w:rsidR="00A74640" w:rsidRDefault="00D95302" w:rsidP="00D95302">
          <w:pPr>
            <w:pStyle w:val="8BA2D43B64E5482E8C5377454FB2C7F7"/>
          </w:pPr>
          <w:r w:rsidRPr="004D7587">
            <w:rPr>
              <w:rStyle w:val="PlaceholderText"/>
            </w:rPr>
            <w:t>Click or tap here to enter text.</w:t>
          </w:r>
        </w:p>
      </w:docPartBody>
    </w:docPart>
    <w:docPart>
      <w:docPartPr>
        <w:name w:val="90593A1F13D04FEEA45F297ED4307514"/>
        <w:category>
          <w:name w:val="General"/>
          <w:gallery w:val="placeholder"/>
        </w:category>
        <w:types>
          <w:type w:val="bbPlcHdr"/>
        </w:types>
        <w:behaviors>
          <w:behavior w:val="content"/>
        </w:behaviors>
        <w:guid w:val="{B8022AD8-DAD9-4DE2-A071-EBC89AC34B91}"/>
      </w:docPartPr>
      <w:docPartBody>
        <w:p w:rsidR="00A74640" w:rsidRDefault="00D95302" w:rsidP="00D95302">
          <w:pPr>
            <w:pStyle w:val="90593A1F13D04FEEA45F297ED4307514"/>
          </w:pPr>
          <w:r w:rsidRPr="004D7587">
            <w:rPr>
              <w:rStyle w:val="PlaceholderText"/>
            </w:rPr>
            <w:t>Click or tap here to enter text.</w:t>
          </w:r>
        </w:p>
      </w:docPartBody>
    </w:docPart>
    <w:docPart>
      <w:docPartPr>
        <w:name w:val="B200AE2D9BE949A99BD913F9C76265BC"/>
        <w:category>
          <w:name w:val="General"/>
          <w:gallery w:val="placeholder"/>
        </w:category>
        <w:types>
          <w:type w:val="bbPlcHdr"/>
        </w:types>
        <w:behaviors>
          <w:behavior w:val="content"/>
        </w:behaviors>
        <w:guid w:val="{9E068BEF-775D-42D2-9CC1-3AF02916E4D4}"/>
      </w:docPartPr>
      <w:docPartBody>
        <w:p w:rsidR="00A74640" w:rsidRDefault="00D95302" w:rsidP="00D95302">
          <w:pPr>
            <w:pStyle w:val="B200AE2D9BE949A99BD913F9C76265BC"/>
          </w:pPr>
          <w:r w:rsidRPr="00504C23">
            <w:rPr>
              <w:rStyle w:val="PlaceholderText"/>
            </w:rPr>
            <w:t>Choose an item.</w:t>
          </w:r>
        </w:p>
      </w:docPartBody>
    </w:docPart>
    <w:docPart>
      <w:docPartPr>
        <w:name w:val="9EF166E67D9D4FC5BBB3F2BA4F8DAD20"/>
        <w:category>
          <w:name w:val="General"/>
          <w:gallery w:val="placeholder"/>
        </w:category>
        <w:types>
          <w:type w:val="bbPlcHdr"/>
        </w:types>
        <w:behaviors>
          <w:behavior w:val="content"/>
        </w:behaviors>
        <w:guid w:val="{1B698F1A-1776-4554-B69E-8A52D5DC7C68}"/>
      </w:docPartPr>
      <w:docPartBody>
        <w:p w:rsidR="00A74640" w:rsidRDefault="00D95302" w:rsidP="00D95302">
          <w:pPr>
            <w:pStyle w:val="9EF166E67D9D4FC5BBB3F2BA4F8DAD20"/>
          </w:pPr>
          <w:r w:rsidRPr="00504C23">
            <w:rPr>
              <w:rStyle w:val="PlaceholderText"/>
            </w:rPr>
            <w:t>Click or tap here to enter text.</w:t>
          </w:r>
        </w:p>
      </w:docPartBody>
    </w:docPart>
    <w:docPart>
      <w:docPartPr>
        <w:name w:val="5DF16EABEA8F421296C3BC20DE2A96AB"/>
        <w:category>
          <w:name w:val="General"/>
          <w:gallery w:val="placeholder"/>
        </w:category>
        <w:types>
          <w:type w:val="bbPlcHdr"/>
        </w:types>
        <w:behaviors>
          <w:behavior w:val="content"/>
        </w:behaviors>
        <w:guid w:val="{329B093B-DB30-4FCA-BF3C-729782A38A56}"/>
      </w:docPartPr>
      <w:docPartBody>
        <w:p w:rsidR="00A74640" w:rsidRDefault="00D95302" w:rsidP="00D95302">
          <w:pPr>
            <w:pStyle w:val="5DF16EABEA8F421296C3BC20DE2A96AB"/>
          </w:pPr>
          <w:r w:rsidRPr="000D6B31">
            <w:rPr>
              <w:rStyle w:val="PlaceholderText"/>
            </w:rPr>
            <w:t>Choose an item.</w:t>
          </w:r>
        </w:p>
      </w:docPartBody>
    </w:docPart>
    <w:docPart>
      <w:docPartPr>
        <w:name w:val="6A26AB3778CE4ADBAB524E0D8273EADE"/>
        <w:category>
          <w:name w:val="General"/>
          <w:gallery w:val="placeholder"/>
        </w:category>
        <w:types>
          <w:type w:val="bbPlcHdr"/>
        </w:types>
        <w:behaviors>
          <w:behavior w:val="content"/>
        </w:behaviors>
        <w:guid w:val="{669FFE8B-A857-43BD-B18B-94F4CE7DEAC4}"/>
      </w:docPartPr>
      <w:docPartBody>
        <w:p w:rsidR="00A74640" w:rsidRDefault="00D95302" w:rsidP="00D95302">
          <w:pPr>
            <w:pStyle w:val="6A26AB3778CE4ADBAB524E0D8273EADE"/>
          </w:pPr>
          <w:r w:rsidRPr="004D7587">
            <w:rPr>
              <w:rStyle w:val="PlaceholderText"/>
            </w:rPr>
            <w:t>Click or tap here to enter text.</w:t>
          </w:r>
        </w:p>
      </w:docPartBody>
    </w:docPart>
    <w:docPart>
      <w:docPartPr>
        <w:name w:val="307C8AA9E5FB42F18374DF9C4C3480EF"/>
        <w:category>
          <w:name w:val="General"/>
          <w:gallery w:val="placeholder"/>
        </w:category>
        <w:types>
          <w:type w:val="bbPlcHdr"/>
        </w:types>
        <w:behaviors>
          <w:behavior w:val="content"/>
        </w:behaviors>
        <w:guid w:val="{69F2C0D9-F01E-449C-8595-1F869AF7DDD7}"/>
      </w:docPartPr>
      <w:docPartBody>
        <w:p w:rsidR="00A74640" w:rsidRDefault="00D95302" w:rsidP="00D95302">
          <w:pPr>
            <w:pStyle w:val="307C8AA9E5FB42F18374DF9C4C3480EF"/>
          </w:pPr>
          <w:r w:rsidRPr="004D7587">
            <w:rPr>
              <w:rStyle w:val="PlaceholderText"/>
            </w:rPr>
            <w:t>Click or tap here to enter text.</w:t>
          </w:r>
        </w:p>
      </w:docPartBody>
    </w:docPart>
    <w:docPart>
      <w:docPartPr>
        <w:name w:val="653BB760C5874DABB36C5817975C392D"/>
        <w:category>
          <w:name w:val="General"/>
          <w:gallery w:val="placeholder"/>
        </w:category>
        <w:types>
          <w:type w:val="bbPlcHdr"/>
        </w:types>
        <w:behaviors>
          <w:behavior w:val="content"/>
        </w:behaviors>
        <w:guid w:val="{B591AF58-91DE-45A8-AF1A-4B5B83695FFA}"/>
      </w:docPartPr>
      <w:docPartBody>
        <w:p w:rsidR="00A74640" w:rsidRDefault="00D95302" w:rsidP="00D95302">
          <w:pPr>
            <w:pStyle w:val="653BB760C5874DABB36C5817975C392D"/>
          </w:pPr>
          <w:r w:rsidRPr="004D7587">
            <w:rPr>
              <w:rStyle w:val="PlaceholderText"/>
            </w:rPr>
            <w:t>Click or tap here to enter text.</w:t>
          </w:r>
        </w:p>
      </w:docPartBody>
    </w:docPart>
    <w:docPart>
      <w:docPartPr>
        <w:name w:val="64EB27AEF9B849B5AF3A502B3E909E40"/>
        <w:category>
          <w:name w:val="General"/>
          <w:gallery w:val="placeholder"/>
        </w:category>
        <w:types>
          <w:type w:val="bbPlcHdr"/>
        </w:types>
        <w:behaviors>
          <w:behavior w:val="content"/>
        </w:behaviors>
        <w:guid w:val="{C80CC4CC-208F-4339-96DF-2B5B6A890FAE}"/>
      </w:docPartPr>
      <w:docPartBody>
        <w:p w:rsidR="00A74640" w:rsidRDefault="00D95302" w:rsidP="00D95302">
          <w:pPr>
            <w:pStyle w:val="64EB27AEF9B849B5AF3A502B3E909E40"/>
          </w:pPr>
          <w:r w:rsidRPr="004D7587">
            <w:rPr>
              <w:rStyle w:val="PlaceholderText"/>
            </w:rPr>
            <w:t>Click or tap here to enter text.</w:t>
          </w:r>
        </w:p>
      </w:docPartBody>
    </w:docPart>
    <w:docPart>
      <w:docPartPr>
        <w:name w:val="56C1C7BC3D4B4590AF4F86AEBF5B29A6"/>
        <w:category>
          <w:name w:val="General"/>
          <w:gallery w:val="placeholder"/>
        </w:category>
        <w:types>
          <w:type w:val="bbPlcHdr"/>
        </w:types>
        <w:behaviors>
          <w:behavior w:val="content"/>
        </w:behaviors>
        <w:guid w:val="{AA82487C-EB0B-4B7E-9873-1B0A8593E0E5}"/>
      </w:docPartPr>
      <w:docPartBody>
        <w:p w:rsidR="00A74640" w:rsidRDefault="00D95302" w:rsidP="00D95302">
          <w:pPr>
            <w:pStyle w:val="56C1C7BC3D4B4590AF4F86AEBF5B29A6"/>
          </w:pPr>
          <w:r w:rsidRPr="004D7587">
            <w:rPr>
              <w:rStyle w:val="PlaceholderText"/>
            </w:rPr>
            <w:t>Click or tap here to enter text.</w:t>
          </w:r>
        </w:p>
      </w:docPartBody>
    </w:docPart>
    <w:docPart>
      <w:docPartPr>
        <w:name w:val="1C6A234C3A3D478E85DACCF48387E635"/>
        <w:category>
          <w:name w:val="General"/>
          <w:gallery w:val="placeholder"/>
        </w:category>
        <w:types>
          <w:type w:val="bbPlcHdr"/>
        </w:types>
        <w:behaviors>
          <w:behavior w:val="content"/>
        </w:behaviors>
        <w:guid w:val="{8160A73C-2136-47CA-BDFF-6BDD17680AD9}"/>
      </w:docPartPr>
      <w:docPartBody>
        <w:p w:rsidR="00A74640" w:rsidRDefault="00D95302" w:rsidP="00D95302">
          <w:pPr>
            <w:pStyle w:val="1C6A234C3A3D478E85DACCF48387E635"/>
          </w:pPr>
          <w:r w:rsidRPr="00504C23">
            <w:rPr>
              <w:rStyle w:val="PlaceholderText"/>
            </w:rPr>
            <w:t>Choose an item.</w:t>
          </w:r>
        </w:p>
      </w:docPartBody>
    </w:docPart>
    <w:docPart>
      <w:docPartPr>
        <w:name w:val="E4BD8D7A2AB44613A3BF33E475E0B015"/>
        <w:category>
          <w:name w:val="General"/>
          <w:gallery w:val="placeholder"/>
        </w:category>
        <w:types>
          <w:type w:val="bbPlcHdr"/>
        </w:types>
        <w:behaviors>
          <w:behavior w:val="content"/>
        </w:behaviors>
        <w:guid w:val="{1B751D8B-B998-4AE1-BDE7-F68F7318F08E}"/>
      </w:docPartPr>
      <w:docPartBody>
        <w:p w:rsidR="00A74640" w:rsidRDefault="00D95302" w:rsidP="00D95302">
          <w:pPr>
            <w:pStyle w:val="E4BD8D7A2AB44613A3BF33E475E0B015"/>
          </w:pPr>
          <w:r w:rsidRPr="00504C23">
            <w:rPr>
              <w:rStyle w:val="PlaceholderText"/>
            </w:rPr>
            <w:t>Click or tap here to enter text.</w:t>
          </w:r>
        </w:p>
      </w:docPartBody>
    </w:docPart>
    <w:docPart>
      <w:docPartPr>
        <w:name w:val="536D1E2C2B2A458C8A022967F94449AC"/>
        <w:category>
          <w:name w:val="General"/>
          <w:gallery w:val="placeholder"/>
        </w:category>
        <w:types>
          <w:type w:val="bbPlcHdr"/>
        </w:types>
        <w:behaviors>
          <w:behavior w:val="content"/>
        </w:behaviors>
        <w:guid w:val="{69766934-1AC2-4414-89E8-A47504747494}"/>
      </w:docPartPr>
      <w:docPartBody>
        <w:p w:rsidR="00A74640" w:rsidRDefault="00D95302" w:rsidP="00D95302">
          <w:pPr>
            <w:pStyle w:val="536D1E2C2B2A458C8A022967F94449AC"/>
          </w:pPr>
          <w:r w:rsidRPr="000D6B31">
            <w:rPr>
              <w:rStyle w:val="PlaceholderText"/>
            </w:rPr>
            <w:t>Choose an item.</w:t>
          </w:r>
        </w:p>
      </w:docPartBody>
    </w:docPart>
    <w:docPart>
      <w:docPartPr>
        <w:name w:val="C9AC9DC80A10469390165165C1B277D2"/>
        <w:category>
          <w:name w:val="General"/>
          <w:gallery w:val="placeholder"/>
        </w:category>
        <w:types>
          <w:type w:val="bbPlcHdr"/>
        </w:types>
        <w:behaviors>
          <w:behavior w:val="content"/>
        </w:behaviors>
        <w:guid w:val="{0A24A349-44D3-499F-9854-3F10BCFA356F}"/>
      </w:docPartPr>
      <w:docPartBody>
        <w:p w:rsidR="00A74640" w:rsidRDefault="00D95302" w:rsidP="00D95302">
          <w:pPr>
            <w:pStyle w:val="C9AC9DC80A10469390165165C1B277D2"/>
          </w:pPr>
          <w:r w:rsidRPr="004D7587">
            <w:rPr>
              <w:rStyle w:val="PlaceholderText"/>
            </w:rPr>
            <w:t>Click or tap here to enter text.</w:t>
          </w:r>
        </w:p>
      </w:docPartBody>
    </w:docPart>
    <w:docPart>
      <w:docPartPr>
        <w:name w:val="20F9B7BE6C2845F5BF65E89E1DC8E99E"/>
        <w:category>
          <w:name w:val="General"/>
          <w:gallery w:val="placeholder"/>
        </w:category>
        <w:types>
          <w:type w:val="bbPlcHdr"/>
        </w:types>
        <w:behaviors>
          <w:behavior w:val="content"/>
        </w:behaviors>
        <w:guid w:val="{467F9DDF-6D2B-4E6B-9DF0-53EFABF2D71B}"/>
      </w:docPartPr>
      <w:docPartBody>
        <w:p w:rsidR="00A74640" w:rsidRDefault="00D95302" w:rsidP="00D95302">
          <w:pPr>
            <w:pStyle w:val="20F9B7BE6C2845F5BF65E89E1DC8E99E"/>
          </w:pPr>
          <w:r w:rsidRPr="004D7587">
            <w:rPr>
              <w:rStyle w:val="PlaceholderText"/>
            </w:rPr>
            <w:t>Click or tap here to enter text.</w:t>
          </w:r>
        </w:p>
      </w:docPartBody>
    </w:docPart>
    <w:docPart>
      <w:docPartPr>
        <w:name w:val="E8CA90FA4AB041F4B8FECC90A2B9B869"/>
        <w:category>
          <w:name w:val="General"/>
          <w:gallery w:val="placeholder"/>
        </w:category>
        <w:types>
          <w:type w:val="bbPlcHdr"/>
        </w:types>
        <w:behaviors>
          <w:behavior w:val="content"/>
        </w:behaviors>
        <w:guid w:val="{43FCBB6B-ABE2-47ED-A2FA-6608BFF5C3EF}"/>
      </w:docPartPr>
      <w:docPartBody>
        <w:p w:rsidR="00A74640" w:rsidRDefault="00D95302" w:rsidP="00D95302">
          <w:pPr>
            <w:pStyle w:val="E8CA90FA4AB041F4B8FECC90A2B9B869"/>
          </w:pPr>
          <w:r w:rsidRPr="004D7587">
            <w:rPr>
              <w:rStyle w:val="PlaceholderText"/>
            </w:rPr>
            <w:t>Click or tap here to enter text.</w:t>
          </w:r>
        </w:p>
      </w:docPartBody>
    </w:docPart>
    <w:docPart>
      <w:docPartPr>
        <w:name w:val="E42890AF29FE421196C150AFB2744EE0"/>
        <w:category>
          <w:name w:val="General"/>
          <w:gallery w:val="placeholder"/>
        </w:category>
        <w:types>
          <w:type w:val="bbPlcHdr"/>
        </w:types>
        <w:behaviors>
          <w:behavior w:val="content"/>
        </w:behaviors>
        <w:guid w:val="{830A9CDF-1D6A-4501-8AF5-915F5B07B6B1}"/>
      </w:docPartPr>
      <w:docPartBody>
        <w:p w:rsidR="00A74640" w:rsidRDefault="00D95302" w:rsidP="00D95302">
          <w:pPr>
            <w:pStyle w:val="E42890AF29FE421196C150AFB2744EE0"/>
          </w:pPr>
          <w:r w:rsidRPr="004D7587">
            <w:rPr>
              <w:rStyle w:val="PlaceholderText"/>
            </w:rPr>
            <w:t>Click or tap here to enter text.</w:t>
          </w:r>
        </w:p>
      </w:docPartBody>
    </w:docPart>
    <w:docPart>
      <w:docPartPr>
        <w:name w:val="8478286080A845868B1381F623C9E62E"/>
        <w:category>
          <w:name w:val="General"/>
          <w:gallery w:val="placeholder"/>
        </w:category>
        <w:types>
          <w:type w:val="bbPlcHdr"/>
        </w:types>
        <w:behaviors>
          <w:behavior w:val="content"/>
        </w:behaviors>
        <w:guid w:val="{E7F87266-3FF2-40B1-9C7A-BAE111B8B388}"/>
      </w:docPartPr>
      <w:docPartBody>
        <w:p w:rsidR="00A74640" w:rsidRDefault="00D95302" w:rsidP="00D95302">
          <w:pPr>
            <w:pStyle w:val="8478286080A845868B1381F623C9E62E"/>
          </w:pPr>
          <w:r w:rsidRPr="004D7587">
            <w:rPr>
              <w:rStyle w:val="PlaceholderText"/>
            </w:rPr>
            <w:t>Click or tap here to enter text.</w:t>
          </w:r>
        </w:p>
      </w:docPartBody>
    </w:docPart>
    <w:docPart>
      <w:docPartPr>
        <w:name w:val="82FAD23766224915B7403AA6B73214C7"/>
        <w:category>
          <w:name w:val="General"/>
          <w:gallery w:val="placeholder"/>
        </w:category>
        <w:types>
          <w:type w:val="bbPlcHdr"/>
        </w:types>
        <w:behaviors>
          <w:behavior w:val="content"/>
        </w:behaviors>
        <w:guid w:val="{4F6D4FE9-F96C-4E7F-ACD1-CE834ADC8992}"/>
      </w:docPartPr>
      <w:docPartBody>
        <w:p w:rsidR="00A74640" w:rsidRDefault="00D95302" w:rsidP="00D95302">
          <w:pPr>
            <w:pStyle w:val="82FAD23766224915B7403AA6B73214C7"/>
          </w:pPr>
          <w:r w:rsidRPr="00504C23">
            <w:rPr>
              <w:rStyle w:val="PlaceholderText"/>
            </w:rPr>
            <w:t>Choose an item.</w:t>
          </w:r>
        </w:p>
      </w:docPartBody>
    </w:docPart>
    <w:docPart>
      <w:docPartPr>
        <w:name w:val="4E7B28F92F554C57B54FC5DCF9C4F79C"/>
        <w:category>
          <w:name w:val="General"/>
          <w:gallery w:val="placeholder"/>
        </w:category>
        <w:types>
          <w:type w:val="bbPlcHdr"/>
        </w:types>
        <w:behaviors>
          <w:behavior w:val="content"/>
        </w:behaviors>
        <w:guid w:val="{B9F69FB0-1391-4926-A382-B3C6F2B84044}"/>
      </w:docPartPr>
      <w:docPartBody>
        <w:p w:rsidR="00A74640" w:rsidRDefault="00D95302" w:rsidP="00D95302">
          <w:pPr>
            <w:pStyle w:val="4E7B28F92F554C57B54FC5DCF9C4F79C"/>
          </w:pPr>
          <w:r w:rsidRPr="00504C23">
            <w:rPr>
              <w:rStyle w:val="PlaceholderText"/>
            </w:rPr>
            <w:t>Click or tap here to enter text.</w:t>
          </w:r>
        </w:p>
      </w:docPartBody>
    </w:docPart>
    <w:docPart>
      <w:docPartPr>
        <w:name w:val="0E4F275486D8451BB418FF01EC76CF00"/>
        <w:category>
          <w:name w:val="General"/>
          <w:gallery w:val="placeholder"/>
        </w:category>
        <w:types>
          <w:type w:val="bbPlcHdr"/>
        </w:types>
        <w:behaviors>
          <w:behavior w:val="content"/>
        </w:behaviors>
        <w:guid w:val="{EFCC4C11-DB49-47D0-86FA-8E3105DC3ABD}"/>
      </w:docPartPr>
      <w:docPartBody>
        <w:p w:rsidR="00A74640" w:rsidRDefault="00D95302" w:rsidP="00D95302">
          <w:pPr>
            <w:pStyle w:val="0E4F275486D8451BB418FF01EC76CF00"/>
          </w:pPr>
          <w:r w:rsidRPr="000D6B31">
            <w:rPr>
              <w:rStyle w:val="PlaceholderText"/>
            </w:rPr>
            <w:t>Choose an item.</w:t>
          </w:r>
        </w:p>
      </w:docPartBody>
    </w:docPart>
    <w:docPart>
      <w:docPartPr>
        <w:name w:val="DB422A6E6ADD4EAD8F9439E9C8FC99FB"/>
        <w:category>
          <w:name w:val="General"/>
          <w:gallery w:val="placeholder"/>
        </w:category>
        <w:types>
          <w:type w:val="bbPlcHdr"/>
        </w:types>
        <w:behaviors>
          <w:behavior w:val="content"/>
        </w:behaviors>
        <w:guid w:val="{3918EFAE-BFB9-4626-912A-4B23450AA7AB}"/>
      </w:docPartPr>
      <w:docPartBody>
        <w:p w:rsidR="00A74640" w:rsidRDefault="00D95302" w:rsidP="00D95302">
          <w:pPr>
            <w:pStyle w:val="DB422A6E6ADD4EAD8F9439E9C8FC99FB"/>
          </w:pPr>
          <w:r w:rsidRPr="004D7587">
            <w:rPr>
              <w:rStyle w:val="PlaceholderText"/>
            </w:rPr>
            <w:t>Click or tap here to enter text.</w:t>
          </w:r>
        </w:p>
      </w:docPartBody>
    </w:docPart>
    <w:docPart>
      <w:docPartPr>
        <w:name w:val="A3F6912C1B01488FBBACDD1E9512C3AB"/>
        <w:category>
          <w:name w:val="General"/>
          <w:gallery w:val="placeholder"/>
        </w:category>
        <w:types>
          <w:type w:val="bbPlcHdr"/>
        </w:types>
        <w:behaviors>
          <w:behavior w:val="content"/>
        </w:behaviors>
        <w:guid w:val="{C3FBF118-B51E-4B33-BC90-8BD564F3BB02}"/>
      </w:docPartPr>
      <w:docPartBody>
        <w:p w:rsidR="00A74640" w:rsidRDefault="00D95302" w:rsidP="00D95302">
          <w:pPr>
            <w:pStyle w:val="A3F6912C1B01488FBBACDD1E9512C3AB"/>
          </w:pPr>
          <w:r w:rsidRPr="004D7587">
            <w:rPr>
              <w:rStyle w:val="PlaceholderText"/>
            </w:rPr>
            <w:t>Click or tap here to enter text.</w:t>
          </w:r>
        </w:p>
      </w:docPartBody>
    </w:docPart>
    <w:docPart>
      <w:docPartPr>
        <w:name w:val="87FE1233C4A2445AAF733E05E5218309"/>
        <w:category>
          <w:name w:val="General"/>
          <w:gallery w:val="placeholder"/>
        </w:category>
        <w:types>
          <w:type w:val="bbPlcHdr"/>
        </w:types>
        <w:behaviors>
          <w:behavior w:val="content"/>
        </w:behaviors>
        <w:guid w:val="{0A6061B7-8019-42FA-BA4B-CE1F5CEC25CD}"/>
      </w:docPartPr>
      <w:docPartBody>
        <w:p w:rsidR="00A74640" w:rsidRDefault="00D95302" w:rsidP="00D95302">
          <w:pPr>
            <w:pStyle w:val="87FE1233C4A2445AAF733E05E5218309"/>
          </w:pPr>
          <w:r w:rsidRPr="004D7587">
            <w:rPr>
              <w:rStyle w:val="PlaceholderText"/>
            </w:rPr>
            <w:t>Click or tap here to enter text.</w:t>
          </w:r>
        </w:p>
      </w:docPartBody>
    </w:docPart>
    <w:docPart>
      <w:docPartPr>
        <w:name w:val="83C1872ABA4F4DB4B68EC3D05401BD18"/>
        <w:category>
          <w:name w:val="General"/>
          <w:gallery w:val="placeholder"/>
        </w:category>
        <w:types>
          <w:type w:val="bbPlcHdr"/>
        </w:types>
        <w:behaviors>
          <w:behavior w:val="content"/>
        </w:behaviors>
        <w:guid w:val="{C9AB3DDA-BBAD-40F5-9160-237B046C8F12}"/>
      </w:docPartPr>
      <w:docPartBody>
        <w:p w:rsidR="00A74640" w:rsidRDefault="00D95302" w:rsidP="00D95302">
          <w:pPr>
            <w:pStyle w:val="83C1872ABA4F4DB4B68EC3D05401BD18"/>
          </w:pPr>
          <w:r w:rsidRPr="004D7587">
            <w:rPr>
              <w:rStyle w:val="PlaceholderText"/>
            </w:rPr>
            <w:t>Click or tap here to enter text.</w:t>
          </w:r>
        </w:p>
      </w:docPartBody>
    </w:docPart>
    <w:docPart>
      <w:docPartPr>
        <w:name w:val="A24F51A9FB204022B38E39D87B340080"/>
        <w:category>
          <w:name w:val="General"/>
          <w:gallery w:val="placeholder"/>
        </w:category>
        <w:types>
          <w:type w:val="bbPlcHdr"/>
        </w:types>
        <w:behaviors>
          <w:behavior w:val="content"/>
        </w:behaviors>
        <w:guid w:val="{1203ACFD-1DDE-42B6-8E96-A457A1AA209E}"/>
      </w:docPartPr>
      <w:docPartBody>
        <w:p w:rsidR="00A74640" w:rsidRDefault="00D95302" w:rsidP="00D95302">
          <w:pPr>
            <w:pStyle w:val="A24F51A9FB204022B38E39D87B340080"/>
          </w:pPr>
          <w:r w:rsidRPr="004D7587">
            <w:rPr>
              <w:rStyle w:val="PlaceholderText"/>
            </w:rPr>
            <w:t>Click or tap here to enter text.</w:t>
          </w:r>
        </w:p>
      </w:docPartBody>
    </w:docPart>
    <w:docPart>
      <w:docPartPr>
        <w:name w:val="3B752A9285DC406598465EA919772ED2"/>
        <w:category>
          <w:name w:val="General"/>
          <w:gallery w:val="placeholder"/>
        </w:category>
        <w:types>
          <w:type w:val="bbPlcHdr"/>
        </w:types>
        <w:behaviors>
          <w:behavior w:val="content"/>
        </w:behaviors>
        <w:guid w:val="{5E93EB78-6CCE-46FC-B7D7-5D0A606246FB}"/>
      </w:docPartPr>
      <w:docPartBody>
        <w:p w:rsidR="00A74640" w:rsidRDefault="00D95302" w:rsidP="00D95302">
          <w:pPr>
            <w:pStyle w:val="3B752A9285DC406598465EA919772ED2"/>
          </w:pPr>
          <w:r w:rsidRPr="00504C23">
            <w:rPr>
              <w:rStyle w:val="PlaceholderText"/>
            </w:rPr>
            <w:t>Choose an item.</w:t>
          </w:r>
        </w:p>
      </w:docPartBody>
    </w:docPart>
    <w:docPart>
      <w:docPartPr>
        <w:name w:val="E94C19362BED4DAC86B714A6479ADE87"/>
        <w:category>
          <w:name w:val="General"/>
          <w:gallery w:val="placeholder"/>
        </w:category>
        <w:types>
          <w:type w:val="bbPlcHdr"/>
        </w:types>
        <w:behaviors>
          <w:behavior w:val="content"/>
        </w:behaviors>
        <w:guid w:val="{0D0603E0-F986-4FE5-BA4F-3D2B8131D275}"/>
      </w:docPartPr>
      <w:docPartBody>
        <w:p w:rsidR="00A74640" w:rsidRDefault="00D95302" w:rsidP="00D95302">
          <w:pPr>
            <w:pStyle w:val="E94C19362BED4DAC86B714A6479ADE87"/>
          </w:pPr>
          <w:r w:rsidRPr="00504C23">
            <w:rPr>
              <w:rStyle w:val="PlaceholderText"/>
            </w:rPr>
            <w:t>Click or tap here to enter text.</w:t>
          </w:r>
        </w:p>
      </w:docPartBody>
    </w:docPart>
    <w:docPart>
      <w:docPartPr>
        <w:name w:val="7BBA4ACDD6A34774A9CABF6393A7B3ED"/>
        <w:category>
          <w:name w:val="General"/>
          <w:gallery w:val="placeholder"/>
        </w:category>
        <w:types>
          <w:type w:val="bbPlcHdr"/>
        </w:types>
        <w:behaviors>
          <w:behavior w:val="content"/>
        </w:behaviors>
        <w:guid w:val="{A75495AB-11DF-4CFB-B9A5-5CD3A31E18C3}"/>
      </w:docPartPr>
      <w:docPartBody>
        <w:p w:rsidR="00A74640" w:rsidRDefault="00D95302" w:rsidP="00D95302">
          <w:pPr>
            <w:pStyle w:val="7BBA4ACDD6A34774A9CABF6393A7B3ED"/>
          </w:pPr>
          <w:r w:rsidRPr="000D6B31">
            <w:rPr>
              <w:rStyle w:val="PlaceholderText"/>
            </w:rPr>
            <w:t>Choose an item.</w:t>
          </w:r>
        </w:p>
      </w:docPartBody>
    </w:docPart>
    <w:docPart>
      <w:docPartPr>
        <w:name w:val="A016A07F7B1447B388F4CD0E1F9500D7"/>
        <w:category>
          <w:name w:val="General"/>
          <w:gallery w:val="placeholder"/>
        </w:category>
        <w:types>
          <w:type w:val="bbPlcHdr"/>
        </w:types>
        <w:behaviors>
          <w:behavior w:val="content"/>
        </w:behaviors>
        <w:guid w:val="{668D65DD-72B6-498E-A0B9-2943E8145F03}"/>
      </w:docPartPr>
      <w:docPartBody>
        <w:p w:rsidR="00A74640" w:rsidRDefault="00D95302" w:rsidP="00D95302">
          <w:pPr>
            <w:pStyle w:val="A016A07F7B1447B388F4CD0E1F9500D7"/>
          </w:pPr>
          <w:r w:rsidRPr="004D7587">
            <w:rPr>
              <w:rStyle w:val="PlaceholderText"/>
            </w:rPr>
            <w:t>Click or tap here to enter text.</w:t>
          </w:r>
        </w:p>
      </w:docPartBody>
    </w:docPart>
    <w:docPart>
      <w:docPartPr>
        <w:name w:val="DB47614775E74003BA1E83500D6CD298"/>
        <w:category>
          <w:name w:val="General"/>
          <w:gallery w:val="placeholder"/>
        </w:category>
        <w:types>
          <w:type w:val="bbPlcHdr"/>
        </w:types>
        <w:behaviors>
          <w:behavior w:val="content"/>
        </w:behaviors>
        <w:guid w:val="{500EA450-B2CD-4066-8483-B926E0AF06F0}"/>
      </w:docPartPr>
      <w:docPartBody>
        <w:p w:rsidR="00A74640" w:rsidRDefault="00D95302" w:rsidP="00D95302">
          <w:pPr>
            <w:pStyle w:val="DB47614775E74003BA1E83500D6CD298"/>
          </w:pPr>
          <w:r w:rsidRPr="004D7587">
            <w:rPr>
              <w:rStyle w:val="PlaceholderText"/>
            </w:rPr>
            <w:t>Click or tap here to enter text.</w:t>
          </w:r>
        </w:p>
      </w:docPartBody>
    </w:docPart>
    <w:docPart>
      <w:docPartPr>
        <w:name w:val="9CD861414FAD43FEB9583E8613CCBC01"/>
        <w:category>
          <w:name w:val="General"/>
          <w:gallery w:val="placeholder"/>
        </w:category>
        <w:types>
          <w:type w:val="bbPlcHdr"/>
        </w:types>
        <w:behaviors>
          <w:behavior w:val="content"/>
        </w:behaviors>
        <w:guid w:val="{DC01E63B-2164-4327-8C07-2970D3CAC2CB}"/>
      </w:docPartPr>
      <w:docPartBody>
        <w:p w:rsidR="00A74640" w:rsidRDefault="00D95302" w:rsidP="00D95302">
          <w:pPr>
            <w:pStyle w:val="9CD861414FAD43FEB9583E8613CCBC01"/>
          </w:pPr>
          <w:r w:rsidRPr="004D7587">
            <w:rPr>
              <w:rStyle w:val="PlaceholderText"/>
            </w:rPr>
            <w:t>Click or tap here to enter text.</w:t>
          </w:r>
        </w:p>
      </w:docPartBody>
    </w:docPart>
    <w:docPart>
      <w:docPartPr>
        <w:name w:val="68DF80838B26471D981082F01A482E88"/>
        <w:category>
          <w:name w:val="General"/>
          <w:gallery w:val="placeholder"/>
        </w:category>
        <w:types>
          <w:type w:val="bbPlcHdr"/>
        </w:types>
        <w:behaviors>
          <w:behavior w:val="content"/>
        </w:behaviors>
        <w:guid w:val="{D636E1FB-E84F-49ED-BF8C-3F676027DCE1}"/>
      </w:docPartPr>
      <w:docPartBody>
        <w:p w:rsidR="00A74640" w:rsidRDefault="00D95302" w:rsidP="00D95302">
          <w:pPr>
            <w:pStyle w:val="68DF80838B26471D981082F01A482E88"/>
          </w:pPr>
          <w:r w:rsidRPr="004D7587">
            <w:rPr>
              <w:rStyle w:val="PlaceholderText"/>
            </w:rPr>
            <w:t>Click or tap here to enter text.</w:t>
          </w:r>
        </w:p>
      </w:docPartBody>
    </w:docPart>
    <w:docPart>
      <w:docPartPr>
        <w:name w:val="2B18AD61E7224D13948564F42FC04704"/>
        <w:category>
          <w:name w:val="General"/>
          <w:gallery w:val="placeholder"/>
        </w:category>
        <w:types>
          <w:type w:val="bbPlcHdr"/>
        </w:types>
        <w:behaviors>
          <w:behavior w:val="content"/>
        </w:behaviors>
        <w:guid w:val="{967C0D32-5AD1-4D07-95CE-B4CA57C6A1AB}"/>
      </w:docPartPr>
      <w:docPartBody>
        <w:p w:rsidR="00A74640" w:rsidRDefault="00D95302" w:rsidP="00D95302">
          <w:pPr>
            <w:pStyle w:val="2B18AD61E7224D13948564F42FC04704"/>
          </w:pPr>
          <w:r w:rsidRPr="004D7587">
            <w:rPr>
              <w:rStyle w:val="PlaceholderText"/>
            </w:rPr>
            <w:t>Click or tap here to enter text.</w:t>
          </w:r>
        </w:p>
      </w:docPartBody>
    </w:docPart>
    <w:docPart>
      <w:docPartPr>
        <w:name w:val="B8125A13505440D1B443C26A1606C52C"/>
        <w:category>
          <w:name w:val="General"/>
          <w:gallery w:val="placeholder"/>
        </w:category>
        <w:types>
          <w:type w:val="bbPlcHdr"/>
        </w:types>
        <w:behaviors>
          <w:behavior w:val="content"/>
        </w:behaviors>
        <w:guid w:val="{833CAE74-776B-4B6B-BA6E-A540DA10F3CB}"/>
      </w:docPartPr>
      <w:docPartBody>
        <w:p w:rsidR="00A74640" w:rsidRDefault="00D95302" w:rsidP="00D95302">
          <w:pPr>
            <w:pStyle w:val="B8125A13505440D1B443C26A1606C52C"/>
          </w:pPr>
          <w:r w:rsidRPr="00504C23">
            <w:rPr>
              <w:rStyle w:val="PlaceholderText"/>
            </w:rPr>
            <w:t>Choose an item.</w:t>
          </w:r>
        </w:p>
      </w:docPartBody>
    </w:docPart>
    <w:docPart>
      <w:docPartPr>
        <w:name w:val="9CBB7B26820640E4A242AC31A034E4CE"/>
        <w:category>
          <w:name w:val="General"/>
          <w:gallery w:val="placeholder"/>
        </w:category>
        <w:types>
          <w:type w:val="bbPlcHdr"/>
        </w:types>
        <w:behaviors>
          <w:behavior w:val="content"/>
        </w:behaviors>
        <w:guid w:val="{E37D1E96-8335-43A2-ACB6-8FCAADD3462B}"/>
      </w:docPartPr>
      <w:docPartBody>
        <w:p w:rsidR="00A74640" w:rsidRDefault="00D95302" w:rsidP="00D95302">
          <w:pPr>
            <w:pStyle w:val="9CBB7B26820640E4A242AC31A034E4CE"/>
          </w:pPr>
          <w:r w:rsidRPr="00504C23">
            <w:rPr>
              <w:rStyle w:val="PlaceholderText"/>
            </w:rPr>
            <w:t>Click or tap here to enter text.</w:t>
          </w:r>
        </w:p>
      </w:docPartBody>
    </w:docPart>
    <w:docPart>
      <w:docPartPr>
        <w:name w:val="99C5B9BE217A455C8A0B6312DEF6FA20"/>
        <w:category>
          <w:name w:val="General"/>
          <w:gallery w:val="placeholder"/>
        </w:category>
        <w:types>
          <w:type w:val="bbPlcHdr"/>
        </w:types>
        <w:behaviors>
          <w:behavior w:val="content"/>
        </w:behaviors>
        <w:guid w:val="{10ADBA3B-36C1-4400-8D5E-D3128B4A0636}"/>
      </w:docPartPr>
      <w:docPartBody>
        <w:p w:rsidR="00A74640" w:rsidRDefault="00D95302" w:rsidP="00D95302">
          <w:pPr>
            <w:pStyle w:val="99C5B9BE217A455C8A0B6312DEF6FA20"/>
          </w:pPr>
          <w:r w:rsidRPr="000D6B31">
            <w:rPr>
              <w:rStyle w:val="PlaceholderText"/>
            </w:rPr>
            <w:t>Choose an item.</w:t>
          </w:r>
        </w:p>
      </w:docPartBody>
    </w:docPart>
    <w:docPart>
      <w:docPartPr>
        <w:name w:val="294ECBAC918443B9885A8802B99DD3B9"/>
        <w:category>
          <w:name w:val="General"/>
          <w:gallery w:val="placeholder"/>
        </w:category>
        <w:types>
          <w:type w:val="bbPlcHdr"/>
        </w:types>
        <w:behaviors>
          <w:behavior w:val="content"/>
        </w:behaviors>
        <w:guid w:val="{B5C18309-C683-45A6-9C92-2DB40669E48B}"/>
      </w:docPartPr>
      <w:docPartBody>
        <w:p w:rsidR="00A74640" w:rsidRDefault="00D95302" w:rsidP="00D95302">
          <w:pPr>
            <w:pStyle w:val="294ECBAC918443B9885A8802B99DD3B9"/>
          </w:pPr>
          <w:r w:rsidRPr="004D7587">
            <w:rPr>
              <w:rStyle w:val="PlaceholderText"/>
            </w:rPr>
            <w:t>Click or tap here to enter text.</w:t>
          </w:r>
        </w:p>
      </w:docPartBody>
    </w:docPart>
    <w:docPart>
      <w:docPartPr>
        <w:name w:val="06FEDDEB39A9470880F7D2DE5022BD08"/>
        <w:category>
          <w:name w:val="General"/>
          <w:gallery w:val="placeholder"/>
        </w:category>
        <w:types>
          <w:type w:val="bbPlcHdr"/>
        </w:types>
        <w:behaviors>
          <w:behavior w:val="content"/>
        </w:behaviors>
        <w:guid w:val="{C3147C06-7479-4A34-A1F7-AFC5A6DCB59A}"/>
      </w:docPartPr>
      <w:docPartBody>
        <w:p w:rsidR="00A74640" w:rsidRDefault="00D95302" w:rsidP="00D95302">
          <w:pPr>
            <w:pStyle w:val="06FEDDEB39A9470880F7D2DE5022BD08"/>
          </w:pPr>
          <w:r w:rsidRPr="004D7587">
            <w:rPr>
              <w:rStyle w:val="PlaceholderText"/>
            </w:rPr>
            <w:t>Click or tap here to enter text.</w:t>
          </w:r>
        </w:p>
      </w:docPartBody>
    </w:docPart>
    <w:docPart>
      <w:docPartPr>
        <w:name w:val="147A4D1CB95345C7BB7C45C82548F870"/>
        <w:category>
          <w:name w:val="General"/>
          <w:gallery w:val="placeholder"/>
        </w:category>
        <w:types>
          <w:type w:val="bbPlcHdr"/>
        </w:types>
        <w:behaviors>
          <w:behavior w:val="content"/>
        </w:behaviors>
        <w:guid w:val="{A9844705-5C99-478D-A7CC-CD61BF317D20}"/>
      </w:docPartPr>
      <w:docPartBody>
        <w:p w:rsidR="00A74640" w:rsidRDefault="00D95302" w:rsidP="00D95302">
          <w:pPr>
            <w:pStyle w:val="147A4D1CB95345C7BB7C45C82548F870"/>
          </w:pPr>
          <w:r w:rsidRPr="004D7587">
            <w:rPr>
              <w:rStyle w:val="PlaceholderText"/>
            </w:rPr>
            <w:t>Click or tap here to enter text.</w:t>
          </w:r>
        </w:p>
      </w:docPartBody>
    </w:docPart>
    <w:docPart>
      <w:docPartPr>
        <w:name w:val="73DC8A24519A443CBFE481FCC184C870"/>
        <w:category>
          <w:name w:val="General"/>
          <w:gallery w:val="placeholder"/>
        </w:category>
        <w:types>
          <w:type w:val="bbPlcHdr"/>
        </w:types>
        <w:behaviors>
          <w:behavior w:val="content"/>
        </w:behaviors>
        <w:guid w:val="{E6EC5A52-53D7-4D73-ADA4-36C35379A217}"/>
      </w:docPartPr>
      <w:docPartBody>
        <w:p w:rsidR="00A74640" w:rsidRDefault="00D95302" w:rsidP="00D95302">
          <w:pPr>
            <w:pStyle w:val="73DC8A24519A443CBFE481FCC184C870"/>
          </w:pPr>
          <w:r w:rsidRPr="004D7587">
            <w:rPr>
              <w:rStyle w:val="PlaceholderText"/>
            </w:rPr>
            <w:t>Click or tap here to enter text.</w:t>
          </w:r>
        </w:p>
      </w:docPartBody>
    </w:docPart>
    <w:docPart>
      <w:docPartPr>
        <w:name w:val="F53CE5357E8B4E359123245D9C808650"/>
        <w:category>
          <w:name w:val="General"/>
          <w:gallery w:val="placeholder"/>
        </w:category>
        <w:types>
          <w:type w:val="bbPlcHdr"/>
        </w:types>
        <w:behaviors>
          <w:behavior w:val="content"/>
        </w:behaviors>
        <w:guid w:val="{6771E5FF-F07C-420B-9859-A5C81210F672}"/>
      </w:docPartPr>
      <w:docPartBody>
        <w:p w:rsidR="00A74640" w:rsidRDefault="00D95302" w:rsidP="00D95302">
          <w:pPr>
            <w:pStyle w:val="F53CE5357E8B4E359123245D9C808650"/>
          </w:pPr>
          <w:r w:rsidRPr="004D7587">
            <w:rPr>
              <w:rStyle w:val="PlaceholderText"/>
            </w:rPr>
            <w:t>Click or tap here to enter text.</w:t>
          </w:r>
        </w:p>
      </w:docPartBody>
    </w:docPart>
    <w:docPart>
      <w:docPartPr>
        <w:name w:val="F3130EABB0CC4D059A86B7A24393FD45"/>
        <w:category>
          <w:name w:val="General"/>
          <w:gallery w:val="placeholder"/>
        </w:category>
        <w:types>
          <w:type w:val="bbPlcHdr"/>
        </w:types>
        <w:behaviors>
          <w:behavior w:val="content"/>
        </w:behaviors>
        <w:guid w:val="{473469CC-0AC9-4672-91D1-E979466F7415}"/>
      </w:docPartPr>
      <w:docPartBody>
        <w:p w:rsidR="00A74640" w:rsidRDefault="00D95302" w:rsidP="00D95302">
          <w:pPr>
            <w:pStyle w:val="F3130EABB0CC4D059A86B7A24393FD45"/>
          </w:pPr>
          <w:r w:rsidRPr="00504C23">
            <w:rPr>
              <w:rStyle w:val="PlaceholderText"/>
            </w:rPr>
            <w:t>Choose an item.</w:t>
          </w:r>
        </w:p>
      </w:docPartBody>
    </w:docPart>
    <w:docPart>
      <w:docPartPr>
        <w:name w:val="9A94EB5487344A2FA042C7FDE2C5F4DF"/>
        <w:category>
          <w:name w:val="General"/>
          <w:gallery w:val="placeholder"/>
        </w:category>
        <w:types>
          <w:type w:val="bbPlcHdr"/>
        </w:types>
        <w:behaviors>
          <w:behavior w:val="content"/>
        </w:behaviors>
        <w:guid w:val="{C47CFE38-E181-4E03-876D-65E7EBE2B931}"/>
      </w:docPartPr>
      <w:docPartBody>
        <w:p w:rsidR="00A74640" w:rsidRDefault="00D95302" w:rsidP="00D95302">
          <w:pPr>
            <w:pStyle w:val="9A94EB5487344A2FA042C7FDE2C5F4DF"/>
          </w:pPr>
          <w:r w:rsidRPr="00504C23">
            <w:rPr>
              <w:rStyle w:val="PlaceholderText"/>
            </w:rPr>
            <w:t>Click or tap here to enter text.</w:t>
          </w:r>
        </w:p>
      </w:docPartBody>
    </w:docPart>
    <w:docPart>
      <w:docPartPr>
        <w:name w:val="3669F74BCB6F422295A1C3DBE42C8160"/>
        <w:category>
          <w:name w:val="General"/>
          <w:gallery w:val="placeholder"/>
        </w:category>
        <w:types>
          <w:type w:val="bbPlcHdr"/>
        </w:types>
        <w:behaviors>
          <w:behavior w:val="content"/>
        </w:behaviors>
        <w:guid w:val="{D5A27047-ED1A-4DE8-81D9-5794CA947219}"/>
      </w:docPartPr>
      <w:docPartBody>
        <w:p w:rsidR="00A74640" w:rsidRDefault="00D95302" w:rsidP="00D95302">
          <w:pPr>
            <w:pStyle w:val="3669F74BCB6F422295A1C3DBE42C8160"/>
          </w:pPr>
          <w:r w:rsidRPr="000D6B31">
            <w:rPr>
              <w:rStyle w:val="PlaceholderText"/>
            </w:rPr>
            <w:t>Choose an item.</w:t>
          </w:r>
        </w:p>
      </w:docPartBody>
    </w:docPart>
    <w:docPart>
      <w:docPartPr>
        <w:name w:val="C493DF45F5084295B6A9C6CB9FC2337B"/>
        <w:category>
          <w:name w:val="General"/>
          <w:gallery w:val="placeholder"/>
        </w:category>
        <w:types>
          <w:type w:val="bbPlcHdr"/>
        </w:types>
        <w:behaviors>
          <w:behavior w:val="content"/>
        </w:behaviors>
        <w:guid w:val="{FC7CE059-59BF-4921-BA44-FC9AE7FD5836}"/>
      </w:docPartPr>
      <w:docPartBody>
        <w:p w:rsidR="00A74640" w:rsidRDefault="00D95302" w:rsidP="00D95302">
          <w:pPr>
            <w:pStyle w:val="C493DF45F5084295B6A9C6CB9FC2337B"/>
          </w:pPr>
          <w:r w:rsidRPr="004D7587">
            <w:rPr>
              <w:rStyle w:val="PlaceholderText"/>
            </w:rPr>
            <w:t>Click or tap here to enter text.</w:t>
          </w:r>
        </w:p>
      </w:docPartBody>
    </w:docPart>
    <w:docPart>
      <w:docPartPr>
        <w:name w:val="69B56D7CB58B457493E7ED1CCEEA2DD7"/>
        <w:category>
          <w:name w:val="General"/>
          <w:gallery w:val="placeholder"/>
        </w:category>
        <w:types>
          <w:type w:val="bbPlcHdr"/>
        </w:types>
        <w:behaviors>
          <w:behavior w:val="content"/>
        </w:behaviors>
        <w:guid w:val="{EA60EB7D-45B2-4AA3-8571-5431785176F1}"/>
      </w:docPartPr>
      <w:docPartBody>
        <w:p w:rsidR="00A74640" w:rsidRDefault="00D95302" w:rsidP="00D95302">
          <w:pPr>
            <w:pStyle w:val="69B56D7CB58B457493E7ED1CCEEA2DD7"/>
          </w:pPr>
          <w:r w:rsidRPr="004D7587">
            <w:rPr>
              <w:rStyle w:val="PlaceholderText"/>
            </w:rPr>
            <w:t>Click or tap here to enter text.</w:t>
          </w:r>
        </w:p>
      </w:docPartBody>
    </w:docPart>
    <w:docPart>
      <w:docPartPr>
        <w:name w:val="14E5E498684A4FDFAF0D9A100B825FB7"/>
        <w:category>
          <w:name w:val="General"/>
          <w:gallery w:val="placeholder"/>
        </w:category>
        <w:types>
          <w:type w:val="bbPlcHdr"/>
        </w:types>
        <w:behaviors>
          <w:behavior w:val="content"/>
        </w:behaviors>
        <w:guid w:val="{4C4FB457-6167-45A9-BD5E-CA2EA24A2750}"/>
      </w:docPartPr>
      <w:docPartBody>
        <w:p w:rsidR="00A74640" w:rsidRDefault="00D95302" w:rsidP="00D95302">
          <w:pPr>
            <w:pStyle w:val="14E5E498684A4FDFAF0D9A100B825FB7"/>
          </w:pPr>
          <w:r w:rsidRPr="004D7587">
            <w:rPr>
              <w:rStyle w:val="PlaceholderText"/>
            </w:rPr>
            <w:t>Click or tap here to enter text.</w:t>
          </w:r>
        </w:p>
      </w:docPartBody>
    </w:docPart>
    <w:docPart>
      <w:docPartPr>
        <w:name w:val="900E4E32FBB34B12901514C4F50F4277"/>
        <w:category>
          <w:name w:val="General"/>
          <w:gallery w:val="placeholder"/>
        </w:category>
        <w:types>
          <w:type w:val="bbPlcHdr"/>
        </w:types>
        <w:behaviors>
          <w:behavior w:val="content"/>
        </w:behaviors>
        <w:guid w:val="{67C153F3-BD64-41A4-BEAC-483D72027DF9}"/>
      </w:docPartPr>
      <w:docPartBody>
        <w:p w:rsidR="00A74640" w:rsidRDefault="00D95302" w:rsidP="00D95302">
          <w:pPr>
            <w:pStyle w:val="900E4E32FBB34B12901514C4F50F4277"/>
          </w:pPr>
          <w:r w:rsidRPr="004D7587">
            <w:rPr>
              <w:rStyle w:val="PlaceholderText"/>
            </w:rPr>
            <w:t>Click or tap here to enter text.</w:t>
          </w:r>
        </w:p>
      </w:docPartBody>
    </w:docPart>
    <w:docPart>
      <w:docPartPr>
        <w:name w:val="4A209B9699A848329848DAD4E2E056D4"/>
        <w:category>
          <w:name w:val="General"/>
          <w:gallery w:val="placeholder"/>
        </w:category>
        <w:types>
          <w:type w:val="bbPlcHdr"/>
        </w:types>
        <w:behaviors>
          <w:behavior w:val="content"/>
        </w:behaviors>
        <w:guid w:val="{FE07E04A-F4CB-4E4A-AFE6-37687522BD62}"/>
      </w:docPartPr>
      <w:docPartBody>
        <w:p w:rsidR="00A74640" w:rsidRDefault="00D95302" w:rsidP="00D95302">
          <w:pPr>
            <w:pStyle w:val="4A209B9699A848329848DAD4E2E056D4"/>
          </w:pPr>
          <w:r w:rsidRPr="004D7587">
            <w:rPr>
              <w:rStyle w:val="PlaceholderText"/>
            </w:rPr>
            <w:t>Click or tap here to enter text.</w:t>
          </w:r>
        </w:p>
      </w:docPartBody>
    </w:docPart>
    <w:docPart>
      <w:docPartPr>
        <w:name w:val="D8A3AD047EA2436DA2E7EF66896ACBEA"/>
        <w:category>
          <w:name w:val="General"/>
          <w:gallery w:val="placeholder"/>
        </w:category>
        <w:types>
          <w:type w:val="bbPlcHdr"/>
        </w:types>
        <w:behaviors>
          <w:behavior w:val="content"/>
        </w:behaviors>
        <w:guid w:val="{EA4253AC-CBE7-453E-9A3A-3908161F7E91}"/>
      </w:docPartPr>
      <w:docPartBody>
        <w:p w:rsidR="00A74640" w:rsidRDefault="00D95302" w:rsidP="00D95302">
          <w:pPr>
            <w:pStyle w:val="D8A3AD047EA2436DA2E7EF66896ACBEA"/>
          </w:pPr>
          <w:r w:rsidRPr="00504C23">
            <w:rPr>
              <w:rStyle w:val="PlaceholderText"/>
            </w:rPr>
            <w:t>Choose an item.</w:t>
          </w:r>
        </w:p>
      </w:docPartBody>
    </w:docPart>
    <w:docPart>
      <w:docPartPr>
        <w:name w:val="B40F44A40DFC4935920390A6B1C02D1B"/>
        <w:category>
          <w:name w:val="General"/>
          <w:gallery w:val="placeholder"/>
        </w:category>
        <w:types>
          <w:type w:val="bbPlcHdr"/>
        </w:types>
        <w:behaviors>
          <w:behavior w:val="content"/>
        </w:behaviors>
        <w:guid w:val="{2EDAE0AB-31B0-491D-B4B4-67180A79F676}"/>
      </w:docPartPr>
      <w:docPartBody>
        <w:p w:rsidR="00A74640" w:rsidRDefault="00D95302" w:rsidP="00D95302">
          <w:pPr>
            <w:pStyle w:val="B40F44A40DFC4935920390A6B1C02D1B"/>
          </w:pPr>
          <w:r w:rsidRPr="00504C23">
            <w:rPr>
              <w:rStyle w:val="PlaceholderText"/>
            </w:rPr>
            <w:t>Click or tap here to enter text.</w:t>
          </w:r>
        </w:p>
      </w:docPartBody>
    </w:docPart>
    <w:docPart>
      <w:docPartPr>
        <w:name w:val="E9BBC0AAC9FA4FEEAD110814F467C141"/>
        <w:category>
          <w:name w:val="General"/>
          <w:gallery w:val="placeholder"/>
        </w:category>
        <w:types>
          <w:type w:val="bbPlcHdr"/>
        </w:types>
        <w:behaviors>
          <w:behavior w:val="content"/>
        </w:behaviors>
        <w:guid w:val="{43D5553D-61C0-4161-89FE-0A135A339F08}"/>
      </w:docPartPr>
      <w:docPartBody>
        <w:p w:rsidR="00A74640" w:rsidRDefault="00D95302" w:rsidP="00D95302">
          <w:pPr>
            <w:pStyle w:val="E9BBC0AAC9FA4FEEAD110814F467C141"/>
          </w:pPr>
          <w:r w:rsidRPr="000D6B31">
            <w:rPr>
              <w:rStyle w:val="PlaceholderText"/>
            </w:rPr>
            <w:t>Choose an item.</w:t>
          </w:r>
        </w:p>
      </w:docPartBody>
    </w:docPart>
    <w:docPart>
      <w:docPartPr>
        <w:name w:val="7FC317FFD6164B139D2C6013F7ED31FE"/>
        <w:category>
          <w:name w:val="General"/>
          <w:gallery w:val="placeholder"/>
        </w:category>
        <w:types>
          <w:type w:val="bbPlcHdr"/>
        </w:types>
        <w:behaviors>
          <w:behavior w:val="content"/>
        </w:behaviors>
        <w:guid w:val="{CF7475FC-24DF-46D7-9E0B-F4A762AC2166}"/>
      </w:docPartPr>
      <w:docPartBody>
        <w:p w:rsidR="00A74640" w:rsidRDefault="00D95302" w:rsidP="00D95302">
          <w:pPr>
            <w:pStyle w:val="7FC317FFD6164B139D2C6013F7ED31FE"/>
          </w:pPr>
          <w:r w:rsidRPr="004D7587">
            <w:rPr>
              <w:rStyle w:val="PlaceholderText"/>
            </w:rPr>
            <w:t>Click or tap here to enter text.</w:t>
          </w:r>
        </w:p>
      </w:docPartBody>
    </w:docPart>
    <w:docPart>
      <w:docPartPr>
        <w:name w:val="6D0C7D51EE5F423EAA4F2D50D7633434"/>
        <w:category>
          <w:name w:val="General"/>
          <w:gallery w:val="placeholder"/>
        </w:category>
        <w:types>
          <w:type w:val="bbPlcHdr"/>
        </w:types>
        <w:behaviors>
          <w:behavior w:val="content"/>
        </w:behaviors>
        <w:guid w:val="{4F819750-C84E-4F72-BE9D-93732391CEB1}"/>
      </w:docPartPr>
      <w:docPartBody>
        <w:p w:rsidR="00A74640" w:rsidRDefault="00D95302" w:rsidP="00D95302">
          <w:pPr>
            <w:pStyle w:val="6D0C7D51EE5F423EAA4F2D50D7633434"/>
          </w:pPr>
          <w:r w:rsidRPr="004D7587">
            <w:rPr>
              <w:rStyle w:val="PlaceholderText"/>
            </w:rPr>
            <w:t>Click or tap here to enter text.</w:t>
          </w:r>
        </w:p>
      </w:docPartBody>
    </w:docPart>
    <w:docPart>
      <w:docPartPr>
        <w:name w:val="007A943AD5D644E0B22B0735494A186B"/>
        <w:category>
          <w:name w:val="General"/>
          <w:gallery w:val="placeholder"/>
        </w:category>
        <w:types>
          <w:type w:val="bbPlcHdr"/>
        </w:types>
        <w:behaviors>
          <w:behavior w:val="content"/>
        </w:behaviors>
        <w:guid w:val="{B6C32384-91C8-494B-B7D8-B00A12621BB2}"/>
      </w:docPartPr>
      <w:docPartBody>
        <w:p w:rsidR="00A74640" w:rsidRDefault="00D95302" w:rsidP="00D95302">
          <w:pPr>
            <w:pStyle w:val="007A943AD5D644E0B22B0735494A186B"/>
          </w:pPr>
          <w:r w:rsidRPr="004D7587">
            <w:rPr>
              <w:rStyle w:val="PlaceholderText"/>
            </w:rPr>
            <w:t>Click or tap here to enter text.</w:t>
          </w:r>
        </w:p>
      </w:docPartBody>
    </w:docPart>
    <w:docPart>
      <w:docPartPr>
        <w:name w:val="1BEC6DC0C9AC4064BC079111C12605C7"/>
        <w:category>
          <w:name w:val="General"/>
          <w:gallery w:val="placeholder"/>
        </w:category>
        <w:types>
          <w:type w:val="bbPlcHdr"/>
        </w:types>
        <w:behaviors>
          <w:behavior w:val="content"/>
        </w:behaviors>
        <w:guid w:val="{199D1153-B25C-448A-80DF-325A574FEBE6}"/>
      </w:docPartPr>
      <w:docPartBody>
        <w:p w:rsidR="00A74640" w:rsidRDefault="00D95302" w:rsidP="00D95302">
          <w:pPr>
            <w:pStyle w:val="1BEC6DC0C9AC4064BC079111C12605C7"/>
          </w:pPr>
          <w:r w:rsidRPr="004D7587">
            <w:rPr>
              <w:rStyle w:val="PlaceholderText"/>
            </w:rPr>
            <w:t>Click or tap here to enter text.</w:t>
          </w:r>
        </w:p>
      </w:docPartBody>
    </w:docPart>
    <w:docPart>
      <w:docPartPr>
        <w:name w:val="C83794DE597D4AE9A458C78CE6E90277"/>
        <w:category>
          <w:name w:val="General"/>
          <w:gallery w:val="placeholder"/>
        </w:category>
        <w:types>
          <w:type w:val="bbPlcHdr"/>
        </w:types>
        <w:behaviors>
          <w:behavior w:val="content"/>
        </w:behaviors>
        <w:guid w:val="{7352861F-B2C8-4647-B0E2-138E73DA6C7E}"/>
      </w:docPartPr>
      <w:docPartBody>
        <w:p w:rsidR="00A74640" w:rsidRDefault="00D95302" w:rsidP="00D95302">
          <w:pPr>
            <w:pStyle w:val="C83794DE597D4AE9A458C78CE6E90277"/>
          </w:pPr>
          <w:r w:rsidRPr="004D7587">
            <w:rPr>
              <w:rStyle w:val="PlaceholderText"/>
            </w:rPr>
            <w:t>Click or tap here to enter text.</w:t>
          </w:r>
        </w:p>
      </w:docPartBody>
    </w:docPart>
    <w:docPart>
      <w:docPartPr>
        <w:name w:val="A1279751BD264EAA84E6B4E13BB66850"/>
        <w:category>
          <w:name w:val="General"/>
          <w:gallery w:val="placeholder"/>
        </w:category>
        <w:types>
          <w:type w:val="bbPlcHdr"/>
        </w:types>
        <w:behaviors>
          <w:behavior w:val="content"/>
        </w:behaviors>
        <w:guid w:val="{157FB9E3-7EBB-4D79-ACFA-FECE45B37F8C}"/>
      </w:docPartPr>
      <w:docPartBody>
        <w:p w:rsidR="00A74640" w:rsidRDefault="00D95302" w:rsidP="00D95302">
          <w:pPr>
            <w:pStyle w:val="A1279751BD264EAA84E6B4E13BB66850"/>
          </w:pPr>
          <w:r w:rsidRPr="00504C23">
            <w:rPr>
              <w:rStyle w:val="PlaceholderText"/>
            </w:rPr>
            <w:t>Choose an item.</w:t>
          </w:r>
        </w:p>
      </w:docPartBody>
    </w:docPart>
    <w:docPart>
      <w:docPartPr>
        <w:name w:val="08239587CED74E6C8E3DEB627A277445"/>
        <w:category>
          <w:name w:val="General"/>
          <w:gallery w:val="placeholder"/>
        </w:category>
        <w:types>
          <w:type w:val="bbPlcHdr"/>
        </w:types>
        <w:behaviors>
          <w:behavior w:val="content"/>
        </w:behaviors>
        <w:guid w:val="{9B284B5E-1476-4841-84E9-232038351251}"/>
      </w:docPartPr>
      <w:docPartBody>
        <w:p w:rsidR="00A74640" w:rsidRDefault="00D95302" w:rsidP="00D95302">
          <w:pPr>
            <w:pStyle w:val="08239587CED74E6C8E3DEB627A277445"/>
          </w:pPr>
          <w:r w:rsidRPr="00504C23">
            <w:rPr>
              <w:rStyle w:val="PlaceholderText"/>
            </w:rPr>
            <w:t>Click or tap here to enter text.</w:t>
          </w:r>
        </w:p>
      </w:docPartBody>
    </w:docPart>
    <w:docPart>
      <w:docPartPr>
        <w:name w:val="AF5B8326F2494BF6B715BBB560E32DDC"/>
        <w:category>
          <w:name w:val="General"/>
          <w:gallery w:val="placeholder"/>
        </w:category>
        <w:types>
          <w:type w:val="bbPlcHdr"/>
        </w:types>
        <w:behaviors>
          <w:behavior w:val="content"/>
        </w:behaviors>
        <w:guid w:val="{B566E1DE-D5F1-4521-AE7F-812684D833B2}"/>
      </w:docPartPr>
      <w:docPartBody>
        <w:p w:rsidR="00A74640" w:rsidRDefault="00D95302" w:rsidP="00D95302">
          <w:pPr>
            <w:pStyle w:val="AF5B8326F2494BF6B715BBB560E32DDC"/>
          </w:pPr>
          <w:r w:rsidRPr="000D6B31">
            <w:rPr>
              <w:rStyle w:val="PlaceholderText"/>
            </w:rPr>
            <w:t>Choose an item.</w:t>
          </w:r>
        </w:p>
      </w:docPartBody>
    </w:docPart>
    <w:docPart>
      <w:docPartPr>
        <w:name w:val="B83E97068FA6416EA641F12E4A89A68A"/>
        <w:category>
          <w:name w:val="General"/>
          <w:gallery w:val="placeholder"/>
        </w:category>
        <w:types>
          <w:type w:val="bbPlcHdr"/>
        </w:types>
        <w:behaviors>
          <w:behavior w:val="content"/>
        </w:behaviors>
        <w:guid w:val="{FDB5BAA1-3D20-4B48-8A0E-4901444321CF}"/>
      </w:docPartPr>
      <w:docPartBody>
        <w:p w:rsidR="00A74640" w:rsidRDefault="00D95302" w:rsidP="00D95302">
          <w:pPr>
            <w:pStyle w:val="B83E97068FA6416EA641F12E4A89A68A"/>
          </w:pPr>
          <w:r w:rsidRPr="004D7587">
            <w:rPr>
              <w:rStyle w:val="PlaceholderText"/>
            </w:rPr>
            <w:t>Click or tap here to enter text.</w:t>
          </w:r>
        </w:p>
      </w:docPartBody>
    </w:docPart>
    <w:docPart>
      <w:docPartPr>
        <w:name w:val="C8827E92294140519EB3E0F8E2483C1D"/>
        <w:category>
          <w:name w:val="General"/>
          <w:gallery w:val="placeholder"/>
        </w:category>
        <w:types>
          <w:type w:val="bbPlcHdr"/>
        </w:types>
        <w:behaviors>
          <w:behavior w:val="content"/>
        </w:behaviors>
        <w:guid w:val="{88305DEF-72F8-41DB-8526-385915517680}"/>
      </w:docPartPr>
      <w:docPartBody>
        <w:p w:rsidR="00A74640" w:rsidRDefault="00D95302" w:rsidP="00D95302">
          <w:pPr>
            <w:pStyle w:val="C8827E92294140519EB3E0F8E2483C1D"/>
          </w:pPr>
          <w:r w:rsidRPr="004D7587">
            <w:rPr>
              <w:rStyle w:val="PlaceholderText"/>
            </w:rPr>
            <w:t>Click or tap here to enter text.</w:t>
          </w:r>
        </w:p>
      </w:docPartBody>
    </w:docPart>
    <w:docPart>
      <w:docPartPr>
        <w:name w:val="277975B8ED004D728AA3763FE7614E66"/>
        <w:category>
          <w:name w:val="General"/>
          <w:gallery w:val="placeholder"/>
        </w:category>
        <w:types>
          <w:type w:val="bbPlcHdr"/>
        </w:types>
        <w:behaviors>
          <w:behavior w:val="content"/>
        </w:behaviors>
        <w:guid w:val="{B275B6CD-969D-4548-B643-4DB12539F286}"/>
      </w:docPartPr>
      <w:docPartBody>
        <w:p w:rsidR="00A74640" w:rsidRDefault="00D95302" w:rsidP="00D95302">
          <w:pPr>
            <w:pStyle w:val="277975B8ED004D728AA3763FE7614E66"/>
          </w:pPr>
          <w:r w:rsidRPr="004D7587">
            <w:rPr>
              <w:rStyle w:val="PlaceholderText"/>
            </w:rPr>
            <w:t>Click or tap here to enter text.</w:t>
          </w:r>
        </w:p>
      </w:docPartBody>
    </w:docPart>
    <w:docPart>
      <w:docPartPr>
        <w:name w:val="74FEABB33C724280BB21B751B51815FF"/>
        <w:category>
          <w:name w:val="General"/>
          <w:gallery w:val="placeholder"/>
        </w:category>
        <w:types>
          <w:type w:val="bbPlcHdr"/>
        </w:types>
        <w:behaviors>
          <w:behavior w:val="content"/>
        </w:behaviors>
        <w:guid w:val="{D8BA90C0-6F36-4172-936E-BE2DA3D982A2}"/>
      </w:docPartPr>
      <w:docPartBody>
        <w:p w:rsidR="00A74640" w:rsidRDefault="00D95302" w:rsidP="00D95302">
          <w:pPr>
            <w:pStyle w:val="74FEABB33C724280BB21B751B51815FF"/>
          </w:pPr>
          <w:r w:rsidRPr="004D7587">
            <w:rPr>
              <w:rStyle w:val="PlaceholderText"/>
            </w:rPr>
            <w:t>Click or tap here to enter text.</w:t>
          </w:r>
        </w:p>
      </w:docPartBody>
    </w:docPart>
    <w:docPart>
      <w:docPartPr>
        <w:name w:val="221E1F43441B4A7983A475B51C0269E8"/>
        <w:category>
          <w:name w:val="General"/>
          <w:gallery w:val="placeholder"/>
        </w:category>
        <w:types>
          <w:type w:val="bbPlcHdr"/>
        </w:types>
        <w:behaviors>
          <w:behavior w:val="content"/>
        </w:behaviors>
        <w:guid w:val="{9F327D7F-270B-4306-B725-1CF5C5F16719}"/>
      </w:docPartPr>
      <w:docPartBody>
        <w:p w:rsidR="00A74640" w:rsidRDefault="00D95302" w:rsidP="00D95302">
          <w:pPr>
            <w:pStyle w:val="221E1F43441B4A7983A475B51C0269E8"/>
          </w:pPr>
          <w:r w:rsidRPr="004D7587">
            <w:rPr>
              <w:rStyle w:val="PlaceholderText"/>
            </w:rPr>
            <w:t>Click or tap here to enter text.</w:t>
          </w:r>
        </w:p>
      </w:docPartBody>
    </w:docPart>
    <w:docPart>
      <w:docPartPr>
        <w:name w:val="5F7F778846FE48BDA093173AC5AC41FF"/>
        <w:category>
          <w:name w:val="General"/>
          <w:gallery w:val="placeholder"/>
        </w:category>
        <w:types>
          <w:type w:val="bbPlcHdr"/>
        </w:types>
        <w:behaviors>
          <w:behavior w:val="content"/>
        </w:behaviors>
        <w:guid w:val="{E8E36BF2-4841-4876-B283-30420D93BE1A}"/>
      </w:docPartPr>
      <w:docPartBody>
        <w:p w:rsidR="00A74640" w:rsidRDefault="00D95302" w:rsidP="00D95302">
          <w:pPr>
            <w:pStyle w:val="5F7F778846FE48BDA093173AC5AC41FF"/>
          </w:pPr>
          <w:r w:rsidRPr="00504C23">
            <w:rPr>
              <w:rStyle w:val="PlaceholderText"/>
            </w:rPr>
            <w:t>Choose an item.</w:t>
          </w:r>
        </w:p>
      </w:docPartBody>
    </w:docPart>
    <w:docPart>
      <w:docPartPr>
        <w:name w:val="A732365C130343D8B84573C8C74AF25E"/>
        <w:category>
          <w:name w:val="General"/>
          <w:gallery w:val="placeholder"/>
        </w:category>
        <w:types>
          <w:type w:val="bbPlcHdr"/>
        </w:types>
        <w:behaviors>
          <w:behavior w:val="content"/>
        </w:behaviors>
        <w:guid w:val="{548B4CA2-50FF-4A69-97E8-94B700BAD72F}"/>
      </w:docPartPr>
      <w:docPartBody>
        <w:p w:rsidR="00A74640" w:rsidRDefault="00D95302" w:rsidP="00D95302">
          <w:pPr>
            <w:pStyle w:val="A732365C130343D8B84573C8C74AF25E"/>
          </w:pPr>
          <w:r w:rsidRPr="00504C23">
            <w:rPr>
              <w:rStyle w:val="PlaceholderText"/>
            </w:rPr>
            <w:t>Click or tap here to enter text.</w:t>
          </w:r>
        </w:p>
      </w:docPartBody>
    </w:docPart>
    <w:docPart>
      <w:docPartPr>
        <w:name w:val="228C51A591314E78812C4DFBD101525E"/>
        <w:category>
          <w:name w:val="General"/>
          <w:gallery w:val="placeholder"/>
        </w:category>
        <w:types>
          <w:type w:val="bbPlcHdr"/>
        </w:types>
        <w:behaviors>
          <w:behavior w:val="content"/>
        </w:behaviors>
        <w:guid w:val="{4D09D9AB-7F90-4016-81CE-81E8EBB5B80E}"/>
      </w:docPartPr>
      <w:docPartBody>
        <w:p w:rsidR="00A74640" w:rsidRDefault="00D95302" w:rsidP="00D95302">
          <w:pPr>
            <w:pStyle w:val="228C51A591314E78812C4DFBD101525E"/>
          </w:pPr>
          <w:r w:rsidRPr="000D6B31">
            <w:rPr>
              <w:rStyle w:val="PlaceholderText"/>
            </w:rPr>
            <w:t>Choose an item.</w:t>
          </w:r>
        </w:p>
      </w:docPartBody>
    </w:docPart>
    <w:docPart>
      <w:docPartPr>
        <w:name w:val="C69029F2C50241A696DC7F6DF751F3AA"/>
        <w:category>
          <w:name w:val="General"/>
          <w:gallery w:val="placeholder"/>
        </w:category>
        <w:types>
          <w:type w:val="bbPlcHdr"/>
        </w:types>
        <w:behaviors>
          <w:behavior w:val="content"/>
        </w:behaviors>
        <w:guid w:val="{F6D174FC-9922-4948-AD72-16934C77CFB1}"/>
      </w:docPartPr>
      <w:docPartBody>
        <w:p w:rsidR="00A74640" w:rsidRDefault="00D95302" w:rsidP="00D95302">
          <w:pPr>
            <w:pStyle w:val="C69029F2C50241A696DC7F6DF751F3AA"/>
          </w:pPr>
          <w:r w:rsidRPr="004D7587">
            <w:rPr>
              <w:rStyle w:val="PlaceholderText"/>
            </w:rPr>
            <w:t>Click or tap here to enter text.</w:t>
          </w:r>
        </w:p>
      </w:docPartBody>
    </w:docPart>
    <w:docPart>
      <w:docPartPr>
        <w:name w:val="79800A07E0444EC89D24A89F4BCE3356"/>
        <w:category>
          <w:name w:val="General"/>
          <w:gallery w:val="placeholder"/>
        </w:category>
        <w:types>
          <w:type w:val="bbPlcHdr"/>
        </w:types>
        <w:behaviors>
          <w:behavior w:val="content"/>
        </w:behaviors>
        <w:guid w:val="{51FE28F4-142E-44BD-BDDA-9176278830C5}"/>
      </w:docPartPr>
      <w:docPartBody>
        <w:p w:rsidR="00A74640" w:rsidRDefault="00D95302" w:rsidP="00D95302">
          <w:pPr>
            <w:pStyle w:val="79800A07E0444EC89D24A89F4BCE3356"/>
          </w:pPr>
          <w:r w:rsidRPr="004D7587">
            <w:rPr>
              <w:rStyle w:val="PlaceholderText"/>
            </w:rPr>
            <w:t>Click or tap here to enter text.</w:t>
          </w:r>
        </w:p>
      </w:docPartBody>
    </w:docPart>
    <w:docPart>
      <w:docPartPr>
        <w:name w:val="710764A8D738487999B3E12D6456E538"/>
        <w:category>
          <w:name w:val="General"/>
          <w:gallery w:val="placeholder"/>
        </w:category>
        <w:types>
          <w:type w:val="bbPlcHdr"/>
        </w:types>
        <w:behaviors>
          <w:behavior w:val="content"/>
        </w:behaviors>
        <w:guid w:val="{357F7D0D-F848-4889-BDA0-300960A2E776}"/>
      </w:docPartPr>
      <w:docPartBody>
        <w:p w:rsidR="00A74640" w:rsidRDefault="00D95302" w:rsidP="00D95302">
          <w:pPr>
            <w:pStyle w:val="710764A8D738487999B3E12D6456E538"/>
          </w:pPr>
          <w:r w:rsidRPr="004D7587">
            <w:rPr>
              <w:rStyle w:val="PlaceholderText"/>
            </w:rPr>
            <w:t>Click or tap here to enter text.</w:t>
          </w:r>
        </w:p>
      </w:docPartBody>
    </w:docPart>
    <w:docPart>
      <w:docPartPr>
        <w:name w:val="5FE57512C6CE42868DA720779ADCD614"/>
        <w:category>
          <w:name w:val="General"/>
          <w:gallery w:val="placeholder"/>
        </w:category>
        <w:types>
          <w:type w:val="bbPlcHdr"/>
        </w:types>
        <w:behaviors>
          <w:behavior w:val="content"/>
        </w:behaviors>
        <w:guid w:val="{2FCC57B7-214F-4CBC-9CCF-48E0066FB1AF}"/>
      </w:docPartPr>
      <w:docPartBody>
        <w:p w:rsidR="00A74640" w:rsidRDefault="00D95302" w:rsidP="00D95302">
          <w:pPr>
            <w:pStyle w:val="5FE57512C6CE42868DA720779ADCD614"/>
          </w:pPr>
          <w:r w:rsidRPr="004D7587">
            <w:rPr>
              <w:rStyle w:val="PlaceholderText"/>
            </w:rPr>
            <w:t>Click or tap here to enter text.</w:t>
          </w:r>
        </w:p>
      </w:docPartBody>
    </w:docPart>
    <w:docPart>
      <w:docPartPr>
        <w:name w:val="4597422CBEF84D4CA7F1A786B5BA1E8F"/>
        <w:category>
          <w:name w:val="General"/>
          <w:gallery w:val="placeholder"/>
        </w:category>
        <w:types>
          <w:type w:val="bbPlcHdr"/>
        </w:types>
        <w:behaviors>
          <w:behavior w:val="content"/>
        </w:behaviors>
        <w:guid w:val="{E112A404-3D35-460B-BBBA-E219497FDB0D}"/>
      </w:docPartPr>
      <w:docPartBody>
        <w:p w:rsidR="00A74640" w:rsidRDefault="00D95302" w:rsidP="00D95302">
          <w:pPr>
            <w:pStyle w:val="4597422CBEF84D4CA7F1A786B5BA1E8F"/>
          </w:pPr>
          <w:r w:rsidRPr="004D7587">
            <w:rPr>
              <w:rStyle w:val="PlaceholderText"/>
            </w:rPr>
            <w:t>Click or tap here to enter text.</w:t>
          </w:r>
        </w:p>
      </w:docPartBody>
    </w:docPart>
    <w:docPart>
      <w:docPartPr>
        <w:name w:val="0DD79F3DCC6F42C0BECB585AEA84DDB0"/>
        <w:category>
          <w:name w:val="General"/>
          <w:gallery w:val="placeholder"/>
        </w:category>
        <w:types>
          <w:type w:val="bbPlcHdr"/>
        </w:types>
        <w:behaviors>
          <w:behavior w:val="content"/>
        </w:behaviors>
        <w:guid w:val="{96852EDE-B00F-4F1A-8A21-AC6ABFF5D96D}"/>
      </w:docPartPr>
      <w:docPartBody>
        <w:p w:rsidR="00A74640" w:rsidRDefault="00D95302" w:rsidP="00D95302">
          <w:pPr>
            <w:pStyle w:val="0DD79F3DCC6F42C0BECB585AEA84DDB0"/>
          </w:pPr>
          <w:r w:rsidRPr="00504C23">
            <w:rPr>
              <w:rStyle w:val="PlaceholderText"/>
            </w:rPr>
            <w:t>Choose an item.</w:t>
          </w:r>
        </w:p>
      </w:docPartBody>
    </w:docPart>
    <w:docPart>
      <w:docPartPr>
        <w:name w:val="85CD7752775C46A395FD76BEC4A3B0DB"/>
        <w:category>
          <w:name w:val="General"/>
          <w:gallery w:val="placeholder"/>
        </w:category>
        <w:types>
          <w:type w:val="bbPlcHdr"/>
        </w:types>
        <w:behaviors>
          <w:behavior w:val="content"/>
        </w:behaviors>
        <w:guid w:val="{AD14CDCB-FFA4-4968-A198-284D7A984AB8}"/>
      </w:docPartPr>
      <w:docPartBody>
        <w:p w:rsidR="00A74640" w:rsidRDefault="00D95302" w:rsidP="00D95302">
          <w:pPr>
            <w:pStyle w:val="85CD7752775C46A395FD76BEC4A3B0DB"/>
          </w:pPr>
          <w:r w:rsidRPr="00504C23">
            <w:rPr>
              <w:rStyle w:val="PlaceholderText"/>
            </w:rPr>
            <w:t>Click or tap here to enter text.</w:t>
          </w:r>
        </w:p>
      </w:docPartBody>
    </w:docPart>
    <w:docPart>
      <w:docPartPr>
        <w:name w:val="50715A0E303740A6B23D11C32BB5B103"/>
        <w:category>
          <w:name w:val="General"/>
          <w:gallery w:val="placeholder"/>
        </w:category>
        <w:types>
          <w:type w:val="bbPlcHdr"/>
        </w:types>
        <w:behaviors>
          <w:behavior w:val="content"/>
        </w:behaviors>
        <w:guid w:val="{6A68C3BF-1EB2-4165-AA1C-BAD0386048E8}"/>
      </w:docPartPr>
      <w:docPartBody>
        <w:p w:rsidR="00A74640" w:rsidRDefault="00D95302" w:rsidP="00D95302">
          <w:pPr>
            <w:pStyle w:val="50715A0E303740A6B23D11C32BB5B103"/>
          </w:pPr>
          <w:r w:rsidRPr="000D6B31">
            <w:rPr>
              <w:rStyle w:val="PlaceholderText"/>
            </w:rPr>
            <w:t>Choose an item.</w:t>
          </w:r>
        </w:p>
      </w:docPartBody>
    </w:docPart>
    <w:docPart>
      <w:docPartPr>
        <w:name w:val="925AF13DB68E499BA72E604B92ED4B1F"/>
        <w:category>
          <w:name w:val="General"/>
          <w:gallery w:val="placeholder"/>
        </w:category>
        <w:types>
          <w:type w:val="bbPlcHdr"/>
        </w:types>
        <w:behaviors>
          <w:behavior w:val="content"/>
        </w:behaviors>
        <w:guid w:val="{7496174B-3644-4B37-9CC4-5525D6F13DEC}"/>
      </w:docPartPr>
      <w:docPartBody>
        <w:p w:rsidR="00A74640" w:rsidRDefault="00D95302" w:rsidP="00D95302">
          <w:pPr>
            <w:pStyle w:val="925AF13DB68E499BA72E604B92ED4B1F"/>
          </w:pPr>
          <w:r w:rsidRPr="004D7587">
            <w:rPr>
              <w:rStyle w:val="PlaceholderText"/>
            </w:rPr>
            <w:t>Click or tap here to enter text.</w:t>
          </w:r>
        </w:p>
      </w:docPartBody>
    </w:docPart>
    <w:docPart>
      <w:docPartPr>
        <w:name w:val="4F8967FD44F34839BE62EF2D9EC65DDB"/>
        <w:category>
          <w:name w:val="General"/>
          <w:gallery w:val="placeholder"/>
        </w:category>
        <w:types>
          <w:type w:val="bbPlcHdr"/>
        </w:types>
        <w:behaviors>
          <w:behavior w:val="content"/>
        </w:behaviors>
        <w:guid w:val="{76910F28-5784-4E68-8959-A7FA2E759B8D}"/>
      </w:docPartPr>
      <w:docPartBody>
        <w:p w:rsidR="00A74640" w:rsidRDefault="00D95302" w:rsidP="00D95302">
          <w:pPr>
            <w:pStyle w:val="4F8967FD44F34839BE62EF2D9EC65DDB"/>
          </w:pPr>
          <w:r w:rsidRPr="004D7587">
            <w:rPr>
              <w:rStyle w:val="PlaceholderText"/>
            </w:rPr>
            <w:t>Click or tap here to enter text.</w:t>
          </w:r>
        </w:p>
      </w:docPartBody>
    </w:docPart>
    <w:docPart>
      <w:docPartPr>
        <w:name w:val="AD51BDCDE5354617AF36943733C8D82F"/>
        <w:category>
          <w:name w:val="General"/>
          <w:gallery w:val="placeholder"/>
        </w:category>
        <w:types>
          <w:type w:val="bbPlcHdr"/>
        </w:types>
        <w:behaviors>
          <w:behavior w:val="content"/>
        </w:behaviors>
        <w:guid w:val="{B53A01A8-F12C-4875-BB88-5E65EAAE942B}"/>
      </w:docPartPr>
      <w:docPartBody>
        <w:p w:rsidR="00A74640" w:rsidRDefault="00D95302" w:rsidP="00D95302">
          <w:pPr>
            <w:pStyle w:val="AD51BDCDE5354617AF36943733C8D82F"/>
          </w:pPr>
          <w:r w:rsidRPr="004D7587">
            <w:rPr>
              <w:rStyle w:val="PlaceholderText"/>
            </w:rPr>
            <w:t>Click or tap here to enter text.</w:t>
          </w:r>
        </w:p>
      </w:docPartBody>
    </w:docPart>
    <w:docPart>
      <w:docPartPr>
        <w:name w:val="E99BE2EA08F04E71922D06384028971C"/>
        <w:category>
          <w:name w:val="General"/>
          <w:gallery w:val="placeholder"/>
        </w:category>
        <w:types>
          <w:type w:val="bbPlcHdr"/>
        </w:types>
        <w:behaviors>
          <w:behavior w:val="content"/>
        </w:behaviors>
        <w:guid w:val="{DA6426DF-F57C-4E39-A435-02CD41497B34}"/>
      </w:docPartPr>
      <w:docPartBody>
        <w:p w:rsidR="00A74640" w:rsidRDefault="00D95302" w:rsidP="00D95302">
          <w:pPr>
            <w:pStyle w:val="E99BE2EA08F04E71922D06384028971C"/>
          </w:pPr>
          <w:r w:rsidRPr="004D7587">
            <w:rPr>
              <w:rStyle w:val="PlaceholderText"/>
            </w:rPr>
            <w:t>Click or tap here to enter text.</w:t>
          </w:r>
        </w:p>
      </w:docPartBody>
    </w:docPart>
    <w:docPart>
      <w:docPartPr>
        <w:name w:val="76CDFA9530574CB6B48DBF1532AFBCB9"/>
        <w:category>
          <w:name w:val="General"/>
          <w:gallery w:val="placeholder"/>
        </w:category>
        <w:types>
          <w:type w:val="bbPlcHdr"/>
        </w:types>
        <w:behaviors>
          <w:behavior w:val="content"/>
        </w:behaviors>
        <w:guid w:val="{FCBA22B3-B441-462E-BA99-8B06C9E0B763}"/>
      </w:docPartPr>
      <w:docPartBody>
        <w:p w:rsidR="00A74640" w:rsidRDefault="00D95302" w:rsidP="00D95302">
          <w:pPr>
            <w:pStyle w:val="76CDFA9530574CB6B48DBF1532AFBCB9"/>
          </w:pPr>
          <w:r w:rsidRPr="004D7587">
            <w:rPr>
              <w:rStyle w:val="PlaceholderText"/>
            </w:rPr>
            <w:t>Click or tap here to enter text.</w:t>
          </w:r>
        </w:p>
      </w:docPartBody>
    </w:docPart>
    <w:docPart>
      <w:docPartPr>
        <w:name w:val="4FD112C0C4A74DF392212ED42D50A6BC"/>
        <w:category>
          <w:name w:val="General"/>
          <w:gallery w:val="placeholder"/>
        </w:category>
        <w:types>
          <w:type w:val="bbPlcHdr"/>
        </w:types>
        <w:behaviors>
          <w:behavior w:val="content"/>
        </w:behaviors>
        <w:guid w:val="{7C23A4D8-D2AE-41D0-AFED-76B8167EF2D7}"/>
      </w:docPartPr>
      <w:docPartBody>
        <w:p w:rsidR="00A74640" w:rsidRDefault="00D95302" w:rsidP="00D95302">
          <w:pPr>
            <w:pStyle w:val="4FD112C0C4A74DF392212ED42D50A6BC"/>
          </w:pPr>
          <w:r w:rsidRPr="00504C23">
            <w:rPr>
              <w:rStyle w:val="PlaceholderText"/>
            </w:rPr>
            <w:t>Choose an item.</w:t>
          </w:r>
        </w:p>
      </w:docPartBody>
    </w:docPart>
    <w:docPart>
      <w:docPartPr>
        <w:name w:val="EA44E83823D1440B8FEF88619F1DAFEA"/>
        <w:category>
          <w:name w:val="General"/>
          <w:gallery w:val="placeholder"/>
        </w:category>
        <w:types>
          <w:type w:val="bbPlcHdr"/>
        </w:types>
        <w:behaviors>
          <w:behavior w:val="content"/>
        </w:behaviors>
        <w:guid w:val="{6C0641B0-932C-40E2-B5C4-FFC36811058D}"/>
      </w:docPartPr>
      <w:docPartBody>
        <w:p w:rsidR="00A74640" w:rsidRDefault="00D95302" w:rsidP="00D95302">
          <w:pPr>
            <w:pStyle w:val="EA44E83823D1440B8FEF88619F1DAFEA"/>
          </w:pPr>
          <w:r w:rsidRPr="00504C23">
            <w:rPr>
              <w:rStyle w:val="PlaceholderText"/>
            </w:rPr>
            <w:t>Click or tap here to enter text.</w:t>
          </w:r>
        </w:p>
      </w:docPartBody>
    </w:docPart>
    <w:docPart>
      <w:docPartPr>
        <w:name w:val="A3507991CD0C48959A2B45C970209C6E"/>
        <w:category>
          <w:name w:val="General"/>
          <w:gallery w:val="placeholder"/>
        </w:category>
        <w:types>
          <w:type w:val="bbPlcHdr"/>
        </w:types>
        <w:behaviors>
          <w:behavior w:val="content"/>
        </w:behaviors>
        <w:guid w:val="{09631188-6E57-4BA8-BC3C-330D2C5783E8}"/>
      </w:docPartPr>
      <w:docPartBody>
        <w:p w:rsidR="00A74640" w:rsidRDefault="00D95302" w:rsidP="00D95302">
          <w:pPr>
            <w:pStyle w:val="A3507991CD0C48959A2B45C970209C6E"/>
          </w:pPr>
          <w:r w:rsidRPr="000D6B31">
            <w:rPr>
              <w:rStyle w:val="PlaceholderText"/>
            </w:rPr>
            <w:t>Choose an item.</w:t>
          </w:r>
        </w:p>
      </w:docPartBody>
    </w:docPart>
    <w:docPart>
      <w:docPartPr>
        <w:name w:val="56074339CB40428BA7D8171DAB1F8483"/>
        <w:category>
          <w:name w:val="General"/>
          <w:gallery w:val="placeholder"/>
        </w:category>
        <w:types>
          <w:type w:val="bbPlcHdr"/>
        </w:types>
        <w:behaviors>
          <w:behavior w:val="content"/>
        </w:behaviors>
        <w:guid w:val="{7FCF624B-F1B1-4140-BA85-C874370F110B}"/>
      </w:docPartPr>
      <w:docPartBody>
        <w:p w:rsidR="00A74640" w:rsidRDefault="00D95302" w:rsidP="00D95302">
          <w:pPr>
            <w:pStyle w:val="56074339CB40428BA7D8171DAB1F8483"/>
          </w:pPr>
          <w:r w:rsidRPr="004D7587">
            <w:rPr>
              <w:rStyle w:val="PlaceholderText"/>
            </w:rPr>
            <w:t>Click or tap here to enter text.</w:t>
          </w:r>
        </w:p>
      </w:docPartBody>
    </w:docPart>
    <w:docPart>
      <w:docPartPr>
        <w:name w:val="E1E4F77492C44E958544FDC35598635C"/>
        <w:category>
          <w:name w:val="General"/>
          <w:gallery w:val="placeholder"/>
        </w:category>
        <w:types>
          <w:type w:val="bbPlcHdr"/>
        </w:types>
        <w:behaviors>
          <w:behavior w:val="content"/>
        </w:behaviors>
        <w:guid w:val="{414DE1EF-AA14-46E2-A6E8-8823F313329E}"/>
      </w:docPartPr>
      <w:docPartBody>
        <w:p w:rsidR="00A74640" w:rsidRDefault="00D95302" w:rsidP="00D95302">
          <w:pPr>
            <w:pStyle w:val="E1E4F77492C44E958544FDC35598635C"/>
          </w:pPr>
          <w:r w:rsidRPr="004D7587">
            <w:rPr>
              <w:rStyle w:val="PlaceholderText"/>
            </w:rPr>
            <w:t>Click or tap here to enter text.</w:t>
          </w:r>
        </w:p>
      </w:docPartBody>
    </w:docPart>
    <w:docPart>
      <w:docPartPr>
        <w:name w:val="1A4E57B16B4D4AC28602FC1D1C7E06F9"/>
        <w:category>
          <w:name w:val="General"/>
          <w:gallery w:val="placeholder"/>
        </w:category>
        <w:types>
          <w:type w:val="bbPlcHdr"/>
        </w:types>
        <w:behaviors>
          <w:behavior w:val="content"/>
        </w:behaviors>
        <w:guid w:val="{1634BCD6-DBA6-4E42-96F7-25BA13DDDA63}"/>
      </w:docPartPr>
      <w:docPartBody>
        <w:p w:rsidR="00A74640" w:rsidRDefault="00D95302" w:rsidP="00D95302">
          <w:pPr>
            <w:pStyle w:val="1A4E57B16B4D4AC28602FC1D1C7E06F9"/>
          </w:pPr>
          <w:r w:rsidRPr="004D7587">
            <w:rPr>
              <w:rStyle w:val="PlaceholderText"/>
            </w:rPr>
            <w:t>Click or tap here to enter text.</w:t>
          </w:r>
        </w:p>
      </w:docPartBody>
    </w:docPart>
    <w:docPart>
      <w:docPartPr>
        <w:name w:val="CC966BB596C141C69DC67E6FF8ECF2D6"/>
        <w:category>
          <w:name w:val="General"/>
          <w:gallery w:val="placeholder"/>
        </w:category>
        <w:types>
          <w:type w:val="bbPlcHdr"/>
        </w:types>
        <w:behaviors>
          <w:behavior w:val="content"/>
        </w:behaviors>
        <w:guid w:val="{4E50E16E-A852-4B45-B50B-70A3A3BCDB1E}"/>
      </w:docPartPr>
      <w:docPartBody>
        <w:p w:rsidR="00A74640" w:rsidRDefault="00D95302" w:rsidP="00D95302">
          <w:pPr>
            <w:pStyle w:val="CC966BB596C141C69DC67E6FF8ECF2D6"/>
          </w:pPr>
          <w:r w:rsidRPr="004D7587">
            <w:rPr>
              <w:rStyle w:val="PlaceholderText"/>
            </w:rPr>
            <w:t>Click or tap here to enter text.</w:t>
          </w:r>
        </w:p>
      </w:docPartBody>
    </w:docPart>
    <w:docPart>
      <w:docPartPr>
        <w:name w:val="B3CD86562E8D464080C13BF7C67C9A53"/>
        <w:category>
          <w:name w:val="General"/>
          <w:gallery w:val="placeholder"/>
        </w:category>
        <w:types>
          <w:type w:val="bbPlcHdr"/>
        </w:types>
        <w:behaviors>
          <w:behavior w:val="content"/>
        </w:behaviors>
        <w:guid w:val="{6EAB868D-8E1D-4743-8FD8-D7CD6D4E6863}"/>
      </w:docPartPr>
      <w:docPartBody>
        <w:p w:rsidR="00A74640" w:rsidRDefault="00D95302" w:rsidP="00D95302">
          <w:pPr>
            <w:pStyle w:val="B3CD86562E8D464080C13BF7C67C9A53"/>
          </w:pPr>
          <w:r w:rsidRPr="004D7587">
            <w:rPr>
              <w:rStyle w:val="PlaceholderText"/>
            </w:rPr>
            <w:t>Click or tap here to enter text.</w:t>
          </w:r>
        </w:p>
      </w:docPartBody>
    </w:docPart>
    <w:docPart>
      <w:docPartPr>
        <w:name w:val="5FC75C1D533A436E9D7DBC674A6BCF2F"/>
        <w:category>
          <w:name w:val="General"/>
          <w:gallery w:val="placeholder"/>
        </w:category>
        <w:types>
          <w:type w:val="bbPlcHdr"/>
        </w:types>
        <w:behaviors>
          <w:behavior w:val="content"/>
        </w:behaviors>
        <w:guid w:val="{6C87F3BE-5B75-4F62-A389-3D8FD8FCEF75}"/>
      </w:docPartPr>
      <w:docPartBody>
        <w:p w:rsidR="00A74640" w:rsidRDefault="00D95302" w:rsidP="00D95302">
          <w:pPr>
            <w:pStyle w:val="5FC75C1D533A436E9D7DBC674A6BCF2F"/>
          </w:pPr>
          <w:r w:rsidRPr="00504C23">
            <w:rPr>
              <w:rStyle w:val="PlaceholderText"/>
            </w:rPr>
            <w:t>Choose an item.</w:t>
          </w:r>
        </w:p>
      </w:docPartBody>
    </w:docPart>
    <w:docPart>
      <w:docPartPr>
        <w:name w:val="E5DB6C17F21E461284B40FF10E41A24D"/>
        <w:category>
          <w:name w:val="General"/>
          <w:gallery w:val="placeholder"/>
        </w:category>
        <w:types>
          <w:type w:val="bbPlcHdr"/>
        </w:types>
        <w:behaviors>
          <w:behavior w:val="content"/>
        </w:behaviors>
        <w:guid w:val="{948BDCC7-893D-4A39-8C86-E782A1D8F7AA}"/>
      </w:docPartPr>
      <w:docPartBody>
        <w:p w:rsidR="00A74640" w:rsidRDefault="00D95302" w:rsidP="00D95302">
          <w:pPr>
            <w:pStyle w:val="E5DB6C17F21E461284B40FF10E41A24D"/>
          </w:pPr>
          <w:r w:rsidRPr="00504C23">
            <w:rPr>
              <w:rStyle w:val="PlaceholderText"/>
            </w:rPr>
            <w:t>Click or tap here to enter text.</w:t>
          </w:r>
        </w:p>
      </w:docPartBody>
    </w:docPart>
    <w:docPart>
      <w:docPartPr>
        <w:name w:val="25326EC990A1455AB3EF71A04CA13206"/>
        <w:category>
          <w:name w:val="General"/>
          <w:gallery w:val="placeholder"/>
        </w:category>
        <w:types>
          <w:type w:val="bbPlcHdr"/>
        </w:types>
        <w:behaviors>
          <w:behavior w:val="content"/>
        </w:behaviors>
        <w:guid w:val="{14A4614C-BB60-4393-8B44-58130AE28703}"/>
      </w:docPartPr>
      <w:docPartBody>
        <w:p w:rsidR="00A74640" w:rsidRDefault="00D95302" w:rsidP="00D95302">
          <w:pPr>
            <w:pStyle w:val="25326EC990A1455AB3EF71A04CA13206"/>
          </w:pPr>
          <w:r w:rsidRPr="000D6B31">
            <w:rPr>
              <w:rStyle w:val="PlaceholderText"/>
            </w:rPr>
            <w:t>Choose an item.</w:t>
          </w:r>
        </w:p>
      </w:docPartBody>
    </w:docPart>
    <w:docPart>
      <w:docPartPr>
        <w:name w:val="21E271CA5FEC4DFF8A842FBA0D2F095D"/>
        <w:category>
          <w:name w:val="General"/>
          <w:gallery w:val="placeholder"/>
        </w:category>
        <w:types>
          <w:type w:val="bbPlcHdr"/>
        </w:types>
        <w:behaviors>
          <w:behavior w:val="content"/>
        </w:behaviors>
        <w:guid w:val="{554E4256-EE5E-44B6-8CFA-2235392F00CC}"/>
      </w:docPartPr>
      <w:docPartBody>
        <w:p w:rsidR="00A74640" w:rsidRDefault="00D95302" w:rsidP="00D95302">
          <w:pPr>
            <w:pStyle w:val="21E271CA5FEC4DFF8A842FBA0D2F095D"/>
          </w:pPr>
          <w:r w:rsidRPr="004D7587">
            <w:rPr>
              <w:rStyle w:val="PlaceholderText"/>
            </w:rPr>
            <w:t>Click or tap here to enter text.</w:t>
          </w:r>
        </w:p>
      </w:docPartBody>
    </w:docPart>
    <w:docPart>
      <w:docPartPr>
        <w:name w:val="0A474075359C4C9E80941C361D576CC3"/>
        <w:category>
          <w:name w:val="General"/>
          <w:gallery w:val="placeholder"/>
        </w:category>
        <w:types>
          <w:type w:val="bbPlcHdr"/>
        </w:types>
        <w:behaviors>
          <w:behavior w:val="content"/>
        </w:behaviors>
        <w:guid w:val="{8B94D6E7-6AE0-41B5-A8AA-09925B6C8746}"/>
      </w:docPartPr>
      <w:docPartBody>
        <w:p w:rsidR="00A74640" w:rsidRDefault="00D95302" w:rsidP="00D95302">
          <w:pPr>
            <w:pStyle w:val="0A474075359C4C9E80941C361D576CC3"/>
          </w:pPr>
          <w:r w:rsidRPr="004D7587">
            <w:rPr>
              <w:rStyle w:val="PlaceholderText"/>
            </w:rPr>
            <w:t>Click or tap here to enter text.</w:t>
          </w:r>
        </w:p>
      </w:docPartBody>
    </w:docPart>
    <w:docPart>
      <w:docPartPr>
        <w:name w:val="4F972C49CE0B46BC99A80BC62E5DBBA4"/>
        <w:category>
          <w:name w:val="General"/>
          <w:gallery w:val="placeholder"/>
        </w:category>
        <w:types>
          <w:type w:val="bbPlcHdr"/>
        </w:types>
        <w:behaviors>
          <w:behavior w:val="content"/>
        </w:behaviors>
        <w:guid w:val="{1741AEBA-49B6-45BA-9B8C-70CCBDEA2931}"/>
      </w:docPartPr>
      <w:docPartBody>
        <w:p w:rsidR="00A74640" w:rsidRDefault="00D95302" w:rsidP="00D95302">
          <w:pPr>
            <w:pStyle w:val="4F972C49CE0B46BC99A80BC62E5DBBA4"/>
          </w:pPr>
          <w:r w:rsidRPr="004D7587">
            <w:rPr>
              <w:rStyle w:val="PlaceholderText"/>
            </w:rPr>
            <w:t>Click or tap here to enter text.</w:t>
          </w:r>
        </w:p>
      </w:docPartBody>
    </w:docPart>
    <w:docPart>
      <w:docPartPr>
        <w:name w:val="395982F681F645DCA903C23825503BF0"/>
        <w:category>
          <w:name w:val="General"/>
          <w:gallery w:val="placeholder"/>
        </w:category>
        <w:types>
          <w:type w:val="bbPlcHdr"/>
        </w:types>
        <w:behaviors>
          <w:behavior w:val="content"/>
        </w:behaviors>
        <w:guid w:val="{43CD1190-FA49-4ABE-88BA-2CB6374013F5}"/>
      </w:docPartPr>
      <w:docPartBody>
        <w:p w:rsidR="00A74640" w:rsidRDefault="00D95302" w:rsidP="00D95302">
          <w:pPr>
            <w:pStyle w:val="395982F681F645DCA903C23825503BF0"/>
          </w:pPr>
          <w:r w:rsidRPr="004D7587">
            <w:rPr>
              <w:rStyle w:val="PlaceholderText"/>
            </w:rPr>
            <w:t>Click or tap here to enter text.</w:t>
          </w:r>
        </w:p>
      </w:docPartBody>
    </w:docPart>
    <w:docPart>
      <w:docPartPr>
        <w:name w:val="32413089790F49C7BAE0FC0109E6D565"/>
        <w:category>
          <w:name w:val="General"/>
          <w:gallery w:val="placeholder"/>
        </w:category>
        <w:types>
          <w:type w:val="bbPlcHdr"/>
        </w:types>
        <w:behaviors>
          <w:behavior w:val="content"/>
        </w:behaviors>
        <w:guid w:val="{B08462C5-8651-4B8F-AE11-97807CFCEAC5}"/>
      </w:docPartPr>
      <w:docPartBody>
        <w:p w:rsidR="00A74640" w:rsidRDefault="00D95302" w:rsidP="00D95302">
          <w:pPr>
            <w:pStyle w:val="32413089790F49C7BAE0FC0109E6D565"/>
          </w:pPr>
          <w:r w:rsidRPr="004D7587">
            <w:rPr>
              <w:rStyle w:val="PlaceholderText"/>
            </w:rPr>
            <w:t>Click or tap here to enter text.</w:t>
          </w:r>
        </w:p>
      </w:docPartBody>
    </w:docPart>
    <w:docPart>
      <w:docPartPr>
        <w:name w:val="82143739E72747FDB377D8A7A1A7985E"/>
        <w:category>
          <w:name w:val="General"/>
          <w:gallery w:val="placeholder"/>
        </w:category>
        <w:types>
          <w:type w:val="bbPlcHdr"/>
        </w:types>
        <w:behaviors>
          <w:behavior w:val="content"/>
        </w:behaviors>
        <w:guid w:val="{87B93ECA-08A2-4300-B488-81DF2B4D8BA6}"/>
      </w:docPartPr>
      <w:docPartBody>
        <w:p w:rsidR="00A74640" w:rsidRDefault="00D95302" w:rsidP="00D95302">
          <w:pPr>
            <w:pStyle w:val="82143739E72747FDB377D8A7A1A7985E"/>
          </w:pPr>
          <w:r w:rsidRPr="00504C23">
            <w:rPr>
              <w:rStyle w:val="PlaceholderText"/>
            </w:rPr>
            <w:t>Choose an item.</w:t>
          </w:r>
        </w:p>
      </w:docPartBody>
    </w:docPart>
    <w:docPart>
      <w:docPartPr>
        <w:name w:val="657969EA855C4D5A8286474D8653030E"/>
        <w:category>
          <w:name w:val="General"/>
          <w:gallery w:val="placeholder"/>
        </w:category>
        <w:types>
          <w:type w:val="bbPlcHdr"/>
        </w:types>
        <w:behaviors>
          <w:behavior w:val="content"/>
        </w:behaviors>
        <w:guid w:val="{0663E6F9-4796-4E2A-965A-9E49D934BEDE}"/>
      </w:docPartPr>
      <w:docPartBody>
        <w:p w:rsidR="00A74640" w:rsidRDefault="00D95302" w:rsidP="00D95302">
          <w:pPr>
            <w:pStyle w:val="657969EA855C4D5A8286474D8653030E"/>
          </w:pPr>
          <w:r w:rsidRPr="00504C23">
            <w:rPr>
              <w:rStyle w:val="PlaceholderText"/>
            </w:rPr>
            <w:t>Click or tap here to enter text.</w:t>
          </w:r>
        </w:p>
      </w:docPartBody>
    </w:docPart>
    <w:docPart>
      <w:docPartPr>
        <w:name w:val="F303B54B71634659A06C519A64E4C023"/>
        <w:category>
          <w:name w:val="General"/>
          <w:gallery w:val="placeholder"/>
        </w:category>
        <w:types>
          <w:type w:val="bbPlcHdr"/>
        </w:types>
        <w:behaviors>
          <w:behavior w:val="content"/>
        </w:behaviors>
        <w:guid w:val="{E732280F-0F8E-4B3E-BB52-D716B95117E3}"/>
      </w:docPartPr>
      <w:docPartBody>
        <w:p w:rsidR="00A74640" w:rsidRDefault="00D95302" w:rsidP="00D95302">
          <w:pPr>
            <w:pStyle w:val="F303B54B71634659A06C519A64E4C023"/>
          </w:pPr>
          <w:r w:rsidRPr="000D6B31">
            <w:rPr>
              <w:rStyle w:val="PlaceholderText"/>
            </w:rPr>
            <w:t>Choose an item.</w:t>
          </w:r>
        </w:p>
      </w:docPartBody>
    </w:docPart>
    <w:docPart>
      <w:docPartPr>
        <w:name w:val="BCC4B52ED75F42FFBBCB74A096DB5EBE"/>
        <w:category>
          <w:name w:val="General"/>
          <w:gallery w:val="placeholder"/>
        </w:category>
        <w:types>
          <w:type w:val="bbPlcHdr"/>
        </w:types>
        <w:behaviors>
          <w:behavior w:val="content"/>
        </w:behaviors>
        <w:guid w:val="{F86EEC67-FB7A-4C9D-9655-8398CC15963D}"/>
      </w:docPartPr>
      <w:docPartBody>
        <w:p w:rsidR="00A74640" w:rsidRDefault="00D95302" w:rsidP="00D95302">
          <w:pPr>
            <w:pStyle w:val="BCC4B52ED75F42FFBBCB74A096DB5EBE"/>
          </w:pPr>
          <w:r w:rsidRPr="004D7587">
            <w:rPr>
              <w:rStyle w:val="PlaceholderText"/>
            </w:rPr>
            <w:t>Click or tap here to enter text.</w:t>
          </w:r>
        </w:p>
      </w:docPartBody>
    </w:docPart>
    <w:docPart>
      <w:docPartPr>
        <w:name w:val="22BBCA99DD0A4066A9227849A319B837"/>
        <w:category>
          <w:name w:val="General"/>
          <w:gallery w:val="placeholder"/>
        </w:category>
        <w:types>
          <w:type w:val="bbPlcHdr"/>
        </w:types>
        <w:behaviors>
          <w:behavior w:val="content"/>
        </w:behaviors>
        <w:guid w:val="{77EA4FA2-6AFE-4C87-9E2F-EA61DE623CFB}"/>
      </w:docPartPr>
      <w:docPartBody>
        <w:p w:rsidR="00A74640" w:rsidRDefault="00D95302" w:rsidP="00D95302">
          <w:pPr>
            <w:pStyle w:val="22BBCA99DD0A4066A9227849A319B837"/>
          </w:pPr>
          <w:r w:rsidRPr="004D7587">
            <w:rPr>
              <w:rStyle w:val="PlaceholderText"/>
            </w:rPr>
            <w:t>Click or tap here to enter text.</w:t>
          </w:r>
        </w:p>
      </w:docPartBody>
    </w:docPart>
    <w:docPart>
      <w:docPartPr>
        <w:name w:val="B816F0CFA5A54D0CBF868A8F4C80CECD"/>
        <w:category>
          <w:name w:val="General"/>
          <w:gallery w:val="placeholder"/>
        </w:category>
        <w:types>
          <w:type w:val="bbPlcHdr"/>
        </w:types>
        <w:behaviors>
          <w:behavior w:val="content"/>
        </w:behaviors>
        <w:guid w:val="{8A44BC01-0BDC-4323-B920-FBCD1203A0E9}"/>
      </w:docPartPr>
      <w:docPartBody>
        <w:p w:rsidR="00A74640" w:rsidRDefault="00D95302" w:rsidP="00D95302">
          <w:pPr>
            <w:pStyle w:val="B816F0CFA5A54D0CBF868A8F4C80CECD"/>
          </w:pPr>
          <w:r w:rsidRPr="004D7587">
            <w:rPr>
              <w:rStyle w:val="PlaceholderText"/>
            </w:rPr>
            <w:t>Click or tap here to enter text.</w:t>
          </w:r>
        </w:p>
      </w:docPartBody>
    </w:docPart>
    <w:docPart>
      <w:docPartPr>
        <w:name w:val="469252BCDD6B4EF68B79356F09EB4887"/>
        <w:category>
          <w:name w:val="General"/>
          <w:gallery w:val="placeholder"/>
        </w:category>
        <w:types>
          <w:type w:val="bbPlcHdr"/>
        </w:types>
        <w:behaviors>
          <w:behavior w:val="content"/>
        </w:behaviors>
        <w:guid w:val="{118B1C66-0E19-49B5-ABFA-2171AA1A9930}"/>
      </w:docPartPr>
      <w:docPartBody>
        <w:p w:rsidR="00A74640" w:rsidRDefault="00D95302" w:rsidP="00D95302">
          <w:pPr>
            <w:pStyle w:val="469252BCDD6B4EF68B79356F09EB4887"/>
          </w:pPr>
          <w:r w:rsidRPr="004D7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1017"/>
    <w:rsid w:val="00127DFA"/>
    <w:rsid w:val="003C1017"/>
    <w:rsid w:val="00494369"/>
    <w:rsid w:val="00924607"/>
    <w:rsid w:val="00A74640"/>
    <w:rsid w:val="00C465BE"/>
    <w:rsid w:val="00D31306"/>
    <w:rsid w:val="00D94E9D"/>
    <w:rsid w:val="00D95302"/>
    <w:rsid w:val="00E96ABF"/>
    <w:rsid w:val="00F31F85"/>
    <w:rsid w:val="00F45C14"/>
    <w:rsid w:val="00F91357"/>
    <w:rsid w:val="00FE5A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5302"/>
    <w:rPr>
      <w:color w:val="808080"/>
    </w:rPr>
  </w:style>
  <w:style w:type="paragraph" w:customStyle="1" w:styleId="917885539DB54980B0F7D46D791CD07A6">
    <w:name w:val="917885539DB54980B0F7D46D791CD07A6"/>
    <w:rsid w:val="003C1017"/>
    <w:rPr>
      <w:rFonts w:ascii="Calibri" w:eastAsia="Calibri" w:hAnsi="Calibri" w:cs="Calibri"/>
      <w:color w:val="000000"/>
    </w:rPr>
  </w:style>
  <w:style w:type="paragraph" w:customStyle="1" w:styleId="932CF1BC16AC439A8864686FC49E8FAF">
    <w:name w:val="932CF1BC16AC439A8864686FC49E8FAF"/>
    <w:rsid w:val="00D94E9D"/>
  </w:style>
  <w:style w:type="paragraph" w:customStyle="1" w:styleId="6B403676970C402AA61BFF214F70EC816">
    <w:name w:val="6B403676970C402AA61BFF214F70EC816"/>
    <w:rsid w:val="003C1017"/>
    <w:rPr>
      <w:rFonts w:ascii="Calibri" w:eastAsia="Calibri" w:hAnsi="Calibri" w:cs="Calibri"/>
      <w:color w:val="000000"/>
    </w:rPr>
  </w:style>
  <w:style w:type="paragraph" w:customStyle="1" w:styleId="A090B958FCA346A3A8379AAC69EF04A66">
    <w:name w:val="A090B958FCA346A3A8379AAC69EF04A66"/>
    <w:rsid w:val="003C1017"/>
    <w:rPr>
      <w:rFonts w:ascii="Calibri" w:eastAsia="Calibri" w:hAnsi="Calibri" w:cs="Calibri"/>
      <w:color w:val="000000"/>
    </w:rPr>
  </w:style>
  <w:style w:type="paragraph" w:customStyle="1" w:styleId="3E673864695641C8BF22E710C7995DA56">
    <w:name w:val="3E673864695641C8BF22E710C7995DA56"/>
    <w:rsid w:val="003C1017"/>
    <w:rPr>
      <w:rFonts w:ascii="Calibri" w:eastAsia="Calibri" w:hAnsi="Calibri" w:cs="Calibri"/>
      <w:color w:val="000000"/>
    </w:rPr>
  </w:style>
  <w:style w:type="paragraph" w:customStyle="1" w:styleId="0953923AD3E7458D98E321DB0BB26E63">
    <w:name w:val="0953923AD3E7458D98E321DB0BB26E63"/>
    <w:rsid w:val="003C1017"/>
  </w:style>
  <w:style w:type="paragraph" w:customStyle="1" w:styleId="18D4C6914F9A427090CCF18717D3241D">
    <w:name w:val="18D4C6914F9A427090CCF18717D3241D"/>
    <w:rsid w:val="003C1017"/>
  </w:style>
  <w:style w:type="paragraph" w:customStyle="1" w:styleId="7562B921E9134EE8BF1E509B62967490">
    <w:name w:val="7562B921E9134EE8BF1E509B62967490"/>
    <w:rsid w:val="003C1017"/>
  </w:style>
  <w:style w:type="paragraph" w:customStyle="1" w:styleId="ADAFB93C526C44C0A78E8F070A018455">
    <w:name w:val="ADAFB93C526C44C0A78E8F070A018455"/>
    <w:rsid w:val="003C1017"/>
  </w:style>
  <w:style w:type="paragraph" w:customStyle="1" w:styleId="06D9EBF92A484430B7FCE8EA013B9F3A">
    <w:name w:val="06D9EBF92A484430B7FCE8EA013B9F3A"/>
    <w:rsid w:val="003C1017"/>
  </w:style>
  <w:style w:type="paragraph" w:customStyle="1" w:styleId="B2758C4A138749A7A987248DEB3D2B10">
    <w:name w:val="B2758C4A138749A7A987248DEB3D2B10"/>
    <w:rsid w:val="003C1017"/>
  </w:style>
  <w:style w:type="paragraph" w:customStyle="1" w:styleId="AD3BB905862848278342479693C36C7C">
    <w:name w:val="AD3BB905862848278342479693C36C7C"/>
    <w:rsid w:val="003C1017"/>
  </w:style>
  <w:style w:type="paragraph" w:customStyle="1" w:styleId="BB0621AF25854649A6E8D7BD269B7AFB">
    <w:name w:val="BB0621AF25854649A6E8D7BD269B7AFB"/>
    <w:rsid w:val="003C1017"/>
  </w:style>
  <w:style w:type="paragraph" w:customStyle="1" w:styleId="7547D6DC870D45B48CD0CFFB5A3FD2A6">
    <w:name w:val="7547D6DC870D45B48CD0CFFB5A3FD2A6"/>
    <w:rsid w:val="003C1017"/>
  </w:style>
  <w:style w:type="paragraph" w:customStyle="1" w:styleId="AA2096C7C6DE4A699122F5F08B5A83B8">
    <w:name w:val="AA2096C7C6DE4A699122F5F08B5A83B8"/>
    <w:rsid w:val="003C1017"/>
  </w:style>
  <w:style w:type="paragraph" w:customStyle="1" w:styleId="F4A08CB471C74A56990F0C0B9B32B594">
    <w:name w:val="F4A08CB471C74A56990F0C0B9B32B594"/>
    <w:rsid w:val="003C1017"/>
  </w:style>
  <w:style w:type="paragraph" w:customStyle="1" w:styleId="F96D2C8BFF45407C875387D90C8D6F71">
    <w:name w:val="F96D2C8BFF45407C875387D90C8D6F71"/>
    <w:rsid w:val="003C1017"/>
  </w:style>
  <w:style w:type="paragraph" w:customStyle="1" w:styleId="E0DFB802FBFF44A2B767ED7BF2E9E554">
    <w:name w:val="E0DFB802FBFF44A2B767ED7BF2E9E554"/>
    <w:rsid w:val="00F91357"/>
  </w:style>
  <w:style w:type="paragraph" w:customStyle="1" w:styleId="0EA15E8E9CC84A85B791187D44579923">
    <w:name w:val="0EA15E8E9CC84A85B791187D44579923"/>
    <w:rsid w:val="00F91357"/>
  </w:style>
  <w:style w:type="paragraph" w:customStyle="1" w:styleId="14F280D1133E4BE588364A3674074DF7">
    <w:name w:val="14F280D1133E4BE588364A3674074DF7"/>
    <w:rsid w:val="00F91357"/>
  </w:style>
  <w:style w:type="paragraph" w:customStyle="1" w:styleId="BC9CBABFF68A4353859E5BE15FB733EC">
    <w:name w:val="BC9CBABFF68A4353859E5BE15FB733EC"/>
    <w:rsid w:val="00F91357"/>
  </w:style>
  <w:style w:type="paragraph" w:customStyle="1" w:styleId="F56BFAEAB264439EB1EFD60D4854B410">
    <w:name w:val="F56BFAEAB264439EB1EFD60D4854B410"/>
    <w:rsid w:val="00F91357"/>
  </w:style>
  <w:style w:type="paragraph" w:customStyle="1" w:styleId="B1E4926E8171493F91D13DA94CE771C3">
    <w:name w:val="B1E4926E8171493F91D13DA94CE771C3"/>
    <w:rsid w:val="00F91357"/>
  </w:style>
  <w:style w:type="paragraph" w:customStyle="1" w:styleId="A56D6D6BD959405D9EC035176412B528">
    <w:name w:val="A56D6D6BD959405D9EC035176412B528"/>
    <w:rsid w:val="00F91357"/>
  </w:style>
  <w:style w:type="paragraph" w:customStyle="1" w:styleId="49DBD854C6FC4BB4B9208B05101E892A">
    <w:name w:val="49DBD854C6FC4BB4B9208B05101E892A"/>
    <w:rsid w:val="00F91357"/>
  </w:style>
  <w:style w:type="paragraph" w:customStyle="1" w:styleId="1DA14180220B41EDB44B607A254E3AA7">
    <w:name w:val="1DA14180220B41EDB44B607A254E3AA7"/>
    <w:rsid w:val="00F91357"/>
  </w:style>
  <w:style w:type="paragraph" w:customStyle="1" w:styleId="83E83511B20B4850A31BA38E0B2B2883">
    <w:name w:val="83E83511B20B4850A31BA38E0B2B2883"/>
    <w:rsid w:val="00F91357"/>
  </w:style>
  <w:style w:type="paragraph" w:customStyle="1" w:styleId="05001498201F437F88956DA32C09A2E2">
    <w:name w:val="05001498201F437F88956DA32C09A2E2"/>
    <w:rsid w:val="00F91357"/>
  </w:style>
  <w:style w:type="paragraph" w:customStyle="1" w:styleId="9F71B54E051D46188F5A06CA8A76B117">
    <w:name w:val="9F71B54E051D46188F5A06CA8A76B117"/>
    <w:rsid w:val="003C1017"/>
  </w:style>
  <w:style w:type="paragraph" w:customStyle="1" w:styleId="EA1E7A2A601F454CA62FFF5026879480">
    <w:name w:val="EA1E7A2A601F454CA62FFF5026879480"/>
    <w:rsid w:val="003C1017"/>
  </w:style>
  <w:style w:type="paragraph" w:customStyle="1" w:styleId="D7CFADC2104142CCB05118E9BFB591A4">
    <w:name w:val="D7CFADC2104142CCB05118E9BFB591A4"/>
    <w:rsid w:val="003C1017"/>
  </w:style>
  <w:style w:type="paragraph" w:customStyle="1" w:styleId="9E31537899BB4AA290CCD3E285E02133">
    <w:name w:val="9E31537899BB4AA290CCD3E285E02133"/>
    <w:rsid w:val="003C1017"/>
  </w:style>
  <w:style w:type="paragraph" w:customStyle="1" w:styleId="C76CC25F067345F8B7E3F5981FC06BB9">
    <w:name w:val="C76CC25F067345F8B7E3F5981FC06BB9"/>
    <w:rsid w:val="003C1017"/>
  </w:style>
  <w:style w:type="paragraph" w:customStyle="1" w:styleId="1E8B664C2A2241F586E00F7D86847A6D">
    <w:name w:val="1E8B664C2A2241F586E00F7D86847A6D"/>
    <w:rsid w:val="003C1017"/>
  </w:style>
  <w:style w:type="paragraph" w:customStyle="1" w:styleId="4849270C45C74461A3211CF60E91DBD7">
    <w:name w:val="4849270C45C74461A3211CF60E91DBD7"/>
    <w:rsid w:val="003C1017"/>
  </w:style>
  <w:style w:type="paragraph" w:customStyle="1" w:styleId="F70A496465D94945949B89680B1B4932">
    <w:name w:val="F70A496465D94945949B89680B1B4932"/>
    <w:rsid w:val="003C1017"/>
  </w:style>
  <w:style w:type="paragraph" w:customStyle="1" w:styleId="9E3D41DEF3174A219C482593226335DA">
    <w:name w:val="9E3D41DEF3174A219C482593226335DA"/>
    <w:rsid w:val="003C1017"/>
  </w:style>
  <w:style w:type="paragraph" w:customStyle="1" w:styleId="6D332E9250424C8C991F950BEFF469B2">
    <w:name w:val="6D332E9250424C8C991F950BEFF469B2"/>
    <w:rsid w:val="003C1017"/>
  </w:style>
  <w:style w:type="paragraph" w:customStyle="1" w:styleId="9E0258812EC54C03A93B28090137394F">
    <w:name w:val="9E0258812EC54C03A93B28090137394F"/>
    <w:rsid w:val="003C1017"/>
  </w:style>
  <w:style w:type="paragraph" w:customStyle="1" w:styleId="E49405E8BC5A4A118E54CDAFBDF37D6A">
    <w:name w:val="E49405E8BC5A4A118E54CDAFBDF37D6A"/>
    <w:rsid w:val="003C1017"/>
  </w:style>
  <w:style w:type="paragraph" w:customStyle="1" w:styleId="CDAFF03B981649FF8B4C3ADAC6CA6C2F">
    <w:name w:val="CDAFF03B981649FF8B4C3ADAC6CA6C2F"/>
    <w:rsid w:val="003C1017"/>
  </w:style>
  <w:style w:type="paragraph" w:customStyle="1" w:styleId="005F2704EBB14B58B58DDEE459146C8F">
    <w:name w:val="005F2704EBB14B58B58DDEE459146C8F"/>
    <w:rsid w:val="003C1017"/>
  </w:style>
  <w:style w:type="paragraph" w:customStyle="1" w:styleId="CCA844A9F60C4E64B57979A21E8BF172">
    <w:name w:val="CCA844A9F60C4E64B57979A21E8BF172"/>
    <w:rsid w:val="003C1017"/>
  </w:style>
  <w:style w:type="paragraph" w:customStyle="1" w:styleId="7CED856B4B6A4B4189A598EE3D127EF1">
    <w:name w:val="7CED856B4B6A4B4189A598EE3D127EF1"/>
    <w:rsid w:val="003C1017"/>
  </w:style>
  <w:style w:type="paragraph" w:customStyle="1" w:styleId="99D88670C8B547BAB2FE1582DC92E079">
    <w:name w:val="99D88670C8B547BAB2FE1582DC92E079"/>
    <w:rsid w:val="003C1017"/>
  </w:style>
  <w:style w:type="paragraph" w:customStyle="1" w:styleId="E6C5BA96505A4480B86DC12E65832145">
    <w:name w:val="E6C5BA96505A4480B86DC12E65832145"/>
    <w:rsid w:val="003C1017"/>
  </w:style>
  <w:style w:type="paragraph" w:customStyle="1" w:styleId="9993F18A4B4C4B89872AE69ECB6921EB">
    <w:name w:val="9993F18A4B4C4B89872AE69ECB6921EB"/>
    <w:rsid w:val="003C1017"/>
  </w:style>
  <w:style w:type="paragraph" w:customStyle="1" w:styleId="301BD913A1AB46BC9B5FBCC13799F6BA">
    <w:name w:val="301BD913A1AB46BC9B5FBCC13799F6BA"/>
    <w:rsid w:val="003C1017"/>
  </w:style>
  <w:style w:type="paragraph" w:customStyle="1" w:styleId="A77331D005DC4D078B640626F0A4CAED">
    <w:name w:val="A77331D005DC4D078B640626F0A4CAED"/>
    <w:rsid w:val="003C1017"/>
  </w:style>
  <w:style w:type="paragraph" w:customStyle="1" w:styleId="E26289015C7F43459687CAE80FF2C258">
    <w:name w:val="E26289015C7F43459687CAE80FF2C258"/>
    <w:rsid w:val="003C1017"/>
  </w:style>
  <w:style w:type="paragraph" w:customStyle="1" w:styleId="91F0D02DEEBA4EB086C7B1D04DBD85E9">
    <w:name w:val="91F0D02DEEBA4EB086C7B1D04DBD85E9"/>
    <w:rsid w:val="003C1017"/>
  </w:style>
  <w:style w:type="paragraph" w:customStyle="1" w:styleId="751FDC9A6D4D4CE6A3BD95817EC0EA29">
    <w:name w:val="751FDC9A6D4D4CE6A3BD95817EC0EA29"/>
    <w:rsid w:val="003C1017"/>
  </w:style>
  <w:style w:type="paragraph" w:customStyle="1" w:styleId="F7B1D7E4F4E9441C982434626DEDCEA1">
    <w:name w:val="F7B1D7E4F4E9441C982434626DEDCEA1"/>
    <w:rsid w:val="003C1017"/>
  </w:style>
  <w:style w:type="paragraph" w:customStyle="1" w:styleId="AA62138F9D874BB98A3D92608300E394">
    <w:name w:val="AA62138F9D874BB98A3D92608300E394"/>
    <w:rsid w:val="003C1017"/>
  </w:style>
  <w:style w:type="paragraph" w:customStyle="1" w:styleId="97E27E3A754D4C0B9AB6F3FD03CFE666">
    <w:name w:val="97E27E3A754D4C0B9AB6F3FD03CFE666"/>
    <w:rsid w:val="003C1017"/>
  </w:style>
  <w:style w:type="paragraph" w:customStyle="1" w:styleId="1B61E37ADAB14F5881FBF8A5BE227583">
    <w:name w:val="1B61E37ADAB14F5881FBF8A5BE227583"/>
    <w:rsid w:val="003C1017"/>
  </w:style>
  <w:style w:type="paragraph" w:customStyle="1" w:styleId="54D42078409F4BCBAD1233550AD9C653">
    <w:name w:val="54D42078409F4BCBAD1233550AD9C653"/>
    <w:rsid w:val="003C1017"/>
  </w:style>
  <w:style w:type="paragraph" w:customStyle="1" w:styleId="D32BB5ECEAC6405794406C5CD72D7590">
    <w:name w:val="D32BB5ECEAC6405794406C5CD72D7590"/>
    <w:rsid w:val="003C1017"/>
  </w:style>
  <w:style w:type="paragraph" w:customStyle="1" w:styleId="75B443D693594C9E8650A16F0B0A6E6F">
    <w:name w:val="75B443D693594C9E8650A16F0B0A6E6F"/>
    <w:rsid w:val="003C1017"/>
  </w:style>
  <w:style w:type="paragraph" w:customStyle="1" w:styleId="EBED7AC153D740DF903595C9A073573D">
    <w:name w:val="EBED7AC153D740DF903595C9A073573D"/>
    <w:rsid w:val="003C1017"/>
  </w:style>
  <w:style w:type="paragraph" w:customStyle="1" w:styleId="CBF0FA784E4349BC8F9D3223F0C5D136">
    <w:name w:val="CBF0FA784E4349BC8F9D3223F0C5D136"/>
    <w:rsid w:val="003C1017"/>
  </w:style>
  <w:style w:type="paragraph" w:customStyle="1" w:styleId="0F0591B859984156ABC48BD6FE8E3E62">
    <w:name w:val="0F0591B859984156ABC48BD6FE8E3E62"/>
    <w:rsid w:val="003C1017"/>
  </w:style>
  <w:style w:type="paragraph" w:customStyle="1" w:styleId="B2193D46F86542A0B521F6C9CE92F719">
    <w:name w:val="B2193D46F86542A0B521F6C9CE92F719"/>
    <w:rsid w:val="003C1017"/>
  </w:style>
  <w:style w:type="paragraph" w:customStyle="1" w:styleId="3FCF2315CE724C87A3D591DF3C2B560B">
    <w:name w:val="3FCF2315CE724C87A3D591DF3C2B560B"/>
    <w:rsid w:val="00D94E9D"/>
  </w:style>
  <w:style w:type="paragraph" w:customStyle="1" w:styleId="FC971C1203AD459A922E42796202BC00">
    <w:name w:val="FC971C1203AD459A922E42796202BC00"/>
    <w:rsid w:val="00494369"/>
  </w:style>
  <w:style w:type="paragraph" w:customStyle="1" w:styleId="E950EC63060F4A70A6F3B8935F65B402">
    <w:name w:val="E950EC63060F4A70A6F3B8935F65B402"/>
    <w:rsid w:val="00494369"/>
  </w:style>
  <w:style w:type="paragraph" w:customStyle="1" w:styleId="7D25B6D831134E728A4B977E2F182C30">
    <w:name w:val="7D25B6D831134E728A4B977E2F182C30"/>
    <w:rsid w:val="00F91357"/>
  </w:style>
  <w:style w:type="paragraph" w:customStyle="1" w:styleId="3259BD902735471A918F92B07953CD63">
    <w:name w:val="3259BD902735471A918F92B07953CD63"/>
    <w:rsid w:val="00F91357"/>
  </w:style>
  <w:style w:type="paragraph" w:customStyle="1" w:styleId="6D67DC04E2064445B431742A65EA87F5">
    <w:name w:val="6D67DC04E2064445B431742A65EA87F5"/>
    <w:rsid w:val="00D94E9D"/>
  </w:style>
  <w:style w:type="paragraph" w:customStyle="1" w:styleId="82EDFC6910BE471DA9831099A7EC8465">
    <w:name w:val="82EDFC6910BE471DA9831099A7EC8465"/>
    <w:rsid w:val="00D94E9D"/>
  </w:style>
  <w:style w:type="paragraph" w:customStyle="1" w:styleId="EF4B12647E004672B8D5E4CC2733C5CA">
    <w:name w:val="EF4B12647E004672B8D5E4CC2733C5CA"/>
    <w:rsid w:val="00D94E9D"/>
  </w:style>
  <w:style w:type="paragraph" w:customStyle="1" w:styleId="D83A1E770263402E80591A3D57E553A4">
    <w:name w:val="D83A1E770263402E80591A3D57E553A4"/>
    <w:rsid w:val="00D94E9D"/>
  </w:style>
  <w:style w:type="paragraph" w:customStyle="1" w:styleId="15E6C9CAA64A451AB8CB60103E1FD2BC">
    <w:name w:val="15E6C9CAA64A451AB8CB60103E1FD2BC"/>
    <w:rsid w:val="00D94E9D"/>
  </w:style>
  <w:style w:type="paragraph" w:customStyle="1" w:styleId="4A30C530EC0F49C09B6586AA3E74C149">
    <w:name w:val="4A30C530EC0F49C09B6586AA3E74C149"/>
    <w:rsid w:val="00F91357"/>
  </w:style>
  <w:style w:type="paragraph" w:customStyle="1" w:styleId="0491A4EA586E400AA195C5BC58148904">
    <w:name w:val="0491A4EA586E400AA195C5BC58148904"/>
    <w:rsid w:val="00F91357"/>
  </w:style>
  <w:style w:type="paragraph" w:customStyle="1" w:styleId="48A8DAE9849449C3B3D655C8EC3F6EFB">
    <w:name w:val="48A8DAE9849449C3B3D655C8EC3F6EFB"/>
    <w:rsid w:val="00D94E9D"/>
  </w:style>
  <w:style w:type="paragraph" w:customStyle="1" w:styleId="4EE3C38D53EE443784015633C1A6B6D5">
    <w:name w:val="4EE3C38D53EE443784015633C1A6B6D5"/>
    <w:rsid w:val="00D94E9D"/>
  </w:style>
  <w:style w:type="paragraph" w:customStyle="1" w:styleId="A1B581B19BFB41F69C0B2A8A00BAB5B3">
    <w:name w:val="A1B581B19BFB41F69C0B2A8A00BAB5B3"/>
    <w:rsid w:val="00D94E9D"/>
  </w:style>
  <w:style w:type="paragraph" w:customStyle="1" w:styleId="2992D6E8CFF54B82863B952D282F333D">
    <w:name w:val="2992D6E8CFF54B82863B952D282F333D"/>
    <w:rsid w:val="00D94E9D"/>
  </w:style>
  <w:style w:type="paragraph" w:customStyle="1" w:styleId="A6AC91B05D224316814F69FC51A3E45C">
    <w:name w:val="A6AC91B05D224316814F69FC51A3E45C"/>
    <w:rsid w:val="00D94E9D"/>
  </w:style>
  <w:style w:type="paragraph" w:customStyle="1" w:styleId="AB7877258284463389AB7B52A54AD185">
    <w:name w:val="AB7877258284463389AB7B52A54AD185"/>
    <w:rsid w:val="00F91357"/>
  </w:style>
  <w:style w:type="paragraph" w:customStyle="1" w:styleId="D6391AB14B144D739A09F84C7BA6593C">
    <w:name w:val="D6391AB14B144D739A09F84C7BA6593C"/>
    <w:rsid w:val="00F91357"/>
  </w:style>
  <w:style w:type="paragraph" w:customStyle="1" w:styleId="139809FA67DD4ADD92278F9C18907D89">
    <w:name w:val="139809FA67DD4ADD92278F9C18907D89"/>
    <w:rsid w:val="00D94E9D"/>
  </w:style>
  <w:style w:type="paragraph" w:customStyle="1" w:styleId="91A70394456641468B548393004A8B92">
    <w:name w:val="91A70394456641468B548393004A8B92"/>
    <w:rsid w:val="00D94E9D"/>
  </w:style>
  <w:style w:type="paragraph" w:customStyle="1" w:styleId="823E3D71DEC7452388C7B14A7B913540">
    <w:name w:val="823E3D71DEC7452388C7B14A7B913540"/>
    <w:rsid w:val="00D94E9D"/>
  </w:style>
  <w:style w:type="paragraph" w:customStyle="1" w:styleId="18164AF46AF64C938EE94E795436042F">
    <w:name w:val="18164AF46AF64C938EE94E795436042F"/>
    <w:rsid w:val="00D94E9D"/>
  </w:style>
  <w:style w:type="paragraph" w:customStyle="1" w:styleId="76E04988832F4B9C8BE9BB6936388662">
    <w:name w:val="76E04988832F4B9C8BE9BB6936388662"/>
    <w:rsid w:val="00D94E9D"/>
  </w:style>
  <w:style w:type="paragraph" w:customStyle="1" w:styleId="4604B466BECB404B9827EDA2755120E6">
    <w:name w:val="4604B466BECB404B9827EDA2755120E6"/>
    <w:rsid w:val="00F91357"/>
  </w:style>
  <w:style w:type="paragraph" w:customStyle="1" w:styleId="65ADBA596BC640798FA5C88C132028DD">
    <w:name w:val="65ADBA596BC640798FA5C88C132028DD"/>
    <w:rsid w:val="00F91357"/>
  </w:style>
  <w:style w:type="paragraph" w:customStyle="1" w:styleId="15E787E92AD44094A6747FF9899F673F">
    <w:name w:val="15E787E92AD44094A6747FF9899F673F"/>
    <w:rsid w:val="00D94E9D"/>
  </w:style>
  <w:style w:type="paragraph" w:customStyle="1" w:styleId="E4754E4DD37E4B05A5FE978DCE0744E3">
    <w:name w:val="E4754E4DD37E4B05A5FE978DCE0744E3"/>
    <w:rsid w:val="00D94E9D"/>
  </w:style>
  <w:style w:type="paragraph" w:customStyle="1" w:styleId="08E9AECD112B466CB82431FF5400F47A">
    <w:name w:val="08E9AECD112B466CB82431FF5400F47A"/>
    <w:rsid w:val="00D94E9D"/>
  </w:style>
  <w:style w:type="paragraph" w:customStyle="1" w:styleId="7B5D4B5558B149A7B27A5FFFAC54C369">
    <w:name w:val="7B5D4B5558B149A7B27A5FFFAC54C369"/>
    <w:rsid w:val="00D94E9D"/>
  </w:style>
  <w:style w:type="paragraph" w:customStyle="1" w:styleId="977BDFF9421647FB8A843BA561EB05B2">
    <w:name w:val="977BDFF9421647FB8A843BA561EB05B2"/>
    <w:rsid w:val="00D94E9D"/>
  </w:style>
  <w:style w:type="paragraph" w:customStyle="1" w:styleId="B67C2CBC9DE94407A196C78CAF41B424">
    <w:name w:val="B67C2CBC9DE94407A196C78CAF41B424"/>
    <w:rsid w:val="00F91357"/>
  </w:style>
  <w:style w:type="paragraph" w:customStyle="1" w:styleId="2EEDFC6E0A864FE999CCF02D336E0C6B">
    <w:name w:val="2EEDFC6E0A864FE999CCF02D336E0C6B"/>
    <w:rsid w:val="00F91357"/>
  </w:style>
  <w:style w:type="paragraph" w:customStyle="1" w:styleId="69A96FC13BFF477990734A2AB4D4A2B7">
    <w:name w:val="69A96FC13BFF477990734A2AB4D4A2B7"/>
    <w:rsid w:val="00D94E9D"/>
  </w:style>
  <w:style w:type="paragraph" w:customStyle="1" w:styleId="119B63736791473B9508EB842F0822D4">
    <w:name w:val="119B63736791473B9508EB842F0822D4"/>
    <w:rsid w:val="00D94E9D"/>
  </w:style>
  <w:style w:type="paragraph" w:customStyle="1" w:styleId="22913BF3BF9740E5A903241514C9A55A">
    <w:name w:val="22913BF3BF9740E5A903241514C9A55A"/>
    <w:rsid w:val="00D94E9D"/>
  </w:style>
  <w:style w:type="paragraph" w:customStyle="1" w:styleId="BB5E6A3F1A8344FC8CF65262A6FD3A1C">
    <w:name w:val="BB5E6A3F1A8344FC8CF65262A6FD3A1C"/>
    <w:rsid w:val="00D94E9D"/>
  </w:style>
  <w:style w:type="paragraph" w:customStyle="1" w:styleId="886A4705E1154FC29F3D970110D1C65B">
    <w:name w:val="886A4705E1154FC29F3D970110D1C65B"/>
    <w:rsid w:val="00D94E9D"/>
  </w:style>
  <w:style w:type="paragraph" w:customStyle="1" w:styleId="DF312425980B452AB6CB90AF74C5F6AA">
    <w:name w:val="DF312425980B452AB6CB90AF74C5F6AA"/>
    <w:rsid w:val="00F91357"/>
  </w:style>
  <w:style w:type="paragraph" w:customStyle="1" w:styleId="0ECF2F83E3E748B7A345B4D0E52B5B0F">
    <w:name w:val="0ECF2F83E3E748B7A345B4D0E52B5B0F"/>
    <w:rsid w:val="00F91357"/>
  </w:style>
  <w:style w:type="paragraph" w:customStyle="1" w:styleId="F93948E185E04FFDA5F20772B19CDD68">
    <w:name w:val="F93948E185E04FFDA5F20772B19CDD68"/>
    <w:rsid w:val="00D94E9D"/>
  </w:style>
  <w:style w:type="paragraph" w:customStyle="1" w:styleId="E6EBFBFDF3C44D63BF4D5C73DDD61EB6">
    <w:name w:val="E6EBFBFDF3C44D63BF4D5C73DDD61EB6"/>
    <w:rsid w:val="00D94E9D"/>
  </w:style>
  <w:style w:type="paragraph" w:customStyle="1" w:styleId="274B373994D0456F86B3036BB1E75747">
    <w:name w:val="274B373994D0456F86B3036BB1E75747"/>
    <w:rsid w:val="00D94E9D"/>
  </w:style>
  <w:style w:type="paragraph" w:customStyle="1" w:styleId="DBD54D1A575C447CB7F235EADF3A8A6B">
    <w:name w:val="DBD54D1A575C447CB7F235EADF3A8A6B"/>
    <w:rsid w:val="00D94E9D"/>
  </w:style>
  <w:style w:type="paragraph" w:customStyle="1" w:styleId="08AD5836614A429EADF50F6778B9FA94">
    <w:name w:val="08AD5836614A429EADF50F6778B9FA94"/>
    <w:rsid w:val="00D94E9D"/>
  </w:style>
  <w:style w:type="paragraph" w:customStyle="1" w:styleId="FD79D611176A40F484B452F6AACC6BDE">
    <w:name w:val="FD79D611176A40F484B452F6AACC6BDE"/>
    <w:rsid w:val="00F91357"/>
  </w:style>
  <w:style w:type="paragraph" w:customStyle="1" w:styleId="9F9154FB338A4E62A6A4C33E92F3A3C3">
    <w:name w:val="9F9154FB338A4E62A6A4C33E92F3A3C3"/>
    <w:rsid w:val="00F91357"/>
  </w:style>
  <w:style w:type="paragraph" w:customStyle="1" w:styleId="720B4C57D7D54CC68C6371A1CB270E5F">
    <w:name w:val="720B4C57D7D54CC68C6371A1CB270E5F"/>
    <w:rsid w:val="00D94E9D"/>
  </w:style>
  <w:style w:type="paragraph" w:customStyle="1" w:styleId="09C610D56AB34F93A031F509DFC5E909">
    <w:name w:val="09C610D56AB34F93A031F509DFC5E909"/>
    <w:rsid w:val="00D94E9D"/>
  </w:style>
  <w:style w:type="paragraph" w:customStyle="1" w:styleId="3B6A21345C9B468CB43FA3F793304F42">
    <w:name w:val="3B6A21345C9B468CB43FA3F793304F42"/>
    <w:rsid w:val="00D94E9D"/>
  </w:style>
  <w:style w:type="paragraph" w:customStyle="1" w:styleId="2F0E90D1CA914D5F9FE32BBD537E776D">
    <w:name w:val="2F0E90D1CA914D5F9FE32BBD537E776D"/>
    <w:rsid w:val="00D94E9D"/>
  </w:style>
  <w:style w:type="paragraph" w:customStyle="1" w:styleId="FBA2E1A4365340BA974F2A4425C30C24">
    <w:name w:val="FBA2E1A4365340BA974F2A4425C30C24"/>
    <w:rsid w:val="00D94E9D"/>
  </w:style>
  <w:style w:type="paragraph" w:customStyle="1" w:styleId="C33861D9ACCD41EFBC216BB8FD03CB94">
    <w:name w:val="C33861D9ACCD41EFBC216BB8FD03CB94"/>
    <w:rsid w:val="00F91357"/>
  </w:style>
  <w:style w:type="paragraph" w:customStyle="1" w:styleId="BA4CD07C1FEB4A7490B9D1254A62DF80">
    <w:name w:val="BA4CD07C1FEB4A7490B9D1254A62DF80"/>
    <w:rsid w:val="00F91357"/>
  </w:style>
  <w:style w:type="paragraph" w:customStyle="1" w:styleId="10BC29FBC4304745A2AD1514C76027EF">
    <w:name w:val="10BC29FBC4304745A2AD1514C76027EF"/>
    <w:rsid w:val="00D94E9D"/>
  </w:style>
  <w:style w:type="paragraph" w:customStyle="1" w:styleId="00C0051344894C81BAC3B25AB8675166">
    <w:name w:val="00C0051344894C81BAC3B25AB8675166"/>
    <w:rsid w:val="00D94E9D"/>
  </w:style>
  <w:style w:type="paragraph" w:customStyle="1" w:styleId="9CEA2943E63C45419B81B8415D3F4594">
    <w:name w:val="9CEA2943E63C45419B81B8415D3F4594"/>
    <w:rsid w:val="00D94E9D"/>
  </w:style>
  <w:style w:type="paragraph" w:customStyle="1" w:styleId="B997FB011C37425D9273A34A54483840">
    <w:name w:val="B997FB011C37425D9273A34A54483840"/>
    <w:rsid w:val="00D94E9D"/>
  </w:style>
  <w:style w:type="paragraph" w:customStyle="1" w:styleId="4DECE6A59AAC475CBF5A69535D4F5498">
    <w:name w:val="4DECE6A59AAC475CBF5A69535D4F5498"/>
    <w:rsid w:val="00D94E9D"/>
  </w:style>
  <w:style w:type="paragraph" w:customStyle="1" w:styleId="EB4903445BAE413DA4A47B3F26991F12">
    <w:name w:val="EB4903445BAE413DA4A47B3F26991F12"/>
    <w:rsid w:val="00F91357"/>
  </w:style>
  <w:style w:type="paragraph" w:customStyle="1" w:styleId="B4E667AE0B64421F8F0AFFDC05FF6CB1">
    <w:name w:val="B4E667AE0B64421F8F0AFFDC05FF6CB1"/>
    <w:rsid w:val="00F91357"/>
  </w:style>
  <w:style w:type="paragraph" w:customStyle="1" w:styleId="818EBA6E265242D482F3FA942F7B4856">
    <w:name w:val="818EBA6E265242D482F3FA942F7B4856"/>
    <w:rsid w:val="00D94E9D"/>
  </w:style>
  <w:style w:type="paragraph" w:customStyle="1" w:styleId="493B93E1A81A4360BA1415B19C6F37A0">
    <w:name w:val="493B93E1A81A4360BA1415B19C6F37A0"/>
    <w:rsid w:val="00D94E9D"/>
  </w:style>
  <w:style w:type="paragraph" w:customStyle="1" w:styleId="F4392CB77BB84279B6556E55F8DBA61E">
    <w:name w:val="F4392CB77BB84279B6556E55F8DBA61E"/>
    <w:rsid w:val="00D94E9D"/>
  </w:style>
  <w:style w:type="paragraph" w:customStyle="1" w:styleId="BEE7E37C51B741C28E7D5024775D93F1">
    <w:name w:val="BEE7E37C51B741C28E7D5024775D93F1"/>
    <w:rsid w:val="00D94E9D"/>
  </w:style>
  <w:style w:type="paragraph" w:customStyle="1" w:styleId="66C40FED488A4CEEA8D45C5A0204BABF">
    <w:name w:val="66C40FED488A4CEEA8D45C5A0204BABF"/>
    <w:rsid w:val="00D94E9D"/>
  </w:style>
  <w:style w:type="paragraph" w:customStyle="1" w:styleId="E25DE26156E64C4BBEED6841F24A48B9">
    <w:name w:val="E25DE26156E64C4BBEED6841F24A48B9"/>
    <w:rsid w:val="00F91357"/>
  </w:style>
  <w:style w:type="paragraph" w:customStyle="1" w:styleId="116DD076A2164376880B1E31861A8091">
    <w:name w:val="116DD076A2164376880B1E31861A8091"/>
    <w:rsid w:val="00F91357"/>
  </w:style>
  <w:style w:type="paragraph" w:customStyle="1" w:styleId="68B62C07BA754D6F8069A54DC8D6EA27">
    <w:name w:val="68B62C07BA754D6F8069A54DC8D6EA27"/>
    <w:rsid w:val="00D94E9D"/>
  </w:style>
  <w:style w:type="paragraph" w:customStyle="1" w:styleId="5088B07C6C914A52BEFF11291F3F7C36">
    <w:name w:val="5088B07C6C914A52BEFF11291F3F7C36"/>
    <w:rsid w:val="00D94E9D"/>
  </w:style>
  <w:style w:type="paragraph" w:customStyle="1" w:styleId="DDE6B19D47994A889B755AD7DF9957AF">
    <w:name w:val="DDE6B19D47994A889B755AD7DF9957AF"/>
    <w:rsid w:val="00D94E9D"/>
  </w:style>
  <w:style w:type="paragraph" w:customStyle="1" w:styleId="CD6A2924425B45548EE6F6597AA846B7">
    <w:name w:val="CD6A2924425B45548EE6F6597AA846B7"/>
    <w:rsid w:val="00D94E9D"/>
  </w:style>
  <w:style w:type="paragraph" w:customStyle="1" w:styleId="708FDF6D7DF14EE4B3EA6498BF74F6D3">
    <w:name w:val="708FDF6D7DF14EE4B3EA6498BF74F6D3"/>
    <w:rsid w:val="00D94E9D"/>
  </w:style>
  <w:style w:type="paragraph" w:customStyle="1" w:styleId="65E0A39E58EE4751A0053E048CE24333">
    <w:name w:val="65E0A39E58EE4751A0053E048CE24333"/>
    <w:rsid w:val="00F91357"/>
  </w:style>
  <w:style w:type="paragraph" w:customStyle="1" w:styleId="FC049710CC024075AE3A85A3B4E5A38B">
    <w:name w:val="FC049710CC024075AE3A85A3B4E5A38B"/>
    <w:rsid w:val="00F91357"/>
  </w:style>
  <w:style w:type="paragraph" w:customStyle="1" w:styleId="5DC91E7020B543C393568D0EED118E1E">
    <w:name w:val="5DC91E7020B543C393568D0EED118E1E"/>
    <w:rsid w:val="00D94E9D"/>
  </w:style>
  <w:style w:type="paragraph" w:customStyle="1" w:styleId="EF1BB08934D749798DA9E5AE8B673CBA">
    <w:name w:val="EF1BB08934D749798DA9E5AE8B673CBA"/>
    <w:rsid w:val="00D94E9D"/>
  </w:style>
  <w:style w:type="paragraph" w:customStyle="1" w:styleId="4E070E0CD5CC45C1A38C85C2D00580EC">
    <w:name w:val="4E070E0CD5CC45C1A38C85C2D00580EC"/>
    <w:rsid w:val="00D94E9D"/>
  </w:style>
  <w:style w:type="paragraph" w:customStyle="1" w:styleId="0F31C78B55B64E9F82AAAF1982992DE1">
    <w:name w:val="0F31C78B55B64E9F82AAAF1982992DE1"/>
    <w:rsid w:val="00D94E9D"/>
  </w:style>
  <w:style w:type="paragraph" w:customStyle="1" w:styleId="E9C38DA735814E06B967984EC897D480">
    <w:name w:val="E9C38DA735814E06B967984EC897D480"/>
    <w:rsid w:val="00D94E9D"/>
  </w:style>
  <w:style w:type="paragraph" w:customStyle="1" w:styleId="6A407204CA774ED98D20EFD59E024FC1">
    <w:name w:val="6A407204CA774ED98D20EFD59E024FC1"/>
    <w:rsid w:val="00F91357"/>
  </w:style>
  <w:style w:type="paragraph" w:customStyle="1" w:styleId="51B376DDBF4540AF82328D022AA01349">
    <w:name w:val="51B376DDBF4540AF82328D022AA01349"/>
    <w:rsid w:val="00F91357"/>
  </w:style>
  <w:style w:type="paragraph" w:customStyle="1" w:styleId="6E2CF9EC95204AD48888EEFF3A9AD14D">
    <w:name w:val="6E2CF9EC95204AD48888EEFF3A9AD14D"/>
    <w:rsid w:val="00D94E9D"/>
  </w:style>
  <w:style w:type="paragraph" w:customStyle="1" w:styleId="C969DDC4FD544B75BD9A13CE02525796">
    <w:name w:val="C969DDC4FD544B75BD9A13CE02525796"/>
    <w:rsid w:val="00D94E9D"/>
  </w:style>
  <w:style w:type="paragraph" w:customStyle="1" w:styleId="8A1FF01BCDA3458ABACE71670BD7B827">
    <w:name w:val="8A1FF01BCDA3458ABACE71670BD7B827"/>
    <w:rsid w:val="00D94E9D"/>
  </w:style>
  <w:style w:type="paragraph" w:customStyle="1" w:styleId="2ED867B361AF4DFFB0E6E1F6F82D95E9">
    <w:name w:val="2ED867B361AF4DFFB0E6E1F6F82D95E9"/>
    <w:rsid w:val="00D94E9D"/>
  </w:style>
  <w:style w:type="paragraph" w:customStyle="1" w:styleId="4830482B94B4438989A2BA1E33F2DFF4">
    <w:name w:val="4830482B94B4438989A2BA1E33F2DFF4"/>
    <w:rsid w:val="00D94E9D"/>
  </w:style>
  <w:style w:type="paragraph" w:customStyle="1" w:styleId="2B8024DFA144429F830279B6AE8D21CE">
    <w:name w:val="2B8024DFA144429F830279B6AE8D21CE"/>
    <w:rsid w:val="00F91357"/>
  </w:style>
  <w:style w:type="paragraph" w:customStyle="1" w:styleId="B8E99A26BBE14A299616957FE79BC8FE">
    <w:name w:val="B8E99A26BBE14A299616957FE79BC8FE"/>
    <w:rsid w:val="00F91357"/>
  </w:style>
  <w:style w:type="paragraph" w:customStyle="1" w:styleId="97B1C3ED96A0464990BFB4F06D89B2C1">
    <w:name w:val="97B1C3ED96A0464990BFB4F06D89B2C1"/>
    <w:rsid w:val="00D94E9D"/>
  </w:style>
  <w:style w:type="paragraph" w:customStyle="1" w:styleId="0A542CEF9D56488D9D9A684A6A5EC571">
    <w:name w:val="0A542CEF9D56488D9D9A684A6A5EC571"/>
    <w:rsid w:val="00D94E9D"/>
  </w:style>
  <w:style w:type="paragraph" w:customStyle="1" w:styleId="5065BFB5669D4427A848F1A2FA575406">
    <w:name w:val="5065BFB5669D4427A848F1A2FA575406"/>
    <w:rsid w:val="00D94E9D"/>
  </w:style>
  <w:style w:type="paragraph" w:customStyle="1" w:styleId="BCAA977E33FB443397D3AF4E3761DAD4">
    <w:name w:val="BCAA977E33FB443397D3AF4E3761DAD4"/>
    <w:rsid w:val="00D94E9D"/>
  </w:style>
  <w:style w:type="paragraph" w:customStyle="1" w:styleId="5072DF47373948AC817617199CC92E45">
    <w:name w:val="5072DF47373948AC817617199CC92E45"/>
    <w:rsid w:val="00D94E9D"/>
  </w:style>
  <w:style w:type="paragraph" w:customStyle="1" w:styleId="3E269A7E22E04E92BD4953A2916C2360">
    <w:name w:val="3E269A7E22E04E92BD4953A2916C2360"/>
    <w:rsid w:val="00F91357"/>
  </w:style>
  <w:style w:type="paragraph" w:customStyle="1" w:styleId="A8A360312DC24A54B0E1C12D21E3873C">
    <w:name w:val="A8A360312DC24A54B0E1C12D21E3873C"/>
    <w:rsid w:val="00D94E9D"/>
  </w:style>
  <w:style w:type="paragraph" w:customStyle="1" w:styleId="F9F97C535F224E5292A82B22448059D8">
    <w:name w:val="F9F97C535F224E5292A82B22448059D8"/>
    <w:rsid w:val="00D94E9D"/>
  </w:style>
  <w:style w:type="paragraph" w:customStyle="1" w:styleId="61947411517740C0857FCD490791A93E">
    <w:name w:val="61947411517740C0857FCD490791A93E"/>
    <w:rsid w:val="00D94E9D"/>
  </w:style>
  <w:style w:type="paragraph" w:customStyle="1" w:styleId="40AA7733B2EC434D99253E3E516D25AD">
    <w:name w:val="40AA7733B2EC434D99253E3E516D25AD"/>
    <w:rsid w:val="00D94E9D"/>
  </w:style>
  <w:style w:type="paragraph" w:customStyle="1" w:styleId="887EBCE3F1AC4D859879EBB991B58A13">
    <w:name w:val="887EBCE3F1AC4D859879EBB991B58A13"/>
    <w:rsid w:val="00D94E9D"/>
  </w:style>
  <w:style w:type="paragraph" w:customStyle="1" w:styleId="527B261461814999B3FCC3213293F643">
    <w:name w:val="527B261461814999B3FCC3213293F643"/>
    <w:rsid w:val="00D94E9D"/>
  </w:style>
  <w:style w:type="paragraph" w:customStyle="1" w:styleId="3FA37B802A12443AB1C5350A948DB2CF">
    <w:name w:val="3FA37B802A12443AB1C5350A948DB2CF"/>
    <w:rsid w:val="00D94E9D"/>
  </w:style>
  <w:style w:type="paragraph" w:customStyle="1" w:styleId="EFFEC00589D84DD2820D6E2C76525CF7">
    <w:name w:val="EFFEC00589D84DD2820D6E2C76525CF7"/>
    <w:rsid w:val="00D94E9D"/>
  </w:style>
  <w:style w:type="paragraph" w:customStyle="1" w:styleId="1761AD8EF83942F0AFE757B2C5901243">
    <w:name w:val="1761AD8EF83942F0AFE757B2C5901243"/>
    <w:rsid w:val="00D94E9D"/>
  </w:style>
  <w:style w:type="paragraph" w:customStyle="1" w:styleId="10C7D1BC28B548DEA5AB4EA5FFF4A08A">
    <w:name w:val="10C7D1BC28B548DEA5AB4EA5FFF4A08A"/>
    <w:rsid w:val="00D94E9D"/>
  </w:style>
  <w:style w:type="paragraph" w:customStyle="1" w:styleId="5E26FFE54C9C4D8B9F1A7053DD72EC34">
    <w:name w:val="5E26FFE54C9C4D8B9F1A7053DD72EC34"/>
    <w:rsid w:val="00F91357"/>
  </w:style>
  <w:style w:type="paragraph" w:customStyle="1" w:styleId="A663E8BF64C247A7ABB1A9A3289B64FE">
    <w:name w:val="A663E8BF64C247A7ABB1A9A3289B64FE"/>
    <w:rsid w:val="00D94E9D"/>
  </w:style>
  <w:style w:type="paragraph" w:customStyle="1" w:styleId="867D52BEA71C4FB3BCFA0F69FCCF01D8">
    <w:name w:val="867D52BEA71C4FB3BCFA0F69FCCF01D8"/>
    <w:rsid w:val="00D94E9D"/>
  </w:style>
  <w:style w:type="paragraph" w:customStyle="1" w:styleId="8365E9C8A1DF4DB99FADA39E4D74183C">
    <w:name w:val="8365E9C8A1DF4DB99FADA39E4D74183C"/>
    <w:rsid w:val="00D94E9D"/>
  </w:style>
  <w:style w:type="paragraph" w:customStyle="1" w:styleId="8CFDDB33578947E29D4A78A8BEF83D7F">
    <w:name w:val="8CFDDB33578947E29D4A78A8BEF83D7F"/>
    <w:rsid w:val="00D94E9D"/>
  </w:style>
  <w:style w:type="paragraph" w:customStyle="1" w:styleId="2540E61C8932483F87AB89ED40FDFF70">
    <w:name w:val="2540E61C8932483F87AB89ED40FDFF70"/>
    <w:rsid w:val="00D94E9D"/>
  </w:style>
  <w:style w:type="paragraph" w:customStyle="1" w:styleId="31955DAED1EA4134A150634E70CE7C78">
    <w:name w:val="31955DAED1EA4134A150634E70CE7C78"/>
    <w:rsid w:val="00F91357"/>
  </w:style>
  <w:style w:type="paragraph" w:customStyle="1" w:styleId="76F7C8FFBDB64DC39D444E64F89AEFF6">
    <w:name w:val="76F7C8FFBDB64DC39D444E64F89AEFF6"/>
    <w:rsid w:val="00F91357"/>
  </w:style>
  <w:style w:type="paragraph" w:customStyle="1" w:styleId="6EBAF97228CD4869A0B5CFA9655D3FDB">
    <w:name w:val="6EBAF97228CD4869A0B5CFA9655D3FDB"/>
    <w:rsid w:val="00D94E9D"/>
  </w:style>
  <w:style w:type="paragraph" w:customStyle="1" w:styleId="0D82C8FCCEE54F5684A93C7C5D250172">
    <w:name w:val="0D82C8FCCEE54F5684A93C7C5D250172"/>
    <w:rsid w:val="00D94E9D"/>
  </w:style>
  <w:style w:type="paragraph" w:customStyle="1" w:styleId="08E6A593CE144564B0D582152D63C7F7">
    <w:name w:val="08E6A593CE144564B0D582152D63C7F7"/>
    <w:rsid w:val="00D94E9D"/>
  </w:style>
  <w:style w:type="paragraph" w:customStyle="1" w:styleId="5BAAD6877EBE4EDD916BA5066620BC18">
    <w:name w:val="5BAAD6877EBE4EDD916BA5066620BC18"/>
    <w:rsid w:val="00D94E9D"/>
  </w:style>
  <w:style w:type="paragraph" w:customStyle="1" w:styleId="A5737862DD3E4F5BBDD7FEC22CA532FE">
    <w:name w:val="A5737862DD3E4F5BBDD7FEC22CA532FE"/>
    <w:rsid w:val="00D94E9D"/>
  </w:style>
  <w:style w:type="paragraph" w:customStyle="1" w:styleId="4EF075D5C3554D888A0274B88E8EF3C9">
    <w:name w:val="4EF075D5C3554D888A0274B88E8EF3C9"/>
    <w:rsid w:val="00F91357"/>
  </w:style>
  <w:style w:type="paragraph" w:customStyle="1" w:styleId="D40CA708245243E0A03FD4F9F6CA2AE3">
    <w:name w:val="D40CA708245243E0A03FD4F9F6CA2AE3"/>
    <w:rsid w:val="00F91357"/>
  </w:style>
  <w:style w:type="paragraph" w:customStyle="1" w:styleId="157180EA3D61418DBC10D6EB9D6FA188">
    <w:name w:val="157180EA3D61418DBC10D6EB9D6FA188"/>
    <w:rsid w:val="00D94E9D"/>
  </w:style>
  <w:style w:type="paragraph" w:customStyle="1" w:styleId="02A1EF342A724D8EA748DC19F7BCFDC7">
    <w:name w:val="02A1EF342A724D8EA748DC19F7BCFDC7"/>
    <w:rsid w:val="00D94E9D"/>
  </w:style>
  <w:style w:type="paragraph" w:customStyle="1" w:styleId="8BB3800FB7A24357BD149D26ABD6300E">
    <w:name w:val="8BB3800FB7A24357BD149D26ABD6300E"/>
    <w:rsid w:val="00D94E9D"/>
  </w:style>
  <w:style w:type="paragraph" w:customStyle="1" w:styleId="AF999FACB2BF48CBB97A2D621CEC5CBD">
    <w:name w:val="AF999FACB2BF48CBB97A2D621CEC5CBD"/>
    <w:rsid w:val="00D94E9D"/>
  </w:style>
  <w:style w:type="paragraph" w:customStyle="1" w:styleId="B1E2DA95F64748C7999727B09026C4DC">
    <w:name w:val="B1E2DA95F64748C7999727B09026C4DC"/>
    <w:rsid w:val="00D94E9D"/>
  </w:style>
  <w:style w:type="paragraph" w:customStyle="1" w:styleId="B16EBE11A1A248C3941FC829CEFB23EA">
    <w:name w:val="B16EBE11A1A248C3941FC829CEFB23EA"/>
    <w:rsid w:val="00F91357"/>
  </w:style>
  <w:style w:type="paragraph" w:customStyle="1" w:styleId="1D14D5F231DF42A195ED6EE53DD00B25">
    <w:name w:val="1D14D5F231DF42A195ED6EE53DD00B25"/>
    <w:rsid w:val="00F91357"/>
  </w:style>
  <w:style w:type="paragraph" w:customStyle="1" w:styleId="CDF3C8DB6F0945FFA4CA8A0F62285C42">
    <w:name w:val="CDF3C8DB6F0945FFA4CA8A0F62285C42"/>
    <w:rsid w:val="00D94E9D"/>
  </w:style>
  <w:style w:type="paragraph" w:customStyle="1" w:styleId="580F2DF19BDE467D803CA56D9B89076D">
    <w:name w:val="580F2DF19BDE467D803CA56D9B89076D"/>
    <w:rsid w:val="00D94E9D"/>
  </w:style>
  <w:style w:type="paragraph" w:customStyle="1" w:styleId="1B2552CB0D784FCC864061F80AF9EA62">
    <w:name w:val="1B2552CB0D784FCC864061F80AF9EA62"/>
    <w:rsid w:val="00D94E9D"/>
  </w:style>
  <w:style w:type="paragraph" w:customStyle="1" w:styleId="43FB997DEEFC4544AF01AF4D4C689C7A">
    <w:name w:val="43FB997DEEFC4544AF01AF4D4C689C7A"/>
    <w:rsid w:val="00D94E9D"/>
  </w:style>
  <w:style w:type="paragraph" w:customStyle="1" w:styleId="794B3D75A83D45C5976752B22720389A">
    <w:name w:val="794B3D75A83D45C5976752B22720389A"/>
    <w:rsid w:val="00D94E9D"/>
  </w:style>
  <w:style w:type="paragraph" w:customStyle="1" w:styleId="09701CC23C4E4BA7B76AB28CFF47A3C9">
    <w:name w:val="09701CC23C4E4BA7B76AB28CFF47A3C9"/>
    <w:rsid w:val="00F91357"/>
  </w:style>
  <w:style w:type="paragraph" w:customStyle="1" w:styleId="8D16CB269AC844418F3D3242BA8F9DF0">
    <w:name w:val="8D16CB269AC844418F3D3242BA8F9DF0"/>
    <w:rsid w:val="00F91357"/>
  </w:style>
  <w:style w:type="paragraph" w:customStyle="1" w:styleId="85A715889BFB4BC286B30E5C2EF4B657">
    <w:name w:val="85A715889BFB4BC286B30E5C2EF4B657"/>
    <w:rsid w:val="00D94E9D"/>
  </w:style>
  <w:style w:type="paragraph" w:customStyle="1" w:styleId="4634D4A1BA41458AB2350C279D75E95A">
    <w:name w:val="4634D4A1BA41458AB2350C279D75E95A"/>
    <w:rsid w:val="00D94E9D"/>
  </w:style>
  <w:style w:type="paragraph" w:customStyle="1" w:styleId="65C8C3D727D545F387D0900A4065AD4A">
    <w:name w:val="65C8C3D727D545F387D0900A4065AD4A"/>
    <w:rsid w:val="00D94E9D"/>
  </w:style>
  <w:style w:type="paragraph" w:customStyle="1" w:styleId="0F60861E0F394A6A894864DCD7E4175F">
    <w:name w:val="0F60861E0F394A6A894864DCD7E4175F"/>
    <w:rsid w:val="00D94E9D"/>
  </w:style>
  <w:style w:type="paragraph" w:customStyle="1" w:styleId="0242626224B24E7FA4CC986F1CC8E40C">
    <w:name w:val="0242626224B24E7FA4CC986F1CC8E40C"/>
    <w:rsid w:val="00D94E9D"/>
  </w:style>
  <w:style w:type="paragraph" w:customStyle="1" w:styleId="F0C98B1EC90045ADACA9FF37C5666DB8">
    <w:name w:val="F0C98B1EC90045ADACA9FF37C5666DB8"/>
    <w:rsid w:val="00F91357"/>
  </w:style>
  <w:style w:type="paragraph" w:customStyle="1" w:styleId="0791AFEFF8C7410E8FC4FDD20875E3EC">
    <w:name w:val="0791AFEFF8C7410E8FC4FDD20875E3EC"/>
    <w:rsid w:val="00F91357"/>
  </w:style>
  <w:style w:type="paragraph" w:customStyle="1" w:styleId="E4FEE935B1554C1CA6EFA92BE8425E2F">
    <w:name w:val="E4FEE935B1554C1CA6EFA92BE8425E2F"/>
    <w:rsid w:val="00D94E9D"/>
  </w:style>
  <w:style w:type="paragraph" w:customStyle="1" w:styleId="4B2CD6C167EE4CAB970267717AD1D0B2">
    <w:name w:val="4B2CD6C167EE4CAB970267717AD1D0B2"/>
    <w:rsid w:val="00D94E9D"/>
  </w:style>
  <w:style w:type="paragraph" w:customStyle="1" w:styleId="F066F03FB8584B06891461482B170D84">
    <w:name w:val="F066F03FB8584B06891461482B170D84"/>
    <w:rsid w:val="00D94E9D"/>
  </w:style>
  <w:style w:type="paragraph" w:customStyle="1" w:styleId="2376064E4B354828BA526F4BA9236E7B">
    <w:name w:val="2376064E4B354828BA526F4BA9236E7B"/>
    <w:rsid w:val="00D94E9D"/>
  </w:style>
  <w:style w:type="paragraph" w:customStyle="1" w:styleId="08BD885A159A4587A6A53AF0453BF9F4">
    <w:name w:val="08BD885A159A4587A6A53AF0453BF9F4"/>
    <w:rsid w:val="00D94E9D"/>
  </w:style>
  <w:style w:type="paragraph" w:customStyle="1" w:styleId="09BCE0D71A044F389EE8698EE3CA8107">
    <w:name w:val="09BCE0D71A044F389EE8698EE3CA8107"/>
    <w:rsid w:val="00F91357"/>
  </w:style>
  <w:style w:type="paragraph" w:customStyle="1" w:styleId="25537ED61F1A4250BDD89E4C980F7046">
    <w:name w:val="25537ED61F1A4250BDD89E4C980F7046"/>
    <w:rsid w:val="00D94E9D"/>
  </w:style>
  <w:style w:type="paragraph" w:customStyle="1" w:styleId="C482451634F346B19807954AA3F47C47">
    <w:name w:val="C482451634F346B19807954AA3F47C47"/>
    <w:rsid w:val="00D94E9D"/>
  </w:style>
  <w:style w:type="paragraph" w:customStyle="1" w:styleId="6AB1563915CA41AFB6D01D2821F5C1B0">
    <w:name w:val="6AB1563915CA41AFB6D01D2821F5C1B0"/>
    <w:rsid w:val="00D94E9D"/>
  </w:style>
  <w:style w:type="paragraph" w:customStyle="1" w:styleId="71375872F4B445428D1AEE854EAD4D6C">
    <w:name w:val="71375872F4B445428D1AEE854EAD4D6C"/>
    <w:rsid w:val="00D94E9D"/>
  </w:style>
  <w:style w:type="paragraph" w:customStyle="1" w:styleId="6BD9212998CF416689972D236432F798">
    <w:name w:val="6BD9212998CF416689972D236432F798"/>
    <w:rsid w:val="00D94E9D"/>
  </w:style>
  <w:style w:type="paragraph" w:customStyle="1" w:styleId="45D53E92351B4BCD9234921A0D36D647">
    <w:name w:val="45D53E92351B4BCD9234921A0D36D647"/>
    <w:rsid w:val="00D94E9D"/>
  </w:style>
  <w:style w:type="paragraph" w:customStyle="1" w:styleId="BA77D79B48CD4510849FF89F2A2A8C2D">
    <w:name w:val="BA77D79B48CD4510849FF89F2A2A8C2D"/>
    <w:rsid w:val="00D94E9D"/>
  </w:style>
  <w:style w:type="paragraph" w:customStyle="1" w:styleId="8CDCE69A4871493880235C0B26670C8F">
    <w:name w:val="8CDCE69A4871493880235C0B26670C8F"/>
    <w:rsid w:val="00D94E9D"/>
  </w:style>
  <w:style w:type="paragraph" w:customStyle="1" w:styleId="63C32E0A84AE44F19F94355EC4596FFD">
    <w:name w:val="63C32E0A84AE44F19F94355EC4596FFD"/>
    <w:rsid w:val="00D94E9D"/>
  </w:style>
  <w:style w:type="paragraph" w:customStyle="1" w:styleId="3375DDCA4571478090EAAAF42198B753">
    <w:name w:val="3375DDCA4571478090EAAAF42198B753"/>
    <w:rsid w:val="00D94E9D"/>
  </w:style>
  <w:style w:type="paragraph" w:customStyle="1" w:styleId="B9505BCFB12849A9AD4C231A19411D96">
    <w:name w:val="B9505BCFB12849A9AD4C231A19411D96"/>
    <w:rsid w:val="00D94E9D"/>
  </w:style>
  <w:style w:type="paragraph" w:customStyle="1" w:styleId="9C0E48DDEB1B40B4844CD2E9638531C1">
    <w:name w:val="9C0E48DDEB1B40B4844CD2E9638531C1"/>
    <w:rsid w:val="00D94E9D"/>
  </w:style>
  <w:style w:type="paragraph" w:customStyle="1" w:styleId="CD19919CAC774E679FE91231044974F2">
    <w:name w:val="CD19919CAC774E679FE91231044974F2"/>
    <w:rsid w:val="00D94E9D"/>
  </w:style>
  <w:style w:type="paragraph" w:customStyle="1" w:styleId="BAF03AD2DC5A474F976AF60FA45ECA98">
    <w:name w:val="BAF03AD2DC5A474F976AF60FA45ECA98"/>
    <w:rsid w:val="00D94E9D"/>
  </w:style>
  <w:style w:type="paragraph" w:customStyle="1" w:styleId="6BE941890A1847FABA0BEAF7EC9ED0FD">
    <w:name w:val="6BE941890A1847FABA0BEAF7EC9ED0FD"/>
    <w:rsid w:val="00D94E9D"/>
  </w:style>
  <w:style w:type="paragraph" w:customStyle="1" w:styleId="90134E0A2C9447C98CAEC4AC63D34888">
    <w:name w:val="90134E0A2C9447C98CAEC4AC63D34888"/>
    <w:rsid w:val="00D94E9D"/>
  </w:style>
  <w:style w:type="paragraph" w:customStyle="1" w:styleId="5A8B4864B0E34C0286C17B3925AB3516">
    <w:name w:val="5A8B4864B0E34C0286C17B3925AB3516"/>
    <w:rsid w:val="00D94E9D"/>
  </w:style>
  <w:style w:type="paragraph" w:customStyle="1" w:styleId="8375BF52B2D24D02AEE860F1E6F9E2BE">
    <w:name w:val="8375BF52B2D24D02AEE860F1E6F9E2BE"/>
    <w:rsid w:val="00D94E9D"/>
  </w:style>
  <w:style w:type="paragraph" w:customStyle="1" w:styleId="46ABCA5B265048D280D2BD1BCB4D8545">
    <w:name w:val="46ABCA5B265048D280D2BD1BCB4D8545"/>
    <w:rsid w:val="00D94E9D"/>
  </w:style>
  <w:style w:type="paragraph" w:customStyle="1" w:styleId="4033279EB6014689B6D52AF26087688D">
    <w:name w:val="4033279EB6014689B6D52AF26087688D"/>
    <w:rsid w:val="00D94E9D"/>
  </w:style>
  <w:style w:type="paragraph" w:customStyle="1" w:styleId="EBA233B60A9E4A32A423100A4A8AB032">
    <w:name w:val="EBA233B60A9E4A32A423100A4A8AB032"/>
    <w:rsid w:val="00F91357"/>
  </w:style>
  <w:style w:type="paragraph" w:customStyle="1" w:styleId="1F43D23FDED344F0A736BDA6E34BC109">
    <w:name w:val="1F43D23FDED344F0A736BDA6E34BC109"/>
    <w:rsid w:val="00F91357"/>
  </w:style>
  <w:style w:type="paragraph" w:customStyle="1" w:styleId="44FF57FF06944CCAAFDFB0F709BC823E">
    <w:name w:val="44FF57FF06944CCAAFDFB0F709BC823E"/>
    <w:rsid w:val="00D95302"/>
  </w:style>
  <w:style w:type="paragraph" w:customStyle="1" w:styleId="B300DA1CD8804E38B3775DA8F4A957A6">
    <w:name w:val="B300DA1CD8804E38B3775DA8F4A957A6"/>
    <w:rsid w:val="00FE5AE0"/>
  </w:style>
  <w:style w:type="paragraph" w:customStyle="1" w:styleId="E3003E360F2B447C905C6AD4820C22BC">
    <w:name w:val="E3003E360F2B447C905C6AD4820C22BC"/>
    <w:rsid w:val="00D95302"/>
  </w:style>
  <w:style w:type="paragraph" w:customStyle="1" w:styleId="B2A12745A7FF41DEA4BEE5E751086FCC">
    <w:name w:val="B2A12745A7FF41DEA4BEE5E751086FCC"/>
    <w:rsid w:val="00D95302"/>
  </w:style>
  <w:style w:type="paragraph" w:customStyle="1" w:styleId="9D64861D995C41D6A7240F881A26184A">
    <w:name w:val="9D64861D995C41D6A7240F881A26184A"/>
    <w:rsid w:val="00D95302"/>
  </w:style>
  <w:style w:type="paragraph" w:customStyle="1" w:styleId="16DDDC49498F41FB971A0C5862E74820">
    <w:name w:val="16DDDC49498F41FB971A0C5862E74820"/>
    <w:rsid w:val="00D95302"/>
  </w:style>
  <w:style w:type="paragraph" w:customStyle="1" w:styleId="E0624CE422BB4B8C88F9EBB74B0281BB">
    <w:name w:val="E0624CE422BB4B8C88F9EBB74B0281BB"/>
    <w:rsid w:val="00D95302"/>
  </w:style>
  <w:style w:type="paragraph" w:customStyle="1" w:styleId="4F68A9D0FC5D4762BDC9401DBD73F217">
    <w:name w:val="4F68A9D0FC5D4762BDC9401DBD73F217"/>
    <w:rsid w:val="00D95302"/>
  </w:style>
  <w:style w:type="paragraph" w:customStyle="1" w:styleId="064BA7EACB82469B8B05AAEBD8C75427">
    <w:name w:val="064BA7EACB82469B8B05AAEBD8C75427"/>
    <w:rsid w:val="00D95302"/>
  </w:style>
  <w:style w:type="paragraph" w:customStyle="1" w:styleId="EFA8279F4C334B1089AB8F85FFD16A53">
    <w:name w:val="EFA8279F4C334B1089AB8F85FFD16A53"/>
    <w:rsid w:val="00D95302"/>
  </w:style>
  <w:style w:type="paragraph" w:customStyle="1" w:styleId="1522069BB69A4BFC88235302802CE08B">
    <w:name w:val="1522069BB69A4BFC88235302802CE08B"/>
    <w:rsid w:val="00D95302"/>
  </w:style>
  <w:style w:type="paragraph" w:customStyle="1" w:styleId="2888B6A4DBEC4D7F985ACC59B70F4AF7">
    <w:name w:val="2888B6A4DBEC4D7F985ACC59B70F4AF7"/>
    <w:rsid w:val="00D95302"/>
  </w:style>
  <w:style w:type="paragraph" w:customStyle="1" w:styleId="81FFAAB38E2D4682B409A3442DAA5852">
    <w:name w:val="81FFAAB38E2D4682B409A3442DAA5852"/>
    <w:rsid w:val="00D95302"/>
  </w:style>
  <w:style w:type="paragraph" w:customStyle="1" w:styleId="D63D2EAE0A7F4A318CE0ECB5F545FD72">
    <w:name w:val="D63D2EAE0A7F4A318CE0ECB5F545FD72"/>
    <w:rsid w:val="00D95302"/>
  </w:style>
  <w:style w:type="paragraph" w:customStyle="1" w:styleId="CC78BBDB7555402AB1408E4171B1A0E2">
    <w:name w:val="CC78BBDB7555402AB1408E4171B1A0E2"/>
    <w:rsid w:val="00D95302"/>
  </w:style>
  <w:style w:type="paragraph" w:customStyle="1" w:styleId="5B46F48466D042A5937231D8B72AA729">
    <w:name w:val="5B46F48466D042A5937231D8B72AA729"/>
    <w:rsid w:val="00D95302"/>
  </w:style>
  <w:style w:type="paragraph" w:customStyle="1" w:styleId="0AC0770BDAA949518183FB3D74757013">
    <w:name w:val="0AC0770BDAA949518183FB3D74757013"/>
    <w:rsid w:val="00D95302"/>
  </w:style>
  <w:style w:type="paragraph" w:customStyle="1" w:styleId="8FDF2AF555B94EFF8EEAD5E18CE8D5DB">
    <w:name w:val="8FDF2AF555B94EFF8EEAD5E18CE8D5DB"/>
    <w:rsid w:val="00D95302"/>
  </w:style>
  <w:style w:type="paragraph" w:customStyle="1" w:styleId="538159055A9A4455A9CC1D4356513CBC">
    <w:name w:val="538159055A9A4455A9CC1D4356513CBC"/>
    <w:rsid w:val="00D95302"/>
  </w:style>
  <w:style w:type="paragraph" w:customStyle="1" w:styleId="0F68CF5D242C483CA5B9F341FCC54EF2">
    <w:name w:val="0F68CF5D242C483CA5B9F341FCC54EF2"/>
    <w:rsid w:val="00D95302"/>
  </w:style>
  <w:style w:type="paragraph" w:customStyle="1" w:styleId="31F2289771474F48B5FE590F8BE2CA8B">
    <w:name w:val="31F2289771474F48B5FE590F8BE2CA8B"/>
    <w:rsid w:val="00D95302"/>
  </w:style>
  <w:style w:type="paragraph" w:customStyle="1" w:styleId="CECE80FE8DBB46348E62515DBF771B07">
    <w:name w:val="CECE80FE8DBB46348E62515DBF771B07"/>
    <w:rsid w:val="00D95302"/>
  </w:style>
  <w:style w:type="paragraph" w:customStyle="1" w:styleId="675A26D1698642439DF57C0DF88F46D2">
    <w:name w:val="675A26D1698642439DF57C0DF88F46D2"/>
    <w:rsid w:val="00D95302"/>
  </w:style>
  <w:style w:type="paragraph" w:customStyle="1" w:styleId="A16CF0F9D4A34B34A56F7AFA7C6CD59E">
    <w:name w:val="A16CF0F9D4A34B34A56F7AFA7C6CD59E"/>
    <w:rsid w:val="00D95302"/>
  </w:style>
  <w:style w:type="paragraph" w:customStyle="1" w:styleId="06675F1C4A03496BAB968C28AA3E2ECF">
    <w:name w:val="06675F1C4A03496BAB968C28AA3E2ECF"/>
    <w:rsid w:val="00D95302"/>
  </w:style>
  <w:style w:type="paragraph" w:customStyle="1" w:styleId="A6C727BEB95843AE9F3F01B013C6EECD">
    <w:name w:val="A6C727BEB95843AE9F3F01B013C6EECD"/>
    <w:rsid w:val="00D95302"/>
  </w:style>
  <w:style w:type="paragraph" w:customStyle="1" w:styleId="BDB97151724049099F4293A7579B9AFB">
    <w:name w:val="BDB97151724049099F4293A7579B9AFB"/>
    <w:rsid w:val="00D95302"/>
  </w:style>
  <w:style w:type="paragraph" w:customStyle="1" w:styleId="3662652548704988B77EAEF3162D6230">
    <w:name w:val="3662652548704988B77EAEF3162D6230"/>
    <w:rsid w:val="00D95302"/>
  </w:style>
  <w:style w:type="paragraph" w:customStyle="1" w:styleId="1548B68B83AB45258CF80F299C2B9FF3">
    <w:name w:val="1548B68B83AB45258CF80F299C2B9FF3"/>
    <w:rsid w:val="00D95302"/>
  </w:style>
  <w:style w:type="paragraph" w:customStyle="1" w:styleId="CA82D888A0D34D04ADE098B8A24ADD00">
    <w:name w:val="CA82D888A0D34D04ADE098B8A24ADD00"/>
    <w:rsid w:val="00D95302"/>
  </w:style>
  <w:style w:type="paragraph" w:customStyle="1" w:styleId="F8D979A4501246F8A2A98774B802B34B">
    <w:name w:val="F8D979A4501246F8A2A98774B802B34B"/>
    <w:rsid w:val="00D95302"/>
  </w:style>
  <w:style w:type="paragraph" w:customStyle="1" w:styleId="0A10A7E667D74EA4837432560F93657F">
    <w:name w:val="0A10A7E667D74EA4837432560F93657F"/>
    <w:rsid w:val="00D95302"/>
  </w:style>
  <w:style w:type="paragraph" w:customStyle="1" w:styleId="FA42E2CE76E54FE88B2EB36196FA9C90">
    <w:name w:val="FA42E2CE76E54FE88B2EB36196FA9C90"/>
    <w:rsid w:val="00D95302"/>
  </w:style>
  <w:style w:type="paragraph" w:customStyle="1" w:styleId="DE12CEA125C645499CF78F763D12EECE">
    <w:name w:val="DE12CEA125C645499CF78F763D12EECE"/>
    <w:rsid w:val="00D95302"/>
  </w:style>
  <w:style w:type="paragraph" w:customStyle="1" w:styleId="EB47F7D51E08476783B559E323D152B0">
    <w:name w:val="EB47F7D51E08476783B559E323D152B0"/>
    <w:rsid w:val="00D95302"/>
  </w:style>
  <w:style w:type="paragraph" w:customStyle="1" w:styleId="7BC80A4EB71D4538805B6A0794C676D3">
    <w:name w:val="7BC80A4EB71D4538805B6A0794C676D3"/>
    <w:rsid w:val="00D95302"/>
  </w:style>
  <w:style w:type="paragraph" w:customStyle="1" w:styleId="5F5B16D001A447A58107789AC248104D">
    <w:name w:val="5F5B16D001A447A58107789AC248104D"/>
    <w:rsid w:val="00D95302"/>
  </w:style>
  <w:style w:type="paragraph" w:customStyle="1" w:styleId="657D1A42688541C0AD99C0DC1180BD39">
    <w:name w:val="657D1A42688541C0AD99C0DC1180BD39"/>
    <w:rsid w:val="00D95302"/>
  </w:style>
  <w:style w:type="paragraph" w:customStyle="1" w:styleId="84EDB01516AE403EA64085864C6C974A">
    <w:name w:val="84EDB01516AE403EA64085864C6C974A"/>
    <w:rsid w:val="00D95302"/>
  </w:style>
  <w:style w:type="paragraph" w:customStyle="1" w:styleId="732EAF3B974C4AF48F72D62146B7D292">
    <w:name w:val="732EAF3B974C4AF48F72D62146B7D292"/>
    <w:rsid w:val="00D95302"/>
  </w:style>
  <w:style w:type="paragraph" w:customStyle="1" w:styleId="702353BCBFAB408F8BA5A29B3EF5A5E9">
    <w:name w:val="702353BCBFAB408F8BA5A29B3EF5A5E9"/>
    <w:rsid w:val="00D95302"/>
  </w:style>
  <w:style w:type="paragraph" w:customStyle="1" w:styleId="064D232B033146E88161F8A7861DB91D">
    <w:name w:val="064D232B033146E88161F8A7861DB91D"/>
    <w:rsid w:val="00D95302"/>
  </w:style>
  <w:style w:type="paragraph" w:customStyle="1" w:styleId="48D92EBD514540A58E1290A3E8C157D8">
    <w:name w:val="48D92EBD514540A58E1290A3E8C157D8"/>
    <w:rsid w:val="00D95302"/>
  </w:style>
  <w:style w:type="paragraph" w:customStyle="1" w:styleId="01574EADA81442E2B093458232906877">
    <w:name w:val="01574EADA81442E2B093458232906877"/>
    <w:rsid w:val="00D95302"/>
  </w:style>
  <w:style w:type="paragraph" w:customStyle="1" w:styleId="5B7D9A33812D4EC885E9D0B1EDED98E9">
    <w:name w:val="5B7D9A33812D4EC885E9D0B1EDED98E9"/>
    <w:rsid w:val="00D95302"/>
  </w:style>
  <w:style w:type="paragraph" w:customStyle="1" w:styleId="C8FEA1305B3646EDAA4FA464606957C2">
    <w:name w:val="C8FEA1305B3646EDAA4FA464606957C2"/>
    <w:rsid w:val="00D95302"/>
  </w:style>
  <w:style w:type="paragraph" w:customStyle="1" w:styleId="E95B64D44C2E4000B07E0F36EC73D790">
    <w:name w:val="E95B64D44C2E4000B07E0F36EC73D790"/>
    <w:rsid w:val="00D95302"/>
  </w:style>
  <w:style w:type="paragraph" w:customStyle="1" w:styleId="3DF8AACC1CEE4A59B5A2453948A38D50">
    <w:name w:val="3DF8AACC1CEE4A59B5A2453948A38D50"/>
    <w:rsid w:val="00D95302"/>
  </w:style>
  <w:style w:type="paragraph" w:customStyle="1" w:styleId="5582FA4663AA41CEBE8B4EC862405F8E">
    <w:name w:val="5582FA4663AA41CEBE8B4EC862405F8E"/>
    <w:rsid w:val="00D95302"/>
  </w:style>
  <w:style w:type="paragraph" w:customStyle="1" w:styleId="D6574CB3013446AE964A2BCFFA443A1D">
    <w:name w:val="D6574CB3013446AE964A2BCFFA443A1D"/>
    <w:rsid w:val="00D95302"/>
  </w:style>
  <w:style w:type="paragraph" w:customStyle="1" w:styleId="14FB3464A62346408DC4513FA0FD1310">
    <w:name w:val="14FB3464A62346408DC4513FA0FD1310"/>
    <w:rsid w:val="00D95302"/>
  </w:style>
  <w:style w:type="paragraph" w:customStyle="1" w:styleId="AB9931200BD34886BE2C0C915C17D5E3">
    <w:name w:val="AB9931200BD34886BE2C0C915C17D5E3"/>
    <w:rsid w:val="00D95302"/>
  </w:style>
  <w:style w:type="paragraph" w:customStyle="1" w:styleId="355E84619E9540B08A86885B0202F419">
    <w:name w:val="355E84619E9540B08A86885B0202F419"/>
    <w:rsid w:val="00D95302"/>
  </w:style>
  <w:style w:type="paragraph" w:customStyle="1" w:styleId="3E91F7149E0F46D9958FBA9EB36ECCC1">
    <w:name w:val="3E91F7149E0F46D9958FBA9EB36ECCC1"/>
    <w:rsid w:val="00D95302"/>
  </w:style>
  <w:style w:type="paragraph" w:customStyle="1" w:styleId="1B113942BFFF4AA3B5A61443CDC4F7B4">
    <w:name w:val="1B113942BFFF4AA3B5A61443CDC4F7B4"/>
    <w:rsid w:val="00D95302"/>
  </w:style>
  <w:style w:type="paragraph" w:customStyle="1" w:styleId="5C31E0D78D42430BB9A18FAC79954EBF">
    <w:name w:val="5C31E0D78D42430BB9A18FAC79954EBF"/>
    <w:rsid w:val="00D95302"/>
  </w:style>
  <w:style w:type="paragraph" w:customStyle="1" w:styleId="50A818145F7D431E9EF119ACC7BF41E2">
    <w:name w:val="50A818145F7D431E9EF119ACC7BF41E2"/>
    <w:rsid w:val="00D95302"/>
  </w:style>
  <w:style w:type="paragraph" w:customStyle="1" w:styleId="A2629FFD8AE14293AF1AC736ECE5FAEF">
    <w:name w:val="A2629FFD8AE14293AF1AC736ECE5FAEF"/>
    <w:rsid w:val="00D95302"/>
  </w:style>
  <w:style w:type="paragraph" w:customStyle="1" w:styleId="59FF5D0E89F6401D9B5AFBBB4C1032F5">
    <w:name w:val="59FF5D0E89F6401D9B5AFBBB4C1032F5"/>
    <w:rsid w:val="00D95302"/>
  </w:style>
  <w:style w:type="paragraph" w:customStyle="1" w:styleId="83418F4AB4E34D07A452FC84696775A1">
    <w:name w:val="83418F4AB4E34D07A452FC84696775A1"/>
    <w:rsid w:val="00D95302"/>
  </w:style>
  <w:style w:type="paragraph" w:customStyle="1" w:styleId="68246DDD39D342EE8BC3B907AD15C5CB">
    <w:name w:val="68246DDD39D342EE8BC3B907AD15C5CB"/>
    <w:rsid w:val="00D95302"/>
  </w:style>
  <w:style w:type="paragraph" w:customStyle="1" w:styleId="168F6EAD75F4420EB2DF406E4A1C3430">
    <w:name w:val="168F6EAD75F4420EB2DF406E4A1C3430"/>
    <w:rsid w:val="00D95302"/>
  </w:style>
  <w:style w:type="paragraph" w:customStyle="1" w:styleId="BB92D05505C446B2871D70AD9BD17FF3">
    <w:name w:val="BB92D05505C446B2871D70AD9BD17FF3"/>
    <w:rsid w:val="00D95302"/>
  </w:style>
  <w:style w:type="paragraph" w:customStyle="1" w:styleId="DEA4D08D7A524A48BE72B12AA6261392">
    <w:name w:val="DEA4D08D7A524A48BE72B12AA6261392"/>
    <w:rsid w:val="00D95302"/>
  </w:style>
  <w:style w:type="paragraph" w:customStyle="1" w:styleId="E1C860508EEA459F93DBE8CD8C5BD19B">
    <w:name w:val="E1C860508EEA459F93DBE8CD8C5BD19B"/>
    <w:rsid w:val="00D95302"/>
  </w:style>
  <w:style w:type="paragraph" w:customStyle="1" w:styleId="E87DD45249604504B73E73DF78F46E25">
    <w:name w:val="E87DD45249604504B73E73DF78F46E25"/>
    <w:rsid w:val="00D95302"/>
  </w:style>
  <w:style w:type="paragraph" w:customStyle="1" w:styleId="0C9D4B785D8945258D84285AE340DE15">
    <w:name w:val="0C9D4B785D8945258D84285AE340DE15"/>
    <w:rsid w:val="00D95302"/>
  </w:style>
  <w:style w:type="paragraph" w:customStyle="1" w:styleId="694B0BC871FF40279153FA491C93D1DE">
    <w:name w:val="694B0BC871FF40279153FA491C93D1DE"/>
    <w:rsid w:val="00D95302"/>
  </w:style>
  <w:style w:type="paragraph" w:customStyle="1" w:styleId="E9C2BF6098C641D38A4AACFC200A24F2">
    <w:name w:val="E9C2BF6098C641D38A4AACFC200A24F2"/>
    <w:rsid w:val="00D95302"/>
  </w:style>
  <w:style w:type="paragraph" w:customStyle="1" w:styleId="2AEBCF55177D4A9F95165E4DD016BE95">
    <w:name w:val="2AEBCF55177D4A9F95165E4DD016BE95"/>
    <w:rsid w:val="00D95302"/>
  </w:style>
  <w:style w:type="paragraph" w:customStyle="1" w:styleId="C4DF8D135F204BAE891858600FA0F440">
    <w:name w:val="C4DF8D135F204BAE891858600FA0F440"/>
    <w:rsid w:val="00D95302"/>
  </w:style>
  <w:style w:type="paragraph" w:customStyle="1" w:styleId="382AA65D515A4E448FF7089E03E674E3">
    <w:name w:val="382AA65D515A4E448FF7089E03E674E3"/>
    <w:rsid w:val="00D95302"/>
  </w:style>
  <w:style w:type="paragraph" w:customStyle="1" w:styleId="E664A6E6EB2843B88CD14A600831C0A4">
    <w:name w:val="E664A6E6EB2843B88CD14A600831C0A4"/>
    <w:rsid w:val="00D95302"/>
  </w:style>
  <w:style w:type="paragraph" w:customStyle="1" w:styleId="B806EEB49D604CF789629758B9F88567">
    <w:name w:val="B806EEB49D604CF789629758B9F88567"/>
    <w:rsid w:val="00D95302"/>
  </w:style>
  <w:style w:type="paragraph" w:customStyle="1" w:styleId="BF9893C9985E45BEA0905D1ABF36B9D6">
    <w:name w:val="BF9893C9985E45BEA0905D1ABF36B9D6"/>
    <w:rsid w:val="00D95302"/>
  </w:style>
  <w:style w:type="paragraph" w:customStyle="1" w:styleId="FB4A57D89FEB4CFF99AD7E94A8982D74">
    <w:name w:val="FB4A57D89FEB4CFF99AD7E94A8982D74"/>
    <w:rsid w:val="00D95302"/>
  </w:style>
  <w:style w:type="paragraph" w:customStyle="1" w:styleId="17AEA5FEB3EC4266B98235CDE6C42E57">
    <w:name w:val="17AEA5FEB3EC4266B98235CDE6C42E57"/>
    <w:rsid w:val="00D95302"/>
  </w:style>
  <w:style w:type="paragraph" w:customStyle="1" w:styleId="301BC5FC19B1459CB30C5DBFB4446905">
    <w:name w:val="301BC5FC19B1459CB30C5DBFB4446905"/>
    <w:rsid w:val="00D95302"/>
  </w:style>
  <w:style w:type="paragraph" w:customStyle="1" w:styleId="B1858ADA57A8452FA7D590D325C6288C">
    <w:name w:val="B1858ADA57A8452FA7D590D325C6288C"/>
    <w:rsid w:val="00D95302"/>
  </w:style>
  <w:style w:type="paragraph" w:customStyle="1" w:styleId="DC71482EE6D74C4CBDFBF02D478B2F45">
    <w:name w:val="DC71482EE6D74C4CBDFBF02D478B2F45"/>
    <w:rsid w:val="00D95302"/>
  </w:style>
  <w:style w:type="paragraph" w:customStyle="1" w:styleId="803B0D352BBF4070963011206F96E2D6">
    <w:name w:val="803B0D352BBF4070963011206F96E2D6"/>
    <w:rsid w:val="00D95302"/>
  </w:style>
  <w:style w:type="paragraph" w:customStyle="1" w:styleId="A3621AFF379040C1BA12E0FF0F6E6EFD">
    <w:name w:val="A3621AFF379040C1BA12E0FF0F6E6EFD"/>
    <w:rsid w:val="00D95302"/>
  </w:style>
  <w:style w:type="paragraph" w:customStyle="1" w:styleId="0BB6D7887BE74298856D9BB57F39E2FC">
    <w:name w:val="0BB6D7887BE74298856D9BB57F39E2FC"/>
    <w:rsid w:val="00D95302"/>
  </w:style>
  <w:style w:type="paragraph" w:customStyle="1" w:styleId="AF126751276F454C8319E9C077F568BB">
    <w:name w:val="AF126751276F454C8319E9C077F568BB"/>
    <w:rsid w:val="00D95302"/>
  </w:style>
  <w:style w:type="paragraph" w:customStyle="1" w:styleId="4E6A5D2D8EF2402A81F91737F50DC297">
    <w:name w:val="4E6A5D2D8EF2402A81F91737F50DC297"/>
    <w:rsid w:val="00D95302"/>
  </w:style>
  <w:style w:type="paragraph" w:customStyle="1" w:styleId="8E319A0E29414E159FC86395EBE70842">
    <w:name w:val="8E319A0E29414E159FC86395EBE70842"/>
    <w:rsid w:val="00D95302"/>
  </w:style>
  <w:style w:type="paragraph" w:customStyle="1" w:styleId="AD62F4379E8E4004899640E5CB358872">
    <w:name w:val="AD62F4379E8E4004899640E5CB358872"/>
    <w:rsid w:val="00D95302"/>
  </w:style>
  <w:style w:type="paragraph" w:customStyle="1" w:styleId="9D20E3FA377B4308BD5AC79F4AFC712E">
    <w:name w:val="9D20E3FA377B4308BD5AC79F4AFC712E"/>
    <w:rsid w:val="00D95302"/>
  </w:style>
  <w:style w:type="paragraph" w:customStyle="1" w:styleId="A754E6B4737D493A833014204892D956">
    <w:name w:val="A754E6B4737D493A833014204892D956"/>
    <w:rsid w:val="00D95302"/>
  </w:style>
  <w:style w:type="paragraph" w:customStyle="1" w:styleId="CCC3A581F5694840A143E3755310D6C5">
    <w:name w:val="CCC3A581F5694840A143E3755310D6C5"/>
    <w:rsid w:val="00D95302"/>
  </w:style>
  <w:style w:type="paragraph" w:customStyle="1" w:styleId="2AD2471D4C1C45E9A0B0D8E89B0E2776">
    <w:name w:val="2AD2471D4C1C45E9A0B0D8E89B0E2776"/>
    <w:rsid w:val="00D95302"/>
  </w:style>
  <w:style w:type="paragraph" w:customStyle="1" w:styleId="539354F1B7D04B7C8C67BB1FE0D29420">
    <w:name w:val="539354F1B7D04B7C8C67BB1FE0D29420"/>
    <w:rsid w:val="00D95302"/>
  </w:style>
  <w:style w:type="paragraph" w:customStyle="1" w:styleId="8571FE9D4E41443B9AD0D1F04118BA19">
    <w:name w:val="8571FE9D4E41443B9AD0D1F04118BA19"/>
    <w:rsid w:val="00D95302"/>
  </w:style>
  <w:style w:type="paragraph" w:customStyle="1" w:styleId="BDA5CF5A14FF43E9B38E6F7568E4E263">
    <w:name w:val="BDA5CF5A14FF43E9B38E6F7568E4E263"/>
    <w:rsid w:val="00D95302"/>
  </w:style>
  <w:style w:type="paragraph" w:customStyle="1" w:styleId="35EE0B2435E84973AF01F69C6D660DFF">
    <w:name w:val="35EE0B2435E84973AF01F69C6D660DFF"/>
    <w:rsid w:val="00D95302"/>
  </w:style>
  <w:style w:type="paragraph" w:customStyle="1" w:styleId="8C6BBDA0AE9B4D93BFFE8C7FF0CF3CC2">
    <w:name w:val="8C6BBDA0AE9B4D93BFFE8C7FF0CF3CC2"/>
    <w:rsid w:val="00D95302"/>
  </w:style>
  <w:style w:type="paragraph" w:customStyle="1" w:styleId="E69ACBA1D53548018012F5C1729141DB">
    <w:name w:val="E69ACBA1D53548018012F5C1729141DB"/>
    <w:rsid w:val="00D95302"/>
  </w:style>
  <w:style w:type="paragraph" w:customStyle="1" w:styleId="701D33D6D05C44B5B450427A6398BC48">
    <w:name w:val="701D33D6D05C44B5B450427A6398BC48"/>
    <w:rsid w:val="00D95302"/>
  </w:style>
  <w:style w:type="paragraph" w:customStyle="1" w:styleId="96C4918917594E7FA64DE66ED9DCB7E1">
    <w:name w:val="96C4918917594E7FA64DE66ED9DCB7E1"/>
    <w:rsid w:val="00D95302"/>
  </w:style>
  <w:style w:type="paragraph" w:customStyle="1" w:styleId="EDB467F0E5C94447B8BE711BDE78224C">
    <w:name w:val="EDB467F0E5C94447B8BE711BDE78224C"/>
    <w:rsid w:val="00D95302"/>
  </w:style>
  <w:style w:type="paragraph" w:customStyle="1" w:styleId="8272F432DD8A4DFA87B823225A153526">
    <w:name w:val="8272F432DD8A4DFA87B823225A153526"/>
    <w:rsid w:val="00D95302"/>
  </w:style>
  <w:style w:type="paragraph" w:customStyle="1" w:styleId="AE58449645E74242A33AC2FE52A2BED3">
    <w:name w:val="AE58449645E74242A33AC2FE52A2BED3"/>
    <w:rsid w:val="00D95302"/>
  </w:style>
  <w:style w:type="paragraph" w:customStyle="1" w:styleId="AF14670892BE4BDC812040B37791C7DE">
    <w:name w:val="AF14670892BE4BDC812040B37791C7DE"/>
    <w:rsid w:val="00D95302"/>
  </w:style>
  <w:style w:type="paragraph" w:customStyle="1" w:styleId="FD43A0512C7D47F78ACBD5B34C7C4574">
    <w:name w:val="FD43A0512C7D47F78ACBD5B34C7C4574"/>
    <w:rsid w:val="00D95302"/>
  </w:style>
  <w:style w:type="paragraph" w:customStyle="1" w:styleId="735C23C8BD124BF38D8AC7C9AF37FC42">
    <w:name w:val="735C23C8BD124BF38D8AC7C9AF37FC42"/>
    <w:rsid w:val="00D95302"/>
  </w:style>
  <w:style w:type="paragraph" w:customStyle="1" w:styleId="A24324E4A6A64F5FB6A61B21992775EB">
    <w:name w:val="A24324E4A6A64F5FB6A61B21992775EB"/>
    <w:rsid w:val="00D95302"/>
  </w:style>
  <w:style w:type="paragraph" w:customStyle="1" w:styleId="D328A386396241138B5B97C1AEDCBD7E">
    <w:name w:val="D328A386396241138B5B97C1AEDCBD7E"/>
    <w:rsid w:val="00D95302"/>
  </w:style>
  <w:style w:type="paragraph" w:customStyle="1" w:styleId="B20419ED67854B0CAA92490C4600EC9D">
    <w:name w:val="B20419ED67854B0CAA92490C4600EC9D"/>
    <w:rsid w:val="00D95302"/>
  </w:style>
  <w:style w:type="paragraph" w:customStyle="1" w:styleId="7EC795941403410B8F31B2769FFDBEF5">
    <w:name w:val="7EC795941403410B8F31B2769FFDBEF5"/>
    <w:rsid w:val="00D95302"/>
  </w:style>
  <w:style w:type="paragraph" w:customStyle="1" w:styleId="BB4DD27FF50D462E82807DD274902067">
    <w:name w:val="BB4DD27FF50D462E82807DD274902067"/>
    <w:rsid w:val="00D95302"/>
  </w:style>
  <w:style w:type="paragraph" w:customStyle="1" w:styleId="06C83B56EC6349428890267AE07779E6">
    <w:name w:val="06C83B56EC6349428890267AE07779E6"/>
    <w:rsid w:val="00D95302"/>
  </w:style>
  <w:style w:type="paragraph" w:customStyle="1" w:styleId="D773DECD60A64942AC5F85A9F0239FF3">
    <w:name w:val="D773DECD60A64942AC5F85A9F0239FF3"/>
    <w:rsid w:val="00D95302"/>
  </w:style>
  <w:style w:type="paragraph" w:customStyle="1" w:styleId="D4995D825FB94DFB88BB37B6329CE9CB">
    <w:name w:val="D4995D825FB94DFB88BB37B6329CE9CB"/>
    <w:rsid w:val="00D95302"/>
  </w:style>
  <w:style w:type="paragraph" w:customStyle="1" w:styleId="D926E81E28E243D8883E19A6E110BA60">
    <w:name w:val="D926E81E28E243D8883E19A6E110BA60"/>
    <w:rsid w:val="00D95302"/>
  </w:style>
  <w:style w:type="paragraph" w:customStyle="1" w:styleId="E332AB03F1B841A68ABD809C953F770B">
    <w:name w:val="E332AB03F1B841A68ABD809C953F770B"/>
    <w:rsid w:val="00D95302"/>
  </w:style>
  <w:style w:type="paragraph" w:customStyle="1" w:styleId="FE40F1F02665475D8AC3C6DF277A92CE">
    <w:name w:val="FE40F1F02665475D8AC3C6DF277A92CE"/>
    <w:rsid w:val="00D95302"/>
  </w:style>
  <w:style w:type="paragraph" w:customStyle="1" w:styleId="89E5E1E27D3C4EAAB3871E7D4230E365">
    <w:name w:val="89E5E1E27D3C4EAAB3871E7D4230E365"/>
    <w:rsid w:val="00D95302"/>
  </w:style>
  <w:style w:type="paragraph" w:customStyle="1" w:styleId="AFB90936203B4211BD1AE9902AC2A512">
    <w:name w:val="AFB90936203B4211BD1AE9902AC2A512"/>
    <w:rsid w:val="00D95302"/>
  </w:style>
  <w:style w:type="paragraph" w:customStyle="1" w:styleId="1F902781CE9040948E8AFD98D6C92524">
    <w:name w:val="1F902781CE9040948E8AFD98D6C92524"/>
    <w:rsid w:val="00D95302"/>
  </w:style>
  <w:style w:type="paragraph" w:customStyle="1" w:styleId="01E58A0EB9264C37AB7A6320750DC4BD">
    <w:name w:val="01E58A0EB9264C37AB7A6320750DC4BD"/>
    <w:rsid w:val="00D95302"/>
  </w:style>
  <w:style w:type="paragraph" w:customStyle="1" w:styleId="7D9B04DB5538463FBD4A76173678E924">
    <w:name w:val="7D9B04DB5538463FBD4A76173678E924"/>
    <w:rsid w:val="00D95302"/>
  </w:style>
  <w:style w:type="paragraph" w:customStyle="1" w:styleId="FA775A6F7C394CA6A71DB0EF21A9F642">
    <w:name w:val="FA775A6F7C394CA6A71DB0EF21A9F642"/>
    <w:rsid w:val="00D95302"/>
  </w:style>
  <w:style w:type="paragraph" w:customStyle="1" w:styleId="65A48CFA9A674389AB3D3AF3FD862A1E">
    <w:name w:val="65A48CFA9A674389AB3D3AF3FD862A1E"/>
    <w:rsid w:val="00D95302"/>
  </w:style>
  <w:style w:type="paragraph" w:customStyle="1" w:styleId="7367AC5FB0144683B5257AE1EE43145A">
    <w:name w:val="7367AC5FB0144683B5257AE1EE43145A"/>
    <w:rsid w:val="00D95302"/>
  </w:style>
  <w:style w:type="paragraph" w:customStyle="1" w:styleId="AA083F87B96644EEA56FE74745A993B6">
    <w:name w:val="AA083F87B96644EEA56FE74745A993B6"/>
    <w:rsid w:val="00D95302"/>
  </w:style>
  <w:style w:type="paragraph" w:customStyle="1" w:styleId="58CC4151CAA44CAEACA20A3957FA981B">
    <w:name w:val="58CC4151CAA44CAEACA20A3957FA981B"/>
    <w:rsid w:val="00D95302"/>
  </w:style>
  <w:style w:type="paragraph" w:customStyle="1" w:styleId="F119EE875FEB457EB538A4F911DDAD6F">
    <w:name w:val="F119EE875FEB457EB538A4F911DDAD6F"/>
    <w:rsid w:val="00D95302"/>
  </w:style>
  <w:style w:type="paragraph" w:customStyle="1" w:styleId="FEBBCF0AD9954BEF9FD50F4E5ADEE252">
    <w:name w:val="FEBBCF0AD9954BEF9FD50F4E5ADEE252"/>
    <w:rsid w:val="00D95302"/>
  </w:style>
  <w:style w:type="paragraph" w:customStyle="1" w:styleId="DC6A038F53D749268B7275FAB4FDD102">
    <w:name w:val="DC6A038F53D749268B7275FAB4FDD102"/>
    <w:rsid w:val="00D95302"/>
  </w:style>
  <w:style w:type="paragraph" w:customStyle="1" w:styleId="AD223948DB68464090C28B0C61D15866">
    <w:name w:val="AD223948DB68464090C28B0C61D15866"/>
    <w:rsid w:val="00D95302"/>
  </w:style>
  <w:style w:type="paragraph" w:customStyle="1" w:styleId="801B69C1665F46848477203096D48397">
    <w:name w:val="801B69C1665F46848477203096D48397"/>
    <w:rsid w:val="00D95302"/>
  </w:style>
  <w:style w:type="paragraph" w:customStyle="1" w:styleId="B4F3D087C293495D82CC32CD96503F27">
    <w:name w:val="B4F3D087C293495D82CC32CD96503F27"/>
    <w:rsid w:val="00D95302"/>
  </w:style>
  <w:style w:type="paragraph" w:customStyle="1" w:styleId="53FD366447524EBAB398771E7B4922F8">
    <w:name w:val="53FD366447524EBAB398771E7B4922F8"/>
    <w:rsid w:val="00D95302"/>
  </w:style>
  <w:style w:type="paragraph" w:customStyle="1" w:styleId="E69461B4343C4B96A09919E90268B91A">
    <w:name w:val="E69461B4343C4B96A09919E90268B91A"/>
    <w:rsid w:val="00D95302"/>
  </w:style>
  <w:style w:type="paragraph" w:customStyle="1" w:styleId="685F72D9DF0A46FF9A0E10F56892C894">
    <w:name w:val="685F72D9DF0A46FF9A0E10F56892C894"/>
    <w:rsid w:val="00D95302"/>
  </w:style>
  <w:style w:type="paragraph" w:customStyle="1" w:styleId="A9E3601E71A74244BD19CBE9440586E8">
    <w:name w:val="A9E3601E71A74244BD19CBE9440586E8"/>
    <w:rsid w:val="00D95302"/>
  </w:style>
  <w:style w:type="paragraph" w:customStyle="1" w:styleId="1EE4C769E870460CA156C10756094FC0">
    <w:name w:val="1EE4C769E870460CA156C10756094FC0"/>
    <w:rsid w:val="00D95302"/>
  </w:style>
  <w:style w:type="paragraph" w:customStyle="1" w:styleId="BB79417431A0497D9017E8E1F01E50DA">
    <w:name w:val="BB79417431A0497D9017E8E1F01E50DA"/>
    <w:rsid w:val="00D95302"/>
  </w:style>
  <w:style w:type="paragraph" w:customStyle="1" w:styleId="3CA9912A274041709A2A6B30A0ADA3B4">
    <w:name w:val="3CA9912A274041709A2A6B30A0ADA3B4"/>
    <w:rsid w:val="00D95302"/>
  </w:style>
  <w:style w:type="paragraph" w:customStyle="1" w:styleId="F2CD6E3EDE1C44F589473998818E6F6B">
    <w:name w:val="F2CD6E3EDE1C44F589473998818E6F6B"/>
    <w:rsid w:val="00D95302"/>
  </w:style>
  <w:style w:type="paragraph" w:customStyle="1" w:styleId="7CABE1C37FC245BC8CED9F934F6D6637">
    <w:name w:val="7CABE1C37FC245BC8CED9F934F6D6637"/>
    <w:rsid w:val="00D95302"/>
  </w:style>
  <w:style w:type="paragraph" w:customStyle="1" w:styleId="18691158170A4910A6963EDE0D1F80F4">
    <w:name w:val="18691158170A4910A6963EDE0D1F80F4"/>
    <w:rsid w:val="00D95302"/>
  </w:style>
  <w:style w:type="paragraph" w:customStyle="1" w:styleId="A6A1FF2DCC8F4234877DCB4BE5345926">
    <w:name w:val="A6A1FF2DCC8F4234877DCB4BE5345926"/>
    <w:rsid w:val="00D95302"/>
  </w:style>
  <w:style w:type="paragraph" w:customStyle="1" w:styleId="AEA283100586490A9029B785B2501767">
    <w:name w:val="AEA283100586490A9029B785B2501767"/>
    <w:rsid w:val="00D95302"/>
  </w:style>
  <w:style w:type="paragraph" w:customStyle="1" w:styleId="97039625E2164BFB89AFB225C68C06A0">
    <w:name w:val="97039625E2164BFB89AFB225C68C06A0"/>
    <w:rsid w:val="00D95302"/>
  </w:style>
  <w:style w:type="paragraph" w:customStyle="1" w:styleId="5316258EA3074697B0B71BB8AA6D292F">
    <w:name w:val="5316258EA3074697B0B71BB8AA6D292F"/>
    <w:rsid w:val="00D95302"/>
  </w:style>
  <w:style w:type="paragraph" w:customStyle="1" w:styleId="93F281FFA411434BA4C1FDDEFAD76D85">
    <w:name w:val="93F281FFA411434BA4C1FDDEFAD76D85"/>
    <w:rsid w:val="00D95302"/>
  </w:style>
  <w:style w:type="paragraph" w:customStyle="1" w:styleId="E3C268D51BA14CA98AEB3731C77DE3AF">
    <w:name w:val="E3C268D51BA14CA98AEB3731C77DE3AF"/>
    <w:rsid w:val="00D95302"/>
  </w:style>
  <w:style w:type="paragraph" w:customStyle="1" w:styleId="505C9F108EEF496290F648B5AB282A03">
    <w:name w:val="505C9F108EEF496290F648B5AB282A03"/>
    <w:rsid w:val="00D95302"/>
  </w:style>
  <w:style w:type="paragraph" w:customStyle="1" w:styleId="DA39D16758074098B8C669FBDE6B1D4A">
    <w:name w:val="DA39D16758074098B8C669FBDE6B1D4A"/>
    <w:rsid w:val="00D95302"/>
  </w:style>
  <w:style w:type="paragraph" w:customStyle="1" w:styleId="FD38B16D438E4E708F781FA98DED6AF0">
    <w:name w:val="FD38B16D438E4E708F781FA98DED6AF0"/>
    <w:rsid w:val="00D95302"/>
  </w:style>
  <w:style w:type="paragraph" w:customStyle="1" w:styleId="925F0509DB994C31BBECC09EABABD357">
    <w:name w:val="925F0509DB994C31BBECC09EABABD357"/>
    <w:rsid w:val="00D95302"/>
  </w:style>
  <w:style w:type="paragraph" w:customStyle="1" w:styleId="7D4CB7CF094E47E9A18802F9884585A1">
    <w:name w:val="7D4CB7CF094E47E9A18802F9884585A1"/>
    <w:rsid w:val="00D95302"/>
  </w:style>
  <w:style w:type="paragraph" w:customStyle="1" w:styleId="7BA5724CD5934470AB377535F7D73480">
    <w:name w:val="7BA5724CD5934470AB377535F7D73480"/>
    <w:rsid w:val="00D95302"/>
  </w:style>
  <w:style w:type="paragraph" w:customStyle="1" w:styleId="89154F7155A7432DA3DB163B07C72A61">
    <w:name w:val="89154F7155A7432DA3DB163B07C72A61"/>
    <w:rsid w:val="00D95302"/>
  </w:style>
  <w:style w:type="paragraph" w:customStyle="1" w:styleId="FFB2D84CE4BC4BD199B3659D7794A92A">
    <w:name w:val="FFB2D84CE4BC4BD199B3659D7794A92A"/>
    <w:rsid w:val="00D95302"/>
  </w:style>
  <w:style w:type="paragraph" w:customStyle="1" w:styleId="5F86A231469745BBAC1077CD0AE52C1C">
    <w:name w:val="5F86A231469745BBAC1077CD0AE52C1C"/>
    <w:rsid w:val="00D95302"/>
  </w:style>
  <w:style w:type="paragraph" w:customStyle="1" w:styleId="4373003DBBC0441391F04A0714404F99">
    <w:name w:val="4373003DBBC0441391F04A0714404F99"/>
    <w:rsid w:val="00D95302"/>
  </w:style>
  <w:style w:type="paragraph" w:customStyle="1" w:styleId="6F24F3FBF4D64FD0908ED05840074308">
    <w:name w:val="6F24F3FBF4D64FD0908ED05840074308"/>
    <w:rsid w:val="00D95302"/>
  </w:style>
  <w:style w:type="paragraph" w:customStyle="1" w:styleId="BF863CC02B294C6B9AEAFD8F0A362463">
    <w:name w:val="BF863CC02B294C6B9AEAFD8F0A362463"/>
    <w:rsid w:val="00D95302"/>
  </w:style>
  <w:style w:type="paragraph" w:customStyle="1" w:styleId="09655B92B0034D88BCBDDC3F6B3523B2">
    <w:name w:val="09655B92B0034D88BCBDDC3F6B3523B2"/>
    <w:rsid w:val="00D95302"/>
  </w:style>
  <w:style w:type="paragraph" w:customStyle="1" w:styleId="21D13203706A405CA37E6E5E3381B5AC">
    <w:name w:val="21D13203706A405CA37E6E5E3381B5AC"/>
    <w:rsid w:val="00D95302"/>
  </w:style>
  <w:style w:type="paragraph" w:customStyle="1" w:styleId="EAC86BC1A0084802AF0EB316A730E2A6">
    <w:name w:val="EAC86BC1A0084802AF0EB316A730E2A6"/>
    <w:rsid w:val="00D95302"/>
  </w:style>
  <w:style w:type="paragraph" w:customStyle="1" w:styleId="E367D97027D042C2B8CA315FFABD7092">
    <w:name w:val="E367D97027D042C2B8CA315FFABD7092"/>
    <w:rsid w:val="00D95302"/>
  </w:style>
  <w:style w:type="paragraph" w:customStyle="1" w:styleId="27F39BC81CBE407D90DBF5D4858D234D">
    <w:name w:val="27F39BC81CBE407D90DBF5D4858D234D"/>
    <w:rsid w:val="00D95302"/>
  </w:style>
  <w:style w:type="paragraph" w:customStyle="1" w:styleId="814B1CEB034B4079957EF6EE62ADB23F">
    <w:name w:val="814B1CEB034B4079957EF6EE62ADB23F"/>
    <w:rsid w:val="00D95302"/>
  </w:style>
  <w:style w:type="paragraph" w:customStyle="1" w:styleId="5F568687F82A4436BAD60120790A4533">
    <w:name w:val="5F568687F82A4436BAD60120790A4533"/>
    <w:rsid w:val="00D95302"/>
  </w:style>
  <w:style w:type="paragraph" w:customStyle="1" w:styleId="960FB533970C4F5D9C5FC2BF4A541A6F">
    <w:name w:val="960FB533970C4F5D9C5FC2BF4A541A6F"/>
    <w:rsid w:val="00D95302"/>
  </w:style>
  <w:style w:type="paragraph" w:customStyle="1" w:styleId="CB4AF09A3F334534BA411FDB0B4FE3DF">
    <w:name w:val="CB4AF09A3F334534BA411FDB0B4FE3DF"/>
    <w:rsid w:val="00D95302"/>
  </w:style>
  <w:style w:type="paragraph" w:customStyle="1" w:styleId="41E859607EEF4D3D991EC654DB7AF505">
    <w:name w:val="41E859607EEF4D3D991EC654DB7AF505"/>
    <w:rsid w:val="00D95302"/>
  </w:style>
  <w:style w:type="paragraph" w:customStyle="1" w:styleId="01B2CF211A234188AB5E691C2145DE4E">
    <w:name w:val="01B2CF211A234188AB5E691C2145DE4E"/>
    <w:rsid w:val="00D95302"/>
  </w:style>
  <w:style w:type="paragraph" w:customStyle="1" w:styleId="5C26431C86634EA08EC355EFDA8F2791">
    <w:name w:val="5C26431C86634EA08EC355EFDA8F2791"/>
    <w:rsid w:val="00D95302"/>
  </w:style>
  <w:style w:type="paragraph" w:customStyle="1" w:styleId="55246E8529DE487EBAD82145DFA9D100">
    <w:name w:val="55246E8529DE487EBAD82145DFA9D100"/>
    <w:rsid w:val="00D95302"/>
  </w:style>
  <w:style w:type="paragraph" w:customStyle="1" w:styleId="76028D4E16F1429084034359073A3EED">
    <w:name w:val="76028D4E16F1429084034359073A3EED"/>
    <w:rsid w:val="00D95302"/>
  </w:style>
  <w:style w:type="paragraph" w:customStyle="1" w:styleId="277BDC42912747AB80C6C1AC6A3835D4">
    <w:name w:val="277BDC42912747AB80C6C1AC6A3835D4"/>
    <w:rsid w:val="00D95302"/>
  </w:style>
  <w:style w:type="paragraph" w:customStyle="1" w:styleId="FA0A1609DCED45CA8EF9A1B47808CF3E">
    <w:name w:val="FA0A1609DCED45CA8EF9A1B47808CF3E"/>
    <w:rsid w:val="00D95302"/>
  </w:style>
  <w:style w:type="paragraph" w:customStyle="1" w:styleId="8AEA15F6032547019BD86281FBFD449F">
    <w:name w:val="8AEA15F6032547019BD86281FBFD449F"/>
    <w:rsid w:val="00D95302"/>
  </w:style>
  <w:style w:type="paragraph" w:customStyle="1" w:styleId="F54166891FF3435D810752CC568BB9B7">
    <w:name w:val="F54166891FF3435D810752CC568BB9B7"/>
    <w:rsid w:val="00D95302"/>
  </w:style>
  <w:style w:type="paragraph" w:customStyle="1" w:styleId="9D5203837120450CAC6A5AA1B1C29DEE">
    <w:name w:val="9D5203837120450CAC6A5AA1B1C29DEE"/>
    <w:rsid w:val="00D95302"/>
  </w:style>
  <w:style w:type="paragraph" w:customStyle="1" w:styleId="0ED01E2A446E40019FB303C90E5A53C5">
    <w:name w:val="0ED01E2A446E40019FB303C90E5A53C5"/>
    <w:rsid w:val="00D95302"/>
  </w:style>
  <w:style w:type="paragraph" w:customStyle="1" w:styleId="8A906CB8D10B4C14824D5708DFE73E15">
    <w:name w:val="8A906CB8D10B4C14824D5708DFE73E15"/>
    <w:rsid w:val="00D95302"/>
  </w:style>
  <w:style w:type="paragraph" w:customStyle="1" w:styleId="16A5A6B0424445EEB85FB17580ED275B">
    <w:name w:val="16A5A6B0424445EEB85FB17580ED275B"/>
    <w:rsid w:val="00D95302"/>
  </w:style>
  <w:style w:type="paragraph" w:customStyle="1" w:styleId="53BB6F4587564D2582D1EF02AECCE80E">
    <w:name w:val="53BB6F4587564D2582D1EF02AECCE80E"/>
    <w:rsid w:val="00D95302"/>
  </w:style>
  <w:style w:type="paragraph" w:customStyle="1" w:styleId="712FB561FE834D27AB503BF877FCD541">
    <w:name w:val="712FB561FE834D27AB503BF877FCD541"/>
    <w:rsid w:val="00D95302"/>
  </w:style>
  <w:style w:type="paragraph" w:customStyle="1" w:styleId="4B70915F21D14D4FB65CB91DD505FABA">
    <w:name w:val="4B70915F21D14D4FB65CB91DD505FABA"/>
    <w:rsid w:val="00D95302"/>
  </w:style>
  <w:style w:type="paragraph" w:customStyle="1" w:styleId="9DFEC659FB5345A19442E70CF79A53F3">
    <w:name w:val="9DFEC659FB5345A19442E70CF79A53F3"/>
    <w:rsid w:val="00D95302"/>
  </w:style>
  <w:style w:type="paragraph" w:customStyle="1" w:styleId="456811C1448B4463B588C19F331E07C0">
    <w:name w:val="456811C1448B4463B588C19F331E07C0"/>
    <w:rsid w:val="00D95302"/>
  </w:style>
  <w:style w:type="paragraph" w:customStyle="1" w:styleId="E78F0F1BDC6C4F92B46049EED0D04049">
    <w:name w:val="E78F0F1BDC6C4F92B46049EED0D04049"/>
    <w:rsid w:val="00D95302"/>
  </w:style>
  <w:style w:type="paragraph" w:customStyle="1" w:styleId="4DAB2EBB0B4D47E3BAEBEC9043C8CCCA">
    <w:name w:val="4DAB2EBB0B4D47E3BAEBEC9043C8CCCA"/>
    <w:rsid w:val="00D95302"/>
  </w:style>
  <w:style w:type="paragraph" w:customStyle="1" w:styleId="F2BAB93C7B70410FA7BFBA5268D8E680">
    <w:name w:val="F2BAB93C7B70410FA7BFBA5268D8E680"/>
    <w:rsid w:val="00D95302"/>
  </w:style>
  <w:style w:type="paragraph" w:customStyle="1" w:styleId="F0D86F50DD15405582EAD3674812D2FB">
    <w:name w:val="F0D86F50DD15405582EAD3674812D2FB"/>
    <w:rsid w:val="00D95302"/>
  </w:style>
  <w:style w:type="paragraph" w:customStyle="1" w:styleId="B73A27C72B5D46F881326BC24B8DA0A6">
    <w:name w:val="B73A27C72B5D46F881326BC24B8DA0A6"/>
    <w:rsid w:val="00D95302"/>
  </w:style>
  <w:style w:type="paragraph" w:customStyle="1" w:styleId="4D927A84DA25496E9640BF01D089A0CC">
    <w:name w:val="4D927A84DA25496E9640BF01D089A0CC"/>
    <w:rsid w:val="00D95302"/>
  </w:style>
  <w:style w:type="paragraph" w:customStyle="1" w:styleId="D7F66B454ED540418A289CC28AC9CA20">
    <w:name w:val="D7F66B454ED540418A289CC28AC9CA20"/>
    <w:rsid w:val="00D95302"/>
  </w:style>
  <w:style w:type="paragraph" w:customStyle="1" w:styleId="699F95C1CADD407EB2C39E5532E8F461">
    <w:name w:val="699F95C1CADD407EB2C39E5532E8F461"/>
    <w:rsid w:val="00D95302"/>
  </w:style>
  <w:style w:type="paragraph" w:customStyle="1" w:styleId="6B9A05841CFF469083535523FF8E6AD7">
    <w:name w:val="6B9A05841CFF469083535523FF8E6AD7"/>
    <w:rsid w:val="00D95302"/>
  </w:style>
  <w:style w:type="paragraph" w:customStyle="1" w:styleId="BCD4CCF3BA1A4EA38A16E157516DBA7F">
    <w:name w:val="BCD4CCF3BA1A4EA38A16E157516DBA7F"/>
    <w:rsid w:val="00D95302"/>
  </w:style>
  <w:style w:type="paragraph" w:customStyle="1" w:styleId="F424792E483F43159C80244D91BEDC35">
    <w:name w:val="F424792E483F43159C80244D91BEDC35"/>
    <w:rsid w:val="00D95302"/>
  </w:style>
  <w:style w:type="paragraph" w:customStyle="1" w:styleId="93433F3DB2FF4581A32E502E05930C34">
    <w:name w:val="93433F3DB2FF4581A32E502E05930C34"/>
    <w:rsid w:val="00D95302"/>
  </w:style>
  <w:style w:type="paragraph" w:customStyle="1" w:styleId="5B171CD7411E4E51B539A502371FA620">
    <w:name w:val="5B171CD7411E4E51B539A502371FA620"/>
    <w:rsid w:val="00D95302"/>
  </w:style>
  <w:style w:type="paragraph" w:customStyle="1" w:styleId="743950CF442C457ABAB8AA3C30D82172">
    <w:name w:val="743950CF442C457ABAB8AA3C30D82172"/>
    <w:rsid w:val="00D95302"/>
  </w:style>
  <w:style w:type="paragraph" w:customStyle="1" w:styleId="F76894CD2FF54A1BB2D1F9AD18355826">
    <w:name w:val="F76894CD2FF54A1BB2D1F9AD18355826"/>
    <w:rsid w:val="00D95302"/>
  </w:style>
  <w:style w:type="paragraph" w:customStyle="1" w:styleId="B2EA58BBE1414F9494900E7F1419311C">
    <w:name w:val="B2EA58BBE1414F9494900E7F1419311C"/>
    <w:rsid w:val="00D95302"/>
  </w:style>
  <w:style w:type="paragraph" w:customStyle="1" w:styleId="5901D16335C245EF93B0B68588C90D66">
    <w:name w:val="5901D16335C245EF93B0B68588C90D66"/>
    <w:rsid w:val="00D95302"/>
  </w:style>
  <w:style w:type="paragraph" w:customStyle="1" w:styleId="D616BB7C2BB840739380500E04224CD2">
    <w:name w:val="D616BB7C2BB840739380500E04224CD2"/>
    <w:rsid w:val="00D95302"/>
  </w:style>
  <w:style w:type="paragraph" w:customStyle="1" w:styleId="F0DDC37F08DF49F78ADEAB2F071F7F8C">
    <w:name w:val="F0DDC37F08DF49F78ADEAB2F071F7F8C"/>
    <w:rsid w:val="00D95302"/>
  </w:style>
  <w:style w:type="paragraph" w:customStyle="1" w:styleId="5D084F4A0C664167B059B7C8F089B72C">
    <w:name w:val="5D084F4A0C664167B059B7C8F089B72C"/>
    <w:rsid w:val="00D95302"/>
  </w:style>
  <w:style w:type="paragraph" w:customStyle="1" w:styleId="445B1FB7E8D24224BCBA61AE690697C1">
    <w:name w:val="445B1FB7E8D24224BCBA61AE690697C1"/>
    <w:rsid w:val="00D95302"/>
  </w:style>
  <w:style w:type="paragraph" w:customStyle="1" w:styleId="87589639839D40988F992458F79BB24C">
    <w:name w:val="87589639839D40988F992458F79BB24C"/>
    <w:rsid w:val="00D95302"/>
  </w:style>
  <w:style w:type="paragraph" w:customStyle="1" w:styleId="70AAA758D92B412190F6E0854A54B8BA">
    <w:name w:val="70AAA758D92B412190F6E0854A54B8BA"/>
    <w:rsid w:val="00D95302"/>
  </w:style>
  <w:style w:type="paragraph" w:customStyle="1" w:styleId="4A98E56B697743BBA4F5769AAB546625">
    <w:name w:val="4A98E56B697743BBA4F5769AAB546625"/>
    <w:rsid w:val="00D95302"/>
  </w:style>
  <w:style w:type="paragraph" w:customStyle="1" w:styleId="B591671805D34E84B06BE74E119D84A0">
    <w:name w:val="B591671805D34E84B06BE74E119D84A0"/>
    <w:rsid w:val="00D95302"/>
  </w:style>
  <w:style w:type="paragraph" w:customStyle="1" w:styleId="2F8085C103BE42B88698686C332E2B47">
    <w:name w:val="2F8085C103BE42B88698686C332E2B47"/>
    <w:rsid w:val="00D95302"/>
  </w:style>
  <w:style w:type="paragraph" w:customStyle="1" w:styleId="4E390F9108E348F2822A37303B81F3F2">
    <w:name w:val="4E390F9108E348F2822A37303B81F3F2"/>
    <w:rsid w:val="00D95302"/>
  </w:style>
  <w:style w:type="paragraph" w:customStyle="1" w:styleId="33BDC65A9AB5484A8112AAF971CFE788">
    <w:name w:val="33BDC65A9AB5484A8112AAF971CFE788"/>
    <w:rsid w:val="00D95302"/>
  </w:style>
  <w:style w:type="paragraph" w:customStyle="1" w:styleId="E8411E3E6F164B0DA7B7212C53DC0540">
    <w:name w:val="E8411E3E6F164B0DA7B7212C53DC0540"/>
    <w:rsid w:val="00D95302"/>
  </w:style>
  <w:style w:type="paragraph" w:customStyle="1" w:styleId="0B61E2B4999C408BAE4F67CE2F23CC14">
    <w:name w:val="0B61E2B4999C408BAE4F67CE2F23CC14"/>
    <w:rsid w:val="00D95302"/>
  </w:style>
  <w:style w:type="paragraph" w:customStyle="1" w:styleId="7649450DFB4A4DDB8811AEE65E69CD49">
    <w:name w:val="7649450DFB4A4DDB8811AEE65E69CD49"/>
    <w:rsid w:val="00D95302"/>
  </w:style>
  <w:style w:type="paragraph" w:customStyle="1" w:styleId="9AEE0DA981CD40FFB2371A1674554645">
    <w:name w:val="9AEE0DA981CD40FFB2371A1674554645"/>
    <w:rsid w:val="00D95302"/>
  </w:style>
  <w:style w:type="paragraph" w:customStyle="1" w:styleId="F19082FF4AB14A1C881E0E8D183B2DEA">
    <w:name w:val="F19082FF4AB14A1C881E0E8D183B2DEA"/>
    <w:rsid w:val="00D95302"/>
  </w:style>
  <w:style w:type="paragraph" w:customStyle="1" w:styleId="47F97515676B408AADE105E512D53F2B">
    <w:name w:val="47F97515676B408AADE105E512D53F2B"/>
    <w:rsid w:val="00D95302"/>
  </w:style>
  <w:style w:type="paragraph" w:customStyle="1" w:styleId="9739A3CD89B84FC1B7658F11BB922D66">
    <w:name w:val="9739A3CD89B84FC1B7658F11BB922D66"/>
    <w:rsid w:val="00D95302"/>
  </w:style>
  <w:style w:type="paragraph" w:customStyle="1" w:styleId="B4D4BD7FB9C343789E1EA20BDB77D695">
    <w:name w:val="B4D4BD7FB9C343789E1EA20BDB77D695"/>
    <w:rsid w:val="00D95302"/>
  </w:style>
  <w:style w:type="paragraph" w:customStyle="1" w:styleId="3A5B93C61D394579AD66430CEDC5FF55">
    <w:name w:val="3A5B93C61D394579AD66430CEDC5FF55"/>
    <w:rsid w:val="00D95302"/>
  </w:style>
  <w:style w:type="paragraph" w:customStyle="1" w:styleId="F7C446EA75024048B83AE713D0436D4A">
    <w:name w:val="F7C446EA75024048B83AE713D0436D4A"/>
    <w:rsid w:val="00D95302"/>
  </w:style>
  <w:style w:type="paragraph" w:customStyle="1" w:styleId="6F59A5C26EC34F3FB193A2D9F58C3A95">
    <w:name w:val="6F59A5C26EC34F3FB193A2D9F58C3A95"/>
    <w:rsid w:val="00D95302"/>
  </w:style>
  <w:style w:type="paragraph" w:customStyle="1" w:styleId="01D0C551FF47497DACE21E77318FAEB8">
    <w:name w:val="01D0C551FF47497DACE21E77318FAEB8"/>
    <w:rsid w:val="00D95302"/>
  </w:style>
  <w:style w:type="paragraph" w:customStyle="1" w:styleId="D3DA22097FEB40EF989850DE1FFA3F9F">
    <w:name w:val="D3DA22097FEB40EF989850DE1FFA3F9F"/>
    <w:rsid w:val="00D95302"/>
  </w:style>
  <w:style w:type="paragraph" w:customStyle="1" w:styleId="1EADC3EA13D44314BC339CFC2064E541">
    <w:name w:val="1EADC3EA13D44314BC339CFC2064E541"/>
    <w:rsid w:val="00D95302"/>
  </w:style>
  <w:style w:type="paragraph" w:customStyle="1" w:styleId="509463B8452B427DAA886D940EED2463">
    <w:name w:val="509463B8452B427DAA886D940EED2463"/>
    <w:rsid w:val="00D95302"/>
  </w:style>
  <w:style w:type="paragraph" w:customStyle="1" w:styleId="44D2F5BBF8BF408BAE503F8293824BA1">
    <w:name w:val="44D2F5BBF8BF408BAE503F8293824BA1"/>
    <w:rsid w:val="00D95302"/>
  </w:style>
  <w:style w:type="paragraph" w:customStyle="1" w:styleId="955DCE6CAC4443C9AE116954F91AB874">
    <w:name w:val="955DCE6CAC4443C9AE116954F91AB874"/>
    <w:rsid w:val="00D95302"/>
  </w:style>
  <w:style w:type="paragraph" w:customStyle="1" w:styleId="9F535E4504234308BBADF632C6F71453">
    <w:name w:val="9F535E4504234308BBADF632C6F71453"/>
    <w:rsid w:val="00D95302"/>
  </w:style>
  <w:style w:type="paragraph" w:customStyle="1" w:styleId="2C9D122103BD4862950C96504AE6E6F3">
    <w:name w:val="2C9D122103BD4862950C96504AE6E6F3"/>
    <w:rsid w:val="00D95302"/>
  </w:style>
  <w:style w:type="paragraph" w:customStyle="1" w:styleId="B82FE1D852BA412D9AB8064335B89F7F">
    <w:name w:val="B82FE1D852BA412D9AB8064335B89F7F"/>
    <w:rsid w:val="00D95302"/>
  </w:style>
  <w:style w:type="paragraph" w:customStyle="1" w:styleId="53A2B411D107461AB563B39FEEA4242D">
    <w:name w:val="53A2B411D107461AB563B39FEEA4242D"/>
    <w:rsid w:val="00D95302"/>
  </w:style>
  <w:style w:type="paragraph" w:customStyle="1" w:styleId="98885837976149E69817B4F751B51DF1">
    <w:name w:val="98885837976149E69817B4F751B51DF1"/>
    <w:rsid w:val="00D95302"/>
  </w:style>
  <w:style w:type="paragraph" w:customStyle="1" w:styleId="C13005118F96476F8CF998A92CF72555">
    <w:name w:val="C13005118F96476F8CF998A92CF72555"/>
    <w:rsid w:val="00D95302"/>
  </w:style>
  <w:style w:type="paragraph" w:customStyle="1" w:styleId="FF068B4E848641DD9383646B2B653360">
    <w:name w:val="FF068B4E848641DD9383646B2B653360"/>
    <w:rsid w:val="00D95302"/>
  </w:style>
  <w:style w:type="paragraph" w:customStyle="1" w:styleId="C6001C5ADBA246E8A97EFC4452B51537">
    <w:name w:val="C6001C5ADBA246E8A97EFC4452B51537"/>
    <w:rsid w:val="00D95302"/>
  </w:style>
  <w:style w:type="paragraph" w:customStyle="1" w:styleId="9EBBDF090F3D469CB1D9E4A030068135">
    <w:name w:val="9EBBDF090F3D469CB1D9E4A030068135"/>
    <w:rsid w:val="00D95302"/>
  </w:style>
  <w:style w:type="paragraph" w:customStyle="1" w:styleId="1890E84D9E814F7F92622ECAEDD713A5">
    <w:name w:val="1890E84D9E814F7F92622ECAEDD713A5"/>
    <w:rsid w:val="00D95302"/>
  </w:style>
  <w:style w:type="paragraph" w:customStyle="1" w:styleId="01AEA40E629E418A8C2F38042253D069">
    <w:name w:val="01AEA40E629E418A8C2F38042253D069"/>
    <w:rsid w:val="00D95302"/>
  </w:style>
  <w:style w:type="paragraph" w:customStyle="1" w:styleId="0D92864D5C6B47BC84F7B16BA0AB6FE3">
    <w:name w:val="0D92864D5C6B47BC84F7B16BA0AB6FE3"/>
    <w:rsid w:val="00D95302"/>
  </w:style>
  <w:style w:type="paragraph" w:customStyle="1" w:styleId="8F59F06F5D08420E893406959C14DCDB">
    <w:name w:val="8F59F06F5D08420E893406959C14DCDB"/>
    <w:rsid w:val="00D95302"/>
  </w:style>
  <w:style w:type="paragraph" w:customStyle="1" w:styleId="FF8ED3F4318243958B3123253C5F7193">
    <w:name w:val="FF8ED3F4318243958B3123253C5F7193"/>
    <w:rsid w:val="00D95302"/>
  </w:style>
  <w:style w:type="paragraph" w:customStyle="1" w:styleId="E2CF64B05C2A4BE5A79A7EC4815D7451">
    <w:name w:val="E2CF64B05C2A4BE5A79A7EC4815D7451"/>
    <w:rsid w:val="00D95302"/>
  </w:style>
  <w:style w:type="paragraph" w:customStyle="1" w:styleId="F1B6CF644BA34292B690F63C6FD4E986">
    <w:name w:val="F1B6CF644BA34292B690F63C6FD4E986"/>
    <w:rsid w:val="00D95302"/>
  </w:style>
  <w:style w:type="paragraph" w:customStyle="1" w:styleId="1BFFA77D94E74D06A40CCB07D74E2B37">
    <w:name w:val="1BFFA77D94E74D06A40CCB07D74E2B37"/>
    <w:rsid w:val="00D95302"/>
  </w:style>
  <w:style w:type="paragraph" w:customStyle="1" w:styleId="73E89C5268CE468D960F2C1039458CF8">
    <w:name w:val="73E89C5268CE468D960F2C1039458CF8"/>
    <w:rsid w:val="00D95302"/>
  </w:style>
  <w:style w:type="paragraph" w:customStyle="1" w:styleId="54406A663EBD4EB6902EA28F2D74B1CF">
    <w:name w:val="54406A663EBD4EB6902EA28F2D74B1CF"/>
    <w:rsid w:val="00D95302"/>
  </w:style>
  <w:style w:type="paragraph" w:customStyle="1" w:styleId="31AF5C3D113B416DB6114B49C4B79069">
    <w:name w:val="31AF5C3D113B416DB6114B49C4B79069"/>
    <w:rsid w:val="00D95302"/>
  </w:style>
  <w:style w:type="paragraph" w:customStyle="1" w:styleId="8C8F6B42469B46A7B35DE7C36BFE45C6">
    <w:name w:val="8C8F6B42469B46A7B35DE7C36BFE45C6"/>
    <w:rsid w:val="00D95302"/>
  </w:style>
  <w:style w:type="paragraph" w:customStyle="1" w:styleId="F93B2B073F894C8AAA6D8F66C14BC657">
    <w:name w:val="F93B2B073F894C8AAA6D8F66C14BC657"/>
    <w:rsid w:val="00D95302"/>
  </w:style>
  <w:style w:type="paragraph" w:customStyle="1" w:styleId="D5ABDCB130D54FEE8A306C8FDD368ACC">
    <w:name w:val="D5ABDCB130D54FEE8A306C8FDD368ACC"/>
    <w:rsid w:val="00D95302"/>
  </w:style>
  <w:style w:type="paragraph" w:customStyle="1" w:styleId="42AACB51252B4F23B20DD2AD3FFE915A">
    <w:name w:val="42AACB51252B4F23B20DD2AD3FFE915A"/>
    <w:rsid w:val="00D95302"/>
  </w:style>
  <w:style w:type="paragraph" w:customStyle="1" w:styleId="105D35FC2FCC429DB92C3D01793F8DB0">
    <w:name w:val="105D35FC2FCC429DB92C3D01793F8DB0"/>
    <w:rsid w:val="00D95302"/>
  </w:style>
  <w:style w:type="paragraph" w:customStyle="1" w:styleId="8BA2D43B64E5482E8C5377454FB2C7F7">
    <w:name w:val="8BA2D43B64E5482E8C5377454FB2C7F7"/>
    <w:rsid w:val="00D95302"/>
  </w:style>
  <w:style w:type="paragraph" w:customStyle="1" w:styleId="90593A1F13D04FEEA45F297ED4307514">
    <w:name w:val="90593A1F13D04FEEA45F297ED4307514"/>
    <w:rsid w:val="00D95302"/>
  </w:style>
  <w:style w:type="paragraph" w:customStyle="1" w:styleId="B200AE2D9BE949A99BD913F9C76265BC">
    <w:name w:val="B200AE2D9BE949A99BD913F9C76265BC"/>
    <w:rsid w:val="00D95302"/>
  </w:style>
  <w:style w:type="paragraph" w:customStyle="1" w:styleId="9EF166E67D9D4FC5BBB3F2BA4F8DAD20">
    <w:name w:val="9EF166E67D9D4FC5BBB3F2BA4F8DAD20"/>
    <w:rsid w:val="00D95302"/>
  </w:style>
  <w:style w:type="paragraph" w:customStyle="1" w:styleId="5DF16EABEA8F421296C3BC20DE2A96AB">
    <w:name w:val="5DF16EABEA8F421296C3BC20DE2A96AB"/>
    <w:rsid w:val="00D95302"/>
  </w:style>
  <w:style w:type="paragraph" w:customStyle="1" w:styleId="6A26AB3778CE4ADBAB524E0D8273EADE">
    <w:name w:val="6A26AB3778CE4ADBAB524E0D8273EADE"/>
    <w:rsid w:val="00D95302"/>
  </w:style>
  <w:style w:type="paragraph" w:customStyle="1" w:styleId="307C8AA9E5FB42F18374DF9C4C3480EF">
    <w:name w:val="307C8AA9E5FB42F18374DF9C4C3480EF"/>
    <w:rsid w:val="00D95302"/>
  </w:style>
  <w:style w:type="paragraph" w:customStyle="1" w:styleId="653BB760C5874DABB36C5817975C392D">
    <w:name w:val="653BB760C5874DABB36C5817975C392D"/>
    <w:rsid w:val="00D95302"/>
  </w:style>
  <w:style w:type="paragraph" w:customStyle="1" w:styleId="64EB27AEF9B849B5AF3A502B3E909E40">
    <w:name w:val="64EB27AEF9B849B5AF3A502B3E909E40"/>
    <w:rsid w:val="00D95302"/>
  </w:style>
  <w:style w:type="paragraph" w:customStyle="1" w:styleId="56C1C7BC3D4B4590AF4F86AEBF5B29A6">
    <w:name w:val="56C1C7BC3D4B4590AF4F86AEBF5B29A6"/>
    <w:rsid w:val="00D95302"/>
  </w:style>
  <w:style w:type="paragraph" w:customStyle="1" w:styleId="1C6A234C3A3D478E85DACCF48387E635">
    <w:name w:val="1C6A234C3A3D478E85DACCF48387E635"/>
    <w:rsid w:val="00D95302"/>
  </w:style>
  <w:style w:type="paragraph" w:customStyle="1" w:styleId="E4BD8D7A2AB44613A3BF33E475E0B015">
    <w:name w:val="E4BD8D7A2AB44613A3BF33E475E0B015"/>
    <w:rsid w:val="00D95302"/>
  </w:style>
  <w:style w:type="paragraph" w:customStyle="1" w:styleId="536D1E2C2B2A458C8A022967F94449AC">
    <w:name w:val="536D1E2C2B2A458C8A022967F94449AC"/>
    <w:rsid w:val="00D95302"/>
  </w:style>
  <w:style w:type="paragraph" w:customStyle="1" w:styleId="C9AC9DC80A10469390165165C1B277D2">
    <w:name w:val="C9AC9DC80A10469390165165C1B277D2"/>
    <w:rsid w:val="00D95302"/>
  </w:style>
  <w:style w:type="paragraph" w:customStyle="1" w:styleId="20F9B7BE6C2845F5BF65E89E1DC8E99E">
    <w:name w:val="20F9B7BE6C2845F5BF65E89E1DC8E99E"/>
    <w:rsid w:val="00D95302"/>
  </w:style>
  <w:style w:type="paragraph" w:customStyle="1" w:styleId="E8CA90FA4AB041F4B8FECC90A2B9B869">
    <w:name w:val="E8CA90FA4AB041F4B8FECC90A2B9B869"/>
    <w:rsid w:val="00D95302"/>
  </w:style>
  <w:style w:type="paragraph" w:customStyle="1" w:styleId="E42890AF29FE421196C150AFB2744EE0">
    <w:name w:val="E42890AF29FE421196C150AFB2744EE0"/>
    <w:rsid w:val="00D95302"/>
  </w:style>
  <w:style w:type="paragraph" w:customStyle="1" w:styleId="8478286080A845868B1381F623C9E62E">
    <w:name w:val="8478286080A845868B1381F623C9E62E"/>
    <w:rsid w:val="00D95302"/>
  </w:style>
  <w:style w:type="paragraph" w:customStyle="1" w:styleId="82FAD23766224915B7403AA6B73214C7">
    <w:name w:val="82FAD23766224915B7403AA6B73214C7"/>
    <w:rsid w:val="00D95302"/>
  </w:style>
  <w:style w:type="paragraph" w:customStyle="1" w:styleId="4E7B28F92F554C57B54FC5DCF9C4F79C">
    <w:name w:val="4E7B28F92F554C57B54FC5DCF9C4F79C"/>
    <w:rsid w:val="00D95302"/>
  </w:style>
  <w:style w:type="paragraph" w:customStyle="1" w:styleId="0E4F275486D8451BB418FF01EC76CF00">
    <w:name w:val="0E4F275486D8451BB418FF01EC76CF00"/>
    <w:rsid w:val="00D95302"/>
  </w:style>
  <w:style w:type="paragraph" w:customStyle="1" w:styleId="DB422A6E6ADD4EAD8F9439E9C8FC99FB">
    <w:name w:val="DB422A6E6ADD4EAD8F9439E9C8FC99FB"/>
    <w:rsid w:val="00D95302"/>
  </w:style>
  <w:style w:type="paragraph" w:customStyle="1" w:styleId="A3F6912C1B01488FBBACDD1E9512C3AB">
    <w:name w:val="A3F6912C1B01488FBBACDD1E9512C3AB"/>
    <w:rsid w:val="00D95302"/>
  </w:style>
  <w:style w:type="paragraph" w:customStyle="1" w:styleId="87FE1233C4A2445AAF733E05E5218309">
    <w:name w:val="87FE1233C4A2445AAF733E05E5218309"/>
    <w:rsid w:val="00D95302"/>
  </w:style>
  <w:style w:type="paragraph" w:customStyle="1" w:styleId="83C1872ABA4F4DB4B68EC3D05401BD18">
    <w:name w:val="83C1872ABA4F4DB4B68EC3D05401BD18"/>
    <w:rsid w:val="00D95302"/>
  </w:style>
  <w:style w:type="paragraph" w:customStyle="1" w:styleId="A24F51A9FB204022B38E39D87B340080">
    <w:name w:val="A24F51A9FB204022B38E39D87B340080"/>
    <w:rsid w:val="00D95302"/>
  </w:style>
  <w:style w:type="paragraph" w:customStyle="1" w:styleId="3B752A9285DC406598465EA919772ED2">
    <w:name w:val="3B752A9285DC406598465EA919772ED2"/>
    <w:rsid w:val="00D95302"/>
  </w:style>
  <w:style w:type="paragraph" w:customStyle="1" w:styleId="E94C19362BED4DAC86B714A6479ADE87">
    <w:name w:val="E94C19362BED4DAC86B714A6479ADE87"/>
    <w:rsid w:val="00D95302"/>
  </w:style>
  <w:style w:type="paragraph" w:customStyle="1" w:styleId="7BBA4ACDD6A34774A9CABF6393A7B3ED">
    <w:name w:val="7BBA4ACDD6A34774A9CABF6393A7B3ED"/>
    <w:rsid w:val="00D95302"/>
  </w:style>
  <w:style w:type="paragraph" w:customStyle="1" w:styleId="A016A07F7B1447B388F4CD0E1F9500D7">
    <w:name w:val="A016A07F7B1447B388F4CD0E1F9500D7"/>
    <w:rsid w:val="00D95302"/>
  </w:style>
  <w:style w:type="paragraph" w:customStyle="1" w:styleId="DB47614775E74003BA1E83500D6CD298">
    <w:name w:val="DB47614775E74003BA1E83500D6CD298"/>
    <w:rsid w:val="00D95302"/>
  </w:style>
  <w:style w:type="paragraph" w:customStyle="1" w:styleId="9CD861414FAD43FEB9583E8613CCBC01">
    <w:name w:val="9CD861414FAD43FEB9583E8613CCBC01"/>
    <w:rsid w:val="00D95302"/>
  </w:style>
  <w:style w:type="paragraph" w:customStyle="1" w:styleId="68DF80838B26471D981082F01A482E88">
    <w:name w:val="68DF80838B26471D981082F01A482E88"/>
    <w:rsid w:val="00D95302"/>
  </w:style>
  <w:style w:type="paragraph" w:customStyle="1" w:styleId="2B18AD61E7224D13948564F42FC04704">
    <w:name w:val="2B18AD61E7224D13948564F42FC04704"/>
    <w:rsid w:val="00D95302"/>
  </w:style>
  <w:style w:type="paragraph" w:customStyle="1" w:styleId="B8125A13505440D1B443C26A1606C52C">
    <w:name w:val="B8125A13505440D1B443C26A1606C52C"/>
    <w:rsid w:val="00D95302"/>
  </w:style>
  <w:style w:type="paragraph" w:customStyle="1" w:styleId="9CBB7B26820640E4A242AC31A034E4CE">
    <w:name w:val="9CBB7B26820640E4A242AC31A034E4CE"/>
    <w:rsid w:val="00D95302"/>
  </w:style>
  <w:style w:type="paragraph" w:customStyle="1" w:styleId="99C5B9BE217A455C8A0B6312DEF6FA20">
    <w:name w:val="99C5B9BE217A455C8A0B6312DEF6FA20"/>
    <w:rsid w:val="00D95302"/>
  </w:style>
  <w:style w:type="paragraph" w:customStyle="1" w:styleId="294ECBAC918443B9885A8802B99DD3B9">
    <w:name w:val="294ECBAC918443B9885A8802B99DD3B9"/>
    <w:rsid w:val="00D95302"/>
  </w:style>
  <w:style w:type="paragraph" w:customStyle="1" w:styleId="06FEDDEB39A9470880F7D2DE5022BD08">
    <w:name w:val="06FEDDEB39A9470880F7D2DE5022BD08"/>
    <w:rsid w:val="00D95302"/>
  </w:style>
  <w:style w:type="paragraph" w:customStyle="1" w:styleId="147A4D1CB95345C7BB7C45C82548F870">
    <w:name w:val="147A4D1CB95345C7BB7C45C82548F870"/>
    <w:rsid w:val="00D95302"/>
  </w:style>
  <w:style w:type="paragraph" w:customStyle="1" w:styleId="73DC8A24519A443CBFE481FCC184C870">
    <w:name w:val="73DC8A24519A443CBFE481FCC184C870"/>
    <w:rsid w:val="00D95302"/>
  </w:style>
  <w:style w:type="paragraph" w:customStyle="1" w:styleId="F53CE5357E8B4E359123245D9C808650">
    <w:name w:val="F53CE5357E8B4E359123245D9C808650"/>
    <w:rsid w:val="00D95302"/>
  </w:style>
  <w:style w:type="paragraph" w:customStyle="1" w:styleId="F3130EABB0CC4D059A86B7A24393FD45">
    <w:name w:val="F3130EABB0CC4D059A86B7A24393FD45"/>
    <w:rsid w:val="00D95302"/>
  </w:style>
  <w:style w:type="paragraph" w:customStyle="1" w:styleId="9A94EB5487344A2FA042C7FDE2C5F4DF">
    <w:name w:val="9A94EB5487344A2FA042C7FDE2C5F4DF"/>
    <w:rsid w:val="00D95302"/>
  </w:style>
  <w:style w:type="paragraph" w:customStyle="1" w:styleId="3669F74BCB6F422295A1C3DBE42C8160">
    <w:name w:val="3669F74BCB6F422295A1C3DBE42C8160"/>
    <w:rsid w:val="00D95302"/>
  </w:style>
  <w:style w:type="paragraph" w:customStyle="1" w:styleId="C493DF45F5084295B6A9C6CB9FC2337B">
    <w:name w:val="C493DF45F5084295B6A9C6CB9FC2337B"/>
    <w:rsid w:val="00D95302"/>
  </w:style>
  <w:style w:type="paragraph" w:customStyle="1" w:styleId="69B56D7CB58B457493E7ED1CCEEA2DD7">
    <w:name w:val="69B56D7CB58B457493E7ED1CCEEA2DD7"/>
    <w:rsid w:val="00D95302"/>
  </w:style>
  <w:style w:type="paragraph" w:customStyle="1" w:styleId="14E5E498684A4FDFAF0D9A100B825FB7">
    <w:name w:val="14E5E498684A4FDFAF0D9A100B825FB7"/>
    <w:rsid w:val="00D95302"/>
  </w:style>
  <w:style w:type="paragraph" w:customStyle="1" w:styleId="900E4E32FBB34B12901514C4F50F4277">
    <w:name w:val="900E4E32FBB34B12901514C4F50F4277"/>
    <w:rsid w:val="00D95302"/>
  </w:style>
  <w:style w:type="paragraph" w:customStyle="1" w:styleId="4A209B9699A848329848DAD4E2E056D4">
    <w:name w:val="4A209B9699A848329848DAD4E2E056D4"/>
    <w:rsid w:val="00D95302"/>
  </w:style>
  <w:style w:type="paragraph" w:customStyle="1" w:styleId="D8A3AD047EA2436DA2E7EF66896ACBEA">
    <w:name w:val="D8A3AD047EA2436DA2E7EF66896ACBEA"/>
    <w:rsid w:val="00D95302"/>
  </w:style>
  <w:style w:type="paragraph" w:customStyle="1" w:styleId="B40F44A40DFC4935920390A6B1C02D1B">
    <w:name w:val="B40F44A40DFC4935920390A6B1C02D1B"/>
    <w:rsid w:val="00D95302"/>
  </w:style>
  <w:style w:type="paragraph" w:customStyle="1" w:styleId="E9BBC0AAC9FA4FEEAD110814F467C141">
    <w:name w:val="E9BBC0AAC9FA4FEEAD110814F467C141"/>
    <w:rsid w:val="00D95302"/>
  </w:style>
  <w:style w:type="paragraph" w:customStyle="1" w:styleId="7FC317FFD6164B139D2C6013F7ED31FE">
    <w:name w:val="7FC317FFD6164B139D2C6013F7ED31FE"/>
    <w:rsid w:val="00D95302"/>
  </w:style>
  <w:style w:type="paragraph" w:customStyle="1" w:styleId="6D0C7D51EE5F423EAA4F2D50D7633434">
    <w:name w:val="6D0C7D51EE5F423EAA4F2D50D7633434"/>
    <w:rsid w:val="00D95302"/>
  </w:style>
  <w:style w:type="paragraph" w:customStyle="1" w:styleId="007A943AD5D644E0B22B0735494A186B">
    <w:name w:val="007A943AD5D644E0B22B0735494A186B"/>
    <w:rsid w:val="00D95302"/>
  </w:style>
  <w:style w:type="paragraph" w:customStyle="1" w:styleId="1BEC6DC0C9AC4064BC079111C12605C7">
    <w:name w:val="1BEC6DC0C9AC4064BC079111C12605C7"/>
    <w:rsid w:val="00D95302"/>
  </w:style>
  <w:style w:type="paragraph" w:customStyle="1" w:styleId="C83794DE597D4AE9A458C78CE6E90277">
    <w:name w:val="C83794DE597D4AE9A458C78CE6E90277"/>
    <w:rsid w:val="00D95302"/>
  </w:style>
  <w:style w:type="paragraph" w:customStyle="1" w:styleId="A1279751BD264EAA84E6B4E13BB66850">
    <w:name w:val="A1279751BD264EAA84E6B4E13BB66850"/>
    <w:rsid w:val="00D95302"/>
  </w:style>
  <w:style w:type="paragraph" w:customStyle="1" w:styleId="08239587CED74E6C8E3DEB627A277445">
    <w:name w:val="08239587CED74E6C8E3DEB627A277445"/>
    <w:rsid w:val="00D95302"/>
  </w:style>
  <w:style w:type="paragraph" w:customStyle="1" w:styleId="AF5B8326F2494BF6B715BBB560E32DDC">
    <w:name w:val="AF5B8326F2494BF6B715BBB560E32DDC"/>
    <w:rsid w:val="00D95302"/>
  </w:style>
  <w:style w:type="paragraph" w:customStyle="1" w:styleId="B83E97068FA6416EA641F12E4A89A68A">
    <w:name w:val="B83E97068FA6416EA641F12E4A89A68A"/>
    <w:rsid w:val="00D95302"/>
  </w:style>
  <w:style w:type="paragraph" w:customStyle="1" w:styleId="C8827E92294140519EB3E0F8E2483C1D">
    <w:name w:val="C8827E92294140519EB3E0F8E2483C1D"/>
    <w:rsid w:val="00D95302"/>
  </w:style>
  <w:style w:type="paragraph" w:customStyle="1" w:styleId="277975B8ED004D728AA3763FE7614E66">
    <w:name w:val="277975B8ED004D728AA3763FE7614E66"/>
    <w:rsid w:val="00D95302"/>
  </w:style>
  <w:style w:type="paragraph" w:customStyle="1" w:styleId="74FEABB33C724280BB21B751B51815FF">
    <w:name w:val="74FEABB33C724280BB21B751B51815FF"/>
    <w:rsid w:val="00D95302"/>
  </w:style>
  <w:style w:type="paragraph" w:customStyle="1" w:styleId="221E1F43441B4A7983A475B51C0269E8">
    <w:name w:val="221E1F43441B4A7983A475B51C0269E8"/>
    <w:rsid w:val="00D95302"/>
  </w:style>
  <w:style w:type="paragraph" w:customStyle="1" w:styleId="5F7F778846FE48BDA093173AC5AC41FF">
    <w:name w:val="5F7F778846FE48BDA093173AC5AC41FF"/>
    <w:rsid w:val="00D95302"/>
  </w:style>
  <w:style w:type="paragraph" w:customStyle="1" w:styleId="A732365C130343D8B84573C8C74AF25E">
    <w:name w:val="A732365C130343D8B84573C8C74AF25E"/>
    <w:rsid w:val="00D95302"/>
  </w:style>
  <w:style w:type="paragraph" w:customStyle="1" w:styleId="228C51A591314E78812C4DFBD101525E">
    <w:name w:val="228C51A591314E78812C4DFBD101525E"/>
    <w:rsid w:val="00D95302"/>
  </w:style>
  <w:style w:type="paragraph" w:customStyle="1" w:styleId="C69029F2C50241A696DC7F6DF751F3AA">
    <w:name w:val="C69029F2C50241A696DC7F6DF751F3AA"/>
    <w:rsid w:val="00D95302"/>
  </w:style>
  <w:style w:type="paragraph" w:customStyle="1" w:styleId="79800A07E0444EC89D24A89F4BCE3356">
    <w:name w:val="79800A07E0444EC89D24A89F4BCE3356"/>
    <w:rsid w:val="00D95302"/>
  </w:style>
  <w:style w:type="paragraph" w:customStyle="1" w:styleId="710764A8D738487999B3E12D6456E538">
    <w:name w:val="710764A8D738487999B3E12D6456E538"/>
    <w:rsid w:val="00D95302"/>
  </w:style>
  <w:style w:type="paragraph" w:customStyle="1" w:styleId="5FE57512C6CE42868DA720779ADCD614">
    <w:name w:val="5FE57512C6CE42868DA720779ADCD614"/>
    <w:rsid w:val="00D95302"/>
  </w:style>
  <w:style w:type="paragraph" w:customStyle="1" w:styleId="4597422CBEF84D4CA7F1A786B5BA1E8F">
    <w:name w:val="4597422CBEF84D4CA7F1A786B5BA1E8F"/>
    <w:rsid w:val="00D95302"/>
  </w:style>
  <w:style w:type="paragraph" w:customStyle="1" w:styleId="0DD79F3DCC6F42C0BECB585AEA84DDB0">
    <w:name w:val="0DD79F3DCC6F42C0BECB585AEA84DDB0"/>
    <w:rsid w:val="00D95302"/>
  </w:style>
  <w:style w:type="paragraph" w:customStyle="1" w:styleId="85CD7752775C46A395FD76BEC4A3B0DB">
    <w:name w:val="85CD7752775C46A395FD76BEC4A3B0DB"/>
    <w:rsid w:val="00D95302"/>
  </w:style>
  <w:style w:type="paragraph" w:customStyle="1" w:styleId="50715A0E303740A6B23D11C32BB5B103">
    <w:name w:val="50715A0E303740A6B23D11C32BB5B103"/>
    <w:rsid w:val="00D95302"/>
  </w:style>
  <w:style w:type="paragraph" w:customStyle="1" w:styleId="925AF13DB68E499BA72E604B92ED4B1F">
    <w:name w:val="925AF13DB68E499BA72E604B92ED4B1F"/>
    <w:rsid w:val="00D95302"/>
  </w:style>
  <w:style w:type="paragraph" w:customStyle="1" w:styleId="4F8967FD44F34839BE62EF2D9EC65DDB">
    <w:name w:val="4F8967FD44F34839BE62EF2D9EC65DDB"/>
    <w:rsid w:val="00D95302"/>
  </w:style>
  <w:style w:type="paragraph" w:customStyle="1" w:styleId="AD51BDCDE5354617AF36943733C8D82F">
    <w:name w:val="AD51BDCDE5354617AF36943733C8D82F"/>
    <w:rsid w:val="00D95302"/>
  </w:style>
  <w:style w:type="paragraph" w:customStyle="1" w:styleId="E99BE2EA08F04E71922D06384028971C">
    <w:name w:val="E99BE2EA08F04E71922D06384028971C"/>
    <w:rsid w:val="00D95302"/>
  </w:style>
  <w:style w:type="paragraph" w:customStyle="1" w:styleId="76CDFA9530574CB6B48DBF1532AFBCB9">
    <w:name w:val="76CDFA9530574CB6B48DBF1532AFBCB9"/>
    <w:rsid w:val="00D95302"/>
  </w:style>
  <w:style w:type="paragraph" w:customStyle="1" w:styleId="4FD112C0C4A74DF392212ED42D50A6BC">
    <w:name w:val="4FD112C0C4A74DF392212ED42D50A6BC"/>
    <w:rsid w:val="00D95302"/>
  </w:style>
  <w:style w:type="paragraph" w:customStyle="1" w:styleId="EA44E83823D1440B8FEF88619F1DAFEA">
    <w:name w:val="EA44E83823D1440B8FEF88619F1DAFEA"/>
    <w:rsid w:val="00D95302"/>
  </w:style>
  <w:style w:type="paragraph" w:customStyle="1" w:styleId="A3507991CD0C48959A2B45C970209C6E">
    <w:name w:val="A3507991CD0C48959A2B45C970209C6E"/>
    <w:rsid w:val="00D95302"/>
  </w:style>
  <w:style w:type="paragraph" w:customStyle="1" w:styleId="56074339CB40428BA7D8171DAB1F8483">
    <w:name w:val="56074339CB40428BA7D8171DAB1F8483"/>
    <w:rsid w:val="00D95302"/>
  </w:style>
  <w:style w:type="paragraph" w:customStyle="1" w:styleId="E1E4F77492C44E958544FDC35598635C">
    <w:name w:val="E1E4F77492C44E958544FDC35598635C"/>
    <w:rsid w:val="00D95302"/>
  </w:style>
  <w:style w:type="paragraph" w:customStyle="1" w:styleId="1A4E57B16B4D4AC28602FC1D1C7E06F9">
    <w:name w:val="1A4E57B16B4D4AC28602FC1D1C7E06F9"/>
    <w:rsid w:val="00D95302"/>
  </w:style>
  <w:style w:type="paragraph" w:customStyle="1" w:styleId="CC966BB596C141C69DC67E6FF8ECF2D6">
    <w:name w:val="CC966BB596C141C69DC67E6FF8ECF2D6"/>
    <w:rsid w:val="00D95302"/>
  </w:style>
  <w:style w:type="paragraph" w:customStyle="1" w:styleId="B3CD86562E8D464080C13BF7C67C9A53">
    <w:name w:val="B3CD86562E8D464080C13BF7C67C9A53"/>
    <w:rsid w:val="00D95302"/>
  </w:style>
  <w:style w:type="paragraph" w:customStyle="1" w:styleId="5FC75C1D533A436E9D7DBC674A6BCF2F">
    <w:name w:val="5FC75C1D533A436E9D7DBC674A6BCF2F"/>
    <w:rsid w:val="00D95302"/>
  </w:style>
  <w:style w:type="paragraph" w:customStyle="1" w:styleId="E5DB6C17F21E461284B40FF10E41A24D">
    <w:name w:val="E5DB6C17F21E461284B40FF10E41A24D"/>
    <w:rsid w:val="00D95302"/>
  </w:style>
  <w:style w:type="paragraph" w:customStyle="1" w:styleId="25326EC990A1455AB3EF71A04CA13206">
    <w:name w:val="25326EC990A1455AB3EF71A04CA13206"/>
    <w:rsid w:val="00D95302"/>
  </w:style>
  <w:style w:type="paragraph" w:customStyle="1" w:styleId="21E271CA5FEC4DFF8A842FBA0D2F095D">
    <w:name w:val="21E271CA5FEC4DFF8A842FBA0D2F095D"/>
    <w:rsid w:val="00D95302"/>
  </w:style>
  <w:style w:type="paragraph" w:customStyle="1" w:styleId="0A474075359C4C9E80941C361D576CC3">
    <w:name w:val="0A474075359C4C9E80941C361D576CC3"/>
    <w:rsid w:val="00D95302"/>
  </w:style>
  <w:style w:type="paragraph" w:customStyle="1" w:styleId="4F972C49CE0B46BC99A80BC62E5DBBA4">
    <w:name w:val="4F972C49CE0B46BC99A80BC62E5DBBA4"/>
    <w:rsid w:val="00D95302"/>
  </w:style>
  <w:style w:type="paragraph" w:customStyle="1" w:styleId="395982F681F645DCA903C23825503BF0">
    <w:name w:val="395982F681F645DCA903C23825503BF0"/>
    <w:rsid w:val="00D95302"/>
  </w:style>
  <w:style w:type="paragraph" w:customStyle="1" w:styleId="32413089790F49C7BAE0FC0109E6D565">
    <w:name w:val="32413089790F49C7BAE0FC0109E6D565"/>
    <w:rsid w:val="00D95302"/>
  </w:style>
  <w:style w:type="paragraph" w:customStyle="1" w:styleId="82143739E72747FDB377D8A7A1A7985E">
    <w:name w:val="82143739E72747FDB377D8A7A1A7985E"/>
    <w:rsid w:val="00D95302"/>
  </w:style>
  <w:style w:type="paragraph" w:customStyle="1" w:styleId="657969EA855C4D5A8286474D8653030E">
    <w:name w:val="657969EA855C4D5A8286474D8653030E"/>
    <w:rsid w:val="00D95302"/>
  </w:style>
  <w:style w:type="paragraph" w:customStyle="1" w:styleId="F303B54B71634659A06C519A64E4C023">
    <w:name w:val="F303B54B71634659A06C519A64E4C023"/>
    <w:rsid w:val="00D95302"/>
  </w:style>
  <w:style w:type="paragraph" w:customStyle="1" w:styleId="BCC4B52ED75F42FFBBCB74A096DB5EBE">
    <w:name w:val="BCC4B52ED75F42FFBBCB74A096DB5EBE"/>
    <w:rsid w:val="00D95302"/>
  </w:style>
  <w:style w:type="paragraph" w:customStyle="1" w:styleId="22BBCA99DD0A4066A9227849A319B837">
    <w:name w:val="22BBCA99DD0A4066A9227849A319B837"/>
    <w:rsid w:val="00D95302"/>
  </w:style>
  <w:style w:type="paragraph" w:customStyle="1" w:styleId="B816F0CFA5A54D0CBF868A8F4C80CECD">
    <w:name w:val="B816F0CFA5A54D0CBF868A8F4C80CECD"/>
    <w:rsid w:val="00D95302"/>
  </w:style>
  <w:style w:type="paragraph" w:customStyle="1" w:styleId="469252BCDD6B4EF68B79356F09EB4887">
    <w:name w:val="469252BCDD6B4EF68B79356F09EB4887"/>
    <w:rsid w:val="00D953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D9876-1F7E-4C61-B253-5E38527CA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8929</Words>
  <Characters>5089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Willis</dc:creator>
  <cp:keywords/>
  <dc:description/>
  <cp:lastModifiedBy>Ashleigh PARNELL</cp:lastModifiedBy>
  <cp:revision>4</cp:revision>
  <dcterms:created xsi:type="dcterms:W3CDTF">2021-12-03T02:49:00Z</dcterms:created>
  <dcterms:modified xsi:type="dcterms:W3CDTF">2021-12-03T05:22:00Z</dcterms:modified>
</cp:coreProperties>
</file>